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65292" w14:textId="1BB53DF2" w:rsidR="000E3B2A" w:rsidRDefault="0069466C" w:rsidP="6523F06E">
      <w:pPr>
        <w:spacing w:after="240" w:line="360" w:lineRule="auto"/>
        <w:ind w:left="-1440"/>
      </w:pPr>
      <w:r>
        <w:rPr>
          <w:noProof/>
        </w:rPr>
        <mc:AlternateContent>
          <mc:Choice Requires="wps">
            <w:drawing>
              <wp:anchor distT="0" distB="0" distL="114300" distR="114300" simplePos="0" relativeHeight="251658248" behindDoc="0" locked="0" layoutInCell="1" allowOverlap="1" wp14:anchorId="3E3C12AB" wp14:editId="4362DDCE">
                <wp:simplePos x="0" y="0"/>
                <wp:positionH relativeFrom="column">
                  <wp:posOffset>704849</wp:posOffset>
                </wp:positionH>
                <wp:positionV relativeFrom="paragraph">
                  <wp:posOffset>1866900</wp:posOffset>
                </wp:positionV>
                <wp:extent cx="3819525" cy="975360"/>
                <wp:effectExtent l="0" t="0" r="0" b="0"/>
                <wp:wrapNone/>
                <wp:docPr id="2133410287" name="Text Box 2133410287"/>
                <wp:cNvGraphicFramePr/>
                <a:graphic xmlns:a="http://schemas.openxmlformats.org/drawingml/2006/main">
                  <a:graphicData uri="http://schemas.microsoft.com/office/word/2010/wordprocessingShape">
                    <wps:wsp>
                      <wps:cNvSpPr txBox="1"/>
                      <wps:spPr>
                        <a:xfrm>
                          <a:off x="0" y="0"/>
                          <a:ext cx="3819525" cy="975360"/>
                        </a:xfrm>
                        <a:prstGeom prst="rect">
                          <a:avLst/>
                        </a:prstGeom>
                        <a:noFill/>
                        <a:ln w="6350">
                          <a:noFill/>
                        </a:ln>
                      </wps:spPr>
                      <wps:txbx>
                        <w:txbxContent>
                          <w:p w14:paraId="330AC37C" w14:textId="13C9D480" w:rsidR="001861F5" w:rsidRPr="0069466C" w:rsidRDefault="0069466C">
                            <w:pPr>
                              <w:rPr>
                                <w:rFonts w:ascii="Century Gothic" w:hAnsi="Century Gothic"/>
                                <w:sz w:val="52"/>
                                <w:szCs w:val="52"/>
                              </w:rPr>
                            </w:pPr>
                            <w:r w:rsidRPr="0069466C">
                              <w:rPr>
                                <w:rFonts w:ascii="Century Gothic" w:hAnsi="Century Gothic"/>
                                <w:sz w:val="52"/>
                                <w:szCs w:val="52"/>
                              </w:rPr>
                              <w:t>KOHA Starter Manual for School Sta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E3C12AB" id="_x0000_t202" coordsize="21600,21600" o:spt="202" path="m,l,21600r21600,l21600,xe">
                <v:stroke joinstyle="miter"/>
                <v:path gradientshapeok="t" o:connecttype="rect"/>
              </v:shapetype>
              <v:shape id="Text Box 2133410287" o:spid="_x0000_s1026" type="#_x0000_t202" style="position:absolute;left:0;text-align:left;margin-left:55.5pt;margin-top:147pt;width:300.75pt;height:76.8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" filled="f" stroked="f" strokeweight=".5pt">
                <v:textbox>
                  <w:txbxContent>
                    <w:p w14:paraId="330AC37C" w14:textId="13C9D480" w:rsidR="001861F5" w:rsidRPr="0069466C" w:rsidRDefault="0069466C">
                      <w:pPr>
                        <w:rPr>
                          <w:rFonts w:ascii="Century Gothic" w:hAnsi="Century Gothic"/>
                          <w:sz w:val="52"/>
                          <w:szCs w:val="52"/>
                        </w:rPr>
                      </w:pPr>
                      <w:r w:rsidRPr="0069466C">
                        <w:rPr>
                          <w:rFonts w:ascii="Century Gothic" w:hAnsi="Century Gothic"/>
                          <w:sz w:val="52"/>
                          <w:szCs w:val="52"/>
                        </w:rPr>
                        <w:t>KOHA Starter Manual for School Staff</w:t>
                      </w:r>
                    </w:p>
                  </w:txbxContent>
                </v:textbox>
              </v:shape>
            </w:pict>
          </mc:Fallback>
        </mc:AlternateContent>
      </w:r>
      <w:r w:rsidR="00DB5CC3">
        <w:rPr>
          <w:noProof/>
        </w:rPr>
        <mc:AlternateContent>
          <mc:Choice Requires="wps">
            <w:drawing>
              <wp:anchor distT="0" distB="0" distL="114300" distR="114300" simplePos="0" relativeHeight="251658250" behindDoc="0" locked="0" layoutInCell="1" allowOverlap="1" wp14:anchorId="681243C2" wp14:editId="2B3F30BE">
                <wp:simplePos x="0" y="0"/>
                <wp:positionH relativeFrom="column">
                  <wp:posOffset>4343400</wp:posOffset>
                </wp:positionH>
                <wp:positionV relativeFrom="paragraph">
                  <wp:posOffset>2935605</wp:posOffset>
                </wp:positionV>
                <wp:extent cx="2171700" cy="1485900"/>
                <wp:effectExtent l="0" t="0" r="0" b="0"/>
                <wp:wrapThrough wrapText="bothSides">
                  <wp:wrapPolygon edited="0">
                    <wp:start x="568" y="0"/>
                    <wp:lineTo x="568" y="21323"/>
                    <wp:lineTo x="21032" y="21323"/>
                    <wp:lineTo x="21032" y="0"/>
                    <wp:lineTo x="568" y="0"/>
                  </wp:wrapPolygon>
                </wp:wrapThrough>
                <wp:docPr id="437570835" name="Text Box 437570835"/>
                <wp:cNvGraphicFramePr/>
                <a:graphic xmlns:a="http://schemas.openxmlformats.org/drawingml/2006/main">
                  <a:graphicData uri="http://schemas.microsoft.com/office/word/2010/wordprocessingShape">
                    <wps:wsp>
                      <wps:cNvSpPr txBox="1"/>
                      <wps:spPr>
                        <a:xfrm>
                          <a:off x="0" y="0"/>
                          <a:ext cx="2171700" cy="1485900"/>
                        </a:xfrm>
                        <a:prstGeom prst="rect">
                          <a:avLst/>
                        </a:prstGeom>
                        <a:noFill/>
                        <a:ln w="6350">
                          <a:noFill/>
                        </a:ln>
                      </wps:spPr>
                      <wps:txbx>
                        <w:txbxContent>
                          <w:p w14:paraId="57F70E5B" w14:textId="77777777" w:rsidR="00C203AA" w:rsidRDefault="00C203AA" w:rsidP="00D54AA3">
                            <w:pPr>
                              <w:spacing w:before="240"/>
                              <w:jc w:val="center"/>
                              <w:rPr>
                                <w:rFonts w:ascii="Century Gothic" w:hAnsi="Century Gothic"/>
                                <w:b/>
                                <w:bCs/>
                                <w:color w:val="FF0000"/>
                                <w:sz w:val="32"/>
                                <w:szCs w:val="32"/>
                              </w:rPr>
                            </w:pPr>
                          </w:p>
                          <w:p w14:paraId="396A3C5B" w14:textId="7510392C" w:rsidR="00213A44" w:rsidRPr="00924FD9" w:rsidRDefault="00C203AA" w:rsidP="00D54AA3">
                            <w:pPr>
                              <w:spacing w:before="240"/>
                              <w:jc w:val="center"/>
                              <w:rPr>
                                <w:rFonts w:ascii="Century Gothic" w:hAnsi="Century Gothic"/>
                                <w:color w:val="FF0000"/>
                                <w:sz w:val="32"/>
                                <w:szCs w:val="32"/>
                              </w:rPr>
                            </w:pPr>
                            <w:r w:rsidRPr="00924FD9">
                              <w:rPr>
                                <w:rFonts w:ascii="Century Gothic" w:hAnsi="Century Gothic"/>
                                <w:color w:val="FF0000"/>
                                <w:sz w:val="32"/>
                                <w:szCs w:val="32"/>
                              </w:rPr>
                              <w:t>[</w:t>
                            </w:r>
                            <w:r w:rsidR="00213A44" w:rsidRPr="00924FD9">
                              <w:rPr>
                                <w:rFonts w:ascii="Century Gothic" w:hAnsi="Century Gothic"/>
                                <w:color w:val="FF0000"/>
                                <w:sz w:val="32"/>
                                <w:szCs w:val="32"/>
                              </w:rPr>
                              <w:t>TEXT BOX</w:t>
                            </w:r>
                            <w:r w:rsidRPr="00924FD9">
                              <w:rPr>
                                <w:rFonts w:ascii="Century Gothic" w:hAnsi="Century Gothic"/>
                                <w:color w:val="FF0000"/>
                                <w:sz w:val="32"/>
                                <w:szCs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243C2" id="Text Box 437570835" o:spid="_x0000_s1027" type="#_x0000_t202" style="position:absolute;left:0;text-align:left;margin-left:342pt;margin-top:231.15pt;width:171pt;height:117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" filled="f" stroked="f" strokeweight=".5pt">
                <v:textbox>
                  <w:txbxContent>
                    <w:p w14:paraId="57F70E5B" w14:textId="77777777" w:rsidR="00C203AA" w:rsidRDefault="00C203AA" w:rsidP="00D54AA3">
                      <w:pPr>
                        <w:spacing w:before="240"/>
                        <w:jc w:val="center"/>
                        <w:rPr>
                          <w:rFonts w:ascii="Century Gothic" w:hAnsi="Century Gothic"/>
                          <w:b/>
                          <w:bCs/>
                          <w:color w:val="FF0000"/>
                          <w:sz w:val="32"/>
                          <w:szCs w:val="32"/>
                        </w:rPr>
                      </w:pPr>
                    </w:p>
                    <w:p w14:paraId="396A3C5B" w14:textId="7510392C" w:rsidR="00213A44" w:rsidRPr="00924FD9" w:rsidRDefault="00C203AA" w:rsidP="00D54AA3">
                      <w:pPr>
                        <w:spacing w:before="240"/>
                        <w:jc w:val="center"/>
                        <w:rPr>
                          <w:rFonts w:ascii="Century Gothic" w:hAnsi="Century Gothic"/>
                          <w:color w:val="FF0000"/>
                          <w:sz w:val="32"/>
                          <w:szCs w:val="32"/>
                        </w:rPr>
                      </w:pPr>
                      <w:r w:rsidRPr="00924FD9">
                        <w:rPr>
                          <w:rFonts w:ascii="Century Gothic" w:hAnsi="Century Gothic"/>
                          <w:color w:val="FF0000"/>
                          <w:sz w:val="32"/>
                          <w:szCs w:val="32"/>
                        </w:rPr>
                        <w:t>[</w:t>
                      </w:r>
                      <w:r w:rsidR="00213A44" w:rsidRPr="00924FD9">
                        <w:rPr>
                          <w:rFonts w:ascii="Century Gothic" w:hAnsi="Century Gothic"/>
                          <w:color w:val="FF0000"/>
                          <w:sz w:val="32"/>
                          <w:szCs w:val="32"/>
                        </w:rPr>
                        <w:t>TEXT BOX</w:t>
                      </w:r>
                      <w:r w:rsidRPr="00924FD9">
                        <w:rPr>
                          <w:rFonts w:ascii="Century Gothic" w:hAnsi="Century Gothic"/>
                          <w:color w:val="FF0000"/>
                          <w:sz w:val="32"/>
                          <w:szCs w:val="32"/>
                        </w:rPr>
                        <w:t>]</w:t>
                      </w:r>
                    </w:p>
                  </w:txbxContent>
                </v:textbox>
                <w10:wrap type="through"/>
              </v:shape>
            </w:pict>
          </mc:Fallback>
        </mc:AlternateContent>
      </w:r>
      <w:r w:rsidR="00DB5CC3">
        <w:rPr>
          <w:noProof/>
        </w:rPr>
        <mc:AlternateContent>
          <mc:Choice Requires="wps">
            <w:drawing>
              <wp:anchor distT="0" distB="0" distL="114300" distR="114300" simplePos="0" relativeHeight="251658249" behindDoc="0" locked="0" layoutInCell="1" allowOverlap="1" wp14:anchorId="2BA162D6" wp14:editId="11E453E0">
                <wp:simplePos x="0" y="0"/>
                <wp:positionH relativeFrom="column">
                  <wp:posOffset>858520</wp:posOffset>
                </wp:positionH>
                <wp:positionV relativeFrom="paragraph">
                  <wp:posOffset>7260590</wp:posOffset>
                </wp:positionV>
                <wp:extent cx="3598545" cy="746760"/>
                <wp:effectExtent l="0" t="0" r="0" b="0"/>
                <wp:wrapThrough wrapText="bothSides">
                  <wp:wrapPolygon edited="0">
                    <wp:start x="343" y="0"/>
                    <wp:lineTo x="343" y="20939"/>
                    <wp:lineTo x="21154" y="20939"/>
                    <wp:lineTo x="21154" y="0"/>
                    <wp:lineTo x="343" y="0"/>
                  </wp:wrapPolygon>
                </wp:wrapThrough>
                <wp:docPr id="514590871" name="Text Box 514590871"/>
                <wp:cNvGraphicFramePr/>
                <a:graphic xmlns:a="http://schemas.openxmlformats.org/drawingml/2006/main">
                  <a:graphicData uri="http://schemas.microsoft.com/office/word/2010/wordprocessingShape">
                    <wps:wsp>
                      <wps:cNvSpPr txBox="1"/>
                      <wps:spPr>
                        <a:xfrm>
                          <a:off x="0" y="0"/>
                          <a:ext cx="3598545" cy="746760"/>
                        </a:xfrm>
                        <a:prstGeom prst="rect">
                          <a:avLst/>
                        </a:prstGeom>
                        <a:noFill/>
                        <a:ln w="6350">
                          <a:noFill/>
                        </a:ln>
                      </wps:spPr>
                      <wps:txbx>
                        <w:txbxContent>
                          <w:p w14:paraId="6BAC7B26" w14:textId="416F2065" w:rsidR="00D44FE6" w:rsidRPr="00933D99" w:rsidRDefault="00C203AA" w:rsidP="00D54AA3">
                            <w:pPr>
                              <w:spacing w:before="240" w:after="0"/>
                              <w:rPr>
                                <w:color w:val="FF0000"/>
                                <w:sz w:val="24"/>
                                <w:szCs w:val="24"/>
                              </w:rPr>
                            </w:pPr>
                            <w:r>
                              <w:rPr>
                                <w:color w:val="FF0000"/>
                                <w:sz w:val="24"/>
                                <w:szCs w:val="24"/>
                              </w:rPr>
                              <w:t>[</w:t>
                            </w:r>
                            <w:r w:rsidR="00213A44" w:rsidRPr="00933D99">
                              <w:rPr>
                                <w:color w:val="FF0000"/>
                                <w:sz w:val="24"/>
                                <w:szCs w:val="24"/>
                              </w:rPr>
                              <w:t>TEXT BOX</w:t>
                            </w:r>
                            <w:r>
                              <w:rPr>
                                <w:color w:val="FF000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A162D6" id="Text Box 514590871" o:spid="_x0000_s1028" type="#_x0000_t202" style="position:absolute;left:0;text-align:left;margin-left:67.6pt;margin-top:571.7pt;width:283.35pt;height:58.8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" filled="f" stroked="f" strokeweight=".5pt">
                <v:textbox>
                  <w:txbxContent>
                    <w:p w14:paraId="6BAC7B26" w14:textId="416F2065" w:rsidR="00D44FE6" w:rsidRPr="00933D99" w:rsidRDefault="00C203AA" w:rsidP="00D54AA3">
                      <w:pPr>
                        <w:spacing w:before="240" w:after="0"/>
                        <w:rPr>
                          <w:color w:val="FF0000"/>
                          <w:sz w:val="24"/>
                          <w:szCs w:val="24"/>
                        </w:rPr>
                      </w:pPr>
                      <w:r>
                        <w:rPr>
                          <w:color w:val="FF0000"/>
                          <w:sz w:val="24"/>
                          <w:szCs w:val="24"/>
                        </w:rPr>
                        <w:t>[</w:t>
                      </w:r>
                      <w:r w:rsidR="00213A44" w:rsidRPr="00933D99">
                        <w:rPr>
                          <w:color w:val="FF0000"/>
                          <w:sz w:val="24"/>
                          <w:szCs w:val="24"/>
                        </w:rPr>
                        <w:t>TEXT BOX</w:t>
                      </w:r>
                      <w:r>
                        <w:rPr>
                          <w:color w:val="FF0000"/>
                          <w:sz w:val="24"/>
                          <w:szCs w:val="24"/>
                        </w:rPr>
                        <w:t>]</w:t>
                      </w:r>
                    </w:p>
                  </w:txbxContent>
                </v:textbox>
                <w10:wrap type="through"/>
              </v:shape>
            </w:pict>
          </mc:Fallback>
        </mc:AlternateContent>
      </w:r>
      <w:r w:rsidR="00171B46">
        <w:rPr>
          <w:noProof/>
        </w:rPr>
        <w:drawing>
          <wp:anchor distT="0" distB="0" distL="114300" distR="114300" simplePos="0" relativeHeight="251658240" behindDoc="1" locked="0" layoutInCell="1" allowOverlap="1" wp14:anchorId="76797E49" wp14:editId="23D8680B">
            <wp:simplePos x="0" y="0"/>
            <wp:positionH relativeFrom="column">
              <wp:posOffset>-1068859</wp:posOffset>
            </wp:positionH>
            <wp:positionV relativeFrom="paragraph">
              <wp:posOffset>-1191431</wp:posOffset>
            </wp:positionV>
            <wp:extent cx="8033236" cy="10722902"/>
            <wp:effectExtent l="0" t="0" r="6350" b="2540"/>
            <wp:wrapNone/>
            <wp:docPr id="133460198" name="Picture 133460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40526" cy="10732633"/>
                    </a:xfrm>
                    <a:prstGeom prst="rect">
                      <a:avLst/>
                    </a:prstGeom>
                    <a:noFill/>
                  </pic:spPr>
                </pic:pic>
              </a:graphicData>
            </a:graphic>
            <wp14:sizeRelH relativeFrom="margin">
              <wp14:pctWidth>0</wp14:pctWidth>
            </wp14:sizeRelH>
            <wp14:sizeRelV relativeFrom="margin">
              <wp14:pctHeight>0</wp14:pctHeight>
            </wp14:sizeRelV>
          </wp:anchor>
        </w:drawing>
      </w:r>
      <w:bookmarkStart w:id="0" w:name="_Hlk153376037"/>
      <w:bookmarkEnd w:id="0"/>
      <w:r w:rsidR="000E3B2A">
        <w:br w:type="page"/>
      </w:r>
    </w:p>
    <w:p w14:paraId="4AA14909" w14:textId="77777777" w:rsidR="00330305" w:rsidRPr="00CD6C5F" w:rsidRDefault="00263581" w:rsidP="00CD6C5F">
      <w:pPr>
        <w:pStyle w:val="PageHeadingsCenturyGothicStyle1"/>
        <w:outlineLvl w:val="0"/>
      </w:pPr>
      <w:bookmarkStart w:id="1" w:name="_Toc153346802"/>
      <w:bookmarkStart w:id="2" w:name="_Toc156404984"/>
      <w:bookmarkStart w:id="3" w:name="_Toc156405829"/>
      <w:r w:rsidRPr="00CD6C5F">
        <w:rPr>
          <w:noProof/>
        </w:rPr>
        <w:lastRenderedPageBreak/>
        <w:drawing>
          <wp:anchor distT="0" distB="0" distL="114300" distR="114300" simplePos="0" relativeHeight="251658252" behindDoc="0" locked="0" layoutInCell="1" allowOverlap="1" wp14:anchorId="0F1BF0EE" wp14:editId="5655648A">
            <wp:simplePos x="0" y="0"/>
            <wp:positionH relativeFrom="column">
              <wp:posOffset>0</wp:posOffset>
            </wp:positionH>
            <wp:positionV relativeFrom="paragraph">
              <wp:posOffset>458054</wp:posOffset>
            </wp:positionV>
            <wp:extent cx="5943600" cy="64770"/>
            <wp:effectExtent l="0" t="0" r="0" b="0"/>
            <wp:wrapThrough wrapText="bothSides">
              <wp:wrapPolygon edited="0">
                <wp:start x="0" y="0"/>
                <wp:lineTo x="0" y="12706"/>
                <wp:lineTo x="21531" y="12706"/>
                <wp:lineTo x="21531" y="0"/>
                <wp:lineTo x="0" y="0"/>
              </wp:wrapPolygon>
            </wp:wrapThrough>
            <wp:docPr id="1460424323" name="Picture 1460424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64770"/>
                    </a:xfrm>
                    <a:prstGeom prst="rect">
                      <a:avLst/>
                    </a:prstGeom>
                    <a:noFill/>
                  </pic:spPr>
                </pic:pic>
              </a:graphicData>
            </a:graphic>
          </wp:anchor>
        </w:drawing>
      </w:r>
      <w:r w:rsidR="00954E7C" w:rsidRPr="00CD6C5F">
        <w:t xml:space="preserve">About </w:t>
      </w:r>
      <w:r w:rsidR="008F030D" w:rsidRPr="00CD6C5F">
        <w:t>This Manual</w:t>
      </w:r>
      <w:bookmarkStart w:id="4" w:name="_Toc153346803"/>
      <w:bookmarkEnd w:id="1"/>
      <w:bookmarkEnd w:id="2"/>
      <w:bookmarkEnd w:id="3"/>
    </w:p>
    <w:p w14:paraId="00791177" w14:textId="684C1A7E" w:rsidR="00FA538C" w:rsidRPr="007953E1" w:rsidRDefault="00AD29B8" w:rsidP="00D01CE2">
      <w:pPr>
        <w:pStyle w:val="SubheadingsCenturyGothicStyle2"/>
        <w:outlineLvl w:val="1"/>
      </w:pPr>
      <w:r w:rsidRPr="007953E1">
        <w:t xml:space="preserve">A </w:t>
      </w:r>
      <w:r w:rsidR="006C66F6" w:rsidRPr="007953E1">
        <w:t>Note</w:t>
      </w:r>
      <w:r w:rsidRPr="007953E1">
        <w:t xml:space="preserve"> to LOHPs</w:t>
      </w:r>
      <w:bookmarkEnd w:id="4"/>
    </w:p>
    <w:p w14:paraId="6F049BAA" w14:textId="756B105A" w:rsidR="00FA538C" w:rsidRPr="005A10D6" w:rsidRDefault="00FA538C" w:rsidP="00A91AF2">
      <w:pPr>
        <w:pStyle w:val="BodyCenturyGothic"/>
      </w:pPr>
    </w:p>
    <w:p w14:paraId="5FAF20E6" w14:textId="2383893A" w:rsidR="00653AAB" w:rsidRPr="0049406E" w:rsidRDefault="00653AAB" w:rsidP="00A91AF2">
      <w:pPr>
        <w:pStyle w:val="BodyCenturyGothic"/>
        <w:rPr>
          <w:rStyle w:val="eop"/>
        </w:rPr>
      </w:pPr>
      <w:r w:rsidRPr="0049406E">
        <w:rPr>
          <w:rStyle w:val="normaltextrun"/>
        </w:rPr>
        <w:t>This</w:t>
      </w:r>
      <w:r w:rsidR="00DD1655" w:rsidRPr="0049406E">
        <w:rPr>
          <w:rStyle w:val="normaltextrun"/>
        </w:rPr>
        <w:t xml:space="preserve"> Kindergarten Oral Health Assessment</w:t>
      </w:r>
      <w:r w:rsidRPr="0049406E">
        <w:rPr>
          <w:rStyle w:val="normaltextrun"/>
        </w:rPr>
        <w:t xml:space="preserve"> </w:t>
      </w:r>
      <w:r w:rsidR="00DD1655" w:rsidRPr="0049406E">
        <w:rPr>
          <w:rStyle w:val="normaltextrun"/>
        </w:rPr>
        <w:t>(</w:t>
      </w:r>
      <w:r w:rsidRPr="0049406E">
        <w:rPr>
          <w:rStyle w:val="normaltextrun"/>
        </w:rPr>
        <w:t>KOHA</w:t>
      </w:r>
      <w:r w:rsidR="00DD1655" w:rsidRPr="0049406E">
        <w:rPr>
          <w:rStyle w:val="normaltextrun"/>
        </w:rPr>
        <w:t>)</w:t>
      </w:r>
      <w:r w:rsidRPr="0049406E">
        <w:rPr>
          <w:rStyle w:val="normaltextrun"/>
        </w:rPr>
        <w:t xml:space="preserve"> “starter manual” was developed by other LOHP staff as a tool to provide a template for KOHA language that other LOHPs can use in developing their own county-specific KOHA manual or toolkit to present to school staff. </w:t>
      </w:r>
      <w:r w:rsidRPr="0049406E">
        <w:rPr>
          <w:rStyle w:val="eop"/>
        </w:rPr>
        <w:t> </w:t>
      </w:r>
    </w:p>
    <w:p w14:paraId="5C8E0BB1" w14:textId="0BA1991A" w:rsidR="00653AAB" w:rsidRPr="0049406E" w:rsidRDefault="00653AAB" w:rsidP="00A91AF2">
      <w:pPr>
        <w:pStyle w:val="BodyCenturyGothic"/>
      </w:pPr>
    </w:p>
    <w:p w14:paraId="506373F8" w14:textId="1D9DACB3" w:rsidR="00653AAB" w:rsidRPr="0049406E" w:rsidRDefault="00653AAB" w:rsidP="00A91AF2">
      <w:pPr>
        <w:pStyle w:val="BodyCenturyGothic"/>
        <w:rPr>
          <w:rStyle w:val="eop"/>
        </w:rPr>
      </w:pPr>
      <w:r w:rsidRPr="0049406E">
        <w:rPr>
          <w:rStyle w:val="normaltextrun"/>
        </w:rPr>
        <w:t>In creating this manual, we referenced existing LOHP handbooks and valuable feedback from school nurses. LOHPs can use this manual “as-is” by adding county-specific information and resources</w:t>
      </w:r>
      <w:r w:rsidR="00125025" w:rsidRPr="0049406E">
        <w:rPr>
          <w:rStyle w:val="normaltextrun"/>
        </w:rPr>
        <w:t>. LOHPs</w:t>
      </w:r>
      <w:r w:rsidRPr="0049406E">
        <w:rPr>
          <w:rStyle w:val="normaltextrun"/>
        </w:rPr>
        <w:t xml:space="preserve"> may choose what is most helpful, insert LOHP-specific documents, or utilize personalized graphics/visuals as needed. The Appendices provide additional resources for implementing KOHA, which LOHPs can also customize.</w:t>
      </w:r>
    </w:p>
    <w:p w14:paraId="1264D5CD" w14:textId="77777777" w:rsidR="00653AAB" w:rsidRPr="0049406E" w:rsidRDefault="00653AAB" w:rsidP="00A91AF2">
      <w:pPr>
        <w:pStyle w:val="BodyCenturyGothic"/>
      </w:pPr>
    </w:p>
    <w:p w14:paraId="416AD1BE" w14:textId="25406AFE" w:rsidR="00653AAB" w:rsidRPr="0049406E" w:rsidRDefault="00653AAB" w:rsidP="00A91AF2">
      <w:pPr>
        <w:pStyle w:val="BodyCenturyGothic"/>
        <w:rPr>
          <w:rStyle w:val="eop"/>
        </w:rPr>
      </w:pPr>
      <w:r w:rsidRPr="0049406E">
        <w:rPr>
          <w:rStyle w:val="normaltextrun"/>
        </w:rPr>
        <w:t xml:space="preserve">We </w:t>
      </w:r>
      <w:r w:rsidR="00DD1655" w:rsidRPr="0049406E">
        <w:rPr>
          <w:rStyle w:val="normaltextrun"/>
        </w:rPr>
        <w:t xml:space="preserve">purposefully created this manual in Microsoft Word format </w:t>
      </w:r>
      <w:r w:rsidR="000D1272" w:rsidRPr="0049406E">
        <w:rPr>
          <w:rStyle w:val="normaltextrun"/>
        </w:rPr>
        <w:t>to easily copy, paste, edit, or customize content</w:t>
      </w:r>
      <w:r w:rsidRPr="0049406E">
        <w:rPr>
          <w:rStyle w:val="normaltextrun"/>
        </w:rPr>
        <w:t xml:space="preserve">. </w:t>
      </w:r>
      <w:r w:rsidRPr="00476EB0">
        <w:rPr>
          <w:rStyle w:val="eop"/>
          <w:color w:val="FF0000"/>
        </w:rPr>
        <w:t>Areas where LOHP-specific instructions or content should be added are highlighted in red</w:t>
      </w:r>
      <w:r w:rsidRPr="00C81E81">
        <w:rPr>
          <w:rStyle w:val="eop"/>
        </w:rPr>
        <w:t>.</w:t>
      </w:r>
      <w:r w:rsidRPr="0049406E">
        <w:rPr>
          <w:rStyle w:val="eop"/>
        </w:rPr>
        <w:t xml:space="preserve"> Direct linkages to websites are embedded for your convenience.</w:t>
      </w:r>
    </w:p>
    <w:p w14:paraId="39FD4FAC" w14:textId="21495339" w:rsidR="00653AAB" w:rsidRPr="0049406E" w:rsidRDefault="00653AAB" w:rsidP="00A91AF2">
      <w:pPr>
        <w:pStyle w:val="BodyCenturyGothic"/>
      </w:pPr>
    </w:p>
    <w:p w14:paraId="038E1A33" w14:textId="7C4D312A" w:rsidR="00116295" w:rsidRPr="0049406E" w:rsidRDefault="00653AAB" w:rsidP="00A91AF2">
      <w:pPr>
        <w:pStyle w:val="BodyCenturyGothic"/>
        <w:rPr>
          <w:rStyle w:val="eop"/>
        </w:rPr>
      </w:pPr>
      <w:r w:rsidRPr="0049406E">
        <w:rPr>
          <w:rStyle w:val="normaltextrun"/>
        </w:rPr>
        <w:t xml:space="preserve">Although this manual is </w:t>
      </w:r>
      <w:r w:rsidR="000D1272" w:rsidRPr="0049406E">
        <w:rPr>
          <w:rStyle w:val="normaltextrun"/>
        </w:rPr>
        <w:t>intended explicitly</w:t>
      </w:r>
      <w:r w:rsidRPr="0049406E">
        <w:rPr>
          <w:rStyle w:val="normaltextrun"/>
        </w:rPr>
        <w:t xml:space="preserve"> for school staff use, we realize some may wish to develop additional KOHA instructions and tools for internal LOHP staff or external partners separate from this document.</w:t>
      </w:r>
      <w:r w:rsidRPr="0049406E">
        <w:rPr>
          <w:rStyle w:val="eop"/>
        </w:rPr>
        <w:t> </w:t>
      </w:r>
    </w:p>
    <w:p w14:paraId="560E3F53" w14:textId="6FC982AD" w:rsidR="00116295" w:rsidRPr="0049406E" w:rsidRDefault="00116295" w:rsidP="00A91AF2">
      <w:pPr>
        <w:pStyle w:val="BodyCenturyGothic"/>
        <w:rPr>
          <w:rStyle w:val="eop"/>
        </w:rPr>
      </w:pPr>
    </w:p>
    <w:p w14:paraId="45E657AB" w14:textId="799EE53E" w:rsidR="00653AAB" w:rsidRPr="0049406E" w:rsidRDefault="00653AAB" w:rsidP="00A91AF2">
      <w:pPr>
        <w:pStyle w:val="BodyCenturyGothic"/>
        <w:rPr>
          <w:rStyle w:val="normaltextrun"/>
        </w:rPr>
      </w:pPr>
      <w:r w:rsidRPr="0049406E">
        <w:rPr>
          <w:rStyle w:val="normaltextrun"/>
        </w:rPr>
        <w:t>We hope many find this starter manual a useful resource.</w:t>
      </w:r>
    </w:p>
    <w:p w14:paraId="30BE2153" w14:textId="77777777" w:rsidR="00653AAB" w:rsidRPr="0049406E" w:rsidRDefault="00653AAB" w:rsidP="00A91AF2">
      <w:pPr>
        <w:pStyle w:val="BodyCenturyGothic"/>
        <w:rPr>
          <w:rStyle w:val="normaltextrun"/>
        </w:rPr>
      </w:pPr>
    </w:p>
    <w:p w14:paraId="09113DB4" w14:textId="77777777" w:rsidR="00653AAB" w:rsidRPr="0049406E" w:rsidRDefault="00653AAB" w:rsidP="00A91AF2">
      <w:pPr>
        <w:pStyle w:val="BodyCenturyGothic"/>
      </w:pPr>
      <w:r w:rsidRPr="0049406E">
        <w:rPr>
          <w:rStyle w:val="normaltextrun"/>
        </w:rPr>
        <w:t>Sincerely,</w:t>
      </w:r>
    </w:p>
    <w:p w14:paraId="7578DFFB" w14:textId="14B62238" w:rsidR="00653AAB" w:rsidRPr="0049406E" w:rsidRDefault="00653AAB" w:rsidP="00A91AF2">
      <w:pPr>
        <w:pStyle w:val="BodyCenturyGothic"/>
      </w:pPr>
      <w:r w:rsidRPr="0049406E">
        <w:rPr>
          <w:rStyle w:val="normaltextrun"/>
        </w:rPr>
        <w:t>School Dental Program Workgroup Resources Subcommittee, 2023</w:t>
      </w:r>
      <w:r w:rsidR="00E6236D">
        <w:rPr>
          <w:rStyle w:val="normaltextrun"/>
        </w:rPr>
        <w:t>-2024</w:t>
      </w:r>
      <w:r w:rsidRPr="0049406E">
        <w:rPr>
          <w:rStyle w:val="eop"/>
        </w:rPr>
        <w:t> </w:t>
      </w:r>
    </w:p>
    <w:p w14:paraId="1B61E93A" w14:textId="04195E20" w:rsidR="007953E1" w:rsidRPr="007953E1" w:rsidRDefault="00994AAE" w:rsidP="00CB0C7F">
      <w:pPr>
        <w:pStyle w:val="PageHeadingsCenturyGothicStyle1"/>
        <w:outlineLvl w:val="0"/>
      </w:pPr>
      <w:bookmarkStart w:id="5" w:name="_Toc156404985"/>
      <w:bookmarkStart w:id="6" w:name="_Toc156405830"/>
      <w:r w:rsidRPr="007953E1">
        <w:lastRenderedPageBreak/>
        <w:t>How to Use This Template</w:t>
      </w:r>
      <w:bookmarkStart w:id="7" w:name="_Hlk153346019"/>
      <w:r w:rsidR="007953E1" w:rsidRPr="00376D6A">
        <w:rPr>
          <w:noProof/>
          <w:sz w:val="24"/>
          <w:szCs w:val="24"/>
        </w:rPr>
        <w:drawing>
          <wp:anchor distT="0" distB="0" distL="114300" distR="114300" simplePos="0" relativeHeight="251658255" behindDoc="0" locked="0" layoutInCell="1" allowOverlap="1" wp14:anchorId="78AAF817" wp14:editId="51FC8C21">
            <wp:simplePos x="0" y="0"/>
            <wp:positionH relativeFrom="column">
              <wp:posOffset>0</wp:posOffset>
            </wp:positionH>
            <wp:positionV relativeFrom="paragraph">
              <wp:posOffset>407670</wp:posOffset>
            </wp:positionV>
            <wp:extent cx="5943600" cy="64770"/>
            <wp:effectExtent l="0" t="0" r="0" b="0"/>
            <wp:wrapThrough wrapText="bothSides">
              <wp:wrapPolygon edited="0">
                <wp:start x="0" y="0"/>
                <wp:lineTo x="0" y="12706"/>
                <wp:lineTo x="21531" y="12706"/>
                <wp:lineTo x="21531" y="0"/>
                <wp:lineTo x="0" y="0"/>
              </wp:wrapPolygon>
            </wp:wrapThrough>
            <wp:docPr id="1328017011" name="Picture 1328017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64770"/>
                    </a:xfrm>
                    <a:prstGeom prst="rect">
                      <a:avLst/>
                    </a:prstGeom>
                    <a:noFill/>
                  </pic:spPr>
                </pic:pic>
              </a:graphicData>
            </a:graphic>
          </wp:anchor>
        </w:drawing>
      </w:r>
      <w:bookmarkEnd w:id="5"/>
      <w:bookmarkEnd w:id="6"/>
    </w:p>
    <w:p w14:paraId="0DF748CD" w14:textId="77777777" w:rsidR="00792A75" w:rsidRPr="00924FD9" w:rsidRDefault="00792A75" w:rsidP="007953E1">
      <w:pPr>
        <w:pStyle w:val="SubheadingsCenturyGothicStyle2"/>
        <w:rPr>
          <w:rStyle w:val="normaltextrun"/>
          <w:rFonts w:eastAsiaTheme="majorEastAsia" w:cs="Calibri"/>
          <w:b w:val="0"/>
          <w:bCs w:val="0"/>
          <w:color w:val="FF0000"/>
          <w:sz w:val="24"/>
          <w:szCs w:val="24"/>
        </w:rPr>
      </w:pPr>
    </w:p>
    <w:p w14:paraId="7B3B7564" w14:textId="793F56F1" w:rsidR="00F1700F" w:rsidRPr="00924FD9" w:rsidRDefault="00806A24" w:rsidP="007953E1">
      <w:pPr>
        <w:pStyle w:val="SubheadingsCenturyGothicStyle2"/>
        <w:rPr>
          <w:rStyle w:val="normaltextrun"/>
          <w:rFonts w:eastAsiaTheme="majorEastAsia" w:cs="Calibri"/>
          <w:b w:val="0"/>
          <w:bCs w:val="0"/>
          <w:color w:val="FF0000"/>
          <w:sz w:val="24"/>
          <w:szCs w:val="24"/>
        </w:rPr>
      </w:pPr>
      <w:r w:rsidRPr="00924FD9">
        <w:rPr>
          <w:rStyle w:val="normaltextrun"/>
          <w:rFonts w:eastAsiaTheme="majorEastAsia" w:cs="Calibri"/>
          <w:b w:val="0"/>
          <w:bCs w:val="0"/>
          <w:color w:val="FF0000"/>
          <w:sz w:val="24"/>
          <w:szCs w:val="24"/>
        </w:rPr>
        <w:t>[Delete this page before providing it to school staff]</w:t>
      </w:r>
      <w:bookmarkEnd w:id="7"/>
    </w:p>
    <w:p w14:paraId="2A372DD0" w14:textId="77777777" w:rsidR="00792A75" w:rsidRPr="003759C7" w:rsidRDefault="00792A75" w:rsidP="007953E1">
      <w:pPr>
        <w:pStyle w:val="SubheadingsCenturyGothicStyle2"/>
        <w:rPr>
          <w:rStyle w:val="normaltextrun"/>
          <w:sz w:val="24"/>
          <w:szCs w:val="24"/>
        </w:rPr>
      </w:pPr>
    </w:p>
    <w:p w14:paraId="7C42B1F8" w14:textId="5A98BCE4" w:rsidR="002C2585" w:rsidRDefault="00B95B8A" w:rsidP="00455055">
      <w:pPr>
        <w:pStyle w:val="SubheadingsCenturyGothicStyle2"/>
      </w:pPr>
      <w:r w:rsidRPr="00455055">
        <w:t>Easy-to-Use Template</w:t>
      </w:r>
      <w:bookmarkStart w:id="8" w:name="_Hlk156255714"/>
    </w:p>
    <w:p w14:paraId="47BE3438" w14:textId="77777777" w:rsidR="00E627B2" w:rsidRPr="00455055" w:rsidRDefault="00E627B2" w:rsidP="00455055">
      <w:pPr>
        <w:pStyle w:val="SubheadingsCenturyGothicStyle2"/>
      </w:pPr>
    </w:p>
    <w:bookmarkEnd w:id="8"/>
    <w:p w14:paraId="6C1A47A0" w14:textId="64E1E8B7" w:rsidR="005C79C1" w:rsidRPr="00B20D7E" w:rsidRDefault="00286673" w:rsidP="00463614">
      <w:pPr>
        <w:pStyle w:val="SubheadingsCenturyGothicStyle2"/>
        <w:numPr>
          <w:ilvl w:val="0"/>
          <w:numId w:val="4"/>
        </w:numPr>
        <w:spacing w:line="360" w:lineRule="auto"/>
        <w:rPr>
          <w:b w:val="0"/>
          <w:bCs w:val="0"/>
          <w:sz w:val="24"/>
          <w:szCs w:val="24"/>
        </w:rPr>
      </w:pPr>
      <w:r>
        <w:rPr>
          <w:b w:val="0"/>
          <w:bCs w:val="0"/>
          <w:sz w:val="24"/>
          <w:szCs w:val="24"/>
        </w:rPr>
        <w:t xml:space="preserve">Best </w:t>
      </w:r>
      <w:r w:rsidR="0051739C">
        <w:rPr>
          <w:b w:val="0"/>
          <w:bCs w:val="0"/>
          <w:sz w:val="24"/>
          <w:szCs w:val="24"/>
        </w:rPr>
        <w:t>viewed side-by-side</w:t>
      </w:r>
      <w:r w:rsidR="002003FE">
        <w:rPr>
          <w:b w:val="0"/>
          <w:bCs w:val="0"/>
          <w:sz w:val="24"/>
          <w:szCs w:val="24"/>
        </w:rPr>
        <w:t xml:space="preserve"> </w:t>
      </w:r>
      <w:r w:rsidR="00C24FEC">
        <w:rPr>
          <w:b w:val="0"/>
          <w:bCs w:val="0"/>
          <w:sz w:val="24"/>
          <w:szCs w:val="24"/>
        </w:rPr>
        <w:t>on the DESKTOP version</w:t>
      </w:r>
      <w:r w:rsidR="00D9363C">
        <w:rPr>
          <w:b w:val="0"/>
          <w:bCs w:val="0"/>
          <w:sz w:val="24"/>
          <w:szCs w:val="24"/>
        </w:rPr>
        <w:t xml:space="preserve"> of Microsoft Word</w:t>
      </w:r>
    </w:p>
    <w:p w14:paraId="62856727" w14:textId="55C99BAE" w:rsidR="002C2585" w:rsidRPr="00413341" w:rsidRDefault="003A7D2B" w:rsidP="00463614">
      <w:pPr>
        <w:pStyle w:val="SubheadingsCenturyGothicStyle2"/>
        <w:numPr>
          <w:ilvl w:val="0"/>
          <w:numId w:val="4"/>
        </w:numPr>
        <w:spacing w:line="360" w:lineRule="auto"/>
        <w:rPr>
          <w:b w:val="0"/>
          <w:bCs w:val="0"/>
          <w:i/>
          <w:iCs/>
          <w:sz w:val="24"/>
          <w:szCs w:val="24"/>
        </w:rPr>
      </w:pPr>
      <w:r>
        <w:rPr>
          <w:b w:val="0"/>
          <w:bCs w:val="0"/>
          <w:sz w:val="24"/>
          <w:szCs w:val="24"/>
        </w:rPr>
        <w:t xml:space="preserve">Auto-populated </w:t>
      </w:r>
      <w:r w:rsidR="002C2585">
        <w:rPr>
          <w:b w:val="0"/>
          <w:bCs w:val="0"/>
          <w:sz w:val="24"/>
          <w:szCs w:val="24"/>
        </w:rPr>
        <w:t>Table of Contents</w:t>
      </w:r>
      <w:r w:rsidR="003F24AA">
        <w:rPr>
          <w:b w:val="0"/>
          <w:bCs w:val="0"/>
          <w:sz w:val="24"/>
          <w:szCs w:val="24"/>
        </w:rPr>
        <w:t xml:space="preserve"> </w:t>
      </w:r>
      <w:r>
        <w:rPr>
          <w:b w:val="0"/>
          <w:bCs w:val="0"/>
          <w:sz w:val="24"/>
          <w:szCs w:val="24"/>
        </w:rPr>
        <w:t xml:space="preserve">and </w:t>
      </w:r>
      <w:r w:rsidR="00BB5AE6">
        <w:rPr>
          <w:b w:val="0"/>
          <w:bCs w:val="0"/>
          <w:sz w:val="24"/>
          <w:szCs w:val="24"/>
        </w:rPr>
        <w:t>Navigation pane</w:t>
      </w:r>
      <w:r w:rsidR="00DD1655">
        <w:rPr>
          <w:b w:val="0"/>
          <w:bCs w:val="0"/>
          <w:sz w:val="24"/>
          <w:szCs w:val="24"/>
        </w:rPr>
        <w:t>; see</w:t>
      </w:r>
      <w:r w:rsidR="00F315FA" w:rsidRPr="00413341">
        <w:rPr>
          <w:b w:val="0"/>
          <w:bCs w:val="0"/>
          <w:i/>
          <w:iCs/>
          <w:sz w:val="24"/>
          <w:szCs w:val="24"/>
        </w:rPr>
        <w:t xml:space="preserve"> “References” tab above</w:t>
      </w:r>
    </w:p>
    <w:p w14:paraId="7345189A" w14:textId="2F3C8771" w:rsidR="00576795" w:rsidRPr="00B4553C" w:rsidRDefault="00576795" w:rsidP="00463614">
      <w:pPr>
        <w:pStyle w:val="SubheadingsCenturyGothicStyle2"/>
        <w:numPr>
          <w:ilvl w:val="0"/>
          <w:numId w:val="4"/>
        </w:numPr>
        <w:spacing w:line="360" w:lineRule="auto"/>
        <w:rPr>
          <w:b w:val="0"/>
          <w:bCs w:val="0"/>
          <w:sz w:val="24"/>
          <w:szCs w:val="24"/>
        </w:rPr>
      </w:pPr>
      <w:r>
        <w:rPr>
          <w:b w:val="0"/>
          <w:bCs w:val="0"/>
          <w:sz w:val="24"/>
          <w:szCs w:val="24"/>
        </w:rPr>
        <w:t>4 S</w:t>
      </w:r>
      <w:r w:rsidR="002C2585">
        <w:rPr>
          <w:b w:val="0"/>
          <w:bCs w:val="0"/>
          <w:sz w:val="24"/>
          <w:szCs w:val="24"/>
        </w:rPr>
        <w:t xml:space="preserve">tyle </w:t>
      </w:r>
      <w:r>
        <w:rPr>
          <w:b w:val="0"/>
          <w:bCs w:val="0"/>
          <w:sz w:val="24"/>
          <w:szCs w:val="24"/>
        </w:rPr>
        <w:t xml:space="preserve">buttons </w:t>
      </w:r>
      <w:r w:rsidR="00E35208">
        <w:rPr>
          <w:b w:val="0"/>
          <w:bCs w:val="0"/>
          <w:sz w:val="24"/>
          <w:szCs w:val="24"/>
        </w:rPr>
        <w:t>pre-</w:t>
      </w:r>
      <w:r>
        <w:rPr>
          <w:b w:val="0"/>
          <w:bCs w:val="0"/>
          <w:sz w:val="24"/>
          <w:szCs w:val="24"/>
        </w:rPr>
        <w:t>formatted</w:t>
      </w:r>
      <w:r w:rsidR="00DD1655">
        <w:rPr>
          <w:b w:val="0"/>
          <w:bCs w:val="0"/>
          <w:sz w:val="24"/>
          <w:szCs w:val="24"/>
        </w:rPr>
        <w:t xml:space="preserve">; </w:t>
      </w:r>
      <w:r w:rsidR="00413341" w:rsidRPr="00513A11">
        <w:rPr>
          <w:b w:val="0"/>
          <w:bCs w:val="0"/>
          <w:i/>
          <w:iCs/>
          <w:sz w:val="24"/>
          <w:szCs w:val="24"/>
        </w:rPr>
        <w:t xml:space="preserve">see </w:t>
      </w:r>
      <w:r w:rsidR="00436715">
        <w:rPr>
          <w:b w:val="0"/>
          <w:bCs w:val="0"/>
          <w:i/>
          <w:iCs/>
          <w:sz w:val="24"/>
          <w:szCs w:val="24"/>
        </w:rPr>
        <w:t>“Current Font Styles and Spacing</w:t>
      </w:r>
      <w:r w:rsidR="003D4FDF">
        <w:rPr>
          <w:b w:val="0"/>
          <w:bCs w:val="0"/>
          <w:i/>
          <w:iCs/>
          <w:sz w:val="24"/>
          <w:szCs w:val="24"/>
        </w:rPr>
        <w:t>” on next page.</w:t>
      </w:r>
    </w:p>
    <w:p w14:paraId="36E432F3" w14:textId="77777777" w:rsidR="00886773" w:rsidRPr="0001615E" w:rsidRDefault="00886773" w:rsidP="00463614">
      <w:pPr>
        <w:pStyle w:val="SubheadingsCenturyGothicStyle2"/>
        <w:spacing w:line="360" w:lineRule="auto"/>
        <w:rPr>
          <w:b w:val="0"/>
          <w:bCs w:val="0"/>
          <w:sz w:val="24"/>
          <w:szCs w:val="24"/>
        </w:rPr>
      </w:pPr>
    </w:p>
    <w:p w14:paraId="1906F3E3" w14:textId="1CC83170" w:rsidR="0095254A" w:rsidRPr="00E627B2" w:rsidRDefault="0064785C" w:rsidP="009C6E36">
      <w:pPr>
        <w:pStyle w:val="SubheadingsCenturyGothicStyle2"/>
        <w:outlineLvl w:val="1"/>
      </w:pPr>
      <w:r w:rsidRPr="00E627B2">
        <w:rPr>
          <w:rStyle w:val="BookTitle"/>
          <w:b/>
          <w:bCs/>
          <w:i w:val="0"/>
          <w:iCs w:val="0"/>
          <w:spacing w:val="0"/>
        </w:rPr>
        <w:t xml:space="preserve">3 </w:t>
      </w:r>
      <w:r w:rsidR="00F74852" w:rsidRPr="00E627B2">
        <w:rPr>
          <w:rStyle w:val="BookTitle"/>
          <w:b/>
          <w:bCs/>
          <w:i w:val="0"/>
          <w:iCs w:val="0"/>
          <w:spacing w:val="0"/>
        </w:rPr>
        <w:t>Useful Tools</w:t>
      </w:r>
      <w:r w:rsidR="00576795" w:rsidRPr="00E627B2">
        <w:rPr>
          <w:rStyle w:val="BookTitle"/>
          <w:b/>
          <w:bCs/>
          <w:i w:val="0"/>
          <w:iCs w:val="0"/>
          <w:spacing w:val="0"/>
        </w:rPr>
        <w:t xml:space="preserve"> to Cut and Paste</w:t>
      </w:r>
      <w:r w:rsidR="00056882" w:rsidRPr="00E627B2">
        <w:rPr>
          <w:rStyle w:val="BookTitle"/>
          <w:b/>
          <w:bCs/>
          <w:i w:val="0"/>
          <w:iCs w:val="0"/>
          <w:spacing w:val="0"/>
        </w:rPr>
        <w:t xml:space="preserve"> (</w:t>
      </w:r>
      <w:r w:rsidR="00E90146" w:rsidRPr="00E627B2">
        <w:rPr>
          <w:rStyle w:val="BookTitle"/>
          <w:b/>
          <w:bCs/>
          <w:i w:val="0"/>
          <w:iCs w:val="0"/>
          <w:spacing w:val="0"/>
        </w:rPr>
        <w:t>O</w:t>
      </w:r>
      <w:r w:rsidR="00056882" w:rsidRPr="00E627B2">
        <w:rPr>
          <w:rStyle w:val="BookTitle"/>
          <w:b/>
          <w:bCs/>
          <w:i w:val="0"/>
          <w:iCs w:val="0"/>
          <w:spacing w:val="0"/>
        </w:rPr>
        <w:t>ptional Use)</w:t>
      </w:r>
    </w:p>
    <w:p w14:paraId="383B24DF" w14:textId="77777777" w:rsidR="00E627B2" w:rsidRDefault="00E627B2" w:rsidP="00E627B2">
      <w:pPr>
        <w:pStyle w:val="SubheadingsCenturyGothicStyle2"/>
        <w:spacing w:line="360" w:lineRule="auto"/>
        <w:ind w:left="720"/>
        <w:rPr>
          <w:b w:val="0"/>
          <w:bCs w:val="0"/>
          <w:sz w:val="24"/>
          <w:szCs w:val="24"/>
        </w:rPr>
      </w:pPr>
    </w:p>
    <w:p w14:paraId="42FCB8B0" w14:textId="1116F17E" w:rsidR="00632B1B" w:rsidRDefault="00E9644D" w:rsidP="00632B1B">
      <w:pPr>
        <w:pStyle w:val="SubheadingsCenturyGothicStyle2"/>
        <w:numPr>
          <w:ilvl w:val="0"/>
          <w:numId w:val="5"/>
        </w:numPr>
        <w:spacing w:line="360" w:lineRule="auto"/>
        <w:rPr>
          <w:b w:val="0"/>
          <w:bCs w:val="0"/>
          <w:sz w:val="24"/>
          <w:szCs w:val="24"/>
        </w:rPr>
      </w:pPr>
      <w:r>
        <w:rPr>
          <w:b w:val="0"/>
          <w:bCs w:val="0"/>
          <w:noProof/>
          <w:sz w:val="24"/>
          <w:szCs w:val="24"/>
        </w:rPr>
        <w:drawing>
          <wp:anchor distT="0" distB="0" distL="114300" distR="114300" simplePos="0" relativeHeight="251658246" behindDoc="0" locked="0" layoutInCell="1" allowOverlap="1" wp14:anchorId="050D5A46" wp14:editId="1090764C">
            <wp:simplePos x="0" y="0"/>
            <wp:positionH relativeFrom="column">
              <wp:posOffset>0</wp:posOffset>
            </wp:positionH>
            <wp:positionV relativeFrom="paragraph">
              <wp:posOffset>532130</wp:posOffset>
            </wp:positionV>
            <wp:extent cx="5943600" cy="68580"/>
            <wp:effectExtent l="0" t="0" r="0" b="7620"/>
            <wp:wrapThrough wrapText="bothSides">
              <wp:wrapPolygon edited="0">
                <wp:start x="0" y="0"/>
                <wp:lineTo x="0" y="18000"/>
                <wp:lineTo x="21531" y="18000"/>
                <wp:lineTo x="21531" y="0"/>
                <wp:lineTo x="0" y="0"/>
              </wp:wrapPolygon>
            </wp:wrapThrough>
            <wp:docPr id="1610749494" name="Picture 1610749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68580"/>
                    </a:xfrm>
                    <a:prstGeom prst="rect">
                      <a:avLst/>
                    </a:prstGeom>
                    <a:noFill/>
                  </pic:spPr>
                </pic:pic>
              </a:graphicData>
            </a:graphic>
            <wp14:sizeRelH relativeFrom="margin">
              <wp14:pctWidth>0</wp14:pctWidth>
            </wp14:sizeRelH>
            <wp14:sizeRelV relativeFrom="margin">
              <wp14:pctHeight>0</wp14:pctHeight>
            </wp14:sizeRelV>
          </wp:anchor>
        </w:drawing>
      </w:r>
      <w:r w:rsidR="0095254A" w:rsidRPr="0095254A">
        <w:rPr>
          <w:b w:val="0"/>
          <w:bCs w:val="0"/>
          <w:sz w:val="24"/>
          <w:szCs w:val="24"/>
        </w:rPr>
        <w:t xml:space="preserve">Section divider </w:t>
      </w:r>
      <w:r w:rsidR="000D2789">
        <w:rPr>
          <w:b w:val="0"/>
          <w:bCs w:val="0"/>
          <w:sz w:val="24"/>
          <w:szCs w:val="24"/>
        </w:rPr>
        <w:t>or for</w:t>
      </w:r>
      <w:r w:rsidR="0095254A" w:rsidRPr="0095254A">
        <w:rPr>
          <w:b w:val="0"/>
          <w:bCs w:val="0"/>
          <w:sz w:val="24"/>
          <w:szCs w:val="24"/>
        </w:rPr>
        <w:t xml:space="preserve"> page headers</w:t>
      </w:r>
      <w:r w:rsidR="00DD4E2A">
        <w:rPr>
          <w:b w:val="0"/>
          <w:bCs w:val="0"/>
          <w:sz w:val="24"/>
          <w:szCs w:val="24"/>
        </w:rPr>
        <w:t>:</w:t>
      </w:r>
    </w:p>
    <w:p w14:paraId="0B41473C" w14:textId="77777777" w:rsidR="005572B1" w:rsidRDefault="005572B1" w:rsidP="005572B1">
      <w:pPr>
        <w:pStyle w:val="SubheadingsCenturyGothicStyle2"/>
        <w:spacing w:line="360" w:lineRule="auto"/>
        <w:ind w:left="720"/>
        <w:rPr>
          <w:b w:val="0"/>
          <w:bCs w:val="0"/>
          <w:sz w:val="24"/>
          <w:szCs w:val="24"/>
        </w:rPr>
      </w:pPr>
    </w:p>
    <w:p w14:paraId="6136AFD8" w14:textId="4F5F4CE4" w:rsidR="00F319A0" w:rsidRPr="00632B1B" w:rsidRDefault="00632B1B" w:rsidP="00632B1B">
      <w:pPr>
        <w:pStyle w:val="SubheadingsCenturyGothicStyle2"/>
        <w:numPr>
          <w:ilvl w:val="0"/>
          <w:numId w:val="5"/>
        </w:numPr>
        <w:spacing w:line="360" w:lineRule="auto"/>
        <w:rPr>
          <w:b w:val="0"/>
          <w:bCs w:val="0"/>
          <w:sz w:val="24"/>
          <w:szCs w:val="24"/>
        </w:rPr>
      </w:pPr>
      <w:r>
        <w:rPr>
          <w:b w:val="0"/>
          <w:bCs w:val="0"/>
          <w:noProof/>
          <w:sz w:val="24"/>
          <w:szCs w:val="24"/>
        </w:rPr>
        <w:drawing>
          <wp:anchor distT="0" distB="0" distL="114300" distR="114300" simplePos="0" relativeHeight="251658245" behindDoc="0" locked="0" layoutInCell="1" allowOverlap="1" wp14:anchorId="0B8F3D2B" wp14:editId="4486C433">
            <wp:simplePos x="0" y="0"/>
            <wp:positionH relativeFrom="column">
              <wp:posOffset>3620135</wp:posOffset>
            </wp:positionH>
            <wp:positionV relativeFrom="paragraph">
              <wp:posOffset>400050</wp:posOffset>
            </wp:positionV>
            <wp:extent cx="2004695" cy="3240405"/>
            <wp:effectExtent l="0" t="0" r="0" b="0"/>
            <wp:wrapThrough wrapText="bothSides">
              <wp:wrapPolygon edited="0">
                <wp:start x="0" y="0"/>
                <wp:lineTo x="0" y="21460"/>
                <wp:lineTo x="21347" y="21460"/>
                <wp:lineTo x="21347" y="0"/>
                <wp:lineTo x="0" y="0"/>
              </wp:wrapPolygon>
            </wp:wrapThrough>
            <wp:docPr id="1556336051" name="Picture 1556336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04695" cy="3240405"/>
                    </a:xfrm>
                    <a:prstGeom prst="rect">
                      <a:avLst/>
                    </a:prstGeom>
                    <a:noFill/>
                  </pic:spPr>
                </pic:pic>
              </a:graphicData>
            </a:graphic>
            <wp14:sizeRelH relativeFrom="margin">
              <wp14:pctWidth>0</wp14:pctWidth>
            </wp14:sizeRelH>
            <wp14:sizeRelV relativeFrom="margin">
              <wp14:pctHeight>0</wp14:pctHeight>
            </wp14:sizeRelV>
          </wp:anchor>
        </w:drawing>
      </w:r>
      <w:r w:rsidR="00F20EE0" w:rsidRPr="00632B1B">
        <w:rPr>
          <w:b w:val="0"/>
          <w:bCs w:val="0"/>
          <w:sz w:val="24"/>
          <w:szCs w:val="24"/>
        </w:rPr>
        <w:t>Expandable c</w:t>
      </w:r>
      <w:r w:rsidR="00DD4E2A" w:rsidRPr="00632B1B">
        <w:rPr>
          <w:b w:val="0"/>
          <w:bCs w:val="0"/>
          <w:sz w:val="24"/>
          <w:szCs w:val="24"/>
        </w:rPr>
        <w:t xml:space="preserve">all-out/text box to </w:t>
      </w:r>
      <w:r w:rsidR="007D0591">
        <w:rPr>
          <w:b w:val="0"/>
          <w:bCs w:val="0"/>
          <w:sz w:val="24"/>
          <w:szCs w:val="24"/>
        </w:rPr>
        <w:t xml:space="preserve">cut and paste </w:t>
      </w:r>
      <w:r w:rsidR="00DD4E2A" w:rsidRPr="00632B1B">
        <w:rPr>
          <w:b w:val="0"/>
          <w:bCs w:val="0"/>
          <w:sz w:val="24"/>
          <w:szCs w:val="24"/>
        </w:rPr>
        <w:t>for emphasis when needed</w:t>
      </w:r>
      <w:r w:rsidR="000A6FAE" w:rsidRPr="00632B1B">
        <w:rPr>
          <w:b w:val="0"/>
          <w:bCs w:val="0"/>
          <w:sz w:val="24"/>
          <w:szCs w:val="24"/>
        </w:rPr>
        <w:t>:</w:t>
      </w:r>
    </w:p>
    <w:p w14:paraId="7138A410" w14:textId="441945D8" w:rsidR="007E1450" w:rsidRDefault="007E1450" w:rsidP="007E1450">
      <w:pPr>
        <w:pStyle w:val="SubheadingsCenturyGothicStyle2"/>
        <w:spacing w:line="360" w:lineRule="auto"/>
        <w:ind w:left="720"/>
        <w:rPr>
          <w:b w:val="0"/>
          <w:bCs w:val="0"/>
          <w:sz w:val="24"/>
          <w:szCs w:val="24"/>
        </w:rPr>
      </w:pPr>
      <w:r>
        <w:rPr>
          <w:b w:val="0"/>
          <w:bCs w:val="0"/>
          <w:noProof/>
          <w:sz w:val="24"/>
          <w:szCs w:val="24"/>
        </w:rPr>
        <mc:AlternateContent>
          <mc:Choice Requires="wps">
            <w:drawing>
              <wp:anchor distT="0" distB="0" distL="114300" distR="114300" simplePos="0" relativeHeight="251658241" behindDoc="0" locked="0" layoutInCell="1" allowOverlap="1" wp14:anchorId="34270083" wp14:editId="248829E5">
                <wp:simplePos x="0" y="0"/>
                <wp:positionH relativeFrom="column">
                  <wp:posOffset>264422</wp:posOffset>
                </wp:positionH>
                <wp:positionV relativeFrom="paragraph">
                  <wp:posOffset>151018</wp:posOffset>
                </wp:positionV>
                <wp:extent cx="3354070" cy="605155"/>
                <wp:effectExtent l="0" t="0" r="17780" b="23495"/>
                <wp:wrapThrough wrapText="bothSides">
                  <wp:wrapPolygon edited="0">
                    <wp:start x="0" y="0"/>
                    <wp:lineTo x="0" y="21759"/>
                    <wp:lineTo x="21592" y="21759"/>
                    <wp:lineTo x="21592" y="0"/>
                    <wp:lineTo x="0" y="0"/>
                  </wp:wrapPolygon>
                </wp:wrapThrough>
                <wp:docPr id="232257816" name="Text Box 232257816"/>
                <wp:cNvGraphicFramePr/>
                <a:graphic xmlns:a="http://schemas.openxmlformats.org/drawingml/2006/main">
                  <a:graphicData uri="http://schemas.microsoft.com/office/word/2010/wordprocessingShape">
                    <wps:wsp>
                      <wps:cNvSpPr txBox="1"/>
                      <wps:spPr>
                        <a:xfrm>
                          <a:off x="0" y="0"/>
                          <a:ext cx="3354070" cy="605155"/>
                        </a:xfrm>
                        <a:prstGeom prst="rect">
                          <a:avLst/>
                        </a:prstGeom>
                        <a:gradFill flip="none" rotWithShape="1">
                          <a:gsLst>
                            <a:gs pos="0">
                              <a:schemeClr val="accent4">
                                <a:lumMod val="5000"/>
                                <a:lumOff val="95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tileRect/>
                        </a:gradFill>
                        <a:ln w="6350">
                          <a:solidFill>
                            <a:schemeClr val="accent6"/>
                          </a:solidFill>
                        </a:ln>
                      </wps:spPr>
                      <wps:txbx>
                        <w:txbxContent>
                          <w:p w14:paraId="035B38B3" w14:textId="4C54BD96" w:rsidR="00C23D64" w:rsidRPr="006B224D" w:rsidRDefault="00AE59B2" w:rsidP="006B224D">
                            <w:pPr>
                              <w:pStyle w:val="SMALLCAPSCenturyGothic"/>
                            </w:pPr>
                            <w:r w:rsidRPr="006B224D">
                              <w:t>f</w:t>
                            </w:r>
                            <w:r w:rsidR="00752BA1" w:rsidRPr="006B224D">
                              <w:t xml:space="preserve">or </w:t>
                            </w:r>
                            <w:r w:rsidR="00743B8C" w:rsidRPr="006B224D">
                              <w:t>emphasizing</w:t>
                            </w:r>
                            <w:r w:rsidR="00D24956" w:rsidRPr="006B224D">
                              <w:t xml:space="preserve"> or </w:t>
                            </w:r>
                            <w:r w:rsidR="000B166A" w:rsidRPr="006B224D">
                              <w:t>reminding</w:t>
                            </w:r>
                          </w:p>
                          <w:p w14:paraId="3BA31F03" w14:textId="4059A44B" w:rsidR="004E272F" w:rsidRPr="006B224D" w:rsidRDefault="004E272F" w:rsidP="006B224D">
                            <w:pPr>
                              <w:pStyle w:val="SMALLCAPSCenturyGothic"/>
                            </w:pPr>
                            <w:r w:rsidRPr="006B224D">
                              <w:t xml:space="preserve">can </w:t>
                            </w:r>
                            <w:r w:rsidR="00F731A0" w:rsidRPr="006B224D">
                              <w:t>be used with or without an icon</w:t>
                            </w:r>
                          </w:p>
                          <w:p w14:paraId="6227E305" w14:textId="286C7CCE" w:rsidR="00F731A0" w:rsidRPr="00C17523" w:rsidRDefault="00AE59B2" w:rsidP="006B224D">
                            <w:pPr>
                              <w:pStyle w:val="SMALLCAPSCenturyGothic"/>
                            </w:pPr>
                            <w:r w:rsidRPr="006B224D">
                              <w:t xml:space="preserve">pre-formatted, </w:t>
                            </w:r>
                            <w:r w:rsidR="00F731A0" w:rsidRPr="006B224D">
                              <w:t>right justified</w:t>
                            </w:r>
                            <w:r w:rsidR="00E70F50" w:rsidRPr="006B224D">
                              <w:t xml:space="preserve">, </w:t>
                            </w:r>
                            <w:r w:rsidRPr="006B224D">
                              <w:t>small</w:t>
                            </w:r>
                            <w:r w:rsidR="00F731A0" w:rsidRPr="00C17523">
                              <w:t xml:space="preserve"> caps, 1</w:t>
                            </w:r>
                            <w:r w:rsidR="00A6510C" w:rsidRPr="00C17523">
                              <w:t>1</w:t>
                            </w:r>
                            <w:r w:rsidR="00F731A0" w:rsidRPr="00C17523">
                              <w:t xml:space="preserve"> p</w:t>
                            </w:r>
                            <w:r w:rsidR="00021AE0" w:rsidRPr="00C17523">
                              <w:t>t</w:t>
                            </w:r>
                            <w:r w:rsidR="00F731A0" w:rsidRPr="00C17523">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270083" id="Text Box 232257816" o:spid="_x0000_s1029" type="#_x0000_t202" style="position:absolute;left:0;text-align:left;margin-left:20.8pt;margin-top:11.9pt;width:264.1pt;height:47.65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" fillcolor="#f9f9f9 [183]" strokecolor="#4d4d4d [3209]" strokeweight=".5pt">
                <v:fill color2="#d9d9d9 [983]" rotate="t" colors="0 #f9f9f9;48497f #c6c6c6;54395f #c6c6c6;1 #d9d9d9" focus="100%" type="gradient"/>
                <v:textbox>
                  <w:txbxContent>
                    <w:p w14:paraId="035B38B3" w14:textId="4C54BD96" w:rsidR="00C23D64" w:rsidRPr="006B224D" w:rsidRDefault="00AE59B2" w:rsidP="006B224D">
                      <w:pPr>
                        <w:pStyle w:val="SMALLCAPSCenturyGothic"/>
                      </w:pPr>
                      <w:r w:rsidRPr="006B224D">
                        <w:t>f</w:t>
                      </w:r>
                      <w:r w:rsidR="00752BA1" w:rsidRPr="006B224D">
                        <w:t xml:space="preserve">or </w:t>
                      </w:r>
                      <w:r w:rsidR="00743B8C" w:rsidRPr="006B224D">
                        <w:t>emphasizing</w:t>
                      </w:r>
                      <w:r w:rsidR="00D24956" w:rsidRPr="006B224D">
                        <w:t xml:space="preserve"> or </w:t>
                      </w:r>
                      <w:r w:rsidR="000B166A" w:rsidRPr="006B224D">
                        <w:t>reminding</w:t>
                      </w:r>
                    </w:p>
                    <w:p w14:paraId="3BA31F03" w14:textId="4059A44B" w:rsidR="004E272F" w:rsidRPr="006B224D" w:rsidRDefault="004E272F" w:rsidP="006B224D">
                      <w:pPr>
                        <w:pStyle w:val="SMALLCAPSCenturyGothic"/>
                      </w:pPr>
                      <w:r w:rsidRPr="006B224D">
                        <w:t xml:space="preserve">can </w:t>
                      </w:r>
                      <w:r w:rsidR="00F731A0" w:rsidRPr="006B224D">
                        <w:t>be used with or without an icon</w:t>
                      </w:r>
                    </w:p>
                    <w:p w14:paraId="6227E305" w14:textId="286C7CCE" w:rsidR="00F731A0" w:rsidRPr="00C17523" w:rsidRDefault="00AE59B2" w:rsidP="006B224D">
                      <w:pPr>
                        <w:pStyle w:val="SMALLCAPSCenturyGothic"/>
                      </w:pPr>
                      <w:r w:rsidRPr="006B224D">
                        <w:t xml:space="preserve">pre-formatted, </w:t>
                      </w:r>
                      <w:r w:rsidR="00F731A0" w:rsidRPr="006B224D">
                        <w:t>right justified</w:t>
                      </w:r>
                      <w:r w:rsidR="00E70F50" w:rsidRPr="006B224D">
                        <w:t xml:space="preserve">, </w:t>
                      </w:r>
                      <w:r w:rsidRPr="006B224D">
                        <w:t>small</w:t>
                      </w:r>
                      <w:r w:rsidR="00F731A0" w:rsidRPr="00C17523">
                        <w:t xml:space="preserve"> caps, 1</w:t>
                      </w:r>
                      <w:r w:rsidR="00A6510C" w:rsidRPr="00C17523">
                        <w:t>1</w:t>
                      </w:r>
                      <w:r w:rsidR="00F731A0" w:rsidRPr="00C17523">
                        <w:t xml:space="preserve"> p</w:t>
                      </w:r>
                      <w:r w:rsidR="00021AE0" w:rsidRPr="00C17523">
                        <w:t>t</w:t>
                      </w:r>
                      <w:r w:rsidR="00F731A0" w:rsidRPr="00C17523">
                        <w:t xml:space="preserve"> </w:t>
                      </w:r>
                    </w:p>
                  </w:txbxContent>
                </v:textbox>
                <w10:wrap type="through"/>
              </v:shape>
            </w:pict>
          </mc:Fallback>
        </mc:AlternateContent>
      </w:r>
    </w:p>
    <w:p w14:paraId="58963E42" w14:textId="6AD65280" w:rsidR="007E1450" w:rsidRDefault="007E1450" w:rsidP="007E1450">
      <w:pPr>
        <w:pStyle w:val="SubheadingsCenturyGothicStyle2"/>
        <w:spacing w:line="360" w:lineRule="auto"/>
        <w:ind w:left="720"/>
        <w:rPr>
          <w:b w:val="0"/>
          <w:bCs w:val="0"/>
          <w:sz w:val="24"/>
          <w:szCs w:val="24"/>
        </w:rPr>
      </w:pPr>
    </w:p>
    <w:p w14:paraId="0E56394F" w14:textId="77777777" w:rsidR="007E1450" w:rsidRDefault="007E1450" w:rsidP="007E1450">
      <w:pPr>
        <w:pStyle w:val="SubheadingsCenturyGothicStyle2"/>
        <w:spacing w:line="360" w:lineRule="auto"/>
        <w:ind w:left="720"/>
        <w:rPr>
          <w:b w:val="0"/>
          <w:bCs w:val="0"/>
          <w:sz w:val="24"/>
          <w:szCs w:val="24"/>
        </w:rPr>
      </w:pPr>
    </w:p>
    <w:p w14:paraId="07C2F8B7" w14:textId="77777777" w:rsidR="007E1450" w:rsidRDefault="007E1450" w:rsidP="007E1450">
      <w:pPr>
        <w:pStyle w:val="SubheadingsCenturyGothicStyle2"/>
        <w:spacing w:line="360" w:lineRule="auto"/>
        <w:ind w:left="720"/>
        <w:rPr>
          <w:b w:val="0"/>
          <w:bCs w:val="0"/>
          <w:sz w:val="24"/>
          <w:szCs w:val="24"/>
        </w:rPr>
      </w:pPr>
    </w:p>
    <w:p w14:paraId="7CE7D68E" w14:textId="77777777" w:rsidR="007E1450" w:rsidRDefault="007E1450" w:rsidP="007E1450">
      <w:pPr>
        <w:pStyle w:val="SubheadingsCenturyGothicStyle2"/>
        <w:spacing w:line="360" w:lineRule="auto"/>
        <w:ind w:left="720"/>
        <w:rPr>
          <w:b w:val="0"/>
          <w:bCs w:val="0"/>
          <w:sz w:val="24"/>
          <w:szCs w:val="24"/>
        </w:rPr>
      </w:pPr>
    </w:p>
    <w:p w14:paraId="1454C534" w14:textId="1C5DE001" w:rsidR="00AF1E94" w:rsidRDefault="00AF1E94" w:rsidP="00806A24">
      <w:pPr>
        <w:pStyle w:val="paragraph"/>
        <w:spacing w:before="0" w:beforeAutospacing="0" w:after="0" w:afterAutospacing="0" w:line="360" w:lineRule="auto"/>
        <w:textAlignment w:val="baseline"/>
        <w:rPr>
          <w:rStyle w:val="normaltextrun"/>
          <w:rFonts w:ascii="Century Gothic" w:eastAsiaTheme="majorEastAsia" w:hAnsi="Century Gothic" w:cs="Calibri"/>
          <w:i/>
          <w:iCs/>
          <w:color w:val="FF0000"/>
        </w:rPr>
      </w:pPr>
    </w:p>
    <w:p w14:paraId="7E616F9A" w14:textId="5EFC85F8" w:rsidR="00065251" w:rsidRPr="003759C7" w:rsidRDefault="00065251" w:rsidP="009A0664">
      <w:pPr>
        <w:pStyle w:val="SubheadingsCenturyGothicStyle2"/>
        <w:spacing w:line="360" w:lineRule="auto"/>
        <w:ind w:left="720"/>
        <w:rPr>
          <w:b w:val="0"/>
          <w:bCs w:val="0"/>
          <w:sz w:val="24"/>
          <w:szCs w:val="24"/>
        </w:rPr>
      </w:pPr>
    </w:p>
    <w:p w14:paraId="22E4A2B4" w14:textId="0620BA0B" w:rsidR="005572B1" w:rsidRPr="00924FD9" w:rsidRDefault="005572B1" w:rsidP="007953E1">
      <w:pPr>
        <w:pStyle w:val="SubheadingsCenturyGothicStyle2"/>
        <w:rPr>
          <w:b w:val="0"/>
          <w:bCs w:val="0"/>
        </w:rPr>
      </w:pPr>
      <w:r w:rsidRPr="00924FD9">
        <w:rPr>
          <w:rStyle w:val="normaltextrun"/>
          <w:rFonts w:eastAsiaTheme="majorEastAsia" w:cs="Calibri"/>
          <w:b w:val="0"/>
          <w:bCs w:val="0"/>
          <w:color w:val="FF0000"/>
          <w:sz w:val="24"/>
          <w:szCs w:val="24"/>
        </w:rPr>
        <w:lastRenderedPageBreak/>
        <w:t>[Delete this page before providing it to school staff]</w:t>
      </w:r>
    </w:p>
    <w:p w14:paraId="23C18625" w14:textId="77777777" w:rsidR="00B40AAB" w:rsidRDefault="00B40AAB" w:rsidP="009A0664">
      <w:pPr>
        <w:pStyle w:val="SubheadingsCenturyGothicStyle2"/>
        <w:spacing w:line="360" w:lineRule="auto"/>
        <w:ind w:left="720"/>
        <w:rPr>
          <w:b w:val="0"/>
          <w:bCs w:val="0"/>
          <w:sz w:val="24"/>
          <w:szCs w:val="24"/>
        </w:rPr>
      </w:pPr>
    </w:p>
    <w:p w14:paraId="6A54197E" w14:textId="036062F8" w:rsidR="00DD4E2A" w:rsidRPr="003759C7" w:rsidRDefault="009A0664" w:rsidP="009A0664">
      <w:pPr>
        <w:pStyle w:val="SubheadingsCenturyGothicStyle2"/>
        <w:spacing w:line="360" w:lineRule="auto"/>
        <w:ind w:left="720"/>
        <w:rPr>
          <w:b w:val="0"/>
          <w:bCs w:val="0"/>
          <w:sz w:val="24"/>
          <w:szCs w:val="24"/>
        </w:rPr>
      </w:pPr>
      <w:r w:rsidRPr="003759C7">
        <w:rPr>
          <w:b w:val="0"/>
          <w:bCs w:val="0"/>
          <w:sz w:val="24"/>
          <w:szCs w:val="24"/>
        </w:rPr>
        <w:t xml:space="preserve">3. </w:t>
      </w:r>
      <w:r w:rsidR="0001615E" w:rsidRPr="003759C7">
        <w:rPr>
          <w:b w:val="0"/>
          <w:bCs w:val="0"/>
          <w:sz w:val="24"/>
          <w:szCs w:val="24"/>
        </w:rPr>
        <w:t xml:space="preserve">Simple </w:t>
      </w:r>
      <w:r w:rsidR="00671CAA" w:rsidRPr="003759C7">
        <w:rPr>
          <w:b w:val="0"/>
          <w:bCs w:val="0"/>
          <w:sz w:val="24"/>
          <w:szCs w:val="24"/>
        </w:rPr>
        <w:t xml:space="preserve">MS Office </w:t>
      </w:r>
      <w:r w:rsidR="0001615E" w:rsidRPr="003759C7">
        <w:rPr>
          <w:b w:val="0"/>
          <w:bCs w:val="0"/>
          <w:sz w:val="24"/>
          <w:szCs w:val="24"/>
        </w:rPr>
        <w:t>i</w:t>
      </w:r>
      <w:r w:rsidR="00056882" w:rsidRPr="003759C7">
        <w:rPr>
          <w:b w:val="0"/>
          <w:bCs w:val="0"/>
          <w:sz w:val="24"/>
          <w:szCs w:val="24"/>
        </w:rPr>
        <w:t>cons</w:t>
      </w:r>
      <w:r w:rsidR="00934CA1" w:rsidRPr="003759C7">
        <w:rPr>
          <w:b w:val="0"/>
          <w:bCs w:val="0"/>
          <w:sz w:val="24"/>
          <w:szCs w:val="24"/>
        </w:rPr>
        <w:t xml:space="preserve"> to use </w:t>
      </w:r>
      <w:r w:rsidR="0074508E" w:rsidRPr="003759C7">
        <w:rPr>
          <w:b w:val="0"/>
          <w:bCs w:val="0"/>
          <w:sz w:val="24"/>
          <w:szCs w:val="24"/>
        </w:rPr>
        <w:t>as you see fit</w:t>
      </w:r>
      <w:r w:rsidR="0001615E" w:rsidRPr="003759C7">
        <w:rPr>
          <w:b w:val="0"/>
          <w:bCs w:val="0"/>
          <w:sz w:val="24"/>
          <w:szCs w:val="24"/>
        </w:rPr>
        <w:t>:</w:t>
      </w:r>
    </w:p>
    <w:p w14:paraId="44E872DA" w14:textId="509CBCCD" w:rsidR="007D0591" w:rsidRDefault="00B16B01" w:rsidP="00463614">
      <w:pPr>
        <w:pStyle w:val="SubheadingsCenturyGothicStyle2"/>
        <w:spacing w:line="360" w:lineRule="auto"/>
        <w:rPr>
          <w:b w:val="0"/>
          <w:bCs w:val="0"/>
          <w:noProof/>
          <w:sz w:val="24"/>
          <w:szCs w:val="24"/>
        </w:rPr>
      </w:pPr>
      <w:r>
        <w:rPr>
          <w:b w:val="0"/>
          <w:bCs w:val="0"/>
          <w:sz w:val="24"/>
          <w:szCs w:val="24"/>
        </w:rPr>
        <w:tab/>
      </w:r>
      <w:r w:rsidR="007E31E7">
        <w:rPr>
          <w:b w:val="0"/>
          <w:bCs w:val="0"/>
          <w:noProof/>
          <w:sz w:val="24"/>
          <w:szCs w:val="24"/>
        </w:rPr>
        <w:drawing>
          <wp:inline distT="0" distB="0" distL="0" distR="0" wp14:anchorId="487A2C5F" wp14:editId="52930343">
            <wp:extent cx="357554" cy="357554"/>
            <wp:effectExtent l="0" t="0" r="0" b="4445"/>
            <wp:docPr id="775974064" name="Picture 775974064" descr="Exclamation 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974064" name="Graphic 775974064" descr="Exclamation 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63100" cy="363100"/>
                    </a:xfrm>
                    <a:prstGeom prst="rect">
                      <a:avLst/>
                    </a:prstGeom>
                  </pic:spPr>
                </pic:pic>
              </a:graphicData>
            </a:graphic>
          </wp:inline>
        </w:drawing>
      </w:r>
      <w:r w:rsidR="007D0591">
        <w:rPr>
          <w:b w:val="0"/>
          <w:bCs w:val="0"/>
          <w:noProof/>
          <w:sz w:val="24"/>
          <w:szCs w:val="24"/>
        </w:rPr>
        <w:t xml:space="preserve"> </w:t>
      </w:r>
      <w:r w:rsidR="00D32A4B">
        <w:rPr>
          <w:b w:val="0"/>
          <w:bCs w:val="0"/>
          <w:noProof/>
          <w:sz w:val="24"/>
          <w:szCs w:val="24"/>
        </w:rPr>
        <w:drawing>
          <wp:inline distT="0" distB="0" distL="0" distR="0" wp14:anchorId="5AF6B164" wp14:editId="450039CC">
            <wp:extent cx="422500" cy="364936"/>
            <wp:effectExtent l="0" t="0" r="0" b="0"/>
            <wp:docPr id="765835581" name="Picture 76583558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835581" name="Picture 13" descr="A picture containing shap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4428" cy="366601"/>
                    </a:xfrm>
                    <a:prstGeom prst="rect">
                      <a:avLst/>
                    </a:prstGeom>
                    <a:noFill/>
                  </pic:spPr>
                </pic:pic>
              </a:graphicData>
            </a:graphic>
          </wp:inline>
        </w:drawing>
      </w:r>
      <w:r w:rsidR="00954E7C">
        <w:rPr>
          <w:b w:val="0"/>
          <w:bCs w:val="0"/>
          <w:sz w:val="24"/>
          <w:szCs w:val="24"/>
        </w:rPr>
        <w:t xml:space="preserve"> </w:t>
      </w:r>
      <w:r w:rsidR="007D0591">
        <w:rPr>
          <w:b w:val="0"/>
          <w:bCs w:val="0"/>
          <w:noProof/>
          <w:sz w:val="24"/>
          <w:szCs w:val="24"/>
        </w:rPr>
        <w:t xml:space="preserve"> </w:t>
      </w:r>
      <w:r w:rsidR="00D32A4B">
        <w:rPr>
          <w:b w:val="0"/>
          <w:bCs w:val="0"/>
          <w:noProof/>
          <w:sz w:val="24"/>
          <w:szCs w:val="24"/>
        </w:rPr>
        <w:drawing>
          <wp:inline distT="0" distB="0" distL="0" distR="0" wp14:anchorId="3C9019B2" wp14:editId="7F3688C4">
            <wp:extent cx="394009" cy="394009"/>
            <wp:effectExtent l="0" t="0" r="0" b="6350"/>
            <wp:docPr id="704135892" name="Picture 70413589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135892" name="Picture 15" descr="Shape&#10;&#10;Description automatically generated with low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5455" cy="395455"/>
                    </a:xfrm>
                    <a:prstGeom prst="rect">
                      <a:avLst/>
                    </a:prstGeom>
                    <a:noFill/>
                  </pic:spPr>
                </pic:pic>
              </a:graphicData>
            </a:graphic>
          </wp:inline>
        </w:drawing>
      </w:r>
      <w:r w:rsidR="007D0591">
        <w:rPr>
          <w:b w:val="0"/>
          <w:bCs w:val="0"/>
          <w:noProof/>
          <w:sz w:val="24"/>
          <w:szCs w:val="24"/>
        </w:rPr>
        <w:t xml:space="preserve"> </w:t>
      </w:r>
      <w:r w:rsidR="00F075BD">
        <w:rPr>
          <w:b w:val="0"/>
          <w:bCs w:val="0"/>
          <w:noProof/>
          <w:sz w:val="24"/>
          <w:szCs w:val="24"/>
        </w:rPr>
        <w:drawing>
          <wp:inline distT="0" distB="0" distL="0" distR="0" wp14:anchorId="4B0B5461" wp14:editId="0CB0FAA3">
            <wp:extent cx="405164" cy="405164"/>
            <wp:effectExtent l="0" t="0" r="0" b="0"/>
            <wp:docPr id="1559609638" name="Picture 1559609638"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609638" name="Picture 14" descr="Shape&#10;&#10;Description automatically generated with low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08174" cy="408174"/>
                    </a:xfrm>
                    <a:prstGeom prst="rect">
                      <a:avLst/>
                    </a:prstGeom>
                    <a:noFill/>
                  </pic:spPr>
                </pic:pic>
              </a:graphicData>
            </a:graphic>
          </wp:inline>
        </w:drawing>
      </w:r>
      <w:r>
        <w:rPr>
          <w:b w:val="0"/>
          <w:bCs w:val="0"/>
          <w:sz w:val="24"/>
          <w:szCs w:val="24"/>
        </w:rPr>
        <w:tab/>
      </w:r>
      <w:r w:rsidR="007D0591">
        <w:rPr>
          <w:b w:val="0"/>
          <w:bCs w:val="0"/>
          <w:noProof/>
          <w:sz w:val="24"/>
          <w:szCs w:val="24"/>
        </w:rPr>
        <w:t xml:space="preserve"> </w:t>
      </w:r>
      <w:r w:rsidR="00F075BD">
        <w:rPr>
          <w:b w:val="0"/>
          <w:bCs w:val="0"/>
          <w:noProof/>
          <w:sz w:val="24"/>
          <w:szCs w:val="24"/>
        </w:rPr>
        <w:drawing>
          <wp:inline distT="0" distB="0" distL="0" distR="0" wp14:anchorId="60D66D3B" wp14:editId="44998A77">
            <wp:extent cx="481502" cy="481502"/>
            <wp:effectExtent l="0" t="0" r="0" b="0"/>
            <wp:docPr id="1278124392" name="Picture 127812439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24392" name="Picture 16" descr="Shape&#10;&#10;Description automatically generated with low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1502" cy="481502"/>
                    </a:xfrm>
                    <a:prstGeom prst="rect">
                      <a:avLst/>
                    </a:prstGeom>
                    <a:noFill/>
                  </pic:spPr>
                </pic:pic>
              </a:graphicData>
            </a:graphic>
          </wp:inline>
        </w:drawing>
      </w:r>
      <w:r w:rsidR="007D0591">
        <w:rPr>
          <w:b w:val="0"/>
          <w:bCs w:val="0"/>
          <w:noProof/>
          <w:sz w:val="24"/>
          <w:szCs w:val="24"/>
        </w:rPr>
        <w:t xml:space="preserve">   </w:t>
      </w:r>
      <w:r w:rsidR="00F075BD">
        <w:rPr>
          <w:b w:val="0"/>
          <w:bCs w:val="0"/>
          <w:noProof/>
          <w:sz w:val="24"/>
          <w:szCs w:val="24"/>
        </w:rPr>
        <w:drawing>
          <wp:inline distT="0" distB="0" distL="0" distR="0" wp14:anchorId="13A9CF5F" wp14:editId="7485326B">
            <wp:extent cx="395683" cy="399609"/>
            <wp:effectExtent l="0" t="0" r="4445" b="0"/>
            <wp:docPr id="291701638" name="Picture 291701638"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701638" name="Picture 17" descr="Shape&#10;&#10;Description automatically generated with low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0658" cy="404633"/>
                    </a:xfrm>
                    <a:prstGeom prst="rect">
                      <a:avLst/>
                    </a:prstGeom>
                    <a:noFill/>
                  </pic:spPr>
                </pic:pic>
              </a:graphicData>
            </a:graphic>
          </wp:inline>
        </w:drawing>
      </w:r>
      <w:r w:rsidR="0044348A">
        <w:rPr>
          <w:b w:val="0"/>
          <w:bCs w:val="0"/>
          <w:noProof/>
          <w:sz w:val="24"/>
          <w:szCs w:val="24"/>
        </w:rPr>
        <w:t xml:space="preserve">  </w:t>
      </w:r>
      <w:r w:rsidR="00F075BD">
        <w:rPr>
          <w:b w:val="0"/>
          <w:bCs w:val="0"/>
          <w:noProof/>
          <w:sz w:val="24"/>
          <w:szCs w:val="24"/>
        </w:rPr>
        <w:drawing>
          <wp:inline distT="0" distB="0" distL="0" distR="0" wp14:anchorId="76F44E43" wp14:editId="156B5F6C">
            <wp:extent cx="347345" cy="347345"/>
            <wp:effectExtent l="0" t="0" r="0" b="0"/>
            <wp:docPr id="1572430419" name="Picture 1572430419"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430419" name="Picture 2" descr="Shape&#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7345" cy="347345"/>
                    </a:xfrm>
                    <a:prstGeom prst="rect">
                      <a:avLst/>
                    </a:prstGeom>
                    <a:noFill/>
                  </pic:spPr>
                </pic:pic>
              </a:graphicData>
            </a:graphic>
          </wp:inline>
        </w:drawing>
      </w:r>
      <w:r w:rsidR="008D7FBC">
        <w:rPr>
          <w:b w:val="0"/>
          <w:bCs w:val="0"/>
          <w:noProof/>
          <w:sz w:val="24"/>
          <w:szCs w:val="24"/>
        </w:rPr>
        <w:t xml:space="preserve">  </w:t>
      </w:r>
      <w:r w:rsidR="007D0591">
        <w:rPr>
          <w:b w:val="0"/>
          <w:bCs w:val="0"/>
          <w:noProof/>
          <w:sz w:val="24"/>
          <w:szCs w:val="24"/>
        </w:rPr>
        <w:drawing>
          <wp:inline distT="0" distB="0" distL="0" distR="0" wp14:anchorId="098ECFF4" wp14:editId="160EE965">
            <wp:extent cx="445956" cy="445956"/>
            <wp:effectExtent l="0" t="0" r="0" b="0"/>
            <wp:docPr id="2111563641" name="Picture 2111563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6142" cy="446142"/>
                    </a:xfrm>
                    <a:prstGeom prst="rect">
                      <a:avLst/>
                    </a:prstGeom>
                    <a:noFill/>
                  </pic:spPr>
                </pic:pic>
              </a:graphicData>
            </a:graphic>
          </wp:inline>
        </w:drawing>
      </w:r>
      <w:r w:rsidR="0044348A">
        <w:rPr>
          <w:b w:val="0"/>
          <w:bCs w:val="0"/>
          <w:noProof/>
          <w:sz w:val="24"/>
          <w:szCs w:val="24"/>
        </w:rPr>
        <w:t xml:space="preserve"> </w:t>
      </w:r>
      <w:r w:rsidR="0044348A">
        <w:rPr>
          <w:b w:val="0"/>
          <w:bCs w:val="0"/>
          <w:noProof/>
          <w:sz w:val="24"/>
          <w:szCs w:val="24"/>
        </w:rPr>
        <w:drawing>
          <wp:inline distT="0" distB="0" distL="0" distR="0" wp14:anchorId="50109E9F" wp14:editId="06EB780F">
            <wp:extent cx="443753" cy="443753"/>
            <wp:effectExtent l="0" t="0" r="0" b="0"/>
            <wp:docPr id="1917986501" name="Picture 1917986501" descr="Chevron arrow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986501" name="Graphic 1917986501" descr="Chevron arrows with solid fill"/>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445698" cy="445698"/>
                    </a:xfrm>
                    <a:prstGeom prst="rect">
                      <a:avLst/>
                    </a:prstGeom>
                  </pic:spPr>
                </pic:pic>
              </a:graphicData>
            </a:graphic>
          </wp:inline>
        </w:drawing>
      </w:r>
      <w:r w:rsidR="00C41B61">
        <w:rPr>
          <w:b w:val="0"/>
          <w:bCs w:val="0"/>
          <w:noProof/>
          <w:sz w:val="24"/>
          <w:szCs w:val="24"/>
        </w:rPr>
        <w:t xml:space="preserve"> </w:t>
      </w:r>
      <w:r w:rsidR="00C41B61">
        <w:rPr>
          <w:b w:val="0"/>
          <w:bCs w:val="0"/>
          <w:noProof/>
          <w:sz w:val="24"/>
          <w:szCs w:val="24"/>
        </w:rPr>
        <w:drawing>
          <wp:inline distT="0" distB="0" distL="0" distR="0" wp14:anchorId="0D68BD2F" wp14:editId="5CB531CF">
            <wp:extent cx="443342" cy="443342"/>
            <wp:effectExtent l="0" t="0" r="0" b="0"/>
            <wp:docPr id="41340989" name="Picture 41340989" descr="Laptop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40989" name="Graphic 41340989" descr="Laptop with solid fill"/>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448118" cy="448118"/>
                    </a:xfrm>
                    <a:prstGeom prst="rect">
                      <a:avLst/>
                    </a:prstGeom>
                  </pic:spPr>
                </pic:pic>
              </a:graphicData>
            </a:graphic>
          </wp:inline>
        </w:drawing>
      </w:r>
      <w:r w:rsidR="00C61E1A">
        <w:rPr>
          <w:b w:val="0"/>
          <w:bCs w:val="0"/>
          <w:noProof/>
          <w:sz w:val="24"/>
          <w:szCs w:val="24"/>
        </w:rPr>
        <w:drawing>
          <wp:inline distT="0" distB="0" distL="0" distR="0" wp14:anchorId="0B72D482" wp14:editId="644F487D">
            <wp:extent cx="389890" cy="389890"/>
            <wp:effectExtent l="0" t="0" r="0" b="0"/>
            <wp:docPr id="457839906" name="Picture 457839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9890" cy="389890"/>
                    </a:xfrm>
                    <a:prstGeom prst="rect">
                      <a:avLst/>
                    </a:prstGeom>
                    <a:noFill/>
                  </pic:spPr>
                </pic:pic>
              </a:graphicData>
            </a:graphic>
          </wp:inline>
        </w:drawing>
      </w:r>
    </w:p>
    <w:p w14:paraId="3082FA28" w14:textId="0A87A58F" w:rsidR="007D0591" w:rsidRDefault="007D0591" w:rsidP="00463614">
      <w:pPr>
        <w:pStyle w:val="SubheadingsCenturyGothicStyle2"/>
        <w:spacing w:line="360" w:lineRule="auto"/>
        <w:rPr>
          <w:b w:val="0"/>
          <w:bCs w:val="0"/>
          <w:noProof/>
          <w:sz w:val="24"/>
          <w:szCs w:val="24"/>
        </w:rPr>
      </w:pPr>
      <w:r>
        <w:rPr>
          <w:b w:val="0"/>
          <w:bCs w:val="0"/>
          <w:noProof/>
          <w:sz w:val="24"/>
          <w:szCs w:val="24"/>
        </w:rPr>
        <w:tab/>
      </w:r>
      <w:r w:rsidR="00F075BD">
        <w:rPr>
          <w:b w:val="0"/>
          <w:bCs w:val="0"/>
          <w:noProof/>
          <w:sz w:val="24"/>
          <w:szCs w:val="24"/>
        </w:rPr>
        <w:drawing>
          <wp:inline distT="0" distB="0" distL="0" distR="0" wp14:anchorId="544CBC06" wp14:editId="1ED6104B">
            <wp:extent cx="408215" cy="408215"/>
            <wp:effectExtent l="0" t="0" r="0" b="0"/>
            <wp:docPr id="1230257458" name="Picture 1230257458" descr="Badge 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257458" name="Graphic 1230257458" descr="Badge 1 with solid fill"/>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418002" cy="418002"/>
                    </a:xfrm>
                    <a:prstGeom prst="rect">
                      <a:avLst/>
                    </a:prstGeom>
                  </pic:spPr>
                </pic:pic>
              </a:graphicData>
            </a:graphic>
          </wp:inline>
        </w:drawing>
      </w:r>
      <w:r w:rsidR="008D7FBC">
        <w:rPr>
          <w:b w:val="0"/>
          <w:bCs w:val="0"/>
          <w:noProof/>
          <w:sz w:val="24"/>
          <w:szCs w:val="24"/>
        </w:rPr>
        <w:t xml:space="preserve"> </w:t>
      </w:r>
      <w:r w:rsidR="0044348A">
        <w:rPr>
          <w:b w:val="0"/>
          <w:bCs w:val="0"/>
          <w:noProof/>
          <w:sz w:val="24"/>
          <w:szCs w:val="24"/>
        </w:rPr>
        <w:t xml:space="preserve"> </w:t>
      </w:r>
      <w:r w:rsidR="00F075BD">
        <w:rPr>
          <w:b w:val="0"/>
          <w:bCs w:val="0"/>
          <w:noProof/>
          <w:sz w:val="24"/>
          <w:szCs w:val="24"/>
        </w:rPr>
        <w:drawing>
          <wp:inline distT="0" distB="0" distL="0" distR="0" wp14:anchorId="087EDAD3" wp14:editId="059D8987">
            <wp:extent cx="402771" cy="402771"/>
            <wp:effectExtent l="0" t="0" r="0" b="0"/>
            <wp:docPr id="659800547" name="Picture 659800547" descr="Bad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800547" name="Graphic 659800547" descr="Badge with solid fill"/>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407024" cy="407024"/>
                    </a:xfrm>
                    <a:prstGeom prst="rect">
                      <a:avLst/>
                    </a:prstGeom>
                  </pic:spPr>
                </pic:pic>
              </a:graphicData>
            </a:graphic>
          </wp:inline>
        </w:drawing>
      </w:r>
      <w:r w:rsidR="008D7FBC">
        <w:rPr>
          <w:b w:val="0"/>
          <w:bCs w:val="0"/>
          <w:noProof/>
          <w:sz w:val="24"/>
          <w:szCs w:val="24"/>
        </w:rPr>
        <w:t xml:space="preserve"> </w:t>
      </w:r>
      <w:r w:rsidR="0044348A">
        <w:rPr>
          <w:b w:val="0"/>
          <w:bCs w:val="0"/>
          <w:noProof/>
          <w:sz w:val="24"/>
          <w:szCs w:val="24"/>
        </w:rPr>
        <w:t xml:space="preserve"> </w:t>
      </w:r>
      <w:r w:rsidR="00F075BD">
        <w:rPr>
          <w:b w:val="0"/>
          <w:bCs w:val="0"/>
          <w:noProof/>
          <w:sz w:val="24"/>
          <w:szCs w:val="24"/>
        </w:rPr>
        <w:drawing>
          <wp:inline distT="0" distB="0" distL="0" distR="0" wp14:anchorId="3FF8CEE3" wp14:editId="4725C1B7">
            <wp:extent cx="408215" cy="408215"/>
            <wp:effectExtent l="0" t="0" r="0" b="0"/>
            <wp:docPr id="384936654" name="Picture 384936654" descr="Badge 3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936654" name="Graphic 384936654" descr="Badge 3 with solid fill"/>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411543" cy="411543"/>
                    </a:xfrm>
                    <a:prstGeom prst="rect">
                      <a:avLst/>
                    </a:prstGeom>
                  </pic:spPr>
                </pic:pic>
              </a:graphicData>
            </a:graphic>
          </wp:inline>
        </w:drawing>
      </w:r>
      <w:r w:rsidR="0044348A">
        <w:rPr>
          <w:b w:val="0"/>
          <w:bCs w:val="0"/>
          <w:noProof/>
          <w:sz w:val="24"/>
          <w:szCs w:val="24"/>
        </w:rPr>
        <w:t xml:space="preserve"> </w:t>
      </w:r>
      <w:r w:rsidR="00F075BD">
        <w:rPr>
          <w:b w:val="0"/>
          <w:bCs w:val="0"/>
          <w:noProof/>
          <w:sz w:val="24"/>
          <w:szCs w:val="24"/>
        </w:rPr>
        <w:drawing>
          <wp:inline distT="0" distB="0" distL="0" distR="0" wp14:anchorId="6A67D47E" wp14:editId="2C4FDC16">
            <wp:extent cx="391886" cy="391886"/>
            <wp:effectExtent l="0" t="0" r="0" b="8255"/>
            <wp:docPr id="986123920" name="Picture 986123920" descr="Badge 4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123920" name="Graphic 986123920" descr="Badge 4 with solid fill"/>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95542" cy="395542"/>
                    </a:xfrm>
                    <a:prstGeom prst="rect">
                      <a:avLst/>
                    </a:prstGeom>
                  </pic:spPr>
                </pic:pic>
              </a:graphicData>
            </a:graphic>
          </wp:inline>
        </w:drawing>
      </w:r>
      <w:r w:rsidR="008D7FBC">
        <w:rPr>
          <w:b w:val="0"/>
          <w:bCs w:val="0"/>
          <w:noProof/>
          <w:sz w:val="24"/>
          <w:szCs w:val="24"/>
        </w:rPr>
        <w:t xml:space="preserve"> </w:t>
      </w:r>
      <w:r w:rsidR="0044348A">
        <w:rPr>
          <w:b w:val="0"/>
          <w:bCs w:val="0"/>
          <w:noProof/>
          <w:sz w:val="24"/>
          <w:szCs w:val="24"/>
        </w:rPr>
        <w:t xml:space="preserve"> </w:t>
      </w:r>
      <w:r w:rsidR="002C70D8">
        <w:rPr>
          <w:b w:val="0"/>
          <w:bCs w:val="0"/>
          <w:noProof/>
          <w:sz w:val="24"/>
          <w:szCs w:val="24"/>
        </w:rPr>
        <w:drawing>
          <wp:inline distT="0" distB="0" distL="0" distR="0" wp14:anchorId="3F75D9E7" wp14:editId="7117ADCB">
            <wp:extent cx="402771" cy="402771"/>
            <wp:effectExtent l="0" t="0" r="0" b="0"/>
            <wp:docPr id="5718567" name="Picture 5718567" descr="Badge 5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8567" name="Graphic 5718567" descr="Badge 5 with solid fill"/>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406756" cy="406756"/>
                    </a:xfrm>
                    <a:prstGeom prst="rect">
                      <a:avLst/>
                    </a:prstGeom>
                  </pic:spPr>
                </pic:pic>
              </a:graphicData>
            </a:graphic>
          </wp:inline>
        </w:drawing>
      </w:r>
      <w:r w:rsidR="0044348A">
        <w:rPr>
          <w:b w:val="0"/>
          <w:bCs w:val="0"/>
          <w:noProof/>
          <w:sz w:val="24"/>
          <w:szCs w:val="24"/>
        </w:rPr>
        <w:t xml:space="preserve"> </w:t>
      </w:r>
      <w:r>
        <w:rPr>
          <w:b w:val="0"/>
          <w:bCs w:val="0"/>
          <w:noProof/>
          <w:sz w:val="24"/>
          <w:szCs w:val="24"/>
        </w:rPr>
        <w:drawing>
          <wp:inline distT="0" distB="0" distL="0" distR="0" wp14:anchorId="5F867DE2" wp14:editId="6AFD5393">
            <wp:extent cx="389965" cy="389965"/>
            <wp:effectExtent l="0" t="0" r="0" b="0"/>
            <wp:docPr id="2053796726" name="Picture 2053796726" descr="Badge 6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796726" name="Graphic 2053796726" descr="Badge 6 with solid fill"/>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395746" cy="395746"/>
                    </a:xfrm>
                    <a:prstGeom prst="rect">
                      <a:avLst/>
                    </a:prstGeom>
                  </pic:spPr>
                </pic:pic>
              </a:graphicData>
            </a:graphic>
          </wp:inline>
        </w:drawing>
      </w:r>
      <w:r w:rsidR="0044348A">
        <w:rPr>
          <w:b w:val="0"/>
          <w:bCs w:val="0"/>
          <w:noProof/>
          <w:sz w:val="24"/>
          <w:szCs w:val="24"/>
        </w:rPr>
        <w:t xml:space="preserve"> </w:t>
      </w:r>
      <w:r>
        <w:rPr>
          <w:b w:val="0"/>
          <w:bCs w:val="0"/>
          <w:noProof/>
          <w:sz w:val="24"/>
          <w:szCs w:val="24"/>
        </w:rPr>
        <w:drawing>
          <wp:inline distT="0" distB="0" distL="0" distR="0" wp14:anchorId="0A91C692" wp14:editId="32142E92">
            <wp:extent cx="403412" cy="403412"/>
            <wp:effectExtent l="0" t="0" r="0" b="0"/>
            <wp:docPr id="68755167" name="Picture 68755167" descr="Badge 7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55167" name="Graphic 68755167" descr="Badge 7 with solid fill"/>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408574" cy="408574"/>
                    </a:xfrm>
                    <a:prstGeom prst="rect">
                      <a:avLst/>
                    </a:prstGeom>
                  </pic:spPr>
                </pic:pic>
              </a:graphicData>
            </a:graphic>
          </wp:inline>
        </w:drawing>
      </w:r>
      <w:r w:rsidR="0044348A">
        <w:rPr>
          <w:b w:val="0"/>
          <w:bCs w:val="0"/>
          <w:noProof/>
          <w:sz w:val="24"/>
          <w:szCs w:val="24"/>
        </w:rPr>
        <w:t xml:space="preserve"> </w:t>
      </w:r>
      <w:r>
        <w:rPr>
          <w:b w:val="0"/>
          <w:bCs w:val="0"/>
          <w:noProof/>
          <w:sz w:val="24"/>
          <w:szCs w:val="24"/>
        </w:rPr>
        <w:drawing>
          <wp:inline distT="0" distB="0" distL="0" distR="0" wp14:anchorId="62AF9341" wp14:editId="198B1DA6">
            <wp:extent cx="403411" cy="403411"/>
            <wp:effectExtent l="0" t="0" r="0" b="0"/>
            <wp:docPr id="298905491" name="Picture 298905491" descr="Badge 8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905491" name="Graphic 298905491" descr="Badge 8 with solid fill"/>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408927" cy="408927"/>
                    </a:xfrm>
                    <a:prstGeom prst="rect">
                      <a:avLst/>
                    </a:prstGeom>
                  </pic:spPr>
                </pic:pic>
              </a:graphicData>
            </a:graphic>
          </wp:inline>
        </w:drawing>
      </w:r>
      <w:r w:rsidR="0044348A">
        <w:rPr>
          <w:b w:val="0"/>
          <w:bCs w:val="0"/>
          <w:noProof/>
          <w:sz w:val="24"/>
          <w:szCs w:val="24"/>
        </w:rPr>
        <w:t xml:space="preserve"> </w:t>
      </w:r>
      <w:r>
        <w:rPr>
          <w:b w:val="0"/>
          <w:bCs w:val="0"/>
          <w:noProof/>
          <w:sz w:val="24"/>
          <w:szCs w:val="24"/>
        </w:rPr>
        <w:drawing>
          <wp:inline distT="0" distB="0" distL="0" distR="0" wp14:anchorId="59E2A19A" wp14:editId="4EFEF117">
            <wp:extent cx="416859" cy="416859"/>
            <wp:effectExtent l="0" t="0" r="0" b="2540"/>
            <wp:docPr id="723877162" name="Picture 723877162" descr="Badge 9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877162" name="Graphic 723877162" descr="Badge 9 with solid fill"/>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427270" cy="427270"/>
                    </a:xfrm>
                    <a:prstGeom prst="rect">
                      <a:avLst/>
                    </a:prstGeom>
                  </pic:spPr>
                </pic:pic>
              </a:graphicData>
            </a:graphic>
          </wp:inline>
        </w:drawing>
      </w:r>
      <w:r w:rsidR="0044348A">
        <w:rPr>
          <w:b w:val="0"/>
          <w:bCs w:val="0"/>
          <w:noProof/>
          <w:sz w:val="24"/>
          <w:szCs w:val="24"/>
        </w:rPr>
        <w:t xml:space="preserve"> </w:t>
      </w:r>
      <w:r>
        <w:rPr>
          <w:b w:val="0"/>
          <w:bCs w:val="0"/>
          <w:noProof/>
          <w:sz w:val="24"/>
          <w:szCs w:val="24"/>
        </w:rPr>
        <w:drawing>
          <wp:inline distT="0" distB="0" distL="0" distR="0" wp14:anchorId="72A712C3" wp14:editId="29796421">
            <wp:extent cx="430306" cy="430306"/>
            <wp:effectExtent l="0" t="0" r="8255" b="8255"/>
            <wp:docPr id="1335293340" name="Picture 1335293340" descr="Badge 10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293340" name="Graphic 1335293340" descr="Badge 10 with solid fill"/>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36114" cy="436114"/>
                    </a:xfrm>
                    <a:prstGeom prst="rect">
                      <a:avLst/>
                    </a:prstGeom>
                  </pic:spPr>
                </pic:pic>
              </a:graphicData>
            </a:graphic>
          </wp:inline>
        </w:drawing>
      </w:r>
      <w:r w:rsidR="00000976">
        <w:rPr>
          <w:b w:val="0"/>
          <w:bCs w:val="0"/>
          <w:noProof/>
          <w:sz w:val="24"/>
          <w:szCs w:val="24"/>
        </w:rPr>
        <w:t xml:space="preserve">  </w:t>
      </w:r>
      <w:r w:rsidR="00000976">
        <w:rPr>
          <w:b w:val="0"/>
          <w:bCs w:val="0"/>
          <w:noProof/>
          <w:sz w:val="24"/>
          <w:szCs w:val="24"/>
        </w:rPr>
        <w:drawing>
          <wp:inline distT="0" distB="0" distL="0" distR="0" wp14:anchorId="2DE1AE40" wp14:editId="61B51685">
            <wp:extent cx="416560" cy="416560"/>
            <wp:effectExtent l="0" t="0" r="2540" b="0"/>
            <wp:docPr id="635574536" name="Picture 635574536" descr="Right pointing backhand index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74536" name="Graphic 635574536" descr="Right pointing backhand index with solid fill"/>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420540" cy="420540"/>
                    </a:xfrm>
                    <a:prstGeom prst="rect">
                      <a:avLst/>
                    </a:prstGeom>
                  </pic:spPr>
                </pic:pic>
              </a:graphicData>
            </a:graphic>
          </wp:inline>
        </w:drawing>
      </w:r>
    </w:p>
    <w:p w14:paraId="5A07D87A" w14:textId="21228749" w:rsidR="000A16E7" w:rsidRPr="000A16E7" w:rsidRDefault="000A16E7" w:rsidP="00463614">
      <w:pPr>
        <w:pStyle w:val="SubheadingsCenturyGothicStyle2"/>
        <w:spacing w:line="360" w:lineRule="auto"/>
        <w:rPr>
          <w:b w:val="0"/>
          <w:bCs w:val="0"/>
          <w:sz w:val="24"/>
          <w:szCs w:val="24"/>
        </w:rPr>
      </w:pPr>
    </w:p>
    <w:p w14:paraId="6C94D648" w14:textId="511FE44F" w:rsidR="00A24371" w:rsidRDefault="0064785C" w:rsidP="00732C8C">
      <w:pPr>
        <w:pStyle w:val="SubheadingsCenturyGothicStyle2"/>
        <w:outlineLvl w:val="1"/>
      </w:pPr>
      <w:r w:rsidRPr="00115634">
        <w:t xml:space="preserve">Style Guide </w:t>
      </w:r>
      <w:r w:rsidR="00925E62" w:rsidRPr="00115634">
        <w:t>(</w:t>
      </w:r>
      <w:r w:rsidR="007C75A8" w:rsidRPr="00115634">
        <w:t xml:space="preserve">Current </w:t>
      </w:r>
      <w:r w:rsidR="00AD39E7" w:rsidRPr="00115634">
        <w:t>Font</w:t>
      </w:r>
      <w:r w:rsidR="00925E62" w:rsidRPr="00115634">
        <w:t>,</w:t>
      </w:r>
      <w:r w:rsidR="00AD39E7" w:rsidRPr="00115634">
        <w:t xml:space="preserve"> </w:t>
      </w:r>
      <w:r w:rsidR="007C75A8" w:rsidRPr="00115634">
        <w:t>Style</w:t>
      </w:r>
      <w:r w:rsidR="00925E62" w:rsidRPr="00115634">
        <w:t>,</w:t>
      </w:r>
      <w:r w:rsidR="00244DA3" w:rsidRPr="00115634">
        <w:t xml:space="preserve"> and Spacing</w:t>
      </w:r>
      <w:r w:rsidR="00925E62" w:rsidRPr="00115634">
        <w:t>)</w:t>
      </w:r>
    </w:p>
    <w:p w14:paraId="0030508E" w14:textId="77777777" w:rsidR="009C6E36" w:rsidRPr="00115634" w:rsidRDefault="009C6E36" w:rsidP="00115634">
      <w:pPr>
        <w:pStyle w:val="SubheadingsCenturyGothicStyle2"/>
      </w:pPr>
    </w:p>
    <w:p w14:paraId="18B9ABBB" w14:textId="1DA766D4" w:rsidR="001D2EDD" w:rsidRDefault="00D55BCE" w:rsidP="00A33851">
      <w:pPr>
        <w:pStyle w:val="SubheadingsCenturyGothicStyle2"/>
        <w:numPr>
          <w:ilvl w:val="0"/>
          <w:numId w:val="8"/>
        </w:numPr>
        <w:spacing w:line="360" w:lineRule="auto"/>
        <w:rPr>
          <w:b w:val="0"/>
          <w:bCs w:val="0"/>
          <w:sz w:val="24"/>
          <w:szCs w:val="24"/>
        </w:rPr>
      </w:pPr>
      <w:r w:rsidRPr="0035431E">
        <w:rPr>
          <w:sz w:val="24"/>
          <w:szCs w:val="24"/>
        </w:rPr>
        <w:t>Font</w:t>
      </w:r>
      <w:r w:rsidR="002B5648">
        <w:rPr>
          <w:sz w:val="24"/>
          <w:szCs w:val="24"/>
        </w:rPr>
        <w:t>:</w:t>
      </w:r>
      <w:r>
        <w:rPr>
          <w:b w:val="0"/>
          <w:bCs w:val="0"/>
          <w:sz w:val="24"/>
          <w:szCs w:val="24"/>
        </w:rPr>
        <w:t xml:space="preserve"> </w:t>
      </w:r>
      <w:r w:rsidR="00D156C3">
        <w:rPr>
          <w:b w:val="0"/>
          <w:bCs w:val="0"/>
          <w:sz w:val="24"/>
          <w:szCs w:val="24"/>
        </w:rPr>
        <w:t xml:space="preserve">is </w:t>
      </w:r>
      <w:r w:rsidR="007C75A8" w:rsidRPr="00B36F08">
        <w:rPr>
          <w:b w:val="0"/>
          <w:bCs w:val="0"/>
          <w:sz w:val="24"/>
          <w:szCs w:val="24"/>
          <w:u w:val="single"/>
        </w:rPr>
        <w:t>Century Gothic</w:t>
      </w:r>
      <w:r w:rsidR="00D156C3" w:rsidRPr="00B36F08">
        <w:rPr>
          <w:b w:val="0"/>
          <w:bCs w:val="0"/>
          <w:sz w:val="24"/>
          <w:szCs w:val="24"/>
          <w:u w:val="single"/>
        </w:rPr>
        <w:t xml:space="preserve"> in </w:t>
      </w:r>
      <w:r w:rsidR="00E75092" w:rsidRPr="00B36F08">
        <w:rPr>
          <w:b w:val="0"/>
          <w:bCs w:val="0"/>
          <w:sz w:val="24"/>
          <w:szCs w:val="24"/>
          <w:u w:val="single"/>
        </w:rPr>
        <w:t>Black/Automatic</w:t>
      </w:r>
      <w:r w:rsidR="00D156C3">
        <w:rPr>
          <w:b w:val="0"/>
          <w:bCs w:val="0"/>
          <w:sz w:val="24"/>
          <w:szCs w:val="24"/>
        </w:rPr>
        <w:t xml:space="preserve"> </w:t>
      </w:r>
      <w:r w:rsidR="00980CFC">
        <w:rPr>
          <w:b w:val="0"/>
          <w:bCs w:val="0"/>
          <w:sz w:val="24"/>
          <w:szCs w:val="24"/>
        </w:rPr>
        <w:t>color unless hyperlinked</w:t>
      </w:r>
    </w:p>
    <w:p w14:paraId="3D356A3C" w14:textId="5150A3C4" w:rsidR="005C0AA1" w:rsidRPr="00EF3A9D" w:rsidRDefault="002B5648" w:rsidP="00A33851">
      <w:pPr>
        <w:pStyle w:val="SubheadingsCenturyGothicStyle2"/>
        <w:numPr>
          <w:ilvl w:val="0"/>
          <w:numId w:val="8"/>
        </w:numPr>
        <w:spacing w:line="360" w:lineRule="auto"/>
        <w:rPr>
          <w:sz w:val="24"/>
          <w:szCs w:val="24"/>
        </w:rPr>
      </w:pPr>
      <w:r w:rsidRPr="002B5648">
        <w:rPr>
          <w:sz w:val="24"/>
          <w:szCs w:val="24"/>
        </w:rPr>
        <w:t>Styles:</w:t>
      </w:r>
      <w:r>
        <w:rPr>
          <w:b w:val="0"/>
          <w:bCs w:val="0"/>
          <w:sz w:val="24"/>
          <w:szCs w:val="24"/>
        </w:rPr>
        <w:t xml:space="preserve"> </w:t>
      </w:r>
      <w:r w:rsidR="00DD1655">
        <w:rPr>
          <w:b w:val="0"/>
          <w:bCs w:val="0"/>
          <w:sz w:val="24"/>
          <w:szCs w:val="24"/>
        </w:rPr>
        <w:t xml:space="preserve">The </w:t>
      </w:r>
      <w:r w:rsidR="00CA500A">
        <w:rPr>
          <w:b w:val="0"/>
          <w:bCs w:val="0"/>
          <w:sz w:val="24"/>
          <w:szCs w:val="24"/>
        </w:rPr>
        <w:t>f</w:t>
      </w:r>
      <w:r w:rsidR="00E90146" w:rsidRPr="005C0AA1">
        <w:rPr>
          <w:b w:val="0"/>
          <w:bCs w:val="0"/>
          <w:sz w:val="24"/>
          <w:szCs w:val="24"/>
        </w:rPr>
        <w:t xml:space="preserve">irst 4 </w:t>
      </w:r>
      <w:r w:rsidR="00CA500A">
        <w:rPr>
          <w:b w:val="0"/>
          <w:bCs w:val="0"/>
          <w:sz w:val="24"/>
          <w:szCs w:val="24"/>
        </w:rPr>
        <w:t>b</w:t>
      </w:r>
      <w:r w:rsidR="00E90146" w:rsidRPr="005C0AA1">
        <w:rPr>
          <w:b w:val="0"/>
          <w:bCs w:val="0"/>
          <w:sz w:val="24"/>
          <w:szCs w:val="24"/>
        </w:rPr>
        <w:t xml:space="preserve">uttons </w:t>
      </w:r>
      <w:r w:rsidR="00386F50">
        <w:rPr>
          <w:b w:val="0"/>
          <w:bCs w:val="0"/>
          <w:sz w:val="24"/>
          <w:szCs w:val="24"/>
        </w:rPr>
        <w:t>below</w:t>
      </w:r>
      <w:r w:rsidR="00E90146" w:rsidRPr="005C0AA1">
        <w:rPr>
          <w:b w:val="0"/>
          <w:bCs w:val="0"/>
          <w:sz w:val="24"/>
          <w:szCs w:val="24"/>
        </w:rPr>
        <w:t xml:space="preserve"> </w:t>
      </w:r>
      <w:r w:rsidR="00097CC2" w:rsidRPr="005C0AA1">
        <w:rPr>
          <w:b w:val="0"/>
          <w:bCs w:val="0"/>
          <w:sz w:val="24"/>
          <w:szCs w:val="24"/>
        </w:rPr>
        <w:t>in</w:t>
      </w:r>
      <w:r w:rsidR="00DD1655">
        <w:rPr>
          <w:b w:val="0"/>
          <w:bCs w:val="0"/>
          <w:sz w:val="24"/>
          <w:szCs w:val="24"/>
        </w:rPr>
        <w:t xml:space="preserve"> the</w:t>
      </w:r>
      <w:r w:rsidR="00097CC2" w:rsidRPr="005C0AA1">
        <w:rPr>
          <w:b w:val="0"/>
          <w:bCs w:val="0"/>
          <w:sz w:val="24"/>
          <w:szCs w:val="24"/>
        </w:rPr>
        <w:t xml:space="preserve"> “</w:t>
      </w:r>
      <w:r w:rsidR="00097CC2" w:rsidRPr="0035431E">
        <w:rPr>
          <w:sz w:val="24"/>
          <w:szCs w:val="24"/>
        </w:rPr>
        <w:t>Styles</w:t>
      </w:r>
      <w:r w:rsidR="00097CC2" w:rsidRPr="005C0AA1">
        <w:rPr>
          <w:b w:val="0"/>
          <w:bCs w:val="0"/>
          <w:sz w:val="24"/>
          <w:szCs w:val="24"/>
        </w:rPr>
        <w:t>” pane</w:t>
      </w:r>
      <w:r w:rsidR="00D156C3" w:rsidRPr="005C0AA1">
        <w:rPr>
          <w:b w:val="0"/>
          <w:bCs w:val="0"/>
          <w:sz w:val="24"/>
          <w:szCs w:val="24"/>
        </w:rPr>
        <w:t xml:space="preserve"> </w:t>
      </w:r>
      <w:r w:rsidR="00386F50">
        <w:rPr>
          <w:b w:val="0"/>
          <w:bCs w:val="0"/>
          <w:sz w:val="24"/>
          <w:szCs w:val="24"/>
        </w:rPr>
        <w:t xml:space="preserve">screenshot </w:t>
      </w:r>
      <w:r w:rsidR="00D156C3" w:rsidRPr="005C0AA1">
        <w:rPr>
          <w:b w:val="0"/>
          <w:bCs w:val="0"/>
          <w:sz w:val="24"/>
          <w:szCs w:val="24"/>
        </w:rPr>
        <w:t xml:space="preserve">are </w:t>
      </w:r>
      <w:r w:rsidR="005C0AA1" w:rsidRPr="005C0AA1">
        <w:rPr>
          <w:b w:val="0"/>
          <w:bCs w:val="0"/>
          <w:sz w:val="24"/>
          <w:szCs w:val="24"/>
        </w:rPr>
        <w:t>pre-</w:t>
      </w:r>
      <w:r w:rsidR="00250758" w:rsidRPr="005C0AA1">
        <w:rPr>
          <w:b w:val="0"/>
          <w:bCs w:val="0"/>
          <w:sz w:val="24"/>
          <w:szCs w:val="24"/>
        </w:rPr>
        <w:t xml:space="preserve">formatted </w:t>
      </w:r>
      <w:r w:rsidR="00AF61A5">
        <w:rPr>
          <w:b w:val="0"/>
          <w:bCs w:val="0"/>
          <w:sz w:val="24"/>
          <w:szCs w:val="24"/>
        </w:rPr>
        <w:t xml:space="preserve">for </w:t>
      </w:r>
      <w:r w:rsidR="00093C02">
        <w:rPr>
          <w:b w:val="0"/>
          <w:bCs w:val="0"/>
          <w:sz w:val="24"/>
          <w:szCs w:val="24"/>
        </w:rPr>
        <w:t xml:space="preserve">the </w:t>
      </w:r>
      <w:r w:rsidR="00AF61A5">
        <w:rPr>
          <w:b w:val="0"/>
          <w:bCs w:val="0"/>
          <w:sz w:val="24"/>
          <w:szCs w:val="24"/>
        </w:rPr>
        <w:t>manual</w:t>
      </w:r>
      <w:r w:rsidR="00171A38">
        <w:rPr>
          <w:b w:val="0"/>
          <w:bCs w:val="0"/>
          <w:sz w:val="24"/>
          <w:szCs w:val="24"/>
        </w:rPr>
        <w:t xml:space="preserve">. (See image of style pane </w:t>
      </w:r>
      <w:r w:rsidR="0064785C">
        <w:rPr>
          <w:b w:val="0"/>
          <w:bCs w:val="0"/>
          <w:sz w:val="24"/>
          <w:szCs w:val="24"/>
        </w:rPr>
        <w:t xml:space="preserve">circled </w:t>
      </w:r>
      <w:r w:rsidR="00171A38">
        <w:rPr>
          <w:b w:val="0"/>
          <w:bCs w:val="0"/>
          <w:sz w:val="24"/>
          <w:szCs w:val="24"/>
        </w:rPr>
        <w:t>below.)</w:t>
      </w:r>
    </w:p>
    <w:p w14:paraId="773AFDE4" w14:textId="632E9E25" w:rsidR="00EF3A9D" w:rsidRPr="003B167F" w:rsidRDefault="00A773C3" w:rsidP="00A33851">
      <w:pPr>
        <w:pStyle w:val="SubheadingsCenturyGothicStyle2"/>
        <w:numPr>
          <w:ilvl w:val="0"/>
          <w:numId w:val="8"/>
        </w:numPr>
        <w:spacing w:line="360" w:lineRule="auto"/>
        <w:rPr>
          <w:sz w:val="24"/>
          <w:szCs w:val="24"/>
        </w:rPr>
      </w:pPr>
      <w:r w:rsidRPr="00A773C3">
        <w:rPr>
          <w:sz w:val="24"/>
          <w:szCs w:val="24"/>
        </w:rPr>
        <w:t>Size, spacing:</w:t>
      </w:r>
      <w:r>
        <w:rPr>
          <w:b w:val="0"/>
          <w:bCs w:val="0"/>
          <w:sz w:val="24"/>
          <w:szCs w:val="24"/>
        </w:rPr>
        <w:t xml:space="preserve"> </w:t>
      </w:r>
      <w:r w:rsidR="00EF3A9D">
        <w:rPr>
          <w:b w:val="0"/>
          <w:bCs w:val="0"/>
          <w:sz w:val="24"/>
          <w:szCs w:val="24"/>
        </w:rPr>
        <w:t xml:space="preserve">To </w:t>
      </w:r>
      <w:r w:rsidR="00CA4768">
        <w:rPr>
          <w:b w:val="0"/>
          <w:bCs w:val="0"/>
          <w:sz w:val="24"/>
          <w:szCs w:val="24"/>
        </w:rPr>
        <w:t xml:space="preserve">help </w:t>
      </w:r>
      <w:r w:rsidR="00403669">
        <w:rPr>
          <w:b w:val="0"/>
          <w:bCs w:val="0"/>
          <w:sz w:val="24"/>
          <w:szCs w:val="24"/>
        </w:rPr>
        <w:t>ma</w:t>
      </w:r>
      <w:r w:rsidR="003B53EC">
        <w:rPr>
          <w:b w:val="0"/>
          <w:bCs w:val="0"/>
          <w:sz w:val="24"/>
          <w:szCs w:val="24"/>
        </w:rPr>
        <w:t>k</w:t>
      </w:r>
      <w:r w:rsidR="00403669">
        <w:rPr>
          <w:b w:val="0"/>
          <w:bCs w:val="0"/>
          <w:sz w:val="24"/>
          <w:szCs w:val="24"/>
        </w:rPr>
        <w:t xml:space="preserve">e your document </w:t>
      </w:r>
      <w:r w:rsidR="00CA4768">
        <w:rPr>
          <w:b w:val="0"/>
          <w:bCs w:val="0"/>
          <w:sz w:val="24"/>
          <w:szCs w:val="24"/>
        </w:rPr>
        <w:t xml:space="preserve">more </w:t>
      </w:r>
      <w:r w:rsidR="00403669" w:rsidRPr="0035431E">
        <w:rPr>
          <w:sz w:val="24"/>
          <w:szCs w:val="24"/>
        </w:rPr>
        <w:t xml:space="preserve">ADA </w:t>
      </w:r>
      <w:r w:rsidR="002B5648">
        <w:rPr>
          <w:sz w:val="24"/>
          <w:szCs w:val="24"/>
        </w:rPr>
        <w:t>accessible</w:t>
      </w:r>
      <w:r w:rsidR="00403669" w:rsidRPr="009E6677">
        <w:rPr>
          <w:sz w:val="24"/>
          <w:szCs w:val="24"/>
        </w:rPr>
        <w:t xml:space="preserve">, </w:t>
      </w:r>
      <w:r w:rsidR="00403669" w:rsidRPr="002B5648">
        <w:rPr>
          <w:b w:val="0"/>
          <w:bCs w:val="0"/>
          <w:sz w:val="24"/>
          <w:szCs w:val="24"/>
        </w:rPr>
        <w:t xml:space="preserve">please use </w:t>
      </w:r>
      <w:r w:rsidR="00403669" w:rsidRPr="00A773C3">
        <w:rPr>
          <w:b w:val="0"/>
          <w:bCs w:val="0"/>
          <w:sz w:val="24"/>
          <w:szCs w:val="24"/>
          <w:u w:val="single"/>
        </w:rPr>
        <w:t>a</w:t>
      </w:r>
      <w:r w:rsidRPr="00A773C3">
        <w:rPr>
          <w:b w:val="0"/>
          <w:bCs w:val="0"/>
          <w:sz w:val="24"/>
          <w:szCs w:val="24"/>
          <w:u w:val="single"/>
        </w:rPr>
        <w:t>t</w:t>
      </w:r>
      <w:r w:rsidR="00403669" w:rsidRPr="00A773C3">
        <w:rPr>
          <w:b w:val="0"/>
          <w:bCs w:val="0"/>
          <w:sz w:val="24"/>
          <w:szCs w:val="24"/>
          <w:u w:val="single"/>
        </w:rPr>
        <w:t xml:space="preserve"> minimum</w:t>
      </w:r>
      <w:r w:rsidRPr="00A773C3">
        <w:rPr>
          <w:b w:val="0"/>
          <w:bCs w:val="0"/>
          <w:sz w:val="24"/>
          <w:szCs w:val="24"/>
          <w:u w:val="single"/>
        </w:rPr>
        <w:t>:</w:t>
      </w:r>
      <w:r w:rsidRPr="00A773C3">
        <w:rPr>
          <w:sz w:val="24"/>
          <w:szCs w:val="24"/>
        </w:rPr>
        <w:t xml:space="preserve"> </w:t>
      </w:r>
      <w:r w:rsidR="00403669" w:rsidRPr="00A773C3">
        <w:rPr>
          <w:sz w:val="24"/>
          <w:szCs w:val="24"/>
        </w:rPr>
        <w:t xml:space="preserve">12pt </w:t>
      </w:r>
      <w:r w:rsidRPr="00A773C3">
        <w:rPr>
          <w:sz w:val="24"/>
          <w:szCs w:val="24"/>
        </w:rPr>
        <w:t>font, 1.5</w:t>
      </w:r>
      <w:r w:rsidR="002B5648" w:rsidRPr="00A773C3">
        <w:rPr>
          <w:sz w:val="24"/>
          <w:szCs w:val="24"/>
        </w:rPr>
        <w:t xml:space="preserve"> </w:t>
      </w:r>
      <w:r w:rsidR="00403669" w:rsidRPr="00A773C3">
        <w:rPr>
          <w:sz w:val="24"/>
          <w:szCs w:val="24"/>
        </w:rPr>
        <w:t>spacing</w:t>
      </w:r>
      <w:r w:rsidR="003B53EC" w:rsidRPr="00A773C3">
        <w:rPr>
          <w:sz w:val="24"/>
          <w:szCs w:val="24"/>
        </w:rPr>
        <w:t>, and limit italics</w:t>
      </w:r>
      <w:r w:rsidR="00403669" w:rsidRPr="00A773C3">
        <w:rPr>
          <w:sz w:val="24"/>
          <w:szCs w:val="24"/>
        </w:rPr>
        <w:t>.</w:t>
      </w:r>
      <w:r w:rsidR="003B53EC">
        <w:rPr>
          <w:b w:val="0"/>
          <w:bCs w:val="0"/>
          <w:sz w:val="24"/>
          <w:szCs w:val="24"/>
        </w:rPr>
        <w:t xml:space="preserve"> Formatting heading style also helps readers navigate the document. </w:t>
      </w:r>
    </w:p>
    <w:p w14:paraId="6C9366CE" w14:textId="508C365E" w:rsidR="003B167F" w:rsidRPr="00EB3CE1" w:rsidRDefault="00873E70" w:rsidP="00A33851">
      <w:pPr>
        <w:pStyle w:val="SubheadingsCenturyGothicStyle2"/>
        <w:numPr>
          <w:ilvl w:val="0"/>
          <w:numId w:val="8"/>
        </w:numPr>
        <w:spacing w:line="360" w:lineRule="auto"/>
        <w:rPr>
          <w:sz w:val="24"/>
          <w:szCs w:val="24"/>
        </w:rPr>
      </w:pPr>
      <w:r w:rsidRPr="00873E70">
        <w:rPr>
          <w:sz w:val="24"/>
          <w:szCs w:val="24"/>
        </w:rPr>
        <w:t>Navigation:</w:t>
      </w:r>
      <w:r>
        <w:rPr>
          <w:b w:val="0"/>
          <w:bCs w:val="0"/>
          <w:sz w:val="24"/>
          <w:szCs w:val="24"/>
        </w:rPr>
        <w:t xml:space="preserve"> </w:t>
      </w:r>
      <w:r w:rsidR="003B167F">
        <w:rPr>
          <w:b w:val="0"/>
          <w:bCs w:val="0"/>
          <w:sz w:val="24"/>
          <w:szCs w:val="24"/>
        </w:rPr>
        <w:t xml:space="preserve">To check your work with </w:t>
      </w:r>
      <w:r w:rsidR="003B167F" w:rsidRPr="009E6677">
        <w:rPr>
          <w:sz w:val="24"/>
          <w:szCs w:val="24"/>
        </w:rPr>
        <w:t>heading styles</w:t>
      </w:r>
      <w:r w:rsidR="003B167F">
        <w:rPr>
          <w:b w:val="0"/>
          <w:bCs w:val="0"/>
          <w:sz w:val="24"/>
          <w:szCs w:val="24"/>
        </w:rPr>
        <w:t xml:space="preserve">, click “View” at the top of the page, then check the box </w:t>
      </w:r>
      <w:r w:rsidR="002737E0">
        <w:rPr>
          <w:b w:val="0"/>
          <w:bCs w:val="0"/>
          <w:sz w:val="24"/>
          <w:szCs w:val="24"/>
        </w:rPr>
        <w:t>at “</w:t>
      </w:r>
      <w:r w:rsidR="002737E0" w:rsidRPr="009E6677">
        <w:rPr>
          <w:sz w:val="24"/>
          <w:szCs w:val="24"/>
        </w:rPr>
        <w:t>Navigation Pane</w:t>
      </w:r>
      <w:r w:rsidR="002737E0">
        <w:rPr>
          <w:b w:val="0"/>
          <w:bCs w:val="0"/>
          <w:sz w:val="24"/>
          <w:szCs w:val="24"/>
        </w:rPr>
        <w:t>.”</w:t>
      </w:r>
    </w:p>
    <w:p w14:paraId="54AE8719" w14:textId="5861A1A6" w:rsidR="004B5B1A" w:rsidRPr="00D05CBE" w:rsidRDefault="00EB3CE1" w:rsidP="004B5B1A">
      <w:pPr>
        <w:pStyle w:val="SubheadingsCenturyGothicStyle2"/>
        <w:numPr>
          <w:ilvl w:val="0"/>
          <w:numId w:val="8"/>
        </w:numPr>
        <w:spacing w:line="360" w:lineRule="auto"/>
        <w:rPr>
          <w:sz w:val="24"/>
          <w:szCs w:val="24"/>
        </w:rPr>
      </w:pPr>
      <w:r>
        <w:rPr>
          <w:b w:val="0"/>
          <w:bCs w:val="0"/>
          <w:sz w:val="24"/>
          <w:szCs w:val="24"/>
        </w:rPr>
        <w:t>See style guide below for this version:</w:t>
      </w:r>
    </w:p>
    <w:p w14:paraId="78336E2E" w14:textId="4000E9B6" w:rsidR="001A39E4" w:rsidRPr="00F545C1" w:rsidRDefault="001A39E4" w:rsidP="00D05CBE">
      <w:pPr>
        <w:pStyle w:val="SubheadingsCenturyGothicStyle2"/>
        <w:ind w:left="720"/>
        <w:jc w:val="center"/>
        <w:rPr>
          <w:sz w:val="52"/>
          <w:szCs w:val="52"/>
        </w:rPr>
      </w:pPr>
      <w:r w:rsidRPr="00F545C1">
        <w:rPr>
          <w:sz w:val="52"/>
          <w:szCs w:val="52"/>
        </w:rPr>
        <w:t xml:space="preserve">Page Headers </w:t>
      </w:r>
      <w:r w:rsidR="00B02B7F" w:rsidRPr="00F545C1">
        <w:rPr>
          <w:sz w:val="52"/>
          <w:szCs w:val="52"/>
        </w:rPr>
        <w:t xml:space="preserve">– </w:t>
      </w:r>
      <w:r w:rsidRPr="00F545C1">
        <w:rPr>
          <w:sz w:val="52"/>
          <w:szCs w:val="52"/>
        </w:rPr>
        <w:t>26</w:t>
      </w:r>
      <w:r w:rsidR="00B02B7F" w:rsidRPr="00F545C1">
        <w:rPr>
          <w:sz w:val="52"/>
          <w:szCs w:val="52"/>
        </w:rPr>
        <w:t xml:space="preserve"> </w:t>
      </w:r>
      <w:r w:rsidRPr="00F545C1">
        <w:rPr>
          <w:sz w:val="52"/>
          <w:szCs w:val="52"/>
        </w:rPr>
        <w:t>pt Bold</w:t>
      </w:r>
    </w:p>
    <w:p w14:paraId="009C05EC" w14:textId="1AFFBF4F" w:rsidR="002C4619" w:rsidRDefault="001A39E4" w:rsidP="00D05CBE">
      <w:pPr>
        <w:pStyle w:val="SubheadingsCenturyGothicStyle2"/>
        <w:jc w:val="center"/>
      </w:pPr>
      <w:r>
        <w:t>Page Subhead</w:t>
      </w:r>
      <w:r w:rsidR="00B02B7F">
        <w:t>ings – 16 pt Bold</w:t>
      </w:r>
    </w:p>
    <w:p w14:paraId="784F4004" w14:textId="77777777" w:rsidR="00CC5DA1" w:rsidRDefault="00D81FB1" w:rsidP="00B40AAB">
      <w:pPr>
        <w:pStyle w:val="SubheadingsCenturyGothicStyle2"/>
        <w:jc w:val="center"/>
        <w:rPr>
          <w:b w:val="0"/>
          <w:bCs w:val="0"/>
          <w:sz w:val="24"/>
          <w:szCs w:val="24"/>
        </w:rPr>
      </w:pPr>
      <w:r w:rsidRPr="00D81FB1">
        <w:rPr>
          <w:b w:val="0"/>
          <w:bCs w:val="0"/>
          <w:sz w:val="24"/>
          <w:szCs w:val="24"/>
        </w:rPr>
        <w:t>Body – 12 pt</w:t>
      </w:r>
      <w:r w:rsidR="004D2E8D">
        <w:rPr>
          <w:b w:val="0"/>
          <w:bCs w:val="0"/>
          <w:sz w:val="24"/>
          <w:szCs w:val="24"/>
        </w:rPr>
        <w:t>, usual spacing 1.5</w:t>
      </w:r>
    </w:p>
    <w:p w14:paraId="04D5D10C" w14:textId="4F869000" w:rsidR="00AA2EF6" w:rsidRPr="00CC5DA1" w:rsidRDefault="00365AB1" w:rsidP="00B40AAB">
      <w:pPr>
        <w:pStyle w:val="SubheadingsCenturyGothicStyle2"/>
        <w:jc w:val="center"/>
        <w:rPr>
          <w:b w:val="0"/>
          <w:bCs w:val="0"/>
          <w:sz w:val="28"/>
          <w:szCs w:val="28"/>
        </w:rPr>
      </w:pPr>
      <w:r w:rsidRPr="00CC5DA1">
        <w:rPr>
          <w:b w:val="0"/>
          <w:bCs w:val="0"/>
          <w:noProof/>
          <w:sz w:val="28"/>
          <w:szCs w:val="28"/>
        </w:rPr>
        <mc:AlternateContent>
          <mc:Choice Requires="wps">
            <w:drawing>
              <wp:anchor distT="0" distB="0" distL="114300" distR="114300" simplePos="0" relativeHeight="251658247" behindDoc="0" locked="0" layoutInCell="1" allowOverlap="1" wp14:anchorId="5BC2BD27" wp14:editId="2B7335D2">
                <wp:simplePos x="0" y="0"/>
                <wp:positionH relativeFrom="column">
                  <wp:posOffset>3441357</wp:posOffset>
                </wp:positionH>
                <wp:positionV relativeFrom="paragraph">
                  <wp:posOffset>313862</wp:posOffset>
                </wp:positionV>
                <wp:extent cx="2100218" cy="938993"/>
                <wp:effectExtent l="0" t="0" r="14605" b="13970"/>
                <wp:wrapNone/>
                <wp:docPr id="992022805" name="Oval 992022805"/>
                <wp:cNvGraphicFramePr/>
                <a:graphic xmlns:a="http://schemas.openxmlformats.org/drawingml/2006/main">
                  <a:graphicData uri="http://schemas.microsoft.com/office/word/2010/wordprocessingShape">
                    <wps:wsp>
                      <wps:cNvSpPr/>
                      <wps:spPr>
                        <a:xfrm>
                          <a:off x="0" y="0"/>
                          <a:ext cx="2100218" cy="938993"/>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vg="http://schemas.microsoft.com/office/drawing/2016/SVG/main" xmlns:arto="http://schemas.microsoft.com/office/word/2006/arto" xmlns:w16du="http://schemas.microsoft.com/office/word/2023/wordml/word16du">
            <w:pict w14:anchorId="390689CC">
              <v:oval id="Oval 3" style="position:absolute;margin-left:270.95pt;margin-top:24.7pt;width:165.35pt;height:73.95pt;z-index:2516613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ed="f" strokecolor="red" strokeweight="1pt" w14:anchorId="5BD635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">
                <v:stroke joinstyle="miter"/>
              </v:oval>
            </w:pict>
          </mc:Fallback>
        </mc:AlternateContent>
      </w:r>
      <w:r w:rsidRPr="00CC5DA1">
        <w:rPr>
          <w:b w:val="0"/>
          <w:bCs w:val="0"/>
          <w:noProof/>
          <w:sz w:val="28"/>
          <w:szCs w:val="28"/>
        </w:rPr>
        <w:drawing>
          <wp:anchor distT="0" distB="0" distL="114300" distR="114300" simplePos="0" relativeHeight="251658243" behindDoc="0" locked="0" layoutInCell="1" allowOverlap="1" wp14:anchorId="55394767" wp14:editId="73A3A21F">
            <wp:simplePos x="0" y="0"/>
            <wp:positionH relativeFrom="column">
              <wp:posOffset>73660</wp:posOffset>
            </wp:positionH>
            <wp:positionV relativeFrom="paragraph">
              <wp:posOffset>319525</wp:posOffset>
            </wp:positionV>
            <wp:extent cx="5815965" cy="932815"/>
            <wp:effectExtent l="0" t="0" r="0" b="635"/>
            <wp:wrapThrough wrapText="bothSides">
              <wp:wrapPolygon edited="0">
                <wp:start x="0" y="0"/>
                <wp:lineTo x="0" y="21174"/>
                <wp:lineTo x="21508" y="21174"/>
                <wp:lineTo x="21508" y="0"/>
                <wp:lineTo x="0" y="0"/>
              </wp:wrapPolygon>
            </wp:wrapThrough>
            <wp:docPr id="1439287143" name="Picture 1439287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815965" cy="932815"/>
                    </a:xfrm>
                    <a:prstGeom prst="rect">
                      <a:avLst/>
                    </a:prstGeom>
                    <a:noFill/>
                  </pic:spPr>
                </pic:pic>
              </a:graphicData>
            </a:graphic>
          </wp:anchor>
        </w:drawing>
      </w:r>
      <w:r w:rsidR="00B02B7F" w:rsidRPr="00CC5DA1">
        <w:rPr>
          <w:b w:val="0"/>
          <w:bCs w:val="0"/>
          <w:sz w:val="28"/>
          <w:szCs w:val="28"/>
        </w:rPr>
        <w:t>Table of Contents</w:t>
      </w:r>
      <w:r w:rsidR="000F0FAC" w:rsidRPr="00CC5DA1">
        <w:rPr>
          <w:b w:val="0"/>
          <w:bCs w:val="0"/>
          <w:sz w:val="28"/>
          <w:szCs w:val="28"/>
        </w:rPr>
        <w:t xml:space="preserve"> (TOC) – 14 pt</w:t>
      </w:r>
    </w:p>
    <w:p w14:paraId="092B7B14" w14:textId="77777777" w:rsidR="0047085A" w:rsidRDefault="0047085A" w:rsidP="00921E82">
      <w:pPr>
        <w:pStyle w:val="SubheadingsCenturyGothicStyle2"/>
      </w:pPr>
      <w:bookmarkStart w:id="9" w:name="_Toc156313059"/>
      <w:bookmarkStart w:id="10" w:name="_Toc153346804"/>
    </w:p>
    <w:p w14:paraId="0E1F421E" w14:textId="66C32845" w:rsidR="002C7BC2" w:rsidRDefault="002C7BC2" w:rsidP="00921E82">
      <w:pPr>
        <w:pStyle w:val="SubheadingsCenturyGothicStyle2"/>
      </w:pPr>
    </w:p>
    <w:p w14:paraId="67ECBD40" w14:textId="77777777" w:rsidR="002C7BC2" w:rsidRDefault="002C7BC2" w:rsidP="00921E82">
      <w:pPr>
        <w:pStyle w:val="SubheadingsCenturyGothicStyle2"/>
      </w:pPr>
    </w:p>
    <w:p w14:paraId="57E14707" w14:textId="6038312B" w:rsidR="002C7BC2" w:rsidRPr="002C7BC2" w:rsidRDefault="002C7BC2" w:rsidP="002C7BC2">
      <w:pPr>
        <w:pStyle w:val="SubheadingsCenturyGothicStyle2"/>
        <w:rPr>
          <w:b w:val="0"/>
          <w:bCs w:val="0"/>
        </w:rPr>
      </w:pPr>
      <w:r w:rsidRPr="00924FD9">
        <w:rPr>
          <w:rStyle w:val="normaltextrun"/>
          <w:rFonts w:eastAsiaTheme="majorEastAsia" w:cs="Calibri"/>
          <w:b w:val="0"/>
          <w:bCs w:val="0"/>
          <w:color w:val="FF0000"/>
          <w:sz w:val="24"/>
          <w:szCs w:val="24"/>
        </w:rPr>
        <w:t>[Delete this page before providing it to school staff]</w:t>
      </w:r>
    </w:p>
    <w:p w14:paraId="18BBDFFC" w14:textId="77777777" w:rsidR="00F000F7" w:rsidRDefault="00F000F7" w:rsidP="00B54F08">
      <w:pPr>
        <w:pStyle w:val="PageHeadingsCenturyGothicStyle1"/>
      </w:pPr>
    </w:p>
    <w:p w14:paraId="4C5B52B8" w14:textId="2BD80170" w:rsidR="00B54F08" w:rsidRDefault="00B54F08" w:rsidP="00B54F08">
      <w:pPr>
        <w:pStyle w:val="PageHeadingsCenturyGothicStyle1"/>
      </w:pPr>
      <w:r>
        <w:t>Notes for Editing</w:t>
      </w:r>
    </w:p>
    <w:p w14:paraId="66814CC9" w14:textId="77777777" w:rsidR="00B54F08" w:rsidRDefault="00B54F08" w:rsidP="00B54F08"/>
    <w:p w14:paraId="096BA319" w14:textId="77777777" w:rsidR="00B54F08" w:rsidRPr="004B1EA8" w:rsidRDefault="00B54F08">
      <w:pPr>
        <w:pStyle w:val="ListParagraph"/>
        <w:numPr>
          <w:ilvl w:val="0"/>
          <w:numId w:val="36"/>
        </w:numPr>
        <w:spacing w:line="360" w:lineRule="auto"/>
        <w:ind w:left="630"/>
        <w:rPr>
          <w:rFonts w:ascii="Century Gothic" w:hAnsi="Century Gothic"/>
          <w:sz w:val="24"/>
          <w:szCs w:val="24"/>
        </w:rPr>
      </w:pPr>
      <w:r w:rsidRPr="004B1EA8">
        <w:rPr>
          <w:rFonts w:ascii="Century Gothic" w:hAnsi="Century Gothic"/>
          <w:sz w:val="24"/>
          <w:szCs w:val="24"/>
        </w:rPr>
        <w:t>2 pages as a guide on how to use this template</w:t>
      </w:r>
    </w:p>
    <w:p w14:paraId="015CB507" w14:textId="77777777" w:rsidR="00B54F08" w:rsidRPr="004B1EA8" w:rsidRDefault="00B54F08">
      <w:pPr>
        <w:pStyle w:val="ListParagraph"/>
        <w:numPr>
          <w:ilvl w:val="0"/>
          <w:numId w:val="36"/>
        </w:numPr>
        <w:spacing w:line="360" w:lineRule="auto"/>
        <w:ind w:left="630"/>
        <w:rPr>
          <w:rFonts w:ascii="Century Gothic" w:hAnsi="Century Gothic"/>
          <w:sz w:val="24"/>
          <w:szCs w:val="24"/>
        </w:rPr>
      </w:pPr>
      <w:r w:rsidRPr="004B1EA8">
        <w:rPr>
          <w:rFonts w:ascii="Century Gothic" w:hAnsi="Century Gothic"/>
          <w:sz w:val="24"/>
          <w:szCs w:val="24"/>
        </w:rPr>
        <w:t>This is just a guide; efforts were made to help make it simple and with as much useful info as possible</w:t>
      </w:r>
    </w:p>
    <w:p w14:paraId="5C9970D5" w14:textId="025499F6" w:rsidR="00B54F08" w:rsidRPr="004B1EA8" w:rsidRDefault="00B54F08">
      <w:pPr>
        <w:pStyle w:val="ListParagraph"/>
        <w:numPr>
          <w:ilvl w:val="0"/>
          <w:numId w:val="36"/>
        </w:numPr>
        <w:spacing w:line="360" w:lineRule="auto"/>
        <w:ind w:left="630"/>
        <w:rPr>
          <w:rFonts w:ascii="Century Gothic" w:hAnsi="Century Gothic"/>
          <w:sz w:val="24"/>
          <w:szCs w:val="24"/>
        </w:rPr>
      </w:pPr>
      <w:r w:rsidRPr="004B1EA8">
        <w:rPr>
          <w:rFonts w:ascii="Century Gothic" w:hAnsi="Century Gothic"/>
          <w:sz w:val="24"/>
          <w:szCs w:val="24"/>
        </w:rPr>
        <w:t xml:space="preserve">You can tailor it to fit your </w:t>
      </w:r>
      <w:r w:rsidR="00C041D0">
        <w:rPr>
          <w:rFonts w:ascii="Century Gothic" w:hAnsi="Century Gothic"/>
          <w:sz w:val="24"/>
          <w:szCs w:val="24"/>
        </w:rPr>
        <w:t>c</w:t>
      </w:r>
      <w:r w:rsidRPr="004B1EA8">
        <w:rPr>
          <w:rFonts w:ascii="Century Gothic" w:hAnsi="Century Gothic"/>
          <w:sz w:val="24"/>
          <w:szCs w:val="24"/>
        </w:rPr>
        <w:t xml:space="preserve">ounty or </w:t>
      </w:r>
      <w:r w:rsidR="00C041D0">
        <w:rPr>
          <w:rFonts w:ascii="Century Gothic" w:hAnsi="Century Gothic"/>
          <w:sz w:val="24"/>
          <w:szCs w:val="24"/>
        </w:rPr>
        <w:t>s</w:t>
      </w:r>
      <w:r w:rsidRPr="004B1EA8">
        <w:rPr>
          <w:rFonts w:ascii="Century Gothic" w:hAnsi="Century Gothic"/>
          <w:sz w:val="24"/>
          <w:szCs w:val="24"/>
        </w:rPr>
        <w:t>chool’s needs</w:t>
      </w:r>
    </w:p>
    <w:p w14:paraId="058A8A6D" w14:textId="77777777" w:rsidR="00B54F08" w:rsidRPr="004B1EA8" w:rsidRDefault="00B54F08">
      <w:pPr>
        <w:pStyle w:val="ListParagraph"/>
        <w:numPr>
          <w:ilvl w:val="0"/>
          <w:numId w:val="36"/>
        </w:numPr>
        <w:spacing w:line="360" w:lineRule="auto"/>
        <w:ind w:left="630"/>
        <w:rPr>
          <w:rFonts w:ascii="Century Gothic" w:hAnsi="Century Gothic"/>
          <w:sz w:val="24"/>
          <w:szCs w:val="24"/>
        </w:rPr>
      </w:pPr>
      <w:r w:rsidRPr="004B1EA8">
        <w:rPr>
          <w:rFonts w:ascii="Century Gothic" w:hAnsi="Century Gothic"/>
          <w:sz w:val="24"/>
          <w:szCs w:val="24"/>
        </w:rPr>
        <w:t>Microsoft Word can be scary, but it doesn’t have to be</w:t>
      </w:r>
    </w:p>
    <w:p w14:paraId="2EED3DE2" w14:textId="77777777" w:rsidR="00B54F08" w:rsidRPr="004B1EA8" w:rsidRDefault="00B54F08">
      <w:pPr>
        <w:pStyle w:val="ListParagraph"/>
        <w:numPr>
          <w:ilvl w:val="0"/>
          <w:numId w:val="36"/>
        </w:numPr>
        <w:spacing w:line="360" w:lineRule="auto"/>
        <w:ind w:left="630"/>
        <w:rPr>
          <w:rFonts w:ascii="Century Gothic" w:hAnsi="Century Gothic"/>
          <w:sz w:val="24"/>
          <w:szCs w:val="24"/>
        </w:rPr>
      </w:pPr>
      <w:r w:rsidRPr="004B1EA8">
        <w:rPr>
          <w:rFonts w:ascii="Century Gothic" w:hAnsi="Century Gothic"/>
          <w:sz w:val="24"/>
          <w:szCs w:val="24"/>
        </w:rPr>
        <w:t>Several You Tube videos that show MS Word in step by step depending on your task, but tried to include as much helpful info as possible to help get you started</w:t>
      </w:r>
    </w:p>
    <w:p w14:paraId="5E6BC91D" w14:textId="77777777" w:rsidR="00B54F08" w:rsidRPr="004B1EA8" w:rsidRDefault="00B54F08">
      <w:pPr>
        <w:pStyle w:val="ListParagraph"/>
        <w:numPr>
          <w:ilvl w:val="0"/>
          <w:numId w:val="36"/>
        </w:numPr>
        <w:spacing w:line="360" w:lineRule="auto"/>
        <w:ind w:left="630"/>
        <w:rPr>
          <w:rFonts w:ascii="Century Gothic" w:hAnsi="Century Gothic"/>
          <w:sz w:val="24"/>
          <w:szCs w:val="24"/>
        </w:rPr>
      </w:pPr>
      <w:r w:rsidRPr="004B1EA8">
        <w:rPr>
          <w:rFonts w:ascii="Century Gothic" w:hAnsi="Century Gothic"/>
          <w:sz w:val="24"/>
          <w:szCs w:val="24"/>
        </w:rPr>
        <w:t>Play around with it, practice makes it easier</w:t>
      </w:r>
    </w:p>
    <w:p w14:paraId="680F3859" w14:textId="77777777" w:rsidR="00B54F08" w:rsidRPr="004B1EA8" w:rsidRDefault="00B54F08">
      <w:pPr>
        <w:pStyle w:val="ListParagraph"/>
        <w:numPr>
          <w:ilvl w:val="0"/>
          <w:numId w:val="36"/>
        </w:numPr>
        <w:spacing w:line="360" w:lineRule="auto"/>
        <w:ind w:left="630"/>
        <w:rPr>
          <w:rFonts w:ascii="Century Gothic" w:hAnsi="Century Gothic"/>
          <w:sz w:val="24"/>
          <w:szCs w:val="24"/>
        </w:rPr>
      </w:pPr>
      <w:r w:rsidRPr="004B1EA8">
        <w:rPr>
          <w:rFonts w:ascii="Century Gothic" w:hAnsi="Century Gothic"/>
          <w:sz w:val="24"/>
          <w:szCs w:val="24"/>
        </w:rPr>
        <w:t>The few first pages should be thoroughly read to understand how we put the document together</w:t>
      </w:r>
    </w:p>
    <w:p w14:paraId="2AF18DDE" w14:textId="77777777" w:rsidR="00B54F08" w:rsidRPr="004B1EA8" w:rsidRDefault="00B54F08">
      <w:pPr>
        <w:pStyle w:val="ListParagraph"/>
        <w:numPr>
          <w:ilvl w:val="0"/>
          <w:numId w:val="36"/>
        </w:numPr>
        <w:spacing w:line="360" w:lineRule="auto"/>
        <w:ind w:left="630"/>
        <w:rPr>
          <w:rFonts w:ascii="Century Gothic" w:hAnsi="Century Gothic"/>
          <w:sz w:val="24"/>
          <w:szCs w:val="24"/>
        </w:rPr>
      </w:pPr>
      <w:r w:rsidRPr="004B1EA8">
        <w:rPr>
          <w:rFonts w:ascii="Century Gothic" w:hAnsi="Century Gothic"/>
          <w:sz w:val="24"/>
          <w:szCs w:val="24"/>
        </w:rPr>
        <w:t>If you run into issues, reach out to COHTAC our partners</w:t>
      </w:r>
    </w:p>
    <w:p w14:paraId="0FDC47D5" w14:textId="77777777" w:rsidR="00B54F08" w:rsidRPr="004B1EA8" w:rsidRDefault="00B54F08">
      <w:pPr>
        <w:pStyle w:val="ListParagraph"/>
        <w:numPr>
          <w:ilvl w:val="0"/>
          <w:numId w:val="36"/>
        </w:numPr>
        <w:spacing w:line="360" w:lineRule="auto"/>
        <w:ind w:left="630"/>
        <w:rPr>
          <w:rFonts w:ascii="Century Gothic" w:hAnsi="Century Gothic"/>
          <w:sz w:val="24"/>
          <w:szCs w:val="24"/>
        </w:rPr>
      </w:pPr>
      <w:r w:rsidRPr="004B1EA8">
        <w:rPr>
          <w:rFonts w:ascii="Century Gothic" w:hAnsi="Century Gothic"/>
          <w:sz w:val="24"/>
          <w:szCs w:val="24"/>
        </w:rPr>
        <w:t xml:space="preserve">WHEN ALL ELSE FAILS – CUT AND PASTE </w:t>
      </w:r>
      <w:r w:rsidRPr="004B1EA8">
        <w:rPr>
          <mc:AlternateContent>
            <mc:Choice Requires="w16se">
              <w:rFonts w:ascii="Century Gothic" w:hAnsi="Century Gothic"/>
            </mc:Choice>
            <mc:Fallback>
              <w:rFonts w:ascii="Segoe UI Emoji" w:eastAsia="Segoe UI Emoji" w:hAnsi="Segoe UI Emoji" w:cs="Segoe UI Emoji"/>
            </mc:Fallback>
          </mc:AlternateContent>
          <w:sz w:val="24"/>
          <w:szCs w:val="24"/>
        </w:rPr>
        <mc:AlternateContent>
          <mc:Choice Requires="w16se">
            <w16se:symEx w16se:font="Segoe UI Emoji" w16se:char="1F60A"/>
          </mc:Choice>
          <mc:Fallback>
            <w:t>😊</w:t>
          </mc:Fallback>
        </mc:AlternateContent>
      </w:r>
    </w:p>
    <w:p w14:paraId="10BC631D" w14:textId="77777777" w:rsidR="00B54F08" w:rsidRPr="004B1EA8" w:rsidRDefault="00B54F08" w:rsidP="004B1EA8">
      <w:pPr>
        <w:spacing w:line="360" w:lineRule="auto"/>
        <w:rPr>
          <w:rFonts w:ascii="Century Gothic" w:hAnsi="Century Gothic"/>
          <w:sz w:val="24"/>
          <w:szCs w:val="24"/>
        </w:rPr>
      </w:pPr>
    </w:p>
    <w:p w14:paraId="263313DF" w14:textId="77777777" w:rsidR="00B54F08" w:rsidRPr="004B1EA8" w:rsidRDefault="00B54F08" w:rsidP="004B1EA8">
      <w:pPr>
        <w:spacing w:line="360" w:lineRule="auto"/>
        <w:rPr>
          <w:rFonts w:ascii="Century Gothic" w:hAnsi="Century Gothic"/>
          <w:sz w:val="24"/>
          <w:szCs w:val="24"/>
        </w:rPr>
      </w:pPr>
      <w:r w:rsidRPr="004B1EA8">
        <w:rPr>
          <w:rFonts w:ascii="Century Gothic" w:hAnsi="Century Gothic"/>
          <w:sz w:val="24"/>
          <w:szCs w:val="24"/>
        </w:rPr>
        <w:t>The 3 most common tabs are: HOME, REFERENCES, and VIEW tabs</w:t>
      </w:r>
    </w:p>
    <w:p w14:paraId="2662E09F" w14:textId="77777777" w:rsidR="00B54F08" w:rsidRDefault="00B54F08" w:rsidP="00921E82">
      <w:pPr>
        <w:pStyle w:val="SubheadingsCenturyGothicStyle2"/>
        <w:rPr>
          <w:sz w:val="52"/>
          <w:szCs w:val="52"/>
        </w:rPr>
      </w:pPr>
    </w:p>
    <w:p w14:paraId="28890843" w14:textId="77777777" w:rsidR="00B54F08" w:rsidRDefault="00B54F08">
      <w:pPr>
        <w:rPr>
          <w:rFonts w:ascii="Century Gothic" w:hAnsi="Century Gothic"/>
          <w:b/>
          <w:bCs/>
          <w:sz w:val="52"/>
          <w:szCs w:val="52"/>
        </w:rPr>
      </w:pPr>
      <w:r>
        <w:rPr>
          <w:sz w:val="52"/>
          <w:szCs w:val="52"/>
        </w:rPr>
        <w:br w:type="page"/>
      </w:r>
    </w:p>
    <w:p w14:paraId="572E79D3" w14:textId="3A4FF579" w:rsidR="00684CC7" w:rsidRPr="008508BB" w:rsidRDefault="001D37B4" w:rsidP="006D1686">
      <w:pPr>
        <w:pStyle w:val="SubheadingsCenturyGothicStyle2"/>
        <w:outlineLvl w:val="0"/>
        <w:rPr>
          <w:sz w:val="52"/>
          <w:szCs w:val="52"/>
        </w:rPr>
      </w:pPr>
      <w:r w:rsidRPr="008508BB">
        <w:rPr>
          <w:b w:val="0"/>
          <w:bCs w:val="0"/>
          <w:noProof/>
          <w:sz w:val="52"/>
          <w:szCs w:val="52"/>
        </w:rPr>
        <w:lastRenderedPageBreak/>
        <w:drawing>
          <wp:anchor distT="0" distB="0" distL="114300" distR="114300" simplePos="0" relativeHeight="251658307" behindDoc="0" locked="0" layoutInCell="1" allowOverlap="1" wp14:anchorId="21B49499" wp14:editId="3C669891">
            <wp:simplePos x="0" y="0"/>
            <wp:positionH relativeFrom="column">
              <wp:posOffset>0</wp:posOffset>
            </wp:positionH>
            <wp:positionV relativeFrom="paragraph">
              <wp:posOffset>451638</wp:posOffset>
            </wp:positionV>
            <wp:extent cx="5975985" cy="68580"/>
            <wp:effectExtent l="0" t="0" r="5715" b="7620"/>
            <wp:wrapThrough wrapText="bothSides">
              <wp:wrapPolygon edited="0">
                <wp:start x="0" y="0"/>
                <wp:lineTo x="0" y="18000"/>
                <wp:lineTo x="21552" y="18000"/>
                <wp:lineTo x="21552" y="0"/>
                <wp:lineTo x="0" y="0"/>
              </wp:wrapPolygon>
            </wp:wrapThrough>
            <wp:docPr id="1353436866" name="Picture 1353436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75985" cy="68580"/>
                    </a:xfrm>
                    <a:prstGeom prst="rect">
                      <a:avLst/>
                    </a:prstGeom>
                    <a:noFill/>
                  </pic:spPr>
                </pic:pic>
              </a:graphicData>
            </a:graphic>
            <wp14:sizeRelH relativeFrom="margin">
              <wp14:pctWidth>0</wp14:pctWidth>
            </wp14:sizeRelH>
            <wp14:sizeRelV relativeFrom="margin">
              <wp14:pctHeight>0</wp14:pctHeight>
            </wp14:sizeRelV>
          </wp:anchor>
        </w:drawing>
      </w:r>
      <w:r w:rsidR="007B0684" w:rsidRPr="008508BB">
        <w:rPr>
          <w:sz w:val="52"/>
          <w:szCs w:val="52"/>
        </w:rPr>
        <w:t xml:space="preserve">KOHA </w:t>
      </w:r>
      <w:r w:rsidR="00921E82" w:rsidRPr="008508BB">
        <w:rPr>
          <w:sz w:val="52"/>
          <w:szCs w:val="52"/>
        </w:rPr>
        <w:t xml:space="preserve">Key Contacts </w:t>
      </w:r>
      <w:bookmarkEnd w:id="9"/>
      <w:bookmarkEnd w:id="10"/>
    </w:p>
    <w:p w14:paraId="17B73879" w14:textId="77777777" w:rsidR="00E17E77" w:rsidRPr="00E17E77" w:rsidRDefault="00E17E77" w:rsidP="00C8323D">
      <w:pPr>
        <w:pStyle w:val="SubheadingsCenturyGothicStyle2"/>
        <w:spacing w:line="360" w:lineRule="auto"/>
        <w:rPr>
          <w:sz w:val="24"/>
          <w:szCs w:val="24"/>
        </w:rPr>
      </w:pPr>
    </w:p>
    <w:p w14:paraId="3B91D09A" w14:textId="35F4F30D" w:rsidR="00C82D28" w:rsidRDefault="00E17E77" w:rsidP="00A91AF2">
      <w:pPr>
        <w:pStyle w:val="BodyCenturyGothic"/>
      </w:pPr>
      <w:bookmarkStart w:id="11" w:name="_Toc153346805"/>
      <w:r>
        <w:drawing>
          <wp:inline distT="0" distB="0" distL="0" distR="0" wp14:anchorId="6BFBA861" wp14:editId="30778993">
            <wp:extent cx="347345" cy="347345"/>
            <wp:effectExtent l="0" t="0" r="0" b="0"/>
            <wp:docPr id="1696274379" name="Picture 1696274379"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430419" name="Picture 2" descr="Shape&#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7345" cy="347345"/>
                    </a:xfrm>
                    <a:prstGeom prst="rect">
                      <a:avLst/>
                    </a:prstGeom>
                    <a:noFill/>
                  </pic:spPr>
                </pic:pic>
              </a:graphicData>
            </a:graphic>
          </wp:inline>
        </w:drawing>
      </w:r>
      <w:r w:rsidR="00A26559" w:rsidRPr="0010003B">
        <w:rPr>
          <w:b/>
          <w:bCs w:val="0"/>
        </w:rPr>
        <w:t>LOHPs</w:t>
      </w:r>
      <w:r w:rsidR="00FB6E9B">
        <w:t xml:space="preserve">: </w:t>
      </w:r>
      <w:r w:rsidR="00A26559">
        <w:t xml:space="preserve">Your </w:t>
      </w:r>
      <w:r w:rsidR="00A26559" w:rsidRPr="00622672">
        <w:t>Local Oral Health Program</w:t>
      </w:r>
      <w:r w:rsidR="00A26559">
        <w:t xml:space="preserve"> staff can provide information, resources, and trainings about KOHA.  Please contact your LOHP with any KOHA questions.</w:t>
      </w:r>
      <w:bookmarkEnd w:id="11"/>
      <w:r w:rsidR="00A26559">
        <w:t xml:space="preserve"> </w:t>
      </w:r>
    </w:p>
    <w:p w14:paraId="111D10B8" w14:textId="77777777" w:rsidR="001B4E92" w:rsidRPr="00924FD9" w:rsidRDefault="001B4E92" w:rsidP="00A91AF2">
      <w:pPr>
        <w:pStyle w:val="BodyCenturyGothic"/>
      </w:pPr>
    </w:p>
    <w:p w14:paraId="418BD0AB" w14:textId="00823615" w:rsidR="00A26559" w:rsidRPr="00924FD9" w:rsidRDefault="00A26559" w:rsidP="00A91AF2">
      <w:pPr>
        <w:pStyle w:val="BodyCenturyGothic"/>
        <w:numPr>
          <w:ilvl w:val="0"/>
          <w:numId w:val="1"/>
        </w:numPr>
        <w:rPr>
          <w:color w:val="FF0000"/>
        </w:rPr>
      </w:pPr>
      <w:r w:rsidRPr="00924FD9">
        <w:rPr>
          <w:color w:val="FF0000"/>
        </w:rPr>
        <w:t xml:space="preserve">[Insert LOHP contact info] </w:t>
      </w:r>
    </w:p>
    <w:p w14:paraId="2BD10AA3" w14:textId="6984C354" w:rsidR="00A26559" w:rsidRPr="00924FD9" w:rsidRDefault="00A26559" w:rsidP="00A91AF2">
      <w:pPr>
        <w:pStyle w:val="BodyCenturyGothic"/>
        <w:numPr>
          <w:ilvl w:val="0"/>
          <w:numId w:val="1"/>
        </w:numPr>
        <w:rPr>
          <w:color w:val="FF0000"/>
        </w:rPr>
      </w:pPr>
      <w:r w:rsidRPr="00924FD9">
        <w:rPr>
          <w:color w:val="FF0000"/>
        </w:rPr>
        <w:t>[</w:t>
      </w:r>
      <w:r w:rsidR="00B61F27">
        <w:rPr>
          <w:color w:val="FF0000"/>
        </w:rPr>
        <w:t xml:space="preserve">Insert </w:t>
      </w:r>
      <w:r w:rsidRPr="00924FD9">
        <w:rPr>
          <w:color w:val="FF0000"/>
        </w:rPr>
        <w:t xml:space="preserve">LOHP KOHA webpage if applicable] </w:t>
      </w:r>
    </w:p>
    <w:p w14:paraId="57ED239E" w14:textId="77777777" w:rsidR="00865036" w:rsidRDefault="00865036" w:rsidP="00A91AF2">
      <w:pPr>
        <w:pStyle w:val="BodyCenturyGothic"/>
      </w:pPr>
    </w:p>
    <w:p w14:paraId="5C7B6F3A" w14:textId="5A77EA7D" w:rsidR="00A26559" w:rsidRDefault="004E67E1" w:rsidP="00A91AF2">
      <w:pPr>
        <w:pStyle w:val="BodyCenturyGothic"/>
      </w:pPr>
      <w:bookmarkStart w:id="12" w:name="_Toc153346806"/>
      <w:r>
        <w:drawing>
          <wp:inline distT="0" distB="0" distL="0" distR="0" wp14:anchorId="38F2BEC1" wp14:editId="175BAD52">
            <wp:extent cx="347345" cy="347345"/>
            <wp:effectExtent l="0" t="0" r="0" b="0"/>
            <wp:docPr id="1830957873" name="Picture 1830957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7345" cy="347345"/>
                    </a:xfrm>
                    <a:prstGeom prst="rect">
                      <a:avLst/>
                    </a:prstGeom>
                    <a:noFill/>
                  </pic:spPr>
                </pic:pic>
              </a:graphicData>
            </a:graphic>
          </wp:inline>
        </w:drawing>
      </w:r>
      <w:r w:rsidR="00A26559" w:rsidRPr="0010003B">
        <w:rPr>
          <w:b/>
          <w:bCs w:val="0"/>
        </w:rPr>
        <w:t>SCOHR</w:t>
      </w:r>
      <w:r w:rsidR="00FB6E9B" w:rsidRPr="0010003B">
        <w:rPr>
          <w:b/>
          <w:bCs w:val="0"/>
        </w:rPr>
        <w:t>:</w:t>
      </w:r>
      <w:r w:rsidR="00150F9C" w:rsidRPr="0010003B">
        <w:rPr>
          <w:b/>
          <w:bCs w:val="0"/>
        </w:rPr>
        <w:t xml:space="preserve"> </w:t>
      </w:r>
      <w:r w:rsidR="00150F9C">
        <w:t xml:space="preserve">The </w:t>
      </w:r>
      <w:r w:rsidR="00A264A0" w:rsidRPr="00622672">
        <w:t>System for California Oral Health Reporting</w:t>
      </w:r>
      <w:r w:rsidR="00A264A0">
        <w:t xml:space="preserve"> </w:t>
      </w:r>
      <w:r w:rsidR="009D2C95">
        <w:t xml:space="preserve">(KOHA database) </w:t>
      </w:r>
      <w:r w:rsidR="00A264A0">
        <w:t xml:space="preserve">is how we track the </w:t>
      </w:r>
      <w:r w:rsidR="008A0ED9">
        <w:t xml:space="preserve">KOHA </w:t>
      </w:r>
      <w:r w:rsidR="00A264A0">
        <w:t xml:space="preserve">data locally and statewide. </w:t>
      </w:r>
      <w:r w:rsidR="00A26559">
        <w:t>In addition to your LOHP</w:t>
      </w:r>
      <w:r w:rsidR="008A0ED9">
        <w:t xml:space="preserve"> staff,</w:t>
      </w:r>
      <w:r w:rsidR="00A26559">
        <w:t xml:space="preserve"> SCOHR </w:t>
      </w:r>
      <w:r w:rsidR="009D2C95">
        <w:t xml:space="preserve">staff </w:t>
      </w:r>
      <w:r w:rsidR="00A26559">
        <w:t>can provide help with SCOHR-related questions and needs</w:t>
      </w:r>
      <w:bookmarkEnd w:id="12"/>
      <w:r w:rsidR="00832FD7">
        <w:t xml:space="preserve">. </w:t>
      </w:r>
    </w:p>
    <w:p w14:paraId="30E5B750" w14:textId="77777777" w:rsidR="00C82D28" w:rsidRDefault="00C82D28" w:rsidP="00A91AF2">
      <w:pPr>
        <w:pStyle w:val="BodyCenturyGothic"/>
      </w:pPr>
    </w:p>
    <w:p w14:paraId="0666FCDC" w14:textId="753FEFF6" w:rsidR="00A26559" w:rsidRDefault="00A26559" w:rsidP="00A91AF2">
      <w:pPr>
        <w:pStyle w:val="BodyCenturyGothic"/>
        <w:numPr>
          <w:ilvl w:val="0"/>
          <w:numId w:val="2"/>
        </w:numPr>
      </w:pPr>
      <w:r>
        <w:t xml:space="preserve">Email: </w:t>
      </w:r>
      <w:r w:rsidRPr="001A12B1">
        <w:rPr>
          <w:rFonts w:ascii="Arial" w:hAnsi="Arial" w:cs="Arial"/>
        </w:rPr>
        <w:t> </w:t>
      </w:r>
      <w:r w:rsidRPr="001A12B1">
        <w:t xml:space="preserve">scohr@sjcoe.net </w:t>
      </w:r>
    </w:p>
    <w:p w14:paraId="37FF2FE8" w14:textId="440646F2" w:rsidR="00A26559" w:rsidRDefault="00A26559" w:rsidP="00A91AF2">
      <w:pPr>
        <w:pStyle w:val="BodyCenturyGothic"/>
        <w:numPr>
          <w:ilvl w:val="0"/>
          <w:numId w:val="2"/>
        </w:numPr>
      </w:pPr>
      <w:r>
        <w:t xml:space="preserve">Phone: (866) 762-9170 </w:t>
      </w:r>
    </w:p>
    <w:p w14:paraId="04763C30" w14:textId="3E0C7D78" w:rsidR="00A26559" w:rsidRDefault="00000000" w:rsidP="00A91AF2">
      <w:pPr>
        <w:pStyle w:val="BodyCenturyGothic"/>
        <w:numPr>
          <w:ilvl w:val="0"/>
          <w:numId w:val="2"/>
        </w:numPr>
      </w:pPr>
      <w:hyperlink r:id="rId52" w:history="1">
        <w:r w:rsidR="00A26559" w:rsidRPr="00A95C22">
          <w:rPr>
            <w:rStyle w:val="Hyperlink"/>
            <w:color w:val="0070C0"/>
          </w:rPr>
          <w:t>SCOHR/Ab1433.org</w:t>
        </w:r>
      </w:hyperlink>
      <w:r w:rsidR="00A26559" w:rsidRPr="001A12B1">
        <w:rPr>
          <w:color w:val="0070C0"/>
        </w:rPr>
        <w:t xml:space="preserve"> </w:t>
      </w:r>
      <w:r w:rsidR="00A26559">
        <w:t xml:space="preserve">webpage </w:t>
      </w:r>
    </w:p>
    <w:p w14:paraId="1D2FF30A" w14:textId="77777777" w:rsidR="00865036" w:rsidRDefault="00865036" w:rsidP="00A91AF2">
      <w:pPr>
        <w:pStyle w:val="BodyCenturyGothic"/>
      </w:pPr>
    </w:p>
    <w:p w14:paraId="1D074F02" w14:textId="77777777" w:rsidR="006D045D" w:rsidRDefault="004E67E1" w:rsidP="00A91AF2">
      <w:pPr>
        <w:pStyle w:val="BodyCenturyGothic"/>
      </w:pPr>
      <w:bookmarkStart w:id="13" w:name="_Toc153346807"/>
      <w:r>
        <w:drawing>
          <wp:inline distT="0" distB="0" distL="0" distR="0" wp14:anchorId="5E84B1C4" wp14:editId="07DB5CC6">
            <wp:extent cx="347345" cy="347345"/>
            <wp:effectExtent l="0" t="0" r="0" b="0"/>
            <wp:docPr id="1624772087" name="Picture 1624772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7345" cy="347345"/>
                    </a:xfrm>
                    <a:prstGeom prst="rect">
                      <a:avLst/>
                    </a:prstGeom>
                    <a:noFill/>
                  </pic:spPr>
                </pic:pic>
              </a:graphicData>
            </a:graphic>
          </wp:inline>
        </w:drawing>
      </w:r>
      <w:r w:rsidR="00A26559" w:rsidRPr="0010003B">
        <w:rPr>
          <w:b/>
          <w:bCs w:val="0"/>
        </w:rPr>
        <w:t>COHTAC</w:t>
      </w:r>
      <w:r w:rsidR="00FB6E9B" w:rsidRPr="0010003B">
        <w:rPr>
          <w:b/>
          <w:bCs w:val="0"/>
        </w:rPr>
        <w:t>:</w:t>
      </w:r>
      <w:r w:rsidR="00FB6E9B">
        <w:t xml:space="preserve"> </w:t>
      </w:r>
      <w:r w:rsidR="00A26559" w:rsidRPr="00622672">
        <w:t>The California Oral Health Technical Assistance Center</w:t>
      </w:r>
      <w:r w:rsidR="00A26559">
        <w:t xml:space="preserve"> collaborates with LOHP staff, SCOHR staff, and the California Department of </w:t>
      </w:r>
    </w:p>
    <w:p w14:paraId="1FE67213" w14:textId="17C39FA0" w:rsidR="00A26559" w:rsidRDefault="00A26559" w:rsidP="00A91AF2">
      <w:pPr>
        <w:pStyle w:val="BodyCenturyGothic"/>
      </w:pPr>
      <w:r>
        <w:t>Public Health’s Office of Oral Health to provide technical assistance to LOHPs</w:t>
      </w:r>
      <w:bookmarkEnd w:id="13"/>
      <w:r w:rsidR="003F6FF8">
        <w:t xml:space="preserve">. </w:t>
      </w:r>
    </w:p>
    <w:p w14:paraId="46CF752C" w14:textId="77777777" w:rsidR="003F6FF8" w:rsidRDefault="003F6FF8" w:rsidP="00A91AF2">
      <w:pPr>
        <w:pStyle w:val="BodyCenturyGothic"/>
      </w:pPr>
    </w:p>
    <w:p w14:paraId="4CEAB83D" w14:textId="310BDCB2" w:rsidR="00D7051E" w:rsidRDefault="00D7051E">
      <w:pPr>
        <w:pStyle w:val="BodyCenturyGothic"/>
        <w:numPr>
          <w:ilvl w:val="0"/>
          <w:numId w:val="37"/>
        </w:numPr>
      </w:pPr>
      <w:r>
        <w:t xml:space="preserve">Email: </w:t>
      </w:r>
      <w:hyperlink r:id="rId53" w:history="1">
        <w:r w:rsidRPr="00D7051E">
          <w:rPr>
            <w:rStyle w:val="Hyperlink"/>
            <w:color w:val="0070C0"/>
          </w:rPr>
          <w:t>oralhealthsupport@ucsf.edu</w:t>
        </w:r>
      </w:hyperlink>
    </w:p>
    <w:p w14:paraId="10D8E334" w14:textId="76383F5A" w:rsidR="00D7051E" w:rsidRPr="005122A9" w:rsidRDefault="00000000">
      <w:pPr>
        <w:pStyle w:val="BodyCenturyGothic"/>
        <w:numPr>
          <w:ilvl w:val="0"/>
          <w:numId w:val="37"/>
        </w:numPr>
        <w:rPr>
          <w:rStyle w:val="Hyperlink"/>
          <w:color w:val="0070C0"/>
          <w:u w:val="none"/>
        </w:rPr>
      </w:pPr>
      <w:hyperlink r:id="rId54" w:history="1">
        <w:r w:rsidR="00D7051E" w:rsidRPr="00D7051E">
          <w:rPr>
            <w:rStyle w:val="Hyperlink"/>
            <w:color w:val="0070C0"/>
          </w:rPr>
          <w:t>COHTAC webpage</w:t>
        </w:r>
      </w:hyperlink>
    </w:p>
    <w:p w14:paraId="4FE551D3" w14:textId="689490BE" w:rsidR="005122A9" w:rsidRDefault="005122A9" w:rsidP="005122A9">
      <w:pPr>
        <w:pStyle w:val="BodyCenturyGothic"/>
        <w:rPr>
          <w:color w:val="0070C0"/>
        </w:rPr>
      </w:pPr>
    </w:p>
    <w:p w14:paraId="2681B299" w14:textId="77777777" w:rsidR="00CE5311" w:rsidRPr="00D7051E" w:rsidRDefault="00CE5311" w:rsidP="005122A9">
      <w:pPr>
        <w:pStyle w:val="BodyCenturyGothic"/>
        <w:rPr>
          <w:color w:val="0070C0"/>
        </w:rPr>
      </w:pPr>
    </w:p>
    <w:p w14:paraId="3E92F1BD" w14:textId="0192FB0F" w:rsidR="001F1B41" w:rsidRDefault="001F1B41" w:rsidP="00732C8C">
      <w:pPr>
        <w:pStyle w:val="SubheadingsCenturyGothicStyle2"/>
        <w:outlineLvl w:val="1"/>
      </w:pPr>
      <w:r w:rsidRPr="00D20043">
        <w:rPr>
          <w:noProof/>
        </w:rPr>
        <w:lastRenderedPageBreak/>
        <w:drawing>
          <wp:inline distT="0" distB="0" distL="0" distR="0" wp14:anchorId="04111C58" wp14:editId="1F791D62">
            <wp:extent cx="420370" cy="365760"/>
            <wp:effectExtent l="0" t="0" r="0" b="0"/>
            <wp:docPr id="1921260705" name="Picture 192126070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60705" name="Picture 1921260705" descr="Shape&#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20370" cy="365760"/>
                    </a:xfrm>
                    <a:prstGeom prst="rect">
                      <a:avLst/>
                    </a:prstGeom>
                    <a:noFill/>
                  </pic:spPr>
                </pic:pic>
              </a:graphicData>
            </a:graphic>
          </wp:inline>
        </w:drawing>
      </w:r>
      <w:r w:rsidR="00817FC1" w:rsidRPr="006B224D">
        <w:t>U</w:t>
      </w:r>
      <w:r w:rsidR="006B224D" w:rsidRPr="006B224D">
        <w:t>seful Links</w:t>
      </w:r>
    </w:p>
    <w:p w14:paraId="5E894595" w14:textId="77777777" w:rsidR="00F846CB" w:rsidRPr="00D20043" w:rsidRDefault="00F846CB" w:rsidP="006B224D">
      <w:pPr>
        <w:pStyle w:val="SubheadingsCenturyGothicStyle2"/>
        <w:rPr>
          <w:rStyle w:val="SubheadingsCenturyGothicStyle2Char"/>
          <w:color w:val="auto"/>
        </w:rPr>
      </w:pPr>
    </w:p>
    <w:p w14:paraId="1ADF4ADE" w14:textId="2D2798F0" w:rsidR="00191A0A" w:rsidRPr="00FC5F50" w:rsidRDefault="00E93696" w:rsidP="00A91AF2">
      <w:pPr>
        <w:pStyle w:val="BodyCenturyGothic"/>
        <w:numPr>
          <w:ilvl w:val="0"/>
          <w:numId w:val="3"/>
        </w:numPr>
        <w:rPr>
          <w:rStyle w:val="Hyperlink"/>
          <w:color w:val="0070C0"/>
        </w:rPr>
      </w:pPr>
      <w:r w:rsidRPr="00FC5F50">
        <w:fldChar w:fldCharType="begin"/>
      </w:r>
      <w:r w:rsidR="00015FDB" w:rsidRPr="00FC5F50">
        <w:instrText>HYPERLINK "https://oralhealthsupport.ucsf.edu/our-programs/school-programs"</w:instrText>
      </w:r>
      <w:r w:rsidRPr="00FC5F50">
        <w:fldChar w:fldCharType="separate"/>
      </w:r>
      <w:r w:rsidR="00191A0A" w:rsidRPr="00FC5F50">
        <w:rPr>
          <w:rStyle w:val="Hyperlink"/>
          <w:color w:val="0070C0"/>
        </w:rPr>
        <w:t>COHTAC</w:t>
      </w:r>
      <w:r w:rsidR="0083481E" w:rsidRPr="00FC5F50">
        <w:rPr>
          <w:rStyle w:val="Hyperlink"/>
          <w:color w:val="0070C0"/>
        </w:rPr>
        <w:t xml:space="preserve"> KOHA</w:t>
      </w:r>
      <w:r w:rsidR="00191A0A" w:rsidRPr="00FC5F50">
        <w:rPr>
          <w:rStyle w:val="Hyperlink"/>
          <w:color w:val="0070C0"/>
        </w:rPr>
        <w:t xml:space="preserve"> </w:t>
      </w:r>
      <w:r w:rsidR="0083481E" w:rsidRPr="00FC5F50">
        <w:rPr>
          <w:rStyle w:val="Hyperlink"/>
          <w:color w:val="0070C0"/>
        </w:rPr>
        <w:t xml:space="preserve">main </w:t>
      </w:r>
      <w:r w:rsidR="00191A0A" w:rsidRPr="00FC5F50">
        <w:rPr>
          <w:rStyle w:val="Hyperlink"/>
          <w:color w:val="0070C0"/>
        </w:rPr>
        <w:t>webpage</w:t>
      </w:r>
    </w:p>
    <w:p w14:paraId="7CA821A1" w14:textId="1DFC8AFF" w:rsidR="00A26559" w:rsidRPr="00FC5F50" w:rsidRDefault="00E93696" w:rsidP="00A91AF2">
      <w:pPr>
        <w:pStyle w:val="BodyCenturyGothic"/>
        <w:numPr>
          <w:ilvl w:val="0"/>
          <w:numId w:val="3"/>
        </w:numPr>
        <w:rPr>
          <w:color w:val="0070C0"/>
        </w:rPr>
      </w:pPr>
      <w:r w:rsidRPr="00FC5F50">
        <w:rPr>
          <w:color w:val="0070C0"/>
        </w:rPr>
        <w:fldChar w:fldCharType="end"/>
      </w:r>
      <w:hyperlink r:id="rId56" w:history="1">
        <w:r w:rsidR="00A26559" w:rsidRPr="00FC5F50">
          <w:rPr>
            <w:rStyle w:val="Hyperlink"/>
            <w:color w:val="0070C0"/>
          </w:rPr>
          <w:t>KOHA 2022 updated forms - English</w:t>
        </w:r>
      </w:hyperlink>
      <w:r w:rsidR="00A26559" w:rsidRPr="00FC5F50">
        <w:rPr>
          <w:color w:val="0070C0"/>
        </w:rPr>
        <w:t xml:space="preserve"> </w:t>
      </w:r>
      <w:hyperlink r:id="rId57" w:history="1">
        <w:r w:rsidR="0038170F" w:rsidRPr="00FC5F50">
          <w:rPr>
            <w:rStyle w:val="Hyperlink"/>
            <w:color w:val="0070C0"/>
          </w:rPr>
          <w:t>KOHA 2022 updated forms- Spanish</w:t>
        </w:r>
      </w:hyperlink>
    </w:p>
    <w:p w14:paraId="591F105A" w14:textId="4A6BC12A" w:rsidR="00A26559" w:rsidRPr="00FC5F50" w:rsidRDefault="00000000" w:rsidP="00A91AF2">
      <w:pPr>
        <w:pStyle w:val="BodyCenturyGothic"/>
        <w:numPr>
          <w:ilvl w:val="0"/>
          <w:numId w:val="3"/>
        </w:numPr>
        <w:rPr>
          <w:color w:val="0070C0"/>
        </w:rPr>
      </w:pPr>
      <w:hyperlink r:id="rId58" w:history="1">
        <w:r w:rsidR="00A26559" w:rsidRPr="00FC5F50">
          <w:rPr>
            <w:rStyle w:val="Hyperlink"/>
            <w:color w:val="0070C0"/>
          </w:rPr>
          <w:t>KOHA Toolkit</w:t>
        </w:r>
      </w:hyperlink>
      <w:r w:rsidR="00A26559" w:rsidRPr="00FC5F50">
        <w:rPr>
          <w:color w:val="0070C0"/>
        </w:rPr>
        <w:t xml:space="preserve"> </w:t>
      </w:r>
    </w:p>
    <w:p w14:paraId="17C33812" w14:textId="37528570" w:rsidR="00A26559" w:rsidRPr="00FC5F50" w:rsidRDefault="00E71CF6" w:rsidP="00A91AF2">
      <w:pPr>
        <w:pStyle w:val="BodyCenturyGothic"/>
        <w:numPr>
          <w:ilvl w:val="0"/>
          <w:numId w:val="3"/>
        </w:numPr>
        <w:rPr>
          <w:rStyle w:val="Hyperlink"/>
          <w:color w:val="0070C0"/>
        </w:rPr>
      </w:pPr>
      <w:r w:rsidRPr="00FC5F50">
        <w:fldChar w:fldCharType="begin"/>
      </w:r>
      <w:r w:rsidR="00C83346" w:rsidRPr="00FC5F50">
        <w:instrText>HYPERLINK "https://oralhealthsupport.ucsf.edu/our-programs/school-programs/kindergarten-oral-health-assessment"</w:instrText>
      </w:r>
      <w:r w:rsidRPr="00FC5F50">
        <w:fldChar w:fldCharType="separate"/>
      </w:r>
      <w:r w:rsidR="00A26559" w:rsidRPr="00FC5F50">
        <w:rPr>
          <w:rStyle w:val="Hyperlink"/>
          <w:color w:val="0070C0"/>
        </w:rPr>
        <w:t xml:space="preserve">KOHA FAQs </w:t>
      </w:r>
    </w:p>
    <w:p w14:paraId="18A7397C" w14:textId="70005ADB" w:rsidR="002F7610" w:rsidRDefault="00E71CF6" w:rsidP="00A91AF2">
      <w:pPr>
        <w:pStyle w:val="BodyCenturyGothic"/>
        <w:numPr>
          <w:ilvl w:val="0"/>
          <w:numId w:val="3"/>
        </w:numPr>
        <w:rPr>
          <w:color w:val="0070C0"/>
        </w:rPr>
      </w:pPr>
      <w:r w:rsidRPr="00FC5F50">
        <w:rPr>
          <w:color w:val="0070C0"/>
        </w:rPr>
        <w:fldChar w:fldCharType="end"/>
      </w:r>
      <w:hyperlink r:id="rId59" w:anchor="How-do-I-access-the-SCOHR-reporting-forms" w:history="1">
        <w:r w:rsidR="00A26559" w:rsidRPr="00FC5F50">
          <w:rPr>
            <w:rStyle w:val="Hyperlink"/>
            <w:color w:val="0070C0"/>
          </w:rPr>
          <w:t>SCOHR information</w:t>
        </w:r>
        <w:r w:rsidR="00263469" w:rsidRPr="00FC5F50">
          <w:rPr>
            <w:rStyle w:val="Hyperlink"/>
            <w:color w:val="0070C0"/>
          </w:rPr>
          <w:t>, User Manual,</w:t>
        </w:r>
        <w:r w:rsidR="00A26559" w:rsidRPr="00FC5F50">
          <w:rPr>
            <w:rStyle w:val="Hyperlink"/>
            <w:color w:val="0070C0"/>
          </w:rPr>
          <w:t xml:space="preserve"> and FAQs</w:t>
        </w:r>
      </w:hyperlink>
      <w:r w:rsidR="00A26559" w:rsidRPr="00FC5F50">
        <w:rPr>
          <w:color w:val="0070C0"/>
        </w:rPr>
        <w:t xml:space="preserve"> </w:t>
      </w:r>
    </w:p>
    <w:p w14:paraId="627F3097" w14:textId="77777777" w:rsidR="00931339" w:rsidRPr="00FC5F50" w:rsidRDefault="00931339" w:rsidP="00A91AF2">
      <w:pPr>
        <w:pStyle w:val="BodyCenturyGothic"/>
      </w:pPr>
    </w:p>
    <w:p w14:paraId="44780B23" w14:textId="764F115D" w:rsidR="00931339" w:rsidRPr="00C464DB" w:rsidRDefault="006A6B48" w:rsidP="00A91AF2">
      <w:pPr>
        <w:pStyle w:val="BodyCenturyGothic"/>
        <w:rPr>
          <w:color w:val="FF0000"/>
        </w:rPr>
      </w:pPr>
      <w:r>
        <w:rPr>
          <w:color w:val="FF0000"/>
        </w:rPr>
        <w:t>[</w:t>
      </w:r>
      <w:r w:rsidR="00931339" w:rsidRPr="00C464DB">
        <w:rPr>
          <w:color w:val="FF0000"/>
        </w:rPr>
        <w:t>When COHTAC updates their KOHA webpages, the links above will likely need to be updated as well</w:t>
      </w:r>
      <w:r>
        <w:rPr>
          <w:color w:val="FF0000"/>
        </w:rPr>
        <w:t>]</w:t>
      </w:r>
      <w:r w:rsidR="00551C5A" w:rsidRPr="00C464DB">
        <w:rPr>
          <w:color w:val="FF0000"/>
        </w:rPr>
        <w:t>.</w:t>
      </w:r>
    </w:p>
    <w:p w14:paraId="50F4508B" w14:textId="5D6034F1" w:rsidR="0097054D" w:rsidRPr="00FC5F50" w:rsidRDefault="0097054D" w:rsidP="00437665">
      <w:pPr>
        <w:spacing w:line="360" w:lineRule="auto"/>
        <w:rPr>
          <w:rFonts w:ascii="Century Gothic" w:hAnsi="Century Gothic"/>
          <w:bCs/>
          <w:sz w:val="24"/>
          <w:szCs w:val="32"/>
        </w:rPr>
      </w:pPr>
    </w:p>
    <w:p w14:paraId="4DBFA566" w14:textId="2D4A925D" w:rsidR="00FC5F50" w:rsidRDefault="00FC5F50" w:rsidP="00437665">
      <w:pPr>
        <w:spacing w:line="360" w:lineRule="auto"/>
        <w:rPr>
          <w:rFonts w:ascii="Century Gothic" w:hAnsi="Century Gothic"/>
          <w:b/>
          <w:bCs/>
          <w:sz w:val="52"/>
        </w:rPr>
      </w:pPr>
      <w:r>
        <w:br w:type="page"/>
      </w:r>
    </w:p>
    <w:p w14:paraId="1C5207C2" w14:textId="3CE07987" w:rsidR="001A45BD" w:rsidRPr="00D857AF" w:rsidRDefault="001B770F" w:rsidP="00CB0C7F">
      <w:pPr>
        <w:pStyle w:val="PageHeadingsCenturyGothicStyle1"/>
        <w:outlineLvl w:val="0"/>
        <w:rPr>
          <w:i/>
          <w:iCs/>
        </w:rPr>
      </w:pPr>
      <w:bookmarkStart w:id="14" w:name="_Toc156404986"/>
      <w:bookmarkStart w:id="15" w:name="_Toc156405831"/>
      <w:r w:rsidRPr="001A45BD">
        <w:rPr>
          <w:noProof/>
        </w:rPr>
        <w:lastRenderedPageBreak/>
        <w:drawing>
          <wp:anchor distT="0" distB="0" distL="114300" distR="114300" simplePos="0" relativeHeight="251658296" behindDoc="0" locked="0" layoutInCell="1" allowOverlap="1" wp14:anchorId="710101D0" wp14:editId="0E51C3DE">
            <wp:simplePos x="0" y="0"/>
            <wp:positionH relativeFrom="column">
              <wp:posOffset>0</wp:posOffset>
            </wp:positionH>
            <wp:positionV relativeFrom="page">
              <wp:posOffset>1442085</wp:posOffset>
            </wp:positionV>
            <wp:extent cx="5943600" cy="68580"/>
            <wp:effectExtent l="0" t="0" r="0" b="7620"/>
            <wp:wrapThrough wrapText="bothSides">
              <wp:wrapPolygon edited="0">
                <wp:start x="0" y="0"/>
                <wp:lineTo x="0" y="18000"/>
                <wp:lineTo x="21531" y="18000"/>
                <wp:lineTo x="21531" y="0"/>
                <wp:lineTo x="0" y="0"/>
              </wp:wrapPolygon>
            </wp:wrapThrough>
            <wp:docPr id="1463968576" name="Picture 1463968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68580"/>
                    </a:xfrm>
                    <a:prstGeom prst="rect">
                      <a:avLst/>
                    </a:prstGeom>
                    <a:noFill/>
                  </pic:spPr>
                </pic:pic>
              </a:graphicData>
            </a:graphic>
          </wp:anchor>
        </w:drawing>
      </w:r>
      <w:r w:rsidR="001D37B4">
        <w:t xml:space="preserve">Table of </w:t>
      </w:r>
      <w:r>
        <w:t>Contents</w:t>
      </w:r>
      <w:bookmarkEnd w:id="14"/>
      <w:bookmarkEnd w:id="15"/>
      <w:r w:rsidR="00D36C76">
        <w:t xml:space="preserve"> </w:t>
      </w:r>
    </w:p>
    <w:p w14:paraId="31B58C3C" w14:textId="7F3171FA" w:rsidR="001A45BD" w:rsidRDefault="001A45BD" w:rsidP="001A45BD">
      <w:pPr>
        <w:rPr>
          <w:szCs w:val="24"/>
        </w:rPr>
      </w:pPr>
    </w:p>
    <w:p w14:paraId="26EE87D9" w14:textId="2C995E93" w:rsidR="00F64C36" w:rsidRPr="00706B30" w:rsidRDefault="00F64C36" w:rsidP="001A45BD">
      <w:pPr>
        <w:rPr>
          <w:rFonts w:ascii="Century Gothic" w:hAnsi="Century Gothic"/>
          <w:color w:val="FF0000"/>
          <w:sz w:val="24"/>
          <w:szCs w:val="24"/>
        </w:rPr>
      </w:pPr>
      <w:r w:rsidRPr="00706B30">
        <w:rPr>
          <w:rFonts w:ascii="Century Gothic" w:hAnsi="Century Gothic"/>
          <w:color w:val="FF0000"/>
          <w:sz w:val="24"/>
          <w:szCs w:val="24"/>
        </w:rPr>
        <w:t>[After editing and customizing manual, these page numbers will need to be updated accordingly]</w:t>
      </w:r>
    </w:p>
    <w:p w14:paraId="1F0D79FE" w14:textId="4D282A70" w:rsidR="0005597E" w:rsidRDefault="00D3133D">
      <w:pPr>
        <w:pStyle w:val="TOC1"/>
        <w:tabs>
          <w:tab w:val="right" w:leader="dot" w:pos="9350"/>
        </w:tabs>
        <w:rPr>
          <w:rFonts w:asciiTheme="minorHAnsi" w:eastAsiaTheme="minorEastAsia" w:hAnsiTheme="minorHAnsi"/>
          <w:noProof/>
          <w:kern w:val="0"/>
          <w:sz w:val="22"/>
          <w14:ligatures w14:val="none"/>
        </w:rPr>
      </w:pPr>
      <w:r>
        <w:rPr>
          <w:szCs w:val="28"/>
        </w:rPr>
        <w:fldChar w:fldCharType="begin"/>
      </w:r>
      <w:r>
        <w:rPr>
          <w:szCs w:val="28"/>
        </w:rPr>
        <w:instrText xml:space="preserve"> TOC \o "1-1" \u </w:instrText>
      </w:r>
      <w:r>
        <w:rPr>
          <w:szCs w:val="28"/>
        </w:rPr>
        <w:fldChar w:fldCharType="separate"/>
      </w:r>
    </w:p>
    <w:p w14:paraId="630DCD94" w14:textId="3E1CC7EA" w:rsidR="0005597E" w:rsidRDefault="0005597E">
      <w:pPr>
        <w:pStyle w:val="TOC1"/>
        <w:tabs>
          <w:tab w:val="right" w:leader="dot" w:pos="9350"/>
        </w:tabs>
        <w:rPr>
          <w:rFonts w:asciiTheme="minorHAnsi" w:eastAsiaTheme="minorEastAsia" w:hAnsiTheme="minorHAnsi"/>
          <w:noProof/>
          <w:kern w:val="0"/>
          <w:sz w:val="22"/>
          <w14:ligatures w14:val="none"/>
        </w:rPr>
      </w:pPr>
      <w:r>
        <w:rPr>
          <w:noProof/>
        </w:rPr>
        <w:t>KOHA Overview</w:t>
      </w:r>
      <w:r>
        <w:rPr>
          <w:noProof/>
        </w:rPr>
        <w:tab/>
      </w:r>
      <w:r>
        <w:rPr>
          <w:noProof/>
        </w:rPr>
        <w:fldChar w:fldCharType="begin"/>
      </w:r>
      <w:r>
        <w:rPr>
          <w:noProof/>
        </w:rPr>
        <w:instrText xml:space="preserve"> PAGEREF _Toc156405832 \h </w:instrText>
      </w:r>
      <w:r>
        <w:rPr>
          <w:noProof/>
        </w:rPr>
      </w:r>
      <w:r>
        <w:rPr>
          <w:noProof/>
        </w:rPr>
        <w:fldChar w:fldCharType="separate"/>
      </w:r>
      <w:r w:rsidR="005A3131">
        <w:rPr>
          <w:noProof/>
        </w:rPr>
        <w:t>9</w:t>
      </w:r>
      <w:r>
        <w:rPr>
          <w:noProof/>
        </w:rPr>
        <w:fldChar w:fldCharType="end"/>
      </w:r>
    </w:p>
    <w:p w14:paraId="23948B79" w14:textId="124534FE" w:rsidR="0005597E" w:rsidRDefault="0005597E">
      <w:pPr>
        <w:pStyle w:val="TOC1"/>
        <w:tabs>
          <w:tab w:val="right" w:leader="dot" w:pos="9350"/>
        </w:tabs>
        <w:rPr>
          <w:rFonts w:asciiTheme="minorHAnsi" w:eastAsiaTheme="minorEastAsia" w:hAnsiTheme="minorHAnsi"/>
          <w:noProof/>
          <w:kern w:val="0"/>
          <w:sz w:val="22"/>
          <w14:ligatures w14:val="none"/>
        </w:rPr>
      </w:pPr>
      <w:r>
        <w:rPr>
          <w:noProof/>
        </w:rPr>
        <w:t>KOHA Implementation</w:t>
      </w:r>
      <w:r>
        <w:rPr>
          <w:noProof/>
        </w:rPr>
        <w:tab/>
      </w:r>
      <w:r>
        <w:rPr>
          <w:noProof/>
        </w:rPr>
        <w:fldChar w:fldCharType="begin"/>
      </w:r>
      <w:r>
        <w:rPr>
          <w:noProof/>
        </w:rPr>
        <w:instrText xml:space="preserve"> PAGEREF _Toc156405833 \h </w:instrText>
      </w:r>
      <w:r>
        <w:rPr>
          <w:noProof/>
        </w:rPr>
      </w:r>
      <w:r>
        <w:rPr>
          <w:noProof/>
        </w:rPr>
        <w:fldChar w:fldCharType="separate"/>
      </w:r>
      <w:r w:rsidR="005A3131">
        <w:rPr>
          <w:noProof/>
        </w:rPr>
        <w:t>15</w:t>
      </w:r>
      <w:r>
        <w:rPr>
          <w:noProof/>
        </w:rPr>
        <w:fldChar w:fldCharType="end"/>
      </w:r>
    </w:p>
    <w:p w14:paraId="14B7593B" w14:textId="440F2259" w:rsidR="0005597E" w:rsidRDefault="0005597E">
      <w:pPr>
        <w:pStyle w:val="TOC1"/>
        <w:tabs>
          <w:tab w:val="right" w:leader="dot" w:pos="9350"/>
        </w:tabs>
        <w:rPr>
          <w:rFonts w:asciiTheme="minorHAnsi" w:eastAsiaTheme="minorEastAsia" w:hAnsiTheme="minorHAnsi"/>
          <w:noProof/>
          <w:kern w:val="0"/>
          <w:sz w:val="22"/>
          <w14:ligatures w14:val="none"/>
        </w:rPr>
      </w:pPr>
      <w:r>
        <w:rPr>
          <w:noProof/>
        </w:rPr>
        <w:t>Reporting KOHA Data into SCOHR</w:t>
      </w:r>
      <w:r>
        <w:rPr>
          <w:noProof/>
        </w:rPr>
        <w:tab/>
      </w:r>
      <w:r>
        <w:rPr>
          <w:noProof/>
        </w:rPr>
        <w:fldChar w:fldCharType="begin"/>
      </w:r>
      <w:r>
        <w:rPr>
          <w:noProof/>
        </w:rPr>
        <w:instrText xml:space="preserve"> PAGEREF _Toc156405834 \h </w:instrText>
      </w:r>
      <w:r>
        <w:rPr>
          <w:noProof/>
        </w:rPr>
      </w:r>
      <w:r>
        <w:rPr>
          <w:noProof/>
        </w:rPr>
        <w:fldChar w:fldCharType="separate"/>
      </w:r>
      <w:r w:rsidR="005A3131">
        <w:rPr>
          <w:noProof/>
        </w:rPr>
        <w:t>26</w:t>
      </w:r>
      <w:r>
        <w:rPr>
          <w:noProof/>
        </w:rPr>
        <w:fldChar w:fldCharType="end"/>
      </w:r>
    </w:p>
    <w:p w14:paraId="58E6EFB8" w14:textId="52B234A3" w:rsidR="0005597E" w:rsidRPr="0005597E" w:rsidRDefault="0005597E">
      <w:pPr>
        <w:pStyle w:val="TOC1"/>
        <w:tabs>
          <w:tab w:val="right" w:leader="dot" w:pos="9350"/>
        </w:tabs>
        <w:rPr>
          <w:rFonts w:asciiTheme="minorHAnsi" w:eastAsiaTheme="minorEastAsia" w:hAnsiTheme="minorHAnsi"/>
          <w:noProof/>
          <w:kern w:val="0"/>
          <w:sz w:val="22"/>
          <w14:ligatures w14:val="none"/>
        </w:rPr>
      </w:pPr>
      <w:r w:rsidRPr="0005597E">
        <w:rPr>
          <w:rFonts w:cs="Calibri"/>
          <w:noProof/>
        </w:rPr>
        <w:t>Running Reports in SCOHR</w:t>
      </w:r>
      <w:r w:rsidRPr="0005597E">
        <w:rPr>
          <w:noProof/>
        </w:rPr>
        <w:tab/>
      </w:r>
      <w:r w:rsidRPr="0005597E">
        <w:rPr>
          <w:noProof/>
        </w:rPr>
        <w:fldChar w:fldCharType="begin"/>
      </w:r>
      <w:r w:rsidRPr="0005597E">
        <w:rPr>
          <w:noProof/>
        </w:rPr>
        <w:instrText xml:space="preserve"> PAGEREF _Toc156405835 \h </w:instrText>
      </w:r>
      <w:r w:rsidRPr="0005597E">
        <w:rPr>
          <w:noProof/>
        </w:rPr>
      </w:r>
      <w:r w:rsidRPr="0005597E">
        <w:rPr>
          <w:noProof/>
        </w:rPr>
        <w:fldChar w:fldCharType="separate"/>
      </w:r>
      <w:r w:rsidR="005A3131">
        <w:rPr>
          <w:noProof/>
        </w:rPr>
        <w:t>38</w:t>
      </w:r>
      <w:r w:rsidRPr="0005597E">
        <w:rPr>
          <w:noProof/>
        </w:rPr>
        <w:fldChar w:fldCharType="end"/>
      </w:r>
    </w:p>
    <w:p w14:paraId="2E874408" w14:textId="49AF128D" w:rsidR="0005597E" w:rsidRPr="0005597E" w:rsidRDefault="0005597E">
      <w:pPr>
        <w:pStyle w:val="TOC1"/>
        <w:tabs>
          <w:tab w:val="right" w:leader="dot" w:pos="9350"/>
        </w:tabs>
        <w:rPr>
          <w:rFonts w:asciiTheme="minorHAnsi" w:eastAsiaTheme="minorEastAsia" w:hAnsiTheme="minorHAnsi"/>
          <w:noProof/>
          <w:kern w:val="0"/>
          <w:sz w:val="22"/>
          <w14:ligatures w14:val="none"/>
        </w:rPr>
      </w:pPr>
      <w:r w:rsidRPr="0005597E">
        <w:rPr>
          <w:rFonts w:cs="Calibri"/>
          <w:noProof/>
        </w:rPr>
        <w:t>Tips and Promising Practices for Implementing KOHA</w:t>
      </w:r>
      <w:r w:rsidRPr="0005597E">
        <w:rPr>
          <w:noProof/>
        </w:rPr>
        <w:tab/>
      </w:r>
      <w:r w:rsidRPr="0005597E">
        <w:rPr>
          <w:noProof/>
        </w:rPr>
        <w:fldChar w:fldCharType="begin"/>
      </w:r>
      <w:r w:rsidRPr="0005597E">
        <w:rPr>
          <w:noProof/>
        </w:rPr>
        <w:instrText xml:space="preserve"> PAGEREF _Toc156405836 \h </w:instrText>
      </w:r>
      <w:r w:rsidRPr="0005597E">
        <w:rPr>
          <w:noProof/>
        </w:rPr>
      </w:r>
      <w:r w:rsidRPr="0005597E">
        <w:rPr>
          <w:noProof/>
        </w:rPr>
        <w:fldChar w:fldCharType="separate"/>
      </w:r>
      <w:r w:rsidR="005A3131">
        <w:rPr>
          <w:noProof/>
        </w:rPr>
        <w:t>40</w:t>
      </w:r>
      <w:r w:rsidRPr="0005597E">
        <w:rPr>
          <w:noProof/>
        </w:rPr>
        <w:fldChar w:fldCharType="end"/>
      </w:r>
    </w:p>
    <w:p w14:paraId="1649A6BF" w14:textId="0C17B517" w:rsidR="0005597E" w:rsidRDefault="0005597E">
      <w:pPr>
        <w:pStyle w:val="TOC1"/>
        <w:tabs>
          <w:tab w:val="right" w:leader="dot" w:pos="9350"/>
        </w:tabs>
        <w:rPr>
          <w:rFonts w:asciiTheme="minorHAnsi" w:eastAsiaTheme="minorEastAsia" w:hAnsiTheme="minorHAnsi"/>
          <w:noProof/>
          <w:kern w:val="0"/>
          <w:sz w:val="22"/>
          <w14:ligatures w14:val="none"/>
        </w:rPr>
      </w:pPr>
      <w:r>
        <w:rPr>
          <w:noProof/>
        </w:rPr>
        <w:t>Frequently Asked Questions (FAQs)</w:t>
      </w:r>
      <w:r>
        <w:rPr>
          <w:noProof/>
        </w:rPr>
        <w:tab/>
      </w:r>
      <w:r>
        <w:rPr>
          <w:noProof/>
        </w:rPr>
        <w:fldChar w:fldCharType="begin"/>
      </w:r>
      <w:r>
        <w:rPr>
          <w:noProof/>
        </w:rPr>
        <w:instrText xml:space="preserve"> PAGEREF _Toc156405837 \h </w:instrText>
      </w:r>
      <w:r>
        <w:rPr>
          <w:noProof/>
        </w:rPr>
      </w:r>
      <w:r>
        <w:rPr>
          <w:noProof/>
        </w:rPr>
        <w:fldChar w:fldCharType="separate"/>
      </w:r>
      <w:r w:rsidR="005A3131">
        <w:rPr>
          <w:noProof/>
        </w:rPr>
        <w:t>42</w:t>
      </w:r>
      <w:r>
        <w:rPr>
          <w:noProof/>
        </w:rPr>
        <w:fldChar w:fldCharType="end"/>
      </w:r>
    </w:p>
    <w:p w14:paraId="228EBDF0" w14:textId="5F0E5353" w:rsidR="0005597E" w:rsidRDefault="0005597E">
      <w:pPr>
        <w:pStyle w:val="TOC1"/>
        <w:tabs>
          <w:tab w:val="right" w:leader="dot" w:pos="9350"/>
        </w:tabs>
        <w:rPr>
          <w:rFonts w:asciiTheme="minorHAnsi" w:eastAsiaTheme="minorEastAsia" w:hAnsiTheme="minorHAnsi"/>
          <w:noProof/>
          <w:kern w:val="0"/>
          <w:sz w:val="22"/>
          <w14:ligatures w14:val="none"/>
        </w:rPr>
      </w:pPr>
      <w:r>
        <w:rPr>
          <w:noProof/>
        </w:rPr>
        <w:t>Appendices</w:t>
      </w:r>
      <w:r>
        <w:rPr>
          <w:noProof/>
        </w:rPr>
        <w:tab/>
      </w:r>
      <w:r>
        <w:rPr>
          <w:noProof/>
        </w:rPr>
        <w:fldChar w:fldCharType="begin"/>
      </w:r>
      <w:r>
        <w:rPr>
          <w:noProof/>
        </w:rPr>
        <w:instrText xml:space="preserve"> PAGEREF _Toc156405838 \h </w:instrText>
      </w:r>
      <w:r>
        <w:rPr>
          <w:noProof/>
        </w:rPr>
      </w:r>
      <w:r>
        <w:rPr>
          <w:noProof/>
        </w:rPr>
        <w:fldChar w:fldCharType="separate"/>
      </w:r>
      <w:r w:rsidR="005A3131">
        <w:rPr>
          <w:noProof/>
        </w:rPr>
        <w:t>46</w:t>
      </w:r>
      <w:r>
        <w:rPr>
          <w:noProof/>
        </w:rPr>
        <w:fldChar w:fldCharType="end"/>
      </w:r>
    </w:p>
    <w:p w14:paraId="5353C32E" w14:textId="59195DC7" w:rsidR="001A45BD" w:rsidRDefault="00D3133D" w:rsidP="00D3133D">
      <w:pPr>
        <w:rPr>
          <w:rFonts w:ascii="Century Gothic" w:hAnsi="Century Gothic"/>
          <w:b/>
          <w:bCs/>
          <w:sz w:val="52"/>
          <w:szCs w:val="24"/>
        </w:rPr>
      </w:pPr>
      <w:r>
        <w:rPr>
          <w:rFonts w:ascii="Century Gothic" w:hAnsi="Century Gothic"/>
          <w:sz w:val="28"/>
          <w:szCs w:val="28"/>
        </w:rPr>
        <w:fldChar w:fldCharType="end"/>
      </w:r>
      <w:r w:rsidR="005336B9">
        <w:rPr>
          <w:rFonts w:ascii="Century Gothic" w:hAnsi="Century Gothic"/>
          <w:sz w:val="28"/>
          <w:szCs w:val="28"/>
        </w:rPr>
        <w:tab/>
      </w:r>
      <w:r w:rsidR="005336B9">
        <w:rPr>
          <w:rFonts w:ascii="Century Gothic" w:hAnsi="Century Gothic"/>
          <w:sz w:val="28"/>
          <w:szCs w:val="28"/>
        </w:rPr>
        <w:tab/>
      </w:r>
      <w:r w:rsidR="005336B9">
        <w:rPr>
          <w:rFonts w:ascii="Century Gothic" w:hAnsi="Century Gothic"/>
          <w:sz w:val="28"/>
          <w:szCs w:val="28"/>
        </w:rPr>
        <w:tab/>
      </w:r>
      <w:r w:rsidR="005336B9">
        <w:rPr>
          <w:rFonts w:ascii="Century Gothic" w:hAnsi="Century Gothic"/>
          <w:sz w:val="28"/>
          <w:szCs w:val="28"/>
        </w:rPr>
        <w:tab/>
      </w:r>
      <w:r w:rsidR="005336B9">
        <w:rPr>
          <w:rFonts w:ascii="Century Gothic" w:hAnsi="Century Gothic"/>
          <w:sz w:val="28"/>
          <w:szCs w:val="28"/>
        </w:rPr>
        <w:tab/>
      </w:r>
      <w:r w:rsidR="005336B9">
        <w:rPr>
          <w:rFonts w:ascii="Century Gothic" w:hAnsi="Century Gothic"/>
          <w:sz w:val="28"/>
          <w:szCs w:val="28"/>
        </w:rPr>
        <w:tab/>
      </w:r>
      <w:r w:rsidR="001A45BD">
        <w:rPr>
          <w:szCs w:val="24"/>
        </w:rPr>
        <w:br w:type="page"/>
      </w:r>
    </w:p>
    <w:p w14:paraId="767C0238" w14:textId="7B53A7A8" w:rsidR="008E7B26" w:rsidRDefault="009A3549" w:rsidP="00367591">
      <w:pPr>
        <w:pStyle w:val="PageHeadingsCenturyGothicStyle1"/>
        <w:outlineLvl w:val="0"/>
      </w:pPr>
      <w:bookmarkStart w:id="16" w:name="_Toc156405832"/>
      <w:r w:rsidRPr="00EF00F2">
        <w:rPr>
          <w:noProof/>
          <w:szCs w:val="24"/>
        </w:rPr>
        <w:lastRenderedPageBreak/>
        <w:drawing>
          <wp:anchor distT="0" distB="0" distL="114300" distR="114300" simplePos="0" relativeHeight="251658254" behindDoc="0" locked="0" layoutInCell="1" allowOverlap="1" wp14:anchorId="694449C1" wp14:editId="216D5200">
            <wp:simplePos x="0" y="0"/>
            <wp:positionH relativeFrom="column">
              <wp:posOffset>0</wp:posOffset>
            </wp:positionH>
            <wp:positionV relativeFrom="page">
              <wp:posOffset>1420495</wp:posOffset>
            </wp:positionV>
            <wp:extent cx="5950585" cy="68580"/>
            <wp:effectExtent l="0" t="0" r="0" b="7620"/>
            <wp:wrapThrough wrapText="bothSides">
              <wp:wrapPolygon edited="0">
                <wp:start x="0" y="0"/>
                <wp:lineTo x="0" y="18000"/>
                <wp:lineTo x="21505" y="18000"/>
                <wp:lineTo x="21505" y="0"/>
                <wp:lineTo x="0" y="0"/>
              </wp:wrapPolygon>
            </wp:wrapThrough>
            <wp:docPr id="487979766" name="Picture 487979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50585" cy="68580"/>
                    </a:xfrm>
                    <a:prstGeom prst="rect">
                      <a:avLst/>
                    </a:prstGeom>
                    <a:noFill/>
                  </pic:spPr>
                </pic:pic>
              </a:graphicData>
            </a:graphic>
            <wp14:sizeRelH relativeFrom="margin">
              <wp14:pctWidth>0</wp14:pctWidth>
            </wp14:sizeRelH>
          </wp:anchor>
        </w:drawing>
      </w:r>
      <w:r w:rsidR="001A242C">
        <w:t>KOHA Overview</w:t>
      </w:r>
      <w:bookmarkEnd w:id="16"/>
    </w:p>
    <w:p w14:paraId="68BABFF7" w14:textId="1DE367BF" w:rsidR="009A3549" w:rsidRPr="00F846CB" w:rsidRDefault="00EF00F2" w:rsidP="00F846CB">
      <w:pPr>
        <w:pStyle w:val="SubheadingsCenturyGothicStyle2"/>
        <w:rPr>
          <w:rStyle w:val="eop"/>
        </w:rPr>
      </w:pPr>
      <w:bookmarkStart w:id="17" w:name="_Toc152773735"/>
      <w:bookmarkStart w:id="18" w:name="_Toc152774384"/>
      <w:bookmarkStart w:id="19" w:name="_Toc152776751"/>
      <w:bookmarkStart w:id="20" w:name="_Toc152777202"/>
      <w:bookmarkStart w:id="21" w:name="_Toc152856542"/>
      <w:bookmarkStart w:id="22" w:name="_Toc152943447"/>
      <w:r w:rsidRPr="00F846CB">
        <w:rPr>
          <w:rStyle w:val="normaltextrun"/>
        </w:rPr>
        <w:t>The Problem</w:t>
      </w:r>
      <w:bookmarkEnd w:id="17"/>
      <w:bookmarkEnd w:id="18"/>
      <w:bookmarkEnd w:id="19"/>
      <w:bookmarkEnd w:id="20"/>
      <w:bookmarkEnd w:id="21"/>
      <w:bookmarkEnd w:id="22"/>
      <w:r w:rsidRPr="00F846CB">
        <w:rPr>
          <w:rStyle w:val="normaltextrun"/>
        </w:rPr>
        <w:t> </w:t>
      </w:r>
      <w:r w:rsidRPr="00F846CB">
        <w:rPr>
          <w:rStyle w:val="eop"/>
        </w:rPr>
        <w:t> </w:t>
      </w:r>
    </w:p>
    <w:p w14:paraId="28122127" w14:textId="77777777" w:rsidR="00310B75" w:rsidRPr="003F3B69" w:rsidRDefault="00310B75" w:rsidP="00A91AF2">
      <w:pPr>
        <w:pStyle w:val="BodyCenturyGothic"/>
      </w:pPr>
    </w:p>
    <w:p w14:paraId="6D5729F6" w14:textId="04B31C1E" w:rsidR="00EF00F2" w:rsidRPr="006A054D" w:rsidRDefault="00EF00F2" w:rsidP="00A91AF2">
      <w:pPr>
        <w:pStyle w:val="BodyCenturyGothic"/>
        <w:rPr>
          <w:rStyle w:val="normaltextrun"/>
        </w:rPr>
      </w:pPr>
      <w:r w:rsidRPr="006A054D">
        <w:rPr>
          <w:rStyle w:val="normaltextrun"/>
        </w:rPr>
        <w:t>Tooth decay is the most common preventable chronic childhood disease. However</w:t>
      </w:r>
      <w:r w:rsidR="000D1272" w:rsidRPr="006A054D">
        <w:rPr>
          <w:rStyle w:val="normaltextrun"/>
        </w:rPr>
        <w:t>, by third grade in California</w:t>
      </w:r>
      <w:r w:rsidRPr="006A054D">
        <w:rPr>
          <w:rStyle w:val="normaltextrun"/>
        </w:rPr>
        <w:t xml:space="preserve">, more than 60% of students have experienced tooth decay. Children with poor dental health are nearly three times more likely to be absent from school.  According to the California Department of Education, dental problems contribute to 874,000 missed school days </w:t>
      </w:r>
      <w:r w:rsidR="000D1272" w:rsidRPr="006A054D">
        <w:rPr>
          <w:rStyle w:val="normaltextrun"/>
        </w:rPr>
        <w:t>yearly</w:t>
      </w:r>
      <w:r w:rsidRPr="006A054D">
        <w:rPr>
          <w:rStyle w:val="normaltextrun"/>
        </w:rPr>
        <w:t xml:space="preserve">, costing schools over $29 million annually in average daily attendance funding. If left untreated, tooth decay </w:t>
      </w:r>
      <w:r w:rsidR="000D1272" w:rsidRPr="006A054D">
        <w:rPr>
          <w:rStyle w:val="normaltextrun"/>
        </w:rPr>
        <w:t>adversely affects children’s academic performance, social-emotional development, sleep, and nutrition, leading</w:t>
      </w:r>
      <w:r w:rsidRPr="006A054D">
        <w:rPr>
          <w:rStyle w:val="normaltextrun"/>
        </w:rPr>
        <w:t xml:space="preserve"> to poor general health outcomes.  </w:t>
      </w:r>
    </w:p>
    <w:p w14:paraId="43F1B276" w14:textId="77777777" w:rsidR="00EF00F2" w:rsidRPr="003F3B69" w:rsidRDefault="00EF00F2" w:rsidP="00A91AF2">
      <w:pPr>
        <w:pStyle w:val="BodyCenturyGothic"/>
        <w:rPr>
          <w:rStyle w:val="normaltextrun"/>
        </w:rPr>
      </w:pPr>
    </w:p>
    <w:p w14:paraId="2A582885" w14:textId="77777777" w:rsidR="00EF00F2" w:rsidRPr="00924FD9" w:rsidRDefault="00EF00F2" w:rsidP="00A91AF2">
      <w:pPr>
        <w:pStyle w:val="BodyCenturyGothic"/>
        <w:rPr>
          <w:rStyle w:val="normaltextrun"/>
        </w:rPr>
      </w:pPr>
      <w:r w:rsidRPr="00924FD9">
        <w:rPr>
          <w:rStyle w:val="normaltextrun"/>
        </w:rPr>
        <w:t xml:space="preserve">In </w:t>
      </w:r>
      <w:r w:rsidRPr="00924FD9">
        <w:rPr>
          <w:rStyle w:val="normaltextrun"/>
          <w:color w:val="FF0000"/>
        </w:rPr>
        <w:t xml:space="preserve">[--------------] </w:t>
      </w:r>
      <w:r w:rsidRPr="00924FD9">
        <w:rPr>
          <w:rStyle w:val="normaltextrun"/>
        </w:rPr>
        <w:t xml:space="preserve">County, </w:t>
      </w:r>
    </w:p>
    <w:p w14:paraId="753C489E" w14:textId="11E1A440" w:rsidR="00EF00F2" w:rsidRPr="00924FD9" w:rsidRDefault="00C96DC2" w:rsidP="00A91AF2">
      <w:pPr>
        <w:pStyle w:val="BodyCenturyGothic"/>
        <w:rPr>
          <w:rStyle w:val="eop"/>
          <w:color w:val="FF0000"/>
        </w:rPr>
      </w:pPr>
      <w:r w:rsidRPr="00924FD9">
        <w:rPr>
          <w:rStyle w:val="normaltextrun"/>
          <w:color w:val="FF0000"/>
        </w:rPr>
        <w:t xml:space="preserve">[Add local data, if </w:t>
      </w:r>
      <w:r w:rsidR="006A054D" w:rsidRPr="00924FD9">
        <w:rPr>
          <w:rStyle w:val="normaltextrun"/>
          <w:color w:val="FF0000"/>
        </w:rPr>
        <w:t>available.]</w:t>
      </w:r>
    </w:p>
    <w:p w14:paraId="268105B0" w14:textId="77777777" w:rsidR="00A1336B" w:rsidRDefault="00A1336B" w:rsidP="00F846CB">
      <w:pPr>
        <w:pStyle w:val="SubheadingsCenturyGothicStyle2"/>
      </w:pPr>
      <w:bookmarkStart w:id="23" w:name="_Toc152773736"/>
      <w:bookmarkStart w:id="24" w:name="_Toc152774385"/>
      <w:bookmarkStart w:id="25" w:name="_Toc152776752"/>
      <w:bookmarkStart w:id="26" w:name="_Toc152777203"/>
      <w:bookmarkStart w:id="27" w:name="_Toc152856543"/>
      <w:bookmarkStart w:id="28" w:name="_Toc152943448"/>
    </w:p>
    <w:p w14:paraId="12592BD7" w14:textId="1AE6E237" w:rsidR="00254E87" w:rsidRPr="003F3B69" w:rsidRDefault="00EF00F2" w:rsidP="00367591">
      <w:pPr>
        <w:pStyle w:val="SubheadingsCenturyGothicStyle2"/>
        <w:outlineLvl w:val="1"/>
      </w:pPr>
      <w:r w:rsidRPr="003F3B69">
        <w:t>California State Requirements</w:t>
      </w:r>
      <w:bookmarkEnd w:id="23"/>
      <w:bookmarkEnd w:id="24"/>
      <w:bookmarkEnd w:id="25"/>
      <w:bookmarkEnd w:id="26"/>
      <w:bookmarkEnd w:id="27"/>
      <w:bookmarkEnd w:id="28"/>
      <w:r w:rsidRPr="003F3B69">
        <w:t xml:space="preserve"> </w:t>
      </w:r>
    </w:p>
    <w:p w14:paraId="7B26BCDB" w14:textId="64A112C0" w:rsidR="00EF00F2" w:rsidRPr="003F3B69" w:rsidRDefault="00EF00F2" w:rsidP="00A91AF2">
      <w:pPr>
        <w:pStyle w:val="BodyCenturyGothic"/>
      </w:pPr>
      <w:r w:rsidRPr="003F3B69">
        <w:t xml:space="preserve"> </w:t>
      </w:r>
    </w:p>
    <w:p w14:paraId="09AE4B0C" w14:textId="7E81C6D9" w:rsidR="0044707A" w:rsidRPr="003F3B69" w:rsidRDefault="00EF00F2" w:rsidP="00A91AF2">
      <w:pPr>
        <w:pStyle w:val="BodyCenturyGothic"/>
        <w:rPr>
          <w:rStyle w:val="normaltextrun"/>
        </w:rPr>
      </w:pPr>
      <w:r w:rsidRPr="003F3B69">
        <w:rPr>
          <w:rStyle w:val="normaltextrun"/>
        </w:rPr>
        <w:t xml:space="preserve">The Kindergarten Oral Health Assessment (KOHA) requirement was passed into law under the Education Code Section 49452.8 in 2005 by </w:t>
      </w:r>
      <w:hyperlink r:id="rId61" w:tgtFrame="_blank" w:history="1">
        <w:r w:rsidRPr="003F3B69">
          <w:rPr>
            <w:rStyle w:val="normaltextrun"/>
          </w:rPr>
          <w:t>Assembly Bill 1433 (AB 1433).</w:t>
        </w:r>
      </w:hyperlink>
      <w:r w:rsidRPr="003F3B69">
        <w:rPr>
          <w:rStyle w:val="normaltextrun"/>
        </w:rPr>
        <w:t xml:space="preserve"> The law requires children enrolling in public school for their first year in kindergarten or first grade to have an oral health screening completed by a licensed dental professional. It also requires specific KOHA data </w:t>
      </w:r>
      <w:r w:rsidR="000D1272" w:rsidRPr="003F3B69">
        <w:rPr>
          <w:rStyle w:val="normaltextrun"/>
        </w:rPr>
        <w:t xml:space="preserve">to </w:t>
      </w:r>
      <w:r w:rsidRPr="003F3B69">
        <w:rPr>
          <w:rStyle w:val="normaltextrun"/>
        </w:rPr>
        <w:t xml:space="preserve">be collected by school staff annually and submitted to the County Office of Education. The database developed for KOHA data is called </w:t>
      </w:r>
      <w:r w:rsidR="00665315">
        <w:rPr>
          <w:rStyle w:val="normaltextrun"/>
        </w:rPr>
        <w:t xml:space="preserve">the </w:t>
      </w:r>
      <w:hyperlink r:id="rId62" w:history="1">
        <w:r w:rsidR="00665315" w:rsidRPr="0044707A">
          <w:rPr>
            <w:rStyle w:val="Hyperlink"/>
            <w:color w:val="0070C0"/>
          </w:rPr>
          <w:t>System for California Oral Health Reporting</w:t>
        </w:r>
        <w:r w:rsidR="005D234B" w:rsidRPr="0044707A">
          <w:rPr>
            <w:rStyle w:val="Hyperlink"/>
            <w:color w:val="0070C0"/>
          </w:rPr>
          <w:t xml:space="preserve"> </w:t>
        </w:r>
        <w:r w:rsidR="00665315" w:rsidRPr="0044707A">
          <w:rPr>
            <w:rStyle w:val="Hyperlink"/>
            <w:color w:val="0070C0"/>
          </w:rPr>
          <w:t>(</w:t>
        </w:r>
        <w:r w:rsidR="00C147A0" w:rsidRPr="0044707A">
          <w:rPr>
            <w:rStyle w:val="Hyperlink"/>
            <w:color w:val="0070C0"/>
          </w:rPr>
          <w:t>SCOHR</w:t>
        </w:r>
        <w:r w:rsidR="00665315" w:rsidRPr="0044707A">
          <w:rPr>
            <w:rStyle w:val="Hyperlink"/>
            <w:color w:val="0070C0"/>
          </w:rPr>
          <w:t>).</w:t>
        </w:r>
      </w:hyperlink>
      <w:r w:rsidR="00C147A0" w:rsidRPr="0044707A">
        <w:rPr>
          <w:rStyle w:val="normaltextrun"/>
          <w:color w:val="0070C0"/>
        </w:rPr>
        <w:t xml:space="preserve"> </w:t>
      </w:r>
    </w:p>
    <w:p w14:paraId="45E1EBB5" w14:textId="77777777" w:rsidR="009F4610" w:rsidRDefault="009F4610" w:rsidP="00437665">
      <w:pPr>
        <w:spacing w:line="360" w:lineRule="auto"/>
        <w:rPr>
          <w:rStyle w:val="normaltextrun"/>
          <w:rFonts w:ascii="Century Gothic" w:hAnsi="Century Gothic" w:cs="Calibri"/>
          <w:sz w:val="24"/>
          <w:szCs w:val="24"/>
          <w:shd w:val="clear" w:color="auto" w:fill="FFFFFF"/>
        </w:rPr>
      </w:pPr>
    </w:p>
    <w:p w14:paraId="2EC64AE4" w14:textId="0433D4FE" w:rsidR="00950CFD" w:rsidRDefault="00950CFD" w:rsidP="00437665">
      <w:pPr>
        <w:spacing w:after="0" w:line="360" w:lineRule="auto"/>
        <w:rPr>
          <w:rFonts w:ascii="Century Gothic" w:hAnsi="Century Gothic"/>
          <w:sz w:val="24"/>
          <w:szCs w:val="24"/>
        </w:rPr>
      </w:pPr>
    </w:p>
    <w:p w14:paraId="526A1D48" w14:textId="3D9000A2" w:rsidR="00EF00F2" w:rsidRDefault="00000000" w:rsidP="00437665">
      <w:pPr>
        <w:spacing w:after="0" w:line="360" w:lineRule="auto"/>
        <w:rPr>
          <w:rStyle w:val="Hyperlink"/>
          <w:rFonts w:ascii="Century Gothic" w:hAnsi="Century Gothic"/>
          <w:color w:val="auto"/>
          <w:sz w:val="24"/>
          <w:szCs w:val="24"/>
        </w:rPr>
      </w:pPr>
      <w:hyperlink r:id="rId63" w:tgtFrame="_blank" w:history="1">
        <w:r w:rsidR="00EF00F2" w:rsidRPr="00950CFD">
          <w:rPr>
            <w:rStyle w:val="Hyperlink"/>
            <w:rFonts w:ascii="Century Gothic" w:hAnsi="Century Gothic"/>
            <w:color w:val="auto"/>
            <w:sz w:val="24"/>
            <w:szCs w:val="24"/>
            <w:u w:val="none"/>
          </w:rPr>
          <w:t xml:space="preserve">See: </w:t>
        </w:r>
        <w:r w:rsidR="00EF00F2" w:rsidRPr="00950CFD">
          <w:rPr>
            <w:rStyle w:val="Hyperlink"/>
            <w:rFonts w:ascii="Century Gothic" w:hAnsi="Century Gothic"/>
            <w:color w:val="0070C0"/>
            <w:sz w:val="24"/>
            <w:szCs w:val="24"/>
          </w:rPr>
          <w:t>2023 California Department of Education letter to schools about the KOHA requirement</w:t>
        </w:r>
        <w:r w:rsidR="00EF00F2" w:rsidRPr="00950CFD">
          <w:rPr>
            <w:rStyle w:val="Hyperlink"/>
            <w:rFonts w:ascii="Century Gothic" w:hAnsi="Century Gothic"/>
            <w:color w:val="auto"/>
            <w:sz w:val="24"/>
            <w:szCs w:val="24"/>
          </w:rPr>
          <w:t>.</w:t>
        </w:r>
      </w:hyperlink>
    </w:p>
    <w:p w14:paraId="33947BE1" w14:textId="77777777" w:rsidR="00A409DF" w:rsidRPr="00950CFD" w:rsidRDefault="00A409DF" w:rsidP="00437665">
      <w:pPr>
        <w:spacing w:after="0" w:line="360" w:lineRule="auto"/>
        <w:rPr>
          <w:rFonts w:ascii="Century Gothic" w:hAnsi="Century Gothic"/>
          <w:sz w:val="24"/>
          <w:szCs w:val="24"/>
        </w:rPr>
      </w:pPr>
    </w:p>
    <w:p w14:paraId="4BF2474B" w14:textId="77777777" w:rsidR="00EF00F2" w:rsidRPr="00B255AE" w:rsidRDefault="00EF00F2" w:rsidP="00437665">
      <w:pPr>
        <w:spacing w:line="360" w:lineRule="auto"/>
        <w:rPr>
          <w:rFonts w:ascii="Century Gothic" w:hAnsi="Century Gothic"/>
          <w:sz w:val="24"/>
          <w:szCs w:val="24"/>
        </w:rPr>
      </w:pPr>
      <w:r w:rsidRPr="00B255AE">
        <w:rPr>
          <w:rFonts w:ascii="Century Gothic" w:hAnsi="Century Gothic"/>
          <w:sz w:val="24"/>
          <w:szCs w:val="24"/>
        </w:rPr>
        <w:t>The KOHA screening is:</w:t>
      </w:r>
    </w:p>
    <w:p w14:paraId="28A5F6EB" w14:textId="332B3F68" w:rsidR="00EF00F2" w:rsidRPr="00B255AE" w:rsidRDefault="00455B86" w:rsidP="00437665">
      <w:pPr>
        <w:pStyle w:val="ListParagraph"/>
        <w:numPr>
          <w:ilvl w:val="0"/>
          <w:numId w:val="6"/>
        </w:numPr>
        <w:spacing w:after="0" w:line="360" w:lineRule="auto"/>
        <w:rPr>
          <w:rFonts w:ascii="Century Gothic" w:hAnsi="Century Gothic"/>
          <w:sz w:val="24"/>
          <w:szCs w:val="24"/>
        </w:rPr>
      </w:pPr>
      <w:r>
        <w:rPr>
          <w:rFonts w:ascii="Century Gothic" w:hAnsi="Century Gothic"/>
          <w:sz w:val="24"/>
          <w:szCs w:val="24"/>
        </w:rPr>
        <w:t>F</w:t>
      </w:r>
      <w:r w:rsidR="00EF00F2" w:rsidRPr="00B255AE">
        <w:rPr>
          <w:rFonts w:ascii="Century Gothic" w:hAnsi="Century Gothic"/>
          <w:sz w:val="24"/>
          <w:szCs w:val="24"/>
        </w:rPr>
        <w:t>ree</w:t>
      </w:r>
    </w:p>
    <w:p w14:paraId="01FE53B7" w14:textId="31C20665" w:rsidR="00EF00F2" w:rsidRPr="00B255AE" w:rsidRDefault="00455B86" w:rsidP="00437665">
      <w:pPr>
        <w:pStyle w:val="ListParagraph"/>
        <w:numPr>
          <w:ilvl w:val="0"/>
          <w:numId w:val="6"/>
        </w:numPr>
        <w:spacing w:after="0" w:line="360" w:lineRule="auto"/>
        <w:rPr>
          <w:rFonts w:ascii="Century Gothic" w:hAnsi="Century Gothic"/>
          <w:sz w:val="24"/>
          <w:szCs w:val="24"/>
        </w:rPr>
      </w:pPr>
      <w:r>
        <w:rPr>
          <w:rFonts w:ascii="Century Gothic" w:hAnsi="Century Gothic"/>
          <w:sz w:val="24"/>
          <w:szCs w:val="24"/>
        </w:rPr>
        <w:t>Q</w:t>
      </w:r>
      <w:r w:rsidR="00EF00F2" w:rsidRPr="00B255AE">
        <w:rPr>
          <w:rFonts w:ascii="Century Gothic" w:hAnsi="Century Gothic"/>
          <w:sz w:val="24"/>
          <w:szCs w:val="24"/>
        </w:rPr>
        <w:t>uick (usually around two minutes)</w:t>
      </w:r>
    </w:p>
    <w:p w14:paraId="14DE4BC1" w14:textId="0D86DED8" w:rsidR="00EF00F2" w:rsidRPr="00B255AE" w:rsidRDefault="00455B86" w:rsidP="00437665">
      <w:pPr>
        <w:pStyle w:val="ListParagraph"/>
        <w:numPr>
          <w:ilvl w:val="0"/>
          <w:numId w:val="6"/>
        </w:numPr>
        <w:spacing w:after="0" w:line="360" w:lineRule="auto"/>
        <w:rPr>
          <w:rFonts w:ascii="Century Gothic" w:hAnsi="Century Gothic"/>
          <w:sz w:val="24"/>
          <w:szCs w:val="24"/>
        </w:rPr>
      </w:pPr>
      <w:r>
        <w:rPr>
          <w:rFonts w:ascii="Century Gothic" w:hAnsi="Century Gothic"/>
          <w:sz w:val="24"/>
          <w:szCs w:val="24"/>
        </w:rPr>
        <w:t>G</w:t>
      </w:r>
      <w:r w:rsidR="00EF00F2" w:rsidRPr="00B255AE">
        <w:rPr>
          <w:rFonts w:ascii="Century Gothic" w:hAnsi="Century Gothic"/>
          <w:sz w:val="24"/>
          <w:szCs w:val="24"/>
        </w:rPr>
        <w:t>enerally conducted at the child’s regularly scheduled dental appointment</w:t>
      </w:r>
    </w:p>
    <w:p w14:paraId="2F0CEE67" w14:textId="1D727800" w:rsidR="00EF00F2" w:rsidRPr="00B255AE" w:rsidRDefault="00455B86" w:rsidP="00437665">
      <w:pPr>
        <w:pStyle w:val="ListParagraph"/>
        <w:numPr>
          <w:ilvl w:val="0"/>
          <w:numId w:val="6"/>
        </w:numPr>
        <w:spacing w:after="0" w:line="360" w:lineRule="auto"/>
        <w:rPr>
          <w:rFonts w:ascii="Century Gothic" w:hAnsi="Century Gothic"/>
          <w:sz w:val="24"/>
          <w:szCs w:val="24"/>
        </w:rPr>
      </w:pPr>
      <w:r>
        <w:rPr>
          <w:rFonts w:ascii="Century Gothic" w:hAnsi="Century Gothic"/>
          <w:sz w:val="24"/>
          <w:szCs w:val="24"/>
        </w:rPr>
        <w:t>N</w:t>
      </w:r>
      <w:r w:rsidR="00EF00F2" w:rsidRPr="00B255AE">
        <w:rPr>
          <w:rFonts w:ascii="Century Gothic" w:hAnsi="Century Gothic"/>
          <w:sz w:val="24"/>
          <w:szCs w:val="24"/>
        </w:rPr>
        <w:t xml:space="preserve">ot a complete oral health examination or evaluation </w:t>
      </w:r>
    </w:p>
    <w:p w14:paraId="1E22B43F" w14:textId="721188E4" w:rsidR="00EF00F2" w:rsidRPr="00B255AE" w:rsidRDefault="00455B86" w:rsidP="00437665">
      <w:pPr>
        <w:pStyle w:val="ListParagraph"/>
        <w:numPr>
          <w:ilvl w:val="0"/>
          <w:numId w:val="6"/>
        </w:numPr>
        <w:spacing w:after="0" w:line="360" w:lineRule="auto"/>
        <w:rPr>
          <w:rFonts w:ascii="Century Gothic" w:hAnsi="Century Gothic"/>
          <w:sz w:val="24"/>
          <w:szCs w:val="24"/>
        </w:rPr>
      </w:pPr>
      <w:r>
        <w:rPr>
          <w:rFonts w:ascii="Century Gothic" w:hAnsi="Century Gothic"/>
          <w:sz w:val="24"/>
          <w:szCs w:val="24"/>
        </w:rPr>
        <w:t>N</w:t>
      </w:r>
      <w:r w:rsidR="00EF00F2" w:rsidRPr="00B255AE">
        <w:rPr>
          <w:rFonts w:ascii="Century Gothic" w:hAnsi="Century Gothic"/>
          <w:sz w:val="24"/>
          <w:szCs w:val="24"/>
        </w:rPr>
        <w:t>ot used to provide any dental diagnoses for the child</w:t>
      </w:r>
    </w:p>
    <w:p w14:paraId="34698BA9" w14:textId="5C714184" w:rsidR="00EF00F2" w:rsidRPr="000C3B6A" w:rsidRDefault="00AE568B" w:rsidP="00437665">
      <w:pPr>
        <w:pStyle w:val="ListParagraph"/>
        <w:numPr>
          <w:ilvl w:val="0"/>
          <w:numId w:val="6"/>
        </w:numPr>
        <w:spacing w:after="0" w:line="360" w:lineRule="auto"/>
        <w:rPr>
          <w:rFonts w:ascii="Century Gothic" w:hAnsi="Century Gothic"/>
          <w:b/>
          <w:bCs/>
          <w:sz w:val="24"/>
          <w:szCs w:val="24"/>
        </w:rPr>
      </w:pPr>
      <w:r>
        <w:rPr>
          <w:rFonts w:ascii="Century Gothic" w:hAnsi="Century Gothic"/>
          <w:sz w:val="24"/>
          <w:szCs w:val="24"/>
        </w:rPr>
        <w:t>T</w:t>
      </w:r>
      <w:r w:rsidR="00EF00F2" w:rsidRPr="000C3B6A">
        <w:rPr>
          <w:rFonts w:ascii="Century Gothic" w:hAnsi="Century Gothic"/>
          <w:sz w:val="24"/>
          <w:szCs w:val="24"/>
        </w:rPr>
        <w:t xml:space="preserve">o be completed and </w:t>
      </w:r>
      <w:r w:rsidR="00EF00F2" w:rsidRPr="000C3B6A">
        <w:rPr>
          <w:rFonts w:ascii="Century Gothic" w:hAnsi="Century Gothic"/>
          <w:b/>
          <w:bCs/>
          <w:sz w:val="24"/>
          <w:szCs w:val="24"/>
        </w:rPr>
        <w:t>turned in to the school as close to the beginning of the school year as possible</w:t>
      </w:r>
    </w:p>
    <w:p w14:paraId="501FA3C4" w14:textId="707EA41E" w:rsidR="00EF00F2" w:rsidRPr="000C3B6A" w:rsidRDefault="00AE568B" w:rsidP="00437665">
      <w:pPr>
        <w:pStyle w:val="ListParagraph"/>
        <w:numPr>
          <w:ilvl w:val="0"/>
          <w:numId w:val="6"/>
        </w:numPr>
        <w:spacing w:after="0" w:line="360" w:lineRule="auto"/>
        <w:rPr>
          <w:rFonts w:ascii="Century Gothic" w:hAnsi="Century Gothic"/>
          <w:sz w:val="24"/>
          <w:szCs w:val="24"/>
        </w:rPr>
      </w:pPr>
      <w:r>
        <w:rPr>
          <w:rFonts w:ascii="Century Gothic" w:hAnsi="Century Gothic"/>
          <w:sz w:val="24"/>
          <w:szCs w:val="24"/>
        </w:rPr>
        <w:t>D</w:t>
      </w:r>
      <w:r w:rsidR="00EF00F2" w:rsidRPr="000C3B6A">
        <w:rPr>
          <w:rFonts w:ascii="Century Gothic" w:hAnsi="Century Gothic"/>
          <w:sz w:val="24"/>
          <w:szCs w:val="24"/>
        </w:rPr>
        <w:t>ue</w:t>
      </w:r>
      <w:r w:rsidR="00C677C5">
        <w:rPr>
          <w:rFonts w:ascii="Century Gothic" w:hAnsi="Century Gothic"/>
          <w:sz w:val="24"/>
          <w:szCs w:val="24"/>
        </w:rPr>
        <w:t xml:space="preserve"> to the school</w:t>
      </w:r>
      <w:r w:rsidR="00EF00F2" w:rsidRPr="000C3B6A">
        <w:rPr>
          <w:rFonts w:ascii="Century Gothic" w:hAnsi="Century Gothic"/>
          <w:sz w:val="24"/>
          <w:szCs w:val="24"/>
        </w:rPr>
        <w:t xml:space="preserve"> before the end of the school year (or by </w:t>
      </w:r>
      <w:r w:rsidR="00EF00F2" w:rsidRPr="000C3B6A">
        <w:rPr>
          <w:rFonts w:ascii="Century Gothic" w:hAnsi="Century Gothic"/>
          <w:b/>
          <w:bCs/>
          <w:sz w:val="24"/>
          <w:szCs w:val="24"/>
        </w:rPr>
        <w:t>May 31</w:t>
      </w:r>
      <w:r w:rsidR="00EF00F2" w:rsidRPr="000C3B6A">
        <w:rPr>
          <w:rFonts w:ascii="Century Gothic" w:hAnsi="Century Gothic"/>
          <w:b/>
          <w:bCs/>
          <w:sz w:val="24"/>
          <w:szCs w:val="24"/>
          <w:vertAlign w:val="superscript"/>
        </w:rPr>
        <w:t>st</w:t>
      </w:r>
      <w:r w:rsidR="00EF00F2" w:rsidRPr="000C3B6A">
        <w:rPr>
          <w:rFonts w:ascii="Century Gothic" w:hAnsi="Century Gothic"/>
          <w:sz w:val="24"/>
          <w:szCs w:val="24"/>
        </w:rPr>
        <w:t>, whichever comes first)</w:t>
      </w:r>
    </w:p>
    <w:p w14:paraId="42101C66" w14:textId="77777777" w:rsidR="00EF00F2" w:rsidRDefault="00EF00F2" w:rsidP="00437665">
      <w:pPr>
        <w:spacing w:line="360" w:lineRule="auto"/>
      </w:pPr>
    </w:p>
    <w:p w14:paraId="057509F1" w14:textId="132ED092" w:rsidR="00633DA6" w:rsidRDefault="00633DA6" w:rsidP="00437665">
      <w:pPr>
        <w:spacing w:line="360" w:lineRule="auto"/>
        <w:rPr>
          <w:rFonts w:ascii="Century Gothic" w:hAnsi="Century Gothic"/>
          <w:sz w:val="24"/>
          <w:szCs w:val="24"/>
        </w:rPr>
      </w:pPr>
      <w:r w:rsidRPr="000C3B6A">
        <w:rPr>
          <w:rFonts w:ascii="Century Gothic" w:hAnsi="Century Gothic"/>
          <w:sz w:val="24"/>
          <w:szCs w:val="24"/>
        </w:rPr>
        <w:t xml:space="preserve">Supporting the KOHA requirement is a simple way schools can promote children’s readiness and success by identifying children suffering from untreated dental disease and </w:t>
      </w:r>
      <w:r w:rsidRPr="000C3B6A">
        <w:rPr>
          <w:rFonts w:ascii="Century Gothic" w:hAnsi="Century Gothic"/>
          <w:b/>
          <w:bCs/>
          <w:sz w:val="24"/>
          <w:szCs w:val="24"/>
        </w:rPr>
        <w:t xml:space="preserve">helping parents/caregivers establish a dental home for their </w:t>
      </w:r>
      <w:r w:rsidR="000D1272">
        <w:rPr>
          <w:rFonts w:ascii="Century Gothic" w:hAnsi="Century Gothic"/>
          <w:b/>
          <w:bCs/>
          <w:sz w:val="24"/>
          <w:szCs w:val="24"/>
        </w:rPr>
        <w:t>children</w:t>
      </w:r>
      <w:r w:rsidRPr="000C3B6A">
        <w:rPr>
          <w:rFonts w:ascii="Century Gothic" w:hAnsi="Century Gothic"/>
          <w:b/>
          <w:bCs/>
          <w:sz w:val="24"/>
          <w:szCs w:val="24"/>
        </w:rPr>
        <w:t>.</w:t>
      </w:r>
      <w:r w:rsidRPr="000C3B6A">
        <w:rPr>
          <w:rFonts w:ascii="Century Gothic" w:hAnsi="Century Gothic"/>
          <w:sz w:val="24"/>
          <w:szCs w:val="24"/>
        </w:rPr>
        <w:t xml:space="preserve"> The law was updated with </w:t>
      </w:r>
      <w:hyperlink r:id="rId64" w:tgtFrame="_blank" w:history="1">
        <w:r w:rsidRPr="000C3B6A">
          <w:rPr>
            <w:rStyle w:val="Hyperlink"/>
            <w:rFonts w:ascii="Century Gothic" w:hAnsi="Century Gothic"/>
            <w:color w:val="0070C0"/>
            <w:sz w:val="24"/>
            <w:szCs w:val="24"/>
          </w:rPr>
          <w:t>Senate Bill 379 (SB 379)</w:t>
        </w:r>
      </w:hyperlink>
      <w:r w:rsidRPr="000C3B6A">
        <w:rPr>
          <w:rFonts w:ascii="Century Gothic" w:hAnsi="Century Gothic"/>
          <w:sz w:val="24"/>
          <w:szCs w:val="24"/>
        </w:rPr>
        <w:t xml:space="preserve"> in 2017</w:t>
      </w:r>
      <w:r w:rsidR="000D1272">
        <w:rPr>
          <w:rFonts w:ascii="Century Gothic" w:hAnsi="Century Gothic"/>
          <w:sz w:val="24"/>
          <w:szCs w:val="24"/>
        </w:rPr>
        <w:t>,</w:t>
      </w:r>
      <w:r w:rsidRPr="000C3B6A">
        <w:rPr>
          <w:rFonts w:ascii="Century Gothic" w:hAnsi="Century Gothic"/>
          <w:sz w:val="24"/>
          <w:szCs w:val="24"/>
        </w:rPr>
        <w:t xml:space="preserve"> allowing schools to use passive consent at oral health</w:t>
      </w:r>
      <w:r w:rsidR="00481B11">
        <w:rPr>
          <w:rFonts w:ascii="Century Gothic" w:hAnsi="Century Gothic"/>
          <w:sz w:val="24"/>
          <w:szCs w:val="24"/>
        </w:rPr>
        <w:t xml:space="preserve"> screening</w:t>
      </w:r>
      <w:r w:rsidRPr="000C3B6A">
        <w:rPr>
          <w:rFonts w:ascii="Century Gothic" w:hAnsi="Century Gothic"/>
          <w:sz w:val="24"/>
          <w:szCs w:val="24"/>
        </w:rPr>
        <w:t xml:space="preserve"> events</w:t>
      </w:r>
      <w:r w:rsidR="00481B11">
        <w:rPr>
          <w:rFonts w:ascii="Century Gothic" w:hAnsi="Century Gothic"/>
          <w:sz w:val="24"/>
          <w:szCs w:val="24"/>
        </w:rPr>
        <w:t xml:space="preserve"> at schools</w:t>
      </w:r>
      <w:r w:rsidRPr="000C3B6A">
        <w:rPr>
          <w:rFonts w:ascii="Century Gothic" w:hAnsi="Century Gothic"/>
          <w:sz w:val="24"/>
          <w:szCs w:val="24"/>
        </w:rPr>
        <w:t>. This means every child will receive a screening if offered at their school unless their parent/caregiver signs a letter asking that their child not receive the screening (opting out).  </w:t>
      </w:r>
    </w:p>
    <w:p w14:paraId="6C1804C1" w14:textId="37C7721D" w:rsidR="00571D24" w:rsidRDefault="00571D24" w:rsidP="00437665">
      <w:pPr>
        <w:pStyle w:val="paragraph"/>
        <w:spacing w:before="0" w:beforeAutospacing="0" w:after="0" w:afterAutospacing="0" w:line="360" w:lineRule="auto"/>
        <w:textAlignment w:val="baseline"/>
        <w:rPr>
          <w:rFonts w:ascii="Century Gothic" w:hAnsi="Century Gothic" w:cs="Segoe UI"/>
        </w:rPr>
      </w:pPr>
    </w:p>
    <w:p w14:paraId="5517D8F2" w14:textId="0598F5F5" w:rsidR="00C147A0" w:rsidRDefault="00C147A0" w:rsidP="00437665">
      <w:pPr>
        <w:pStyle w:val="paragraph"/>
        <w:spacing w:before="0" w:beforeAutospacing="0" w:after="0" w:afterAutospacing="0" w:line="360" w:lineRule="auto"/>
        <w:textAlignment w:val="baseline"/>
        <w:rPr>
          <w:rFonts w:ascii="Century Gothic" w:hAnsi="Century Gothic" w:cs="Segoe UI"/>
          <w:b/>
          <w:bCs/>
          <w:sz w:val="32"/>
          <w:szCs w:val="32"/>
        </w:rPr>
      </w:pPr>
    </w:p>
    <w:p w14:paraId="16301D60" w14:textId="77777777" w:rsidR="00014842" w:rsidRDefault="00014842" w:rsidP="00437665">
      <w:pPr>
        <w:pStyle w:val="paragraph"/>
        <w:spacing w:before="0" w:beforeAutospacing="0" w:after="0" w:afterAutospacing="0" w:line="360" w:lineRule="auto"/>
        <w:textAlignment w:val="baseline"/>
        <w:rPr>
          <w:rFonts w:ascii="Century Gothic" w:hAnsi="Century Gothic" w:cs="Segoe UI"/>
          <w:b/>
          <w:bCs/>
          <w:sz w:val="32"/>
          <w:szCs w:val="32"/>
        </w:rPr>
      </w:pPr>
    </w:p>
    <w:p w14:paraId="069363EC" w14:textId="43DB8D90" w:rsidR="00271538" w:rsidRDefault="00271538" w:rsidP="00437665">
      <w:pPr>
        <w:pStyle w:val="paragraph"/>
        <w:spacing w:before="0" w:beforeAutospacing="0" w:after="0" w:afterAutospacing="0" w:line="360" w:lineRule="auto"/>
        <w:textAlignment w:val="baseline"/>
        <w:rPr>
          <w:rFonts w:ascii="Century Gothic" w:hAnsi="Century Gothic" w:cs="Segoe UI"/>
          <w:b/>
          <w:bCs/>
          <w:sz w:val="32"/>
          <w:szCs w:val="32"/>
        </w:rPr>
      </w:pPr>
    </w:p>
    <w:p w14:paraId="5F34F38F" w14:textId="08A14D48" w:rsidR="00C147A0" w:rsidRPr="00724318" w:rsidRDefault="00571D24" w:rsidP="00367591">
      <w:pPr>
        <w:pStyle w:val="SubheadingsCenturyGothicStyle2"/>
        <w:outlineLvl w:val="1"/>
      </w:pPr>
      <w:r w:rsidRPr="00724318">
        <w:lastRenderedPageBreak/>
        <w:t>Schools and Grade Levels</w:t>
      </w:r>
      <w:r w:rsidR="00027B71" w:rsidRPr="00724318">
        <w:t xml:space="preserve"> for KOHA Requirement</w:t>
      </w:r>
    </w:p>
    <w:p w14:paraId="32172D93" w14:textId="77777777" w:rsidR="00C147A0" w:rsidRDefault="00C147A0" w:rsidP="00437665">
      <w:pPr>
        <w:pStyle w:val="paragraph"/>
        <w:spacing w:before="0" w:beforeAutospacing="0" w:after="0" w:afterAutospacing="0" w:line="360" w:lineRule="auto"/>
        <w:textAlignment w:val="baseline"/>
        <w:rPr>
          <w:rFonts w:ascii="Century Gothic" w:hAnsi="Century Gothic" w:cs="Segoe UI"/>
        </w:rPr>
      </w:pPr>
    </w:p>
    <w:p w14:paraId="544C567C" w14:textId="0D708E7E" w:rsidR="00633DA6" w:rsidRDefault="00633DA6" w:rsidP="00437665">
      <w:pPr>
        <w:pStyle w:val="paragraph"/>
        <w:spacing w:before="0" w:beforeAutospacing="0" w:after="0" w:afterAutospacing="0" w:line="360" w:lineRule="auto"/>
        <w:textAlignment w:val="baseline"/>
        <w:rPr>
          <w:rFonts w:ascii="Century Gothic" w:hAnsi="Century Gothic" w:cs="Segoe UI"/>
        </w:rPr>
      </w:pPr>
      <w:r w:rsidRPr="00DD4AA6">
        <w:rPr>
          <w:rFonts w:ascii="Century Gothic" w:hAnsi="Century Gothic" w:cs="Segoe UI"/>
        </w:rPr>
        <w:t xml:space="preserve">The KOHA requirement applies to </w:t>
      </w:r>
      <w:r w:rsidRPr="00DD4AA6">
        <w:rPr>
          <w:rFonts w:ascii="Century Gothic" w:hAnsi="Century Gothic" w:cs="Segoe UI"/>
          <w:u w:val="single"/>
        </w:rPr>
        <w:t>all</w:t>
      </w:r>
      <w:r w:rsidRPr="00DD4AA6">
        <w:rPr>
          <w:rFonts w:ascii="Century Gothic" w:hAnsi="Century Gothic" w:cs="Segoe UI"/>
        </w:rPr>
        <w:t xml:space="preserve"> California public schools with kindergarten grade levels, </w:t>
      </w:r>
      <w:r w:rsidRPr="00DD4AA6">
        <w:rPr>
          <w:rFonts w:ascii="Century Gothic" w:hAnsi="Century Gothic" w:cs="Segoe UI"/>
          <w:u w:val="single"/>
        </w:rPr>
        <w:t>including public charter schools</w:t>
      </w:r>
      <w:r w:rsidRPr="00DD4AA6">
        <w:rPr>
          <w:rFonts w:ascii="Century Gothic" w:hAnsi="Century Gothic" w:cs="Segoe UI"/>
        </w:rPr>
        <w:t xml:space="preserve">.  </w:t>
      </w:r>
    </w:p>
    <w:p w14:paraId="5B6C046B" w14:textId="77777777" w:rsidR="00271538" w:rsidRPr="00DD4AA6" w:rsidRDefault="00271538" w:rsidP="00437665">
      <w:pPr>
        <w:pStyle w:val="paragraph"/>
        <w:spacing w:before="0" w:beforeAutospacing="0" w:after="0" w:afterAutospacing="0" w:line="360" w:lineRule="auto"/>
        <w:textAlignment w:val="baseline"/>
        <w:rPr>
          <w:rFonts w:ascii="Century Gothic" w:hAnsi="Century Gothic" w:cs="Segoe UI"/>
        </w:rPr>
      </w:pPr>
    </w:p>
    <w:p w14:paraId="0F9EB3EF" w14:textId="4CE18BB7" w:rsidR="00633DA6" w:rsidRPr="00DD4AA6" w:rsidRDefault="00633DA6" w:rsidP="00437665">
      <w:pPr>
        <w:pStyle w:val="paragraph"/>
        <w:numPr>
          <w:ilvl w:val="0"/>
          <w:numId w:val="7"/>
        </w:numPr>
        <w:spacing w:before="0" w:beforeAutospacing="0" w:after="240" w:afterAutospacing="0" w:line="360" w:lineRule="auto"/>
        <w:textAlignment w:val="baseline"/>
        <w:rPr>
          <w:rFonts w:ascii="Century Gothic" w:hAnsi="Century Gothic" w:cs="Segoe UI"/>
        </w:rPr>
      </w:pPr>
      <w:r w:rsidRPr="00DD4AA6">
        <w:rPr>
          <w:rFonts w:ascii="Century Gothic" w:hAnsi="Century Gothic" w:cs="Segoe UI"/>
          <w:b/>
          <w:bCs/>
        </w:rPr>
        <w:t>Kindergartners</w:t>
      </w:r>
      <w:r w:rsidRPr="00DD4AA6">
        <w:rPr>
          <w:rFonts w:ascii="Century Gothic" w:hAnsi="Century Gothic" w:cs="Segoe UI"/>
        </w:rPr>
        <w:t xml:space="preserve">: All </w:t>
      </w:r>
      <w:r w:rsidR="00BE2E1F">
        <w:rPr>
          <w:rFonts w:ascii="Century Gothic" w:hAnsi="Century Gothic" w:cs="Segoe UI"/>
        </w:rPr>
        <w:t>public-school</w:t>
      </w:r>
      <w:r w:rsidR="000D1272">
        <w:rPr>
          <w:rFonts w:ascii="Century Gothic" w:hAnsi="Century Gothic" w:cs="Segoe UI"/>
        </w:rPr>
        <w:t xml:space="preserve"> children entering the </w:t>
      </w:r>
      <w:r w:rsidR="002128ED" w:rsidRPr="00DD4AA6">
        <w:rPr>
          <w:rFonts w:ascii="Century Gothic" w:hAnsi="Century Gothic" w:cs="Segoe UI"/>
        </w:rPr>
        <w:t>kindergarten</w:t>
      </w:r>
      <w:r w:rsidRPr="00DD4AA6">
        <w:rPr>
          <w:rFonts w:ascii="Century Gothic" w:hAnsi="Century Gothic" w:cs="Segoe UI"/>
        </w:rPr>
        <w:t xml:space="preserve"> grade level must complete the KOHA requirement.</w:t>
      </w:r>
    </w:p>
    <w:p w14:paraId="566985FB" w14:textId="35AB48B6" w:rsidR="00633DA6" w:rsidRPr="008649E9" w:rsidRDefault="00633DA6" w:rsidP="00437665">
      <w:pPr>
        <w:pStyle w:val="paragraph"/>
        <w:numPr>
          <w:ilvl w:val="0"/>
          <w:numId w:val="7"/>
        </w:numPr>
        <w:spacing w:before="0" w:beforeAutospacing="0" w:after="0" w:afterAutospacing="0" w:line="360" w:lineRule="auto"/>
        <w:textAlignment w:val="baseline"/>
        <w:rPr>
          <w:rFonts w:ascii="Century Gothic" w:hAnsi="Century Gothic"/>
        </w:rPr>
      </w:pPr>
      <w:r w:rsidRPr="00DD4AA6">
        <w:rPr>
          <w:rFonts w:ascii="Century Gothic" w:hAnsi="Century Gothic" w:cs="Segoe UI"/>
          <w:b/>
          <w:bCs/>
        </w:rPr>
        <w:t xml:space="preserve">First </w:t>
      </w:r>
      <w:r w:rsidR="00B934B4">
        <w:rPr>
          <w:rFonts w:ascii="Century Gothic" w:hAnsi="Century Gothic" w:cs="Segoe UI"/>
          <w:b/>
          <w:bCs/>
        </w:rPr>
        <w:t>g</w:t>
      </w:r>
      <w:r w:rsidRPr="00DD4AA6">
        <w:rPr>
          <w:rFonts w:ascii="Century Gothic" w:hAnsi="Century Gothic" w:cs="Segoe UI"/>
          <w:b/>
          <w:bCs/>
        </w:rPr>
        <w:t xml:space="preserve">raders not previously enrolled: </w:t>
      </w:r>
      <w:r w:rsidRPr="00DD4AA6">
        <w:rPr>
          <w:rFonts w:ascii="Century Gothic" w:hAnsi="Century Gothic" w:cs="Segoe UI"/>
        </w:rPr>
        <w:t xml:space="preserve">Some children do not attend public school Kindergarten. </w:t>
      </w:r>
      <w:r w:rsidR="003D696B">
        <w:rPr>
          <w:rFonts w:ascii="Century Gothic" w:hAnsi="Century Gothic" w:cs="Segoe UI"/>
        </w:rPr>
        <w:t>T</w:t>
      </w:r>
      <w:r w:rsidRPr="00DD4AA6">
        <w:rPr>
          <w:rFonts w:ascii="Century Gothic" w:hAnsi="Century Gothic" w:cs="Segoe UI"/>
        </w:rPr>
        <w:t xml:space="preserve">heir first year in public school is first grade. </w:t>
      </w:r>
      <w:r w:rsidR="000D1272">
        <w:rPr>
          <w:rFonts w:ascii="Century Gothic" w:hAnsi="Century Gothic" w:cs="Segoe UI"/>
        </w:rPr>
        <w:t xml:space="preserve">Therefore, the oral health assessment is only required for first-grade students entering public school for the first time—not all </w:t>
      </w:r>
      <w:r w:rsidRPr="00DD4AA6">
        <w:rPr>
          <w:rFonts w:ascii="Century Gothic" w:hAnsi="Century Gothic" w:cs="Segoe UI"/>
        </w:rPr>
        <w:t>first graders.</w:t>
      </w:r>
      <w:r w:rsidRPr="00DD4AA6">
        <w:rPr>
          <w:rFonts w:ascii="Century Gothic" w:hAnsi="Century Gothic" w:cs="Segoe UI"/>
          <w:b/>
          <w:bCs/>
        </w:rPr>
        <w:t xml:space="preserve">  </w:t>
      </w:r>
      <w:r w:rsidRPr="008649E9">
        <w:rPr>
          <w:rFonts w:ascii="Century Gothic" w:hAnsi="Century Gothic" w:cs="Segoe UI"/>
          <w:b/>
          <w:bCs/>
        </w:rPr>
        <w:t xml:space="preserve"> </w:t>
      </w:r>
    </w:p>
    <w:p w14:paraId="517F6EF2" w14:textId="2B92F168" w:rsidR="00633DA6" w:rsidRPr="00DD4AA6" w:rsidRDefault="00633DA6" w:rsidP="00437665">
      <w:pPr>
        <w:pStyle w:val="paragraph"/>
        <w:numPr>
          <w:ilvl w:val="0"/>
          <w:numId w:val="7"/>
        </w:numPr>
        <w:spacing w:before="240" w:after="240" w:line="360" w:lineRule="auto"/>
        <w:textAlignment w:val="baseline"/>
        <w:rPr>
          <w:rFonts w:ascii="Century Gothic" w:hAnsi="Century Gothic"/>
        </w:rPr>
      </w:pPr>
      <w:r w:rsidRPr="00DD4AA6">
        <w:rPr>
          <w:rFonts w:ascii="Century Gothic" w:hAnsi="Century Gothic"/>
          <w:b/>
          <w:bCs/>
        </w:rPr>
        <w:t xml:space="preserve">Transitional Kindergartners (TK): </w:t>
      </w:r>
      <w:r w:rsidRPr="00DD4AA6">
        <w:rPr>
          <w:rFonts w:ascii="Century Gothic" w:hAnsi="Century Gothic"/>
        </w:rPr>
        <w:t>Kindergartners can complete the KOHA assessment up to 12 months before their initial enrollment in kindergarten. This means Transitional-Kindergartners can complete the KOHA. However, the TK KOHA data should not be entered into the SCOHR database until the end of the child’s kindergarten year (more details about the database to follow).</w:t>
      </w:r>
    </w:p>
    <w:p w14:paraId="14452C97" w14:textId="6AEC0FCC" w:rsidR="0062002C" w:rsidRDefault="00BC365A" w:rsidP="00732C0B">
      <w:pPr>
        <w:pStyle w:val="BodyCenturyGothic"/>
      </w:pPr>
      <w:r w:rsidRPr="00DD4AA6">
        <w:drawing>
          <wp:inline distT="0" distB="0" distL="0" distR="0" wp14:anchorId="2FDC73EA" wp14:editId="05361D62">
            <wp:extent cx="494030" cy="426720"/>
            <wp:effectExtent l="0" t="0" r="0" b="0"/>
            <wp:docPr id="1587222937" name="Picture 1587222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4030" cy="426720"/>
                    </a:xfrm>
                    <a:prstGeom prst="rect">
                      <a:avLst/>
                    </a:prstGeom>
                    <a:noFill/>
                  </pic:spPr>
                </pic:pic>
              </a:graphicData>
            </a:graphic>
          </wp:inline>
        </w:drawing>
      </w:r>
      <w:r w:rsidR="009660F0" w:rsidRPr="00DD4AA6">
        <w:t xml:space="preserve">Example: If a TK public school student turns in a completed KOHA screening during the 2023-24 school year, this form should be separated from the kindergarten grade level forms and </w:t>
      </w:r>
      <w:r w:rsidR="00FE41EC" w:rsidRPr="00DD4AA6">
        <w:t>entered</w:t>
      </w:r>
      <w:r w:rsidR="009660F0" w:rsidRPr="00DD4AA6">
        <w:t xml:space="preserve"> </w:t>
      </w:r>
      <w:r w:rsidR="00FE41EC">
        <w:t xml:space="preserve">into </w:t>
      </w:r>
      <w:r w:rsidR="009660F0" w:rsidRPr="00DD4AA6">
        <w:t xml:space="preserve">the database at the end of the 2024-25 school year, which is that child’s kindergarten year. </w:t>
      </w:r>
    </w:p>
    <w:p w14:paraId="7D26FB45" w14:textId="77777777" w:rsidR="00732C0B" w:rsidRPr="00732C0B" w:rsidRDefault="00732C0B" w:rsidP="00732C0B">
      <w:pPr>
        <w:pStyle w:val="BodyCenturyGothic"/>
        <w:rPr>
          <w:rStyle w:val="normaltextrun"/>
        </w:rPr>
      </w:pPr>
    </w:p>
    <w:p w14:paraId="277874A9" w14:textId="77ED1E1B" w:rsidR="001666B7" w:rsidRPr="009B64CF" w:rsidRDefault="001666B7" w:rsidP="006F4900">
      <w:pPr>
        <w:pStyle w:val="SubheadingsCenturyGothicStyle2"/>
        <w:outlineLvl w:val="1"/>
        <w:rPr>
          <w:rStyle w:val="eop"/>
        </w:rPr>
      </w:pPr>
      <w:r w:rsidRPr="009B64CF">
        <w:rPr>
          <w:rStyle w:val="normaltextrun"/>
        </w:rPr>
        <w:t>Role of School Staff  </w:t>
      </w:r>
    </w:p>
    <w:p w14:paraId="53205009" w14:textId="77777777" w:rsidR="001666B7" w:rsidRPr="008A41B2" w:rsidRDefault="001666B7" w:rsidP="008A41B2">
      <w:pPr>
        <w:pStyle w:val="SubheadingsCenturyGothicStyle2"/>
        <w:rPr>
          <w:rStyle w:val="eop"/>
        </w:rPr>
      </w:pPr>
    </w:p>
    <w:p w14:paraId="19AB3E8A" w14:textId="4D3ED8FB" w:rsidR="001666B7" w:rsidRPr="005F4227" w:rsidRDefault="001666B7" w:rsidP="005F4227">
      <w:pPr>
        <w:pStyle w:val="BodyCenturyGothic"/>
      </w:pPr>
      <w:r w:rsidRPr="005F4227">
        <w:t xml:space="preserve">Oral health is an integral part of the overall health of children. Schools and school staff play a </w:t>
      </w:r>
      <w:r w:rsidR="000D1272" w:rsidRPr="005F4227">
        <w:t>crucial</w:t>
      </w:r>
      <w:r w:rsidRPr="005F4227">
        <w:t xml:space="preserve"> role in reducing dental disease among children by </w:t>
      </w:r>
      <w:r w:rsidRPr="005F4227">
        <w:lastRenderedPageBreak/>
        <w:t xml:space="preserve">raising awareness of </w:t>
      </w:r>
      <w:r w:rsidR="000D1272" w:rsidRPr="005F4227">
        <w:t>the importance of oral health</w:t>
      </w:r>
      <w:r w:rsidRPr="005F4227">
        <w:t xml:space="preserve"> and helping connect children to a dental home. </w:t>
      </w:r>
    </w:p>
    <w:p w14:paraId="2AB2E3F9" w14:textId="77777777" w:rsidR="001666B7" w:rsidRPr="001E502E" w:rsidRDefault="001666B7" w:rsidP="00C8323D">
      <w:pPr>
        <w:pStyle w:val="SubheadingsCenturyGothicStyle2"/>
        <w:spacing w:line="360" w:lineRule="auto"/>
        <w:rPr>
          <w:b w:val="0"/>
          <w:bCs w:val="0"/>
          <w:sz w:val="24"/>
          <w:szCs w:val="24"/>
        </w:rPr>
      </w:pPr>
    </w:p>
    <w:p w14:paraId="1DFDA17C" w14:textId="6620CAE4" w:rsidR="00CA1AA5" w:rsidRPr="009B64CF" w:rsidRDefault="00CA1AA5" w:rsidP="006F4900">
      <w:pPr>
        <w:pStyle w:val="SubheadingsCenturyGothicStyle2"/>
        <w:outlineLvl w:val="1"/>
      </w:pPr>
      <w:r w:rsidRPr="009B64CF">
        <w:t>Role of Parents and Caregivers</w:t>
      </w:r>
    </w:p>
    <w:p w14:paraId="62C16BDD" w14:textId="77777777" w:rsidR="00254E87" w:rsidRPr="00A35EFB" w:rsidRDefault="00254E87" w:rsidP="006F4900">
      <w:pPr>
        <w:pStyle w:val="BodyCenturyGothic"/>
      </w:pPr>
    </w:p>
    <w:p w14:paraId="2B723B1F" w14:textId="6DEB9F83" w:rsidR="004F266F" w:rsidRPr="001E502E" w:rsidRDefault="004F266F" w:rsidP="00A91AF2">
      <w:pPr>
        <w:pStyle w:val="BodyCenturyGothic"/>
        <w:rPr>
          <w:rFonts w:eastAsia="Times New Roman" w:cs="Times New Roman"/>
          <w:bCs w:val="0"/>
          <w:color w:val="4D4D4D" w:themeColor="accent6"/>
        </w:rPr>
      </w:pPr>
      <w:r w:rsidRPr="001E502E">
        <w:rPr>
          <w:bCs w:val="0"/>
        </w:rPr>
        <w:t>Parents and caregivers</w:t>
      </w:r>
      <w:r w:rsidR="005949B0">
        <w:rPr>
          <w:bCs w:val="0"/>
        </w:rPr>
        <w:t xml:space="preserve"> can</w:t>
      </w:r>
      <w:r w:rsidRPr="001E502E">
        <w:rPr>
          <w:bCs w:val="0"/>
        </w:rPr>
        <w:t xml:space="preserve"> complete the KOHA </w:t>
      </w:r>
      <w:r w:rsidR="0037019A">
        <w:rPr>
          <w:bCs w:val="0"/>
        </w:rPr>
        <w:t>requirement</w:t>
      </w:r>
      <w:r w:rsidR="00231604">
        <w:rPr>
          <w:bCs w:val="0"/>
        </w:rPr>
        <w:t xml:space="preserve"> </w:t>
      </w:r>
      <w:r w:rsidRPr="001E502E">
        <w:rPr>
          <w:bCs w:val="0"/>
        </w:rPr>
        <w:t>by taking the</w:t>
      </w:r>
      <w:r w:rsidR="0037019A">
        <w:rPr>
          <w:bCs w:val="0"/>
        </w:rPr>
        <w:t xml:space="preserve"> KOHA form </w:t>
      </w:r>
      <w:r w:rsidRPr="001E502E">
        <w:rPr>
          <w:bCs w:val="0"/>
        </w:rPr>
        <w:t xml:space="preserve">to </w:t>
      </w:r>
      <w:r w:rsidR="0037019A">
        <w:rPr>
          <w:bCs w:val="0"/>
        </w:rPr>
        <w:t>their child’s</w:t>
      </w:r>
      <w:r w:rsidR="003D4484">
        <w:rPr>
          <w:bCs w:val="0"/>
        </w:rPr>
        <w:t xml:space="preserve"> regularly scheduled dental appointment. The dental provider will complete the form. </w:t>
      </w:r>
      <w:r w:rsidRPr="001E502E">
        <w:rPr>
          <w:bCs w:val="0"/>
        </w:rPr>
        <w:t xml:space="preserve">Once completed, the parent or caregiver returns the form to the school. </w:t>
      </w:r>
    </w:p>
    <w:p w14:paraId="6BF1278C" w14:textId="0B3CE579" w:rsidR="00AB53AD" w:rsidRPr="001E502E" w:rsidRDefault="004F266F" w:rsidP="0027353C">
      <w:pPr>
        <w:pStyle w:val="paragraph"/>
        <w:spacing w:before="240" w:after="240" w:line="360" w:lineRule="auto"/>
        <w:textAlignment w:val="baseline"/>
        <w:rPr>
          <w:rFonts w:ascii="Century Gothic" w:eastAsiaTheme="minorEastAsia" w:hAnsi="Century Gothic" w:cstheme="minorBidi"/>
        </w:rPr>
      </w:pPr>
      <w:r w:rsidRPr="001E502E">
        <w:rPr>
          <w:rFonts w:ascii="Century Gothic" w:eastAsiaTheme="minorEastAsia" w:hAnsi="Century Gothic" w:cstheme="minorBidi"/>
        </w:rPr>
        <w:t>Another way to complete the requirement is to have the child screened</w:t>
      </w:r>
      <w:r w:rsidR="005A7307">
        <w:rPr>
          <w:rFonts w:ascii="Century Gothic" w:eastAsiaTheme="minorEastAsia" w:hAnsi="Century Gothic" w:cstheme="minorBidi"/>
        </w:rPr>
        <w:t xml:space="preserve"> and the KOHA form completed</w:t>
      </w:r>
      <w:r w:rsidR="004F3080">
        <w:rPr>
          <w:rFonts w:ascii="Century Gothic" w:eastAsiaTheme="minorEastAsia" w:hAnsi="Century Gothic" w:cstheme="minorBidi"/>
        </w:rPr>
        <w:t xml:space="preserve"> by licensed dentists or dental hygienists</w:t>
      </w:r>
      <w:r w:rsidRPr="001E502E">
        <w:rPr>
          <w:rFonts w:ascii="Century Gothic" w:eastAsiaTheme="minorEastAsia" w:hAnsi="Century Gothic" w:cstheme="minorBidi"/>
        </w:rPr>
        <w:t xml:space="preserve"> at school or </w:t>
      </w:r>
      <w:r w:rsidR="0033166E" w:rsidRPr="001E502E">
        <w:rPr>
          <w:rFonts w:ascii="Century Gothic" w:eastAsiaTheme="minorEastAsia" w:hAnsi="Century Gothic" w:cstheme="minorBidi"/>
        </w:rPr>
        <w:t xml:space="preserve">a </w:t>
      </w:r>
      <w:r w:rsidRPr="001E502E">
        <w:rPr>
          <w:rFonts w:ascii="Century Gothic" w:eastAsiaTheme="minorEastAsia" w:hAnsi="Century Gothic" w:cstheme="minorBidi"/>
        </w:rPr>
        <w:t>community event</w:t>
      </w:r>
      <w:r w:rsidR="006744F7">
        <w:rPr>
          <w:rFonts w:ascii="Century Gothic" w:eastAsiaTheme="minorEastAsia" w:hAnsi="Century Gothic" w:cstheme="minorBidi"/>
        </w:rPr>
        <w:t>.</w:t>
      </w:r>
    </w:p>
    <w:p w14:paraId="11A7AAB7" w14:textId="3DA4E969" w:rsidR="001B60EF" w:rsidRPr="00017AFE" w:rsidRDefault="001B60EF" w:rsidP="00750DB3">
      <w:pPr>
        <w:pStyle w:val="SubheadingsCenturyGothicStyle2"/>
        <w:spacing w:line="360" w:lineRule="auto"/>
        <w:rPr>
          <w:sz w:val="24"/>
          <w:szCs w:val="24"/>
        </w:rPr>
      </w:pPr>
      <w:r w:rsidRPr="00017AFE">
        <w:rPr>
          <w:sz w:val="24"/>
          <w:szCs w:val="24"/>
        </w:rPr>
        <w:t>Steps to KOHA Completion</w:t>
      </w:r>
      <w:r w:rsidR="002865A5" w:rsidRPr="00017AFE">
        <w:rPr>
          <w:sz w:val="24"/>
          <w:szCs w:val="24"/>
        </w:rPr>
        <w:t xml:space="preserve"> for Parents/Caregivers</w:t>
      </w:r>
      <w:r w:rsidR="009B64CF" w:rsidRPr="00017AFE">
        <w:rPr>
          <w:sz w:val="24"/>
          <w:szCs w:val="24"/>
        </w:rPr>
        <w:t>:</w:t>
      </w:r>
    </w:p>
    <w:p w14:paraId="0E05F568" w14:textId="77777777" w:rsidR="006D5BAA" w:rsidRPr="006D5BAA" w:rsidRDefault="006D5BAA" w:rsidP="004A41EB">
      <w:pPr>
        <w:pStyle w:val="SubheadingsCenturyGothicStyle2"/>
        <w:rPr>
          <w:sz w:val="24"/>
          <w:szCs w:val="24"/>
        </w:rPr>
      </w:pPr>
    </w:p>
    <w:p w14:paraId="673719FA" w14:textId="5B52D076" w:rsidR="006D5BAA" w:rsidRDefault="008443A3">
      <w:pPr>
        <w:pStyle w:val="paragraph"/>
        <w:numPr>
          <w:ilvl w:val="0"/>
          <w:numId w:val="17"/>
        </w:numPr>
        <w:spacing w:before="0" w:beforeAutospacing="0" w:after="240" w:afterAutospacing="0" w:line="360" w:lineRule="auto"/>
        <w:textAlignment w:val="baseline"/>
        <w:rPr>
          <w:rFonts w:ascii="Century Gothic" w:hAnsi="Century Gothic" w:cs="Calibri"/>
        </w:rPr>
      </w:pPr>
      <w:r w:rsidRPr="000C3B6A">
        <w:rPr>
          <w:rStyle w:val="normaltextrun"/>
          <w:rFonts w:ascii="Century Gothic" w:eastAsiaTheme="majorEastAsia" w:hAnsi="Century Gothic" w:cs="Calibri"/>
        </w:rPr>
        <w:t xml:space="preserve">Receive the KOHA form from </w:t>
      </w:r>
      <w:r w:rsidR="0055302D">
        <w:rPr>
          <w:rStyle w:val="normaltextrun"/>
          <w:rFonts w:ascii="Century Gothic" w:eastAsiaTheme="majorEastAsia" w:hAnsi="Century Gothic" w:cs="Calibri"/>
        </w:rPr>
        <w:t xml:space="preserve">the </w:t>
      </w:r>
      <w:r w:rsidRPr="000C3B6A">
        <w:rPr>
          <w:rStyle w:val="normaltextrun"/>
          <w:rFonts w:ascii="Century Gothic" w:eastAsiaTheme="majorEastAsia" w:hAnsi="Century Gothic" w:cs="Calibri"/>
        </w:rPr>
        <w:t>school</w:t>
      </w:r>
      <w:r w:rsidR="005D2B52">
        <w:rPr>
          <w:rStyle w:val="normaltextrun"/>
          <w:rFonts w:ascii="Century Gothic" w:eastAsiaTheme="majorEastAsia" w:hAnsi="Century Gothic" w:cs="Calibri"/>
        </w:rPr>
        <w:t>.</w:t>
      </w:r>
    </w:p>
    <w:p w14:paraId="4395155B" w14:textId="1C56AAF3" w:rsidR="006D5BAA" w:rsidRDefault="008443A3">
      <w:pPr>
        <w:pStyle w:val="paragraph"/>
        <w:numPr>
          <w:ilvl w:val="0"/>
          <w:numId w:val="17"/>
        </w:numPr>
        <w:spacing w:before="0" w:beforeAutospacing="0" w:after="240" w:afterAutospacing="0" w:line="360" w:lineRule="auto"/>
        <w:textAlignment w:val="baseline"/>
        <w:rPr>
          <w:rFonts w:ascii="Century Gothic" w:hAnsi="Century Gothic" w:cs="Calibri"/>
        </w:rPr>
      </w:pPr>
      <w:r w:rsidRPr="000C3B6A">
        <w:rPr>
          <w:rStyle w:val="normaltextrun"/>
          <w:rFonts w:ascii="Century Gothic" w:eastAsiaTheme="majorEastAsia" w:hAnsi="Century Gothic" w:cs="Calibri"/>
        </w:rPr>
        <w:t xml:space="preserve">Schedule </w:t>
      </w:r>
      <w:r w:rsidR="009558D1">
        <w:rPr>
          <w:rStyle w:val="normaltextrun"/>
          <w:rFonts w:ascii="Century Gothic" w:eastAsiaTheme="majorEastAsia" w:hAnsi="Century Gothic" w:cs="Calibri"/>
        </w:rPr>
        <w:t>the</w:t>
      </w:r>
      <w:r w:rsidRPr="000C3B6A">
        <w:rPr>
          <w:rStyle w:val="normaltextrun"/>
          <w:rFonts w:ascii="Century Gothic" w:eastAsiaTheme="majorEastAsia" w:hAnsi="Century Gothic" w:cs="Calibri"/>
        </w:rPr>
        <w:t xml:space="preserve"> child’s dental appointment</w:t>
      </w:r>
      <w:r w:rsidR="006D1EAE">
        <w:rPr>
          <w:rStyle w:val="normaltextrun"/>
          <w:rFonts w:ascii="Century Gothic" w:eastAsiaTheme="majorEastAsia" w:hAnsi="Century Gothic" w:cs="Calibri"/>
        </w:rPr>
        <w:t>. Or, if the school is hosting an on-site oral health screening day,</w:t>
      </w:r>
      <w:r w:rsidR="007B3AD1">
        <w:rPr>
          <w:rStyle w:val="normaltextrun"/>
          <w:rFonts w:ascii="Century Gothic" w:eastAsiaTheme="majorEastAsia" w:hAnsi="Century Gothic" w:cs="Calibri"/>
        </w:rPr>
        <w:t xml:space="preserve"> the child can be screened at that event.</w:t>
      </w:r>
    </w:p>
    <w:p w14:paraId="62CE0951" w14:textId="5C645958" w:rsidR="009B64CF" w:rsidRPr="009F20B6" w:rsidRDefault="008443A3">
      <w:pPr>
        <w:pStyle w:val="paragraph"/>
        <w:numPr>
          <w:ilvl w:val="0"/>
          <w:numId w:val="17"/>
        </w:numPr>
        <w:spacing w:before="0" w:beforeAutospacing="0" w:after="240" w:afterAutospacing="0" w:line="360" w:lineRule="auto"/>
        <w:textAlignment w:val="baseline"/>
        <w:rPr>
          <w:rStyle w:val="normaltextrun"/>
          <w:rFonts w:ascii="Century Gothic" w:hAnsi="Century Gothic" w:cs="Calibri"/>
        </w:rPr>
      </w:pPr>
      <w:r w:rsidRPr="000C3B6A">
        <w:rPr>
          <w:rStyle w:val="normaltextrun"/>
          <w:rFonts w:ascii="Century Gothic" w:eastAsiaTheme="majorEastAsia" w:hAnsi="Century Gothic" w:cs="Calibri"/>
        </w:rPr>
        <w:t xml:space="preserve">Bring </w:t>
      </w:r>
      <w:r w:rsidR="0055302D">
        <w:rPr>
          <w:rStyle w:val="normaltextrun"/>
          <w:rFonts w:ascii="Century Gothic" w:eastAsiaTheme="majorEastAsia" w:hAnsi="Century Gothic" w:cs="Calibri"/>
        </w:rPr>
        <w:t xml:space="preserve">the </w:t>
      </w:r>
      <w:r w:rsidRPr="000C3B6A">
        <w:rPr>
          <w:rStyle w:val="normaltextrun"/>
          <w:rFonts w:ascii="Century Gothic" w:eastAsiaTheme="majorEastAsia" w:hAnsi="Century Gothic" w:cs="Calibri"/>
        </w:rPr>
        <w:t xml:space="preserve">form to </w:t>
      </w:r>
      <w:r w:rsidR="000D1272">
        <w:rPr>
          <w:rStyle w:val="normaltextrun"/>
          <w:rFonts w:ascii="Century Gothic" w:eastAsiaTheme="majorEastAsia" w:hAnsi="Century Gothic" w:cs="Calibri"/>
        </w:rPr>
        <w:t xml:space="preserve">the </w:t>
      </w:r>
      <w:r w:rsidRPr="000C3B6A">
        <w:rPr>
          <w:rStyle w:val="normaltextrun"/>
          <w:rFonts w:ascii="Century Gothic" w:eastAsiaTheme="majorEastAsia" w:hAnsi="Century Gothic" w:cs="Calibri"/>
        </w:rPr>
        <w:t>child’s next scheduled dental appointment</w:t>
      </w:r>
      <w:r w:rsidR="001B2B64">
        <w:rPr>
          <w:rStyle w:val="normaltextrun"/>
          <w:rFonts w:ascii="Century Gothic" w:eastAsiaTheme="majorEastAsia" w:hAnsi="Century Gothic" w:cs="Calibri"/>
        </w:rPr>
        <w:t>.</w:t>
      </w:r>
      <w:r w:rsidR="001B2B64">
        <w:rPr>
          <w:rStyle w:val="eop"/>
          <w:rFonts w:ascii="Century Gothic" w:eastAsiaTheme="majorEastAsia" w:hAnsi="Century Gothic" w:cs="Calibri"/>
        </w:rPr>
        <w:t xml:space="preserve"> </w:t>
      </w:r>
      <w:r w:rsidR="009B64CF" w:rsidRPr="009B64CF">
        <w:rPr>
          <w:rStyle w:val="eop"/>
          <w:rFonts w:ascii="Century Gothic" w:eastAsiaTheme="majorEastAsia" w:hAnsi="Century Gothic" w:cs="Calibri"/>
        </w:rPr>
        <w:t>The licensed dental professional will complete the KOHA form for free at the appointment and schedule any follow-up appointments needed</w:t>
      </w:r>
      <w:r w:rsidR="009B64CF">
        <w:rPr>
          <w:rStyle w:val="eop"/>
          <w:rFonts w:ascii="Century Gothic" w:eastAsiaTheme="majorEastAsia" w:hAnsi="Century Gothic" w:cs="Calibri"/>
        </w:rPr>
        <w:t>.</w:t>
      </w:r>
    </w:p>
    <w:p w14:paraId="2AFF275A" w14:textId="72FCAE75" w:rsidR="00A35EFB" w:rsidRPr="00DD68C0" w:rsidRDefault="00E32528">
      <w:pPr>
        <w:pStyle w:val="paragraph"/>
        <w:numPr>
          <w:ilvl w:val="0"/>
          <w:numId w:val="17"/>
        </w:numPr>
        <w:spacing w:before="0" w:beforeAutospacing="0" w:after="240" w:afterAutospacing="0" w:line="360" w:lineRule="auto"/>
        <w:textAlignment w:val="baseline"/>
        <w:rPr>
          <w:rStyle w:val="eop"/>
          <w:rFonts w:ascii="Century Gothic" w:hAnsi="Century Gothic" w:cs="Calibri"/>
        </w:rPr>
      </w:pPr>
      <w:r>
        <w:rPr>
          <w:rStyle w:val="normaltextrun"/>
          <w:rFonts w:ascii="Century Gothic" w:eastAsiaTheme="majorEastAsia" w:hAnsi="Century Gothic" w:cs="Calibri"/>
        </w:rPr>
        <w:t>R</w:t>
      </w:r>
      <w:r w:rsidR="008443A3" w:rsidRPr="000C3B6A">
        <w:rPr>
          <w:rStyle w:val="normaltextrun"/>
          <w:rFonts w:ascii="Century Gothic" w:eastAsiaTheme="majorEastAsia" w:hAnsi="Century Gothic" w:cs="Calibri"/>
        </w:rPr>
        <w:t xml:space="preserve">eturn the completed </w:t>
      </w:r>
      <w:r w:rsidR="00CC7DE2">
        <w:rPr>
          <w:rStyle w:val="normaltextrun"/>
          <w:rFonts w:ascii="Century Gothic" w:eastAsiaTheme="majorEastAsia" w:hAnsi="Century Gothic" w:cs="Calibri"/>
        </w:rPr>
        <w:t xml:space="preserve">KOHA </w:t>
      </w:r>
      <w:r w:rsidR="008443A3" w:rsidRPr="000C3B6A">
        <w:rPr>
          <w:rStyle w:val="normaltextrun"/>
          <w:rFonts w:ascii="Century Gothic" w:eastAsiaTheme="majorEastAsia" w:hAnsi="Century Gothic" w:cs="Calibri"/>
        </w:rPr>
        <w:t xml:space="preserve">form to the school and take the child to any follow-up appointments. While technically, the forms can be turned in until </w:t>
      </w:r>
      <w:r w:rsidR="008443A3" w:rsidRPr="00254E87">
        <w:rPr>
          <w:rStyle w:val="normaltextrun"/>
          <w:rFonts w:ascii="Century Gothic" w:eastAsiaTheme="majorEastAsia" w:hAnsi="Century Gothic" w:cs="Calibri"/>
          <w:b/>
          <w:bCs/>
        </w:rPr>
        <w:t>May 31</w:t>
      </w:r>
      <w:r w:rsidR="008443A3" w:rsidRPr="00254E87">
        <w:rPr>
          <w:rStyle w:val="normaltextrun"/>
          <w:rFonts w:ascii="Century Gothic" w:eastAsiaTheme="majorEastAsia" w:hAnsi="Century Gothic" w:cs="Calibri"/>
          <w:b/>
          <w:bCs/>
          <w:vertAlign w:val="superscript"/>
        </w:rPr>
        <w:t>st</w:t>
      </w:r>
      <w:r w:rsidR="008443A3" w:rsidRPr="000C3B6A">
        <w:rPr>
          <w:rStyle w:val="normaltextrun"/>
          <w:rFonts w:ascii="Century Gothic" w:eastAsiaTheme="majorEastAsia" w:hAnsi="Century Gothic" w:cs="Calibri"/>
        </w:rPr>
        <w:t xml:space="preserve"> (or before then, for schools that get out before May 31</w:t>
      </w:r>
      <w:r w:rsidR="008443A3" w:rsidRPr="000C3B6A">
        <w:rPr>
          <w:rStyle w:val="normaltextrun"/>
          <w:rFonts w:ascii="Century Gothic" w:eastAsiaTheme="majorEastAsia" w:hAnsi="Century Gothic" w:cs="Calibri"/>
          <w:vertAlign w:val="superscript"/>
        </w:rPr>
        <w:t>st</w:t>
      </w:r>
      <w:r w:rsidR="008443A3" w:rsidRPr="000C3B6A">
        <w:rPr>
          <w:rStyle w:val="normaltextrun"/>
          <w:rFonts w:ascii="Century Gothic" w:eastAsiaTheme="majorEastAsia" w:hAnsi="Century Gothic" w:cs="Calibri"/>
        </w:rPr>
        <w:t>), parents/ caregivers</w:t>
      </w:r>
      <w:r w:rsidR="00D43C54">
        <w:rPr>
          <w:rStyle w:val="normaltextrun"/>
          <w:rFonts w:ascii="Century Gothic" w:eastAsiaTheme="majorEastAsia" w:hAnsi="Century Gothic" w:cs="Calibri"/>
        </w:rPr>
        <w:t xml:space="preserve"> should</w:t>
      </w:r>
      <w:r w:rsidR="008443A3" w:rsidRPr="000C3B6A">
        <w:rPr>
          <w:rStyle w:val="normaltextrun"/>
          <w:rFonts w:ascii="Century Gothic" w:eastAsiaTheme="majorEastAsia" w:hAnsi="Century Gothic" w:cs="Calibri"/>
        </w:rPr>
        <w:t xml:space="preserve"> </w:t>
      </w:r>
      <w:r w:rsidR="004D4DF9">
        <w:rPr>
          <w:rStyle w:val="normaltextrun"/>
          <w:rFonts w:ascii="Century Gothic" w:hAnsi="Century Gothic" w:cs="Calibri"/>
        </w:rPr>
        <w:t>turn</w:t>
      </w:r>
      <w:r w:rsidR="008443A3" w:rsidRPr="004D4DF9">
        <w:rPr>
          <w:rStyle w:val="normaltextrun"/>
          <w:rFonts w:ascii="Century Gothic" w:eastAsiaTheme="majorEastAsia" w:hAnsi="Century Gothic" w:cs="Calibri"/>
        </w:rPr>
        <w:t xml:space="preserve"> in the forms as close to the beginning of the school year as possible.</w:t>
      </w:r>
      <w:r w:rsidR="008443A3" w:rsidRPr="004D4DF9">
        <w:rPr>
          <w:rStyle w:val="eop"/>
          <w:rFonts w:ascii="Century Gothic" w:eastAsiaTheme="majorEastAsia" w:hAnsi="Century Gothic" w:cs="Calibri"/>
        </w:rPr>
        <w:t> </w:t>
      </w:r>
    </w:p>
    <w:p w14:paraId="2834B9BE" w14:textId="211B9244" w:rsidR="00A35EFB" w:rsidRPr="001F6BA2" w:rsidRDefault="004A41EB" w:rsidP="001F6BA2">
      <w:pPr>
        <w:pStyle w:val="paragraph"/>
        <w:spacing w:before="0" w:beforeAutospacing="0" w:after="240" w:afterAutospacing="0" w:line="360" w:lineRule="auto"/>
        <w:ind w:left="1080"/>
        <w:textAlignment w:val="baseline"/>
        <w:rPr>
          <w:rStyle w:val="eop"/>
          <w:rFonts w:ascii="Century Gothic" w:hAnsi="Century Gothic" w:cs="Calibri"/>
          <w:color w:val="0070C0"/>
        </w:rPr>
      </w:pPr>
      <w:r w:rsidRPr="00896216">
        <w:rPr>
          <w:color w:val="0070C0"/>
        </w:rPr>
        <w:lastRenderedPageBreak/>
        <w:t>*</w:t>
      </w:r>
      <w:hyperlink r:id="rId65" w:history="1">
        <w:r w:rsidR="00DD68C0" w:rsidRPr="00DD68C0">
          <w:rPr>
            <w:rStyle w:val="Hyperlink"/>
            <w:rFonts w:ascii="Century Gothic" w:eastAsiaTheme="majorEastAsia" w:hAnsi="Century Gothic" w:cs="Calibri"/>
            <w:b/>
            <w:bCs/>
            <w:color w:val="0070C0"/>
          </w:rPr>
          <w:t>See shareable graphics of these steps in English and Spanish in the KOHA social media toolkit here.</w:t>
        </w:r>
      </w:hyperlink>
    </w:p>
    <w:p w14:paraId="48B2A1ED" w14:textId="792C0124" w:rsidR="00AB53AD" w:rsidRPr="001E502E" w:rsidRDefault="00AB53AD" w:rsidP="006F4900">
      <w:pPr>
        <w:pStyle w:val="SubheadingsCenturyGothicStyle2"/>
        <w:outlineLvl w:val="1"/>
        <w:rPr>
          <w:rStyle w:val="eop"/>
        </w:rPr>
      </w:pPr>
      <w:r w:rsidRPr="001E502E">
        <w:rPr>
          <w:rStyle w:val="eop"/>
        </w:rPr>
        <w:t xml:space="preserve">Role of </w:t>
      </w:r>
      <w:r w:rsidR="008E1F79" w:rsidRPr="001E502E">
        <w:rPr>
          <w:rStyle w:val="eop"/>
        </w:rPr>
        <w:t>Local Oral Health Programs (LOHPs)</w:t>
      </w:r>
    </w:p>
    <w:p w14:paraId="79091170" w14:textId="77777777" w:rsidR="00254E87" w:rsidRPr="001E502E" w:rsidRDefault="00254E87" w:rsidP="001E502E">
      <w:pPr>
        <w:pStyle w:val="SubheadingsCenturyGothicStyle2"/>
      </w:pPr>
    </w:p>
    <w:p w14:paraId="3D095A6E" w14:textId="0A0D22B5" w:rsidR="00920B70" w:rsidRPr="005F4227" w:rsidRDefault="000F15C8" w:rsidP="005F4227">
      <w:pPr>
        <w:pStyle w:val="BodyCenturyGothic"/>
      </w:pPr>
      <w:r w:rsidRPr="005F4227">
        <w:t>As oral health liaisons, LOHPs can make a difference by assisting both</w:t>
      </w:r>
      <w:r w:rsidR="00A10D73" w:rsidRPr="005F4227">
        <w:t xml:space="preserve"> parents/caregivers and schools with the KOHA completion process. Educating and mentoring school nurses, teachers, and staff about the KOHA requirement and steps</w:t>
      </w:r>
      <w:r w:rsidR="00DC5A22" w:rsidRPr="005F4227">
        <w:t xml:space="preserve"> to completion are important ways LOHPs can help. </w:t>
      </w:r>
      <w:r w:rsidR="00915485">
        <w:t>*</w:t>
      </w:r>
      <w:r w:rsidR="00DC5A22" w:rsidRPr="005F4227">
        <w:t xml:space="preserve">See </w:t>
      </w:r>
      <w:r w:rsidR="00DC5A22" w:rsidRPr="00065DAA">
        <w:rPr>
          <w:b/>
          <w:bCs w:val="0"/>
        </w:rPr>
        <w:t xml:space="preserve">Appendix </w:t>
      </w:r>
      <w:r w:rsidR="00947B03" w:rsidRPr="00065DAA">
        <w:rPr>
          <w:b/>
          <w:bCs w:val="0"/>
        </w:rPr>
        <w:t>A</w:t>
      </w:r>
      <w:r w:rsidR="00DC5A22" w:rsidRPr="005F4227">
        <w:t xml:space="preserve"> for a sample letter to the Board of Education about KOHA.</w:t>
      </w:r>
    </w:p>
    <w:p w14:paraId="460D99BE" w14:textId="77777777" w:rsidR="00920B70" w:rsidRDefault="00920B70" w:rsidP="004E4712">
      <w:pPr>
        <w:pStyle w:val="SubheadingsCenturyGothicStyle2"/>
      </w:pPr>
    </w:p>
    <w:p w14:paraId="5B3D822B" w14:textId="1CF01C27" w:rsidR="00FC2E36" w:rsidRPr="001E502E" w:rsidRDefault="00FC2E36" w:rsidP="00FC2E36">
      <w:pPr>
        <w:pStyle w:val="SubheadingsCenturyGothicStyle2"/>
        <w:outlineLvl w:val="1"/>
        <w:rPr>
          <w:rStyle w:val="eop"/>
        </w:rPr>
      </w:pPr>
      <w:r>
        <w:rPr>
          <w:rStyle w:val="eop"/>
        </w:rPr>
        <w:t>Ra</w:t>
      </w:r>
      <w:r w:rsidR="004D5C6A">
        <w:rPr>
          <w:rStyle w:val="eop"/>
        </w:rPr>
        <w:t>is</w:t>
      </w:r>
      <w:r>
        <w:rPr>
          <w:rStyle w:val="eop"/>
        </w:rPr>
        <w:t>ing Dental Provider Awareness</w:t>
      </w:r>
    </w:p>
    <w:p w14:paraId="0760DE39" w14:textId="77777777" w:rsidR="00F967A1" w:rsidRDefault="00F967A1" w:rsidP="00153EC1">
      <w:pPr>
        <w:pStyle w:val="SubheadingsCenturyGothicStyle2"/>
        <w:spacing w:line="360" w:lineRule="auto"/>
        <w:rPr>
          <w:sz w:val="24"/>
          <w:szCs w:val="24"/>
        </w:rPr>
      </w:pPr>
    </w:p>
    <w:p w14:paraId="7991295F" w14:textId="4F60902F" w:rsidR="00AA2125" w:rsidRPr="005F4227" w:rsidRDefault="00E53E8B" w:rsidP="005F4227">
      <w:pPr>
        <w:pStyle w:val="BodyCenturyGothic"/>
        <w:rPr>
          <w:rStyle w:val="normaltextrun"/>
        </w:rPr>
      </w:pPr>
      <w:r w:rsidRPr="005F4227">
        <w:rPr>
          <w:rStyle w:val="normaltextrun"/>
        </w:rPr>
        <w:t xml:space="preserve">Dentists and dental hygienists are </w:t>
      </w:r>
      <w:r w:rsidR="000D1272" w:rsidRPr="005F4227">
        <w:rPr>
          <w:rStyle w:val="normaltextrun"/>
        </w:rPr>
        <w:t>continuously informed</w:t>
      </w:r>
      <w:r w:rsidRPr="005F4227">
        <w:rPr>
          <w:rStyle w:val="normaltextrun"/>
        </w:rPr>
        <w:t xml:space="preserve"> about the KOHA requirement and </w:t>
      </w:r>
      <w:r w:rsidR="000D1272" w:rsidRPr="005F4227">
        <w:rPr>
          <w:rStyle w:val="normaltextrun"/>
        </w:rPr>
        <w:t>their role</w:t>
      </w:r>
      <w:r w:rsidRPr="005F4227">
        <w:rPr>
          <w:rStyle w:val="normaltextrun"/>
        </w:rPr>
        <w:t xml:space="preserve"> by various entities: dental professional associations, local dental societies, dental managed care plans, Medi-Cal Dental, and the </w:t>
      </w:r>
    </w:p>
    <w:p w14:paraId="50CFBD0E" w14:textId="0892724E" w:rsidR="00E53E8B" w:rsidRPr="005F4227" w:rsidRDefault="00E53E8B" w:rsidP="005F4227">
      <w:pPr>
        <w:pStyle w:val="BodyCenturyGothic"/>
        <w:rPr>
          <w:rStyle w:val="normaltextrun"/>
        </w:rPr>
      </w:pPr>
      <w:r w:rsidRPr="005F4227">
        <w:rPr>
          <w:rStyle w:val="normaltextrun"/>
        </w:rPr>
        <w:t xml:space="preserve">Local Oral Health Program (LOHP) staff. The dental office may or may not have KOHA screening forms on file. </w:t>
      </w:r>
    </w:p>
    <w:p w14:paraId="49AA64B0" w14:textId="77777777" w:rsidR="00E32369" w:rsidRPr="000C3B6A" w:rsidRDefault="00E32369" w:rsidP="00764B8F">
      <w:pPr>
        <w:pStyle w:val="BodyCenturyGothic"/>
        <w:spacing w:line="240" w:lineRule="auto"/>
        <w:rPr>
          <w:rStyle w:val="normaltextrun"/>
          <w:rFonts w:cs="Calibri"/>
          <w:shd w:val="clear" w:color="auto" w:fill="FFFFFF"/>
        </w:rPr>
      </w:pPr>
    </w:p>
    <w:p w14:paraId="4C949734" w14:textId="31B9B28F" w:rsidR="00E53E8B" w:rsidRPr="00CF74FE" w:rsidRDefault="00E53E8B" w:rsidP="00437665">
      <w:pPr>
        <w:spacing w:after="200" w:line="360" w:lineRule="auto"/>
        <w:rPr>
          <w:rStyle w:val="normaltextrun"/>
          <w:rFonts w:ascii="Century Gothic" w:hAnsi="Century Gothic" w:cs="Calibri"/>
          <w:sz w:val="24"/>
          <w:szCs w:val="24"/>
          <w:shd w:val="clear" w:color="auto" w:fill="FFFFFF"/>
        </w:rPr>
      </w:pPr>
      <w:r w:rsidRPr="000C3B6A">
        <w:rPr>
          <w:rStyle w:val="normaltextrun"/>
          <w:rFonts w:ascii="Century Gothic" w:hAnsi="Century Gothic" w:cs="Calibri"/>
          <w:sz w:val="24"/>
          <w:szCs w:val="24"/>
          <w:shd w:val="clear" w:color="auto" w:fill="FFFFFF"/>
        </w:rPr>
        <w:t xml:space="preserve">Raising KOHA awareness among dentists and dental hygienists is ongoing. This includes asking dental offices to have blank KOHA forms on file for clients who are Kindergarten public school students. More information about </w:t>
      </w:r>
      <w:r w:rsidRPr="000C3B6A">
        <w:rPr>
          <w:rStyle w:val="normaltextrun"/>
          <w:rFonts w:ascii="Century Gothic" w:hAnsi="Century Gothic" w:cs="Calibri"/>
          <w:color w:val="000000"/>
          <w:sz w:val="24"/>
          <w:szCs w:val="24"/>
          <w:shd w:val="clear" w:color="auto" w:fill="FFFFFF"/>
        </w:rPr>
        <w:t xml:space="preserve">KOHA for dental professionals is available on the </w:t>
      </w:r>
      <w:hyperlink r:id="rId66" w:history="1">
        <w:r w:rsidRPr="00F90B48">
          <w:rPr>
            <w:rStyle w:val="Hyperlink"/>
            <w:rFonts w:ascii="Century Gothic" w:hAnsi="Century Gothic" w:cs="Calibri"/>
            <w:color w:val="0070C0"/>
            <w:sz w:val="24"/>
            <w:szCs w:val="24"/>
            <w:shd w:val="clear" w:color="auto" w:fill="FFFFFF"/>
          </w:rPr>
          <w:t>California Dental Association webpage.</w:t>
        </w:r>
      </w:hyperlink>
    </w:p>
    <w:p w14:paraId="3DF00AFB" w14:textId="72ABA47B" w:rsidR="00006507" w:rsidRPr="00CF74FE" w:rsidRDefault="79741C1E" w:rsidP="00437665">
      <w:pPr>
        <w:spacing w:after="200" w:line="360" w:lineRule="auto"/>
        <w:rPr>
          <w:rStyle w:val="normaltextrun"/>
          <w:rFonts w:ascii="Century Gothic" w:hAnsi="Century Gothic" w:cs="Calibri"/>
          <w:sz w:val="24"/>
          <w:szCs w:val="24"/>
        </w:rPr>
      </w:pPr>
      <w:r w:rsidRPr="00CF74FE">
        <w:rPr>
          <w:rStyle w:val="normaltextrun"/>
          <w:rFonts w:ascii="Century Gothic" w:hAnsi="Century Gothic" w:cs="Calibri"/>
          <w:sz w:val="24"/>
          <w:szCs w:val="24"/>
        </w:rPr>
        <w:t xml:space="preserve">Some dental professionals or </w:t>
      </w:r>
      <w:r w:rsidR="1D8133D5" w:rsidRPr="00CF74FE">
        <w:rPr>
          <w:rStyle w:val="normaltextrun"/>
          <w:rFonts w:ascii="Century Gothic" w:hAnsi="Century Gothic" w:cs="Calibri"/>
          <w:sz w:val="24"/>
          <w:szCs w:val="24"/>
        </w:rPr>
        <w:t xml:space="preserve">dental </w:t>
      </w:r>
      <w:r w:rsidRPr="00CF74FE">
        <w:rPr>
          <w:rStyle w:val="normaltextrun"/>
          <w:rFonts w:ascii="Century Gothic" w:hAnsi="Century Gothic" w:cs="Calibri"/>
          <w:sz w:val="24"/>
          <w:szCs w:val="24"/>
        </w:rPr>
        <w:t>clinics have already contracted with school districts to provide on-site</w:t>
      </w:r>
      <w:r w:rsidR="44268EF6" w:rsidRPr="00CF74FE">
        <w:rPr>
          <w:rStyle w:val="normaltextrun"/>
          <w:rFonts w:ascii="Century Gothic" w:hAnsi="Century Gothic" w:cs="Calibri"/>
          <w:sz w:val="24"/>
          <w:szCs w:val="24"/>
        </w:rPr>
        <w:t xml:space="preserve"> oral health screenings</w:t>
      </w:r>
      <w:r w:rsidR="1C5ADD5F" w:rsidRPr="00CF74FE">
        <w:rPr>
          <w:rStyle w:val="normaltextrun"/>
          <w:rFonts w:ascii="Century Gothic" w:hAnsi="Century Gothic" w:cs="Calibri"/>
          <w:sz w:val="24"/>
          <w:szCs w:val="24"/>
        </w:rPr>
        <w:t xml:space="preserve"> </w:t>
      </w:r>
      <w:r w:rsidR="2C8ADDE0" w:rsidRPr="00CF74FE">
        <w:rPr>
          <w:rStyle w:val="normaltextrun"/>
          <w:rFonts w:ascii="Century Gothic" w:hAnsi="Century Gothic" w:cs="Calibri"/>
          <w:sz w:val="24"/>
          <w:szCs w:val="24"/>
        </w:rPr>
        <w:t xml:space="preserve">or other preventive oral health services, like fluoride varnish or sealants, </w:t>
      </w:r>
      <w:r w:rsidR="1C5ADD5F" w:rsidRPr="00CF74FE">
        <w:rPr>
          <w:rStyle w:val="normaltextrun"/>
          <w:rFonts w:ascii="Century Gothic" w:hAnsi="Century Gothic" w:cs="Calibri"/>
          <w:sz w:val="24"/>
          <w:szCs w:val="24"/>
        </w:rPr>
        <w:t>at select schools</w:t>
      </w:r>
      <w:r w:rsidR="3E763769" w:rsidRPr="00CF74FE">
        <w:rPr>
          <w:rStyle w:val="normaltextrun"/>
          <w:rFonts w:ascii="Century Gothic" w:hAnsi="Century Gothic" w:cs="Calibri"/>
          <w:sz w:val="24"/>
          <w:szCs w:val="24"/>
        </w:rPr>
        <w:t xml:space="preserve">. </w:t>
      </w:r>
      <w:r w:rsidR="1C850AAE" w:rsidRPr="00CF74FE">
        <w:rPr>
          <w:rStyle w:val="normaltextrun"/>
          <w:rFonts w:ascii="Century Gothic" w:hAnsi="Century Gothic" w:cs="Calibri"/>
          <w:sz w:val="24"/>
          <w:szCs w:val="24"/>
        </w:rPr>
        <w:t>In order to provide these services</w:t>
      </w:r>
      <w:r w:rsidR="4878F26F" w:rsidRPr="00CF74FE">
        <w:rPr>
          <w:rStyle w:val="normaltextrun"/>
          <w:rFonts w:ascii="Century Gothic" w:hAnsi="Century Gothic" w:cs="Calibri"/>
          <w:sz w:val="24"/>
          <w:szCs w:val="24"/>
        </w:rPr>
        <w:t xml:space="preserve"> at schools,</w:t>
      </w:r>
      <w:r w:rsidR="1C850AAE" w:rsidRPr="00CF74FE">
        <w:rPr>
          <w:rStyle w:val="normaltextrun"/>
          <w:rFonts w:ascii="Century Gothic" w:hAnsi="Century Gothic" w:cs="Calibri"/>
          <w:sz w:val="24"/>
          <w:szCs w:val="24"/>
        </w:rPr>
        <w:t xml:space="preserve"> the dental provider must complete a Memorandum of Understanding (MOU)</w:t>
      </w:r>
      <w:r w:rsidR="67DA6F1C" w:rsidRPr="00CF74FE">
        <w:rPr>
          <w:rStyle w:val="normaltextrun"/>
          <w:rFonts w:ascii="Century Gothic" w:hAnsi="Century Gothic" w:cs="Calibri"/>
          <w:sz w:val="24"/>
          <w:szCs w:val="24"/>
        </w:rPr>
        <w:t xml:space="preserve"> or other contract</w:t>
      </w:r>
      <w:r w:rsidR="1C850AAE" w:rsidRPr="00CF74FE">
        <w:rPr>
          <w:rStyle w:val="normaltextrun"/>
          <w:rFonts w:ascii="Century Gothic" w:hAnsi="Century Gothic" w:cs="Calibri"/>
          <w:sz w:val="24"/>
          <w:szCs w:val="24"/>
        </w:rPr>
        <w:t xml:space="preserve"> with the school dist</w:t>
      </w:r>
      <w:r w:rsidR="63985C6F" w:rsidRPr="00CF74FE">
        <w:rPr>
          <w:rStyle w:val="normaltextrun"/>
          <w:rFonts w:ascii="Century Gothic" w:hAnsi="Century Gothic" w:cs="Calibri"/>
          <w:sz w:val="24"/>
          <w:szCs w:val="24"/>
        </w:rPr>
        <w:t>r</w:t>
      </w:r>
      <w:r w:rsidR="1C850AAE" w:rsidRPr="00CF74FE">
        <w:rPr>
          <w:rStyle w:val="normaltextrun"/>
          <w:rFonts w:ascii="Century Gothic" w:hAnsi="Century Gothic" w:cs="Calibri"/>
          <w:sz w:val="24"/>
          <w:szCs w:val="24"/>
        </w:rPr>
        <w:t>ict. The Local Oral Health Program also may have an MOU with the school district</w:t>
      </w:r>
      <w:r w:rsidR="65A9965C" w:rsidRPr="00CF74FE">
        <w:rPr>
          <w:rStyle w:val="normaltextrun"/>
          <w:rFonts w:ascii="Century Gothic" w:hAnsi="Century Gothic" w:cs="Calibri"/>
          <w:sz w:val="24"/>
          <w:szCs w:val="24"/>
        </w:rPr>
        <w:t xml:space="preserve"> to assist with providing on-site oral health services</w:t>
      </w:r>
      <w:r w:rsidR="1C850AAE" w:rsidRPr="00CF74FE">
        <w:rPr>
          <w:rStyle w:val="normaltextrun"/>
          <w:rFonts w:ascii="Century Gothic" w:hAnsi="Century Gothic" w:cs="Calibri"/>
          <w:sz w:val="24"/>
          <w:szCs w:val="24"/>
        </w:rPr>
        <w:t xml:space="preserve">. </w:t>
      </w:r>
      <w:r w:rsidR="2F413E00" w:rsidRPr="00CF74FE">
        <w:rPr>
          <w:rStyle w:val="normaltextrun"/>
          <w:rFonts w:ascii="Century Gothic" w:hAnsi="Century Gothic" w:cs="Calibri"/>
          <w:sz w:val="24"/>
          <w:szCs w:val="24"/>
        </w:rPr>
        <w:t xml:space="preserve">Contact your LOHP or school district staff </w:t>
      </w:r>
      <w:r w:rsidR="2F413E00" w:rsidRPr="00CF74FE">
        <w:rPr>
          <w:rStyle w:val="normaltextrun"/>
          <w:rFonts w:ascii="Century Gothic" w:hAnsi="Century Gothic" w:cs="Calibri"/>
          <w:sz w:val="24"/>
          <w:szCs w:val="24"/>
        </w:rPr>
        <w:lastRenderedPageBreak/>
        <w:t>to learn more ab</w:t>
      </w:r>
      <w:r w:rsidR="640A3034" w:rsidRPr="00CF74FE">
        <w:rPr>
          <w:rStyle w:val="normaltextrun"/>
          <w:rFonts w:ascii="Century Gothic" w:hAnsi="Century Gothic" w:cs="Calibri"/>
          <w:sz w:val="24"/>
          <w:szCs w:val="24"/>
        </w:rPr>
        <w:t>out existing on-site oral health services provided at schools in your county.</w:t>
      </w:r>
    </w:p>
    <w:p w14:paraId="4BF77882" w14:textId="54EDB5BD" w:rsidR="00F042A4" w:rsidRPr="001E502E" w:rsidRDefault="00F042A4" w:rsidP="00F042A4">
      <w:pPr>
        <w:pStyle w:val="SubheadingsCenturyGothicStyle2"/>
        <w:outlineLvl w:val="1"/>
        <w:rPr>
          <w:rStyle w:val="eop"/>
        </w:rPr>
      </w:pPr>
      <w:r>
        <w:rPr>
          <w:rStyle w:val="eop"/>
        </w:rPr>
        <w:t>Funding Sources for KOHA Activity Support</w:t>
      </w:r>
    </w:p>
    <w:p w14:paraId="65EA50B9" w14:textId="77777777" w:rsidR="0034260F" w:rsidRPr="00C41D46" w:rsidRDefault="0034260F" w:rsidP="00437665">
      <w:pPr>
        <w:pStyle w:val="SubheadingsCenturyGothicStyle2"/>
        <w:spacing w:line="360" w:lineRule="auto"/>
        <w:rPr>
          <w:rStyle w:val="normaltextrun"/>
          <w:sz w:val="24"/>
          <w:szCs w:val="24"/>
        </w:rPr>
      </w:pPr>
    </w:p>
    <w:p w14:paraId="2C984261" w14:textId="5B8BEF79" w:rsidR="009426C9" w:rsidRDefault="006A07BC" w:rsidP="00A91AF2">
      <w:pPr>
        <w:pStyle w:val="BodyCenturyGothic"/>
        <w:rPr>
          <w:rStyle w:val="normaltextrun"/>
          <w:b/>
          <w:bCs w:val="0"/>
        </w:rPr>
      </w:pPr>
      <w:r w:rsidRPr="00371797">
        <w:rPr>
          <w:rStyle w:val="normaltextrun"/>
          <w:b/>
          <w:bCs w:val="0"/>
        </w:rPr>
        <w:t>Local Control Funding Formula (LCFF) and Local Control and Accountability Plan (LCAP):</w:t>
      </w:r>
    </w:p>
    <w:p w14:paraId="00C8FB22" w14:textId="4C0DAD68" w:rsidR="003069B4" w:rsidRDefault="003069B4" w:rsidP="00B802B7">
      <w:pPr>
        <w:pStyle w:val="BodyCenturyGothic"/>
      </w:pPr>
      <w:r>
        <w:t xml:space="preserve">KOHA funding </w:t>
      </w:r>
      <w:r w:rsidR="00BB5CA6">
        <w:t>can be</w:t>
      </w:r>
      <w:r>
        <w:t xml:space="preserve"> included through the </w:t>
      </w:r>
      <w:r w:rsidRPr="14532E10">
        <w:rPr>
          <w:b/>
        </w:rPr>
        <w:t>Local Control Funding Formula (LCFF)</w:t>
      </w:r>
      <w:r>
        <w:t xml:space="preserve">. Schools are urged to include KOHA activities when developing their Local Control and Accountability Plan (LCAP). These funds can be used to notify parents/ caregivers of the oral health assessment requirement, coordinate on-site oral health screenings, and report data. Implementing the KOHA requirement directly or indirectly impacts </w:t>
      </w:r>
      <w:r w:rsidRPr="00AD13A8">
        <w:rPr>
          <w:bCs w:val="0"/>
        </w:rPr>
        <w:t>two of the eight LCAP priority areas—Student Engagement and School Climate.</w:t>
      </w:r>
      <w:r>
        <w:t>  </w:t>
      </w:r>
    </w:p>
    <w:p w14:paraId="2427314E" w14:textId="77777777" w:rsidR="00B802B7" w:rsidRPr="000C3B6A" w:rsidRDefault="00B802B7" w:rsidP="00B802B7">
      <w:pPr>
        <w:pStyle w:val="BodyCenturyGothic"/>
      </w:pPr>
    </w:p>
    <w:p w14:paraId="5A6B0CED" w14:textId="48C39E25" w:rsidR="00B802B7" w:rsidRDefault="00511E3F" w:rsidP="0056062C">
      <w:pPr>
        <w:pStyle w:val="BodyCenturyGothic"/>
        <w:ind w:left="540"/>
      </w:pPr>
      <w:r>
        <w:rPr>
          <w:b/>
        </w:rPr>
        <w:t xml:space="preserve">a. </w:t>
      </w:r>
      <w:r w:rsidR="003069B4" w:rsidRPr="000C3B6A">
        <w:rPr>
          <w:b/>
        </w:rPr>
        <w:t xml:space="preserve">Student Engagement- </w:t>
      </w:r>
      <w:r w:rsidR="003069B4" w:rsidRPr="000C3B6A">
        <w:t xml:space="preserve">a key measure of student engagement is </w:t>
      </w:r>
      <w:r w:rsidR="003069B4" w:rsidRPr="00A972EA">
        <w:rPr>
          <w:u w:val="single"/>
        </w:rPr>
        <w:t>chronic absenteeism</w:t>
      </w:r>
      <w:r w:rsidR="003069B4" w:rsidRPr="00A972EA">
        <w:t>.</w:t>
      </w:r>
      <w:r w:rsidR="003069B4" w:rsidRPr="000C3B6A">
        <w:t xml:space="preserve"> Research shows children with poor dental health are nearly 3 times more likely to be absent from school.  </w:t>
      </w:r>
    </w:p>
    <w:p w14:paraId="74501A5A" w14:textId="77777777" w:rsidR="00B802B7" w:rsidRDefault="00B802B7" w:rsidP="0056062C">
      <w:pPr>
        <w:pStyle w:val="BodyCenturyGothic"/>
        <w:ind w:left="540"/>
      </w:pPr>
    </w:p>
    <w:p w14:paraId="60FFF515" w14:textId="77777777" w:rsidR="00371797" w:rsidRDefault="00511E3F" w:rsidP="0056062C">
      <w:pPr>
        <w:pStyle w:val="BodyCenturyGothic"/>
        <w:ind w:left="540"/>
      </w:pPr>
      <w:r>
        <w:rPr>
          <w:b/>
        </w:rPr>
        <w:t xml:space="preserve">b. </w:t>
      </w:r>
      <w:r w:rsidR="003069B4" w:rsidRPr="000C3B6A">
        <w:rPr>
          <w:b/>
        </w:rPr>
        <w:t>School Climate</w:t>
      </w:r>
      <w:r w:rsidR="00370D91">
        <w:rPr>
          <w:b/>
        </w:rPr>
        <w:t xml:space="preserve"> </w:t>
      </w:r>
      <w:r w:rsidR="003069B4" w:rsidRPr="000C3B6A">
        <w:rPr>
          <w:b/>
        </w:rPr>
        <w:t xml:space="preserve">- </w:t>
      </w:r>
      <w:r w:rsidR="003069B4" w:rsidRPr="000C3B6A">
        <w:t xml:space="preserve">measures of school climate include whether students have access to proper resources and feel cared for and </w:t>
      </w:r>
      <w:r w:rsidR="003069B4" w:rsidRPr="00CD52FF">
        <w:t xml:space="preserve">whether school staff can assist and promote a healthy school environment. Linking students to oral health care and a dental home through the oral health assessment requirement positively </w:t>
      </w:r>
      <w:r w:rsidR="000D1272" w:rsidRPr="00CD52FF">
        <w:t>impacts</w:t>
      </w:r>
      <w:r w:rsidR="003069B4" w:rsidRPr="00CD52FF">
        <w:t xml:space="preserve"> these measures.  </w:t>
      </w:r>
    </w:p>
    <w:p w14:paraId="112B39D1" w14:textId="77777777" w:rsidR="00371797" w:rsidRDefault="00371797" w:rsidP="00371797">
      <w:pPr>
        <w:pStyle w:val="BodyCenturyGothic"/>
        <w:rPr>
          <w:b/>
        </w:rPr>
      </w:pPr>
    </w:p>
    <w:p w14:paraId="3A61C9EE" w14:textId="13CC730E" w:rsidR="00E53E8B" w:rsidRPr="00371797" w:rsidRDefault="006F2AC4" w:rsidP="14532E10">
      <w:pPr>
        <w:pStyle w:val="BodyCenturyGothic"/>
        <w:sectPr w:rsidR="00E53E8B" w:rsidRPr="00371797" w:rsidSect="008634D1">
          <w:headerReference w:type="default" r:id="rId67"/>
          <w:footerReference w:type="default" r:id="rId68"/>
          <w:pgSz w:w="12240" w:h="15840" w:code="1"/>
          <w:pgMar w:top="1440" w:right="1440" w:bottom="1440" w:left="1440" w:header="720" w:footer="720" w:gutter="0"/>
          <w:pgNumType w:start="1"/>
          <w:cols w:space="720"/>
          <w:titlePg/>
          <w:docGrid w:linePitch="360"/>
        </w:sectPr>
      </w:pPr>
      <w:r w:rsidRPr="14532E10">
        <w:rPr>
          <w:b/>
        </w:rPr>
        <w:t>CalAIM Community Health Worker Benefit</w:t>
      </w:r>
      <w:r w:rsidR="0001372A">
        <w:t>:</w:t>
      </w:r>
      <w:r w:rsidR="00371797">
        <w:t xml:space="preserve"> </w:t>
      </w:r>
      <w:r w:rsidR="00FD1B10">
        <w:t xml:space="preserve">This benefit </w:t>
      </w:r>
      <w:r w:rsidR="000D1272">
        <w:t>can</w:t>
      </w:r>
      <w:r w:rsidR="00D7768E">
        <w:t xml:space="preserve"> be used to hire Community Health Workers (CHWs) to do care coordination activities</w:t>
      </w:r>
      <w:r w:rsidR="009F3469">
        <w:t xml:space="preserve"> for KOHA</w:t>
      </w:r>
      <w:r w:rsidR="004834A4">
        <w:t>.</w:t>
      </w:r>
      <w:r w:rsidR="00AF1778">
        <w:t xml:space="preserve"> Your LOHP staff </w:t>
      </w:r>
      <w:r w:rsidR="00A024C3">
        <w:t xml:space="preserve">or other organizations </w:t>
      </w:r>
      <w:r w:rsidR="00AF1778">
        <w:t>may be partnering with CHWs to utilize this benefit for KOHA-related purposes.</w:t>
      </w:r>
      <w:r w:rsidR="00A224E4">
        <w:t xml:space="preserve"> </w:t>
      </w:r>
      <w:hyperlink r:id="rId69" w:history="1">
        <w:r w:rsidR="00A224E4" w:rsidRPr="00731EAD">
          <w:rPr>
            <w:color w:val="0070C0"/>
            <w:u w:val="single"/>
          </w:rPr>
          <w:t>More information here</w:t>
        </w:r>
      </w:hyperlink>
      <w:r w:rsidR="00A224E4" w:rsidRPr="14532E10">
        <w:rPr>
          <w:color w:val="0070C0"/>
        </w:rPr>
        <w:t xml:space="preserve">. </w:t>
      </w:r>
    </w:p>
    <w:p w14:paraId="70768DCD" w14:textId="2C48E83D" w:rsidR="00F96C52" w:rsidRPr="00DC152C" w:rsidRDefault="002B45C7" w:rsidP="0006415B">
      <w:pPr>
        <w:pStyle w:val="PageHeadingsCenturyGothicStyle1"/>
        <w:outlineLvl w:val="0"/>
        <w:rPr>
          <w:szCs w:val="52"/>
        </w:rPr>
      </w:pPr>
      <w:bookmarkStart w:id="29" w:name="_Toc156310658"/>
      <w:bookmarkStart w:id="30" w:name="_Toc156313064"/>
      <w:bookmarkStart w:id="31" w:name="_Toc156405833"/>
      <w:r w:rsidRPr="009E1895">
        <w:rPr>
          <w:noProof/>
          <w:sz w:val="24"/>
          <w:szCs w:val="24"/>
        </w:rPr>
        <w:lastRenderedPageBreak/>
        <w:drawing>
          <wp:anchor distT="0" distB="0" distL="114300" distR="114300" simplePos="0" relativeHeight="251658261" behindDoc="0" locked="0" layoutInCell="1" allowOverlap="1" wp14:anchorId="3A8522FD" wp14:editId="6C14B91C">
            <wp:simplePos x="0" y="0"/>
            <wp:positionH relativeFrom="column">
              <wp:posOffset>0</wp:posOffset>
            </wp:positionH>
            <wp:positionV relativeFrom="page">
              <wp:posOffset>1420837</wp:posOffset>
            </wp:positionV>
            <wp:extent cx="5950585" cy="68580"/>
            <wp:effectExtent l="0" t="0" r="0" b="7620"/>
            <wp:wrapThrough wrapText="bothSides">
              <wp:wrapPolygon edited="0">
                <wp:start x="0" y="0"/>
                <wp:lineTo x="0" y="18000"/>
                <wp:lineTo x="21505" y="18000"/>
                <wp:lineTo x="21505" y="0"/>
                <wp:lineTo x="0" y="0"/>
              </wp:wrapPolygon>
            </wp:wrapThrough>
            <wp:docPr id="1735244591" name="Picture 173524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50585" cy="68580"/>
                    </a:xfrm>
                    <a:prstGeom prst="rect">
                      <a:avLst/>
                    </a:prstGeom>
                    <a:noFill/>
                  </pic:spPr>
                </pic:pic>
              </a:graphicData>
            </a:graphic>
            <wp14:sizeRelH relativeFrom="margin">
              <wp14:pctWidth>0</wp14:pctWidth>
            </wp14:sizeRelH>
          </wp:anchor>
        </w:drawing>
      </w:r>
      <w:bookmarkEnd w:id="29"/>
      <w:bookmarkEnd w:id="30"/>
      <w:r w:rsidR="009E1895">
        <w:t>KOHA Implementation</w:t>
      </w:r>
      <w:bookmarkEnd w:id="31"/>
    </w:p>
    <w:p w14:paraId="199BC749" w14:textId="77777777" w:rsidR="00926B3A" w:rsidRDefault="00926B3A" w:rsidP="002B45C7">
      <w:pPr>
        <w:pStyle w:val="BodyCenturyGothic"/>
      </w:pPr>
    </w:p>
    <w:p w14:paraId="06946254" w14:textId="6B223017" w:rsidR="00F82A53" w:rsidRPr="00924FD9" w:rsidRDefault="00EE09E3" w:rsidP="002B45C7">
      <w:pPr>
        <w:pStyle w:val="BodyCenturyGothic"/>
        <w:rPr>
          <w:color w:val="FF0000"/>
        </w:rPr>
      </w:pPr>
      <w:r w:rsidRPr="00DC152C">
        <w:t>School and district staff should work together to assign roles and responsibilities for each step of the KOHA process, outlined below. The</w:t>
      </w:r>
      <w:r>
        <w:t xml:space="preserve"> following steps are </w:t>
      </w:r>
      <w:r w:rsidR="00EF660C">
        <w:t xml:space="preserve">also </w:t>
      </w:r>
      <w:r>
        <w:t xml:space="preserve">provided in a timeline and checklist format in </w:t>
      </w:r>
      <w:r w:rsidRPr="00784B31">
        <w:rPr>
          <w:b/>
          <w:bCs w:val="0"/>
        </w:rPr>
        <w:t xml:space="preserve">Appendix </w:t>
      </w:r>
      <w:r w:rsidR="00A36E35" w:rsidRPr="00784B31">
        <w:rPr>
          <w:b/>
          <w:bCs w:val="0"/>
        </w:rPr>
        <w:t>B</w:t>
      </w:r>
      <w:r>
        <w:t xml:space="preserve"> </w:t>
      </w:r>
      <w:r w:rsidR="0067301C">
        <w:t>here.</w:t>
      </w:r>
      <w:r w:rsidRPr="00FC66E6">
        <w:t xml:space="preserve"> </w:t>
      </w:r>
      <w:r w:rsidRPr="00924FD9">
        <w:rPr>
          <w:color w:val="FF0000"/>
        </w:rPr>
        <w:t>[</w:t>
      </w:r>
      <w:r w:rsidR="00BE6E72" w:rsidRPr="00924FD9">
        <w:rPr>
          <w:color w:val="FF0000"/>
        </w:rPr>
        <w:t>When available on COHTAC’s KOHA Toolkit webpage, insert link here.]</w:t>
      </w:r>
    </w:p>
    <w:p w14:paraId="5E3F2FC8" w14:textId="7CF2D150" w:rsidR="00F82A53" w:rsidRPr="003A0911" w:rsidRDefault="00F82A53" w:rsidP="00A91AF2">
      <w:pPr>
        <w:pStyle w:val="BodyCenturyGothic"/>
      </w:pPr>
    </w:p>
    <w:p w14:paraId="397EE321" w14:textId="3B637B3D" w:rsidR="00EE09E3" w:rsidRPr="00CB2E00" w:rsidRDefault="00F82A53" w:rsidP="0006415B">
      <w:pPr>
        <w:pStyle w:val="SubheadingsCenturyGothicStyle2"/>
        <w:outlineLvl w:val="1"/>
      </w:pPr>
      <w:r w:rsidRPr="00CB2E00">
        <w:t>Step-By-Step Guide</w:t>
      </w:r>
    </w:p>
    <w:p w14:paraId="4A51AFDB" w14:textId="77777777" w:rsidR="00553546" w:rsidRPr="003A0911" w:rsidRDefault="00553546" w:rsidP="00153EC1">
      <w:pPr>
        <w:pStyle w:val="SubheadingsCenturyGothicStyle2"/>
        <w:spacing w:line="360" w:lineRule="auto"/>
      </w:pPr>
    </w:p>
    <w:p w14:paraId="567D6730" w14:textId="5DF157F9" w:rsidR="000A15AC" w:rsidRPr="00F24A9B" w:rsidRDefault="00E4236A" w:rsidP="000F5CAA">
      <w:pPr>
        <w:pStyle w:val="BodyCenturyGothic"/>
        <w:rPr>
          <w:color w:val="FF0000"/>
        </w:rPr>
      </w:pPr>
      <w:bookmarkStart w:id="32" w:name="_Hlk152799895"/>
      <w:r>
        <w:rPr>
          <w:color w:val="FF0000"/>
        </w:rPr>
        <w:t>[</w:t>
      </w:r>
      <w:hyperlink r:id="rId71" w:history="1">
        <w:r w:rsidR="005240FF" w:rsidRPr="00F24A9B">
          <w:rPr>
            <w:rStyle w:val="Hyperlink"/>
            <w:color w:val="FF0000"/>
          </w:rPr>
          <w:t>For sample</w:t>
        </w:r>
        <w:r w:rsidR="00F72E99" w:rsidRPr="00F24A9B">
          <w:rPr>
            <w:rStyle w:val="Hyperlink"/>
            <w:color w:val="FF0000"/>
          </w:rPr>
          <w:t xml:space="preserve"> editable</w:t>
        </w:r>
        <w:r w:rsidR="000D1272" w:rsidRPr="00F24A9B">
          <w:rPr>
            <w:rStyle w:val="Hyperlink"/>
            <w:color w:val="FF0000"/>
          </w:rPr>
          <w:t>, customizable</w:t>
        </w:r>
        <w:r w:rsidR="00F72E99" w:rsidRPr="00F24A9B">
          <w:rPr>
            <w:rStyle w:val="Hyperlink"/>
            <w:color w:val="FF0000"/>
          </w:rPr>
          <w:t xml:space="preserve"> KOHA process </w:t>
        </w:r>
        <w:r w:rsidR="005B0E75" w:rsidRPr="00F24A9B">
          <w:rPr>
            <w:rStyle w:val="Hyperlink"/>
            <w:color w:val="FF0000"/>
          </w:rPr>
          <w:t>flowchart</w:t>
        </w:r>
        <w:r w:rsidR="00F72E99" w:rsidRPr="00F24A9B">
          <w:rPr>
            <w:rStyle w:val="Hyperlink"/>
            <w:color w:val="FF0000"/>
          </w:rPr>
          <w:t xml:space="preserve"> visuals, click the link here</w:t>
        </w:r>
        <w:r w:rsidR="000D1272" w:rsidRPr="00F24A9B">
          <w:rPr>
            <w:rStyle w:val="Hyperlink"/>
            <w:color w:val="FF0000"/>
          </w:rPr>
          <w:t>.</w:t>
        </w:r>
      </w:hyperlink>
      <w:r>
        <w:rPr>
          <w:color w:val="FF0000"/>
        </w:rPr>
        <w:t>]</w:t>
      </w:r>
      <w:r w:rsidR="00F72E99" w:rsidRPr="00F24A9B">
        <w:rPr>
          <w:color w:val="FF0000"/>
        </w:rPr>
        <w:t xml:space="preserve"> </w:t>
      </w:r>
    </w:p>
    <w:bookmarkEnd w:id="32"/>
    <w:p w14:paraId="4D4C9C4D" w14:textId="6022805A" w:rsidR="005649F9" w:rsidRDefault="00513930" w:rsidP="00437665">
      <w:pPr>
        <w:pStyle w:val="SubheadingsCenturyGothicStyle2"/>
        <w:spacing w:line="360" w:lineRule="auto"/>
        <w:rPr>
          <w:noProof/>
        </w:rPr>
      </w:pPr>
      <w:r w:rsidRPr="00651DB6">
        <w:rPr>
          <w:noProof/>
        </w:rPr>
        <w:drawing>
          <wp:anchor distT="0" distB="0" distL="114300" distR="114300" simplePos="0" relativeHeight="251658262" behindDoc="0" locked="0" layoutInCell="1" allowOverlap="1" wp14:anchorId="00DFFDB4" wp14:editId="58025567">
            <wp:simplePos x="0" y="0"/>
            <wp:positionH relativeFrom="column">
              <wp:posOffset>-71120</wp:posOffset>
            </wp:positionH>
            <wp:positionV relativeFrom="paragraph">
              <wp:posOffset>287020</wp:posOffset>
            </wp:positionV>
            <wp:extent cx="408305" cy="408305"/>
            <wp:effectExtent l="0" t="0" r="0" b="0"/>
            <wp:wrapThrough wrapText="bothSides">
              <wp:wrapPolygon edited="0">
                <wp:start x="8062" y="0"/>
                <wp:lineTo x="1008" y="3023"/>
                <wp:lineTo x="0" y="12093"/>
                <wp:lineTo x="3023" y="17132"/>
                <wp:lineTo x="8062" y="20156"/>
                <wp:lineTo x="12093" y="20156"/>
                <wp:lineTo x="17132" y="17132"/>
                <wp:lineTo x="20156" y="12093"/>
                <wp:lineTo x="19148" y="4031"/>
                <wp:lineTo x="12093" y="0"/>
                <wp:lineTo x="8062" y="0"/>
              </wp:wrapPolygon>
            </wp:wrapThrough>
            <wp:docPr id="1398849590" name="Picture 139884959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849590" name="Picture 9" descr="Shape&#10;&#10;Description automatically generated with low confidence"/>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08305" cy="408305"/>
                    </a:xfrm>
                    <a:prstGeom prst="rect">
                      <a:avLst/>
                    </a:prstGeom>
                    <a:noFill/>
                  </pic:spPr>
                </pic:pic>
              </a:graphicData>
            </a:graphic>
          </wp:anchor>
        </w:drawing>
      </w:r>
    </w:p>
    <w:p w14:paraId="685DEE64" w14:textId="77777777" w:rsidR="00F94DCC" w:rsidRPr="00CB2E00" w:rsidRDefault="004B3ED5" w:rsidP="0002005D">
      <w:pPr>
        <w:pStyle w:val="BodyCenturyGothic"/>
        <w:outlineLvl w:val="2"/>
        <w:rPr>
          <w:b/>
          <w:bCs w:val="0"/>
        </w:rPr>
      </w:pPr>
      <w:r w:rsidRPr="00CB2E00">
        <w:rPr>
          <w:b/>
          <w:bCs w:val="0"/>
        </w:rPr>
        <w:t xml:space="preserve">STEP 1 - </w:t>
      </w:r>
      <w:r w:rsidR="00FF5559" w:rsidRPr="00CB2E00">
        <w:rPr>
          <w:b/>
          <w:bCs w:val="0"/>
        </w:rPr>
        <w:t>KOHA</w:t>
      </w:r>
      <w:r w:rsidR="005D500C" w:rsidRPr="00CB2E00">
        <w:rPr>
          <w:b/>
          <w:bCs w:val="0"/>
        </w:rPr>
        <w:t xml:space="preserve"> </w:t>
      </w:r>
      <w:r w:rsidR="00FF5559" w:rsidRPr="00CB2E00">
        <w:rPr>
          <w:b/>
          <w:bCs w:val="0"/>
        </w:rPr>
        <w:t>F</w:t>
      </w:r>
      <w:r w:rsidR="005D500C" w:rsidRPr="00CB2E00">
        <w:rPr>
          <w:b/>
          <w:bCs w:val="0"/>
        </w:rPr>
        <w:t>orm</w:t>
      </w:r>
      <w:r w:rsidR="00ED64F5" w:rsidRPr="00CB2E00">
        <w:rPr>
          <w:b/>
          <w:bCs w:val="0"/>
        </w:rPr>
        <w:t>s</w:t>
      </w:r>
      <w:bookmarkStart w:id="33" w:name="_Hlk153378469"/>
    </w:p>
    <w:p w14:paraId="11135B64" w14:textId="61DCCC0D" w:rsidR="00A74247" w:rsidRPr="002306F0" w:rsidRDefault="00342FA1" w:rsidP="008E75BF">
      <w:pPr>
        <w:pStyle w:val="BodyCenturyGothic"/>
        <w:tabs>
          <w:tab w:val="left" w:pos="540"/>
        </w:tabs>
        <w:rPr>
          <w:i/>
          <w:iCs/>
        </w:rPr>
      </w:pPr>
      <w:r w:rsidRPr="00A74247">
        <w:t>…</w:t>
      </w:r>
      <w:r w:rsidR="0017743A" w:rsidRPr="00A74247">
        <w:t>……</w:t>
      </w:r>
      <w:r w:rsidR="00513930">
        <w:t>………………</w:t>
      </w:r>
      <w:r w:rsidR="002306F0">
        <w:t>………………………</w:t>
      </w:r>
      <w:r w:rsidR="00513930">
        <w:t>..</w:t>
      </w:r>
      <w:r w:rsidR="0017743A" w:rsidRPr="00A74247">
        <w:t>.</w:t>
      </w:r>
      <w:r w:rsidRPr="00A74247">
        <w:t>…</w:t>
      </w:r>
      <w:r w:rsidR="002306F0">
        <w:t>…………</w:t>
      </w:r>
      <w:r w:rsidRPr="00A74247">
        <w:t>……</w:t>
      </w:r>
      <w:r w:rsidR="00A129FE" w:rsidRPr="00FE24B3">
        <w:rPr>
          <w:i/>
          <w:iCs/>
        </w:rPr>
        <w:t>Up</w:t>
      </w:r>
      <w:r w:rsidR="00ED64F5" w:rsidRPr="00FE24B3">
        <w:rPr>
          <w:i/>
          <w:iCs/>
        </w:rPr>
        <w:t>date</w:t>
      </w:r>
      <w:r w:rsidR="00AD0287" w:rsidRPr="00FE24B3">
        <w:rPr>
          <w:i/>
          <w:iCs/>
        </w:rPr>
        <w:t xml:space="preserve"> and Distribute</w:t>
      </w:r>
      <w:bookmarkEnd w:id="33"/>
    </w:p>
    <w:p w14:paraId="2B24ED83" w14:textId="77777777" w:rsidR="00A74247" w:rsidRDefault="00A74247" w:rsidP="00A74247">
      <w:pPr>
        <w:pStyle w:val="BodyCenturyGothic"/>
        <w:rPr>
          <w:b/>
          <w:bCs w:val="0"/>
        </w:rPr>
      </w:pPr>
    </w:p>
    <w:p w14:paraId="466E4C93" w14:textId="14A92001" w:rsidR="005C4A11" w:rsidRPr="00A74247" w:rsidRDefault="009970F7" w:rsidP="007A6B34">
      <w:pPr>
        <w:pStyle w:val="BodyCenturyGothic"/>
        <w:rPr>
          <w:b/>
          <w:bCs w:val="0"/>
        </w:rPr>
      </w:pPr>
      <w:r>
        <w:t xml:space="preserve">The following </w:t>
      </w:r>
      <w:r>
        <w:rPr>
          <w:b/>
          <w:bCs w:val="0"/>
        </w:rPr>
        <w:t xml:space="preserve">KOHA forms </w:t>
      </w:r>
      <w:r w:rsidR="007D44DC" w:rsidRPr="00F0475C">
        <w:t>should be sent to parents/caregivers in the kindergarten registration packet</w:t>
      </w:r>
      <w:r w:rsidR="00684B43" w:rsidRPr="00F0475C">
        <w:t xml:space="preserve">. </w:t>
      </w:r>
    </w:p>
    <w:p w14:paraId="1208CEC5" w14:textId="77777777" w:rsidR="005C4A11" w:rsidRDefault="005C4A11" w:rsidP="007A6B34">
      <w:pPr>
        <w:pStyle w:val="BodyCenturyGothic"/>
      </w:pPr>
    </w:p>
    <w:p w14:paraId="0E6560A9" w14:textId="77777777" w:rsidR="00D36BFC" w:rsidRDefault="00684B43" w:rsidP="00F42836">
      <w:pPr>
        <w:pStyle w:val="BodyCenturyGothic"/>
      </w:pPr>
      <w:r w:rsidRPr="008E5D11">
        <w:rPr>
          <w:b/>
          <w:bCs w:val="0"/>
        </w:rPr>
        <w:t>The kindergarten registration packet</w:t>
      </w:r>
      <w:r>
        <w:t xml:space="preserve"> is usually prepared by </w:t>
      </w:r>
      <w:r w:rsidR="007D44DC">
        <w:t>district-level staff the year before the current school year,</w:t>
      </w:r>
      <w:r w:rsidR="00314C81">
        <w:t xml:space="preserve"> and KOHA forms </w:t>
      </w:r>
      <w:r w:rsidR="00D90935">
        <w:t>should be included in this packet</w:t>
      </w:r>
      <w:r w:rsidR="006769A9">
        <w:t xml:space="preserve">. </w:t>
      </w:r>
      <w:r>
        <w:t xml:space="preserve">Please work with district staff to determine whether KOHA forms were included in the kindergarten registration packet. If not, </w:t>
      </w:r>
      <w:r w:rsidR="00DA155F">
        <w:t xml:space="preserve">please work with LOHP and district staff to ensure KOHA forms are included in the </w:t>
      </w:r>
      <w:r w:rsidR="00C61179">
        <w:t>kindergarten</w:t>
      </w:r>
      <w:r w:rsidR="00DA155F">
        <w:t xml:space="preserve"> registration packet, and </w:t>
      </w:r>
      <w:r>
        <w:t xml:space="preserve">send the KOHA forms out to all parents/ caregivers of Kindergartners as soon as possible. </w:t>
      </w:r>
    </w:p>
    <w:p w14:paraId="6141175B" w14:textId="77777777" w:rsidR="00D36BFC" w:rsidRDefault="00D36BFC" w:rsidP="00F42836">
      <w:pPr>
        <w:pStyle w:val="BodyCenturyGothic"/>
      </w:pPr>
    </w:p>
    <w:p w14:paraId="78434215" w14:textId="6D6CEDCE" w:rsidR="00D36BFC" w:rsidRDefault="00D36BFC" w:rsidP="00F42836">
      <w:pPr>
        <w:pStyle w:val="BodyCenturyGothic"/>
      </w:pPr>
    </w:p>
    <w:p w14:paraId="3F1AA8F4" w14:textId="12D43FAE" w:rsidR="00684B43" w:rsidRDefault="00684B43" w:rsidP="00F42836">
      <w:pPr>
        <w:pStyle w:val="BodyCenturyGothic"/>
      </w:pPr>
      <w:r w:rsidRPr="00877DCE">
        <w:rPr>
          <w:b/>
          <w:bCs w:val="0"/>
        </w:rPr>
        <w:lastRenderedPageBreak/>
        <w:t xml:space="preserve">Other </w:t>
      </w:r>
      <w:r w:rsidR="00652897" w:rsidRPr="00877DCE">
        <w:rPr>
          <w:b/>
          <w:bCs w:val="0"/>
        </w:rPr>
        <w:t xml:space="preserve">KOHA form </w:t>
      </w:r>
      <w:r w:rsidRPr="00877DCE">
        <w:rPr>
          <w:b/>
          <w:bCs w:val="0"/>
        </w:rPr>
        <w:t>distribution opportunities</w:t>
      </w:r>
      <w:r>
        <w:t xml:space="preserve"> include </w:t>
      </w:r>
      <w:r w:rsidRPr="00314C81">
        <w:t xml:space="preserve">kindergarten orientation and </w:t>
      </w:r>
      <w:r w:rsidRPr="00877DCE">
        <w:t>back-to-school nights</w:t>
      </w:r>
      <w:r w:rsidRPr="00314C81">
        <w:t>.</w:t>
      </w:r>
      <w:r>
        <w:t xml:space="preserve"> </w:t>
      </w:r>
    </w:p>
    <w:p w14:paraId="7A8DC965" w14:textId="54CA7FD5" w:rsidR="00363E27" w:rsidRPr="00363E27" w:rsidRDefault="000638AF" w:rsidP="00A91AF2">
      <w:pPr>
        <w:pStyle w:val="BodyCenturyGothic"/>
      </w:pPr>
      <w:r>
        <w:drawing>
          <wp:anchor distT="0" distB="0" distL="114300" distR="114300" simplePos="0" relativeHeight="251658264" behindDoc="0" locked="0" layoutInCell="1" allowOverlap="1" wp14:anchorId="38898F5A" wp14:editId="0C9F1CDF">
            <wp:simplePos x="0" y="0"/>
            <wp:positionH relativeFrom="margin">
              <wp:posOffset>200025</wp:posOffset>
            </wp:positionH>
            <wp:positionV relativeFrom="paragraph">
              <wp:posOffset>177165</wp:posOffset>
            </wp:positionV>
            <wp:extent cx="626110" cy="626110"/>
            <wp:effectExtent l="0" t="0" r="0" b="0"/>
            <wp:wrapThrough wrapText="bothSides">
              <wp:wrapPolygon edited="0">
                <wp:start x="1972" y="1972"/>
                <wp:lineTo x="1314" y="14458"/>
                <wp:lineTo x="12487" y="17744"/>
                <wp:lineTo x="13801" y="19059"/>
                <wp:lineTo x="16430" y="19059"/>
                <wp:lineTo x="17087" y="17744"/>
                <wp:lineTo x="19716" y="13801"/>
                <wp:lineTo x="19059" y="1972"/>
                <wp:lineTo x="1972" y="1972"/>
              </wp:wrapPolygon>
            </wp:wrapThrough>
            <wp:docPr id="635442426" name="Picture 635442426"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442426" name="Picture 635442426" descr="Shape&#10;&#10;Description automatically generated with low confidence"/>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26110" cy="626110"/>
                    </a:xfrm>
                    <a:prstGeom prst="rect">
                      <a:avLst/>
                    </a:prstGeom>
                    <a:noFill/>
                  </pic:spPr>
                </pic:pic>
              </a:graphicData>
            </a:graphic>
            <wp14:sizeRelH relativeFrom="margin">
              <wp14:pctWidth>0</wp14:pctWidth>
            </wp14:sizeRelH>
            <wp14:sizeRelV relativeFrom="margin">
              <wp14:pctHeight>0</wp14:pctHeight>
            </wp14:sizeRelV>
          </wp:anchor>
        </w:drawing>
      </w:r>
    </w:p>
    <w:p w14:paraId="10B62E6C" w14:textId="6E52621C" w:rsidR="00684B43" w:rsidRDefault="00684B43" w:rsidP="00FF0B5A">
      <w:pPr>
        <w:pStyle w:val="BodyCenturyGothic"/>
        <w:ind w:left="1440"/>
      </w:pPr>
      <w:r w:rsidRPr="00C75F23">
        <w:rPr>
          <w:b/>
          <w:bCs w:val="0"/>
        </w:rPr>
        <w:t>IMPORTANT:</w:t>
      </w:r>
      <w:r>
        <w:t xml:space="preserve"> If your school or district is still using the older KOHA forms, please discontinue their use as soon as possible and use the updated forms listed below</w:t>
      </w:r>
      <w:r w:rsidR="00C75F23">
        <w:t>.</w:t>
      </w:r>
      <w:r>
        <w:t xml:space="preserve">  </w:t>
      </w:r>
    </w:p>
    <w:p w14:paraId="43E87198" w14:textId="25EC848A" w:rsidR="005B66C0" w:rsidRDefault="005B66C0" w:rsidP="00A91AF2">
      <w:pPr>
        <w:pStyle w:val="BodyCenturyGothic"/>
      </w:pPr>
    </w:p>
    <w:p w14:paraId="37CC97CA" w14:textId="5574C47F" w:rsidR="00CF7378" w:rsidRPr="009020B6" w:rsidRDefault="00CF7378" w:rsidP="009020B6">
      <w:pPr>
        <w:pStyle w:val="BodyCenturyGothic"/>
        <w:rPr>
          <w:b/>
          <w:bCs w:val="0"/>
        </w:rPr>
      </w:pPr>
      <w:bookmarkStart w:id="34" w:name="_Toc152943455"/>
      <w:r w:rsidRPr="009020B6">
        <w:rPr>
          <w:b/>
          <w:bCs w:val="0"/>
        </w:rPr>
        <w:t>Key Updates</w:t>
      </w:r>
      <w:bookmarkEnd w:id="34"/>
      <w:r w:rsidR="004E250D" w:rsidRPr="009020B6">
        <w:rPr>
          <w:b/>
          <w:bCs w:val="0"/>
        </w:rPr>
        <w:t xml:space="preserve"> to KOHA Forms</w:t>
      </w:r>
    </w:p>
    <w:p w14:paraId="3D354AF9" w14:textId="77777777" w:rsidR="00461BF9" w:rsidRPr="003D35B3" w:rsidRDefault="00461BF9" w:rsidP="00153EC1">
      <w:pPr>
        <w:pStyle w:val="SubheadingsCenturyGothicStyle2"/>
        <w:spacing w:line="360" w:lineRule="auto"/>
        <w:rPr>
          <w:sz w:val="24"/>
          <w:szCs w:val="24"/>
        </w:rPr>
      </w:pPr>
    </w:p>
    <w:p w14:paraId="6526867D" w14:textId="16853035" w:rsidR="00CF7378" w:rsidRDefault="009020B6">
      <w:pPr>
        <w:pStyle w:val="ListParagraph"/>
        <w:numPr>
          <w:ilvl w:val="0"/>
          <w:numId w:val="9"/>
        </w:numPr>
        <w:spacing w:after="0" w:line="360" w:lineRule="auto"/>
        <w:rPr>
          <w:rFonts w:ascii="Century Gothic" w:hAnsi="Century Gothic" w:cs="Calibri"/>
          <w:bCs/>
          <w:sz w:val="24"/>
          <w:szCs w:val="24"/>
        </w:rPr>
      </w:pPr>
      <w:r>
        <w:rPr>
          <w:rFonts w:ascii="Century Gothic" w:hAnsi="Century Gothic" w:cs="Calibri"/>
          <w:b/>
          <w:sz w:val="24"/>
          <w:szCs w:val="24"/>
        </w:rPr>
        <w:t>Forms</w:t>
      </w:r>
      <w:r w:rsidR="007D44DC">
        <w:rPr>
          <w:rFonts w:ascii="Century Gothic" w:hAnsi="Century Gothic" w:cs="Calibri"/>
          <w:b/>
          <w:sz w:val="24"/>
          <w:szCs w:val="24"/>
        </w:rPr>
        <w:t xml:space="preserve"> were revised</w:t>
      </w:r>
      <w:r w:rsidR="00CF7378" w:rsidRPr="002F446C">
        <w:rPr>
          <w:rFonts w:ascii="Century Gothic" w:hAnsi="Century Gothic" w:cs="Calibri"/>
          <w:b/>
          <w:sz w:val="24"/>
          <w:szCs w:val="24"/>
        </w:rPr>
        <w:t xml:space="preserve"> to include more information</w:t>
      </w:r>
      <w:r w:rsidR="00CF7378" w:rsidRPr="002F446C">
        <w:rPr>
          <w:rFonts w:ascii="Century Gothic" w:hAnsi="Century Gothic" w:cs="Calibri"/>
          <w:bCs/>
          <w:sz w:val="24"/>
          <w:szCs w:val="24"/>
        </w:rPr>
        <w:t xml:space="preserve"> about whether children with urgent dental care </w:t>
      </w:r>
      <w:r w:rsidR="007D44DC">
        <w:rPr>
          <w:rFonts w:ascii="Century Gothic" w:hAnsi="Century Gothic" w:cs="Calibri"/>
          <w:bCs/>
          <w:sz w:val="24"/>
          <w:szCs w:val="24"/>
        </w:rPr>
        <w:t>need</w:t>
      </w:r>
      <w:r w:rsidR="00786E41">
        <w:rPr>
          <w:rFonts w:ascii="Century Gothic" w:hAnsi="Century Gothic" w:cs="Calibri"/>
          <w:bCs/>
          <w:sz w:val="24"/>
          <w:szCs w:val="24"/>
        </w:rPr>
        <w:t>s</w:t>
      </w:r>
      <w:r w:rsidR="007D44DC">
        <w:rPr>
          <w:rFonts w:ascii="Century Gothic" w:hAnsi="Century Gothic" w:cs="Calibri"/>
          <w:bCs/>
          <w:sz w:val="24"/>
          <w:szCs w:val="24"/>
        </w:rPr>
        <w:t xml:space="preserve"> </w:t>
      </w:r>
      <w:r w:rsidR="00CF7378" w:rsidRPr="002F446C">
        <w:rPr>
          <w:rFonts w:ascii="Century Gothic" w:hAnsi="Century Gothic" w:cs="Calibri"/>
          <w:bCs/>
          <w:sz w:val="24"/>
          <w:szCs w:val="24"/>
        </w:rPr>
        <w:t>receive</w:t>
      </w:r>
      <w:r w:rsidR="00786E41">
        <w:rPr>
          <w:rFonts w:ascii="Century Gothic" w:hAnsi="Century Gothic" w:cs="Calibri"/>
          <w:bCs/>
          <w:sz w:val="24"/>
          <w:szCs w:val="24"/>
        </w:rPr>
        <w:t>d</w:t>
      </w:r>
      <w:r w:rsidR="00CF7378" w:rsidRPr="002F446C">
        <w:rPr>
          <w:rFonts w:ascii="Century Gothic" w:hAnsi="Century Gothic" w:cs="Calibri"/>
          <w:bCs/>
          <w:sz w:val="24"/>
          <w:szCs w:val="24"/>
        </w:rPr>
        <w:t xml:space="preserve"> follow-up care. Since a </w:t>
      </w:r>
      <w:r w:rsidR="007D44DC">
        <w:rPr>
          <w:rFonts w:ascii="Century Gothic" w:hAnsi="Century Gothic" w:cs="Calibri"/>
          <w:bCs/>
          <w:sz w:val="24"/>
          <w:szCs w:val="24"/>
        </w:rPr>
        <w:t>primary</w:t>
      </w:r>
      <w:r w:rsidR="00CF7378" w:rsidRPr="002F446C">
        <w:rPr>
          <w:rFonts w:ascii="Century Gothic" w:hAnsi="Century Gothic" w:cs="Calibri"/>
          <w:bCs/>
          <w:sz w:val="24"/>
          <w:szCs w:val="24"/>
        </w:rPr>
        <w:t xml:space="preserve"> goal of KOHA is to connect children to a dental home (a regular source of dental care), this section helps schools and LOHPs </w:t>
      </w:r>
      <w:r w:rsidR="007D44DC">
        <w:rPr>
          <w:rFonts w:ascii="Century Gothic" w:hAnsi="Century Gothic" w:cs="Calibri"/>
          <w:bCs/>
          <w:sz w:val="24"/>
          <w:szCs w:val="24"/>
        </w:rPr>
        <w:t>ensures</w:t>
      </w:r>
      <w:r w:rsidR="00CF7378" w:rsidRPr="002F446C">
        <w:rPr>
          <w:rFonts w:ascii="Century Gothic" w:hAnsi="Century Gothic" w:cs="Calibri"/>
          <w:bCs/>
          <w:sz w:val="24"/>
          <w:szCs w:val="24"/>
        </w:rPr>
        <w:t xml:space="preserve"> students are getting the care they need.  </w:t>
      </w:r>
    </w:p>
    <w:p w14:paraId="34EBA95C" w14:textId="77777777" w:rsidR="00FA16FB" w:rsidRPr="00FA16FB" w:rsidRDefault="00FA16FB" w:rsidP="00437665">
      <w:pPr>
        <w:pStyle w:val="ListParagraph"/>
        <w:spacing w:after="0" w:line="360" w:lineRule="auto"/>
        <w:ind w:left="1440"/>
        <w:rPr>
          <w:rFonts w:ascii="Century Gothic" w:hAnsi="Century Gothic" w:cs="Calibri"/>
          <w:bCs/>
          <w:sz w:val="24"/>
          <w:szCs w:val="24"/>
        </w:rPr>
      </w:pPr>
    </w:p>
    <w:p w14:paraId="41FC6911" w14:textId="0C34835F" w:rsidR="00CF7378" w:rsidRDefault="007D44DC">
      <w:pPr>
        <w:pStyle w:val="ListParagraph"/>
        <w:numPr>
          <w:ilvl w:val="0"/>
          <w:numId w:val="9"/>
        </w:numPr>
        <w:spacing w:line="360" w:lineRule="auto"/>
        <w:rPr>
          <w:rFonts w:ascii="Century Gothic" w:hAnsi="Century Gothic" w:cs="Calibri"/>
          <w:bCs/>
          <w:sz w:val="24"/>
          <w:szCs w:val="24"/>
        </w:rPr>
      </w:pPr>
      <w:r>
        <w:rPr>
          <w:rFonts w:ascii="Century Gothic" w:hAnsi="Century Gothic" w:cs="Calibri"/>
          <w:b/>
          <w:sz w:val="24"/>
          <w:szCs w:val="24"/>
        </w:rPr>
        <w:t>A more</w:t>
      </w:r>
      <w:r w:rsidR="00CF7378" w:rsidRPr="002F446C">
        <w:rPr>
          <w:rFonts w:ascii="Century Gothic" w:hAnsi="Century Gothic" w:cs="Calibri"/>
          <w:b/>
          <w:sz w:val="24"/>
          <w:szCs w:val="24"/>
        </w:rPr>
        <w:t xml:space="preserve"> detailed waiver </w:t>
      </w:r>
      <w:r w:rsidR="006D4A8D">
        <w:rPr>
          <w:rFonts w:ascii="Century Gothic" w:hAnsi="Century Gothic" w:cs="Calibri"/>
          <w:b/>
          <w:sz w:val="24"/>
          <w:szCs w:val="24"/>
        </w:rPr>
        <w:t xml:space="preserve">form that is separate from the KOHA form </w:t>
      </w:r>
      <w:r>
        <w:rPr>
          <w:rFonts w:ascii="Century Gothic" w:hAnsi="Century Gothic" w:cs="Calibri"/>
          <w:bCs/>
          <w:sz w:val="24"/>
          <w:szCs w:val="24"/>
        </w:rPr>
        <w:t>discourages</w:t>
      </w:r>
      <w:r w:rsidR="00CF7378" w:rsidRPr="002F446C">
        <w:rPr>
          <w:rFonts w:ascii="Century Gothic" w:hAnsi="Century Gothic" w:cs="Calibri"/>
          <w:bCs/>
          <w:sz w:val="24"/>
          <w:szCs w:val="24"/>
        </w:rPr>
        <w:t xml:space="preserve"> easy waiving when a screening could be completed for the child. More information is now included to learn why parents/caregivers may </w:t>
      </w:r>
      <w:r w:rsidR="000B2080">
        <w:rPr>
          <w:rFonts w:ascii="Century Gothic" w:hAnsi="Century Gothic" w:cs="Calibri"/>
          <w:bCs/>
          <w:sz w:val="24"/>
          <w:szCs w:val="24"/>
        </w:rPr>
        <w:t>waive</w:t>
      </w:r>
      <w:r w:rsidR="00C66D3A">
        <w:rPr>
          <w:rFonts w:ascii="Century Gothic" w:hAnsi="Century Gothic" w:cs="Calibri"/>
          <w:bCs/>
          <w:sz w:val="24"/>
          <w:szCs w:val="24"/>
        </w:rPr>
        <w:t>,</w:t>
      </w:r>
      <w:r w:rsidR="000B2080">
        <w:rPr>
          <w:rFonts w:ascii="Century Gothic" w:hAnsi="Century Gothic" w:cs="Calibri"/>
          <w:bCs/>
          <w:sz w:val="24"/>
          <w:szCs w:val="24"/>
        </w:rPr>
        <w:t xml:space="preserve"> so LOHP staff can work with school staff and community partners to address those barriers.</w:t>
      </w:r>
      <w:r w:rsidR="00CF7378" w:rsidRPr="002F446C">
        <w:rPr>
          <w:rFonts w:ascii="Century Gothic" w:hAnsi="Century Gothic" w:cs="Calibri"/>
          <w:bCs/>
          <w:sz w:val="24"/>
          <w:szCs w:val="24"/>
        </w:rPr>
        <w:t xml:space="preserve"> </w:t>
      </w:r>
    </w:p>
    <w:p w14:paraId="649F31BB" w14:textId="4E3373E4" w:rsidR="00FA16FB" w:rsidRPr="002F446C" w:rsidRDefault="00FA16FB" w:rsidP="00437665">
      <w:pPr>
        <w:pStyle w:val="ListParagraph"/>
        <w:spacing w:line="360" w:lineRule="auto"/>
        <w:ind w:left="0"/>
        <w:rPr>
          <w:rFonts w:ascii="Century Gothic" w:hAnsi="Century Gothic" w:cs="Calibri"/>
          <w:bCs/>
          <w:sz w:val="24"/>
          <w:szCs w:val="24"/>
        </w:rPr>
      </w:pPr>
    </w:p>
    <w:p w14:paraId="713438DC" w14:textId="5F366FAC" w:rsidR="00E95F9B" w:rsidRPr="00CF219B" w:rsidRDefault="009B71F5">
      <w:pPr>
        <w:pStyle w:val="ListParagraph"/>
        <w:numPr>
          <w:ilvl w:val="0"/>
          <w:numId w:val="9"/>
        </w:numPr>
        <w:spacing w:after="0" w:line="360" w:lineRule="auto"/>
        <w:rPr>
          <w:rFonts w:ascii="Century Gothic" w:hAnsi="Century Gothic" w:cs="Calibri"/>
          <w:bCs/>
          <w:sz w:val="24"/>
          <w:szCs w:val="24"/>
        </w:rPr>
      </w:pPr>
      <w:r>
        <w:rPr>
          <w:rFonts w:ascii="Century Gothic" w:hAnsi="Century Gothic" w:cs="Calibri"/>
          <w:b/>
          <w:sz w:val="24"/>
          <w:szCs w:val="24"/>
        </w:rPr>
        <w:t>New s</w:t>
      </w:r>
      <w:r w:rsidR="00CF7378" w:rsidRPr="002F446C">
        <w:rPr>
          <w:rFonts w:ascii="Century Gothic" w:hAnsi="Century Gothic" w:cs="Calibri"/>
          <w:b/>
          <w:sz w:val="24"/>
          <w:szCs w:val="24"/>
        </w:rPr>
        <w:t xml:space="preserve">chool-based screening opt-out </w:t>
      </w:r>
      <w:r>
        <w:rPr>
          <w:rFonts w:ascii="Century Gothic" w:hAnsi="Century Gothic" w:cs="Calibri"/>
          <w:b/>
          <w:sz w:val="24"/>
          <w:szCs w:val="24"/>
        </w:rPr>
        <w:t>letter</w:t>
      </w:r>
      <w:r>
        <w:rPr>
          <w:rFonts w:ascii="Century Gothic" w:hAnsi="Century Gothic" w:cs="Calibri"/>
          <w:b/>
          <w:i/>
          <w:iCs/>
          <w:sz w:val="24"/>
          <w:szCs w:val="24"/>
        </w:rPr>
        <w:t xml:space="preserve"> </w:t>
      </w:r>
      <w:r w:rsidRPr="000D05B7">
        <w:rPr>
          <w:rFonts w:ascii="Century Gothic" w:hAnsi="Century Gothic" w:cs="Calibri"/>
          <w:b/>
          <w:sz w:val="24"/>
          <w:szCs w:val="24"/>
        </w:rPr>
        <w:t>for students at schools</w:t>
      </w:r>
      <w:r>
        <w:rPr>
          <w:rFonts w:ascii="Century Gothic" w:hAnsi="Century Gothic" w:cs="Calibri"/>
          <w:b/>
          <w:i/>
          <w:iCs/>
          <w:sz w:val="24"/>
          <w:szCs w:val="24"/>
        </w:rPr>
        <w:t xml:space="preserve"> </w:t>
      </w:r>
      <w:r>
        <w:rPr>
          <w:rFonts w:ascii="Century Gothic" w:hAnsi="Century Gothic" w:cs="Calibri"/>
          <w:b/>
          <w:sz w:val="24"/>
          <w:szCs w:val="24"/>
        </w:rPr>
        <w:t>receiving on-site school oral health screenings</w:t>
      </w:r>
      <w:r w:rsidR="005E5B93">
        <w:rPr>
          <w:rFonts w:ascii="Century Gothic" w:hAnsi="Century Gothic" w:cs="Calibri"/>
          <w:b/>
          <w:sz w:val="24"/>
          <w:szCs w:val="24"/>
        </w:rPr>
        <w:t>.</w:t>
      </w:r>
      <w:r>
        <w:rPr>
          <w:rFonts w:ascii="Century Gothic" w:hAnsi="Century Gothic" w:cs="Calibri"/>
          <w:b/>
          <w:sz w:val="24"/>
          <w:szCs w:val="24"/>
        </w:rPr>
        <w:t xml:space="preserve"> </w:t>
      </w:r>
      <w:r w:rsidR="005E5B93">
        <w:rPr>
          <w:rFonts w:ascii="Century Gothic" w:hAnsi="Century Gothic" w:cs="Calibri"/>
          <w:bCs/>
          <w:sz w:val="24"/>
          <w:szCs w:val="24"/>
        </w:rPr>
        <w:t>S</w:t>
      </w:r>
      <w:r w:rsidR="00CF7378" w:rsidRPr="002F446C">
        <w:rPr>
          <w:rFonts w:ascii="Century Gothic" w:hAnsi="Century Gothic" w:cs="Calibri"/>
          <w:bCs/>
          <w:sz w:val="24"/>
          <w:szCs w:val="24"/>
        </w:rPr>
        <w:t xml:space="preserve">hould a </w:t>
      </w:r>
    </w:p>
    <w:p w14:paraId="08F5A915" w14:textId="272F2207" w:rsidR="00461BF9" w:rsidRDefault="00CF7378" w:rsidP="00E95F9B">
      <w:pPr>
        <w:pStyle w:val="ListParagraph"/>
        <w:spacing w:after="0" w:line="360" w:lineRule="auto"/>
        <w:ind w:left="1440"/>
        <w:rPr>
          <w:rFonts w:ascii="Century Gothic" w:hAnsi="Century Gothic" w:cs="Calibri"/>
          <w:bCs/>
          <w:sz w:val="24"/>
          <w:szCs w:val="24"/>
        </w:rPr>
      </w:pPr>
      <w:r w:rsidRPr="002F446C">
        <w:rPr>
          <w:rFonts w:ascii="Century Gothic" w:hAnsi="Century Gothic" w:cs="Calibri"/>
          <w:bCs/>
          <w:sz w:val="24"/>
          <w:szCs w:val="24"/>
        </w:rPr>
        <w:t xml:space="preserve">parent or caregiver choose </w:t>
      </w:r>
      <w:r w:rsidR="007D44DC">
        <w:rPr>
          <w:rFonts w:ascii="Century Gothic" w:hAnsi="Century Gothic" w:cs="Calibri"/>
          <w:bCs/>
          <w:sz w:val="24"/>
          <w:szCs w:val="24"/>
        </w:rPr>
        <w:t>not to</w:t>
      </w:r>
      <w:r w:rsidRPr="002F446C">
        <w:rPr>
          <w:rFonts w:ascii="Century Gothic" w:hAnsi="Century Gothic" w:cs="Calibri"/>
          <w:bCs/>
          <w:sz w:val="24"/>
          <w:szCs w:val="24"/>
        </w:rPr>
        <w:t xml:space="preserve"> have their child screened at </w:t>
      </w:r>
      <w:r w:rsidR="0066207C" w:rsidRPr="002F446C">
        <w:rPr>
          <w:rFonts w:ascii="Century Gothic" w:hAnsi="Century Gothic" w:cs="Calibri"/>
          <w:bCs/>
          <w:sz w:val="24"/>
          <w:szCs w:val="24"/>
        </w:rPr>
        <w:t>school</w:t>
      </w:r>
      <w:r w:rsidR="00827F99">
        <w:rPr>
          <w:rFonts w:ascii="Century Gothic" w:hAnsi="Century Gothic" w:cs="Calibri"/>
          <w:bCs/>
          <w:sz w:val="24"/>
          <w:szCs w:val="24"/>
        </w:rPr>
        <w:t>,</w:t>
      </w:r>
      <w:r w:rsidR="005E5B93">
        <w:rPr>
          <w:rFonts w:ascii="Century Gothic" w:hAnsi="Century Gothic" w:cs="Calibri"/>
          <w:bCs/>
          <w:sz w:val="24"/>
          <w:szCs w:val="24"/>
        </w:rPr>
        <w:t xml:space="preserve"> they will sign this opt-out letter</w:t>
      </w:r>
      <w:r w:rsidRPr="002F446C">
        <w:rPr>
          <w:rFonts w:ascii="Century Gothic" w:hAnsi="Century Gothic" w:cs="Calibri"/>
          <w:bCs/>
          <w:sz w:val="24"/>
          <w:szCs w:val="24"/>
        </w:rPr>
        <w:t xml:space="preserve">. </w:t>
      </w:r>
      <w:bookmarkStart w:id="35" w:name="_Toc152943456"/>
    </w:p>
    <w:p w14:paraId="00CC5349" w14:textId="1690C890" w:rsidR="00B0108A" w:rsidRDefault="00B0108A" w:rsidP="00E95F9B">
      <w:pPr>
        <w:pStyle w:val="ListParagraph"/>
        <w:spacing w:after="0" w:line="360" w:lineRule="auto"/>
        <w:ind w:left="1440"/>
        <w:rPr>
          <w:rFonts w:ascii="Century Gothic" w:hAnsi="Century Gothic" w:cs="Calibri"/>
          <w:bCs/>
          <w:sz w:val="24"/>
          <w:szCs w:val="24"/>
        </w:rPr>
      </w:pPr>
    </w:p>
    <w:p w14:paraId="4B6B0A16" w14:textId="2B33BBCC" w:rsidR="003C416C" w:rsidRDefault="003C416C" w:rsidP="00E95F9B">
      <w:pPr>
        <w:pStyle w:val="ListParagraph"/>
        <w:spacing w:after="0" w:line="360" w:lineRule="auto"/>
        <w:ind w:left="1440"/>
        <w:rPr>
          <w:rFonts w:ascii="Century Gothic" w:hAnsi="Century Gothic" w:cs="Calibri"/>
          <w:bCs/>
          <w:sz w:val="24"/>
          <w:szCs w:val="24"/>
        </w:rPr>
      </w:pPr>
    </w:p>
    <w:p w14:paraId="7AB8449E" w14:textId="0A2D547E" w:rsidR="000C747A" w:rsidRDefault="000C747A" w:rsidP="00E95F9B">
      <w:pPr>
        <w:pStyle w:val="ListParagraph"/>
        <w:spacing w:after="0" w:line="360" w:lineRule="auto"/>
        <w:ind w:left="1440"/>
        <w:rPr>
          <w:rFonts w:ascii="Century Gothic" w:hAnsi="Century Gothic" w:cs="Calibri"/>
          <w:bCs/>
          <w:sz w:val="24"/>
          <w:szCs w:val="24"/>
        </w:rPr>
      </w:pPr>
    </w:p>
    <w:p w14:paraId="080F1941" w14:textId="77777777" w:rsidR="000C747A" w:rsidRPr="00B0108A" w:rsidRDefault="000C747A" w:rsidP="00E95F9B">
      <w:pPr>
        <w:pStyle w:val="ListParagraph"/>
        <w:spacing w:after="0" w:line="360" w:lineRule="auto"/>
        <w:ind w:left="1440"/>
        <w:rPr>
          <w:rFonts w:ascii="Century Gothic" w:hAnsi="Century Gothic" w:cs="Calibri"/>
          <w:bCs/>
          <w:sz w:val="24"/>
          <w:szCs w:val="24"/>
        </w:rPr>
      </w:pPr>
    </w:p>
    <w:p w14:paraId="51758001" w14:textId="54E05ACB" w:rsidR="00357CD2" w:rsidRPr="00B0108A" w:rsidRDefault="006206D7" w:rsidP="0002005D">
      <w:pPr>
        <w:pStyle w:val="SubheadingsCenturyGothicStyle2"/>
        <w:outlineLvl w:val="2"/>
      </w:pPr>
      <w:r w:rsidRPr="00B0108A">
        <w:lastRenderedPageBreak/>
        <w:t>Online Links to Updated KOHA Forms</w:t>
      </w:r>
      <w:bookmarkEnd w:id="35"/>
    </w:p>
    <w:p w14:paraId="6CC24D26" w14:textId="77777777" w:rsidR="000C1D66" w:rsidRPr="00B0108A" w:rsidRDefault="000C1D66" w:rsidP="00153EC1">
      <w:pPr>
        <w:pStyle w:val="SubheadingsCenturyGothicStyle2"/>
        <w:spacing w:line="360" w:lineRule="auto"/>
        <w:rPr>
          <w:sz w:val="24"/>
          <w:szCs w:val="24"/>
        </w:rPr>
      </w:pPr>
    </w:p>
    <w:p w14:paraId="3F65FD41" w14:textId="4E52C0FD" w:rsidR="00425BC8" w:rsidRPr="005F0E6C" w:rsidRDefault="00000000">
      <w:pPr>
        <w:pStyle w:val="ListParagraph"/>
        <w:numPr>
          <w:ilvl w:val="0"/>
          <w:numId w:val="10"/>
        </w:numPr>
        <w:spacing w:after="0" w:line="360" w:lineRule="auto"/>
        <w:rPr>
          <w:rFonts w:ascii="Century Gothic" w:hAnsi="Century Gothic" w:cs="Calibri"/>
          <w:color w:val="0070C0"/>
          <w:sz w:val="24"/>
          <w:szCs w:val="24"/>
        </w:rPr>
      </w:pPr>
      <w:hyperlink r:id="rId74">
        <w:r w:rsidR="00425BC8" w:rsidRPr="005F0E6C">
          <w:rPr>
            <w:rStyle w:val="Hyperlink"/>
            <w:rFonts w:ascii="Century Gothic" w:hAnsi="Century Gothic" w:cs="Calibri"/>
            <w:color w:val="0070C0"/>
            <w:sz w:val="24"/>
            <w:szCs w:val="24"/>
          </w:rPr>
          <w:t>All KOHA forms in English and Spanish</w:t>
        </w:r>
      </w:hyperlink>
    </w:p>
    <w:p w14:paraId="25955E51" w14:textId="15CE6AD6" w:rsidR="006206D7" w:rsidRPr="005F0E6C" w:rsidRDefault="00000000">
      <w:pPr>
        <w:pStyle w:val="ListParagraph"/>
        <w:numPr>
          <w:ilvl w:val="0"/>
          <w:numId w:val="10"/>
        </w:numPr>
        <w:spacing w:after="0" w:line="360" w:lineRule="auto"/>
        <w:rPr>
          <w:rFonts w:ascii="Century Gothic" w:hAnsi="Century Gothic" w:cs="Calibri"/>
          <w:color w:val="0070C0"/>
          <w:sz w:val="24"/>
          <w:szCs w:val="24"/>
        </w:rPr>
      </w:pPr>
      <w:hyperlink r:id="rId75">
        <w:r w:rsidR="006206D7" w:rsidRPr="005F0E6C">
          <w:rPr>
            <w:rStyle w:val="Hyperlink"/>
            <w:rFonts w:ascii="Century Gothic" w:hAnsi="Century Gothic" w:cs="Calibri"/>
            <w:color w:val="0070C0"/>
            <w:sz w:val="24"/>
            <w:szCs w:val="24"/>
          </w:rPr>
          <w:t>Parent Notification Letter</w:t>
        </w:r>
      </w:hyperlink>
    </w:p>
    <w:p w14:paraId="6E500EA8" w14:textId="6DCDA8C0" w:rsidR="006206D7" w:rsidRPr="005F0E6C" w:rsidRDefault="00000000">
      <w:pPr>
        <w:pStyle w:val="ListParagraph"/>
        <w:numPr>
          <w:ilvl w:val="0"/>
          <w:numId w:val="10"/>
        </w:numPr>
        <w:spacing w:after="0" w:line="360" w:lineRule="auto"/>
        <w:rPr>
          <w:rFonts w:ascii="Century Gothic" w:hAnsi="Century Gothic" w:cs="Calibri"/>
          <w:color w:val="0070C0"/>
          <w:sz w:val="24"/>
          <w:szCs w:val="24"/>
        </w:rPr>
      </w:pPr>
      <w:hyperlink r:id="rId76">
        <w:r w:rsidR="006206D7" w:rsidRPr="005F0E6C">
          <w:rPr>
            <w:rStyle w:val="Hyperlink"/>
            <w:rFonts w:ascii="Century Gothic" w:hAnsi="Century Gothic" w:cs="Calibri"/>
            <w:color w:val="0070C0"/>
            <w:sz w:val="24"/>
            <w:szCs w:val="24"/>
          </w:rPr>
          <w:t>KOHA Assessment Form</w:t>
        </w:r>
      </w:hyperlink>
    </w:p>
    <w:p w14:paraId="4BE76907" w14:textId="5160C7A9" w:rsidR="005D48C7" w:rsidRPr="005F0E6C" w:rsidRDefault="00000000">
      <w:pPr>
        <w:pStyle w:val="ListParagraph"/>
        <w:numPr>
          <w:ilvl w:val="0"/>
          <w:numId w:val="10"/>
        </w:numPr>
        <w:spacing w:after="0" w:line="360" w:lineRule="auto"/>
        <w:rPr>
          <w:rFonts w:ascii="Century Gothic" w:hAnsi="Century Gothic" w:cs="Calibri"/>
          <w:color w:val="0070C0"/>
          <w:sz w:val="24"/>
          <w:szCs w:val="24"/>
          <w:u w:val="single"/>
        </w:rPr>
      </w:pPr>
      <w:hyperlink r:id="rId77">
        <w:r w:rsidR="006206D7" w:rsidRPr="005F0E6C">
          <w:rPr>
            <w:rStyle w:val="Hyperlink"/>
            <w:rFonts w:ascii="Century Gothic" w:hAnsi="Century Gothic" w:cs="Calibri"/>
            <w:color w:val="0070C0"/>
            <w:sz w:val="24"/>
            <w:szCs w:val="24"/>
          </w:rPr>
          <w:t>Waiver of KOHA Requirement</w:t>
        </w:r>
      </w:hyperlink>
    </w:p>
    <w:p w14:paraId="31CB1758" w14:textId="2DCE05C4" w:rsidR="00CC1F15" w:rsidRPr="006A7CE3" w:rsidRDefault="00000000">
      <w:pPr>
        <w:pStyle w:val="ListParagraph"/>
        <w:numPr>
          <w:ilvl w:val="0"/>
          <w:numId w:val="10"/>
        </w:numPr>
        <w:spacing w:after="0" w:line="360" w:lineRule="auto"/>
        <w:rPr>
          <w:rFonts w:ascii="Century Gothic" w:hAnsi="Century Gothic" w:cs="Calibri"/>
          <w:color w:val="0070C0"/>
          <w:sz w:val="24"/>
          <w:szCs w:val="24"/>
          <w:u w:val="single"/>
        </w:rPr>
      </w:pPr>
      <w:hyperlink r:id="rId78" w:history="1">
        <w:r w:rsidR="00C55EFD" w:rsidRPr="006A7CE3">
          <w:rPr>
            <w:rStyle w:val="Hyperlink"/>
            <w:rFonts w:ascii="Century Gothic" w:hAnsi="Century Gothic" w:cs="Calibri"/>
            <w:color w:val="0070C0"/>
            <w:sz w:val="24"/>
            <w:szCs w:val="24"/>
          </w:rPr>
          <w:t>On-site Screening Opt-Out Letter</w:t>
        </w:r>
      </w:hyperlink>
    </w:p>
    <w:p w14:paraId="28AC7912" w14:textId="04A4D4D4" w:rsidR="001B2E9A" w:rsidRPr="00267F1B" w:rsidRDefault="00000000">
      <w:pPr>
        <w:pStyle w:val="ListParagraph"/>
        <w:numPr>
          <w:ilvl w:val="0"/>
          <w:numId w:val="10"/>
        </w:numPr>
        <w:spacing w:after="0" w:line="360" w:lineRule="auto"/>
        <w:rPr>
          <w:rFonts w:ascii="Century Gothic" w:hAnsi="Century Gothic" w:cs="Calibri"/>
          <w:color w:val="0070C0"/>
          <w:sz w:val="24"/>
          <w:szCs w:val="24"/>
          <w:u w:val="single"/>
        </w:rPr>
      </w:pPr>
      <w:hyperlink r:id="rId79">
        <w:r w:rsidR="007A1A3A" w:rsidRPr="005F0E6C">
          <w:rPr>
            <w:rStyle w:val="Hyperlink"/>
            <w:rFonts w:ascii="Century Gothic" w:hAnsi="Century Gothic" w:cs="Calibri"/>
            <w:color w:val="0070C0"/>
            <w:sz w:val="24"/>
            <w:szCs w:val="24"/>
          </w:rPr>
          <w:t>Spanish KOHA forms</w:t>
        </w:r>
      </w:hyperlink>
    </w:p>
    <w:p w14:paraId="32D3725D" w14:textId="408323E2" w:rsidR="00214101" w:rsidRDefault="00214101" w:rsidP="00214101">
      <w:pPr>
        <w:pStyle w:val="BodyCenturyGothic"/>
        <w:rPr>
          <w:color w:val="FF0000"/>
        </w:rPr>
      </w:pPr>
      <w:r>
        <w:rPr>
          <w:color w:val="FF0000"/>
        </w:rPr>
        <w:t>[</w:t>
      </w:r>
      <w:r w:rsidRPr="00C464DB">
        <w:rPr>
          <w:color w:val="FF0000"/>
        </w:rPr>
        <w:t>When COHTAC updates their KOHA webpages, the links above will likely need to be updated as well</w:t>
      </w:r>
      <w:r>
        <w:rPr>
          <w:color w:val="FF0000"/>
        </w:rPr>
        <w:t>]</w:t>
      </w:r>
      <w:r w:rsidRPr="00C464DB">
        <w:rPr>
          <w:color w:val="FF0000"/>
        </w:rPr>
        <w:t>.</w:t>
      </w:r>
    </w:p>
    <w:p w14:paraId="0EC930C4" w14:textId="77777777" w:rsidR="0060270A" w:rsidRDefault="0060270A" w:rsidP="00A91AF2">
      <w:pPr>
        <w:pStyle w:val="BodyCenturyGothic"/>
      </w:pPr>
    </w:p>
    <w:p w14:paraId="0498C5E1" w14:textId="08CEB9D5" w:rsidR="00E21E1A" w:rsidRPr="00B0108A" w:rsidRDefault="00000000" w:rsidP="00C25B94">
      <w:pPr>
        <w:pStyle w:val="BodyCenturyGothic"/>
        <w:numPr>
          <w:ilvl w:val="0"/>
          <w:numId w:val="39"/>
        </w:numPr>
        <w:ind w:left="360"/>
        <w:rPr>
          <w:rFonts w:cs="Calibri"/>
        </w:rPr>
      </w:pPr>
      <w:hyperlink r:id="rId80" w:history="1">
        <w:r w:rsidR="00452D89">
          <w:rPr>
            <w:rStyle w:val="Hyperlink"/>
            <w:rFonts w:cs="Calibri"/>
            <w:color w:val="0070C0"/>
          </w:rPr>
          <w:t xml:space="preserve">Parent </w:t>
        </w:r>
        <w:r w:rsidR="00840054" w:rsidRPr="000C3B6A">
          <w:rPr>
            <w:rStyle w:val="Hyperlink"/>
            <w:rFonts w:cs="Calibri"/>
            <w:color w:val="0070C0"/>
          </w:rPr>
          <w:t>Notification Letter</w:t>
        </w:r>
      </w:hyperlink>
      <w:r w:rsidR="00840054" w:rsidRPr="000C3B6A">
        <w:rPr>
          <w:rFonts w:cs="Calibri"/>
        </w:rPr>
        <w:t xml:space="preserve"> -</w:t>
      </w:r>
      <w:r w:rsidR="00840054" w:rsidRPr="000C3B6A">
        <w:rPr>
          <w:rFonts w:ascii="Arial" w:hAnsi="Arial" w:cs="Arial"/>
        </w:rPr>
        <w:t> </w:t>
      </w:r>
      <w:r w:rsidR="00840054" w:rsidRPr="000C3B6A">
        <w:rPr>
          <w:rFonts w:cs="Calibri"/>
        </w:rPr>
        <w:t>describes what the</w:t>
      </w:r>
      <w:r w:rsidR="00EA7E59">
        <w:rPr>
          <w:rFonts w:cs="Calibri"/>
        </w:rPr>
        <w:t xml:space="preserve"> KOHA</w:t>
      </w:r>
      <w:r w:rsidR="00840054" w:rsidRPr="000C3B6A">
        <w:rPr>
          <w:rFonts w:cs="Calibri"/>
        </w:rPr>
        <w:t xml:space="preserve"> requirement is</w:t>
      </w:r>
      <w:r w:rsidR="007D44DC">
        <w:rPr>
          <w:rFonts w:cs="Calibri"/>
        </w:rPr>
        <w:t xml:space="preserve"> and what parents</w:t>
      </w:r>
      <w:r w:rsidR="00EA7E59">
        <w:rPr>
          <w:rFonts w:cs="Calibri"/>
        </w:rPr>
        <w:t xml:space="preserve">/caregivers need to do. </w:t>
      </w:r>
      <w:r w:rsidR="00EA7E59" w:rsidRPr="000C3B6A">
        <w:rPr>
          <w:rFonts w:cs="Calibri"/>
        </w:rPr>
        <w:t>I</w:t>
      </w:r>
      <w:r w:rsidR="00EA7E59">
        <w:rPr>
          <w:rFonts w:cs="Calibri"/>
        </w:rPr>
        <w:t>t i</w:t>
      </w:r>
      <w:r w:rsidR="00840054" w:rsidRPr="000C3B6A">
        <w:rPr>
          <w:rFonts w:cs="Calibri"/>
        </w:rPr>
        <w:t>ncludes information about how to access dental care</w:t>
      </w:r>
      <w:r w:rsidR="007D44DC">
        <w:rPr>
          <w:rFonts w:cs="Calibri"/>
        </w:rPr>
        <w:t xml:space="preserve"> </w:t>
      </w:r>
      <w:r w:rsidR="00840054" w:rsidRPr="000C3B6A">
        <w:rPr>
          <w:rFonts w:cs="Calibri"/>
        </w:rPr>
        <w:t>in</w:t>
      </w:r>
      <w:r w:rsidR="00B93340">
        <w:rPr>
          <w:rFonts w:cs="Calibri"/>
        </w:rPr>
        <w:t xml:space="preserve"> the </w:t>
      </w:r>
      <w:r w:rsidR="00840054" w:rsidRPr="000C3B6A">
        <w:rPr>
          <w:rFonts w:cs="Calibri"/>
        </w:rPr>
        <w:t xml:space="preserve">county, as well as basic oral health </w:t>
      </w:r>
      <w:r w:rsidR="00D05CAC">
        <w:rPr>
          <w:rFonts w:cs="Calibri"/>
        </w:rPr>
        <w:t>information</w:t>
      </w:r>
      <w:r w:rsidR="002C672B">
        <w:rPr>
          <w:rFonts w:cs="Calibri"/>
        </w:rPr>
        <w:t xml:space="preserve">. </w:t>
      </w:r>
    </w:p>
    <w:p w14:paraId="612ABA95" w14:textId="01BAC407" w:rsidR="00120604" w:rsidRDefault="001D0F97" w:rsidP="004E2B9A">
      <w:pPr>
        <w:pStyle w:val="BodyCenturyGothic"/>
        <w:jc w:val="center"/>
      </w:pPr>
      <w:r>
        <w:drawing>
          <wp:anchor distT="0" distB="0" distL="114300" distR="114300" simplePos="0" relativeHeight="251658267" behindDoc="0" locked="0" layoutInCell="1" allowOverlap="1" wp14:anchorId="2CD6533B" wp14:editId="2C5F3D7F">
            <wp:simplePos x="0" y="0"/>
            <wp:positionH relativeFrom="column">
              <wp:posOffset>491881</wp:posOffset>
            </wp:positionH>
            <wp:positionV relativeFrom="paragraph">
              <wp:posOffset>140335</wp:posOffset>
            </wp:positionV>
            <wp:extent cx="5059045" cy="2954020"/>
            <wp:effectExtent l="0" t="0" r="8255" b="0"/>
            <wp:wrapThrough wrapText="bothSides">
              <wp:wrapPolygon edited="0">
                <wp:start x="0" y="0"/>
                <wp:lineTo x="0" y="21451"/>
                <wp:lineTo x="21554" y="21451"/>
                <wp:lineTo x="21554" y="0"/>
                <wp:lineTo x="0" y="0"/>
              </wp:wrapPolygon>
            </wp:wrapThrough>
            <wp:docPr id="637639867" name="Picture 637639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059045" cy="2954020"/>
                    </a:xfrm>
                    <a:prstGeom prst="rect">
                      <a:avLst/>
                    </a:prstGeom>
                    <a:noFill/>
                  </pic:spPr>
                </pic:pic>
              </a:graphicData>
            </a:graphic>
            <wp14:sizeRelH relativeFrom="margin">
              <wp14:pctWidth>0</wp14:pctWidth>
            </wp14:sizeRelH>
            <wp14:sizeRelV relativeFrom="margin">
              <wp14:pctHeight>0</wp14:pctHeight>
            </wp14:sizeRelV>
          </wp:anchor>
        </w:drawing>
      </w:r>
    </w:p>
    <w:p w14:paraId="4D5FA96D" w14:textId="461D5AC6" w:rsidR="00120604" w:rsidRDefault="00120604" w:rsidP="00A91AF2">
      <w:pPr>
        <w:pStyle w:val="BodyCenturyGothic"/>
      </w:pPr>
    </w:p>
    <w:p w14:paraId="42166CE7" w14:textId="77777777" w:rsidR="00120604" w:rsidRDefault="00120604" w:rsidP="00A91AF2">
      <w:pPr>
        <w:pStyle w:val="BodyCenturyGothic"/>
      </w:pPr>
    </w:p>
    <w:p w14:paraId="0974ED2A" w14:textId="77777777" w:rsidR="00120604" w:rsidRDefault="00120604" w:rsidP="00A91AF2">
      <w:pPr>
        <w:pStyle w:val="BodyCenturyGothic"/>
      </w:pPr>
    </w:p>
    <w:p w14:paraId="56EEC8EE" w14:textId="77777777" w:rsidR="00120604" w:rsidRDefault="00120604" w:rsidP="00A91AF2">
      <w:pPr>
        <w:pStyle w:val="BodyCenturyGothic"/>
      </w:pPr>
    </w:p>
    <w:p w14:paraId="764A6B69" w14:textId="77777777" w:rsidR="00120604" w:rsidRDefault="00120604" w:rsidP="00A91AF2">
      <w:pPr>
        <w:pStyle w:val="BodyCenturyGothic"/>
      </w:pPr>
    </w:p>
    <w:p w14:paraId="604F6686" w14:textId="77777777" w:rsidR="00120604" w:rsidRDefault="00120604" w:rsidP="00A91AF2">
      <w:pPr>
        <w:pStyle w:val="BodyCenturyGothic"/>
      </w:pPr>
    </w:p>
    <w:p w14:paraId="327A502F" w14:textId="77777777" w:rsidR="00120604" w:rsidRDefault="00120604" w:rsidP="00A91AF2">
      <w:pPr>
        <w:pStyle w:val="BodyCenturyGothic"/>
      </w:pPr>
    </w:p>
    <w:p w14:paraId="03BC6DCC" w14:textId="77777777" w:rsidR="00120604" w:rsidRDefault="00120604" w:rsidP="00A91AF2">
      <w:pPr>
        <w:pStyle w:val="BodyCenturyGothic"/>
      </w:pPr>
    </w:p>
    <w:p w14:paraId="43EB9905" w14:textId="77777777" w:rsidR="00120604" w:rsidRDefault="00120604" w:rsidP="00A91AF2">
      <w:pPr>
        <w:pStyle w:val="BodyCenturyGothic"/>
      </w:pPr>
    </w:p>
    <w:p w14:paraId="5CEB09A7" w14:textId="77777777" w:rsidR="00120604" w:rsidRDefault="00120604" w:rsidP="00A91AF2">
      <w:pPr>
        <w:pStyle w:val="BodyCenturyGothic"/>
      </w:pPr>
    </w:p>
    <w:p w14:paraId="38962FB1" w14:textId="77777777" w:rsidR="00120604" w:rsidRDefault="00120604" w:rsidP="00A91AF2">
      <w:pPr>
        <w:pStyle w:val="BodyCenturyGothic"/>
      </w:pPr>
    </w:p>
    <w:p w14:paraId="7C853229" w14:textId="560BEDA3" w:rsidR="004E2B9A" w:rsidRDefault="004E2B9A" w:rsidP="00A91AF2">
      <w:pPr>
        <w:pStyle w:val="BodyCenturyGothic"/>
      </w:pPr>
      <w:bookmarkStart w:id="36" w:name="_Hlk156260900"/>
    </w:p>
    <w:p w14:paraId="22A85E68" w14:textId="77777777" w:rsidR="00E627C1" w:rsidRDefault="00E627C1" w:rsidP="00A91AF2">
      <w:pPr>
        <w:pStyle w:val="BodyCenturyGothic"/>
      </w:pPr>
    </w:p>
    <w:p w14:paraId="72D8B612" w14:textId="0DDB781B" w:rsidR="004E2B9A" w:rsidRDefault="00000000" w:rsidP="00B551EA">
      <w:pPr>
        <w:pStyle w:val="BodyCenturyGothic"/>
        <w:numPr>
          <w:ilvl w:val="0"/>
          <w:numId w:val="38"/>
        </w:numPr>
        <w:ind w:left="360"/>
      </w:pPr>
      <w:hyperlink r:id="rId82" w:history="1">
        <w:r w:rsidR="0059543C" w:rsidRPr="00F1141A">
          <w:rPr>
            <w:rStyle w:val="Hyperlink"/>
            <w:color w:val="0070C0"/>
          </w:rPr>
          <w:t xml:space="preserve">Kindergarten Oral Health </w:t>
        </w:r>
        <w:bookmarkStart w:id="37" w:name="_Toc152856553"/>
        <w:r w:rsidR="00120604" w:rsidRPr="00F1141A">
          <w:rPr>
            <w:rStyle w:val="Hyperlink"/>
            <w:color w:val="0070C0"/>
          </w:rPr>
          <w:t>Assessment Form</w:t>
        </w:r>
        <w:r w:rsidR="00120604" w:rsidRPr="00784B31">
          <w:rPr>
            <w:rStyle w:val="Hyperlink"/>
            <w:rFonts w:ascii="Arial" w:hAnsi="Arial" w:cs="Arial"/>
          </w:rPr>
          <w:t> </w:t>
        </w:r>
      </w:hyperlink>
      <w:r w:rsidR="00120604" w:rsidRPr="00855464">
        <w:t>– the screening/assessment form parents</w:t>
      </w:r>
      <w:r w:rsidR="0049108F">
        <w:t>/caregivers</w:t>
      </w:r>
      <w:r w:rsidR="00120604" w:rsidRPr="00855464">
        <w:t xml:space="preserve"> need to take to their child’s dental appointment</w:t>
      </w:r>
      <w:r w:rsidR="00120604" w:rsidRPr="00855464">
        <w:rPr>
          <w:rFonts w:ascii="Arial" w:hAnsi="Arial" w:cs="Arial"/>
        </w:rPr>
        <w:t> </w:t>
      </w:r>
      <w:r w:rsidR="00120604" w:rsidRPr="00855464">
        <w:t xml:space="preserve">and have the dental provider complete. If the child’s school </w:t>
      </w:r>
      <w:r w:rsidR="00120604">
        <w:t>hosts</w:t>
      </w:r>
      <w:r w:rsidR="00120604" w:rsidRPr="00855464">
        <w:t xml:space="preserve"> a KOHA screening day, the dental providers will complete th</w:t>
      </w:r>
      <w:r w:rsidR="00447046">
        <w:t>is</w:t>
      </w:r>
      <w:r w:rsidR="00120604" w:rsidRPr="00855464">
        <w:t xml:space="preserve"> required form there</w:t>
      </w:r>
      <w:bookmarkEnd w:id="36"/>
      <w:bookmarkEnd w:id="37"/>
      <w:r w:rsidR="00687B50">
        <w:t xml:space="preserve">. </w:t>
      </w:r>
    </w:p>
    <w:p w14:paraId="080B0114" w14:textId="77777777" w:rsidR="004E2B9A" w:rsidRDefault="004E2B9A" w:rsidP="004E2B9A">
      <w:pPr>
        <w:pStyle w:val="BodyCenturyGothic"/>
      </w:pPr>
    </w:p>
    <w:p w14:paraId="40431680" w14:textId="457B9C1A" w:rsidR="004E2B9A" w:rsidRDefault="004E2B9A" w:rsidP="004E2B9A">
      <w:pPr>
        <w:pStyle w:val="BodyCenturyGothic"/>
        <w:jc w:val="center"/>
      </w:pPr>
      <w:r w:rsidRPr="00003397">
        <w:drawing>
          <wp:inline distT="0" distB="0" distL="0" distR="0" wp14:anchorId="43F3E133" wp14:editId="7977F50C">
            <wp:extent cx="5509554" cy="2999568"/>
            <wp:effectExtent l="19050" t="19050" r="15240" b="10795"/>
            <wp:docPr id="1258263522" name="Picture 12582635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263522" name="Picture 1258263522" descr="Graphical user interface, text, application&#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529675" cy="3010523"/>
                    </a:xfrm>
                    <a:prstGeom prst="rect">
                      <a:avLst/>
                    </a:prstGeom>
                    <a:noFill/>
                    <a:ln>
                      <a:solidFill>
                        <a:srgbClr val="DDDDDD">
                          <a:shade val="15000"/>
                        </a:srgbClr>
                      </a:solidFill>
                    </a:ln>
                  </pic:spPr>
                </pic:pic>
              </a:graphicData>
            </a:graphic>
          </wp:inline>
        </w:drawing>
      </w:r>
    </w:p>
    <w:p w14:paraId="1AA2C099" w14:textId="77777777" w:rsidR="008D1D35" w:rsidRDefault="008D1D35" w:rsidP="008D1D35">
      <w:pPr>
        <w:pStyle w:val="BodyCenturyGothic"/>
      </w:pPr>
    </w:p>
    <w:p w14:paraId="525B8655" w14:textId="7CAB309A" w:rsidR="00596587" w:rsidRDefault="00000000" w:rsidP="00CA1359">
      <w:pPr>
        <w:pStyle w:val="BodyCenturyGothic"/>
        <w:numPr>
          <w:ilvl w:val="0"/>
          <w:numId w:val="5"/>
        </w:numPr>
        <w:ind w:left="360"/>
        <w:rPr>
          <w:rStyle w:val="normaltextrun"/>
          <w:rFonts w:cs="Calibri"/>
          <w:color w:val="000000"/>
        </w:rPr>
      </w:pPr>
      <w:hyperlink r:id="rId84" w:tgtFrame="_blank" w:history="1">
        <w:r w:rsidR="000D2AAB" w:rsidRPr="007C5CB9">
          <w:rPr>
            <w:rStyle w:val="normaltextrun"/>
            <w:rFonts w:cs="Calibri"/>
            <w:color w:val="0563C1"/>
            <w:u w:val="single"/>
          </w:rPr>
          <w:t>Waiver of the KOHA Requirement</w:t>
        </w:r>
      </w:hyperlink>
      <w:r w:rsidR="000D2AAB" w:rsidRPr="007C5CB9">
        <w:t xml:space="preserve"> - </w:t>
      </w:r>
      <w:r w:rsidR="000D2AAB" w:rsidRPr="007C5CB9">
        <w:rPr>
          <w:rStyle w:val="normaltextrun"/>
          <w:rFonts w:cs="Calibri"/>
          <w:color w:val="000000"/>
        </w:rPr>
        <w:t>if children do not yet have a dentist or dental insurance, cannot easily get to a dentist, do not attend a school hosting an on-site KOHA screening event,</w:t>
      </w:r>
      <w:r w:rsidR="001E017F">
        <w:rPr>
          <w:rStyle w:val="normaltextrun"/>
          <w:rFonts w:cs="Calibri"/>
          <w:color w:val="000000"/>
        </w:rPr>
        <w:t xml:space="preserve"> </w:t>
      </w:r>
      <w:r w:rsidR="00BF3DC1">
        <w:rPr>
          <w:rStyle w:val="normaltextrun"/>
          <w:rFonts w:cs="Calibri"/>
          <w:color w:val="000000"/>
        </w:rPr>
        <w:t>or their</w:t>
      </w:r>
      <w:r w:rsidR="001E017F">
        <w:rPr>
          <w:rStyle w:val="normaltextrun"/>
          <w:rFonts w:cs="Calibri"/>
          <w:color w:val="000000"/>
        </w:rPr>
        <w:t xml:space="preserve"> parent</w:t>
      </w:r>
      <w:r w:rsidR="00BF3DC1">
        <w:rPr>
          <w:rStyle w:val="normaltextrun"/>
          <w:rFonts w:cs="Calibri"/>
          <w:color w:val="000000"/>
        </w:rPr>
        <w:t>/caregiver</w:t>
      </w:r>
      <w:r w:rsidR="001E017F">
        <w:rPr>
          <w:rStyle w:val="normaltextrun"/>
          <w:rFonts w:cs="Calibri"/>
          <w:color w:val="000000"/>
        </w:rPr>
        <w:t xml:space="preserve"> does </w:t>
      </w:r>
      <w:r w:rsidR="001E3453">
        <w:rPr>
          <w:rStyle w:val="normaltextrun"/>
          <w:rFonts w:cs="Calibri"/>
          <w:color w:val="000000"/>
        </w:rPr>
        <w:t>not believe the</w:t>
      </w:r>
      <w:r w:rsidR="00622F21">
        <w:rPr>
          <w:rStyle w:val="normaltextrun"/>
          <w:rFonts w:cs="Calibri"/>
          <w:color w:val="000000"/>
        </w:rPr>
        <w:t>y</w:t>
      </w:r>
      <w:r w:rsidR="001E3453">
        <w:rPr>
          <w:rStyle w:val="normaltextrun"/>
          <w:rFonts w:cs="Calibri"/>
          <w:color w:val="000000"/>
        </w:rPr>
        <w:t xml:space="preserve"> would benefit from the assessment, </w:t>
      </w:r>
      <w:r w:rsidR="000D2AAB" w:rsidRPr="007C5CB9">
        <w:rPr>
          <w:rStyle w:val="normaltextrun"/>
          <w:rFonts w:cs="Calibri"/>
          <w:color w:val="000000"/>
        </w:rPr>
        <w:t>a waiver form may be completed.</w:t>
      </w:r>
      <w:r w:rsidR="006B7CE4">
        <w:rPr>
          <w:rStyle w:val="normaltextrun"/>
          <w:rFonts w:cs="Calibri"/>
          <w:color w:val="000000"/>
        </w:rPr>
        <w:t xml:space="preserve"> </w:t>
      </w:r>
      <w:r w:rsidR="00084BAA">
        <w:rPr>
          <w:rStyle w:val="normaltextrun"/>
          <w:rFonts w:cs="Calibri"/>
          <w:color w:val="000000"/>
        </w:rPr>
        <w:t>However, if parents/caregivers need further assistance to complete the KOHA, they</w:t>
      </w:r>
      <w:r w:rsidR="000D2AAB" w:rsidRPr="007C5CB9">
        <w:rPr>
          <w:rStyle w:val="normaltextrun"/>
          <w:rFonts w:cs="Calibri"/>
          <w:color w:val="000000"/>
        </w:rPr>
        <w:t xml:space="preserve"> are encouraged to contact their school health staff</w:t>
      </w:r>
      <w:r w:rsidR="00154F47">
        <w:rPr>
          <w:rStyle w:val="normaltextrun"/>
          <w:rFonts w:cs="Calibri"/>
          <w:color w:val="000000"/>
        </w:rPr>
        <w:t xml:space="preserve"> or</w:t>
      </w:r>
      <w:r w:rsidR="000D2AAB" w:rsidRPr="007C5CB9">
        <w:rPr>
          <w:rStyle w:val="normaltextrun"/>
          <w:rFonts w:ascii="Arial" w:hAnsi="Arial" w:cs="Arial"/>
          <w:color w:val="000000"/>
        </w:rPr>
        <w:t> </w:t>
      </w:r>
      <w:r w:rsidR="000D2AAB" w:rsidRPr="007C5CB9">
        <w:rPr>
          <w:rStyle w:val="normaltextrun"/>
          <w:rFonts w:cs="Calibri"/>
          <w:color w:val="000000"/>
        </w:rPr>
        <w:t>Local Oral Health Program</w:t>
      </w:r>
      <w:r w:rsidR="00154F47">
        <w:rPr>
          <w:rStyle w:val="normaltextrun"/>
          <w:rFonts w:cs="Calibri"/>
          <w:color w:val="000000"/>
        </w:rPr>
        <w:t>.</w:t>
      </w:r>
    </w:p>
    <w:p w14:paraId="35E82936" w14:textId="2BC57D10" w:rsidR="0004770D" w:rsidRDefault="00B64CEB" w:rsidP="00596587">
      <w:pPr>
        <w:pStyle w:val="BodyCenturyGothic"/>
        <w:ind w:left="360"/>
      </w:pPr>
      <w:r>
        <w:lastRenderedPageBreak/>
        <w:drawing>
          <wp:inline distT="0" distB="0" distL="0" distR="0" wp14:anchorId="1542755E" wp14:editId="21A0846C">
            <wp:extent cx="5048674" cy="3019425"/>
            <wp:effectExtent l="0" t="0" r="0" b="0"/>
            <wp:docPr id="1846850721" name="Picture 1846850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052103" cy="3021476"/>
                    </a:xfrm>
                    <a:prstGeom prst="rect">
                      <a:avLst/>
                    </a:prstGeom>
                    <a:noFill/>
                  </pic:spPr>
                </pic:pic>
              </a:graphicData>
            </a:graphic>
          </wp:inline>
        </w:drawing>
      </w:r>
    </w:p>
    <w:p w14:paraId="313A2164" w14:textId="77777777" w:rsidR="00B64CEB" w:rsidRDefault="00B64CEB" w:rsidP="00A91AF2">
      <w:pPr>
        <w:pStyle w:val="BodyCenturyGothic"/>
      </w:pPr>
    </w:p>
    <w:p w14:paraId="5D38DD52" w14:textId="188D0222" w:rsidR="00281CD8" w:rsidRPr="004306CD" w:rsidRDefault="00387612" w:rsidP="004306CD">
      <w:pPr>
        <w:pStyle w:val="ListParagraph"/>
        <w:numPr>
          <w:ilvl w:val="0"/>
          <w:numId w:val="5"/>
        </w:numPr>
        <w:tabs>
          <w:tab w:val="left" w:pos="360"/>
        </w:tabs>
        <w:spacing w:after="0" w:line="360" w:lineRule="auto"/>
        <w:ind w:left="360"/>
        <w:rPr>
          <w:rFonts w:ascii="Century Gothic" w:hAnsi="Century Gothic"/>
          <w:bCs/>
          <w:sz w:val="24"/>
          <w:szCs w:val="24"/>
        </w:rPr>
      </w:pPr>
      <w:bookmarkStart w:id="38" w:name="_Toc152856554"/>
      <w:r w:rsidRPr="004306CD">
        <w:rPr>
          <w:rFonts w:ascii="Century Gothic" w:hAnsi="Century Gothic"/>
          <w:color w:val="0070C0"/>
          <w:sz w:val="24"/>
          <w:szCs w:val="24"/>
          <w:u w:val="single"/>
        </w:rPr>
        <w:t xml:space="preserve">KOHA </w:t>
      </w:r>
      <w:hyperlink r:id="rId86" w:history="1">
        <w:r w:rsidRPr="004306CD">
          <w:rPr>
            <w:rStyle w:val="Hyperlink"/>
            <w:rFonts w:ascii="Century Gothic" w:hAnsi="Century Gothic" w:cs="Calibri"/>
            <w:color w:val="0070C0"/>
            <w:sz w:val="24"/>
            <w:szCs w:val="24"/>
          </w:rPr>
          <w:t>On-Site Screening Opt-Out Letter</w:t>
        </w:r>
      </w:hyperlink>
      <w:r w:rsidRPr="004306CD">
        <w:rPr>
          <w:rFonts w:ascii="Century Gothic" w:hAnsi="Century Gothic"/>
          <w:sz w:val="24"/>
          <w:szCs w:val="24"/>
        </w:rPr>
        <w:t xml:space="preserve"> </w:t>
      </w:r>
      <w:r w:rsidRPr="004306CD">
        <w:rPr>
          <w:rFonts w:ascii="Century Gothic" w:hAnsi="Century Gothic"/>
          <w:bCs/>
          <w:sz w:val="24"/>
          <w:szCs w:val="24"/>
        </w:rPr>
        <w:t xml:space="preserve">- (For schools hosting on-site screenings) this letter ideally only goes to parents/caregivers of students at schools receiving on-site screenings and is a way they can let schools know they would </w:t>
      </w:r>
      <w:r w:rsidRPr="004306CD">
        <w:rPr>
          <w:rFonts w:ascii="Century Gothic" w:hAnsi="Century Gothic"/>
          <w:bCs/>
          <w:i/>
          <w:iCs/>
          <w:sz w:val="24"/>
          <w:szCs w:val="24"/>
        </w:rPr>
        <w:t>not like</w:t>
      </w:r>
      <w:r w:rsidRPr="004306CD">
        <w:rPr>
          <w:rFonts w:ascii="Century Gothic" w:hAnsi="Century Gothic"/>
          <w:bCs/>
          <w:sz w:val="24"/>
          <w:szCs w:val="24"/>
        </w:rPr>
        <w:t xml:space="preserve"> to have their child receive the free on-site oral health screening. If this letter is included in the KOHA forms packet for schools that </w:t>
      </w:r>
    </w:p>
    <w:p w14:paraId="11C50CBF" w14:textId="63D4BA35" w:rsidR="00954D45" w:rsidRDefault="00387612" w:rsidP="00437665">
      <w:pPr>
        <w:pStyle w:val="ListParagraph"/>
        <w:tabs>
          <w:tab w:val="left" w:pos="360"/>
        </w:tabs>
        <w:spacing w:after="0" w:line="360" w:lineRule="auto"/>
        <w:ind w:left="360"/>
        <w:rPr>
          <w:rFonts w:ascii="Century Gothic" w:hAnsi="Century Gothic"/>
          <w:bCs/>
          <w:sz w:val="24"/>
          <w:szCs w:val="24"/>
        </w:rPr>
      </w:pPr>
      <w:r w:rsidRPr="00252BA8">
        <w:rPr>
          <w:rFonts w:ascii="Century Gothic" w:hAnsi="Century Gothic"/>
          <w:bCs/>
          <w:sz w:val="24"/>
          <w:szCs w:val="24"/>
        </w:rPr>
        <w:t>do not host on-site screenings, parents/ caregivers may confuse it with the KOHA waiver form</w:t>
      </w:r>
      <w:r w:rsidRPr="004069CB">
        <w:rPr>
          <w:rFonts w:ascii="Century Gothic" w:hAnsi="Century Gothic"/>
          <w:bCs/>
          <w:sz w:val="24"/>
          <w:szCs w:val="24"/>
        </w:rPr>
        <w:t>.</w:t>
      </w:r>
      <w:bookmarkEnd w:id="38"/>
      <w:r w:rsidRPr="004069CB">
        <w:rPr>
          <w:rFonts w:ascii="Century Gothic" w:hAnsi="Century Gothic"/>
          <w:bCs/>
          <w:sz w:val="24"/>
          <w:szCs w:val="24"/>
        </w:rPr>
        <w:t xml:space="preserve"> </w:t>
      </w:r>
    </w:p>
    <w:p w14:paraId="75D54643" w14:textId="466EA7D9" w:rsidR="0004770D" w:rsidRDefault="00EF2670" w:rsidP="00EF2670">
      <w:pPr>
        <w:pStyle w:val="BodyCenturyGothic"/>
        <w:jc w:val="center"/>
      </w:pPr>
      <w:r>
        <w:drawing>
          <wp:inline distT="0" distB="0" distL="0" distR="0" wp14:anchorId="1E2A19C8" wp14:editId="644C44C9">
            <wp:extent cx="2092901" cy="2714625"/>
            <wp:effectExtent l="0" t="0" r="3175" b="0"/>
            <wp:docPr id="1809174957" name="Picture 1809174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092901" cy="2714625"/>
                    </a:xfrm>
                    <a:prstGeom prst="rect">
                      <a:avLst/>
                    </a:prstGeom>
                    <a:noFill/>
                  </pic:spPr>
                </pic:pic>
              </a:graphicData>
            </a:graphic>
          </wp:inline>
        </w:drawing>
      </w:r>
    </w:p>
    <w:p w14:paraId="4E8B3F34" w14:textId="77777777" w:rsidR="0004770D" w:rsidRDefault="0004770D" w:rsidP="00016019">
      <w:pPr>
        <w:pStyle w:val="BodyCenturyGothic"/>
      </w:pPr>
    </w:p>
    <w:p w14:paraId="57D5B97C" w14:textId="77777777" w:rsidR="0004770D" w:rsidRPr="007A4AD2" w:rsidRDefault="0004770D" w:rsidP="0004770D">
      <w:pPr>
        <w:pStyle w:val="BodyCenturyGothic"/>
        <w:rPr>
          <w:b/>
          <w:bCs w:val="0"/>
        </w:rPr>
      </w:pPr>
      <w:r w:rsidRPr="007A4AD2">
        <w:rPr>
          <w:b/>
          <w:bCs w:val="0"/>
        </w:rPr>
        <w:t xml:space="preserve">Additional Forms </w:t>
      </w:r>
    </w:p>
    <w:p w14:paraId="7C30FE98" w14:textId="77777777" w:rsidR="0004770D" w:rsidRPr="001F16FD" w:rsidRDefault="0004770D" w:rsidP="0004770D">
      <w:pPr>
        <w:pStyle w:val="BodyCenturyGothic"/>
        <w:rPr>
          <w:color w:val="FF0000"/>
        </w:rPr>
      </w:pPr>
    </w:p>
    <w:p w14:paraId="1466E135" w14:textId="205F343F" w:rsidR="00BC5022" w:rsidRDefault="0004770D" w:rsidP="00A91AF2">
      <w:pPr>
        <w:pStyle w:val="BodyCenturyGothic"/>
      </w:pPr>
      <w:r>
        <w:t xml:space="preserve">The KOHA </w:t>
      </w:r>
      <w:r w:rsidRPr="003D5736">
        <w:rPr>
          <w:b/>
          <w:bCs w:val="0"/>
        </w:rPr>
        <w:t>screening results letter</w:t>
      </w:r>
      <w:r w:rsidR="003D5736">
        <w:rPr>
          <w:b/>
          <w:bCs w:val="0"/>
        </w:rPr>
        <w:t xml:space="preserve"> for parents/caregivers</w:t>
      </w:r>
      <w:r>
        <w:t xml:space="preserve"> is an additional site-specific form for on-site KOHA screenings.</w:t>
      </w:r>
      <w:r w:rsidR="00A2443F">
        <w:t xml:space="preserve"> </w:t>
      </w:r>
      <w:r>
        <w:t xml:space="preserve">It is completed by the dental provider for each child receiving an on-site school oral health screening. It is sent home to </w:t>
      </w:r>
      <w:r w:rsidR="0018761D" w:rsidRPr="006718DE">
        <w:t>pa</w:t>
      </w:r>
      <w:r w:rsidR="0018761D">
        <w:t xml:space="preserve">rents/caregivers and includes information </w:t>
      </w:r>
      <w:r w:rsidR="008D01BD">
        <w:t>about the basic findings and any next steps</w:t>
      </w:r>
      <w:r w:rsidR="00A2443F">
        <w:t xml:space="preserve"> needed</w:t>
      </w:r>
      <w:r w:rsidR="008D01BD" w:rsidRPr="00C73500">
        <w:t xml:space="preserve">. </w:t>
      </w:r>
    </w:p>
    <w:p w14:paraId="17E55E71" w14:textId="49DA798E" w:rsidR="00F82319" w:rsidRPr="003D5736" w:rsidRDefault="00BC5022" w:rsidP="00A91AF2">
      <w:pPr>
        <w:pStyle w:val="BodyCenturyGothic"/>
        <w:rPr>
          <w:szCs w:val="32"/>
        </w:rPr>
      </w:pPr>
      <w:r>
        <w:t>*</w:t>
      </w:r>
      <w:r w:rsidR="006718DE" w:rsidRPr="003D5736">
        <w:rPr>
          <w:b/>
          <w:bCs w:val="0"/>
        </w:rPr>
        <w:t>See</w:t>
      </w:r>
      <w:r w:rsidR="001E2EFD" w:rsidRPr="003D5736">
        <w:rPr>
          <w:b/>
          <w:bCs w:val="0"/>
        </w:rPr>
        <w:t xml:space="preserve"> Appendix </w:t>
      </w:r>
      <w:r w:rsidR="005131F5">
        <w:rPr>
          <w:b/>
          <w:bCs w:val="0"/>
        </w:rPr>
        <w:t>C</w:t>
      </w:r>
      <w:r w:rsidR="00390A7F" w:rsidRPr="003D5736">
        <w:rPr>
          <w:b/>
          <w:bCs w:val="0"/>
        </w:rPr>
        <w:t>.1</w:t>
      </w:r>
      <w:r w:rsidR="00390A7F" w:rsidRPr="00C73500">
        <w:t xml:space="preserve"> </w:t>
      </w:r>
      <w:r w:rsidR="001E2EFD" w:rsidRPr="00C73500">
        <w:t xml:space="preserve">for a sample screening results letter in </w:t>
      </w:r>
      <w:r w:rsidR="006718DE" w:rsidRPr="00C73500">
        <w:t>English and</w:t>
      </w:r>
      <w:r w:rsidR="00390A7F" w:rsidRPr="00C73500">
        <w:t xml:space="preserve"> see </w:t>
      </w:r>
      <w:r w:rsidR="00390A7F" w:rsidRPr="003D5736">
        <w:rPr>
          <w:b/>
          <w:bCs w:val="0"/>
        </w:rPr>
        <w:t xml:space="preserve">Appendix </w:t>
      </w:r>
      <w:r w:rsidR="005131F5">
        <w:rPr>
          <w:b/>
          <w:bCs w:val="0"/>
        </w:rPr>
        <w:t>C</w:t>
      </w:r>
      <w:r w:rsidR="00390A7F" w:rsidRPr="003D5736">
        <w:rPr>
          <w:b/>
          <w:bCs w:val="0"/>
        </w:rPr>
        <w:t>.2</w:t>
      </w:r>
      <w:r w:rsidR="00390A7F" w:rsidRPr="00C73500">
        <w:t xml:space="preserve"> for</w:t>
      </w:r>
      <w:r w:rsidR="00630C55" w:rsidRPr="00C73500">
        <w:t xml:space="preserve"> the</w:t>
      </w:r>
      <w:r w:rsidR="00630C55">
        <w:t xml:space="preserve"> sample letter</w:t>
      </w:r>
      <w:r w:rsidR="001E2EFD" w:rsidRPr="00252BA8">
        <w:t xml:space="preserve"> </w:t>
      </w:r>
      <w:r w:rsidR="00630C55">
        <w:t>in</w:t>
      </w:r>
      <w:r w:rsidR="001E2EFD" w:rsidRPr="00252BA8">
        <w:t xml:space="preserve"> Spanish</w:t>
      </w:r>
      <w:r w:rsidR="006718DE">
        <w:t>.</w:t>
      </w:r>
    </w:p>
    <w:p w14:paraId="1EED1029" w14:textId="64B66460" w:rsidR="00D74E35" w:rsidRPr="00C1712A" w:rsidRDefault="00D74E35" w:rsidP="0043271C">
      <w:pPr>
        <w:pStyle w:val="BodyCenturyGothic"/>
      </w:pPr>
    </w:p>
    <w:p w14:paraId="32095D58" w14:textId="3CBA1A56" w:rsidR="0007494B" w:rsidRPr="0007494B" w:rsidRDefault="00D74E35" w:rsidP="0002005D">
      <w:pPr>
        <w:pStyle w:val="BodyCenturyGothic"/>
        <w:outlineLvl w:val="2"/>
      </w:pPr>
      <w:r>
        <w:drawing>
          <wp:anchor distT="0" distB="0" distL="114300" distR="114300" simplePos="0" relativeHeight="251658268" behindDoc="0" locked="0" layoutInCell="1" allowOverlap="1" wp14:anchorId="70D3FC16" wp14:editId="3A6449C8">
            <wp:simplePos x="0" y="0"/>
            <wp:positionH relativeFrom="column">
              <wp:posOffset>0</wp:posOffset>
            </wp:positionH>
            <wp:positionV relativeFrom="paragraph">
              <wp:posOffset>73660</wp:posOffset>
            </wp:positionV>
            <wp:extent cx="402590" cy="402590"/>
            <wp:effectExtent l="0" t="0" r="0" b="0"/>
            <wp:wrapThrough wrapText="bothSides">
              <wp:wrapPolygon edited="0">
                <wp:start x="8177" y="0"/>
                <wp:lineTo x="1022" y="4088"/>
                <wp:lineTo x="0" y="12265"/>
                <wp:lineTo x="3066" y="17375"/>
                <wp:lineTo x="8177" y="20442"/>
                <wp:lineTo x="13287" y="20442"/>
                <wp:lineTo x="17375" y="17375"/>
                <wp:lineTo x="20442" y="12265"/>
                <wp:lineTo x="19420" y="4088"/>
                <wp:lineTo x="12265" y="0"/>
                <wp:lineTo x="8177" y="0"/>
              </wp:wrapPolygon>
            </wp:wrapThrough>
            <wp:docPr id="1873746465" name="Picture 1873746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02590" cy="402590"/>
                    </a:xfrm>
                    <a:prstGeom prst="rect">
                      <a:avLst/>
                    </a:prstGeom>
                    <a:noFill/>
                  </pic:spPr>
                </pic:pic>
              </a:graphicData>
            </a:graphic>
          </wp:anchor>
        </w:drawing>
      </w:r>
      <w:r w:rsidR="0007494B" w:rsidRPr="0043271C">
        <w:rPr>
          <w:b/>
          <w:bCs w:val="0"/>
        </w:rPr>
        <w:t>STEP 2 - Reminders</w:t>
      </w:r>
    </w:p>
    <w:p w14:paraId="2C4EC0C0" w14:textId="29D0AD20" w:rsidR="0007494B" w:rsidRPr="002306F0" w:rsidRDefault="0007494B" w:rsidP="0007494B">
      <w:pPr>
        <w:pStyle w:val="BodyCenturyGothic"/>
        <w:rPr>
          <w:i/>
          <w:iCs/>
        </w:rPr>
      </w:pPr>
      <w:r w:rsidRPr="00A74247">
        <w:t>…</w:t>
      </w:r>
      <w:r w:rsidR="0043271C">
        <w:t>………...</w:t>
      </w:r>
      <w:r w:rsidRPr="00A74247">
        <w:t>…</w:t>
      </w:r>
      <w:r>
        <w:t>…………………………</w:t>
      </w:r>
      <w:r w:rsidR="00792BF5">
        <w:t>..</w:t>
      </w:r>
      <w:r>
        <w:t>…</w:t>
      </w:r>
      <w:r w:rsidRPr="00A74247">
        <w:t>…</w:t>
      </w:r>
      <w:r w:rsidRPr="00572A5B">
        <w:rPr>
          <w:i/>
          <w:iCs/>
        </w:rPr>
        <w:t>Provide to Parents and Caregivers</w:t>
      </w:r>
    </w:p>
    <w:p w14:paraId="421CA5B3" w14:textId="77777777" w:rsidR="0007494B" w:rsidRDefault="0007494B" w:rsidP="00153EC1">
      <w:pPr>
        <w:pStyle w:val="SubheadingsCenturyGothicStyle2"/>
        <w:spacing w:line="360" w:lineRule="auto"/>
      </w:pPr>
    </w:p>
    <w:p w14:paraId="3F61A525" w14:textId="5934430D" w:rsidR="001704E3" w:rsidRDefault="008B57CC" w:rsidP="001704E3">
      <w:pPr>
        <w:spacing w:after="0" w:line="360" w:lineRule="auto"/>
        <w:rPr>
          <w:rStyle w:val="Hyperlink"/>
          <w:rFonts w:ascii="Century Gothic" w:hAnsi="Century Gothic" w:cs="Calibri"/>
          <w:bCs/>
          <w:color w:val="0070C0"/>
          <w:sz w:val="24"/>
          <w:szCs w:val="24"/>
        </w:rPr>
      </w:pPr>
      <w:r w:rsidRPr="000C3B6A">
        <w:rPr>
          <w:rFonts w:ascii="Century Gothic" w:hAnsi="Century Gothic" w:cs="Calibri"/>
          <w:bCs/>
          <w:sz w:val="24"/>
          <w:szCs w:val="24"/>
        </w:rPr>
        <w:t xml:space="preserve">Until the end of the school year or </w:t>
      </w:r>
      <w:r w:rsidRPr="003E2A54">
        <w:rPr>
          <w:rFonts w:ascii="Century Gothic" w:hAnsi="Century Gothic" w:cs="Calibri"/>
          <w:b/>
          <w:sz w:val="24"/>
          <w:szCs w:val="24"/>
        </w:rPr>
        <w:t>May 31st</w:t>
      </w:r>
      <w:r w:rsidRPr="000C3B6A">
        <w:rPr>
          <w:rFonts w:ascii="Century Gothic" w:hAnsi="Century Gothic" w:cs="Calibri"/>
          <w:bCs/>
          <w:sz w:val="24"/>
          <w:szCs w:val="24"/>
        </w:rPr>
        <w:t xml:space="preserve">, whichever date comes first, send </w:t>
      </w:r>
      <w:r w:rsidRPr="003F7124">
        <w:rPr>
          <w:rFonts w:ascii="Century Gothic" w:hAnsi="Century Gothic" w:cs="Calibri"/>
          <w:bCs/>
          <w:sz w:val="24"/>
          <w:szCs w:val="24"/>
          <w:u w:val="single"/>
        </w:rPr>
        <w:t>at least three</w:t>
      </w:r>
      <w:r w:rsidRPr="000C3B6A">
        <w:rPr>
          <w:rFonts w:ascii="Century Gothic" w:hAnsi="Century Gothic" w:cs="Calibri"/>
          <w:bCs/>
          <w:sz w:val="24"/>
          <w:szCs w:val="24"/>
        </w:rPr>
        <w:t xml:space="preserve"> reminders to parents/ caregivers who have </w:t>
      </w:r>
      <w:r w:rsidR="007D44DC">
        <w:rPr>
          <w:rFonts w:ascii="Century Gothic" w:hAnsi="Century Gothic" w:cs="Calibri"/>
          <w:bCs/>
          <w:sz w:val="24"/>
          <w:szCs w:val="24"/>
        </w:rPr>
        <w:t>yet to return</w:t>
      </w:r>
      <w:r w:rsidRPr="000C3B6A">
        <w:rPr>
          <w:rFonts w:ascii="Century Gothic" w:hAnsi="Century Gothic" w:cs="Calibri"/>
          <w:bCs/>
          <w:sz w:val="24"/>
          <w:szCs w:val="24"/>
        </w:rPr>
        <w:t xml:space="preserve"> KOHA forms. </w:t>
      </w:r>
      <w:r w:rsidR="00970B4D">
        <w:rPr>
          <w:rFonts w:ascii="Century Gothic" w:hAnsi="Century Gothic" w:cs="Calibri"/>
          <w:bCs/>
          <w:sz w:val="24"/>
          <w:szCs w:val="24"/>
        </w:rPr>
        <w:t>*</w:t>
      </w:r>
      <w:r w:rsidRPr="00C73500">
        <w:rPr>
          <w:rFonts w:ascii="Century Gothic" w:hAnsi="Century Gothic" w:cs="Calibri"/>
          <w:bCs/>
          <w:sz w:val="24"/>
          <w:szCs w:val="24"/>
        </w:rPr>
        <w:t xml:space="preserve">See </w:t>
      </w:r>
      <w:r w:rsidRPr="00B76257">
        <w:rPr>
          <w:rFonts w:ascii="Century Gothic" w:hAnsi="Century Gothic" w:cs="Calibri"/>
          <w:b/>
          <w:sz w:val="24"/>
          <w:szCs w:val="24"/>
        </w:rPr>
        <w:t xml:space="preserve">Appendix </w:t>
      </w:r>
      <w:r w:rsidR="006861CF">
        <w:rPr>
          <w:rFonts w:ascii="Century Gothic" w:hAnsi="Century Gothic" w:cs="Calibri"/>
          <w:b/>
          <w:sz w:val="24"/>
          <w:szCs w:val="24"/>
        </w:rPr>
        <w:t>D</w:t>
      </w:r>
      <w:r w:rsidR="00BC361D" w:rsidRPr="00B76257">
        <w:rPr>
          <w:rFonts w:ascii="Century Gothic" w:hAnsi="Century Gothic" w:cs="Calibri"/>
          <w:b/>
          <w:sz w:val="24"/>
          <w:szCs w:val="24"/>
        </w:rPr>
        <w:t>.1</w:t>
      </w:r>
      <w:r w:rsidR="00BC361D" w:rsidRPr="00C73500">
        <w:rPr>
          <w:rFonts w:ascii="Century Gothic" w:hAnsi="Century Gothic" w:cs="Calibri"/>
          <w:bCs/>
          <w:sz w:val="24"/>
          <w:szCs w:val="24"/>
        </w:rPr>
        <w:t xml:space="preserve"> </w:t>
      </w:r>
      <w:r w:rsidRPr="00C73500">
        <w:rPr>
          <w:rFonts w:ascii="Century Gothic" w:hAnsi="Century Gothic" w:cs="Calibri"/>
          <w:bCs/>
          <w:sz w:val="24"/>
          <w:szCs w:val="24"/>
        </w:rPr>
        <w:t>for a sample reminder letter template in English and</w:t>
      </w:r>
      <w:r w:rsidR="00BC361D" w:rsidRPr="00C73500">
        <w:rPr>
          <w:rFonts w:ascii="Century Gothic" w:hAnsi="Century Gothic" w:cs="Calibri"/>
          <w:bCs/>
          <w:sz w:val="24"/>
          <w:szCs w:val="24"/>
        </w:rPr>
        <w:t xml:space="preserve"> </w:t>
      </w:r>
      <w:r w:rsidR="00BC361D" w:rsidRPr="00B76257">
        <w:rPr>
          <w:rFonts w:ascii="Century Gothic" w:hAnsi="Century Gothic" w:cs="Calibri"/>
          <w:b/>
          <w:sz w:val="24"/>
          <w:szCs w:val="24"/>
        </w:rPr>
        <w:t xml:space="preserve">Appendix </w:t>
      </w:r>
      <w:r w:rsidR="006861CF">
        <w:rPr>
          <w:rFonts w:ascii="Century Gothic" w:hAnsi="Century Gothic" w:cs="Calibri"/>
          <w:b/>
          <w:sz w:val="24"/>
          <w:szCs w:val="24"/>
        </w:rPr>
        <w:t>D</w:t>
      </w:r>
      <w:r w:rsidR="00BC361D" w:rsidRPr="00B76257">
        <w:rPr>
          <w:rFonts w:ascii="Century Gothic" w:hAnsi="Century Gothic" w:cs="Calibri"/>
          <w:b/>
          <w:sz w:val="24"/>
          <w:szCs w:val="24"/>
        </w:rPr>
        <w:t>.2</w:t>
      </w:r>
      <w:r w:rsidR="00BC361D" w:rsidRPr="00C73500">
        <w:rPr>
          <w:rFonts w:ascii="Century Gothic" w:hAnsi="Century Gothic" w:cs="Calibri"/>
          <w:bCs/>
          <w:sz w:val="24"/>
          <w:szCs w:val="24"/>
        </w:rPr>
        <w:t xml:space="preserve"> for</w:t>
      </w:r>
      <w:r w:rsidR="00BC361D">
        <w:rPr>
          <w:rFonts w:ascii="Century Gothic" w:hAnsi="Century Gothic" w:cs="Calibri"/>
          <w:bCs/>
          <w:sz w:val="24"/>
          <w:szCs w:val="24"/>
        </w:rPr>
        <w:t xml:space="preserve"> a sample</w:t>
      </w:r>
      <w:r w:rsidR="00135FC6">
        <w:rPr>
          <w:rFonts w:ascii="Century Gothic" w:hAnsi="Century Gothic" w:cs="Calibri"/>
          <w:bCs/>
          <w:sz w:val="24"/>
          <w:szCs w:val="24"/>
        </w:rPr>
        <w:t xml:space="preserve"> reminder</w:t>
      </w:r>
      <w:r w:rsidR="00BC361D">
        <w:rPr>
          <w:rFonts w:ascii="Century Gothic" w:hAnsi="Century Gothic" w:cs="Calibri"/>
          <w:bCs/>
          <w:sz w:val="24"/>
          <w:szCs w:val="24"/>
        </w:rPr>
        <w:t xml:space="preserve"> letter in</w:t>
      </w:r>
      <w:r w:rsidRPr="006769A9">
        <w:rPr>
          <w:rFonts w:ascii="Century Gothic" w:hAnsi="Century Gothic" w:cs="Calibri"/>
          <w:bCs/>
          <w:sz w:val="24"/>
          <w:szCs w:val="24"/>
        </w:rPr>
        <w:t xml:space="preserve"> Spanish</w:t>
      </w:r>
      <w:r w:rsidR="00135FC6">
        <w:rPr>
          <w:rFonts w:ascii="Century Gothic" w:hAnsi="Century Gothic" w:cs="Calibri"/>
          <w:bCs/>
          <w:sz w:val="24"/>
          <w:szCs w:val="24"/>
        </w:rPr>
        <w:t>.</w:t>
      </w:r>
      <w:r w:rsidR="00B53CD7">
        <w:rPr>
          <w:rFonts w:ascii="Century Gothic" w:hAnsi="Century Gothic" w:cs="Calibri"/>
          <w:bCs/>
          <w:sz w:val="24"/>
          <w:szCs w:val="24"/>
        </w:rPr>
        <w:t xml:space="preserve"> </w:t>
      </w:r>
      <w:hyperlink r:id="rId89" w:history="1">
        <w:r w:rsidR="00B53CD7" w:rsidRPr="00E66783">
          <w:rPr>
            <w:rStyle w:val="Hyperlink"/>
            <w:rFonts w:ascii="Century Gothic" w:hAnsi="Century Gothic" w:cs="Calibri"/>
            <w:b/>
            <w:color w:val="0070C0"/>
            <w:sz w:val="24"/>
            <w:szCs w:val="24"/>
          </w:rPr>
          <w:t>Also available online here</w:t>
        </w:r>
        <w:r w:rsidR="0094409F" w:rsidRPr="00E66783">
          <w:rPr>
            <w:rStyle w:val="Hyperlink"/>
            <w:rFonts w:ascii="Century Gothic" w:hAnsi="Century Gothic" w:cs="Calibri"/>
            <w:b/>
            <w:color w:val="0070C0"/>
            <w:sz w:val="24"/>
            <w:szCs w:val="24"/>
          </w:rPr>
          <w:t>.</w:t>
        </w:r>
      </w:hyperlink>
    </w:p>
    <w:p w14:paraId="44FD26B5" w14:textId="0568D24C" w:rsidR="00970B4D" w:rsidRPr="00BF4D2B" w:rsidRDefault="00BF4D2B" w:rsidP="001704E3">
      <w:pPr>
        <w:spacing w:after="0" w:line="360" w:lineRule="auto"/>
        <w:rPr>
          <w:rFonts w:ascii="Century Gothic" w:hAnsi="Century Gothic" w:cs="Calibri"/>
          <w:bCs/>
          <w:sz w:val="24"/>
          <w:szCs w:val="24"/>
        </w:rPr>
      </w:pPr>
      <w:r w:rsidRPr="00BF4D2B">
        <w:rPr>
          <w:rStyle w:val="Hyperlink"/>
          <w:rFonts w:ascii="Century Gothic" w:hAnsi="Century Gothic" w:cs="Calibri"/>
          <w:bCs/>
          <w:color w:val="auto"/>
          <w:sz w:val="24"/>
          <w:szCs w:val="24"/>
          <w:u w:val="none"/>
        </w:rPr>
        <w:t>*</w:t>
      </w:r>
      <w:r w:rsidR="00970B4D" w:rsidRPr="00BF4D2B">
        <w:rPr>
          <w:rStyle w:val="Hyperlink"/>
          <w:rFonts w:ascii="Century Gothic" w:hAnsi="Century Gothic" w:cs="Calibri"/>
          <w:bCs/>
          <w:color w:val="auto"/>
          <w:sz w:val="24"/>
          <w:szCs w:val="24"/>
          <w:u w:val="none"/>
        </w:rPr>
        <w:t xml:space="preserve">See </w:t>
      </w:r>
      <w:r w:rsidR="00970B4D" w:rsidRPr="00BF4D2B">
        <w:rPr>
          <w:rStyle w:val="Hyperlink"/>
          <w:rFonts w:ascii="Century Gothic" w:hAnsi="Century Gothic" w:cs="Calibri"/>
          <w:b/>
          <w:color w:val="auto"/>
          <w:sz w:val="24"/>
          <w:szCs w:val="24"/>
          <w:u w:val="none"/>
        </w:rPr>
        <w:t>Appendix E</w:t>
      </w:r>
      <w:r w:rsidRPr="00BF4D2B">
        <w:rPr>
          <w:rStyle w:val="Hyperlink"/>
          <w:rFonts w:ascii="Century Gothic" w:hAnsi="Century Gothic" w:cs="Calibri"/>
          <w:bCs/>
          <w:color w:val="auto"/>
          <w:sz w:val="24"/>
          <w:szCs w:val="24"/>
          <w:u w:val="none"/>
        </w:rPr>
        <w:t xml:space="preserve"> for a sample KOHA flyer template.</w:t>
      </w:r>
    </w:p>
    <w:p w14:paraId="20CCDF01" w14:textId="77777777" w:rsidR="001704E3" w:rsidRDefault="001704E3" w:rsidP="001704E3">
      <w:pPr>
        <w:spacing w:after="0" w:line="360" w:lineRule="auto"/>
        <w:rPr>
          <w:rFonts w:ascii="Century Gothic" w:hAnsi="Century Gothic" w:cs="Calibri"/>
          <w:bCs/>
          <w:sz w:val="24"/>
          <w:szCs w:val="24"/>
        </w:rPr>
      </w:pPr>
    </w:p>
    <w:p w14:paraId="7DF8C96B" w14:textId="2DFDA04A" w:rsidR="008B57CC" w:rsidRPr="00924FD9" w:rsidRDefault="008B57CC" w:rsidP="001704E3">
      <w:pPr>
        <w:spacing w:after="0" w:line="360" w:lineRule="auto"/>
        <w:rPr>
          <w:rFonts w:ascii="Century Gothic" w:hAnsi="Century Gothic" w:cs="Calibri"/>
          <w:bCs/>
          <w:color w:val="FF0000"/>
          <w:sz w:val="24"/>
          <w:szCs w:val="24"/>
        </w:rPr>
      </w:pPr>
      <w:r w:rsidRPr="00924FD9">
        <w:rPr>
          <w:rFonts w:ascii="Century Gothic" w:hAnsi="Century Gothic" w:cs="Calibri"/>
          <w:bCs/>
          <w:color w:val="FF0000"/>
          <w:sz w:val="24"/>
          <w:szCs w:val="24"/>
        </w:rPr>
        <w:t>[</w:t>
      </w:r>
      <w:r w:rsidR="005E563D">
        <w:rPr>
          <w:rFonts w:ascii="Century Gothic" w:hAnsi="Century Gothic" w:cs="Calibri"/>
          <w:bCs/>
          <w:color w:val="FF0000"/>
          <w:sz w:val="24"/>
          <w:szCs w:val="24"/>
        </w:rPr>
        <w:t>L</w:t>
      </w:r>
      <w:r w:rsidRPr="00924FD9">
        <w:rPr>
          <w:rFonts w:ascii="Century Gothic" w:hAnsi="Century Gothic" w:cs="Calibri"/>
          <w:bCs/>
          <w:color w:val="FF0000"/>
          <w:sz w:val="24"/>
          <w:szCs w:val="24"/>
        </w:rPr>
        <w:t xml:space="preserve">ink any other sample reminder letters/ KOHA flyers created by LOHP here] </w:t>
      </w:r>
    </w:p>
    <w:p w14:paraId="4EB2B857" w14:textId="77777777" w:rsidR="00502AA3" w:rsidRPr="001704E3" w:rsidRDefault="00502AA3" w:rsidP="001704E3">
      <w:pPr>
        <w:spacing w:after="0" w:line="360" w:lineRule="auto"/>
        <w:rPr>
          <w:rFonts w:ascii="Century Gothic" w:hAnsi="Century Gothic" w:cs="Calibri"/>
          <w:bCs/>
          <w:sz w:val="24"/>
          <w:szCs w:val="24"/>
        </w:rPr>
      </w:pPr>
    </w:p>
    <w:p w14:paraId="4C541232" w14:textId="2C2543BD" w:rsidR="008B57CC" w:rsidRPr="000C3B6A" w:rsidRDefault="008B57CC">
      <w:pPr>
        <w:pStyle w:val="ListParagraph"/>
        <w:numPr>
          <w:ilvl w:val="0"/>
          <w:numId w:val="18"/>
        </w:numPr>
        <w:spacing w:after="0" w:line="360" w:lineRule="auto"/>
        <w:rPr>
          <w:rFonts w:ascii="Century Gothic" w:hAnsi="Century Gothic" w:cs="Calibri"/>
          <w:bCs/>
          <w:sz w:val="24"/>
          <w:szCs w:val="24"/>
        </w:rPr>
      </w:pPr>
      <w:r w:rsidRPr="000C3B6A">
        <w:rPr>
          <w:rFonts w:ascii="Century Gothic" w:hAnsi="Century Gothic" w:cs="Calibri"/>
          <w:bCs/>
          <w:sz w:val="24"/>
          <w:szCs w:val="24"/>
        </w:rPr>
        <w:t>If your school hosts on-site screenings: prior to the oral health screening day, a letter is usually sent to parents/ caregivers informing them of the details of the screening day.</w:t>
      </w:r>
      <w:r w:rsidR="007D427C">
        <w:rPr>
          <w:rFonts w:ascii="Century Gothic" w:hAnsi="Century Gothic" w:cs="Calibri"/>
          <w:bCs/>
          <w:sz w:val="24"/>
          <w:szCs w:val="24"/>
        </w:rPr>
        <w:t xml:space="preserve"> </w:t>
      </w:r>
      <w:r w:rsidRPr="000C3B6A">
        <w:rPr>
          <w:rFonts w:ascii="Century Gothic" w:hAnsi="Century Gothic" w:cs="Calibri"/>
          <w:bCs/>
          <w:sz w:val="24"/>
          <w:szCs w:val="24"/>
        </w:rPr>
        <w:t>It should also provide instructions about how to opt-out of the screening</w:t>
      </w:r>
      <w:r w:rsidR="003218CF">
        <w:rPr>
          <w:rFonts w:ascii="Century Gothic" w:hAnsi="Century Gothic" w:cs="Calibri"/>
          <w:bCs/>
          <w:sz w:val="24"/>
          <w:szCs w:val="24"/>
        </w:rPr>
        <w:t xml:space="preserve">, </w:t>
      </w:r>
      <w:r w:rsidRPr="000C3B6A">
        <w:rPr>
          <w:rFonts w:ascii="Century Gothic" w:hAnsi="Century Gothic" w:cs="Calibri"/>
          <w:bCs/>
          <w:sz w:val="24"/>
          <w:szCs w:val="24"/>
        </w:rPr>
        <w:t xml:space="preserve">or include the “On-Site Screening Opt-Out Letter” linked above. </w:t>
      </w:r>
      <w:r w:rsidR="00F636B3" w:rsidRPr="00263DF9">
        <w:rPr>
          <w:rFonts w:ascii="Century Gothic" w:hAnsi="Century Gothic" w:cs="Calibri"/>
          <w:bCs/>
          <w:color w:val="FF0000"/>
          <w:sz w:val="24"/>
          <w:szCs w:val="24"/>
        </w:rPr>
        <w:t xml:space="preserve">[Insert local process info. about on-site screenings if different from the info. in this paragraph]. </w:t>
      </w:r>
      <w:r w:rsidRPr="00263DF9">
        <w:rPr>
          <w:rFonts w:ascii="Century Gothic" w:hAnsi="Century Gothic" w:cs="Calibri"/>
          <w:bCs/>
          <w:color w:val="FF0000"/>
          <w:sz w:val="24"/>
          <w:szCs w:val="24"/>
        </w:rPr>
        <w:t xml:space="preserve"> </w:t>
      </w:r>
    </w:p>
    <w:p w14:paraId="3666CD26" w14:textId="21B032BB" w:rsidR="00BC5BB5" w:rsidRDefault="00BC5BB5" w:rsidP="00153EC1">
      <w:pPr>
        <w:pStyle w:val="SubheadingsCenturyGothicStyle2"/>
        <w:spacing w:line="360" w:lineRule="auto"/>
      </w:pPr>
    </w:p>
    <w:p w14:paraId="25C8C56F" w14:textId="7F970187" w:rsidR="00117486" w:rsidRDefault="00F510DE" w:rsidP="0002005D">
      <w:pPr>
        <w:pStyle w:val="SubheadingsCenturyGothicStyle2"/>
        <w:spacing w:line="360" w:lineRule="auto"/>
        <w:outlineLvl w:val="2"/>
        <w:rPr>
          <w:sz w:val="24"/>
          <w:szCs w:val="24"/>
        </w:rPr>
      </w:pPr>
      <w:r w:rsidRPr="00117486">
        <w:rPr>
          <w:noProof/>
          <w:sz w:val="24"/>
          <w:szCs w:val="24"/>
        </w:rPr>
        <w:drawing>
          <wp:anchor distT="0" distB="0" distL="114300" distR="114300" simplePos="0" relativeHeight="251658269" behindDoc="0" locked="0" layoutInCell="1" allowOverlap="1" wp14:anchorId="01E1E80C" wp14:editId="791E5962">
            <wp:simplePos x="0" y="0"/>
            <wp:positionH relativeFrom="column">
              <wp:posOffset>98425</wp:posOffset>
            </wp:positionH>
            <wp:positionV relativeFrom="paragraph">
              <wp:posOffset>9525</wp:posOffset>
            </wp:positionV>
            <wp:extent cx="408305" cy="408305"/>
            <wp:effectExtent l="0" t="0" r="0" b="0"/>
            <wp:wrapThrough wrapText="bothSides">
              <wp:wrapPolygon edited="0">
                <wp:start x="8062" y="0"/>
                <wp:lineTo x="1008" y="3023"/>
                <wp:lineTo x="0" y="12093"/>
                <wp:lineTo x="3023" y="17132"/>
                <wp:lineTo x="8062" y="20156"/>
                <wp:lineTo x="12093" y="20156"/>
                <wp:lineTo x="17132" y="17132"/>
                <wp:lineTo x="20156" y="12093"/>
                <wp:lineTo x="19148" y="4031"/>
                <wp:lineTo x="12093" y="0"/>
                <wp:lineTo x="8062" y="0"/>
              </wp:wrapPolygon>
            </wp:wrapThrough>
            <wp:docPr id="2012197728" name="Picture 2012197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08305" cy="408305"/>
                    </a:xfrm>
                    <a:prstGeom prst="rect">
                      <a:avLst/>
                    </a:prstGeom>
                    <a:noFill/>
                  </pic:spPr>
                </pic:pic>
              </a:graphicData>
            </a:graphic>
          </wp:anchor>
        </w:drawing>
      </w:r>
      <w:r w:rsidR="004B3ED5" w:rsidRPr="00117486">
        <w:rPr>
          <w:sz w:val="24"/>
          <w:szCs w:val="24"/>
        </w:rPr>
        <w:t xml:space="preserve">STEP 3 </w:t>
      </w:r>
      <w:r w:rsidR="003F7124" w:rsidRPr="00117486">
        <w:rPr>
          <w:sz w:val="24"/>
          <w:szCs w:val="24"/>
        </w:rPr>
        <w:t>–</w:t>
      </w:r>
      <w:r w:rsidR="004B3ED5" w:rsidRPr="00117486">
        <w:rPr>
          <w:sz w:val="24"/>
          <w:szCs w:val="24"/>
        </w:rPr>
        <w:t xml:space="preserve"> </w:t>
      </w:r>
      <w:r w:rsidR="00BB68D3" w:rsidRPr="00117486">
        <w:rPr>
          <w:sz w:val="24"/>
          <w:szCs w:val="24"/>
        </w:rPr>
        <w:t>Data</w:t>
      </w:r>
    </w:p>
    <w:p w14:paraId="3C6FBAC7" w14:textId="1C78CC86" w:rsidR="00606F75" w:rsidRDefault="00E77B23" w:rsidP="00153EC1">
      <w:pPr>
        <w:pStyle w:val="SubheadingsCenturyGothicStyle2"/>
        <w:spacing w:line="360" w:lineRule="auto"/>
        <w:rPr>
          <w:b w:val="0"/>
          <w:bCs w:val="0"/>
          <w:sz w:val="24"/>
          <w:szCs w:val="24"/>
        </w:rPr>
      </w:pPr>
      <w:r>
        <w:rPr>
          <w:b w:val="0"/>
          <w:bCs w:val="0"/>
          <w:sz w:val="24"/>
          <w:szCs w:val="24"/>
        </w:rPr>
        <w:t xml:space="preserve"> </w:t>
      </w:r>
      <w:r w:rsidR="003F7124" w:rsidRPr="00117486">
        <w:rPr>
          <w:b w:val="0"/>
          <w:bCs w:val="0"/>
          <w:sz w:val="24"/>
          <w:szCs w:val="24"/>
        </w:rPr>
        <w:t>.</w:t>
      </w:r>
      <w:r w:rsidR="00BB68D3" w:rsidRPr="00117486">
        <w:rPr>
          <w:b w:val="0"/>
          <w:bCs w:val="0"/>
          <w:sz w:val="24"/>
          <w:szCs w:val="24"/>
        </w:rPr>
        <w:t>…</w:t>
      </w:r>
      <w:r w:rsidR="00650B02" w:rsidRPr="00117486">
        <w:rPr>
          <w:b w:val="0"/>
          <w:bCs w:val="0"/>
          <w:sz w:val="24"/>
          <w:szCs w:val="24"/>
        </w:rPr>
        <w:t>…</w:t>
      </w:r>
      <w:r w:rsidR="00117486" w:rsidRPr="00117486">
        <w:rPr>
          <w:b w:val="0"/>
          <w:bCs w:val="0"/>
          <w:sz w:val="24"/>
          <w:szCs w:val="24"/>
        </w:rPr>
        <w:t>…………………………………</w:t>
      </w:r>
      <w:r w:rsidR="00A05A4E" w:rsidRPr="00117486">
        <w:rPr>
          <w:b w:val="0"/>
          <w:bCs w:val="0"/>
          <w:sz w:val="24"/>
          <w:szCs w:val="24"/>
        </w:rPr>
        <w:t>….</w:t>
      </w:r>
      <w:r w:rsidR="00A05A4E" w:rsidRPr="00572A5B">
        <w:rPr>
          <w:b w:val="0"/>
          <w:bCs w:val="0"/>
          <w:i/>
          <w:iCs/>
          <w:sz w:val="24"/>
          <w:szCs w:val="24"/>
        </w:rPr>
        <w:t xml:space="preserve"> Continually</w:t>
      </w:r>
      <w:r w:rsidR="00BB68D3" w:rsidRPr="00572A5B">
        <w:rPr>
          <w:b w:val="0"/>
          <w:bCs w:val="0"/>
          <w:i/>
          <w:iCs/>
          <w:sz w:val="24"/>
          <w:szCs w:val="24"/>
        </w:rPr>
        <w:t xml:space="preserve"> Collect and Track Data</w:t>
      </w:r>
    </w:p>
    <w:p w14:paraId="62700486" w14:textId="77777777" w:rsidR="00E77B23" w:rsidRPr="00117486" w:rsidRDefault="00E77B23" w:rsidP="00153EC1">
      <w:pPr>
        <w:pStyle w:val="SubheadingsCenturyGothicStyle2"/>
        <w:spacing w:line="360" w:lineRule="auto"/>
        <w:rPr>
          <w:b w:val="0"/>
          <w:bCs w:val="0"/>
          <w:sz w:val="24"/>
          <w:szCs w:val="24"/>
        </w:rPr>
      </w:pPr>
    </w:p>
    <w:p w14:paraId="2E53E0A4" w14:textId="7D211DAB" w:rsidR="00C1712A" w:rsidRDefault="0031658D" w:rsidP="004522DD">
      <w:pPr>
        <w:pStyle w:val="ListParagraph"/>
        <w:spacing w:after="0" w:line="360" w:lineRule="auto"/>
        <w:ind w:left="0"/>
        <w:rPr>
          <w:rFonts w:ascii="Century Gothic" w:eastAsia="Times New Roman" w:hAnsi="Century Gothic" w:cs="Calibri"/>
          <w:bCs/>
          <w:sz w:val="24"/>
          <w:szCs w:val="24"/>
        </w:rPr>
      </w:pPr>
      <w:r w:rsidRPr="000C3B6A">
        <w:rPr>
          <w:rFonts w:ascii="Century Gothic" w:eastAsia="Times New Roman" w:hAnsi="Century Gothic" w:cs="Calibri"/>
          <w:bCs/>
          <w:sz w:val="24"/>
          <w:szCs w:val="24"/>
        </w:rPr>
        <w:t xml:space="preserve">Each school is required to track, tally, and report </w:t>
      </w:r>
      <w:r w:rsidRPr="000C3B6A">
        <w:rPr>
          <w:rFonts w:ascii="Century Gothic" w:eastAsia="Times New Roman" w:hAnsi="Century Gothic" w:cs="Calibri"/>
          <w:b/>
          <w:bCs/>
          <w:sz w:val="24"/>
          <w:szCs w:val="24"/>
        </w:rPr>
        <w:t>specific data</w:t>
      </w:r>
      <w:r w:rsidRPr="000C3B6A">
        <w:rPr>
          <w:rFonts w:ascii="Century Gothic" w:eastAsia="Times New Roman" w:hAnsi="Century Gothic" w:cs="Calibri"/>
          <w:bCs/>
          <w:sz w:val="24"/>
          <w:szCs w:val="24"/>
        </w:rPr>
        <w:t xml:space="preserve"> from the KOHA forms for each child eligible for KOHA.</w:t>
      </w:r>
      <w:r w:rsidRPr="000C3B6A">
        <w:rPr>
          <w:rFonts w:ascii="Century Gothic" w:eastAsia="Times New Roman" w:hAnsi="Century Gothic" w:cs="Calibri"/>
          <w:b/>
          <w:bCs/>
          <w:sz w:val="24"/>
          <w:szCs w:val="24"/>
        </w:rPr>
        <w:t xml:space="preserve"> </w:t>
      </w:r>
      <w:r w:rsidRPr="000C3B6A">
        <w:rPr>
          <w:rFonts w:ascii="Century Gothic" w:eastAsia="Times New Roman" w:hAnsi="Century Gothic" w:cs="Calibri"/>
          <w:bCs/>
          <w:sz w:val="24"/>
          <w:szCs w:val="24"/>
        </w:rPr>
        <w:t>The forms are collected and tracked continuously throughout the school year. </w:t>
      </w:r>
    </w:p>
    <w:p w14:paraId="7A7C164A" w14:textId="77777777" w:rsidR="001C5A92" w:rsidRPr="004522DD" w:rsidRDefault="001C5A92" w:rsidP="004522DD">
      <w:pPr>
        <w:pStyle w:val="ListParagraph"/>
        <w:spacing w:after="0" w:line="360" w:lineRule="auto"/>
        <w:ind w:left="0"/>
        <w:rPr>
          <w:rFonts w:ascii="Century Gothic" w:eastAsia="Times New Roman" w:hAnsi="Century Gothic" w:cs="Calibri"/>
          <w:bCs/>
          <w:sz w:val="24"/>
          <w:szCs w:val="24"/>
        </w:rPr>
      </w:pPr>
    </w:p>
    <w:p w14:paraId="2F5FD25E" w14:textId="156AF7DD" w:rsidR="0031658D" w:rsidRDefault="0031658D">
      <w:pPr>
        <w:pStyle w:val="ListParagraph"/>
        <w:numPr>
          <w:ilvl w:val="0"/>
          <w:numId w:val="11"/>
        </w:numPr>
        <w:spacing w:after="0" w:line="360" w:lineRule="auto"/>
        <w:rPr>
          <w:rFonts w:ascii="Century Gothic" w:eastAsia="Times New Roman" w:hAnsi="Century Gothic" w:cs="Calibri"/>
          <w:bCs/>
          <w:sz w:val="24"/>
          <w:szCs w:val="24"/>
        </w:rPr>
      </w:pPr>
      <w:r w:rsidRPr="003E2A54">
        <w:rPr>
          <w:rFonts w:ascii="Century Gothic" w:eastAsia="Times New Roman" w:hAnsi="Century Gothic" w:cs="Calibri"/>
          <w:b/>
          <w:sz w:val="24"/>
          <w:szCs w:val="24"/>
        </w:rPr>
        <w:t>If your school hosts on-site screenings</w:t>
      </w:r>
      <w:r w:rsidRPr="000C3B6A">
        <w:rPr>
          <w:rFonts w:ascii="Century Gothic" w:eastAsia="Times New Roman" w:hAnsi="Century Gothic" w:cs="Calibri"/>
          <w:bCs/>
          <w:sz w:val="24"/>
          <w:szCs w:val="24"/>
        </w:rPr>
        <w:t>: Completed forms from the screening day are given to school staff by the dental screening provider/organization. </w:t>
      </w:r>
    </w:p>
    <w:p w14:paraId="11752925" w14:textId="77777777" w:rsidR="008C36C3" w:rsidRPr="008C36C3" w:rsidRDefault="008C36C3" w:rsidP="00437665">
      <w:pPr>
        <w:pStyle w:val="ListParagraph"/>
        <w:spacing w:after="0" w:line="360" w:lineRule="auto"/>
        <w:rPr>
          <w:rFonts w:ascii="Century Gothic" w:eastAsia="Times New Roman" w:hAnsi="Century Gothic" w:cs="Calibri"/>
          <w:bCs/>
          <w:sz w:val="24"/>
          <w:szCs w:val="24"/>
        </w:rPr>
      </w:pPr>
    </w:p>
    <w:p w14:paraId="1C6E2D64" w14:textId="359B1106" w:rsidR="00D22BF3" w:rsidRPr="004522DD" w:rsidRDefault="0031658D">
      <w:pPr>
        <w:pStyle w:val="ListParagraph"/>
        <w:numPr>
          <w:ilvl w:val="0"/>
          <w:numId w:val="11"/>
        </w:numPr>
        <w:spacing w:after="0" w:line="360" w:lineRule="auto"/>
        <w:rPr>
          <w:rFonts w:ascii="Century Gothic" w:hAnsi="Century Gothic" w:cs="Calibri"/>
          <w:bCs/>
          <w:sz w:val="24"/>
          <w:szCs w:val="24"/>
        </w:rPr>
      </w:pPr>
      <w:r w:rsidRPr="000C3B6A">
        <w:rPr>
          <w:rFonts w:ascii="Century Gothic" w:eastAsia="Times New Roman" w:hAnsi="Century Gothic" w:cs="Calibri"/>
          <w:bCs/>
          <w:sz w:val="24"/>
          <w:szCs w:val="24"/>
        </w:rPr>
        <w:t xml:space="preserve">The data is reported into a database called the </w:t>
      </w:r>
      <w:hyperlink r:id="rId91" w:tgtFrame="_blank" w:history="1">
        <w:r w:rsidRPr="000C3B6A">
          <w:rPr>
            <w:rStyle w:val="Hyperlink"/>
            <w:rFonts w:ascii="Century Gothic" w:hAnsi="Century Gothic" w:cs="Calibri"/>
            <w:bCs/>
            <w:color w:val="0070C0"/>
            <w:sz w:val="24"/>
            <w:szCs w:val="24"/>
          </w:rPr>
          <w:t>System for California Oral Health Reporting (SCOHR)</w:t>
        </w:r>
      </w:hyperlink>
      <w:r w:rsidRPr="000C3B6A">
        <w:rPr>
          <w:rFonts w:ascii="Century Gothic" w:eastAsia="Times New Roman" w:hAnsi="Century Gothic" w:cs="Calibri"/>
          <w:bCs/>
          <w:sz w:val="24"/>
          <w:szCs w:val="24"/>
        </w:rPr>
        <w:t xml:space="preserve"> at the end of the school year, or </w:t>
      </w:r>
      <w:r w:rsidRPr="000C3B6A">
        <w:rPr>
          <w:rFonts w:ascii="Century Gothic" w:eastAsia="Times New Roman" w:hAnsi="Century Gothic" w:cs="Calibri"/>
          <w:b/>
          <w:bCs/>
          <w:sz w:val="24"/>
          <w:szCs w:val="24"/>
        </w:rPr>
        <w:t>by July 1</w:t>
      </w:r>
      <w:r w:rsidRPr="000C3B6A">
        <w:rPr>
          <w:rFonts w:ascii="Century Gothic" w:eastAsia="Times New Roman" w:hAnsi="Century Gothic" w:cs="Calibri"/>
          <w:b/>
          <w:bCs/>
          <w:sz w:val="24"/>
          <w:szCs w:val="24"/>
          <w:vertAlign w:val="superscript"/>
        </w:rPr>
        <w:t>st</w:t>
      </w:r>
      <w:r w:rsidRPr="000C3B6A">
        <w:rPr>
          <w:rFonts w:ascii="Century Gothic" w:eastAsia="Times New Roman" w:hAnsi="Century Gothic" w:cs="Calibri"/>
          <w:bCs/>
          <w:sz w:val="24"/>
          <w:szCs w:val="24"/>
        </w:rPr>
        <w:t xml:space="preserve"> at the latest</w:t>
      </w:r>
      <w:r w:rsidR="00785870">
        <w:rPr>
          <w:rFonts w:ascii="Century Gothic" w:eastAsia="Times New Roman" w:hAnsi="Century Gothic" w:cs="Calibri"/>
          <w:bCs/>
          <w:sz w:val="24"/>
          <w:szCs w:val="24"/>
        </w:rPr>
        <w:t xml:space="preserve"> (s</w:t>
      </w:r>
      <w:r w:rsidRPr="007176B0">
        <w:rPr>
          <w:rFonts w:ascii="Century Gothic" w:eastAsia="Times New Roman" w:hAnsi="Century Gothic" w:cs="Calibri"/>
          <w:bCs/>
          <w:sz w:val="24"/>
          <w:szCs w:val="24"/>
        </w:rPr>
        <w:t xml:space="preserve">ee </w:t>
      </w:r>
      <w:r w:rsidR="00E12B6A" w:rsidRPr="007176B0">
        <w:rPr>
          <w:rFonts w:ascii="Century Gothic" w:eastAsia="Times New Roman" w:hAnsi="Century Gothic" w:cs="Calibri"/>
          <w:b/>
          <w:sz w:val="24"/>
          <w:szCs w:val="24"/>
        </w:rPr>
        <w:t>“</w:t>
      </w:r>
      <w:r w:rsidR="00C033D4" w:rsidRPr="007176B0">
        <w:rPr>
          <w:rFonts w:ascii="Century Gothic" w:eastAsia="Times New Roman" w:hAnsi="Century Gothic" w:cs="Calibri"/>
          <w:b/>
          <w:sz w:val="24"/>
          <w:szCs w:val="24"/>
        </w:rPr>
        <w:t>Reporting KOHA Data</w:t>
      </w:r>
      <w:r w:rsidR="005E563D">
        <w:rPr>
          <w:rFonts w:ascii="Century Gothic" w:eastAsia="Times New Roman" w:hAnsi="Century Gothic" w:cs="Calibri"/>
          <w:b/>
          <w:sz w:val="24"/>
          <w:szCs w:val="24"/>
        </w:rPr>
        <w:t xml:space="preserve"> </w:t>
      </w:r>
      <w:r w:rsidR="00434281">
        <w:rPr>
          <w:rFonts w:ascii="Century Gothic" w:eastAsia="Times New Roman" w:hAnsi="Century Gothic" w:cs="Calibri"/>
          <w:b/>
          <w:sz w:val="24"/>
          <w:szCs w:val="24"/>
        </w:rPr>
        <w:t>i</w:t>
      </w:r>
      <w:r w:rsidR="005E563D">
        <w:rPr>
          <w:rFonts w:ascii="Century Gothic" w:eastAsia="Times New Roman" w:hAnsi="Century Gothic" w:cs="Calibri"/>
          <w:b/>
          <w:sz w:val="24"/>
          <w:szCs w:val="24"/>
        </w:rPr>
        <w:t xml:space="preserve">nto </w:t>
      </w:r>
      <w:r w:rsidR="00E12B6A" w:rsidRPr="007176B0">
        <w:rPr>
          <w:rFonts w:ascii="Century Gothic" w:eastAsia="Times New Roman" w:hAnsi="Century Gothic" w:cs="Calibri"/>
          <w:b/>
          <w:sz w:val="24"/>
          <w:szCs w:val="24"/>
        </w:rPr>
        <w:t xml:space="preserve">SCOHR” </w:t>
      </w:r>
      <w:r w:rsidR="00E12B6A" w:rsidRPr="007176B0">
        <w:rPr>
          <w:rFonts w:ascii="Century Gothic" w:eastAsia="Times New Roman" w:hAnsi="Century Gothic" w:cs="Calibri"/>
          <w:bCs/>
          <w:sz w:val="24"/>
          <w:szCs w:val="24"/>
        </w:rPr>
        <w:t xml:space="preserve">section </w:t>
      </w:r>
      <w:r w:rsidR="00C61179" w:rsidRPr="007176B0">
        <w:rPr>
          <w:rFonts w:ascii="Century Gothic" w:eastAsia="Times New Roman" w:hAnsi="Century Gothic" w:cs="Calibri"/>
          <w:bCs/>
          <w:sz w:val="24"/>
          <w:szCs w:val="24"/>
        </w:rPr>
        <w:t>below for</w:t>
      </w:r>
      <w:r w:rsidR="00FF043D" w:rsidRPr="007176B0">
        <w:rPr>
          <w:rFonts w:ascii="Century Gothic" w:eastAsia="Times New Roman" w:hAnsi="Century Gothic" w:cs="Calibri"/>
          <w:bCs/>
          <w:sz w:val="24"/>
          <w:szCs w:val="24"/>
        </w:rPr>
        <w:t xml:space="preserve"> more</w:t>
      </w:r>
      <w:r w:rsidRPr="007176B0">
        <w:rPr>
          <w:rFonts w:ascii="Century Gothic" w:eastAsia="Times New Roman" w:hAnsi="Century Gothic" w:cs="Calibri"/>
          <w:bCs/>
          <w:sz w:val="24"/>
          <w:szCs w:val="24"/>
        </w:rPr>
        <w:t xml:space="preserve"> details about tracking, tallying, and entering data into SCOHR.</w:t>
      </w:r>
      <w:r w:rsidR="007176B0">
        <w:rPr>
          <w:rFonts w:ascii="Century Gothic" w:eastAsia="Times New Roman" w:hAnsi="Century Gothic" w:cs="Calibri"/>
          <w:bCs/>
          <w:sz w:val="24"/>
          <w:szCs w:val="24"/>
        </w:rPr>
        <w:t>)</w:t>
      </w:r>
    </w:p>
    <w:p w14:paraId="232EE34D" w14:textId="77777777" w:rsidR="005613A6" w:rsidRPr="004373E6" w:rsidRDefault="005613A6" w:rsidP="004373E6">
      <w:pPr>
        <w:spacing w:after="0" w:line="360" w:lineRule="auto"/>
        <w:rPr>
          <w:rFonts w:ascii="Century Gothic" w:hAnsi="Century Gothic" w:cs="Calibri"/>
          <w:bCs/>
          <w:sz w:val="24"/>
          <w:szCs w:val="24"/>
        </w:rPr>
      </w:pPr>
    </w:p>
    <w:p w14:paraId="2EE6951F" w14:textId="4F629CE5" w:rsidR="000B75B1" w:rsidRDefault="001E533D" w:rsidP="0002005D">
      <w:pPr>
        <w:pStyle w:val="BodyCenturyGothic"/>
        <w:outlineLvl w:val="2"/>
        <w:rPr>
          <w:b/>
          <w:bCs w:val="0"/>
        </w:rPr>
      </w:pPr>
      <w:r w:rsidRPr="00C1712A">
        <w:rPr>
          <w:b/>
          <w:bCs w:val="0"/>
        </w:rPr>
        <w:drawing>
          <wp:anchor distT="0" distB="0" distL="114300" distR="114300" simplePos="0" relativeHeight="251658274" behindDoc="0" locked="0" layoutInCell="1" allowOverlap="1" wp14:anchorId="1913D8D7" wp14:editId="07B14858">
            <wp:simplePos x="0" y="0"/>
            <wp:positionH relativeFrom="column">
              <wp:posOffset>0</wp:posOffset>
            </wp:positionH>
            <wp:positionV relativeFrom="paragraph">
              <wp:posOffset>6692</wp:posOffset>
            </wp:positionV>
            <wp:extent cx="389890" cy="389890"/>
            <wp:effectExtent l="0" t="0" r="0" b="0"/>
            <wp:wrapThrough wrapText="bothSides">
              <wp:wrapPolygon edited="0">
                <wp:start x="7388" y="0"/>
                <wp:lineTo x="0" y="4221"/>
                <wp:lineTo x="0" y="12664"/>
                <wp:lineTo x="4221" y="17941"/>
                <wp:lineTo x="6332" y="20052"/>
                <wp:lineTo x="13720" y="20052"/>
                <wp:lineTo x="15831" y="17941"/>
                <wp:lineTo x="20052" y="12664"/>
                <wp:lineTo x="20052" y="5277"/>
                <wp:lineTo x="13720" y="0"/>
                <wp:lineTo x="7388" y="0"/>
              </wp:wrapPolygon>
            </wp:wrapThrough>
            <wp:docPr id="2071428317" name="Picture 2071428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89890" cy="389890"/>
                    </a:xfrm>
                    <a:prstGeom prst="rect">
                      <a:avLst/>
                    </a:prstGeom>
                    <a:noFill/>
                  </pic:spPr>
                </pic:pic>
              </a:graphicData>
            </a:graphic>
          </wp:anchor>
        </w:drawing>
      </w:r>
      <w:r w:rsidR="000B24F0" w:rsidRPr="00C1712A">
        <w:rPr>
          <w:b/>
          <w:bCs w:val="0"/>
        </w:rPr>
        <w:t xml:space="preserve">STEP 4 </w:t>
      </w:r>
      <w:r w:rsidR="000B75B1">
        <w:rPr>
          <w:b/>
          <w:bCs w:val="0"/>
        </w:rPr>
        <w:t>–</w:t>
      </w:r>
      <w:r w:rsidR="000B24F0" w:rsidRPr="00C1712A">
        <w:rPr>
          <w:b/>
          <w:bCs w:val="0"/>
        </w:rPr>
        <w:t xml:space="preserve"> </w:t>
      </w:r>
      <w:r w:rsidR="00363FD6" w:rsidRPr="00C1712A">
        <w:rPr>
          <w:b/>
          <w:bCs w:val="0"/>
        </w:rPr>
        <w:t>Referral</w:t>
      </w:r>
      <w:r w:rsidR="001E3F94" w:rsidRPr="00C1712A">
        <w:rPr>
          <w:b/>
          <w:bCs w:val="0"/>
        </w:rPr>
        <w:t>s</w:t>
      </w:r>
    </w:p>
    <w:p w14:paraId="0ACA1B84" w14:textId="5A8F68DE" w:rsidR="001E533D" w:rsidRPr="00572A5B" w:rsidRDefault="000B75B1" w:rsidP="00C1712A">
      <w:pPr>
        <w:pStyle w:val="BodyCenturyGothic"/>
        <w:rPr>
          <w:i/>
          <w:iCs/>
        </w:rPr>
      </w:pPr>
      <w:r>
        <w:rPr>
          <w:b/>
          <w:bCs w:val="0"/>
        </w:rPr>
        <w:tab/>
      </w:r>
      <w:r w:rsidR="001B55A0" w:rsidRPr="000B75B1">
        <w:t>…</w:t>
      </w:r>
      <w:r>
        <w:t>……..</w:t>
      </w:r>
      <w:r w:rsidR="00471ADE" w:rsidRPr="000B75B1">
        <w:t>.</w:t>
      </w:r>
      <w:r w:rsidR="001B55A0" w:rsidRPr="000B75B1">
        <w:t>.</w:t>
      </w:r>
      <w:r w:rsidR="00F91486" w:rsidRPr="000B75B1">
        <w:t>..</w:t>
      </w:r>
      <w:r w:rsidR="00572A5B">
        <w:t>....................................................</w:t>
      </w:r>
      <w:r w:rsidR="00F91486" w:rsidRPr="000B75B1">
        <w:t>......</w:t>
      </w:r>
      <w:r w:rsidR="00F91486" w:rsidRPr="00572A5B">
        <w:rPr>
          <w:i/>
          <w:iCs/>
        </w:rPr>
        <w:t xml:space="preserve">Urgent </w:t>
      </w:r>
      <w:r w:rsidR="00A64B30" w:rsidRPr="00572A5B">
        <w:rPr>
          <w:i/>
          <w:iCs/>
        </w:rPr>
        <w:t xml:space="preserve">Dental </w:t>
      </w:r>
      <w:r w:rsidR="001E77BC">
        <w:rPr>
          <w:i/>
          <w:iCs/>
        </w:rPr>
        <w:t>Needs</w:t>
      </w:r>
      <w:r w:rsidR="00C53D48" w:rsidRPr="00572A5B">
        <w:rPr>
          <w:i/>
          <w:iCs/>
        </w:rPr>
        <w:t xml:space="preserve"> </w:t>
      </w:r>
      <w:r w:rsidR="000B24F0" w:rsidRPr="00572A5B">
        <w:rPr>
          <w:i/>
          <w:iCs/>
        </w:rPr>
        <w:t>Follow-Up</w:t>
      </w:r>
    </w:p>
    <w:p w14:paraId="2935D128" w14:textId="77777777" w:rsidR="003A7D85" w:rsidRPr="00572A5B" w:rsidRDefault="003A7D85" w:rsidP="00437665">
      <w:pPr>
        <w:pStyle w:val="SubheadingsCenturyGothicStyle2"/>
        <w:spacing w:line="360" w:lineRule="auto"/>
        <w:rPr>
          <w:i/>
          <w:iCs/>
          <w:sz w:val="24"/>
          <w:szCs w:val="24"/>
        </w:rPr>
      </w:pPr>
    </w:p>
    <w:p w14:paraId="65FAA5AE" w14:textId="53015D8A" w:rsidR="00BC5060" w:rsidRDefault="003A7D85" w:rsidP="00A76A42">
      <w:pPr>
        <w:pStyle w:val="ListParagraph"/>
        <w:spacing w:after="0" w:line="360" w:lineRule="auto"/>
        <w:ind w:left="0"/>
        <w:rPr>
          <w:rFonts w:ascii="Century Gothic" w:hAnsi="Century Gothic" w:cs="Calibri"/>
          <w:sz w:val="24"/>
          <w:szCs w:val="24"/>
        </w:rPr>
      </w:pPr>
      <w:r w:rsidRPr="004A4516">
        <w:rPr>
          <w:rFonts w:ascii="Century Gothic" w:hAnsi="Century Gothic" w:cs="Calibri"/>
          <w:sz w:val="24"/>
          <w:szCs w:val="24"/>
        </w:rPr>
        <w:t xml:space="preserve">On the completed KOHA screening form </w:t>
      </w:r>
      <w:r w:rsidRPr="00405E9B">
        <w:rPr>
          <w:rFonts w:ascii="Century Gothic" w:hAnsi="Century Gothic" w:cs="Calibri"/>
          <w:b/>
          <w:bCs/>
          <w:sz w:val="24"/>
          <w:szCs w:val="24"/>
        </w:rPr>
        <w:t>(Section 2),</w:t>
      </w:r>
      <w:r w:rsidRPr="004A4516">
        <w:rPr>
          <w:rFonts w:ascii="Century Gothic" w:hAnsi="Century Gothic" w:cs="Calibri"/>
          <w:sz w:val="24"/>
          <w:szCs w:val="24"/>
        </w:rPr>
        <w:t xml:space="preserve"> there are three “treatment urgency</w:t>
      </w:r>
      <w:r w:rsidRPr="000C3B6A">
        <w:rPr>
          <w:rFonts w:ascii="Century Gothic" w:hAnsi="Century Gothic" w:cs="Calibri"/>
          <w:sz w:val="24"/>
          <w:szCs w:val="24"/>
        </w:rPr>
        <w:t>”</w:t>
      </w:r>
      <w:r w:rsidRPr="004A4516">
        <w:rPr>
          <w:rFonts w:ascii="Century Gothic" w:hAnsi="Century Gothic" w:cs="Calibri"/>
          <w:sz w:val="24"/>
          <w:szCs w:val="24"/>
        </w:rPr>
        <w:t xml:space="preserve"> levels</w:t>
      </w:r>
      <w:r w:rsidR="00EF08B8">
        <w:rPr>
          <w:rFonts w:ascii="Century Gothic" w:hAnsi="Century Gothic" w:cs="Calibri"/>
          <w:sz w:val="24"/>
          <w:szCs w:val="24"/>
        </w:rPr>
        <w:t>:</w:t>
      </w:r>
    </w:p>
    <w:p w14:paraId="766E6965" w14:textId="77777777" w:rsidR="00A76A42" w:rsidRPr="00A76A42" w:rsidRDefault="00A76A42" w:rsidP="00A76A42">
      <w:pPr>
        <w:pStyle w:val="ListParagraph"/>
        <w:spacing w:after="0" w:line="360" w:lineRule="auto"/>
        <w:ind w:left="0"/>
        <w:rPr>
          <w:rFonts w:ascii="Century Gothic" w:hAnsi="Century Gothic" w:cs="Calibri"/>
          <w:sz w:val="24"/>
          <w:szCs w:val="24"/>
        </w:rPr>
      </w:pPr>
    </w:p>
    <w:p w14:paraId="0619E6EA" w14:textId="464E2978" w:rsidR="003A7D85" w:rsidRPr="00BC5060" w:rsidRDefault="00F71243" w:rsidP="00437665">
      <w:pPr>
        <w:pStyle w:val="SubheadingsCenturyGothicStyle2"/>
        <w:spacing w:line="360" w:lineRule="auto"/>
        <w:ind w:left="720"/>
        <w:rPr>
          <w:sz w:val="24"/>
          <w:szCs w:val="24"/>
        </w:rPr>
      </w:pPr>
      <w:r>
        <w:rPr>
          <w:sz w:val="24"/>
          <w:szCs w:val="24"/>
        </w:rPr>
        <w:tab/>
      </w:r>
      <w:r w:rsidR="000A68F4" w:rsidRPr="00BC5060">
        <w:rPr>
          <w:sz w:val="24"/>
          <w:szCs w:val="24"/>
        </w:rPr>
        <w:t>1</w:t>
      </w:r>
      <w:r w:rsidR="00C725D9" w:rsidRPr="00BC5060">
        <w:rPr>
          <w:sz w:val="24"/>
          <w:szCs w:val="24"/>
        </w:rPr>
        <w:t xml:space="preserve"> </w:t>
      </w:r>
      <w:r w:rsidR="00AF068F" w:rsidRPr="00BC5060">
        <w:rPr>
          <w:sz w:val="24"/>
          <w:szCs w:val="24"/>
        </w:rPr>
        <w:t>-</w:t>
      </w:r>
      <w:r w:rsidR="00C725D9" w:rsidRPr="00BC5060">
        <w:rPr>
          <w:sz w:val="24"/>
          <w:szCs w:val="24"/>
        </w:rPr>
        <w:t xml:space="preserve"> </w:t>
      </w:r>
      <w:r w:rsidR="000A68F4" w:rsidRPr="00BC5060">
        <w:rPr>
          <w:sz w:val="24"/>
          <w:szCs w:val="24"/>
        </w:rPr>
        <w:t>No obvious problems found</w:t>
      </w:r>
    </w:p>
    <w:p w14:paraId="6AAC9F99" w14:textId="22D43802" w:rsidR="00AF068F" w:rsidRPr="00BC5060" w:rsidRDefault="00F71243" w:rsidP="00437665">
      <w:pPr>
        <w:pStyle w:val="SubheadingsCenturyGothicStyle2"/>
        <w:spacing w:line="360" w:lineRule="auto"/>
        <w:ind w:left="720"/>
        <w:rPr>
          <w:sz w:val="24"/>
          <w:szCs w:val="24"/>
        </w:rPr>
      </w:pPr>
      <w:r w:rsidRPr="00BC5060">
        <w:rPr>
          <w:sz w:val="24"/>
          <w:szCs w:val="24"/>
        </w:rPr>
        <w:tab/>
      </w:r>
      <w:r w:rsidR="00AF068F" w:rsidRPr="00BC5060">
        <w:rPr>
          <w:sz w:val="24"/>
          <w:szCs w:val="24"/>
        </w:rPr>
        <w:t>2</w:t>
      </w:r>
      <w:r w:rsidR="00C725D9" w:rsidRPr="00BC5060">
        <w:rPr>
          <w:sz w:val="24"/>
          <w:szCs w:val="24"/>
        </w:rPr>
        <w:t xml:space="preserve"> </w:t>
      </w:r>
      <w:r w:rsidR="00AF068F" w:rsidRPr="00BC5060">
        <w:rPr>
          <w:sz w:val="24"/>
          <w:szCs w:val="24"/>
        </w:rPr>
        <w:t>-</w:t>
      </w:r>
      <w:r w:rsidR="00C725D9" w:rsidRPr="00BC5060">
        <w:rPr>
          <w:sz w:val="24"/>
          <w:szCs w:val="24"/>
        </w:rPr>
        <w:t xml:space="preserve"> </w:t>
      </w:r>
      <w:r w:rsidR="00AF068F" w:rsidRPr="00BC5060">
        <w:rPr>
          <w:sz w:val="24"/>
          <w:szCs w:val="24"/>
        </w:rPr>
        <w:t xml:space="preserve">Early dental </w:t>
      </w:r>
      <w:r w:rsidR="00C725D9" w:rsidRPr="00BC5060">
        <w:rPr>
          <w:sz w:val="24"/>
          <w:szCs w:val="24"/>
        </w:rPr>
        <w:t>care recommended</w:t>
      </w:r>
    </w:p>
    <w:p w14:paraId="4196981C" w14:textId="58C76771" w:rsidR="00936FA0" w:rsidRPr="00BC5060" w:rsidRDefault="00F71243" w:rsidP="00437665">
      <w:pPr>
        <w:pStyle w:val="SubheadingsCenturyGothicStyle2"/>
        <w:spacing w:line="360" w:lineRule="auto"/>
        <w:ind w:left="720"/>
        <w:rPr>
          <w:sz w:val="24"/>
          <w:szCs w:val="24"/>
        </w:rPr>
      </w:pPr>
      <w:r w:rsidRPr="00BC5060">
        <w:rPr>
          <w:sz w:val="24"/>
          <w:szCs w:val="24"/>
        </w:rPr>
        <w:tab/>
      </w:r>
      <w:r w:rsidR="00C725D9" w:rsidRPr="00BC5060">
        <w:rPr>
          <w:sz w:val="24"/>
          <w:szCs w:val="24"/>
        </w:rPr>
        <w:t>3 - Urgent care needed</w:t>
      </w:r>
    </w:p>
    <w:p w14:paraId="730442AA" w14:textId="011F2066" w:rsidR="00B82578" w:rsidRDefault="00B82578" w:rsidP="00A91AF2">
      <w:pPr>
        <w:pStyle w:val="BodyCenturyGothic"/>
      </w:pPr>
    </w:p>
    <w:p w14:paraId="3AB236DC" w14:textId="1F5AA1F7" w:rsidR="00936FA0" w:rsidRDefault="005D467C" w:rsidP="00B82578">
      <w:pPr>
        <w:pStyle w:val="BodyCenturyGothic"/>
        <w:jc w:val="center"/>
      </w:pPr>
      <w:r>
        <w:lastRenderedPageBreak/>
        <w:drawing>
          <wp:inline distT="0" distB="0" distL="0" distR="0" wp14:anchorId="51476D8D" wp14:editId="4E81AC61">
            <wp:extent cx="4864848" cy="3095611"/>
            <wp:effectExtent l="0" t="0" r="0" b="0"/>
            <wp:docPr id="1442425320" name="Picture 1442425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897343" cy="3116288"/>
                    </a:xfrm>
                    <a:prstGeom prst="rect">
                      <a:avLst/>
                    </a:prstGeom>
                    <a:noFill/>
                  </pic:spPr>
                </pic:pic>
              </a:graphicData>
            </a:graphic>
          </wp:inline>
        </w:drawing>
      </w:r>
    </w:p>
    <w:p w14:paraId="53447566" w14:textId="0F0E6552" w:rsidR="00FF36A5" w:rsidRDefault="00FF36A5" w:rsidP="00FF36A5">
      <w:pPr>
        <w:pStyle w:val="BodyCenturyGothic"/>
      </w:pPr>
    </w:p>
    <w:p w14:paraId="73AA2434" w14:textId="51746742" w:rsidR="00D34A09" w:rsidRDefault="00CA4133" w:rsidP="0002005D">
      <w:pPr>
        <w:pStyle w:val="SubheadingsCenturyGothicStyle2"/>
        <w:spacing w:line="360" w:lineRule="auto"/>
        <w:outlineLvl w:val="2"/>
        <w:rPr>
          <w:sz w:val="24"/>
          <w:szCs w:val="24"/>
        </w:rPr>
      </w:pPr>
      <w:r w:rsidRPr="000A5F86">
        <w:rPr>
          <w:sz w:val="24"/>
          <w:szCs w:val="24"/>
        </w:rPr>
        <w:t xml:space="preserve">Treatment </w:t>
      </w:r>
      <w:r w:rsidR="00B94CBC" w:rsidRPr="000A5F86">
        <w:rPr>
          <w:sz w:val="24"/>
          <w:szCs w:val="24"/>
        </w:rPr>
        <w:t>Urgency Definitions</w:t>
      </w:r>
    </w:p>
    <w:p w14:paraId="79AA2956" w14:textId="77777777" w:rsidR="00D34A09" w:rsidRPr="000A5F86" w:rsidRDefault="00D34A09" w:rsidP="00403175">
      <w:pPr>
        <w:pStyle w:val="SubheadingsCenturyGothicStyle2"/>
        <w:spacing w:line="360" w:lineRule="auto"/>
        <w:rPr>
          <w:sz w:val="24"/>
          <w:szCs w:val="24"/>
        </w:rPr>
      </w:pPr>
    </w:p>
    <w:p w14:paraId="5284F98F" w14:textId="1456CDD4" w:rsidR="00F054FF" w:rsidRPr="00A02B6F" w:rsidRDefault="00AB1B38" w:rsidP="004522DD">
      <w:pPr>
        <w:pStyle w:val="SubheadingsCenturyGothicStyle2"/>
        <w:spacing w:line="360" w:lineRule="auto"/>
        <w:ind w:left="720"/>
        <w:rPr>
          <w:rFonts w:cs="Calibri"/>
          <w:sz w:val="24"/>
          <w:szCs w:val="24"/>
        </w:rPr>
      </w:pPr>
      <w:r w:rsidRPr="00A02B6F">
        <w:rPr>
          <w:rFonts w:cs="Calibri"/>
          <w:sz w:val="24"/>
          <w:szCs w:val="24"/>
        </w:rPr>
        <w:t xml:space="preserve">1 - </w:t>
      </w:r>
      <w:r w:rsidR="00625B2F" w:rsidRPr="00A02B6F">
        <w:rPr>
          <w:rFonts w:cs="Calibri"/>
          <w:sz w:val="24"/>
          <w:szCs w:val="24"/>
        </w:rPr>
        <w:t xml:space="preserve">No obvious problem found </w:t>
      </w:r>
      <w:r w:rsidR="00625B2F" w:rsidRPr="00A02B6F">
        <w:rPr>
          <w:rFonts w:cs="Calibri"/>
          <w:b w:val="0"/>
          <w:bCs w:val="0"/>
          <w:sz w:val="24"/>
          <w:szCs w:val="24"/>
        </w:rPr>
        <w:t>-</w:t>
      </w:r>
      <w:r w:rsidR="00625B2F" w:rsidRPr="00A02B6F">
        <w:rPr>
          <w:rFonts w:ascii="Arial" w:hAnsi="Arial" w:cs="Arial"/>
          <w:b w:val="0"/>
          <w:bCs w:val="0"/>
          <w:sz w:val="24"/>
          <w:szCs w:val="24"/>
        </w:rPr>
        <w:t> </w:t>
      </w:r>
      <w:r w:rsidR="00625B2F" w:rsidRPr="00A02B6F">
        <w:rPr>
          <w:rFonts w:cs="Calibri"/>
          <w:b w:val="0"/>
          <w:bCs w:val="0"/>
          <w:sz w:val="24"/>
          <w:szCs w:val="24"/>
        </w:rPr>
        <w:t>The</w:t>
      </w:r>
      <w:r w:rsidR="00625B2F" w:rsidRPr="00A02B6F">
        <w:rPr>
          <w:rFonts w:ascii="Arial" w:hAnsi="Arial" w:cs="Arial"/>
          <w:b w:val="0"/>
          <w:bCs w:val="0"/>
          <w:sz w:val="24"/>
          <w:szCs w:val="24"/>
        </w:rPr>
        <w:t> </w:t>
      </w:r>
      <w:r w:rsidR="00625B2F" w:rsidRPr="00A02B6F">
        <w:rPr>
          <w:rFonts w:cs="Calibri"/>
          <w:b w:val="0"/>
          <w:bCs w:val="0"/>
          <w:sz w:val="24"/>
          <w:szCs w:val="24"/>
        </w:rPr>
        <w:t xml:space="preserve">child has no obvious dental </w:t>
      </w:r>
      <w:r w:rsidRPr="00A02B6F">
        <w:rPr>
          <w:rFonts w:cs="Calibri"/>
          <w:b w:val="0"/>
          <w:bCs w:val="0"/>
          <w:sz w:val="24"/>
          <w:szCs w:val="24"/>
        </w:rPr>
        <w:t>problems and</w:t>
      </w:r>
      <w:r w:rsidR="00625B2F" w:rsidRPr="00A02B6F">
        <w:rPr>
          <w:rFonts w:cs="Calibri"/>
          <w:b w:val="0"/>
          <w:bCs w:val="0"/>
          <w:sz w:val="24"/>
          <w:szCs w:val="24"/>
        </w:rPr>
        <w:t xml:space="preserve"> should continue to have routine examinations by their dentist every six months.</w:t>
      </w:r>
      <w:r w:rsidR="00625B2F" w:rsidRPr="00A02B6F">
        <w:rPr>
          <w:rFonts w:ascii="Arial" w:hAnsi="Arial" w:cs="Arial"/>
          <w:b w:val="0"/>
          <w:bCs w:val="0"/>
          <w:sz w:val="24"/>
          <w:szCs w:val="24"/>
        </w:rPr>
        <w:t>  </w:t>
      </w:r>
      <w:r w:rsidR="00625B2F" w:rsidRPr="00A02B6F">
        <w:rPr>
          <w:rFonts w:cs="Calibri"/>
          <w:sz w:val="24"/>
          <w:szCs w:val="24"/>
        </w:rPr>
        <w:t xml:space="preserve"> </w:t>
      </w:r>
    </w:p>
    <w:p w14:paraId="66F575EC" w14:textId="71020F08" w:rsidR="00B43F87" w:rsidRPr="004522DD" w:rsidRDefault="00AB1B38" w:rsidP="004522DD">
      <w:pPr>
        <w:pStyle w:val="SubheadingsCenturyGothicStyle2"/>
        <w:spacing w:line="360" w:lineRule="auto"/>
        <w:ind w:left="720"/>
        <w:rPr>
          <w:rFonts w:cs="Calibri"/>
          <w:b w:val="0"/>
          <w:bCs w:val="0"/>
          <w:sz w:val="24"/>
          <w:szCs w:val="24"/>
        </w:rPr>
      </w:pPr>
      <w:r w:rsidRPr="00A02B6F">
        <w:rPr>
          <w:rFonts w:cs="Calibri"/>
          <w:sz w:val="24"/>
          <w:szCs w:val="24"/>
        </w:rPr>
        <w:t xml:space="preserve">2 - </w:t>
      </w:r>
      <w:r w:rsidR="00625B2F" w:rsidRPr="00A02B6F">
        <w:rPr>
          <w:rFonts w:cs="Calibri"/>
          <w:sz w:val="24"/>
          <w:szCs w:val="24"/>
        </w:rPr>
        <w:t xml:space="preserve">Early dental care recommended </w:t>
      </w:r>
      <w:r w:rsidR="00625B2F" w:rsidRPr="00A02B6F">
        <w:rPr>
          <w:rFonts w:cs="Calibri"/>
          <w:b w:val="0"/>
          <w:bCs w:val="0"/>
          <w:sz w:val="24"/>
          <w:szCs w:val="24"/>
        </w:rPr>
        <w:t>-</w:t>
      </w:r>
      <w:r w:rsidR="00625B2F" w:rsidRPr="00A02B6F">
        <w:rPr>
          <w:rFonts w:ascii="Arial" w:hAnsi="Arial" w:cs="Arial"/>
          <w:b w:val="0"/>
          <w:bCs w:val="0"/>
          <w:sz w:val="24"/>
          <w:szCs w:val="24"/>
        </w:rPr>
        <w:t> </w:t>
      </w:r>
      <w:r w:rsidR="00625B2F" w:rsidRPr="00A02B6F">
        <w:rPr>
          <w:rFonts w:cs="Calibri"/>
          <w:b w:val="0"/>
          <w:bCs w:val="0"/>
          <w:sz w:val="24"/>
          <w:szCs w:val="24"/>
        </w:rPr>
        <w:t>The child has a tooth or teeth that have decay and should be checked by their</w:t>
      </w:r>
      <w:r w:rsidR="00625B2F" w:rsidRPr="00A02B6F">
        <w:rPr>
          <w:rFonts w:ascii="Arial" w:hAnsi="Arial" w:cs="Arial"/>
          <w:b w:val="0"/>
          <w:bCs w:val="0"/>
          <w:sz w:val="24"/>
          <w:szCs w:val="24"/>
        </w:rPr>
        <w:t> </w:t>
      </w:r>
      <w:r w:rsidR="00625B2F" w:rsidRPr="00A02B6F">
        <w:rPr>
          <w:rFonts w:cs="Calibri"/>
          <w:b w:val="0"/>
          <w:bCs w:val="0"/>
          <w:sz w:val="24"/>
          <w:szCs w:val="24"/>
        </w:rPr>
        <w:t>dentist. They may benefit from sealants. The child</w:t>
      </w:r>
      <w:r w:rsidR="00625B2F" w:rsidRPr="00A02B6F">
        <w:rPr>
          <w:rFonts w:cs="Century Gothic"/>
          <w:b w:val="0"/>
          <w:bCs w:val="0"/>
          <w:sz w:val="24"/>
          <w:szCs w:val="24"/>
        </w:rPr>
        <w:t>’</w:t>
      </w:r>
      <w:r w:rsidR="00625B2F" w:rsidRPr="00A02B6F">
        <w:rPr>
          <w:rFonts w:cs="Calibri"/>
          <w:b w:val="0"/>
          <w:bCs w:val="0"/>
          <w:sz w:val="24"/>
          <w:szCs w:val="24"/>
        </w:rPr>
        <w:t>s parent/guardian should contact the child</w:t>
      </w:r>
      <w:r w:rsidR="00625B2F" w:rsidRPr="00A02B6F">
        <w:rPr>
          <w:rFonts w:cs="Century Gothic"/>
          <w:b w:val="0"/>
          <w:bCs w:val="0"/>
          <w:sz w:val="24"/>
          <w:szCs w:val="24"/>
        </w:rPr>
        <w:t>’</w:t>
      </w:r>
      <w:r w:rsidR="00625B2F" w:rsidRPr="00A02B6F">
        <w:rPr>
          <w:rFonts w:cs="Calibri"/>
          <w:b w:val="0"/>
          <w:bCs w:val="0"/>
          <w:sz w:val="24"/>
          <w:szCs w:val="24"/>
        </w:rPr>
        <w:t>s</w:t>
      </w:r>
      <w:r w:rsidR="00625B2F" w:rsidRPr="00A02B6F">
        <w:rPr>
          <w:rFonts w:ascii="Arial" w:hAnsi="Arial" w:cs="Arial"/>
          <w:b w:val="0"/>
          <w:bCs w:val="0"/>
          <w:sz w:val="24"/>
          <w:szCs w:val="24"/>
        </w:rPr>
        <w:t> </w:t>
      </w:r>
      <w:r w:rsidR="00625B2F" w:rsidRPr="00A02B6F">
        <w:rPr>
          <w:rFonts w:cs="Calibri"/>
          <w:b w:val="0"/>
          <w:bCs w:val="0"/>
          <w:sz w:val="24"/>
          <w:szCs w:val="24"/>
        </w:rPr>
        <w:t>dentist, who will</w:t>
      </w:r>
      <w:r w:rsidR="00625B2F" w:rsidRPr="00A02B6F">
        <w:rPr>
          <w:rFonts w:ascii="Arial" w:hAnsi="Arial" w:cs="Arial"/>
          <w:b w:val="0"/>
          <w:bCs w:val="0"/>
          <w:sz w:val="24"/>
          <w:szCs w:val="24"/>
        </w:rPr>
        <w:t> </w:t>
      </w:r>
      <w:r w:rsidR="00625B2F" w:rsidRPr="00A02B6F">
        <w:rPr>
          <w:rFonts w:cs="Calibri"/>
          <w:b w:val="0"/>
          <w:bCs w:val="0"/>
          <w:sz w:val="24"/>
          <w:szCs w:val="24"/>
        </w:rPr>
        <w:t>determine whether treatment is needed.</w:t>
      </w:r>
      <w:r w:rsidR="00625B2F" w:rsidRPr="00A02B6F">
        <w:rPr>
          <w:rFonts w:ascii="Arial" w:hAnsi="Arial" w:cs="Arial"/>
          <w:b w:val="0"/>
          <w:bCs w:val="0"/>
          <w:sz w:val="24"/>
          <w:szCs w:val="24"/>
        </w:rPr>
        <w:t> </w:t>
      </w:r>
      <w:r w:rsidR="00625B2F" w:rsidRPr="00A02B6F">
        <w:rPr>
          <w:rFonts w:cs="Calibri"/>
          <w:b w:val="0"/>
          <w:bCs w:val="0"/>
          <w:sz w:val="24"/>
          <w:szCs w:val="24"/>
        </w:rPr>
        <w:t xml:space="preserve"> </w:t>
      </w:r>
    </w:p>
    <w:p w14:paraId="17877FBC" w14:textId="206893A9" w:rsidR="00625B2F" w:rsidRPr="00A02B6F" w:rsidRDefault="00AB1B38" w:rsidP="004522DD">
      <w:pPr>
        <w:pStyle w:val="SubheadingsCenturyGothicStyle2"/>
        <w:spacing w:line="360" w:lineRule="auto"/>
        <w:ind w:left="720"/>
        <w:rPr>
          <w:b w:val="0"/>
          <w:bCs w:val="0"/>
        </w:rPr>
      </w:pPr>
      <w:r w:rsidRPr="00A02B6F">
        <w:rPr>
          <w:rFonts w:cs="Calibri"/>
          <w:sz w:val="24"/>
          <w:szCs w:val="24"/>
        </w:rPr>
        <w:t xml:space="preserve">3 - </w:t>
      </w:r>
      <w:r w:rsidR="00625B2F" w:rsidRPr="00A02B6F">
        <w:rPr>
          <w:rFonts w:cs="Calibri"/>
          <w:sz w:val="24"/>
          <w:szCs w:val="24"/>
        </w:rPr>
        <w:t xml:space="preserve">Urgent care needed </w:t>
      </w:r>
      <w:r w:rsidR="00625B2F" w:rsidRPr="00A02B6F">
        <w:rPr>
          <w:rFonts w:cs="Calibri"/>
          <w:b w:val="0"/>
          <w:bCs w:val="0"/>
          <w:sz w:val="24"/>
          <w:szCs w:val="24"/>
        </w:rPr>
        <w:t>-</w:t>
      </w:r>
      <w:r w:rsidR="00625B2F" w:rsidRPr="00A02B6F">
        <w:rPr>
          <w:rFonts w:ascii="Arial" w:hAnsi="Arial" w:cs="Arial"/>
          <w:b w:val="0"/>
          <w:bCs w:val="0"/>
          <w:sz w:val="24"/>
          <w:szCs w:val="24"/>
        </w:rPr>
        <w:t> </w:t>
      </w:r>
      <w:r w:rsidR="00625B2F" w:rsidRPr="00A02B6F">
        <w:rPr>
          <w:rFonts w:cs="Calibri"/>
          <w:b w:val="0"/>
          <w:bCs w:val="0"/>
          <w:sz w:val="24"/>
          <w:szCs w:val="24"/>
        </w:rPr>
        <w:t>The</w:t>
      </w:r>
      <w:r w:rsidR="00625B2F" w:rsidRPr="00A02B6F">
        <w:rPr>
          <w:rFonts w:ascii="Arial" w:hAnsi="Arial" w:cs="Arial"/>
          <w:b w:val="0"/>
          <w:bCs w:val="0"/>
          <w:sz w:val="24"/>
          <w:szCs w:val="24"/>
        </w:rPr>
        <w:t> </w:t>
      </w:r>
      <w:r w:rsidR="00625B2F" w:rsidRPr="00A02B6F">
        <w:rPr>
          <w:rFonts w:cs="Calibri"/>
          <w:b w:val="0"/>
          <w:bCs w:val="0"/>
          <w:sz w:val="24"/>
          <w:szCs w:val="24"/>
        </w:rPr>
        <w:t>child has a tooth or teeth that appear to need immediate care, as there is pain, infection, or swelling.</w:t>
      </w:r>
      <w:r w:rsidR="00625B2F" w:rsidRPr="00A02B6F">
        <w:rPr>
          <w:rFonts w:ascii="Arial" w:hAnsi="Arial" w:cs="Arial"/>
          <w:b w:val="0"/>
          <w:bCs w:val="0"/>
          <w:sz w:val="24"/>
          <w:szCs w:val="24"/>
        </w:rPr>
        <w:t> </w:t>
      </w:r>
      <w:r w:rsidR="00625B2F" w:rsidRPr="00A02B6F">
        <w:rPr>
          <w:rFonts w:cs="Calibri"/>
          <w:b w:val="0"/>
          <w:bCs w:val="0"/>
          <w:sz w:val="24"/>
          <w:szCs w:val="24"/>
        </w:rPr>
        <w:t>The child</w:t>
      </w:r>
      <w:r w:rsidR="00625B2F" w:rsidRPr="00A02B6F">
        <w:rPr>
          <w:rFonts w:cs="Century Gothic"/>
          <w:b w:val="0"/>
          <w:bCs w:val="0"/>
          <w:sz w:val="24"/>
          <w:szCs w:val="24"/>
        </w:rPr>
        <w:t>’</w:t>
      </w:r>
      <w:r w:rsidR="00625B2F" w:rsidRPr="00A02B6F">
        <w:rPr>
          <w:rFonts w:cs="Calibri"/>
          <w:b w:val="0"/>
          <w:bCs w:val="0"/>
          <w:sz w:val="24"/>
          <w:szCs w:val="24"/>
        </w:rPr>
        <w:t>s parent/guardian should contact the child</w:t>
      </w:r>
      <w:r w:rsidR="00625B2F" w:rsidRPr="00A02B6F">
        <w:rPr>
          <w:rFonts w:cs="Century Gothic"/>
          <w:b w:val="0"/>
          <w:bCs w:val="0"/>
          <w:sz w:val="24"/>
          <w:szCs w:val="24"/>
        </w:rPr>
        <w:t>’</w:t>
      </w:r>
      <w:r w:rsidR="00625B2F" w:rsidRPr="00A02B6F">
        <w:rPr>
          <w:rFonts w:cs="Calibri"/>
          <w:b w:val="0"/>
          <w:bCs w:val="0"/>
          <w:sz w:val="24"/>
          <w:szCs w:val="24"/>
        </w:rPr>
        <w:t>s</w:t>
      </w:r>
      <w:r w:rsidR="00625B2F" w:rsidRPr="00A02B6F">
        <w:rPr>
          <w:rFonts w:ascii="Arial" w:hAnsi="Arial" w:cs="Arial"/>
          <w:b w:val="0"/>
          <w:bCs w:val="0"/>
          <w:sz w:val="24"/>
          <w:szCs w:val="24"/>
        </w:rPr>
        <w:t> </w:t>
      </w:r>
      <w:r w:rsidR="00625B2F" w:rsidRPr="00A02B6F">
        <w:rPr>
          <w:rFonts w:cs="Calibri"/>
          <w:b w:val="0"/>
          <w:bCs w:val="0"/>
          <w:sz w:val="24"/>
          <w:szCs w:val="24"/>
        </w:rPr>
        <w:t>dentist</w:t>
      </w:r>
      <w:r w:rsidR="00625B2F" w:rsidRPr="00A02B6F">
        <w:rPr>
          <w:rFonts w:ascii="Arial" w:hAnsi="Arial" w:cs="Arial"/>
          <w:b w:val="0"/>
          <w:bCs w:val="0"/>
          <w:sz w:val="24"/>
          <w:szCs w:val="24"/>
        </w:rPr>
        <w:t> </w:t>
      </w:r>
      <w:r w:rsidR="00625B2F" w:rsidRPr="00A02B6F">
        <w:rPr>
          <w:rFonts w:cs="Calibri"/>
          <w:b w:val="0"/>
          <w:bCs w:val="0"/>
          <w:sz w:val="24"/>
          <w:szCs w:val="24"/>
        </w:rPr>
        <w:t>as soon as possible</w:t>
      </w:r>
      <w:r w:rsidR="00625B2F" w:rsidRPr="00A02B6F">
        <w:rPr>
          <w:rFonts w:ascii="Arial" w:hAnsi="Arial" w:cs="Arial"/>
          <w:b w:val="0"/>
          <w:bCs w:val="0"/>
          <w:sz w:val="24"/>
          <w:szCs w:val="24"/>
        </w:rPr>
        <w:t> </w:t>
      </w:r>
      <w:r w:rsidR="00625B2F" w:rsidRPr="00A02B6F">
        <w:rPr>
          <w:rFonts w:cs="Calibri"/>
          <w:b w:val="0"/>
          <w:bCs w:val="0"/>
          <w:sz w:val="24"/>
          <w:szCs w:val="24"/>
        </w:rPr>
        <w:t>for a complete evaluation.</w:t>
      </w:r>
    </w:p>
    <w:p w14:paraId="4C342E3C" w14:textId="070D71F9" w:rsidR="00F054FF" w:rsidRDefault="00F054FF" w:rsidP="00A91AF2">
      <w:pPr>
        <w:pStyle w:val="BodyCenturyGothic"/>
      </w:pPr>
    </w:p>
    <w:p w14:paraId="29DA0505" w14:textId="77777777" w:rsidR="00953E69" w:rsidRPr="00A02B6F" w:rsidRDefault="00953E69" w:rsidP="00A91AF2">
      <w:pPr>
        <w:pStyle w:val="BodyCenturyGothic"/>
      </w:pPr>
    </w:p>
    <w:p w14:paraId="1AB31157" w14:textId="190A1E6E" w:rsidR="00AB6627" w:rsidRDefault="00F54565" w:rsidP="00A91AF2">
      <w:pPr>
        <w:pStyle w:val="BodyCenturyGothic"/>
      </w:pPr>
      <w:r w:rsidRPr="00D8395F">
        <w:rPr>
          <w:b/>
          <w:bCs w:val="0"/>
        </w:rPr>
        <w:lastRenderedPageBreak/>
        <w:t xml:space="preserve">The </w:t>
      </w:r>
      <w:r w:rsidR="00761BA9" w:rsidRPr="00D8395F">
        <w:rPr>
          <w:b/>
          <w:bCs w:val="0"/>
        </w:rPr>
        <w:t xml:space="preserve">KOHA </w:t>
      </w:r>
      <w:r w:rsidRPr="00D8395F">
        <w:rPr>
          <w:b/>
          <w:bCs w:val="0"/>
        </w:rPr>
        <w:t xml:space="preserve">process requires </w:t>
      </w:r>
      <w:r w:rsidR="00761BA9" w:rsidRPr="00D8395F">
        <w:rPr>
          <w:b/>
          <w:bCs w:val="0"/>
        </w:rPr>
        <w:t>follow-</w:t>
      </w:r>
      <w:r w:rsidR="00C61179" w:rsidRPr="00D8395F">
        <w:rPr>
          <w:b/>
          <w:bCs w:val="0"/>
        </w:rPr>
        <w:t>up</w:t>
      </w:r>
      <w:r w:rsidR="00C61179" w:rsidRPr="00A02B6F">
        <w:t xml:space="preserve"> for</w:t>
      </w:r>
      <w:r w:rsidR="00761BA9" w:rsidRPr="00A02B6F">
        <w:t xml:space="preserve"> students with </w:t>
      </w:r>
      <w:r w:rsidR="00447445" w:rsidRPr="00A02B6F">
        <w:t xml:space="preserve">the highest level of treatment urgency - </w:t>
      </w:r>
      <w:r w:rsidR="00761BA9" w:rsidRPr="00A02B6F">
        <w:t>urgent dental care needs</w:t>
      </w:r>
      <w:r w:rsidR="003A6CF0" w:rsidRPr="00A02B6F">
        <w:t>. This information</w:t>
      </w:r>
      <w:r w:rsidR="006769A9" w:rsidRPr="00A02B6F">
        <w:t xml:space="preserve"> </w:t>
      </w:r>
      <w:r w:rsidR="00761BA9" w:rsidRPr="00A02B6F">
        <w:t>is</w:t>
      </w:r>
      <w:r w:rsidR="003A6CF0" w:rsidRPr="00A02B6F">
        <w:t xml:space="preserve"> </w:t>
      </w:r>
      <w:r w:rsidR="00761BA9" w:rsidRPr="00A02B6F">
        <w:t xml:space="preserve">recorded on </w:t>
      </w:r>
      <w:r w:rsidR="00761BA9" w:rsidRPr="00405E9B">
        <w:rPr>
          <w:b/>
          <w:bCs w:val="0"/>
        </w:rPr>
        <w:t>Section 3</w:t>
      </w:r>
      <w:r w:rsidR="003A6CF0" w:rsidRPr="00F054FF">
        <w:t xml:space="preserve"> of the KOHA form</w:t>
      </w:r>
      <w:r w:rsidR="00452C09">
        <w:t>:</w:t>
      </w:r>
      <w:r w:rsidR="00761BA9" w:rsidRPr="00AB6627">
        <w:t xml:space="preserve"> </w:t>
      </w:r>
    </w:p>
    <w:p w14:paraId="0A8FD51C" w14:textId="4AF76C88" w:rsidR="00AB6627" w:rsidRDefault="00B43F87" w:rsidP="00B43F87">
      <w:pPr>
        <w:pStyle w:val="BodyCenturyGothic"/>
        <w:jc w:val="center"/>
      </w:pPr>
      <w:r w:rsidRPr="000C3B6A">
        <w:rPr>
          <w:rStyle w:val="eop"/>
          <w:rFonts w:cs="Segoe UI"/>
          <w:b/>
          <w:bCs w:val="0"/>
          <w:color w:val="000000"/>
          <w:sz w:val="18"/>
          <w:szCs w:val="18"/>
          <w:shd w:val="clear" w:color="auto" w:fill="FFFFFF"/>
        </w:rPr>
        <w:drawing>
          <wp:inline distT="0" distB="0" distL="0" distR="0" wp14:anchorId="110B8ABB" wp14:editId="684C72E5">
            <wp:extent cx="5260975" cy="1792605"/>
            <wp:effectExtent l="0" t="0" r="0" b="0"/>
            <wp:docPr id="536985180" name="Picture 5369851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ext&#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260975" cy="1792605"/>
                    </a:xfrm>
                    <a:prstGeom prst="rect">
                      <a:avLst/>
                    </a:prstGeom>
                    <a:noFill/>
                    <a:ln>
                      <a:noFill/>
                    </a:ln>
                  </pic:spPr>
                </pic:pic>
              </a:graphicData>
            </a:graphic>
          </wp:inline>
        </w:drawing>
      </w:r>
    </w:p>
    <w:p w14:paraId="776E0E02" w14:textId="61711432" w:rsidR="00AB6627" w:rsidRDefault="005D0904" w:rsidP="00A91AF2">
      <w:pPr>
        <w:pStyle w:val="BodyCenturyGothic"/>
      </w:pPr>
      <w:r>
        <mc:AlternateContent>
          <mc:Choice Requires="wps">
            <w:drawing>
              <wp:anchor distT="0" distB="0" distL="114300" distR="114300" simplePos="0" relativeHeight="251676741" behindDoc="1" locked="0" layoutInCell="1" allowOverlap="1" wp14:anchorId="4A20BBFF" wp14:editId="64D90CD0">
                <wp:simplePos x="0" y="0"/>
                <wp:positionH relativeFrom="column">
                  <wp:posOffset>0</wp:posOffset>
                </wp:positionH>
                <wp:positionV relativeFrom="paragraph">
                  <wp:posOffset>285750</wp:posOffset>
                </wp:positionV>
                <wp:extent cx="6028690" cy="801370"/>
                <wp:effectExtent l="0" t="0" r="10160" b="17780"/>
                <wp:wrapThrough wrapText="bothSides">
                  <wp:wrapPolygon edited="0">
                    <wp:start x="0" y="0"/>
                    <wp:lineTo x="0" y="21566"/>
                    <wp:lineTo x="21568" y="21566"/>
                    <wp:lineTo x="21568" y="0"/>
                    <wp:lineTo x="0" y="0"/>
                  </wp:wrapPolygon>
                </wp:wrapThrough>
                <wp:docPr id="1706191657" name="Text Box 1706191657"/>
                <wp:cNvGraphicFramePr/>
                <a:graphic xmlns:a="http://schemas.openxmlformats.org/drawingml/2006/main">
                  <a:graphicData uri="http://schemas.microsoft.com/office/word/2010/wordprocessingShape">
                    <wps:wsp>
                      <wps:cNvSpPr txBox="1"/>
                      <wps:spPr>
                        <a:xfrm>
                          <a:off x="0" y="0"/>
                          <a:ext cx="6028690" cy="801370"/>
                        </a:xfrm>
                        <a:prstGeom prst="rect">
                          <a:avLst/>
                        </a:prstGeom>
                        <a:gradFill flip="none" rotWithShape="1">
                          <a:gsLst>
                            <a:gs pos="0">
                              <a:srgbClr val="808080">
                                <a:lumMod val="5000"/>
                                <a:lumOff val="95000"/>
                              </a:srgbClr>
                            </a:gs>
                            <a:gs pos="74000">
                              <a:srgbClr val="808080">
                                <a:lumMod val="45000"/>
                                <a:lumOff val="55000"/>
                              </a:srgbClr>
                            </a:gs>
                            <a:gs pos="83000">
                              <a:srgbClr val="808080">
                                <a:lumMod val="45000"/>
                                <a:lumOff val="55000"/>
                              </a:srgbClr>
                            </a:gs>
                            <a:gs pos="100000">
                              <a:srgbClr val="808080">
                                <a:lumMod val="30000"/>
                                <a:lumOff val="70000"/>
                              </a:srgbClr>
                            </a:gs>
                          </a:gsLst>
                          <a:lin ang="5400000" scaled="1"/>
                          <a:tileRect/>
                        </a:gradFill>
                        <a:ln w="6350">
                          <a:solidFill>
                            <a:srgbClr val="4D4D4D"/>
                          </a:solidFill>
                        </a:ln>
                      </wps:spPr>
                      <wps:txbx>
                        <w:txbxContent>
                          <w:p w14:paraId="1CD1D19D" w14:textId="77777777" w:rsidR="005D0904" w:rsidRPr="002A7244" w:rsidRDefault="005D0904" w:rsidP="005D0904">
                            <w:pPr>
                              <w:spacing w:after="0" w:line="240" w:lineRule="auto"/>
                              <w:jc w:val="right"/>
                              <w:rPr>
                                <w:rFonts w:ascii="Century Gothic" w:hAnsi="Century Gothic"/>
                                <w:bCs/>
                                <w:caps/>
                                <w:sz w:val="28"/>
                                <w:szCs w:val="28"/>
                                <w14:textOutline w14:w="9525" w14:cap="rnd" w14:cmpd="sng" w14:algn="ctr">
                                  <w14:noFill/>
                                  <w14:prstDash w14:val="solid"/>
                                  <w14:bevel/>
                                </w14:textOutline>
                              </w:rPr>
                            </w:pPr>
                            <w:r w:rsidRPr="002A7244">
                              <w:rPr>
                                <w:rFonts w:ascii="Century Gothic" w:hAnsi="Century Gothic"/>
                                <w:bCs/>
                                <w:caps/>
                                <w:sz w:val="28"/>
                                <w:szCs w:val="28"/>
                                <w14:textOutline w14:w="9525" w14:cap="rnd" w14:cmpd="sng" w14:algn="ctr">
                                  <w14:noFill/>
                                  <w14:prstDash w14:val="solid"/>
                                  <w14:bevel/>
                                </w14:textOutline>
                              </w:rPr>
                              <w:t xml:space="preserve">it is very important to follow up with </w:t>
                            </w:r>
                          </w:p>
                          <w:p w14:paraId="38632890" w14:textId="77777777" w:rsidR="005D0904" w:rsidRPr="002A7244" w:rsidRDefault="005D0904" w:rsidP="005D0904">
                            <w:pPr>
                              <w:spacing w:after="0" w:line="240" w:lineRule="auto"/>
                              <w:jc w:val="right"/>
                              <w:rPr>
                                <w:rFonts w:ascii="Century Gothic" w:hAnsi="Century Gothic"/>
                                <w:bCs/>
                                <w:caps/>
                                <w:sz w:val="28"/>
                                <w:szCs w:val="28"/>
                                <w14:textOutline w14:w="9525" w14:cap="rnd" w14:cmpd="sng" w14:algn="ctr">
                                  <w14:noFill/>
                                  <w14:prstDash w14:val="solid"/>
                                  <w14:bevel/>
                                </w14:textOutline>
                              </w:rPr>
                            </w:pPr>
                            <w:r w:rsidRPr="002A7244">
                              <w:rPr>
                                <w:rFonts w:ascii="Century Gothic" w:hAnsi="Century Gothic"/>
                                <w:bCs/>
                                <w:caps/>
                                <w:sz w:val="28"/>
                                <w:szCs w:val="28"/>
                                <w14:textOutline w14:w="9525" w14:cap="rnd" w14:cmpd="sng" w14:algn="ctr">
                                  <w14:noFill/>
                                  <w14:prstDash w14:val="solid"/>
                                  <w14:bevel/>
                                </w14:textOutline>
                              </w:rPr>
                              <w:t xml:space="preserve">Children with </w:t>
                            </w:r>
                            <w:r>
                              <w:rPr>
                                <w:rFonts w:ascii="Century Gothic" w:hAnsi="Century Gothic"/>
                                <w:bCs/>
                                <w:caps/>
                                <w:sz w:val="28"/>
                                <w:szCs w:val="28"/>
                                <w14:textOutline w14:w="9525" w14:cap="rnd" w14:cmpd="sng" w14:algn="ctr">
                                  <w14:noFill/>
                                  <w14:prstDash w14:val="solid"/>
                                  <w14:bevel/>
                                </w14:textOutline>
                              </w:rPr>
                              <w:t>URGENT DENTAL CARE NEEDS,</w:t>
                            </w:r>
                            <w:r w:rsidRPr="002A7244">
                              <w:rPr>
                                <w:rFonts w:ascii="Century Gothic" w:hAnsi="Century Gothic"/>
                                <w:bCs/>
                                <w:caps/>
                                <w:sz w:val="28"/>
                                <w:szCs w:val="28"/>
                                <w14:textOutline w14:w="9525" w14:cap="rnd" w14:cmpd="sng" w14:algn="ctr">
                                  <w14:noFill/>
                                  <w14:prstDash w14:val="solid"/>
                                  <w14:bevel/>
                                </w14:textOutline>
                              </w:rPr>
                              <w:t xml:space="preserve"> as </w:t>
                            </w:r>
                          </w:p>
                          <w:p w14:paraId="4F17DC73" w14:textId="77777777" w:rsidR="005D0904" w:rsidRPr="002A7244" w:rsidRDefault="005D0904" w:rsidP="005D0904">
                            <w:pPr>
                              <w:spacing w:after="0" w:line="240" w:lineRule="auto"/>
                              <w:jc w:val="right"/>
                              <w:rPr>
                                <w:rFonts w:ascii="Century Gothic" w:hAnsi="Century Gothic"/>
                                <w:b/>
                                <w:caps/>
                                <w:sz w:val="28"/>
                                <w:szCs w:val="28"/>
                                <w14:textOutline w14:w="9525" w14:cap="rnd" w14:cmpd="sng" w14:algn="ctr">
                                  <w14:noFill/>
                                  <w14:prstDash w14:val="solid"/>
                                  <w14:bevel/>
                                </w14:textOutline>
                              </w:rPr>
                            </w:pPr>
                            <w:r w:rsidRPr="002A7244">
                              <w:rPr>
                                <w:rFonts w:ascii="Century Gothic" w:hAnsi="Century Gothic"/>
                                <w:bCs/>
                                <w:caps/>
                                <w:sz w:val="28"/>
                                <w:szCs w:val="28"/>
                                <w14:textOutline w14:w="9525" w14:cap="rnd" w14:cmpd="sng" w14:algn="ctr">
                                  <w14:noFill/>
                                  <w14:prstDash w14:val="solid"/>
                                  <w14:bevel/>
                                </w14:textOutline>
                              </w:rPr>
                              <w:t>they should receive follow-up care immediately</w:t>
                            </w:r>
                            <w:r w:rsidRPr="002A7244">
                              <w:rPr>
                                <w:rFonts w:ascii="Century Gothic" w:hAnsi="Century Gothic"/>
                                <w:b/>
                                <w:caps/>
                                <w:sz w:val="28"/>
                                <w:szCs w:val="28"/>
                                <w14:textOutline w14:w="9525" w14:cap="rnd" w14:cmpd="sng" w14:algn="ctr">
                                  <w14:noFill/>
                                  <w14:prstDash w14:val="solid"/>
                                  <w14:bevel/>
                                </w14:textOutlin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20BBFF" id="Text Box 1706191657" o:spid="_x0000_s1030" type="#_x0000_t202" style="position:absolute;margin-left:0;margin-top:22.5pt;width:474.7pt;height:63.1pt;z-index:-2516397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" fillcolor="#f9f9f9" strokecolor="#4d4d4d" strokeweight=".5pt">
                <v:fill color2="#d9d9d9" rotate="t" colors="0 #f9f9f9;48497f #c6c6c6;54395f #c6c6c6;1 #d9d9d9" focus="100%" type="gradient"/>
                <v:textbox>
                  <w:txbxContent>
                    <w:p w14:paraId="1CD1D19D" w14:textId="77777777" w:rsidR="005D0904" w:rsidRPr="002A7244" w:rsidRDefault="005D0904" w:rsidP="005D0904">
                      <w:pPr>
                        <w:spacing w:after="0" w:line="240" w:lineRule="auto"/>
                        <w:jc w:val="right"/>
                        <w:rPr>
                          <w:rFonts w:ascii="Century Gothic" w:hAnsi="Century Gothic"/>
                          <w:bCs/>
                          <w:caps/>
                          <w:sz w:val="28"/>
                          <w:szCs w:val="28"/>
                          <w14:textOutline w14:w="9525" w14:cap="rnd" w14:cmpd="sng" w14:algn="ctr">
                            <w14:noFill/>
                            <w14:prstDash w14:val="solid"/>
                            <w14:bevel/>
                          </w14:textOutline>
                        </w:rPr>
                      </w:pPr>
                      <w:r w:rsidRPr="002A7244">
                        <w:rPr>
                          <w:rFonts w:ascii="Century Gothic" w:hAnsi="Century Gothic"/>
                          <w:bCs/>
                          <w:caps/>
                          <w:sz w:val="28"/>
                          <w:szCs w:val="28"/>
                          <w14:textOutline w14:w="9525" w14:cap="rnd" w14:cmpd="sng" w14:algn="ctr">
                            <w14:noFill/>
                            <w14:prstDash w14:val="solid"/>
                            <w14:bevel/>
                          </w14:textOutline>
                        </w:rPr>
                        <w:t xml:space="preserve">it is very important to follow up with </w:t>
                      </w:r>
                    </w:p>
                    <w:p w14:paraId="38632890" w14:textId="77777777" w:rsidR="005D0904" w:rsidRPr="002A7244" w:rsidRDefault="005D0904" w:rsidP="005D0904">
                      <w:pPr>
                        <w:spacing w:after="0" w:line="240" w:lineRule="auto"/>
                        <w:jc w:val="right"/>
                        <w:rPr>
                          <w:rFonts w:ascii="Century Gothic" w:hAnsi="Century Gothic"/>
                          <w:bCs/>
                          <w:caps/>
                          <w:sz w:val="28"/>
                          <w:szCs w:val="28"/>
                          <w14:textOutline w14:w="9525" w14:cap="rnd" w14:cmpd="sng" w14:algn="ctr">
                            <w14:noFill/>
                            <w14:prstDash w14:val="solid"/>
                            <w14:bevel/>
                          </w14:textOutline>
                        </w:rPr>
                      </w:pPr>
                      <w:r w:rsidRPr="002A7244">
                        <w:rPr>
                          <w:rFonts w:ascii="Century Gothic" w:hAnsi="Century Gothic"/>
                          <w:bCs/>
                          <w:caps/>
                          <w:sz w:val="28"/>
                          <w:szCs w:val="28"/>
                          <w14:textOutline w14:w="9525" w14:cap="rnd" w14:cmpd="sng" w14:algn="ctr">
                            <w14:noFill/>
                            <w14:prstDash w14:val="solid"/>
                            <w14:bevel/>
                          </w14:textOutline>
                        </w:rPr>
                        <w:t xml:space="preserve">Children with </w:t>
                      </w:r>
                      <w:r>
                        <w:rPr>
                          <w:rFonts w:ascii="Century Gothic" w:hAnsi="Century Gothic"/>
                          <w:bCs/>
                          <w:caps/>
                          <w:sz w:val="28"/>
                          <w:szCs w:val="28"/>
                          <w14:textOutline w14:w="9525" w14:cap="rnd" w14:cmpd="sng" w14:algn="ctr">
                            <w14:noFill/>
                            <w14:prstDash w14:val="solid"/>
                            <w14:bevel/>
                          </w14:textOutline>
                        </w:rPr>
                        <w:t>URGENT DENTAL CARE NEEDS,</w:t>
                      </w:r>
                      <w:r w:rsidRPr="002A7244">
                        <w:rPr>
                          <w:rFonts w:ascii="Century Gothic" w:hAnsi="Century Gothic"/>
                          <w:bCs/>
                          <w:caps/>
                          <w:sz w:val="28"/>
                          <w:szCs w:val="28"/>
                          <w14:textOutline w14:w="9525" w14:cap="rnd" w14:cmpd="sng" w14:algn="ctr">
                            <w14:noFill/>
                            <w14:prstDash w14:val="solid"/>
                            <w14:bevel/>
                          </w14:textOutline>
                        </w:rPr>
                        <w:t xml:space="preserve"> as </w:t>
                      </w:r>
                    </w:p>
                    <w:p w14:paraId="4F17DC73" w14:textId="77777777" w:rsidR="005D0904" w:rsidRPr="002A7244" w:rsidRDefault="005D0904" w:rsidP="005D0904">
                      <w:pPr>
                        <w:spacing w:after="0" w:line="240" w:lineRule="auto"/>
                        <w:jc w:val="right"/>
                        <w:rPr>
                          <w:rFonts w:ascii="Century Gothic" w:hAnsi="Century Gothic"/>
                          <w:b/>
                          <w:caps/>
                          <w:sz w:val="28"/>
                          <w:szCs w:val="28"/>
                          <w14:textOutline w14:w="9525" w14:cap="rnd" w14:cmpd="sng" w14:algn="ctr">
                            <w14:noFill/>
                            <w14:prstDash w14:val="solid"/>
                            <w14:bevel/>
                          </w14:textOutline>
                        </w:rPr>
                      </w:pPr>
                      <w:r w:rsidRPr="002A7244">
                        <w:rPr>
                          <w:rFonts w:ascii="Century Gothic" w:hAnsi="Century Gothic"/>
                          <w:bCs/>
                          <w:caps/>
                          <w:sz w:val="28"/>
                          <w:szCs w:val="28"/>
                          <w14:textOutline w14:w="9525" w14:cap="rnd" w14:cmpd="sng" w14:algn="ctr">
                            <w14:noFill/>
                            <w14:prstDash w14:val="solid"/>
                            <w14:bevel/>
                          </w14:textOutline>
                        </w:rPr>
                        <w:t>they should receive follow-up care immediately</w:t>
                      </w:r>
                      <w:r w:rsidRPr="002A7244">
                        <w:rPr>
                          <w:rFonts w:ascii="Century Gothic" w:hAnsi="Century Gothic"/>
                          <w:b/>
                          <w:caps/>
                          <w:sz w:val="28"/>
                          <w:szCs w:val="28"/>
                          <w14:textOutline w14:w="9525" w14:cap="rnd" w14:cmpd="sng" w14:algn="ctr">
                            <w14:noFill/>
                            <w14:prstDash w14:val="solid"/>
                            <w14:bevel/>
                          </w14:textOutline>
                        </w:rPr>
                        <w:t xml:space="preserve"> </w:t>
                      </w:r>
                    </w:p>
                  </w:txbxContent>
                </v:textbox>
                <w10:wrap type="through"/>
              </v:shape>
            </w:pict>
          </mc:Fallback>
        </mc:AlternateContent>
      </w:r>
    </w:p>
    <w:p w14:paraId="7E6D258B" w14:textId="77777777" w:rsidR="00157AC4" w:rsidRPr="00157AC4" w:rsidRDefault="00157AC4" w:rsidP="00157AC4">
      <w:pPr>
        <w:pStyle w:val="BodyCenturyGothic"/>
        <w:ind w:left="720"/>
      </w:pPr>
    </w:p>
    <w:p w14:paraId="77440FEB" w14:textId="5DA42D5D" w:rsidR="0049561E" w:rsidRPr="0049561E" w:rsidRDefault="00160EEC">
      <w:pPr>
        <w:pStyle w:val="BodyCenturyGothic"/>
        <w:numPr>
          <w:ilvl w:val="0"/>
          <w:numId w:val="16"/>
        </w:numPr>
      </w:pPr>
      <w:r w:rsidRPr="00D8395F">
        <w:rPr>
          <w:b/>
          <w:bCs w:val="0"/>
        </w:rPr>
        <w:t>For children receiving the screening at their dental office:</w:t>
      </w:r>
      <w:r>
        <w:t xml:space="preserve"> the dental office should address the urgent care need, and inform the parent</w:t>
      </w:r>
      <w:r w:rsidR="00157AC4">
        <w:t>/caregiver</w:t>
      </w:r>
      <w:r>
        <w:t xml:space="preserve"> of next steps, including scheduling a follow-up appointment. They may provide the needed treatment that same day. The dental office should complete these parts of Section 3 of the KOHA form. If the child didn’t receive needed treatment the same day as their screening, school staff—if able--should follow-up with parents/caregivers to see if the child received needed treatment. School staff </w:t>
      </w:r>
      <w:r w:rsidR="000E54FE" w:rsidRPr="000E54FE">
        <w:rPr>
          <w:color w:val="FF0000"/>
        </w:rPr>
        <w:t xml:space="preserve">[or insert county-specific guidance about what who should do this follow up] </w:t>
      </w:r>
      <w:r>
        <w:t xml:space="preserve">will then complete this part of Section 3 of the KOHA form. </w:t>
      </w:r>
    </w:p>
    <w:p w14:paraId="3F0A0722" w14:textId="1B8B6B49" w:rsidR="00B164A8" w:rsidRPr="007E6106" w:rsidRDefault="00160EEC">
      <w:pPr>
        <w:pStyle w:val="BodyCenturyGothic"/>
        <w:numPr>
          <w:ilvl w:val="0"/>
          <w:numId w:val="16"/>
        </w:numPr>
      </w:pPr>
      <w:r w:rsidRPr="00D36302">
        <w:rPr>
          <w:b/>
          <w:bCs w:val="0"/>
        </w:rPr>
        <w:t>For children receiving the screening at their school:</w:t>
      </w:r>
      <w:r>
        <w:t xml:space="preserve"> because the dental screeners complete a “</w:t>
      </w:r>
      <w:r w:rsidR="00146CDA">
        <w:t xml:space="preserve">screening </w:t>
      </w:r>
      <w:r>
        <w:t xml:space="preserve">results letter” </w:t>
      </w:r>
      <w:r w:rsidR="002B3FCB">
        <w:t>(</w:t>
      </w:r>
      <w:r w:rsidR="00040EEF">
        <w:t>*</w:t>
      </w:r>
      <w:r w:rsidR="002B3FCB" w:rsidRPr="00F96CBE">
        <w:rPr>
          <w:b/>
          <w:bCs w:val="0"/>
        </w:rPr>
        <w:t xml:space="preserve">See Appendix </w:t>
      </w:r>
      <w:r w:rsidR="00725A54" w:rsidRPr="00F96CBE">
        <w:rPr>
          <w:b/>
          <w:bCs w:val="0"/>
        </w:rPr>
        <w:t>C.1 and C.2</w:t>
      </w:r>
      <w:r w:rsidR="00725A54">
        <w:t xml:space="preserve">) </w:t>
      </w:r>
      <w:r>
        <w:t>for parents/caregivers of children screened, they should complete the “notified parent” part of Section 3</w:t>
      </w:r>
      <w:r w:rsidR="00C3489C">
        <w:t xml:space="preserve"> on the KOHA form</w:t>
      </w:r>
      <w:r>
        <w:t xml:space="preserve">. However, it is </w:t>
      </w:r>
      <w:r>
        <w:lastRenderedPageBreak/>
        <w:t>likely school staff</w:t>
      </w:r>
      <w:r w:rsidR="00CD0EC3">
        <w:t xml:space="preserve"> </w:t>
      </w:r>
      <w:r w:rsidR="00CD0EC3" w:rsidRPr="000E54FE">
        <w:rPr>
          <w:color w:val="FF0000"/>
        </w:rPr>
        <w:t xml:space="preserve">[or insert county-specific guidance about what who should do this follow up] </w:t>
      </w:r>
      <w:r>
        <w:t>will need to follow-up with parents/caregivers to see if a follow-up appointment was made for the child, and if the child received needed treatment. School staff</w:t>
      </w:r>
      <w:r w:rsidR="00AB5092">
        <w:t xml:space="preserve"> </w:t>
      </w:r>
      <w:r w:rsidR="00AB5092" w:rsidRPr="000E54FE">
        <w:rPr>
          <w:color w:val="FF0000"/>
        </w:rPr>
        <w:t xml:space="preserve">[or insert county-specific guidance about what who should do this follow up] </w:t>
      </w:r>
      <w:r>
        <w:t xml:space="preserve"> will then complete these parts of Section 3 on the</w:t>
      </w:r>
      <w:r w:rsidR="00C3489C">
        <w:t xml:space="preserve"> KOHA</w:t>
      </w:r>
      <w:r>
        <w:t xml:space="preserve"> form.  </w:t>
      </w:r>
    </w:p>
    <w:p w14:paraId="568F1D4C" w14:textId="308024A1" w:rsidR="00245ABB" w:rsidRPr="00924FD9" w:rsidRDefault="00245ABB">
      <w:pPr>
        <w:pStyle w:val="ListParagraph"/>
        <w:numPr>
          <w:ilvl w:val="0"/>
          <w:numId w:val="16"/>
        </w:numPr>
        <w:spacing w:after="0" w:line="360" w:lineRule="auto"/>
        <w:rPr>
          <w:rFonts w:ascii="Century Gothic" w:hAnsi="Century Gothic" w:cs="Calibri"/>
          <w:color w:val="FF0000"/>
          <w:sz w:val="24"/>
          <w:szCs w:val="24"/>
        </w:rPr>
      </w:pPr>
      <w:r w:rsidRPr="00924FD9">
        <w:rPr>
          <w:rFonts w:ascii="Century Gothic" w:hAnsi="Century Gothic" w:cs="Calibri"/>
          <w:color w:val="FF0000"/>
          <w:sz w:val="24"/>
          <w:szCs w:val="24"/>
        </w:rPr>
        <w:t>[If the county has a dental referral management system: include all referral management system instructions for school staff if your county already has one, or when the state system is ready. Include instructions about who does follow up and care coordination and how. Consider including dental access resources or links to these resources here, and/or as an Appendix item.] </w:t>
      </w:r>
    </w:p>
    <w:p w14:paraId="69023C6C" w14:textId="3D5804A5" w:rsidR="00A657C0" w:rsidRDefault="00BB3258" w:rsidP="00A91AF2">
      <w:pPr>
        <w:pStyle w:val="BodyCenturyGothic"/>
      </w:pPr>
      <w:r>
        <w:drawing>
          <wp:anchor distT="0" distB="0" distL="114300" distR="114300" simplePos="0" relativeHeight="251658278" behindDoc="0" locked="0" layoutInCell="1" allowOverlap="1" wp14:anchorId="4283F3D8" wp14:editId="0291EB4C">
            <wp:simplePos x="0" y="0"/>
            <wp:positionH relativeFrom="column">
              <wp:posOffset>84407</wp:posOffset>
            </wp:positionH>
            <wp:positionV relativeFrom="paragraph">
              <wp:posOffset>278765</wp:posOffset>
            </wp:positionV>
            <wp:extent cx="402771" cy="402771"/>
            <wp:effectExtent l="0" t="0" r="0" b="0"/>
            <wp:wrapThrough wrapText="bothSides">
              <wp:wrapPolygon edited="0">
                <wp:start x="5110" y="0"/>
                <wp:lineTo x="1022" y="6132"/>
                <wp:lineTo x="1022" y="13287"/>
                <wp:lineTo x="5110" y="18397"/>
                <wp:lineTo x="5110" y="20442"/>
                <wp:lineTo x="15331" y="20442"/>
                <wp:lineTo x="15331" y="18397"/>
                <wp:lineTo x="19420" y="13287"/>
                <wp:lineTo x="19420" y="6132"/>
                <wp:lineTo x="15331" y="0"/>
                <wp:lineTo x="5110" y="0"/>
              </wp:wrapPolygon>
            </wp:wrapThrough>
            <wp:docPr id="2" name="Picture 2" descr="Badge 5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8567" name="Graphic 5718567" descr="Badge 5 with solid fill"/>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402771" cy="402771"/>
                    </a:xfrm>
                    <a:prstGeom prst="rect">
                      <a:avLst/>
                    </a:prstGeom>
                  </pic:spPr>
                </pic:pic>
              </a:graphicData>
            </a:graphic>
          </wp:anchor>
        </w:drawing>
      </w:r>
    </w:p>
    <w:p w14:paraId="64B4C0D7" w14:textId="72A54029" w:rsidR="00BB3258" w:rsidRDefault="00F47654" w:rsidP="0002005D">
      <w:pPr>
        <w:pStyle w:val="BodyCenturyGothic"/>
        <w:outlineLvl w:val="2"/>
      </w:pPr>
      <w:r w:rsidRPr="005C42EE">
        <w:rPr>
          <w:b/>
          <w:bCs w:val="0"/>
        </w:rPr>
        <w:t>S</w:t>
      </w:r>
      <w:r w:rsidR="0050770B" w:rsidRPr="005C42EE">
        <w:rPr>
          <w:b/>
          <w:bCs w:val="0"/>
        </w:rPr>
        <w:t>TEP</w:t>
      </w:r>
      <w:r w:rsidRPr="005C42EE">
        <w:rPr>
          <w:b/>
          <w:bCs w:val="0"/>
        </w:rPr>
        <w:t xml:space="preserve"> 5- Waiver Forms</w:t>
      </w:r>
      <w:r w:rsidRPr="00BB3258">
        <w:t xml:space="preserve"> </w:t>
      </w:r>
    </w:p>
    <w:p w14:paraId="12F69F1C" w14:textId="042AEAFF" w:rsidR="0050770B" w:rsidRPr="00BB3258" w:rsidRDefault="00BB3258" w:rsidP="00A91AF2">
      <w:pPr>
        <w:pStyle w:val="BodyCenturyGothic"/>
        <w:rPr>
          <w:i/>
          <w:iCs/>
        </w:rPr>
      </w:pPr>
      <w:r>
        <w:tab/>
      </w:r>
      <w:r w:rsidR="0050770B" w:rsidRPr="00BB3258">
        <w:rPr>
          <w:i/>
          <w:iCs/>
        </w:rPr>
        <w:t>.....</w:t>
      </w:r>
      <w:r w:rsidR="00775DE9" w:rsidRPr="00BB3258">
        <w:rPr>
          <w:i/>
          <w:iCs/>
        </w:rPr>
        <w:t>......</w:t>
      </w:r>
      <w:r w:rsidRPr="00BB3258">
        <w:rPr>
          <w:i/>
          <w:iCs/>
        </w:rPr>
        <w:t>...........................................................</w:t>
      </w:r>
      <w:r w:rsidR="00775DE9" w:rsidRPr="00BB3258">
        <w:rPr>
          <w:i/>
          <w:iCs/>
        </w:rPr>
        <w:t>.........</w:t>
      </w:r>
      <w:r w:rsidR="0050770B" w:rsidRPr="00BB3258">
        <w:rPr>
          <w:i/>
          <w:iCs/>
        </w:rPr>
        <w:t>Waiver Form Follow-Up</w:t>
      </w:r>
    </w:p>
    <w:p w14:paraId="134782A9" w14:textId="77777777" w:rsidR="00BB3258" w:rsidRPr="00BB3258" w:rsidRDefault="00BB3258" w:rsidP="00A91AF2">
      <w:pPr>
        <w:pStyle w:val="BodyCenturyGothic"/>
      </w:pPr>
    </w:p>
    <w:p w14:paraId="7293CA0F" w14:textId="77777777" w:rsidR="00D35E63" w:rsidRPr="00DA2B33" w:rsidRDefault="00A657C0" w:rsidP="00E6385F">
      <w:pPr>
        <w:pStyle w:val="BodyCenturyGothic"/>
        <w:rPr>
          <w:b/>
          <w:bCs w:val="0"/>
        </w:rPr>
      </w:pPr>
      <w:r w:rsidRPr="00DA2B33">
        <w:rPr>
          <w:b/>
          <w:bCs w:val="0"/>
        </w:rPr>
        <w:t>For students who returned a signed KOHA waiver form</w:t>
      </w:r>
      <w:r w:rsidR="006B62B6" w:rsidRPr="00DA2B33">
        <w:rPr>
          <w:b/>
          <w:bCs w:val="0"/>
        </w:rPr>
        <w:t xml:space="preserve">: </w:t>
      </w:r>
    </w:p>
    <w:p w14:paraId="5E08BD43" w14:textId="63A49942" w:rsidR="00A657C0" w:rsidRPr="00E6385F" w:rsidRDefault="006B62B6" w:rsidP="00EB6E2C">
      <w:pPr>
        <w:pStyle w:val="BodyCenturyGothic"/>
        <w:rPr>
          <w:color w:val="FF0000"/>
        </w:rPr>
      </w:pPr>
      <w:r w:rsidRPr="00E6385F">
        <w:rPr>
          <w:color w:val="FF0000"/>
        </w:rPr>
        <w:t>[</w:t>
      </w:r>
      <w:r w:rsidR="00EB6E2C">
        <w:rPr>
          <w:color w:val="FF0000"/>
        </w:rPr>
        <w:t>I</w:t>
      </w:r>
      <w:r w:rsidR="00A657C0" w:rsidRPr="00E6385F">
        <w:rPr>
          <w:color w:val="FF0000"/>
        </w:rPr>
        <w:t>nsert</w:t>
      </w:r>
      <w:r w:rsidR="00EB6E2C">
        <w:rPr>
          <w:color w:val="FF0000"/>
        </w:rPr>
        <w:t xml:space="preserve"> county-specific</w:t>
      </w:r>
      <w:r w:rsidR="00A657C0" w:rsidRPr="00E6385F">
        <w:rPr>
          <w:color w:val="FF0000"/>
        </w:rPr>
        <w:t xml:space="preserve"> guidance</w:t>
      </w:r>
      <w:r w:rsidR="0037086E">
        <w:rPr>
          <w:color w:val="FF0000"/>
        </w:rPr>
        <w:t xml:space="preserve"> on what to do, if anything, to follow-up with students that returned a waiver form.]</w:t>
      </w:r>
      <w:r w:rsidR="00A657C0" w:rsidRPr="00E6385F">
        <w:rPr>
          <w:color w:val="FF0000"/>
        </w:rPr>
        <w:t xml:space="preserve"> </w:t>
      </w:r>
    </w:p>
    <w:p w14:paraId="78D6A347" w14:textId="77777777" w:rsidR="005C42EE" w:rsidRPr="005C42EE" w:rsidRDefault="005C42EE" w:rsidP="005C42EE">
      <w:pPr>
        <w:pStyle w:val="BodyCenturyGothic"/>
        <w:spacing w:line="240" w:lineRule="auto"/>
      </w:pPr>
    </w:p>
    <w:p w14:paraId="6C3B9211" w14:textId="3F3317A8" w:rsidR="00663A52" w:rsidRDefault="00DC1132" w:rsidP="005C42EE">
      <w:pPr>
        <w:pStyle w:val="BodyCenturyGothic"/>
      </w:pPr>
      <w:r w:rsidRPr="005C42EE">
        <w:t>The</w:t>
      </w:r>
      <w:r>
        <w:t xml:space="preserve"> waiver form</w:t>
      </w:r>
      <w:r w:rsidR="009A463F">
        <w:t xml:space="preserve"> (Section 2</w:t>
      </w:r>
      <w:r w:rsidR="00221D9C">
        <w:t xml:space="preserve"> of the waiver</w:t>
      </w:r>
      <w:r w:rsidR="009A463F">
        <w:t>)</w:t>
      </w:r>
      <w:r>
        <w:t xml:space="preserve"> asks parents/caregivers to list the reason </w:t>
      </w:r>
      <w:r w:rsidR="001E1910">
        <w:t>they waived</w:t>
      </w:r>
      <w:r>
        <w:t xml:space="preserve">. </w:t>
      </w:r>
    </w:p>
    <w:p w14:paraId="7DA78809" w14:textId="77777777" w:rsidR="00221D9C" w:rsidRDefault="00221D9C" w:rsidP="005C42EE">
      <w:pPr>
        <w:pStyle w:val="BodyCenturyGothic"/>
      </w:pPr>
    </w:p>
    <w:p w14:paraId="74BFF45A" w14:textId="10B194C4" w:rsidR="00663A52" w:rsidRDefault="003C0367">
      <w:pPr>
        <w:pStyle w:val="BodyCenturyGothic"/>
        <w:numPr>
          <w:ilvl w:val="0"/>
          <w:numId w:val="26"/>
        </w:numPr>
      </w:pPr>
      <w:r>
        <w:t>I</w:t>
      </w:r>
      <w:r w:rsidR="00663A52">
        <w:t>f parents/caregivers mark the following reasons for waiving, school staff can provide resources and additional information about how to access a dentist, enroll in Medi</w:t>
      </w:r>
      <w:r w:rsidR="00A140D9">
        <w:t>-</w:t>
      </w:r>
      <w:r w:rsidR="00663A52">
        <w:t xml:space="preserve">Cal </w:t>
      </w:r>
      <w:r w:rsidR="00D85F37">
        <w:t>health and dental insurance, use the Medi-Cal transportation benefit to get to a dental appointment, etc. Contact your Local Oral Health Program to obtain this information if you do not already have it</w:t>
      </w:r>
      <w:r w:rsidR="00D32482">
        <w:t>:</w:t>
      </w:r>
    </w:p>
    <w:p w14:paraId="30AD04C7" w14:textId="77777777" w:rsidR="001248B2" w:rsidRDefault="001248B2" w:rsidP="005C42EE">
      <w:pPr>
        <w:pStyle w:val="BodyCenturyGothic"/>
      </w:pPr>
    </w:p>
    <w:p w14:paraId="25518EF2" w14:textId="50956BC2" w:rsidR="00F213EF" w:rsidRPr="0031014F" w:rsidRDefault="00DC1132">
      <w:pPr>
        <w:pStyle w:val="BodyCenturyGothic"/>
        <w:numPr>
          <w:ilvl w:val="0"/>
          <w:numId w:val="9"/>
        </w:numPr>
        <w:rPr>
          <w:b/>
          <w:bCs w:val="0"/>
        </w:rPr>
      </w:pPr>
      <w:r w:rsidRPr="0031014F">
        <w:rPr>
          <w:b/>
          <w:bCs w:val="0"/>
        </w:rPr>
        <w:t>Cannot find a dental office that accepts my</w:t>
      </w:r>
      <w:r w:rsidR="00F213EF" w:rsidRPr="0031014F">
        <w:rPr>
          <w:b/>
          <w:bCs w:val="0"/>
        </w:rPr>
        <w:t xml:space="preserve"> child’s dental</w:t>
      </w:r>
      <w:r w:rsidRPr="0031014F">
        <w:rPr>
          <w:b/>
          <w:bCs w:val="0"/>
        </w:rPr>
        <w:t xml:space="preserve"> </w:t>
      </w:r>
      <w:r w:rsidR="0031014F">
        <w:rPr>
          <w:b/>
          <w:bCs w:val="0"/>
        </w:rPr>
        <w:t xml:space="preserve"> </w:t>
      </w:r>
      <w:r w:rsidRPr="0031014F">
        <w:rPr>
          <w:b/>
          <w:bCs w:val="0"/>
        </w:rPr>
        <w:t>insurance</w:t>
      </w:r>
      <w:r w:rsidR="00F213EF" w:rsidRPr="0031014F">
        <w:rPr>
          <w:b/>
          <w:bCs w:val="0"/>
        </w:rPr>
        <w:t xml:space="preserve"> plan</w:t>
      </w:r>
    </w:p>
    <w:p w14:paraId="7A5A651F" w14:textId="24A1AF4E" w:rsidR="00DC1132" w:rsidRPr="0031014F" w:rsidRDefault="00F213EF">
      <w:pPr>
        <w:pStyle w:val="BodyCenturyGothic"/>
        <w:numPr>
          <w:ilvl w:val="0"/>
          <w:numId w:val="9"/>
        </w:numPr>
        <w:rPr>
          <w:b/>
          <w:bCs w:val="0"/>
        </w:rPr>
      </w:pPr>
      <w:r w:rsidRPr="0031014F">
        <w:rPr>
          <w:b/>
          <w:bCs w:val="0"/>
        </w:rPr>
        <w:t>Cannot afford an assessment for my child</w:t>
      </w:r>
    </w:p>
    <w:p w14:paraId="2F0264C5" w14:textId="444116D6" w:rsidR="00F213EF" w:rsidRPr="0031014F" w:rsidRDefault="00F213EF">
      <w:pPr>
        <w:pStyle w:val="BodyCenturyGothic"/>
        <w:numPr>
          <w:ilvl w:val="0"/>
          <w:numId w:val="9"/>
        </w:numPr>
        <w:rPr>
          <w:b/>
          <w:bCs w:val="0"/>
        </w:rPr>
      </w:pPr>
      <w:r w:rsidRPr="0031014F">
        <w:rPr>
          <w:b/>
          <w:bCs w:val="0"/>
        </w:rPr>
        <w:t>Cannot find the time to get to a dentist</w:t>
      </w:r>
    </w:p>
    <w:p w14:paraId="0F1A1172" w14:textId="22E636BB" w:rsidR="00DC1132" w:rsidRPr="0031014F" w:rsidRDefault="00DC1132">
      <w:pPr>
        <w:pStyle w:val="BodyCenturyGothic"/>
        <w:numPr>
          <w:ilvl w:val="0"/>
          <w:numId w:val="9"/>
        </w:numPr>
        <w:rPr>
          <w:b/>
          <w:bCs w:val="0"/>
        </w:rPr>
      </w:pPr>
      <w:r w:rsidRPr="0031014F">
        <w:rPr>
          <w:b/>
          <w:bCs w:val="0"/>
        </w:rPr>
        <w:t xml:space="preserve">Cannot </w:t>
      </w:r>
      <w:r w:rsidR="00F213EF" w:rsidRPr="0031014F">
        <w:rPr>
          <w:b/>
          <w:bCs w:val="0"/>
        </w:rPr>
        <w:t>get to a dentist easily</w:t>
      </w:r>
    </w:p>
    <w:p w14:paraId="55C21EA5" w14:textId="0B6F5E16" w:rsidR="00676ECF" w:rsidRDefault="00676ECF" w:rsidP="00A91AF2">
      <w:pPr>
        <w:pStyle w:val="BodyCenturyGothic"/>
      </w:pPr>
    </w:p>
    <w:p w14:paraId="409FD936" w14:textId="147FE600" w:rsidR="00D32482" w:rsidRDefault="00FC226A">
      <w:pPr>
        <w:pStyle w:val="BodyCenturyGothic"/>
        <w:numPr>
          <w:ilvl w:val="0"/>
          <w:numId w:val="26"/>
        </w:numPr>
      </w:pPr>
      <w:r>
        <w:t xml:space="preserve">Many </w:t>
      </w:r>
      <w:r w:rsidR="00D32482">
        <w:t>parents/ caregiver</w:t>
      </w:r>
      <w:r w:rsidR="00F42DE9">
        <w:t>s</w:t>
      </w:r>
      <w:r w:rsidR="00D32482">
        <w:t xml:space="preserve"> mark “</w:t>
      </w:r>
      <w:r w:rsidRPr="00DD0696">
        <w:rPr>
          <w:i/>
          <w:iCs/>
        </w:rPr>
        <w:t>I do not believe my child would benefit from the assessment</w:t>
      </w:r>
      <w:r>
        <w:t>”</w:t>
      </w:r>
      <w:r w:rsidR="00F42DE9">
        <w:t xml:space="preserve"> </w:t>
      </w:r>
      <w:r>
        <w:t xml:space="preserve">as the reason </w:t>
      </w:r>
      <w:r w:rsidR="00F42DE9">
        <w:t>for</w:t>
      </w:r>
      <w:r>
        <w:t xml:space="preserve"> waiv</w:t>
      </w:r>
      <w:r w:rsidR="00F42DE9">
        <w:t>ing</w:t>
      </w:r>
      <w:r>
        <w:t xml:space="preserve">. If this is the case, additional education and awareness raising is likely needed for parents/caregivers and school staff about why KOHA is important for children’s oral and overall health and </w:t>
      </w:r>
      <w:r w:rsidR="00F42DE9">
        <w:t xml:space="preserve">engagement in school. Contact your Local Oral Health Program staff to see if they can provide educational sessions about KOHA, additional </w:t>
      </w:r>
      <w:r w:rsidR="00645FE4">
        <w:t xml:space="preserve">resources, or </w:t>
      </w:r>
      <w:r w:rsidR="00AF5FF9">
        <w:t xml:space="preserve">other </w:t>
      </w:r>
      <w:r w:rsidR="00645FE4">
        <w:t xml:space="preserve">information. </w:t>
      </w:r>
    </w:p>
    <w:p w14:paraId="52647BF5" w14:textId="77777777" w:rsidR="00FC226A" w:rsidRPr="00FC226A" w:rsidRDefault="00FC226A" w:rsidP="00A91AF2">
      <w:pPr>
        <w:pStyle w:val="BodyCenturyGothic"/>
      </w:pPr>
    </w:p>
    <w:p w14:paraId="72479749" w14:textId="38107494" w:rsidR="00676ECF" w:rsidRDefault="00E37AA3">
      <w:pPr>
        <w:pStyle w:val="BodyCenturyGothic"/>
        <w:numPr>
          <w:ilvl w:val="0"/>
          <w:numId w:val="26"/>
        </w:numPr>
        <w:sectPr w:rsidR="00676ECF" w:rsidSect="000D3BF3">
          <w:footerReference w:type="default" r:id="rId95"/>
          <w:pgSz w:w="12240" w:h="15840" w:code="1"/>
          <w:pgMar w:top="1440" w:right="1440" w:bottom="1440" w:left="1440" w:header="720" w:footer="720" w:gutter="0"/>
          <w:cols w:space="720"/>
          <w:docGrid w:linePitch="360"/>
        </w:sectPr>
      </w:pPr>
      <w:r>
        <w:t>Some parents sign the waiver form because the</w:t>
      </w:r>
      <w:r w:rsidR="005647EB">
        <w:t>ir child</w:t>
      </w:r>
      <w:r>
        <w:t xml:space="preserve"> already </w:t>
      </w:r>
      <w:r w:rsidR="009B691C">
        <w:t>has a dental</w:t>
      </w:r>
      <w:r w:rsidR="000C36BA">
        <w:t xml:space="preserve"> </w:t>
      </w:r>
      <w:r w:rsidR="009B691C">
        <w:t xml:space="preserve">home and sees a dentist regularly, so </w:t>
      </w:r>
      <w:r w:rsidR="005647EB">
        <w:t xml:space="preserve">they </w:t>
      </w:r>
      <w:r>
        <w:t>do not</w:t>
      </w:r>
      <w:r w:rsidR="005647EB">
        <w:t xml:space="preserve"> feel </w:t>
      </w:r>
      <w:r>
        <w:t xml:space="preserve">the need to </w:t>
      </w:r>
      <w:r w:rsidR="005647EB">
        <w:t>bring the KOHA form to their child’s dentist and have them complete it.</w:t>
      </w:r>
      <w:r w:rsidR="00AD721F">
        <w:t xml:space="preserve"> </w:t>
      </w:r>
      <w:r w:rsidR="005647EB">
        <w:t>Please remind them that the KOHA is a statewide</w:t>
      </w:r>
      <w:r w:rsidR="00C70600">
        <w:t xml:space="preserve"> m</w:t>
      </w:r>
      <w:r w:rsidR="005647EB">
        <w:t>andate t</w:t>
      </w:r>
      <w:r w:rsidR="00D50C02">
        <w:t xml:space="preserve">hat needs to be completed and </w:t>
      </w:r>
      <w:r w:rsidR="00FF7F59">
        <w:t>submit</w:t>
      </w:r>
      <w:r w:rsidR="00D50C02">
        <w:t>ted</w:t>
      </w:r>
      <w:r w:rsidR="00FF7F59">
        <w:t xml:space="preserve"> to the school</w:t>
      </w:r>
      <w:r w:rsidR="00D50C02">
        <w:t xml:space="preserve">. </w:t>
      </w:r>
      <w:r w:rsidR="00645FE4">
        <w:t xml:space="preserve">They </w:t>
      </w:r>
      <w:r w:rsidR="00771B7F">
        <w:t>will need to bring the KOHA form to their child’s next dental appointment and have the dental provider complete it</w:t>
      </w:r>
      <w:r w:rsidR="00722DB7">
        <w:t>.</w:t>
      </w:r>
    </w:p>
    <w:p w14:paraId="335A477F" w14:textId="6F42DDE0" w:rsidR="00902C12" w:rsidRPr="0047309C" w:rsidRDefault="00DD0696" w:rsidP="00D3078E">
      <w:pPr>
        <w:pStyle w:val="PageHeadingsCenturyGothicStyle1"/>
        <w:outlineLvl w:val="0"/>
      </w:pPr>
      <w:bookmarkStart w:id="39" w:name="_Toc156310660"/>
      <w:bookmarkStart w:id="40" w:name="_Toc156313066"/>
      <w:bookmarkStart w:id="41" w:name="_Toc156405834"/>
      <w:bookmarkStart w:id="42" w:name="_Toc152856560"/>
      <w:bookmarkStart w:id="43" w:name="_Toc152943460"/>
      <w:r w:rsidRPr="0047309C">
        <w:rPr>
          <w:noProof/>
        </w:rPr>
        <w:lastRenderedPageBreak/>
        <w:drawing>
          <wp:anchor distT="0" distB="0" distL="114300" distR="114300" simplePos="0" relativeHeight="251658281" behindDoc="0" locked="0" layoutInCell="1" allowOverlap="1" wp14:anchorId="6003C864" wp14:editId="0195E75D">
            <wp:simplePos x="0" y="0"/>
            <wp:positionH relativeFrom="column">
              <wp:posOffset>20955</wp:posOffset>
            </wp:positionH>
            <wp:positionV relativeFrom="paragraph">
              <wp:posOffset>448945</wp:posOffset>
            </wp:positionV>
            <wp:extent cx="5797550" cy="67310"/>
            <wp:effectExtent l="0" t="0" r="0" b="8890"/>
            <wp:wrapThrough wrapText="bothSides">
              <wp:wrapPolygon edited="0">
                <wp:start x="0" y="0"/>
                <wp:lineTo x="0" y="18340"/>
                <wp:lineTo x="21505" y="18340"/>
                <wp:lineTo x="21505" y="0"/>
                <wp:lineTo x="0" y="0"/>
              </wp:wrapPolygon>
            </wp:wrapThrough>
            <wp:docPr id="130045122" name="Picture 130045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anchor>
        </w:drawing>
      </w:r>
      <w:bookmarkEnd w:id="39"/>
      <w:bookmarkEnd w:id="40"/>
      <w:r w:rsidR="00A26657" w:rsidRPr="0047309C">
        <w:t>Reporting KOHA Data</w:t>
      </w:r>
      <w:r w:rsidR="00D829FC" w:rsidRPr="0047309C">
        <w:t xml:space="preserve"> into SCOHR</w:t>
      </w:r>
      <w:bookmarkEnd w:id="41"/>
    </w:p>
    <w:p w14:paraId="13CBBD8E" w14:textId="3D8CA264" w:rsidR="00C4351F" w:rsidRPr="00C77EDD" w:rsidRDefault="00C4351F" w:rsidP="00521777">
      <w:pPr>
        <w:pStyle w:val="BodyCenturyGothic"/>
        <w:rPr>
          <w:b/>
          <w:bCs w:val="0"/>
          <w:i/>
          <w:iCs/>
        </w:rPr>
      </w:pPr>
      <w:r w:rsidRPr="00C77EDD">
        <w:rPr>
          <w:b/>
          <w:bCs w:val="0"/>
          <w:i/>
          <w:iCs/>
        </w:rPr>
        <w:t>System for California Oral Health Reporting (SCOHR)</w:t>
      </w:r>
      <w:r w:rsidR="00521777" w:rsidRPr="00C77EDD">
        <w:rPr>
          <w:b/>
          <w:bCs w:val="0"/>
          <w:i/>
          <w:iCs/>
        </w:rPr>
        <w:t xml:space="preserve"> </w:t>
      </w:r>
      <w:r w:rsidRPr="00C77EDD">
        <w:rPr>
          <w:b/>
          <w:bCs w:val="0"/>
          <w:i/>
          <w:iCs/>
        </w:rPr>
        <w:t>Database</w:t>
      </w:r>
      <w:bookmarkEnd w:id="42"/>
      <w:bookmarkEnd w:id="43"/>
      <w:r w:rsidRPr="00C77EDD">
        <w:rPr>
          <w:b/>
          <w:bCs w:val="0"/>
          <w:i/>
          <w:iCs/>
        </w:rPr>
        <w:t xml:space="preserve"> </w:t>
      </w:r>
    </w:p>
    <w:p w14:paraId="20A64790" w14:textId="623B2FC2" w:rsidR="00D0219B" w:rsidRPr="000042A7" w:rsidRDefault="00D0219B" w:rsidP="00A91AF2">
      <w:pPr>
        <w:pStyle w:val="BodyCenturyGothic"/>
      </w:pPr>
    </w:p>
    <w:p w14:paraId="37CF55AA" w14:textId="5ECED771" w:rsidR="00AF4642" w:rsidRPr="00171309" w:rsidRDefault="0082218F" w:rsidP="00D3078E">
      <w:pPr>
        <w:pStyle w:val="SubheadingsCenturyGothicStyle2"/>
        <w:outlineLvl w:val="1"/>
      </w:pPr>
      <w:bookmarkStart w:id="44" w:name="_Toc152856561"/>
      <w:bookmarkStart w:id="45" w:name="_Toc152943461"/>
      <w:r w:rsidRPr="00171309">
        <w:t>About SCOHR</w:t>
      </w:r>
      <w:bookmarkEnd w:id="44"/>
      <w:bookmarkEnd w:id="45"/>
      <w:r w:rsidRPr="00171309">
        <w:t xml:space="preserve"> </w:t>
      </w:r>
    </w:p>
    <w:p w14:paraId="59F5B522" w14:textId="77777777" w:rsidR="005432A4" w:rsidRPr="005432A4" w:rsidRDefault="005432A4" w:rsidP="005432A4">
      <w:pPr>
        <w:pStyle w:val="SubheadingsCenturyGothicStyle2"/>
      </w:pPr>
    </w:p>
    <w:p w14:paraId="4D802A76" w14:textId="3C5B004D" w:rsidR="00166FBC" w:rsidRPr="006B2064" w:rsidRDefault="0082218F" w:rsidP="00C77EDD">
      <w:pPr>
        <w:pStyle w:val="BodyCenturyGothic"/>
      </w:pPr>
      <w:r w:rsidRPr="006B2064">
        <w:t xml:space="preserve">The </w:t>
      </w:r>
      <w:hyperlink r:id="rId96" w:history="1">
        <w:r w:rsidRPr="002071FA">
          <w:rPr>
            <w:rStyle w:val="Hyperlink"/>
            <w:color w:val="0070C0"/>
          </w:rPr>
          <w:t>System for California Oral Health Reporting (SCOHR) database</w:t>
        </w:r>
      </w:hyperlink>
      <w:r w:rsidRPr="006B2064">
        <w:t xml:space="preserve"> </w:t>
      </w:r>
      <w:r w:rsidR="00EC60F5">
        <w:t xml:space="preserve">was </w:t>
      </w:r>
      <w:r w:rsidR="00080713" w:rsidRPr="006B2064">
        <w:t>developed to provide a centralized online method of</w:t>
      </w:r>
      <w:r w:rsidR="00EA4EF1" w:rsidRPr="006B2064">
        <w:t xml:space="preserve"> entering</w:t>
      </w:r>
      <w:r w:rsidR="00080713" w:rsidRPr="006B2064">
        <w:t xml:space="preserve"> all required </w:t>
      </w:r>
      <w:r w:rsidR="0020256D">
        <w:t>KOHA data.</w:t>
      </w:r>
      <w:r w:rsidR="00746484">
        <w:t xml:space="preserve"> </w:t>
      </w:r>
      <w:r w:rsidR="00256949">
        <w:t>This section contains detailed information about how to use SCOHR.</w:t>
      </w:r>
    </w:p>
    <w:p w14:paraId="5F37912E" w14:textId="77777777" w:rsidR="00600A3D" w:rsidRDefault="00600A3D" w:rsidP="00C77EDD">
      <w:pPr>
        <w:pStyle w:val="BodyCenturyGothic"/>
      </w:pPr>
    </w:p>
    <w:p w14:paraId="63866699" w14:textId="0B19D14D" w:rsidR="0000422B" w:rsidRDefault="004446A1" w:rsidP="00C77EDD">
      <w:pPr>
        <w:pStyle w:val="BodyCenturyGothic"/>
      </w:pPr>
      <w:r>
        <mc:AlternateContent>
          <mc:Choice Requires="wps">
            <w:drawing>
              <wp:inline distT="0" distB="0" distL="0" distR="0" wp14:anchorId="043A68B0" wp14:editId="6C5B5A98">
                <wp:extent cx="6179967" cy="581025"/>
                <wp:effectExtent l="0" t="0" r="11430" b="28575"/>
                <wp:docPr id="3" name="Text Box 3"/>
                <wp:cNvGraphicFramePr/>
                <a:graphic xmlns:a="http://schemas.openxmlformats.org/drawingml/2006/main">
                  <a:graphicData uri="http://schemas.microsoft.com/office/word/2010/wordprocessingShape">
                    <wps:wsp>
                      <wps:cNvSpPr txBox="1"/>
                      <wps:spPr>
                        <a:xfrm>
                          <a:off x="0" y="0"/>
                          <a:ext cx="6179967" cy="581025"/>
                        </a:xfrm>
                        <a:prstGeom prst="rect">
                          <a:avLst/>
                        </a:prstGeom>
                        <a:gradFill flip="none" rotWithShape="1">
                          <a:gsLst>
                            <a:gs pos="0">
                              <a:schemeClr val="accent4">
                                <a:lumMod val="5000"/>
                                <a:lumOff val="95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tileRect/>
                        </a:gradFill>
                        <a:ln w="6350">
                          <a:solidFill>
                            <a:schemeClr val="accent6"/>
                          </a:solidFill>
                        </a:ln>
                      </wps:spPr>
                      <wps:txbx>
                        <w:txbxContent>
                          <w:p w14:paraId="53560D7B" w14:textId="62420943" w:rsidR="00355991" w:rsidRPr="000C7E01" w:rsidRDefault="0000422B" w:rsidP="00A90D1E">
                            <w:pPr>
                              <w:pStyle w:val="SMALLCAPSCenturyGothic"/>
                              <w:rPr>
                                <w:sz w:val="28"/>
                                <w:szCs w:val="28"/>
                              </w:rPr>
                            </w:pPr>
                            <w:r w:rsidRPr="000C7E01">
                              <w:rPr>
                                <w:sz w:val="28"/>
                                <w:szCs w:val="28"/>
                              </w:rPr>
                              <w:t>ALL KOHA DATA FOR THE SCHOOL YEAR</w:t>
                            </w:r>
                          </w:p>
                          <w:p w14:paraId="700D8A85" w14:textId="56A4EE45" w:rsidR="0000422B" w:rsidRPr="000C7E01" w:rsidRDefault="0000422B" w:rsidP="00C77EDD">
                            <w:pPr>
                              <w:pStyle w:val="SMALLCAPSCenturyGothic"/>
                              <w:rPr>
                                <w:sz w:val="28"/>
                                <w:szCs w:val="28"/>
                              </w:rPr>
                            </w:pPr>
                            <w:r w:rsidRPr="000C7E01">
                              <w:rPr>
                                <w:sz w:val="28"/>
                                <w:szCs w:val="28"/>
                              </w:rPr>
                              <w:t xml:space="preserve"> IS DUE IN SCOHR BY </w:t>
                            </w:r>
                            <w:r w:rsidRPr="007C6D89">
                              <w:rPr>
                                <w:b/>
                                <w:bCs w:val="0"/>
                                <w:sz w:val="28"/>
                                <w:szCs w:val="28"/>
                              </w:rPr>
                              <w:t>JULY 1</w:t>
                            </w:r>
                            <w:r w:rsidRPr="007C6D89">
                              <w:rPr>
                                <w:b/>
                                <w:bCs w:val="0"/>
                                <w:sz w:val="28"/>
                                <w:szCs w:val="28"/>
                                <w:vertAlign w:val="superscript"/>
                              </w:rPr>
                              <w:t>ST</w:t>
                            </w:r>
                            <w:r w:rsidRPr="000C7E01">
                              <w:rPr>
                                <w:sz w:val="28"/>
                                <w:szCs w:val="28"/>
                              </w:rPr>
                              <w:t xml:space="preserve"> AT THE LATEST</w:t>
                            </w:r>
                          </w:p>
                          <w:p w14:paraId="73E6BEC2" w14:textId="06FFB7AA" w:rsidR="0000422B" w:rsidRDefault="0000422B" w:rsidP="00C77EDD">
                            <w:pPr>
                              <w:pStyle w:val="BodyCenturyGothic"/>
                              <w:jc w:val="right"/>
                            </w:pPr>
                            <w:r w:rsidRPr="00C17523">
                              <w:t xml:space="preserve"> </w:t>
                            </w:r>
                          </w:p>
                          <w:p w14:paraId="38A7F0B1" w14:textId="77777777" w:rsidR="004446A1" w:rsidRPr="00C17523" w:rsidRDefault="004446A1" w:rsidP="00A91AF2">
                            <w:pPr>
                              <w:pStyle w:val="BodyCenturyGothic"/>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43A68B0" id="Text Box 3" o:spid="_x0000_s1031" type="#_x0000_t202" style="width:486.6pt;height:4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" fillcolor="#f9f9f9 [183]" strokecolor="#4d4d4d [3209]" strokeweight=".5pt">
                <v:fill color2="#d9d9d9 [983]" rotate="t" colors="0 #f9f9f9;48497f #c6c6c6;54395f #c6c6c6;1 #d9d9d9" focus="100%" type="gradient"/>
                <v:textbox>
                  <w:txbxContent>
                    <w:p w14:paraId="53560D7B" w14:textId="62420943" w:rsidR="00355991" w:rsidRPr="000C7E01" w:rsidRDefault="0000422B" w:rsidP="00A90D1E">
                      <w:pPr>
                        <w:pStyle w:val="SMALLCAPSCenturyGothic"/>
                        <w:rPr>
                          <w:sz w:val="28"/>
                          <w:szCs w:val="28"/>
                        </w:rPr>
                      </w:pPr>
                      <w:r w:rsidRPr="000C7E01">
                        <w:rPr>
                          <w:sz w:val="28"/>
                          <w:szCs w:val="28"/>
                        </w:rPr>
                        <w:t>ALL KOHA DATA FOR THE SCHOOL YEAR</w:t>
                      </w:r>
                    </w:p>
                    <w:p w14:paraId="700D8A85" w14:textId="56A4EE45" w:rsidR="0000422B" w:rsidRPr="000C7E01" w:rsidRDefault="0000422B" w:rsidP="00C77EDD">
                      <w:pPr>
                        <w:pStyle w:val="SMALLCAPSCenturyGothic"/>
                        <w:rPr>
                          <w:sz w:val="28"/>
                          <w:szCs w:val="28"/>
                        </w:rPr>
                      </w:pPr>
                      <w:r w:rsidRPr="000C7E01">
                        <w:rPr>
                          <w:sz w:val="28"/>
                          <w:szCs w:val="28"/>
                        </w:rPr>
                        <w:t xml:space="preserve"> IS DUE IN SCOHR BY </w:t>
                      </w:r>
                      <w:r w:rsidRPr="007C6D89">
                        <w:rPr>
                          <w:b/>
                          <w:bCs w:val="0"/>
                          <w:sz w:val="28"/>
                          <w:szCs w:val="28"/>
                        </w:rPr>
                        <w:t>JULY 1</w:t>
                      </w:r>
                      <w:r w:rsidRPr="007C6D89">
                        <w:rPr>
                          <w:b/>
                          <w:bCs w:val="0"/>
                          <w:sz w:val="28"/>
                          <w:szCs w:val="28"/>
                          <w:vertAlign w:val="superscript"/>
                        </w:rPr>
                        <w:t>ST</w:t>
                      </w:r>
                      <w:r w:rsidRPr="000C7E01">
                        <w:rPr>
                          <w:sz w:val="28"/>
                          <w:szCs w:val="28"/>
                        </w:rPr>
                        <w:t xml:space="preserve"> AT THE LATEST</w:t>
                      </w:r>
                    </w:p>
                    <w:p w14:paraId="73E6BEC2" w14:textId="06FFB7AA" w:rsidR="0000422B" w:rsidRDefault="0000422B" w:rsidP="00C77EDD">
                      <w:pPr>
                        <w:pStyle w:val="BodyCenturyGothic"/>
                        <w:jc w:val="right"/>
                      </w:pPr>
                      <w:r w:rsidRPr="00C17523">
                        <w:t xml:space="preserve"> </w:t>
                      </w:r>
                    </w:p>
                    <w:p w14:paraId="38A7F0B1" w14:textId="77777777" w:rsidR="004446A1" w:rsidRPr="00C17523" w:rsidRDefault="004446A1" w:rsidP="00A91AF2">
                      <w:pPr>
                        <w:pStyle w:val="BodyCenturyGothic"/>
                      </w:pPr>
                    </w:p>
                  </w:txbxContent>
                </v:textbox>
                <w10:anchorlock/>
              </v:shape>
            </w:pict>
          </mc:Fallback>
        </mc:AlternateContent>
      </w:r>
    </w:p>
    <w:p w14:paraId="121EF21D" w14:textId="40547AD2" w:rsidR="0066255E" w:rsidRPr="006B2064" w:rsidRDefault="0066255E" w:rsidP="00C77EDD">
      <w:pPr>
        <w:pStyle w:val="BodyCenturyGothic"/>
      </w:pPr>
    </w:p>
    <w:p w14:paraId="661CE7A9" w14:textId="444C20D1" w:rsidR="001B2E06" w:rsidRPr="0018037A" w:rsidRDefault="000B315A">
      <w:pPr>
        <w:pStyle w:val="BodyCenturyGothic"/>
        <w:numPr>
          <w:ilvl w:val="0"/>
          <w:numId w:val="9"/>
        </w:numPr>
        <w:rPr>
          <w:rStyle w:val="Hyperlink"/>
          <w:color w:val="0070C0"/>
        </w:rPr>
      </w:pPr>
      <w:r w:rsidRPr="0018037A">
        <w:rPr>
          <w:color w:val="0070C0"/>
        </w:rPr>
        <w:fldChar w:fldCharType="begin"/>
      </w:r>
      <w:r w:rsidRPr="0018037A">
        <w:rPr>
          <w:color w:val="0070C0"/>
        </w:rPr>
        <w:instrText xml:space="preserve"> HYPERLINK "https://oralhealthsupport.ucsf.edu/sites/g/files/tkssra861/f/wysiwyg/SCOHR%20User%20Manual%202023.pdf" </w:instrText>
      </w:r>
      <w:r w:rsidRPr="0018037A">
        <w:rPr>
          <w:color w:val="0070C0"/>
        </w:rPr>
      </w:r>
      <w:r w:rsidRPr="0018037A">
        <w:rPr>
          <w:color w:val="0070C0"/>
        </w:rPr>
        <w:fldChar w:fldCharType="separate"/>
      </w:r>
      <w:r w:rsidR="0066255E" w:rsidRPr="0018037A">
        <w:rPr>
          <w:rStyle w:val="Hyperlink"/>
          <w:color w:val="0070C0"/>
        </w:rPr>
        <w:t>A more detailed SCOHR User Manual developed by SCOHR is available here.</w:t>
      </w:r>
    </w:p>
    <w:p w14:paraId="00E2B2F2" w14:textId="2F78870E" w:rsidR="008A642F" w:rsidRPr="0018037A" w:rsidRDefault="000B315A">
      <w:pPr>
        <w:pStyle w:val="BodyCenturyGothic"/>
        <w:numPr>
          <w:ilvl w:val="0"/>
          <w:numId w:val="9"/>
        </w:numPr>
        <w:rPr>
          <w:color w:val="0070C0"/>
        </w:rPr>
      </w:pPr>
      <w:r w:rsidRPr="0018037A">
        <w:rPr>
          <w:color w:val="0070C0"/>
        </w:rPr>
        <w:fldChar w:fldCharType="end"/>
      </w:r>
      <w:hyperlink r:id="rId97" w:anchor="manual" w:history="1">
        <w:r w:rsidR="001B2E06" w:rsidRPr="0018037A">
          <w:rPr>
            <w:rStyle w:val="Hyperlink"/>
            <w:color w:val="0070C0"/>
          </w:rPr>
          <w:t>The webpage on COHTAC about SCOHR, including SCOHR FAQs, is linked here.</w:t>
        </w:r>
      </w:hyperlink>
    </w:p>
    <w:p w14:paraId="2F048BCD" w14:textId="17BB846F" w:rsidR="008A642F" w:rsidRDefault="00FC1C2E">
      <w:pPr>
        <w:pStyle w:val="BodyCenturyGothic"/>
        <w:numPr>
          <w:ilvl w:val="0"/>
          <w:numId w:val="9"/>
        </w:numPr>
      </w:pPr>
      <w:r w:rsidRPr="00784B31">
        <w:rPr>
          <w:b/>
          <w:bCs w:val="0"/>
        </w:rPr>
        <w:t xml:space="preserve">Appendix </w:t>
      </w:r>
      <w:r w:rsidR="00040EEF">
        <w:rPr>
          <w:b/>
          <w:bCs w:val="0"/>
        </w:rPr>
        <w:t>F</w:t>
      </w:r>
      <w:r w:rsidR="00DE19C6" w:rsidRPr="006F581E">
        <w:t xml:space="preserve"> is an infographic summarizing the </w:t>
      </w:r>
      <w:r w:rsidR="00C61179" w:rsidRPr="006F581E">
        <w:t>key</w:t>
      </w:r>
      <w:r w:rsidR="00587CDF">
        <w:t xml:space="preserve"> </w:t>
      </w:r>
      <w:r w:rsidR="00C61179" w:rsidRPr="006F581E">
        <w:t>ways</w:t>
      </w:r>
      <w:r w:rsidR="00DE19C6" w:rsidRPr="006F581E">
        <w:t xml:space="preserve"> to enter data into SCOHR.</w:t>
      </w:r>
      <w:r w:rsidRPr="006F581E">
        <w:t xml:space="preserve"> </w:t>
      </w:r>
    </w:p>
    <w:p w14:paraId="500FA15B" w14:textId="77777777" w:rsidR="00E63AF4" w:rsidRPr="006F581E" w:rsidRDefault="00E63AF4" w:rsidP="00E63AF4">
      <w:pPr>
        <w:pStyle w:val="BodyCenturyGothic"/>
        <w:ind w:left="1440"/>
      </w:pPr>
    </w:p>
    <w:p w14:paraId="32A0EE34" w14:textId="1D5ED39F" w:rsidR="006E33A2" w:rsidRPr="00171309" w:rsidRDefault="00663B02" w:rsidP="00D3078E">
      <w:pPr>
        <w:pStyle w:val="SubheadingsCenturyGothicStyle2"/>
        <w:outlineLvl w:val="1"/>
      </w:pPr>
      <w:r>
        <w:t>Becoming a SCOHR User</w:t>
      </w:r>
      <w:r w:rsidR="0082218F" w:rsidRPr="00171309">
        <w:t xml:space="preserve"> </w:t>
      </w:r>
    </w:p>
    <w:p w14:paraId="33DE01F5" w14:textId="77777777" w:rsidR="005432A4" w:rsidRPr="005432A4" w:rsidRDefault="005432A4" w:rsidP="005432A4">
      <w:pPr>
        <w:pStyle w:val="SubheadingsCenturyGothicStyle2"/>
      </w:pPr>
    </w:p>
    <w:p w14:paraId="651B50F3" w14:textId="7D899902" w:rsidR="006E33A2" w:rsidRPr="00B9585E" w:rsidRDefault="0082218F" w:rsidP="00C77EDD">
      <w:pPr>
        <w:pStyle w:val="BodyCenturyGothic"/>
        <w:rPr>
          <w:color w:val="000000" w:themeColor="text1"/>
        </w:rPr>
      </w:pPr>
      <w:r w:rsidRPr="006F581E">
        <w:t xml:space="preserve">Become a SCOHR user to report the required data into the </w:t>
      </w:r>
      <w:r w:rsidRPr="00B9585E">
        <w:rPr>
          <w:color w:val="000000" w:themeColor="text1"/>
        </w:rPr>
        <w:t>SCOHR database</w:t>
      </w:r>
      <w:r w:rsidR="006E33A2" w:rsidRPr="00B9585E">
        <w:rPr>
          <w:color w:val="000000" w:themeColor="text1"/>
        </w:rPr>
        <w:t>.</w:t>
      </w:r>
    </w:p>
    <w:p w14:paraId="48EE981A" w14:textId="595FD159" w:rsidR="00DE50A3" w:rsidRDefault="00DE50A3" w:rsidP="00A91AF2">
      <w:pPr>
        <w:pStyle w:val="BodyCenturyGothic"/>
      </w:pPr>
      <w:r w:rsidRPr="006F581E">
        <w:drawing>
          <wp:anchor distT="0" distB="0" distL="114300" distR="114300" simplePos="0" relativeHeight="251658283" behindDoc="0" locked="0" layoutInCell="1" allowOverlap="1" wp14:anchorId="19F354D7" wp14:editId="174023E8">
            <wp:simplePos x="0" y="0"/>
            <wp:positionH relativeFrom="column">
              <wp:posOffset>0</wp:posOffset>
            </wp:positionH>
            <wp:positionV relativeFrom="paragraph">
              <wp:posOffset>368886</wp:posOffset>
            </wp:positionV>
            <wp:extent cx="420370" cy="365760"/>
            <wp:effectExtent l="0" t="0" r="0" b="0"/>
            <wp:wrapThrough wrapText="bothSides">
              <wp:wrapPolygon edited="0">
                <wp:start x="8810" y="0"/>
                <wp:lineTo x="2937" y="6750"/>
                <wp:lineTo x="0" y="12375"/>
                <wp:lineTo x="0" y="20250"/>
                <wp:lineTo x="13704" y="20250"/>
                <wp:lineTo x="19577" y="10125"/>
                <wp:lineTo x="19577" y="7875"/>
                <wp:lineTo x="14683" y="0"/>
                <wp:lineTo x="8810" y="0"/>
              </wp:wrapPolygon>
            </wp:wrapThrough>
            <wp:docPr id="1813302391" name="Picture 1813302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20370" cy="365760"/>
                    </a:xfrm>
                    <a:prstGeom prst="rect">
                      <a:avLst/>
                    </a:prstGeom>
                    <a:noFill/>
                  </pic:spPr>
                </pic:pic>
              </a:graphicData>
            </a:graphic>
          </wp:anchor>
        </w:drawing>
      </w:r>
    </w:p>
    <w:p w14:paraId="0477821E" w14:textId="30D484A8" w:rsidR="006E33A2" w:rsidRDefault="0082218F" w:rsidP="00A91AF2">
      <w:pPr>
        <w:pStyle w:val="BodyCenturyGothic"/>
      </w:pPr>
      <w:r w:rsidRPr="006F581E">
        <w:t xml:space="preserve">To get a username and password to become a SCOHR user, go to </w:t>
      </w:r>
      <w:r w:rsidR="006E33A2" w:rsidRPr="006F581E">
        <w:t>t</w:t>
      </w:r>
      <w:r w:rsidRPr="006F581E">
        <w:t xml:space="preserve">he </w:t>
      </w:r>
      <w:hyperlink r:id="rId98" w:tgtFrame="_blank" w:history="1">
        <w:r w:rsidRPr="006F581E">
          <w:rPr>
            <w:color w:val="0563C1"/>
            <w:u w:val="single"/>
          </w:rPr>
          <w:t>SCOHR website,</w:t>
        </w:r>
      </w:hyperlink>
      <w:r w:rsidRPr="006F581E">
        <w:t xml:space="preserve"> and click on the “Sign Up” tab at the top of the</w:t>
      </w:r>
      <w:r w:rsidR="006E33A2" w:rsidRPr="006F581E">
        <w:t xml:space="preserve"> </w:t>
      </w:r>
      <w:r w:rsidRPr="006F581E">
        <w:t>main menu, and select your County and District from the drop-down menus.</w:t>
      </w:r>
    </w:p>
    <w:p w14:paraId="63F1F33A" w14:textId="77777777" w:rsidR="00541163" w:rsidRDefault="00541163" w:rsidP="00A91AF2">
      <w:pPr>
        <w:pStyle w:val="BodyCenturyGothic"/>
      </w:pPr>
    </w:p>
    <w:p w14:paraId="10E87E51" w14:textId="029E29C7" w:rsidR="009E5379" w:rsidRDefault="00011281" w:rsidP="00A91AF2">
      <w:pPr>
        <w:pStyle w:val="BodyCenturyGothic"/>
      </w:pPr>
      <w:r w:rsidRPr="006F581E">
        <w:lastRenderedPageBreak/>
        <w:drawing>
          <wp:inline distT="0" distB="0" distL="0" distR="0" wp14:anchorId="1D23449E" wp14:editId="0EC3A503">
            <wp:extent cx="5943600" cy="1628132"/>
            <wp:effectExtent l="0" t="0" r="0" b="0"/>
            <wp:docPr id="603707247" name="Picture 6037072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707247" name="Picture 603707247" descr="Graphical user interface, text, application&#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1628132"/>
                    </a:xfrm>
                    <a:prstGeom prst="rect">
                      <a:avLst/>
                    </a:prstGeom>
                    <a:noFill/>
                  </pic:spPr>
                </pic:pic>
              </a:graphicData>
            </a:graphic>
          </wp:inline>
        </w:drawing>
      </w:r>
    </w:p>
    <w:p w14:paraId="08B567ED" w14:textId="77777777" w:rsidR="00011281" w:rsidRDefault="00011281" w:rsidP="00A91AF2">
      <w:pPr>
        <w:pStyle w:val="BodyCenturyGothic"/>
      </w:pPr>
    </w:p>
    <w:p w14:paraId="01A19301" w14:textId="7CC75B4D" w:rsidR="006F581E" w:rsidRDefault="009E5379" w:rsidP="009E5379">
      <w:pPr>
        <w:pStyle w:val="BodyCenturyGothic"/>
        <w:jc w:val="center"/>
      </w:pPr>
      <w:r w:rsidRPr="006F581E">
        <w:drawing>
          <wp:inline distT="0" distB="0" distL="0" distR="0" wp14:anchorId="5CB77414" wp14:editId="37623BF4">
            <wp:extent cx="5950634" cy="1729740"/>
            <wp:effectExtent l="0" t="0" r="0" b="3810"/>
            <wp:docPr id="640094199" name="Picture 640094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50732" cy="1729768"/>
                    </a:xfrm>
                    <a:prstGeom prst="rect">
                      <a:avLst/>
                    </a:prstGeom>
                    <a:noFill/>
                  </pic:spPr>
                </pic:pic>
              </a:graphicData>
            </a:graphic>
          </wp:inline>
        </w:drawing>
      </w:r>
    </w:p>
    <w:p w14:paraId="41E49B44" w14:textId="77777777" w:rsidR="009E5379" w:rsidRDefault="009E5379" w:rsidP="009E5379">
      <w:pPr>
        <w:pStyle w:val="SubheadingsCenturyGothicStyle2"/>
        <w:spacing w:line="360" w:lineRule="auto"/>
      </w:pPr>
    </w:p>
    <w:p w14:paraId="1CB87FF9" w14:textId="6C72F136" w:rsidR="009E5379" w:rsidRPr="00B81F20" w:rsidRDefault="009E5379" w:rsidP="00B81F20">
      <w:pPr>
        <w:pStyle w:val="BodyCenturyGothic"/>
        <w:rPr>
          <w:b/>
          <w:bCs w:val="0"/>
        </w:rPr>
      </w:pPr>
      <w:r w:rsidRPr="009E5379">
        <w:rPr>
          <w:b/>
          <w:bCs w:val="0"/>
        </w:rPr>
        <w:t>If SCOHR Contact Info</w:t>
      </w:r>
      <w:r w:rsidR="001E4427">
        <w:rPr>
          <w:b/>
          <w:bCs w:val="0"/>
        </w:rPr>
        <w:t>rmation</w:t>
      </w:r>
      <w:r w:rsidRPr="009E5379">
        <w:rPr>
          <w:b/>
          <w:bCs w:val="0"/>
        </w:rPr>
        <w:t xml:space="preserve"> is Blank </w:t>
      </w:r>
    </w:p>
    <w:p w14:paraId="6D244CEE" w14:textId="53EB03A5" w:rsidR="009E5379" w:rsidRPr="00B654A0" w:rsidRDefault="00367257" w:rsidP="009E5379">
      <w:pPr>
        <w:spacing w:line="360" w:lineRule="auto"/>
        <w:rPr>
          <w:rFonts w:ascii="Century Gothic" w:hAnsi="Century Gothic"/>
          <w:sz w:val="24"/>
          <w:szCs w:val="24"/>
        </w:rPr>
      </w:pPr>
      <w:r w:rsidRPr="006F581E">
        <w:rPr>
          <w:noProof/>
        </w:rPr>
        <w:drawing>
          <wp:anchor distT="0" distB="0" distL="114300" distR="114300" simplePos="0" relativeHeight="251672645" behindDoc="0" locked="0" layoutInCell="1" allowOverlap="1" wp14:anchorId="00B00FEB" wp14:editId="3FD16151">
            <wp:simplePos x="0" y="0"/>
            <wp:positionH relativeFrom="column">
              <wp:posOffset>-152400</wp:posOffset>
            </wp:positionH>
            <wp:positionV relativeFrom="paragraph">
              <wp:posOffset>2034540</wp:posOffset>
            </wp:positionV>
            <wp:extent cx="420370" cy="365760"/>
            <wp:effectExtent l="0" t="0" r="0" b="0"/>
            <wp:wrapThrough wrapText="bothSides">
              <wp:wrapPolygon edited="0">
                <wp:start x="8810" y="0"/>
                <wp:lineTo x="2937" y="6750"/>
                <wp:lineTo x="0" y="12375"/>
                <wp:lineTo x="0" y="20250"/>
                <wp:lineTo x="13704" y="20250"/>
                <wp:lineTo x="19577" y="10125"/>
                <wp:lineTo x="19577" y="7875"/>
                <wp:lineTo x="14683" y="0"/>
                <wp:lineTo x="881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20370" cy="365760"/>
                    </a:xfrm>
                    <a:prstGeom prst="rect">
                      <a:avLst/>
                    </a:prstGeom>
                    <a:noFill/>
                  </pic:spPr>
                </pic:pic>
              </a:graphicData>
            </a:graphic>
          </wp:anchor>
        </w:drawing>
      </w:r>
      <w:r w:rsidR="009E5379" w:rsidRPr="00B654A0">
        <w:rPr>
          <w:rFonts w:ascii="Century Gothic" w:hAnsi="Century Gothic"/>
          <w:sz w:val="24"/>
          <w:szCs w:val="24"/>
        </w:rPr>
        <w:t>If the “Contact Information” section for the district is blank as shown above, fill in your information to become a SCOHR user. You will create your username. After clicking “Submit,” an email will automatically be sent from noreply@ab1433.org with the subject, “Ab1433.org new user account created.” Open that email and click on the link to set up your password. You must set up your password within a day, or the link expires. Check spam, junk, and other folders for the email from SCOHR.</w:t>
      </w:r>
    </w:p>
    <w:p w14:paraId="7B6582F1" w14:textId="79F7A23C" w:rsidR="008743EF" w:rsidRDefault="00CB3835" w:rsidP="00437665">
      <w:pPr>
        <w:spacing w:line="360" w:lineRule="auto"/>
        <w:rPr>
          <w:rFonts w:ascii="Century Gothic" w:hAnsi="Century Gothic"/>
          <w:sz w:val="24"/>
          <w:szCs w:val="24"/>
        </w:rPr>
      </w:pPr>
      <w:r w:rsidRPr="00AE3D71">
        <w:rPr>
          <w:rFonts w:ascii="Century Gothic" w:hAnsi="Century Gothic"/>
          <w:b/>
          <w:bCs/>
          <w:sz w:val="24"/>
          <w:szCs w:val="24"/>
        </w:rPr>
        <w:t>NOTE:</w:t>
      </w:r>
      <w:r w:rsidRPr="00B654A0">
        <w:rPr>
          <w:rFonts w:ascii="Century Gothic" w:hAnsi="Century Gothic"/>
          <w:sz w:val="24"/>
          <w:szCs w:val="24"/>
        </w:rPr>
        <w:t xml:space="preserve">  If the “Contact Information” section already has a name entered, email or call SCOHR to be set up as an additional user for the</w:t>
      </w:r>
      <w:r w:rsidR="004B5EE1">
        <w:rPr>
          <w:rFonts w:ascii="Century Gothic" w:hAnsi="Century Gothic"/>
          <w:sz w:val="24"/>
          <w:szCs w:val="24"/>
        </w:rPr>
        <w:t xml:space="preserve"> school or</w:t>
      </w:r>
      <w:r w:rsidRPr="00B654A0">
        <w:rPr>
          <w:rFonts w:ascii="Century Gothic" w:hAnsi="Century Gothic"/>
          <w:sz w:val="24"/>
          <w:szCs w:val="24"/>
        </w:rPr>
        <w:t xml:space="preserve"> district.</w:t>
      </w:r>
    </w:p>
    <w:p w14:paraId="2C17DB13" w14:textId="477624D4" w:rsidR="00367257" w:rsidRDefault="00367257" w:rsidP="00437665">
      <w:pPr>
        <w:spacing w:line="360" w:lineRule="auto"/>
        <w:rPr>
          <w:rFonts w:ascii="Century Gothic" w:hAnsi="Century Gothic"/>
          <w:sz w:val="24"/>
          <w:szCs w:val="24"/>
        </w:rPr>
      </w:pPr>
    </w:p>
    <w:p w14:paraId="1A6FA42C" w14:textId="77777777" w:rsidR="00367257" w:rsidRPr="00B654A0" w:rsidRDefault="00367257" w:rsidP="00437665">
      <w:pPr>
        <w:spacing w:line="360" w:lineRule="auto"/>
        <w:rPr>
          <w:rFonts w:ascii="Century Gothic" w:hAnsi="Century Gothic"/>
          <w:sz w:val="24"/>
          <w:szCs w:val="24"/>
        </w:rPr>
      </w:pPr>
    </w:p>
    <w:p w14:paraId="1BD10802" w14:textId="5215EB63" w:rsidR="00AE3D71" w:rsidRDefault="005478A8" w:rsidP="00AB2543">
      <w:pPr>
        <w:pStyle w:val="SubheadingsCenturyGothicStyle2"/>
      </w:pPr>
      <w:r w:rsidRPr="00171309">
        <w:lastRenderedPageBreak/>
        <w:t>Types of SCOHR User Accounts Available for School Staff</w:t>
      </w:r>
    </w:p>
    <w:p w14:paraId="2DF42150" w14:textId="77777777" w:rsidR="00AB2543" w:rsidRPr="00AB2543" w:rsidRDefault="00AB2543" w:rsidP="00AB2543">
      <w:pPr>
        <w:pStyle w:val="SubheadingsCenturyGothicStyle2"/>
      </w:pPr>
    </w:p>
    <w:p w14:paraId="7085833B" w14:textId="5DAD4628" w:rsidR="00AB2543" w:rsidRPr="00B654A0" w:rsidRDefault="00AB2543" w:rsidP="00437665">
      <w:pPr>
        <w:spacing w:line="360" w:lineRule="auto"/>
        <w:rPr>
          <w:rFonts w:ascii="Century Gothic" w:hAnsi="Century Gothic"/>
          <w:sz w:val="24"/>
          <w:szCs w:val="24"/>
        </w:rPr>
      </w:pPr>
      <w:r>
        <w:rPr>
          <w:rFonts w:ascii="Century Gothic" w:hAnsi="Century Gothic"/>
          <w:sz w:val="24"/>
          <w:szCs w:val="24"/>
        </w:rPr>
        <w:t xml:space="preserve">If you call or email SCOHR to become a </w:t>
      </w:r>
      <w:r w:rsidR="00C96131">
        <w:rPr>
          <w:rFonts w:ascii="Century Gothic" w:hAnsi="Century Gothic"/>
          <w:sz w:val="24"/>
          <w:szCs w:val="24"/>
        </w:rPr>
        <w:t xml:space="preserve">database </w:t>
      </w:r>
      <w:r>
        <w:rPr>
          <w:rFonts w:ascii="Century Gothic" w:hAnsi="Century Gothic"/>
          <w:sz w:val="24"/>
          <w:szCs w:val="24"/>
        </w:rPr>
        <w:t>user, they may ask you what user level you want</w:t>
      </w:r>
      <w:r w:rsidR="0043711E">
        <w:rPr>
          <w:rFonts w:ascii="Century Gothic" w:hAnsi="Century Gothic"/>
          <w:sz w:val="24"/>
          <w:szCs w:val="24"/>
        </w:rPr>
        <w:t>--s</w:t>
      </w:r>
      <w:r>
        <w:rPr>
          <w:rFonts w:ascii="Century Gothic" w:hAnsi="Century Gothic"/>
          <w:sz w:val="24"/>
          <w:szCs w:val="24"/>
        </w:rPr>
        <w:t>chool</w:t>
      </w:r>
      <w:r w:rsidR="00513283">
        <w:rPr>
          <w:rFonts w:ascii="Century Gothic" w:hAnsi="Century Gothic"/>
          <w:sz w:val="24"/>
          <w:szCs w:val="24"/>
        </w:rPr>
        <w:t xml:space="preserve"> </w:t>
      </w:r>
      <w:r>
        <w:rPr>
          <w:rFonts w:ascii="Century Gothic" w:hAnsi="Century Gothic"/>
          <w:sz w:val="24"/>
          <w:szCs w:val="24"/>
        </w:rPr>
        <w:t>or district:</w:t>
      </w:r>
    </w:p>
    <w:p w14:paraId="317EE01E" w14:textId="20E16A14" w:rsidR="00DC087C" w:rsidRDefault="005478A8" w:rsidP="00D1421F">
      <w:pPr>
        <w:pStyle w:val="ListParagraph"/>
        <w:numPr>
          <w:ilvl w:val="0"/>
          <w:numId w:val="19"/>
        </w:numPr>
        <w:spacing w:line="360" w:lineRule="auto"/>
        <w:rPr>
          <w:rFonts w:ascii="Century Gothic" w:hAnsi="Century Gothic"/>
          <w:sz w:val="24"/>
          <w:szCs w:val="24"/>
        </w:rPr>
      </w:pPr>
      <w:r w:rsidRPr="00DC087C">
        <w:rPr>
          <w:rFonts w:ascii="Century Gothic" w:hAnsi="Century Gothic"/>
          <w:b/>
          <w:bCs/>
          <w:sz w:val="24"/>
          <w:szCs w:val="24"/>
        </w:rPr>
        <w:t>School user</w:t>
      </w:r>
      <w:r w:rsidRPr="00DC087C">
        <w:rPr>
          <w:rFonts w:ascii="Century Gothic" w:hAnsi="Century Gothic"/>
          <w:sz w:val="24"/>
          <w:szCs w:val="24"/>
        </w:rPr>
        <w:t xml:space="preserve"> – report and edit data exclusively for </w:t>
      </w:r>
      <w:r w:rsidR="00513283">
        <w:rPr>
          <w:rFonts w:ascii="Century Gothic" w:hAnsi="Century Gothic"/>
          <w:sz w:val="24"/>
          <w:szCs w:val="24"/>
        </w:rPr>
        <w:t>one</w:t>
      </w:r>
      <w:r w:rsidRPr="00DC087C">
        <w:rPr>
          <w:rFonts w:ascii="Century Gothic" w:hAnsi="Century Gothic"/>
          <w:sz w:val="24"/>
          <w:szCs w:val="24"/>
        </w:rPr>
        <w:t xml:space="preserve"> school</w:t>
      </w:r>
      <w:r w:rsidR="00513283">
        <w:rPr>
          <w:rFonts w:ascii="Century Gothic" w:hAnsi="Century Gothic"/>
          <w:sz w:val="24"/>
          <w:szCs w:val="24"/>
        </w:rPr>
        <w:t>. S</w:t>
      </w:r>
      <w:r w:rsidRPr="00DC087C">
        <w:rPr>
          <w:rFonts w:ascii="Century Gothic" w:hAnsi="Century Gothic"/>
          <w:sz w:val="24"/>
          <w:szCs w:val="24"/>
        </w:rPr>
        <w:t>ummary reports include data from just the</w:t>
      </w:r>
      <w:r w:rsidR="00513283">
        <w:rPr>
          <w:rFonts w:ascii="Century Gothic" w:hAnsi="Century Gothic"/>
          <w:sz w:val="24"/>
          <w:szCs w:val="24"/>
        </w:rPr>
        <w:t xml:space="preserve"> one school.</w:t>
      </w:r>
    </w:p>
    <w:p w14:paraId="02AF37D1" w14:textId="77777777" w:rsidR="00656840" w:rsidRPr="00D1421F" w:rsidRDefault="00656840" w:rsidP="00656840">
      <w:pPr>
        <w:pStyle w:val="ListParagraph"/>
        <w:spacing w:line="240" w:lineRule="auto"/>
        <w:rPr>
          <w:rFonts w:ascii="Century Gothic" w:hAnsi="Century Gothic"/>
          <w:sz w:val="24"/>
          <w:szCs w:val="24"/>
        </w:rPr>
      </w:pPr>
    </w:p>
    <w:p w14:paraId="5FBA1086" w14:textId="2CBB60B9" w:rsidR="008743EF" w:rsidRPr="00DC087C" w:rsidRDefault="005478A8">
      <w:pPr>
        <w:pStyle w:val="ListParagraph"/>
        <w:numPr>
          <w:ilvl w:val="0"/>
          <w:numId w:val="19"/>
        </w:numPr>
        <w:spacing w:line="360" w:lineRule="auto"/>
        <w:rPr>
          <w:rFonts w:ascii="Century Gothic" w:hAnsi="Century Gothic"/>
          <w:sz w:val="24"/>
          <w:szCs w:val="24"/>
        </w:rPr>
      </w:pPr>
      <w:r w:rsidRPr="00DC087C">
        <w:rPr>
          <w:rFonts w:ascii="Century Gothic" w:hAnsi="Century Gothic"/>
          <w:b/>
          <w:bCs/>
          <w:sz w:val="24"/>
          <w:szCs w:val="24"/>
        </w:rPr>
        <w:t>District user</w:t>
      </w:r>
      <w:r w:rsidRPr="00DC087C">
        <w:rPr>
          <w:rFonts w:ascii="Century Gothic" w:hAnsi="Century Gothic"/>
          <w:sz w:val="24"/>
          <w:szCs w:val="24"/>
        </w:rPr>
        <w:t xml:space="preserve"> – report and edit data for multiple school sites</w:t>
      </w:r>
      <w:r w:rsidR="00513283">
        <w:rPr>
          <w:rFonts w:ascii="Century Gothic" w:hAnsi="Century Gothic"/>
          <w:sz w:val="24"/>
          <w:szCs w:val="24"/>
        </w:rPr>
        <w:t>. S</w:t>
      </w:r>
      <w:r w:rsidRPr="00DC087C">
        <w:rPr>
          <w:rFonts w:ascii="Century Gothic" w:hAnsi="Century Gothic"/>
          <w:sz w:val="24"/>
          <w:szCs w:val="24"/>
        </w:rPr>
        <w:t>ummary reports include data from all schools</w:t>
      </w:r>
      <w:r w:rsidR="00513283">
        <w:rPr>
          <w:rFonts w:ascii="Century Gothic" w:hAnsi="Century Gothic"/>
          <w:sz w:val="24"/>
          <w:szCs w:val="24"/>
        </w:rPr>
        <w:t xml:space="preserve"> in the district.</w:t>
      </w:r>
    </w:p>
    <w:p w14:paraId="4149076E" w14:textId="431E7F38" w:rsidR="00930D97" w:rsidRPr="00DC087C" w:rsidRDefault="001E7CBB" w:rsidP="00D3078E">
      <w:pPr>
        <w:pStyle w:val="BodyCenturyGothic"/>
        <w:outlineLvl w:val="1"/>
        <w:rPr>
          <w:b/>
          <w:bCs w:val="0"/>
        </w:rPr>
      </w:pPr>
      <w:r w:rsidRPr="00F632A6">
        <w:drawing>
          <wp:inline distT="0" distB="0" distL="0" distR="0" wp14:anchorId="3105CC5F" wp14:editId="467E2C22">
            <wp:extent cx="420370" cy="365760"/>
            <wp:effectExtent l="0" t="0" r="0" b="0"/>
            <wp:docPr id="1430029614" name="Picture 143002961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029614" name="Picture 1430029614" descr="Shape&#10;&#10;Description automatically generated with medium confidenc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20370" cy="365760"/>
                    </a:xfrm>
                    <a:prstGeom prst="rect">
                      <a:avLst/>
                    </a:prstGeom>
                    <a:noFill/>
                  </pic:spPr>
                </pic:pic>
              </a:graphicData>
            </a:graphic>
          </wp:inline>
        </w:drawing>
      </w:r>
      <w:r w:rsidR="008743EF" w:rsidRPr="00DC087C">
        <w:rPr>
          <w:b/>
          <w:bCs w:val="0"/>
        </w:rPr>
        <w:t>SCOHR Help Contact Information</w:t>
      </w:r>
    </w:p>
    <w:p w14:paraId="6770F99E" w14:textId="6B68B404" w:rsidR="00930D97" w:rsidRPr="00F632A6" w:rsidRDefault="00DC087C" w:rsidP="00A91AF2">
      <w:pPr>
        <w:pStyle w:val="BodyCenturyGothic"/>
      </w:pPr>
      <w:r>
        <w:tab/>
      </w:r>
      <w:r w:rsidR="008743EF" w:rsidRPr="00F632A6">
        <w:t xml:space="preserve">Email: </w:t>
      </w:r>
      <w:r w:rsidR="008743EF" w:rsidRPr="00F632A6">
        <w:rPr>
          <w:rFonts w:ascii="Arial" w:hAnsi="Arial" w:cs="Arial"/>
        </w:rPr>
        <w:t> </w:t>
      </w:r>
      <w:r w:rsidR="008743EF" w:rsidRPr="00F632A6">
        <w:t>scohr@sjcoe.net</w:t>
      </w:r>
    </w:p>
    <w:p w14:paraId="08427461" w14:textId="2FBC3597" w:rsidR="0058154B" w:rsidRDefault="00DC087C" w:rsidP="00252239">
      <w:pPr>
        <w:pStyle w:val="BodyCenturyGothic"/>
      </w:pPr>
      <w:r>
        <w:tab/>
      </w:r>
      <w:r w:rsidR="008743EF" w:rsidRPr="00F632A6">
        <w:t>Phone: (866) 762-9170</w:t>
      </w:r>
    </w:p>
    <w:p w14:paraId="6260AEA8" w14:textId="77777777" w:rsidR="00252239" w:rsidRPr="00B654A0" w:rsidRDefault="00252239" w:rsidP="00252239">
      <w:pPr>
        <w:pStyle w:val="BodyCenturyGothic"/>
      </w:pPr>
    </w:p>
    <w:p w14:paraId="4394D737" w14:textId="2B6FB13C" w:rsidR="000400B4" w:rsidRPr="00DC087C" w:rsidRDefault="000400B4" w:rsidP="00DC087C">
      <w:pPr>
        <w:pStyle w:val="BodyCenturyGothic"/>
        <w:rPr>
          <w:b/>
          <w:bCs w:val="0"/>
        </w:rPr>
      </w:pPr>
      <w:r w:rsidRPr="00DC087C">
        <w:rPr>
          <w:b/>
          <w:bCs w:val="0"/>
        </w:rPr>
        <w:t>Forgotten Username or Password</w:t>
      </w:r>
    </w:p>
    <w:p w14:paraId="110CB811" w14:textId="77777777" w:rsidR="002B7365" w:rsidRDefault="002B7365" w:rsidP="00A91AF2">
      <w:pPr>
        <w:pStyle w:val="BodyCenturyGothic"/>
      </w:pPr>
    </w:p>
    <w:p w14:paraId="4ACD5BFC" w14:textId="640619EF" w:rsidR="002B7365" w:rsidRDefault="0058154B" w:rsidP="00252239">
      <w:pPr>
        <w:pStyle w:val="BodyCenturyGothic"/>
      </w:pPr>
      <w:r w:rsidRPr="00D72FCE">
        <w:t>If you are a current SCOHR user, but have forgotten your credentials for logging in to SCHOR:</w:t>
      </w:r>
    </w:p>
    <w:p w14:paraId="591DE008" w14:textId="77777777" w:rsidR="00406F98" w:rsidRPr="002B7365" w:rsidRDefault="00406F98" w:rsidP="00252239">
      <w:pPr>
        <w:pStyle w:val="BodyCenturyGothic"/>
      </w:pPr>
    </w:p>
    <w:p w14:paraId="65A1742D" w14:textId="29714108" w:rsidR="0058154B" w:rsidRPr="00D72FCE" w:rsidRDefault="0058154B">
      <w:pPr>
        <w:pStyle w:val="BodyCenturyGothic"/>
        <w:numPr>
          <w:ilvl w:val="0"/>
          <w:numId w:val="20"/>
        </w:numPr>
      </w:pPr>
      <w:r w:rsidRPr="002B7365">
        <w:rPr>
          <w:b/>
          <w:bCs w:val="0"/>
        </w:rPr>
        <w:t>For username:</w:t>
      </w:r>
      <w:r w:rsidRPr="00D72FCE">
        <w:t xml:space="preserve"> </w:t>
      </w:r>
      <w:r w:rsidR="00D72FCE">
        <w:t>C</w:t>
      </w:r>
      <w:r w:rsidRPr="00D72FCE">
        <w:t xml:space="preserve">ontact your LOHP or SCOHR. </w:t>
      </w:r>
      <w:r w:rsidR="00C61179" w:rsidRPr="00D72FCE">
        <w:t>Or</w:t>
      </w:r>
      <w:r w:rsidR="009F4628">
        <w:t>,</w:t>
      </w:r>
      <w:r w:rsidRPr="00D72FCE">
        <w:t xml:space="preserve"> search your past emails for an email from noreply@ab1433.org with the subject, “Ab1433.org new user account created.”</w:t>
      </w:r>
      <w:r w:rsidRPr="00D72FCE">
        <w:rPr>
          <w:rFonts w:ascii="Arial" w:hAnsi="Arial" w:cs="Arial"/>
        </w:rPr>
        <w:t> </w:t>
      </w:r>
      <w:r w:rsidRPr="00D72FCE">
        <w:t xml:space="preserve">This email contains your username.  </w:t>
      </w:r>
    </w:p>
    <w:p w14:paraId="7DF2DF1A" w14:textId="77777777" w:rsidR="0058154B" w:rsidRPr="00D72FCE" w:rsidRDefault="0058154B" w:rsidP="00A91AF2">
      <w:pPr>
        <w:pStyle w:val="BodyCenturyGothic"/>
      </w:pPr>
    </w:p>
    <w:p w14:paraId="11C89AB2" w14:textId="77777777" w:rsidR="00C17C7B" w:rsidRDefault="0058154B">
      <w:pPr>
        <w:pStyle w:val="BodyCenturyGothic"/>
        <w:numPr>
          <w:ilvl w:val="0"/>
          <w:numId w:val="20"/>
        </w:numPr>
      </w:pPr>
      <w:r w:rsidRPr="002B7365">
        <w:rPr>
          <w:b/>
          <w:bCs w:val="0"/>
        </w:rPr>
        <w:t>For password:</w:t>
      </w:r>
      <w:r w:rsidRPr="00D72FCE">
        <w:t xml:space="preserve"> </w:t>
      </w:r>
      <w:r w:rsidR="00D72FCE">
        <w:t>G</w:t>
      </w:r>
      <w:r w:rsidRPr="00D72FCE">
        <w:t xml:space="preserve">o to SCOHR/Ab1433.org, enter your username, and click the “Forgot Password” link. An email from noreply@ab1433.org </w:t>
      </w:r>
      <w:r w:rsidR="00C44EFA" w:rsidRPr="00D72FCE">
        <w:t>titled</w:t>
      </w:r>
      <w:r w:rsidR="00C44EFA">
        <w:t>,</w:t>
      </w:r>
      <w:r w:rsidR="00C44EFA" w:rsidRPr="00D72FCE">
        <w:t xml:space="preserve"> “</w:t>
      </w:r>
      <w:r w:rsidRPr="00D72FCE">
        <w:t xml:space="preserve">Password Reset Request” will be sent to you with a link to reset your password. The link expires within a day, so the password should be reset the same day. </w:t>
      </w:r>
    </w:p>
    <w:p w14:paraId="57E34C5F" w14:textId="77777777" w:rsidR="00C17C7B" w:rsidRDefault="00C17C7B" w:rsidP="00C17C7B">
      <w:pPr>
        <w:pStyle w:val="ListParagraph"/>
      </w:pPr>
    </w:p>
    <w:p w14:paraId="6965D2D7" w14:textId="4A03E081" w:rsidR="0058154B" w:rsidRPr="00D72FCE" w:rsidRDefault="00147529" w:rsidP="00C17C7B">
      <w:pPr>
        <w:pStyle w:val="BodyCenturyGothic"/>
        <w:ind w:left="720"/>
      </w:pPr>
      <w:r w:rsidRPr="004F75B9">
        <w:lastRenderedPageBreak/>
        <w:drawing>
          <wp:inline distT="0" distB="0" distL="0" distR="0" wp14:anchorId="48C71A69" wp14:editId="194D18EC">
            <wp:extent cx="5710115" cy="1983627"/>
            <wp:effectExtent l="0" t="0" r="5080" b="0"/>
            <wp:docPr id="1486573976" name="Picture 14865739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573976" name="Picture 1486573976" descr="Graphical user interface, text, application&#10;&#10;Description automatically generate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38356" cy="1993438"/>
                    </a:xfrm>
                    <a:prstGeom prst="rect">
                      <a:avLst/>
                    </a:prstGeom>
                    <a:noFill/>
                  </pic:spPr>
                </pic:pic>
              </a:graphicData>
            </a:graphic>
          </wp:inline>
        </w:drawing>
      </w:r>
    </w:p>
    <w:p w14:paraId="02567F9D" w14:textId="499E6043" w:rsidR="0058154B" w:rsidRPr="00D72FCE" w:rsidRDefault="00332CAF" w:rsidP="00A91AF2">
      <w:pPr>
        <w:pStyle w:val="BodyCenturyGothic"/>
      </w:pPr>
      <w:r w:rsidRPr="006F581E">
        <w:drawing>
          <wp:anchor distT="0" distB="0" distL="114300" distR="114300" simplePos="0" relativeHeight="251670597" behindDoc="0" locked="0" layoutInCell="1" allowOverlap="1" wp14:anchorId="6EB39156" wp14:editId="41BF980A">
            <wp:simplePos x="0" y="0"/>
            <wp:positionH relativeFrom="column">
              <wp:posOffset>-152400</wp:posOffset>
            </wp:positionH>
            <wp:positionV relativeFrom="paragraph">
              <wp:posOffset>165735</wp:posOffset>
            </wp:positionV>
            <wp:extent cx="420370" cy="365760"/>
            <wp:effectExtent l="0" t="0" r="0" b="0"/>
            <wp:wrapThrough wrapText="bothSides">
              <wp:wrapPolygon edited="0">
                <wp:start x="8810" y="0"/>
                <wp:lineTo x="2937" y="6750"/>
                <wp:lineTo x="0" y="12375"/>
                <wp:lineTo x="0" y="20250"/>
                <wp:lineTo x="13704" y="20250"/>
                <wp:lineTo x="19577" y="10125"/>
                <wp:lineTo x="19577" y="7875"/>
                <wp:lineTo x="14683" y="0"/>
                <wp:lineTo x="881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20370" cy="365760"/>
                    </a:xfrm>
                    <a:prstGeom prst="rect">
                      <a:avLst/>
                    </a:prstGeom>
                    <a:noFill/>
                  </pic:spPr>
                </pic:pic>
              </a:graphicData>
            </a:graphic>
          </wp:anchor>
        </w:drawing>
      </w:r>
    </w:p>
    <w:p w14:paraId="57494B1B" w14:textId="3235F9BB" w:rsidR="00EE40CC" w:rsidRDefault="0058154B" w:rsidP="00797159">
      <w:pPr>
        <w:pStyle w:val="BodyCenturyGothic"/>
      </w:pPr>
      <w:r w:rsidRPr="002B7365">
        <w:rPr>
          <w:b/>
          <w:bCs w:val="0"/>
        </w:rPr>
        <w:t>NOTE:</w:t>
      </w:r>
      <w:r w:rsidRPr="00D72FCE">
        <w:t xml:space="preserve"> If you accidentally click the “Forgot Password” link multiple times in a row, when you check your email, make sure to look for the</w:t>
      </w:r>
      <w:r w:rsidRPr="00D72FCE">
        <w:rPr>
          <w:rFonts w:ascii="Arial" w:hAnsi="Arial" w:cs="Arial"/>
        </w:rPr>
        <w:t> </w:t>
      </w:r>
      <w:r w:rsidRPr="00D72FCE">
        <w:t>most recent email from SCOHR.</w:t>
      </w:r>
      <w:r w:rsidRPr="00D72FCE">
        <w:rPr>
          <w:rFonts w:ascii="Arial" w:hAnsi="Arial" w:cs="Arial"/>
        </w:rPr>
        <w:t> </w:t>
      </w:r>
      <w:r w:rsidRPr="00D72FCE">
        <w:t>The pass</w:t>
      </w:r>
      <w:r w:rsidR="00EE40CC">
        <w:t>w</w:t>
      </w:r>
      <w:r w:rsidRPr="00D72FCE">
        <w:t>ord reset link in any older emails from SCOHR</w:t>
      </w:r>
      <w:r w:rsidRPr="00D72FCE">
        <w:rPr>
          <w:rFonts w:ascii="Arial" w:hAnsi="Arial" w:cs="Arial"/>
        </w:rPr>
        <w:t> </w:t>
      </w:r>
      <w:r w:rsidRPr="00D72FCE">
        <w:t xml:space="preserve">will not work. </w:t>
      </w:r>
    </w:p>
    <w:p w14:paraId="0D2DA91E" w14:textId="321943D7" w:rsidR="00CA46C2" w:rsidRDefault="00CA46C2" w:rsidP="00CA46C2">
      <w:pPr>
        <w:pStyle w:val="SubheadingsCenturyGothicStyle2"/>
      </w:pPr>
    </w:p>
    <w:p w14:paraId="35739467" w14:textId="72B362AC" w:rsidR="00D324B1" w:rsidRPr="00130D47" w:rsidRDefault="00062C68" w:rsidP="00D3078E">
      <w:pPr>
        <w:pStyle w:val="SubheadingsCenturyGothicStyle2"/>
        <w:outlineLvl w:val="1"/>
      </w:pPr>
      <w:r>
        <w:t>KOHA Data Entry in SCOHR</w:t>
      </w:r>
    </w:p>
    <w:p w14:paraId="0AF533BD" w14:textId="77777777" w:rsidR="00171895" w:rsidRDefault="00171895" w:rsidP="00437665">
      <w:pPr>
        <w:spacing w:line="360" w:lineRule="auto"/>
        <w:rPr>
          <w:rFonts w:ascii="Century Gothic" w:hAnsi="Century Gothic"/>
        </w:rPr>
      </w:pPr>
    </w:p>
    <w:p w14:paraId="338E600C" w14:textId="4934D0EA" w:rsidR="00171895" w:rsidRPr="00171895" w:rsidRDefault="00171895" w:rsidP="00437665">
      <w:pPr>
        <w:spacing w:line="360" w:lineRule="auto"/>
        <w:rPr>
          <w:rFonts w:ascii="Century Gothic" w:hAnsi="Century Gothic"/>
          <w:color w:val="FF0000"/>
          <w:sz w:val="24"/>
          <w:szCs w:val="24"/>
        </w:rPr>
      </w:pPr>
      <w:r w:rsidRPr="00171895">
        <w:rPr>
          <w:rFonts w:ascii="Century Gothic" w:hAnsi="Century Gothic"/>
          <w:color w:val="FF0000"/>
          <w:sz w:val="24"/>
          <w:szCs w:val="24"/>
        </w:rPr>
        <w:t>[</w:t>
      </w:r>
      <w:r w:rsidR="00E72205">
        <w:rPr>
          <w:rFonts w:ascii="Century Gothic" w:hAnsi="Century Gothic"/>
          <w:color w:val="FF0000"/>
          <w:sz w:val="24"/>
          <w:szCs w:val="24"/>
        </w:rPr>
        <w:t>T</w:t>
      </w:r>
      <w:r w:rsidRPr="00171895">
        <w:rPr>
          <w:rFonts w:ascii="Century Gothic" w:hAnsi="Century Gothic"/>
          <w:color w:val="FF0000"/>
          <w:sz w:val="24"/>
          <w:szCs w:val="24"/>
        </w:rPr>
        <w:t xml:space="preserve">his section is long and can be confusing. </w:t>
      </w:r>
      <w:r w:rsidR="004221F4">
        <w:rPr>
          <w:rFonts w:ascii="Century Gothic" w:hAnsi="Century Gothic"/>
          <w:color w:val="FF0000"/>
          <w:sz w:val="24"/>
          <w:szCs w:val="24"/>
        </w:rPr>
        <w:t>I</w:t>
      </w:r>
      <w:r w:rsidR="007461F7">
        <w:rPr>
          <w:rFonts w:ascii="Century Gothic" w:hAnsi="Century Gothic"/>
          <w:color w:val="FF0000"/>
          <w:sz w:val="24"/>
          <w:szCs w:val="24"/>
        </w:rPr>
        <w:t>ncluded</w:t>
      </w:r>
      <w:r w:rsidR="004221F4">
        <w:rPr>
          <w:rFonts w:ascii="Century Gothic" w:hAnsi="Century Gothic"/>
          <w:color w:val="FF0000"/>
          <w:sz w:val="24"/>
          <w:szCs w:val="24"/>
        </w:rPr>
        <w:t xml:space="preserve"> in it are</w:t>
      </w:r>
      <w:r w:rsidR="007461F7">
        <w:rPr>
          <w:rFonts w:ascii="Century Gothic" w:hAnsi="Century Gothic"/>
          <w:color w:val="FF0000"/>
          <w:sz w:val="24"/>
          <w:szCs w:val="24"/>
        </w:rPr>
        <w:t xml:space="preserve"> all the different ways to enter data in SCOHR so that LOHPs can customize this section based on the method/s they use. </w:t>
      </w:r>
      <w:r w:rsidR="00B56041">
        <w:rPr>
          <w:rFonts w:ascii="Century Gothic" w:hAnsi="Century Gothic"/>
          <w:color w:val="FF0000"/>
          <w:sz w:val="24"/>
          <w:szCs w:val="24"/>
        </w:rPr>
        <w:t>You can d</w:t>
      </w:r>
      <w:r w:rsidRPr="00171895">
        <w:rPr>
          <w:rFonts w:ascii="Century Gothic" w:hAnsi="Century Gothic"/>
          <w:color w:val="FF0000"/>
          <w:sz w:val="24"/>
          <w:szCs w:val="24"/>
        </w:rPr>
        <w:t xml:space="preserve">elete whatever does not apply to how your county or school districts enter data into SCOHR. For example, if your schools and districts only enter aggregate level data, delete the part about individual level data (#2 in the section below). </w:t>
      </w:r>
      <w:r>
        <w:rPr>
          <w:rFonts w:ascii="Century Gothic" w:hAnsi="Century Gothic"/>
          <w:color w:val="FF0000"/>
          <w:sz w:val="24"/>
          <w:szCs w:val="24"/>
        </w:rPr>
        <w:t>Or, if your schools and districts only enter in aggregate data using the Data Input Form, delete</w:t>
      </w:r>
      <w:r w:rsidR="00284A63">
        <w:rPr>
          <w:rFonts w:ascii="Century Gothic" w:hAnsi="Century Gothic"/>
          <w:color w:val="FF0000"/>
          <w:sz w:val="24"/>
          <w:szCs w:val="24"/>
        </w:rPr>
        <w:t xml:space="preserve"> those sections].</w:t>
      </w:r>
    </w:p>
    <w:p w14:paraId="3F58D404" w14:textId="77777777" w:rsidR="00B56041" w:rsidRDefault="00B56041" w:rsidP="00A91AF2">
      <w:pPr>
        <w:pStyle w:val="BodyCenturyGothic"/>
        <w:rPr>
          <w:i/>
          <w:iCs/>
        </w:rPr>
      </w:pPr>
    </w:p>
    <w:p w14:paraId="68B747CA" w14:textId="77777777" w:rsidR="00B56041" w:rsidRDefault="00B56041" w:rsidP="00A91AF2">
      <w:pPr>
        <w:pStyle w:val="BodyCenturyGothic"/>
        <w:rPr>
          <w:i/>
          <w:iCs/>
        </w:rPr>
      </w:pPr>
    </w:p>
    <w:p w14:paraId="6548C939" w14:textId="77777777" w:rsidR="00B56041" w:rsidRDefault="00B56041" w:rsidP="00A91AF2">
      <w:pPr>
        <w:pStyle w:val="BodyCenturyGothic"/>
        <w:rPr>
          <w:i/>
          <w:iCs/>
        </w:rPr>
      </w:pPr>
    </w:p>
    <w:p w14:paraId="5D1B1A0D" w14:textId="77777777" w:rsidR="00B56041" w:rsidRDefault="00B56041" w:rsidP="00A91AF2">
      <w:pPr>
        <w:pStyle w:val="BodyCenturyGothic"/>
        <w:rPr>
          <w:i/>
          <w:iCs/>
        </w:rPr>
      </w:pPr>
    </w:p>
    <w:p w14:paraId="23B71253" w14:textId="77777777" w:rsidR="00B56041" w:rsidRDefault="00B56041" w:rsidP="00A91AF2">
      <w:pPr>
        <w:pStyle w:val="BodyCenturyGothic"/>
        <w:rPr>
          <w:i/>
          <w:iCs/>
        </w:rPr>
      </w:pPr>
    </w:p>
    <w:p w14:paraId="59E029DE" w14:textId="73C33AE3" w:rsidR="00D324B1" w:rsidRDefault="00D324B1" w:rsidP="00A91AF2">
      <w:pPr>
        <w:pStyle w:val="BodyCenturyGothic"/>
      </w:pPr>
      <w:r w:rsidRPr="00746484">
        <w:rPr>
          <w:i/>
          <w:iCs/>
        </w:rPr>
        <w:lastRenderedPageBreak/>
        <w:t>How</w:t>
      </w:r>
      <w:r w:rsidRPr="00F327A4">
        <w:t xml:space="preserve"> the KOHA data is tracked and totaled by schools and districts depends on how and which type of data the school</w:t>
      </w:r>
      <w:r w:rsidR="003404D6">
        <w:t xml:space="preserve"> or </w:t>
      </w:r>
      <w:r w:rsidRPr="00F327A4">
        <w:t>district will enter into the database. Schools</w:t>
      </w:r>
      <w:r w:rsidR="00BB408B">
        <w:t xml:space="preserve"> and districts</w:t>
      </w:r>
      <w:r w:rsidRPr="00F327A4">
        <w:t xml:space="preserve"> may enter</w:t>
      </w:r>
      <w:r w:rsidRPr="006206C5">
        <w:rPr>
          <w:b/>
          <w:bCs w:val="0"/>
        </w:rPr>
        <w:t xml:space="preserve"> </w:t>
      </w:r>
      <w:r w:rsidR="004A3F47">
        <w:t xml:space="preserve">either </w:t>
      </w:r>
      <w:r w:rsidR="004A3F47" w:rsidRPr="009B778E">
        <w:rPr>
          <w:b/>
          <w:bCs w:val="0"/>
        </w:rPr>
        <w:t>aggregate or individual</w:t>
      </w:r>
      <w:r w:rsidR="004A3F47">
        <w:t xml:space="preserve"> level data into </w:t>
      </w:r>
      <w:r w:rsidR="008860C5">
        <w:t>SCOHR:</w:t>
      </w:r>
    </w:p>
    <w:p w14:paraId="3EDD1AEC" w14:textId="713BD4C9" w:rsidR="00D53953" w:rsidRPr="00D324B1" w:rsidRDefault="00D53953" w:rsidP="00A91AF2">
      <w:pPr>
        <w:pStyle w:val="BodyCenturyGothic"/>
      </w:pPr>
    </w:p>
    <w:p w14:paraId="107B1E34" w14:textId="6F95187E" w:rsidR="00D324B1" w:rsidRPr="00D53953" w:rsidRDefault="00D324B1">
      <w:pPr>
        <w:pStyle w:val="BodyCenturyGothic"/>
        <w:numPr>
          <w:ilvl w:val="0"/>
          <w:numId w:val="21"/>
        </w:numPr>
      </w:pPr>
      <w:bookmarkStart w:id="46" w:name="_Toc152856569"/>
      <w:r w:rsidRPr="00CA5150">
        <w:rPr>
          <w:b/>
          <w:bCs w:val="0"/>
        </w:rPr>
        <w:t>Aggregate Level</w:t>
      </w:r>
      <w:r w:rsidRPr="00C54C9E">
        <w:rPr>
          <w:b/>
          <w:bCs w:val="0"/>
        </w:rPr>
        <w:t xml:space="preserve"> Data</w:t>
      </w:r>
      <w:r w:rsidRPr="00222B72">
        <w:t xml:space="preserve"> - most common</w:t>
      </w:r>
      <w:bookmarkStart w:id="47" w:name="_Toc152856570"/>
      <w:bookmarkEnd w:id="46"/>
      <w:r w:rsidR="00FE02AE">
        <w:t>ly used</w:t>
      </w:r>
    </w:p>
    <w:p w14:paraId="09EF83A1" w14:textId="65D6DCD3" w:rsidR="00D53953" w:rsidRDefault="00D324B1">
      <w:pPr>
        <w:pStyle w:val="BodyCenturyGothic"/>
        <w:numPr>
          <w:ilvl w:val="0"/>
          <w:numId w:val="21"/>
        </w:numPr>
      </w:pPr>
      <w:r w:rsidRPr="00CA5150">
        <w:rPr>
          <w:b/>
          <w:bCs w:val="0"/>
        </w:rPr>
        <w:t>Individual Level</w:t>
      </w:r>
      <w:r w:rsidRPr="00C54C9E">
        <w:rPr>
          <w:b/>
          <w:bCs w:val="0"/>
        </w:rPr>
        <w:t xml:space="preserve"> Data</w:t>
      </w:r>
      <w:r w:rsidRPr="00222B72">
        <w:t xml:space="preserve"> - least common</w:t>
      </w:r>
      <w:r w:rsidR="00FE02AE">
        <w:t>ly used</w:t>
      </w:r>
      <w:r w:rsidRPr="00222B72">
        <w:t>. Work with your Local Oral Health Program staff to determine whether individual level data will be entered.</w:t>
      </w:r>
      <w:bookmarkEnd w:id="47"/>
      <w:r w:rsidRPr="00222B72">
        <w:t> </w:t>
      </w:r>
    </w:p>
    <w:p w14:paraId="6C1C8C92" w14:textId="77777777" w:rsidR="004B47CB" w:rsidRDefault="004B47CB" w:rsidP="00A91AF2">
      <w:pPr>
        <w:pStyle w:val="BodyCenturyGothic"/>
      </w:pPr>
    </w:p>
    <w:p w14:paraId="527873BA" w14:textId="279905ED" w:rsidR="00CB4387" w:rsidRPr="00394F6B" w:rsidRDefault="00D53953">
      <w:pPr>
        <w:pStyle w:val="SubheadingsCenturyGothicStyle2"/>
        <w:numPr>
          <w:ilvl w:val="0"/>
          <w:numId w:val="31"/>
        </w:numPr>
        <w:outlineLvl w:val="1"/>
        <w:rPr>
          <w:sz w:val="28"/>
          <w:szCs w:val="28"/>
        </w:rPr>
      </w:pPr>
      <w:bookmarkStart w:id="48" w:name="_Toc152856571"/>
      <w:r w:rsidRPr="00CE4DF4">
        <w:rPr>
          <w:sz w:val="28"/>
          <w:szCs w:val="28"/>
        </w:rPr>
        <w:t>Aggregate Level</w:t>
      </w:r>
      <w:r w:rsidRPr="00394F6B">
        <w:rPr>
          <w:sz w:val="28"/>
          <w:szCs w:val="28"/>
        </w:rPr>
        <w:t xml:space="preserve"> SCOHR Data Entry</w:t>
      </w:r>
    </w:p>
    <w:p w14:paraId="44996B0A" w14:textId="293BEB60" w:rsidR="00D53953" w:rsidRPr="00400E40" w:rsidRDefault="00350C25" w:rsidP="00400E40">
      <w:pPr>
        <w:pStyle w:val="SubheadingsCenturyGothicStyle2"/>
        <w:ind w:firstLine="720"/>
        <w:rPr>
          <w:sz w:val="24"/>
          <w:szCs w:val="24"/>
        </w:rPr>
      </w:pPr>
      <w:r w:rsidRPr="00400E40">
        <w:rPr>
          <w:sz w:val="24"/>
          <w:szCs w:val="24"/>
        </w:rPr>
        <w:t>(F</w:t>
      </w:r>
      <w:r w:rsidR="0013259D" w:rsidRPr="00400E40">
        <w:rPr>
          <w:sz w:val="24"/>
          <w:szCs w:val="24"/>
        </w:rPr>
        <w:t xml:space="preserve">or </w:t>
      </w:r>
      <w:r w:rsidR="00D53953" w:rsidRPr="00400E40">
        <w:rPr>
          <w:sz w:val="24"/>
          <w:szCs w:val="24"/>
        </w:rPr>
        <w:t>“Non-Participating” Schools/Districts</w:t>
      </w:r>
      <w:bookmarkEnd w:id="48"/>
      <w:r w:rsidRPr="00400E40">
        <w:rPr>
          <w:sz w:val="24"/>
          <w:szCs w:val="24"/>
        </w:rPr>
        <w:t>)</w:t>
      </w:r>
    </w:p>
    <w:p w14:paraId="4CAC3746" w14:textId="77777777" w:rsidR="00D53953" w:rsidRPr="00222B72" w:rsidRDefault="00D53953" w:rsidP="00A91AF2">
      <w:pPr>
        <w:pStyle w:val="BodyCenturyGothic"/>
      </w:pPr>
    </w:p>
    <w:p w14:paraId="05D14DB4" w14:textId="479037AD" w:rsidR="00D53953" w:rsidRPr="00222B72" w:rsidRDefault="00D53953" w:rsidP="00A91AF2">
      <w:pPr>
        <w:pStyle w:val="BodyCenturyGothic"/>
      </w:pPr>
      <w:r w:rsidRPr="00222B72">
        <w:t>If your school</w:t>
      </w:r>
      <w:r w:rsidR="00266043">
        <w:t>/</w:t>
      </w:r>
      <w:r w:rsidRPr="00222B72">
        <w:t xml:space="preserve">district is entering aggregate data only into SCOHR, this is called a </w:t>
      </w:r>
      <w:r w:rsidRPr="00D53953">
        <w:t>“</w:t>
      </w:r>
      <w:r w:rsidRPr="002C1154">
        <w:rPr>
          <w:b/>
          <w:bCs w:val="0"/>
        </w:rPr>
        <w:t>non-participating</w:t>
      </w:r>
      <w:r w:rsidRPr="00D53953">
        <w:t>”</w:t>
      </w:r>
      <w:r w:rsidRPr="00222B72">
        <w:t xml:space="preserve"> </w:t>
      </w:r>
      <w:r w:rsidR="00266043">
        <w:t>school/</w:t>
      </w:r>
      <w:r w:rsidRPr="00222B72">
        <w:t xml:space="preserve">district. Data entered comes from: </w:t>
      </w:r>
    </w:p>
    <w:p w14:paraId="499E9AA0" w14:textId="77777777" w:rsidR="00D53953" w:rsidRPr="00222B72" w:rsidRDefault="00D53953" w:rsidP="00A91AF2">
      <w:pPr>
        <w:pStyle w:val="BodyCenturyGothic"/>
      </w:pPr>
    </w:p>
    <w:p w14:paraId="649EDAB8" w14:textId="77777777" w:rsidR="00D53953" w:rsidRPr="00D53953" w:rsidRDefault="00D53953">
      <w:pPr>
        <w:pStyle w:val="BodyCenturyGothic"/>
        <w:numPr>
          <w:ilvl w:val="0"/>
          <w:numId w:val="22"/>
        </w:numPr>
      </w:pPr>
      <w:r w:rsidRPr="00D53953">
        <w:t>Sections 2 and 3 of the KOHA form</w:t>
      </w:r>
    </w:p>
    <w:p w14:paraId="3D39A294" w14:textId="77777777" w:rsidR="00D53953" w:rsidRPr="00D53953" w:rsidRDefault="00D53953">
      <w:pPr>
        <w:pStyle w:val="BodyCenturyGothic"/>
        <w:numPr>
          <w:ilvl w:val="0"/>
          <w:numId w:val="22"/>
        </w:numPr>
      </w:pPr>
      <w:r w:rsidRPr="00D53953">
        <w:t>Section 2 of the waiver form</w:t>
      </w:r>
    </w:p>
    <w:p w14:paraId="671EEA85" w14:textId="77777777" w:rsidR="00D53953" w:rsidRPr="00D53953" w:rsidRDefault="00D53953">
      <w:pPr>
        <w:pStyle w:val="BodyCenturyGothic"/>
        <w:numPr>
          <w:ilvl w:val="0"/>
          <w:numId w:val="22"/>
        </w:numPr>
      </w:pPr>
      <w:r w:rsidRPr="00D53953">
        <w:t>Signed on-site screening opt-out letters</w:t>
      </w:r>
    </w:p>
    <w:p w14:paraId="2817D998" w14:textId="77777777" w:rsidR="00D53953" w:rsidRPr="00D53953" w:rsidRDefault="00D53953">
      <w:pPr>
        <w:pStyle w:val="BodyCenturyGothic"/>
        <w:numPr>
          <w:ilvl w:val="0"/>
          <w:numId w:val="22"/>
        </w:numPr>
      </w:pPr>
      <w:r w:rsidRPr="00D53953">
        <w:t>Enrollment data   </w:t>
      </w:r>
    </w:p>
    <w:p w14:paraId="36035790" w14:textId="77777777" w:rsidR="00D53953" w:rsidRPr="00222B72" w:rsidRDefault="00D53953" w:rsidP="00A91AF2">
      <w:pPr>
        <w:pStyle w:val="BodyCenturyGothic"/>
      </w:pPr>
    </w:p>
    <w:p w14:paraId="5AF3F826" w14:textId="17E409D5" w:rsidR="00D53953" w:rsidRDefault="00D53953" w:rsidP="00A91AF2">
      <w:pPr>
        <w:pStyle w:val="BodyCenturyGothic"/>
      </w:pPr>
      <w:r w:rsidRPr="00222B72">
        <w:t>Aggregate</w:t>
      </w:r>
      <w:r w:rsidR="009368A1">
        <w:t xml:space="preserve"> level</w:t>
      </w:r>
      <w:r w:rsidRPr="00222B72">
        <w:t xml:space="preserve"> data</w:t>
      </w:r>
      <w:r w:rsidR="009368A1">
        <w:t xml:space="preserve"> in turn</w:t>
      </w:r>
      <w:r w:rsidRPr="00222B72">
        <w:t xml:space="preserve"> may be entered into SCOHR in two ways</w:t>
      </w:r>
      <w:r w:rsidR="00B2127F">
        <w:t>. P</w:t>
      </w:r>
      <w:r w:rsidR="003D3920">
        <w:t xml:space="preserve">lease </w:t>
      </w:r>
      <w:r w:rsidR="00795383">
        <w:t>w</w:t>
      </w:r>
      <w:r w:rsidR="003D3920" w:rsidRPr="003D3920">
        <w:t>ork with your Local Oral Health Program staff to determine which option to use for your school/district</w:t>
      </w:r>
      <w:r w:rsidR="00795383">
        <w:t xml:space="preserve">: </w:t>
      </w:r>
    </w:p>
    <w:p w14:paraId="2CEAD3C6" w14:textId="7CB21372" w:rsidR="005F51D7" w:rsidRPr="00222B72" w:rsidRDefault="005F51D7" w:rsidP="00A91AF2">
      <w:pPr>
        <w:pStyle w:val="BodyCenturyGothic"/>
      </w:pPr>
    </w:p>
    <w:p w14:paraId="5E69D229" w14:textId="52F6342A" w:rsidR="00E66839" w:rsidRPr="009F4902" w:rsidRDefault="00565188">
      <w:pPr>
        <w:pStyle w:val="BodyCenturyGothic"/>
        <w:numPr>
          <w:ilvl w:val="0"/>
          <w:numId w:val="30"/>
        </w:numPr>
      </w:pPr>
      <w:bookmarkStart w:id="49" w:name="_Toc152856572"/>
      <w:r>
        <w:rPr>
          <w:b/>
          <w:bCs w:val="0"/>
        </w:rPr>
        <w:t xml:space="preserve">SCOHR </w:t>
      </w:r>
      <w:r w:rsidR="00D53953" w:rsidRPr="00784B31">
        <w:rPr>
          <w:b/>
          <w:bCs w:val="0"/>
        </w:rPr>
        <w:t>Data Input/ Quick Data Input Form</w:t>
      </w:r>
      <w:r w:rsidR="00D53953" w:rsidRPr="00222B72">
        <w:t>: to enter the required 20 data fields into SCOHR, one school at a time.</w:t>
      </w:r>
      <w:bookmarkEnd w:id="49"/>
      <w:r w:rsidR="00D53953" w:rsidRPr="00222B72">
        <w:t xml:space="preserve"> </w:t>
      </w:r>
      <w:bookmarkStart w:id="50" w:name="_Toc152856573"/>
    </w:p>
    <w:p w14:paraId="03DE93B7" w14:textId="11062404" w:rsidR="00F270DA" w:rsidRDefault="00565188" w:rsidP="00795383">
      <w:pPr>
        <w:pStyle w:val="BodyCenturyGothic"/>
        <w:numPr>
          <w:ilvl w:val="0"/>
          <w:numId w:val="30"/>
        </w:numPr>
        <w:rPr>
          <w:szCs w:val="32"/>
        </w:rPr>
      </w:pPr>
      <w:r>
        <w:rPr>
          <w:b/>
          <w:bCs w:val="0"/>
        </w:rPr>
        <w:t xml:space="preserve">SCOHR </w:t>
      </w:r>
      <w:r w:rsidR="00D53953" w:rsidRPr="00784B31">
        <w:rPr>
          <w:b/>
          <w:bCs w:val="0"/>
        </w:rPr>
        <w:t xml:space="preserve">Bulk </w:t>
      </w:r>
      <w:r w:rsidR="006A6FCF">
        <w:rPr>
          <w:b/>
          <w:bCs w:val="0"/>
        </w:rPr>
        <w:t>U</w:t>
      </w:r>
      <w:r w:rsidR="00D53953" w:rsidRPr="00784B31">
        <w:rPr>
          <w:b/>
          <w:bCs w:val="0"/>
        </w:rPr>
        <w:t>pload/ Upload function:</w:t>
      </w:r>
      <w:r w:rsidR="00D53953" w:rsidRPr="00C67247">
        <w:t xml:space="preserve"> to enter the required 21 data fields into SCOHR, for multiple schools at a tim</w:t>
      </w:r>
      <w:bookmarkEnd w:id="50"/>
      <w:r w:rsidR="008F486A" w:rsidRPr="00C67247">
        <w:t>e.</w:t>
      </w:r>
    </w:p>
    <w:p w14:paraId="33A07263" w14:textId="77777777" w:rsidR="00035592" w:rsidRPr="00035592" w:rsidRDefault="00035592" w:rsidP="00035592">
      <w:pPr>
        <w:pStyle w:val="BodyCenturyGothic"/>
        <w:ind w:left="720"/>
        <w:rPr>
          <w:szCs w:val="32"/>
        </w:rPr>
      </w:pPr>
    </w:p>
    <w:p w14:paraId="0F509535" w14:textId="3B630B48" w:rsidR="009D294C" w:rsidRPr="004E66E2" w:rsidRDefault="003821D2">
      <w:pPr>
        <w:pStyle w:val="SubheadingsCenturyGothicStyle2"/>
        <w:numPr>
          <w:ilvl w:val="0"/>
          <w:numId w:val="29"/>
        </w:numPr>
        <w:outlineLvl w:val="2"/>
        <w:rPr>
          <w:sz w:val="26"/>
          <w:szCs w:val="26"/>
        </w:rPr>
      </w:pPr>
      <w:r>
        <w:rPr>
          <w:sz w:val="26"/>
          <w:szCs w:val="26"/>
        </w:rPr>
        <w:lastRenderedPageBreak/>
        <w:t xml:space="preserve">SCOHR </w:t>
      </w:r>
      <w:r w:rsidR="00700F40" w:rsidRPr="004E66E2">
        <w:rPr>
          <w:sz w:val="26"/>
          <w:szCs w:val="26"/>
        </w:rPr>
        <w:t xml:space="preserve">Data Input / Quick Data Input Form </w:t>
      </w:r>
      <w:r>
        <w:rPr>
          <w:sz w:val="26"/>
          <w:szCs w:val="26"/>
        </w:rPr>
        <w:t>(aggregate level data)</w:t>
      </w:r>
    </w:p>
    <w:p w14:paraId="32747E9C" w14:textId="77777777" w:rsidR="00F270DA" w:rsidRPr="00F270DA" w:rsidRDefault="00F270DA" w:rsidP="00B21DAC">
      <w:pPr>
        <w:pStyle w:val="SubheadingsCenturyGothicStyle2"/>
        <w:ind w:left="720"/>
        <w:rPr>
          <w:sz w:val="26"/>
          <w:szCs w:val="26"/>
        </w:rPr>
      </w:pPr>
    </w:p>
    <w:p w14:paraId="2E772167" w14:textId="46FA10CD" w:rsidR="008D6192" w:rsidRPr="008F08DF" w:rsidRDefault="004F7911" w:rsidP="00A82AC2">
      <w:pPr>
        <w:pStyle w:val="SubheadingsCenturyGothicStyle2"/>
        <w:spacing w:line="360" w:lineRule="auto"/>
        <w:ind w:firstLine="720"/>
        <w:rPr>
          <w:sz w:val="24"/>
          <w:szCs w:val="24"/>
        </w:rPr>
      </w:pPr>
      <w:r>
        <w:rPr>
          <w:sz w:val="24"/>
          <w:szCs w:val="24"/>
        </w:rPr>
        <w:t xml:space="preserve">Data Collection </w:t>
      </w:r>
      <w:r w:rsidR="008D6192" w:rsidRPr="008F08DF">
        <w:rPr>
          <w:sz w:val="24"/>
          <w:szCs w:val="24"/>
        </w:rPr>
        <w:t xml:space="preserve">Tools: </w:t>
      </w:r>
    </w:p>
    <w:p w14:paraId="7363A7CA" w14:textId="4AB5249D" w:rsidR="008D6192" w:rsidRDefault="00F642C3" w:rsidP="00F642C3">
      <w:pPr>
        <w:pStyle w:val="BodyCenturyGothic"/>
        <w:ind w:left="720"/>
        <w:rPr>
          <w:rStyle w:val="eop"/>
        </w:rPr>
      </w:pPr>
      <w:r>
        <w:rPr>
          <w:rStyle w:val="eop"/>
        </w:rPr>
        <w:t>An Excel spreadsheet and a fillable PDF are two tools available to assist school staff. The aggregate data totals from these tools are then entered into the SCOHR Data Input/ Quick Data Input Form in the database.</w:t>
      </w:r>
    </w:p>
    <w:p w14:paraId="08250507" w14:textId="0F3E8A5A" w:rsidR="00F642C3" w:rsidRDefault="00F642C3" w:rsidP="008D6192">
      <w:pPr>
        <w:pStyle w:val="BodyCenturyGothic"/>
        <w:rPr>
          <w:rStyle w:val="eop"/>
        </w:rPr>
      </w:pPr>
      <w:r>
        <w:rPr>
          <w:rStyle w:val="eop"/>
        </w:rPr>
        <w:tab/>
      </w:r>
    </w:p>
    <w:p w14:paraId="13E5F5E9" w14:textId="77777777" w:rsidR="001D6AF6" w:rsidRPr="001D6AF6" w:rsidRDefault="00000000">
      <w:pPr>
        <w:pStyle w:val="BodyCenturyGothic"/>
        <w:numPr>
          <w:ilvl w:val="0"/>
          <w:numId w:val="23"/>
        </w:numPr>
        <w:outlineLvl w:val="2"/>
        <w:rPr>
          <w:rStyle w:val="eop"/>
        </w:rPr>
      </w:pPr>
      <w:hyperlink r:id="rId102" w:history="1">
        <w:r w:rsidR="008D6192" w:rsidRPr="00E92EE6">
          <w:rPr>
            <w:rStyle w:val="Hyperlink"/>
            <w:b/>
            <w:bCs w:val="0"/>
            <w:color w:val="0070C0"/>
          </w:rPr>
          <w:t>KOHA SCOHR Data Input Form Excel Worksheet</w:t>
        </w:r>
      </w:hyperlink>
      <w:r w:rsidR="008D6192" w:rsidRPr="00E92EE6">
        <w:rPr>
          <w:rStyle w:val="eop"/>
          <w:b/>
          <w:bCs w:val="0"/>
          <w:color w:val="0070C0"/>
        </w:rPr>
        <w:t xml:space="preserve">: </w:t>
      </w:r>
    </w:p>
    <w:p w14:paraId="5128D29D" w14:textId="71C365C1" w:rsidR="008D6192" w:rsidRDefault="001D6AF6" w:rsidP="001D6AF6">
      <w:pPr>
        <w:pStyle w:val="BodyCenturyGothic"/>
        <w:ind w:left="720"/>
        <w:rPr>
          <w:rStyle w:val="eop"/>
          <w:color w:val="FF0000"/>
        </w:rPr>
      </w:pPr>
      <w:r w:rsidRPr="001D6AF6">
        <w:rPr>
          <w:rStyle w:val="eop"/>
          <w:i/>
          <w:iCs/>
        </w:rPr>
        <w:t>(Tabs on the Excel Worksheet are located at the very bottom of the Worksheet):</w:t>
      </w:r>
      <w:r w:rsidRPr="00222B72">
        <w:rPr>
          <w:rStyle w:val="eop"/>
        </w:rPr>
        <w:t xml:space="preserve"> </w:t>
      </w:r>
      <w:r w:rsidR="008D6192" w:rsidRPr="00C81E81">
        <w:rPr>
          <w:rStyle w:val="eop"/>
          <w:color w:val="FF0000"/>
        </w:rPr>
        <w:t>[Tabs 2 and 3 of these worksheets are locked and cannot be edited. If your LOHP would like to edit these tabs, please email COHTAC for the password to unlock those sheets.]</w:t>
      </w:r>
    </w:p>
    <w:p w14:paraId="702392C0" w14:textId="77777777" w:rsidR="003958C9" w:rsidRPr="002B2554" w:rsidRDefault="003958C9" w:rsidP="001D6AF6">
      <w:pPr>
        <w:pStyle w:val="BodyCenturyGothic"/>
        <w:ind w:left="720"/>
        <w:rPr>
          <w:rStyle w:val="eop"/>
        </w:rPr>
      </w:pPr>
    </w:p>
    <w:p w14:paraId="0571436A" w14:textId="77777777" w:rsidR="002C72C0" w:rsidRDefault="008D6192" w:rsidP="002C72C0">
      <w:pPr>
        <w:pStyle w:val="BodyCenturyGothic"/>
        <w:numPr>
          <w:ilvl w:val="0"/>
          <w:numId w:val="40"/>
        </w:numPr>
        <w:rPr>
          <w:rStyle w:val="eop"/>
        </w:rPr>
      </w:pPr>
      <w:r w:rsidRPr="00824F79">
        <w:rPr>
          <w:rStyle w:val="eop"/>
          <w:i/>
          <w:iCs/>
        </w:rPr>
        <w:t>(Tab 1):</w:t>
      </w:r>
      <w:r>
        <w:rPr>
          <w:rStyle w:val="eop"/>
          <w:b/>
          <w:bCs w:val="0"/>
        </w:rPr>
        <w:t xml:space="preserve"> </w:t>
      </w:r>
      <w:r w:rsidRPr="00222B72">
        <w:rPr>
          <w:rStyle w:val="eop"/>
        </w:rPr>
        <w:t xml:space="preserve">KOHA Data Entry Worksheet </w:t>
      </w:r>
      <w:r>
        <w:rPr>
          <w:rStyle w:val="eop"/>
        </w:rPr>
        <w:t xml:space="preserve">- </w:t>
      </w:r>
      <w:r w:rsidRPr="00222B72">
        <w:rPr>
          <w:rStyle w:val="eop"/>
        </w:rPr>
        <w:t xml:space="preserve">As students return KOHA forms during the year, track each student’s required data on this tab </w:t>
      </w:r>
    </w:p>
    <w:p w14:paraId="47E8E427" w14:textId="77777777" w:rsidR="002C72C0" w:rsidRDefault="008D6192" w:rsidP="002C72C0">
      <w:pPr>
        <w:pStyle w:val="BodyCenturyGothic"/>
        <w:numPr>
          <w:ilvl w:val="0"/>
          <w:numId w:val="40"/>
        </w:numPr>
        <w:rPr>
          <w:rStyle w:val="eop"/>
        </w:rPr>
      </w:pPr>
      <w:r w:rsidRPr="002C72C0">
        <w:rPr>
          <w:rStyle w:val="eop"/>
          <w:i/>
          <w:iCs/>
        </w:rPr>
        <w:t xml:space="preserve"> (Tab 2):</w:t>
      </w:r>
      <w:r>
        <w:rPr>
          <w:rStyle w:val="eop"/>
        </w:rPr>
        <w:t xml:space="preserve"> </w:t>
      </w:r>
      <w:r w:rsidRPr="00222B72">
        <w:rPr>
          <w:rStyle w:val="eop"/>
        </w:rPr>
        <w:t>SCOHR Data Input Form format- this tab automatically puts all the data from the first tab into the same format as the SCOHR Data Input Form (the 20 data fields). No data entry is required on this tab. These totals can then be copied and entered into SCOHR.</w:t>
      </w:r>
    </w:p>
    <w:p w14:paraId="649C4BB4" w14:textId="4D4E03EF" w:rsidR="003958C9" w:rsidRDefault="008D6192" w:rsidP="008D6192">
      <w:pPr>
        <w:pStyle w:val="BodyCenturyGothic"/>
        <w:numPr>
          <w:ilvl w:val="0"/>
          <w:numId w:val="40"/>
        </w:numPr>
        <w:rPr>
          <w:rStyle w:val="eop"/>
        </w:rPr>
      </w:pPr>
      <w:r w:rsidRPr="002C72C0">
        <w:rPr>
          <w:rStyle w:val="eop"/>
          <w:i/>
          <w:iCs/>
        </w:rPr>
        <w:t xml:space="preserve"> (Tab 3):</w:t>
      </w:r>
      <w:r>
        <w:rPr>
          <w:rStyle w:val="eop"/>
        </w:rPr>
        <w:t xml:space="preserve"> </w:t>
      </w:r>
      <w:r w:rsidRPr="00222B72">
        <w:rPr>
          <w:rStyle w:val="eop"/>
        </w:rPr>
        <w:t xml:space="preserve">Data Summary – this tab automatically pulls the data from the other tabs and puts it into a table and graphs to summarize the key KOHA data. No data entry is required on this tab. </w:t>
      </w:r>
    </w:p>
    <w:p w14:paraId="44F9C004" w14:textId="0D5D8C7C" w:rsidR="003958C9" w:rsidRDefault="003958C9" w:rsidP="003958C9">
      <w:pPr>
        <w:pStyle w:val="BodyCenturyGothic"/>
        <w:ind w:left="1680"/>
        <w:rPr>
          <w:rStyle w:val="normaltextrun"/>
        </w:rPr>
      </w:pPr>
    </w:p>
    <w:p w14:paraId="58E32798" w14:textId="1D72D50D" w:rsidR="00595A29" w:rsidRDefault="00595A29" w:rsidP="003958C9">
      <w:pPr>
        <w:pStyle w:val="BodyCenturyGothic"/>
        <w:ind w:left="1680"/>
        <w:rPr>
          <w:rStyle w:val="normaltextrun"/>
        </w:rPr>
      </w:pPr>
    </w:p>
    <w:p w14:paraId="59641D9A" w14:textId="70D07A87" w:rsidR="00595A29" w:rsidRDefault="00595A29" w:rsidP="003958C9">
      <w:pPr>
        <w:pStyle w:val="BodyCenturyGothic"/>
        <w:ind w:left="1680"/>
        <w:rPr>
          <w:rStyle w:val="normaltextrun"/>
        </w:rPr>
      </w:pPr>
    </w:p>
    <w:p w14:paraId="08F9883B" w14:textId="67EBE439" w:rsidR="00595A29" w:rsidRDefault="00595A29" w:rsidP="003958C9">
      <w:pPr>
        <w:pStyle w:val="BodyCenturyGothic"/>
        <w:ind w:left="1680"/>
        <w:rPr>
          <w:rStyle w:val="normaltextrun"/>
        </w:rPr>
      </w:pPr>
    </w:p>
    <w:p w14:paraId="5F9F3FAA" w14:textId="7B5A383E" w:rsidR="00595A29" w:rsidRDefault="00595A29" w:rsidP="003958C9">
      <w:pPr>
        <w:pStyle w:val="BodyCenturyGothic"/>
        <w:ind w:left="1680"/>
        <w:rPr>
          <w:rStyle w:val="normaltextrun"/>
        </w:rPr>
      </w:pPr>
    </w:p>
    <w:p w14:paraId="4F2C9A68" w14:textId="77777777" w:rsidR="00595A29" w:rsidRPr="003958C9" w:rsidRDefault="00595A29" w:rsidP="003958C9">
      <w:pPr>
        <w:pStyle w:val="BodyCenturyGothic"/>
        <w:ind w:left="1680"/>
        <w:rPr>
          <w:rStyle w:val="normaltextrun"/>
        </w:rPr>
      </w:pPr>
    </w:p>
    <w:p w14:paraId="16BF8B34" w14:textId="275F94E0" w:rsidR="00751E7B" w:rsidRDefault="00000000" w:rsidP="003958C9">
      <w:pPr>
        <w:pStyle w:val="BodyCenturyGothic"/>
        <w:numPr>
          <w:ilvl w:val="0"/>
          <w:numId w:val="23"/>
        </w:numPr>
        <w:outlineLvl w:val="2"/>
      </w:pPr>
      <w:hyperlink r:id="rId103" w:history="1">
        <w:r w:rsidR="008D6192" w:rsidRPr="00560627">
          <w:rPr>
            <w:rStyle w:val="Hyperlink"/>
            <w:b/>
            <w:bCs w:val="0"/>
            <w:color w:val="0070C0"/>
          </w:rPr>
          <w:t>SCOHR Data Input Form (Fillable PDF) With Color-Coded KOHA "Maps:”</w:t>
        </w:r>
      </w:hyperlink>
      <w:r w:rsidR="008D6192" w:rsidRPr="00560627">
        <w:rPr>
          <w:color w:val="0070C0"/>
        </w:rPr>
        <w:t xml:space="preserve"> </w:t>
      </w:r>
      <w:r w:rsidR="008D6192" w:rsidRPr="00C37204">
        <w:t>Enter</w:t>
      </w:r>
      <w:r w:rsidR="008D6192" w:rsidRPr="00C37204">
        <w:rPr>
          <w:rFonts w:ascii="Arial" w:hAnsi="Arial" w:cs="Arial"/>
        </w:rPr>
        <w:t> </w:t>
      </w:r>
      <w:r w:rsidR="008D6192" w:rsidRPr="00C37204">
        <w:t xml:space="preserve">data already totaled </w:t>
      </w:r>
      <w:r w:rsidR="00D403D6">
        <w:t>into this fillable PDF form</w:t>
      </w:r>
      <w:r w:rsidR="008D6192" w:rsidRPr="00C37204">
        <w:t xml:space="preserve"> (20 data fields).</w:t>
      </w:r>
      <w:r w:rsidR="008D6192" w:rsidRPr="00C37204">
        <w:rPr>
          <w:rFonts w:ascii="Arial" w:hAnsi="Arial" w:cs="Arial"/>
        </w:rPr>
        <w:t> </w:t>
      </w:r>
      <w:r w:rsidR="008D6192" w:rsidRPr="00C37204">
        <w:t>The form contains a color coded “map” of the new and old KOHA forms to the new SCOHR Data Input Form, and screenshots of where to find the Data Input Form in SCOHR</w:t>
      </w:r>
      <w:r w:rsidR="00DD1126">
        <w:t>.</w:t>
      </w:r>
    </w:p>
    <w:p w14:paraId="36327625" w14:textId="77777777" w:rsidR="00AA6E54" w:rsidRDefault="00AA6E54" w:rsidP="00211F1D">
      <w:pPr>
        <w:pStyle w:val="BodyCenturyGothic"/>
      </w:pPr>
    </w:p>
    <w:p w14:paraId="28F8FDE8" w14:textId="162BF580" w:rsidR="00F155E4" w:rsidRDefault="00AA6E54" w:rsidP="00440091">
      <w:pPr>
        <w:pStyle w:val="BodyCenturyGothic"/>
        <w:ind w:firstLine="720"/>
        <w:rPr>
          <w:b/>
          <w:bCs w:val="0"/>
        </w:rPr>
      </w:pPr>
      <w:r>
        <w:rPr>
          <w:b/>
          <w:bCs w:val="0"/>
        </w:rPr>
        <w:t>Inputting</w:t>
      </w:r>
      <w:r w:rsidR="00440091">
        <w:rPr>
          <w:b/>
          <w:bCs w:val="0"/>
        </w:rPr>
        <w:t xml:space="preserve"> </w:t>
      </w:r>
      <w:r>
        <w:rPr>
          <w:b/>
          <w:bCs w:val="0"/>
        </w:rPr>
        <w:t>into SCOHR</w:t>
      </w:r>
      <w:r w:rsidR="002F3C72">
        <w:rPr>
          <w:b/>
          <w:bCs w:val="0"/>
        </w:rPr>
        <w:t>:</w:t>
      </w:r>
    </w:p>
    <w:p w14:paraId="39D379EB" w14:textId="6DD53FAF" w:rsidR="008D6192" w:rsidRPr="00E92EE6" w:rsidRDefault="00751E7B" w:rsidP="00440091">
      <w:pPr>
        <w:pStyle w:val="BodyCenturyGothic"/>
        <w:ind w:left="720"/>
        <w:rPr>
          <w:sz w:val="32"/>
          <w:szCs w:val="32"/>
        </w:rPr>
      </w:pPr>
      <w:r>
        <w:t>After collecting and totaling the data from each individual student’s KOHA forms</w:t>
      </w:r>
      <w:r w:rsidR="00DD1126">
        <w:t xml:space="preserve"> using one or both of these tools, the data is ready to be entered into the SCOHR database.</w:t>
      </w:r>
    </w:p>
    <w:p w14:paraId="342DEBFB" w14:textId="63F9804E" w:rsidR="00512240" w:rsidRPr="00222B72" w:rsidRDefault="003A14CD" w:rsidP="00437665">
      <w:pPr>
        <w:pStyle w:val="SubheadingsCenturyGothicStyle2"/>
        <w:spacing w:line="360" w:lineRule="auto"/>
        <w:rPr>
          <w:sz w:val="24"/>
          <w:szCs w:val="24"/>
        </w:rPr>
      </w:pPr>
      <w:r w:rsidRPr="00222B72">
        <w:rPr>
          <w:noProof/>
        </w:rPr>
        <w:drawing>
          <wp:anchor distT="0" distB="0" distL="114300" distR="114300" simplePos="0" relativeHeight="251658288" behindDoc="0" locked="0" layoutInCell="1" allowOverlap="1" wp14:anchorId="71628C55" wp14:editId="1D05C3E4">
            <wp:simplePos x="0" y="0"/>
            <wp:positionH relativeFrom="column">
              <wp:posOffset>0</wp:posOffset>
            </wp:positionH>
            <wp:positionV relativeFrom="paragraph">
              <wp:posOffset>143168</wp:posOffset>
            </wp:positionV>
            <wp:extent cx="408305" cy="408305"/>
            <wp:effectExtent l="0" t="0" r="0" b="0"/>
            <wp:wrapThrough wrapText="bothSides">
              <wp:wrapPolygon edited="0">
                <wp:start x="8062" y="0"/>
                <wp:lineTo x="1008" y="3023"/>
                <wp:lineTo x="0" y="12093"/>
                <wp:lineTo x="3023" y="17132"/>
                <wp:lineTo x="8062" y="20156"/>
                <wp:lineTo x="12093" y="20156"/>
                <wp:lineTo x="17132" y="17132"/>
                <wp:lineTo x="20156" y="12093"/>
                <wp:lineTo x="19148" y="4031"/>
                <wp:lineTo x="12093" y="0"/>
                <wp:lineTo x="8062" y="0"/>
              </wp:wrapPolygon>
            </wp:wrapThrough>
            <wp:docPr id="852057156" name="Picture 852057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08305" cy="408305"/>
                    </a:xfrm>
                    <a:prstGeom prst="rect">
                      <a:avLst/>
                    </a:prstGeom>
                    <a:noFill/>
                  </pic:spPr>
                </pic:pic>
              </a:graphicData>
            </a:graphic>
          </wp:anchor>
        </w:drawing>
      </w:r>
    </w:p>
    <w:p w14:paraId="135EAEF2" w14:textId="1A78A9AA" w:rsidR="006A6BE0" w:rsidRPr="00BC6AA4" w:rsidRDefault="00004E4B" w:rsidP="004B4EB9">
      <w:pPr>
        <w:pStyle w:val="BodyCenturyGothic"/>
        <w:ind w:left="720"/>
      </w:pPr>
      <w:r w:rsidRPr="00004E4B">
        <w:rPr>
          <w:b/>
          <w:bCs w:val="0"/>
        </w:rPr>
        <w:t xml:space="preserve">STEP 1 - </w:t>
      </w:r>
      <w:r w:rsidR="00B96979" w:rsidRPr="00BC6AA4">
        <w:t>C</w:t>
      </w:r>
      <w:r w:rsidR="006A6BE0" w:rsidRPr="00BC6AA4">
        <w:t>lick the “Data Input” tab at the top menu bar, then click “Data Input Form.”</w:t>
      </w:r>
    </w:p>
    <w:p w14:paraId="3A5082E3" w14:textId="718F5F25" w:rsidR="00007E57" w:rsidRPr="00222B72" w:rsidRDefault="00007E57" w:rsidP="00A91AF2">
      <w:pPr>
        <w:pStyle w:val="BodyCenturyGothic"/>
      </w:pPr>
    </w:p>
    <w:p w14:paraId="23386DB9" w14:textId="759CD6FC" w:rsidR="00512240" w:rsidRPr="00222B72" w:rsidRDefault="00007E57" w:rsidP="00007E57">
      <w:pPr>
        <w:pStyle w:val="BodyCenturyGothic"/>
        <w:jc w:val="center"/>
      </w:pPr>
      <w:r w:rsidRPr="00222B72">
        <w:drawing>
          <wp:inline distT="0" distB="0" distL="0" distR="0" wp14:anchorId="33B6FA6C" wp14:editId="73CD3362">
            <wp:extent cx="4642339" cy="1765915"/>
            <wp:effectExtent l="0" t="0" r="6350" b="6350"/>
            <wp:docPr id="1925921501" name="Picture 1925921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663338" cy="1773903"/>
                    </a:xfrm>
                    <a:prstGeom prst="rect">
                      <a:avLst/>
                    </a:prstGeom>
                    <a:noFill/>
                  </pic:spPr>
                </pic:pic>
              </a:graphicData>
            </a:graphic>
          </wp:inline>
        </w:drawing>
      </w:r>
    </w:p>
    <w:p w14:paraId="02C1ADD4" w14:textId="77777777" w:rsidR="002C652F" w:rsidRDefault="002C652F" w:rsidP="00A91AF2">
      <w:pPr>
        <w:pStyle w:val="BodyCenturyGothic"/>
      </w:pPr>
    </w:p>
    <w:p w14:paraId="4EB5EDDF" w14:textId="77777777" w:rsidR="002C652F" w:rsidRDefault="002C652F" w:rsidP="00A91AF2">
      <w:pPr>
        <w:pStyle w:val="BodyCenturyGothic"/>
      </w:pPr>
    </w:p>
    <w:p w14:paraId="4C5C7DE8" w14:textId="77777777" w:rsidR="002C652F" w:rsidRDefault="002C652F" w:rsidP="00A91AF2">
      <w:pPr>
        <w:pStyle w:val="BodyCenturyGothic"/>
      </w:pPr>
    </w:p>
    <w:p w14:paraId="0B8B2F84" w14:textId="77777777" w:rsidR="002C652F" w:rsidRDefault="002C652F" w:rsidP="00A91AF2">
      <w:pPr>
        <w:pStyle w:val="BodyCenturyGothic"/>
      </w:pPr>
    </w:p>
    <w:p w14:paraId="2CB0B1EB" w14:textId="77777777" w:rsidR="002C652F" w:rsidRDefault="002C652F" w:rsidP="00A91AF2">
      <w:pPr>
        <w:pStyle w:val="BodyCenturyGothic"/>
      </w:pPr>
    </w:p>
    <w:p w14:paraId="324BBF66" w14:textId="77777777" w:rsidR="002C652F" w:rsidRDefault="002C652F" w:rsidP="00A91AF2">
      <w:pPr>
        <w:pStyle w:val="BodyCenturyGothic"/>
      </w:pPr>
    </w:p>
    <w:p w14:paraId="0BA4B73B" w14:textId="77777777" w:rsidR="002C652F" w:rsidRDefault="002C652F" w:rsidP="00A91AF2">
      <w:pPr>
        <w:pStyle w:val="BodyCenturyGothic"/>
      </w:pPr>
    </w:p>
    <w:p w14:paraId="0DE2520A" w14:textId="4AF48777" w:rsidR="00ED42ED" w:rsidRPr="00222B72" w:rsidRDefault="00FC35B9" w:rsidP="00A91AF2">
      <w:pPr>
        <w:pStyle w:val="BodyCenturyGothic"/>
      </w:pPr>
      <w:r w:rsidRPr="00222B72">
        <w:lastRenderedPageBreak/>
        <w:drawing>
          <wp:anchor distT="0" distB="0" distL="114300" distR="114300" simplePos="0" relativeHeight="251658295" behindDoc="0" locked="0" layoutInCell="1" allowOverlap="1" wp14:anchorId="5F6FA9F4" wp14:editId="29D32DB5">
            <wp:simplePos x="0" y="0"/>
            <wp:positionH relativeFrom="margin">
              <wp:align>left</wp:align>
            </wp:positionH>
            <wp:positionV relativeFrom="paragraph">
              <wp:posOffset>231140</wp:posOffset>
            </wp:positionV>
            <wp:extent cx="402590" cy="402590"/>
            <wp:effectExtent l="0" t="0" r="0" b="0"/>
            <wp:wrapThrough wrapText="bothSides">
              <wp:wrapPolygon edited="0">
                <wp:start x="8177" y="0"/>
                <wp:lineTo x="1022" y="4088"/>
                <wp:lineTo x="0" y="12265"/>
                <wp:lineTo x="3066" y="17375"/>
                <wp:lineTo x="8177" y="20442"/>
                <wp:lineTo x="13287" y="20442"/>
                <wp:lineTo x="17375" y="17375"/>
                <wp:lineTo x="20442" y="12265"/>
                <wp:lineTo x="19420" y="4088"/>
                <wp:lineTo x="12265" y="0"/>
                <wp:lineTo x="8177" y="0"/>
              </wp:wrapPolygon>
            </wp:wrapThrough>
            <wp:docPr id="991439635" name="Picture 991439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02590" cy="402590"/>
                    </a:xfrm>
                    <a:prstGeom prst="rect">
                      <a:avLst/>
                    </a:prstGeom>
                    <a:noFill/>
                  </pic:spPr>
                </pic:pic>
              </a:graphicData>
            </a:graphic>
          </wp:anchor>
        </w:drawing>
      </w:r>
    </w:p>
    <w:p w14:paraId="03F7F3D9" w14:textId="3FB06674" w:rsidR="005D226A" w:rsidRPr="00D37854" w:rsidRDefault="00F47AC6" w:rsidP="00A47448">
      <w:pPr>
        <w:pStyle w:val="BodyCenturyGothic"/>
        <w:ind w:left="720"/>
        <w:rPr>
          <w:b/>
          <w:bCs w:val="0"/>
        </w:rPr>
      </w:pPr>
      <w:r w:rsidRPr="00004E4B">
        <w:rPr>
          <w:b/>
          <w:bCs w:val="0"/>
        </w:rPr>
        <w:t xml:space="preserve">STEP </w:t>
      </w:r>
      <w:r w:rsidR="00BC6AA4">
        <w:rPr>
          <w:b/>
          <w:bCs w:val="0"/>
        </w:rPr>
        <w:t>2</w:t>
      </w:r>
      <w:r w:rsidRPr="00004E4B">
        <w:rPr>
          <w:b/>
          <w:bCs w:val="0"/>
        </w:rPr>
        <w:t xml:space="preserve"> - </w:t>
      </w:r>
      <w:r>
        <w:t xml:space="preserve"> </w:t>
      </w:r>
      <w:r w:rsidR="004768DE" w:rsidRPr="00222B72">
        <w:t>For the drop</w:t>
      </w:r>
      <w:r w:rsidR="00FD267C" w:rsidRPr="00222B72">
        <w:t>-</w:t>
      </w:r>
      <w:r w:rsidR="004768DE" w:rsidRPr="00222B72">
        <w:t>down menu</w:t>
      </w:r>
      <w:r w:rsidR="00A46BAD" w:rsidRPr="00222B72">
        <w:t xml:space="preserve"> labeled </w:t>
      </w:r>
      <w:r w:rsidR="00ED42ED" w:rsidRPr="00222B72">
        <w:t xml:space="preserve">“fiscal year,” select the appropriate </w:t>
      </w:r>
      <w:r w:rsidR="00FD267C" w:rsidRPr="00222B72">
        <w:t xml:space="preserve">school </w:t>
      </w:r>
      <w:r w:rsidR="00ED42ED" w:rsidRPr="00222B72">
        <w:t>year from the menu. The fiscal year is the same as the school year:</w:t>
      </w:r>
    </w:p>
    <w:p w14:paraId="2C7FEDA1" w14:textId="77777777" w:rsidR="005D226A" w:rsidRDefault="005D226A" w:rsidP="00A91AF2">
      <w:pPr>
        <w:pStyle w:val="BodyCenturyGothic"/>
      </w:pPr>
    </w:p>
    <w:p w14:paraId="6BB06B62" w14:textId="27ABBB79" w:rsidR="002F50B7" w:rsidRPr="00222B72" w:rsidRDefault="00FF74B4" w:rsidP="008E5C7D">
      <w:pPr>
        <w:pStyle w:val="BodyCenturyGothic"/>
        <w:jc w:val="center"/>
      </w:pPr>
      <w:r w:rsidRPr="00222B72">
        <w:drawing>
          <wp:inline distT="0" distB="0" distL="0" distR="0" wp14:anchorId="5B5AAF4D" wp14:editId="2DCA952A">
            <wp:extent cx="3458893" cy="2166424"/>
            <wp:effectExtent l="0" t="0" r="8255" b="5715"/>
            <wp:docPr id="894575003" name="Picture 894575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458893" cy="2166424"/>
                    </a:xfrm>
                    <a:prstGeom prst="rect">
                      <a:avLst/>
                    </a:prstGeom>
                    <a:noFill/>
                  </pic:spPr>
                </pic:pic>
              </a:graphicData>
            </a:graphic>
          </wp:inline>
        </w:drawing>
      </w:r>
    </w:p>
    <w:p w14:paraId="4599009D" w14:textId="77777777" w:rsidR="002F50B7" w:rsidRPr="00222B72" w:rsidRDefault="002F50B7" w:rsidP="00A91AF2">
      <w:pPr>
        <w:pStyle w:val="BodyCenturyGothic"/>
      </w:pPr>
    </w:p>
    <w:p w14:paraId="7F8A3112" w14:textId="5585F90E" w:rsidR="00DC43DE" w:rsidRPr="00222B72" w:rsidRDefault="008749EB" w:rsidP="00A91AF2">
      <w:pPr>
        <w:pStyle w:val="BodyCenturyGothic"/>
      </w:pPr>
      <w:r w:rsidRPr="00004E4B">
        <w:rPr>
          <w:b/>
          <w:bCs w:val="0"/>
        </w:rPr>
        <w:t xml:space="preserve">STEP </w:t>
      </w:r>
      <w:r w:rsidR="002F50B7" w:rsidRPr="00222B72">
        <w:drawing>
          <wp:anchor distT="0" distB="0" distL="114300" distR="114300" simplePos="0" relativeHeight="251658289" behindDoc="0" locked="0" layoutInCell="1" allowOverlap="1" wp14:anchorId="681E5E6E" wp14:editId="46BEB529">
            <wp:simplePos x="0" y="0"/>
            <wp:positionH relativeFrom="column">
              <wp:posOffset>0</wp:posOffset>
            </wp:positionH>
            <wp:positionV relativeFrom="paragraph">
              <wp:posOffset>5031</wp:posOffset>
            </wp:positionV>
            <wp:extent cx="408305" cy="408305"/>
            <wp:effectExtent l="0" t="0" r="0" b="0"/>
            <wp:wrapThrough wrapText="bothSides">
              <wp:wrapPolygon edited="0">
                <wp:start x="8062" y="0"/>
                <wp:lineTo x="1008" y="3023"/>
                <wp:lineTo x="0" y="12093"/>
                <wp:lineTo x="3023" y="17132"/>
                <wp:lineTo x="8062" y="20156"/>
                <wp:lineTo x="12093" y="20156"/>
                <wp:lineTo x="17132" y="17132"/>
                <wp:lineTo x="20156" y="12093"/>
                <wp:lineTo x="19148" y="4031"/>
                <wp:lineTo x="12093" y="0"/>
                <wp:lineTo x="8062" y="0"/>
              </wp:wrapPolygon>
            </wp:wrapThrough>
            <wp:docPr id="121672601" name="Picture 121672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08305" cy="408305"/>
                    </a:xfrm>
                    <a:prstGeom prst="rect">
                      <a:avLst/>
                    </a:prstGeom>
                    <a:noFill/>
                  </pic:spPr>
                </pic:pic>
              </a:graphicData>
            </a:graphic>
          </wp:anchor>
        </w:drawing>
      </w:r>
      <w:r>
        <w:rPr>
          <w:b/>
          <w:bCs w:val="0"/>
        </w:rPr>
        <w:t xml:space="preserve">3 - </w:t>
      </w:r>
      <w:r w:rsidR="002F50B7" w:rsidRPr="00222B72">
        <w:t>Select your district and school from the list, and click the pencil icon under the “Actions” column:</w:t>
      </w:r>
    </w:p>
    <w:p w14:paraId="79C8F24B" w14:textId="77777777" w:rsidR="00DC43DE" w:rsidRPr="00222B72" w:rsidRDefault="00DC43DE" w:rsidP="00A91AF2">
      <w:pPr>
        <w:pStyle w:val="BodyCenturyGothic"/>
      </w:pPr>
    </w:p>
    <w:p w14:paraId="51DDD4A1" w14:textId="05F5D158" w:rsidR="00394F6B" w:rsidRPr="00222B72" w:rsidRDefault="00DC43DE" w:rsidP="00A91AF2">
      <w:pPr>
        <w:pStyle w:val="BodyCenturyGothic"/>
      </w:pPr>
      <w:r w:rsidRPr="00222B72">
        <w:drawing>
          <wp:inline distT="0" distB="0" distL="0" distR="0" wp14:anchorId="0FE960E1" wp14:editId="29A4788B">
            <wp:extent cx="5968365" cy="621665"/>
            <wp:effectExtent l="0" t="0" r="0" b="6985"/>
            <wp:docPr id="388273899" name="Picture 388273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68365" cy="621665"/>
                    </a:xfrm>
                    <a:prstGeom prst="rect">
                      <a:avLst/>
                    </a:prstGeom>
                    <a:noFill/>
                  </pic:spPr>
                </pic:pic>
              </a:graphicData>
            </a:graphic>
          </wp:inline>
        </w:drawing>
      </w:r>
    </w:p>
    <w:p w14:paraId="758536EE" w14:textId="1C0C2AE8" w:rsidR="005F0105" w:rsidRDefault="005F0105" w:rsidP="00A91AF2">
      <w:pPr>
        <w:pStyle w:val="BodyCenturyGothic"/>
      </w:pPr>
    </w:p>
    <w:p w14:paraId="19D6C081" w14:textId="5EA3CD82" w:rsidR="002C652F" w:rsidRDefault="002C652F" w:rsidP="00A91AF2">
      <w:pPr>
        <w:pStyle w:val="BodyCenturyGothic"/>
      </w:pPr>
    </w:p>
    <w:p w14:paraId="4D0FDA5A" w14:textId="74389EA3" w:rsidR="002C652F" w:rsidRDefault="002C652F" w:rsidP="00A91AF2">
      <w:pPr>
        <w:pStyle w:val="BodyCenturyGothic"/>
      </w:pPr>
    </w:p>
    <w:p w14:paraId="3B2ABB4A" w14:textId="715FEB42" w:rsidR="002C652F" w:rsidRDefault="002C652F" w:rsidP="00A91AF2">
      <w:pPr>
        <w:pStyle w:val="BodyCenturyGothic"/>
      </w:pPr>
    </w:p>
    <w:p w14:paraId="07D139F7" w14:textId="00A97D4B" w:rsidR="002C652F" w:rsidRDefault="002C652F" w:rsidP="00A91AF2">
      <w:pPr>
        <w:pStyle w:val="BodyCenturyGothic"/>
      </w:pPr>
    </w:p>
    <w:p w14:paraId="01386172" w14:textId="6AFEF28F" w:rsidR="002C652F" w:rsidRDefault="002C652F" w:rsidP="00A91AF2">
      <w:pPr>
        <w:pStyle w:val="BodyCenturyGothic"/>
      </w:pPr>
    </w:p>
    <w:p w14:paraId="51AC3A5D" w14:textId="5747EE5B" w:rsidR="002C652F" w:rsidRDefault="002C652F" w:rsidP="00A91AF2">
      <w:pPr>
        <w:pStyle w:val="BodyCenturyGothic"/>
      </w:pPr>
    </w:p>
    <w:p w14:paraId="7D8FFA76" w14:textId="1788862B" w:rsidR="002C652F" w:rsidRDefault="002C652F" w:rsidP="00A91AF2">
      <w:pPr>
        <w:pStyle w:val="BodyCenturyGothic"/>
      </w:pPr>
    </w:p>
    <w:p w14:paraId="6B8FD87D" w14:textId="77777777" w:rsidR="002C652F" w:rsidRDefault="002C652F" w:rsidP="00A91AF2">
      <w:pPr>
        <w:pStyle w:val="BodyCenturyGothic"/>
      </w:pPr>
    </w:p>
    <w:p w14:paraId="2937CA35" w14:textId="0553E08D" w:rsidR="00285834" w:rsidRDefault="001B306D" w:rsidP="00A91AF2">
      <w:pPr>
        <w:pStyle w:val="BodyCenturyGothic"/>
      </w:pPr>
      <w:r w:rsidRPr="00222B72">
        <w:lastRenderedPageBreak/>
        <w:t xml:space="preserve">The </w:t>
      </w:r>
      <w:r w:rsidR="00484F54">
        <w:t xml:space="preserve">SCOHR </w:t>
      </w:r>
      <w:r w:rsidRPr="00222B72">
        <w:t xml:space="preserve">Data Input Form looks like this as of the 2023-24 school year, with 20 lines </w:t>
      </w:r>
      <w:r w:rsidR="00234A33" w:rsidRPr="00222B72">
        <w:t xml:space="preserve">of data to </w:t>
      </w:r>
      <w:r w:rsidR="002C38F1" w:rsidRPr="00222B72">
        <w:t>enter</w:t>
      </w:r>
      <w:r w:rsidR="00BF0F76" w:rsidRPr="00222B72">
        <w:t xml:space="preserve">—only </w:t>
      </w:r>
      <w:r w:rsidRPr="00222B72">
        <w:t xml:space="preserve">the first 8 lines are shown </w:t>
      </w:r>
      <w:r w:rsidR="005866C7">
        <w:t>in the image</w:t>
      </w:r>
      <w:r w:rsidR="00917942">
        <w:t xml:space="preserve"> below</w:t>
      </w:r>
      <w:r w:rsidR="00513FC8">
        <w:t>:</w:t>
      </w:r>
    </w:p>
    <w:p w14:paraId="3B18C0FC" w14:textId="77777777" w:rsidR="00A47448" w:rsidRDefault="00A47448" w:rsidP="00A91AF2">
      <w:pPr>
        <w:pStyle w:val="BodyCenturyGothic"/>
      </w:pPr>
    </w:p>
    <w:p w14:paraId="20E9FEB1" w14:textId="1CA5B249" w:rsidR="00310045" w:rsidRDefault="0047727E" w:rsidP="00AC2D14">
      <w:pPr>
        <w:pStyle w:val="BodyCenturyGothic"/>
        <w:jc w:val="center"/>
      </w:pPr>
      <w:r w:rsidRPr="00222B72">
        <w:drawing>
          <wp:inline distT="0" distB="0" distL="0" distR="0" wp14:anchorId="2F56DCF4" wp14:editId="36D9C8F2">
            <wp:extent cx="5832475" cy="3498850"/>
            <wp:effectExtent l="0" t="0" r="0" b="6350"/>
            <wp:docPr id="205247839" name="Picture 205247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832475" cy="3498850"/>
                    </a:xfrm>
                    <a:prstGeom prst="rect">
                      <a:avLst/>
                    </a:prstGeom>
                    <a:noFill/>
                  </pic:spPr>
                </pic:pic>
              </a:graphicData>
            </a:graphic>
          </wp:inline>
        </w:drawing>
      </w:r>
    </w:p>
    <w:p w14:paraId="1BB54CF3" w14:textId="77777777" w:rsidR="00394F6B" w:rsidRDefault="00394F6B" w:rsidP="00AC2D14">
      <w:pPr>
        <w:pStyle w:val="BodyCenturyGothic"/>
        <w:jc w:val="center"/>
      </w:pPr>
    </w:p>
    <w:p w14:paraId="6929ACC7" w14:textId="225A6D70" w:rsidR="00285834" w:rsidRDefault="00357DD1" w:rsidP="0067770C">
      <w:pPr>
        <w:pStyle w:val="BodyCenturyGothic"/>
      </w:pPr>
      <w:r>
        <w:rPr>
          <w:b/>
          <w:bCs w:val="0"/>
        </w:rPr>
        <w:drawing>
          <wp:anchor distT="0" distB="0" distL="114300" distR="114300" simplePos="0" relativeHeight="251661381" behindDoc="0" locked="0" layoutInCell="1" allowOverlap="1" wp14:anchorId="0E4A8161" wp14:editId="3781D794">
            <wp:simplePos x="0" y="0"/>
            <wp:positionH relativeFrom="column">
              <wp:posOffset>0</wp:posOffset>
            </wp:positionH>
            <wp:positionV relativeFrom="paragraph">
              <wp:posOffset>-2540</wp:posOffset>
            </wp:positionV>
            <wp:extent cx="391886" cy="391886"/>
            <wp:effectExtent l="0" t="0" r="0" b="8255"/>
            <wp:wrapThrough wrapText="bothSides">
              <wp:wrapPolygon edited="0">
                <wp:start x="5251" y="0"/>
                <wp:lineTo x="1050" y="6301"/>
                <wp:lineTo x="1050" y="13653"/>
                <wp:lineTo x="5251" y="18904"/>
                <wp:lineTo x="5251" y="21005"/>
                <wp:lineTo x="15754" y="21005"/>
                <wp:lineTo x="15754" y="18904"/>
                <wp:lineTo x="19955" y="13653"/>
                <wp:lineTo x="19955" y="6301"/>
                <wp:lineTo x="15754" y="0"/>
                <wp:lineTo x="5251" y="0"/>
              </wp:wrapPolygon>
            </wp:wrapThrough>
            <wp:docPr id="7" name="Graphic 7" descr="Badge 4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123920" name="Graphic 986123920" descr="Badge 4 with solid fill"/>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91886" cy="391886"/>
                    </a:xfrm>
                    <a:prstGeom prst="rect">
                      <a:avLst/>
                    </a:prstGeom>
                  </pic:spPr>
                </pic:pic>
              </a:graphicData>
            </a:graphic>
          </wp:anchor>
        </w:drawing>
      </w:r>
      <w:r w:rsidR="00285834" w:rsidRPr="00004E4B">
        <w:rPr>
          <w:b/>
          <w:bCs w:val="0"/>
        </w:rPr>
        <w:t xml:space="preserve">STEP </w:t>
      </w:r>
      <w:r w:rsidR="00285834">
        <w:rPr>
          <w:b/>
          <w:bCs w:val="0"/>
        </w:rPr>
        <w:t xml:space="preserve">4 </w:t>
      </w:r>
      <w:r w:rsidR="00285834">
        <w:t>Enter the required data and press “Submit</w:t>
      </w:r>
      <w:r w:rsidR="00205404">
        <w:t>:</w:t>
      </w:r>
      <w:r w:rsidR="00285834">
        <w:t>”</w:t>
      </w:r>
    </w:p>
    <w:p w14:paraId="3C6B0C43" w14:textId="02251D42" w:rsidR="00357DD1" w:rsidRDefault="00394F6B" w:rsidP="0067770C">
      <w:pPr>
        <w:pStyle w:val="BodyCenturyGothic"/>
      </w:pPr>
      <w:r>
        <w:drawing>
          <wp:anchor distT="0" distB="0" distL="114300" distR="114300" simplePos="0" relativeHeight="251664453" behindDoc="0" locked="0" layoutInCell="1" allowOverlap="1" wp14:anchorId="60B7B65A" wp14:editId="650219D3">
            <wp:simplePos x="0" y="0"/>
            <wp:positionH relativeFrom="margin">
              <wp:posOffset>171450</wp:posOffset>
            </wp:positionH>
            <wp:positionV relativeFrom="paragraph">
              <wp:posOffset>287655</wp:posOffset>
            </wp:positionV>
            <wp:extent cx="5581650" cy="838200"/>
            <wp:effectExtent l="0" t="0" r="0" b="0"/>
            <wp:wrapThrough wrapText="bothSides">
              <wp:wrapPolygon edited="0">
                <wp:start x="0" y="0"/>
                <wp:lineTo x="0" y="21109"/>
                <wp:lineTo x="21526" y="21109"/>
                <wp:lineTo x="21526"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cstate="print">
                      <a:extLst>
                        <a:ext uri="{28A0092B-C50C-407E-A947-70E740481C1C}">
                          <a14:useLocalDpi xmlns:a14="http://schemas.microsoft.com/office/drawing/2010/main" val="0"/>
                        </a:ext>
                      </a:extLst>
                    </a:blip>
                    <a:srcRect l="3205" t="49003" r="2884" b="25926"/>
                    <a:stretch/>
                  </pic:blipFill>
                  <pic:spPr bwMode="auto">
                    <a:xfrm>
                      <a:off x="0" y="0"/>
                      <a:ext cx="5581650" cy="838200"/>
                    </a:xfrm>
                    <a:prstGeom prst="rect">
                      <a:avLst/>
                    </a:prstGeom>
                    <a:ln>
                      <a:noFill/>
                    </a:ln>
                    <a:extLst>
                      <a:ext uri="{53640926-AAD7-44D8-BBD7-CCE9431645EC}">
                        <a14:shadowObscured xmlns:a14="http://schemas.microsoft.com/office/drawing/2010/main"/>
                      </a:ext>
                    </a:extLst>
                  </pic:spPr>
                </pic:pic>
              </a:graphicData>
            </a:graphic>
          </wp:anchor>
        </w:drawing>
      </w:r>
    </w:p>
    <w:p w14:paraId="1F30DAE2" w14:textId="4701846E" w:rsidR="002B2554" w:rsidRDefault="002B2554" w:rsidP="002B2554">
      <w:pPr>
        <w:pStyle w:val="BodyCenturyGothic"/>
      </w:pPr>
      <w:bookmarkStart w:id="51" w:name="_Hlk153394980"/>
    </w:p>
    <w:p w14:paraId="20424681" w14:textId="299794D6" w:rsidR="00860C0E" w:rsidRDefault="00860C0E" w:rsidP="002B2554">
      <w:pPr>
        <w:pStyle w:val="BodyCenturyGothic"/>
      </w:pPr>
    </w:p>
    <w:p w14:paraId="3735A4A4" w14:textId="2DAF53E8" w:rsidR="00860C0E" w:rsidRDefault="00860C0E" w:rsidP="002B2554">
      <w:pPr>
        <w:pStyle w:val="BodyCenturyGothic"/>
      </w:pPr>
    </w:p>
    <w:p w14:paraId="3A32C678" w14:textId="48F4C59B" w:rsidR="00860C0E" w:rsidRDefault="00860C0E" w:rsidP="002B2554">
      <w:pPr>
        <w:pStyle w:val="BodyCenturyGothic"/>
      </w:pPr>
    </w:p>
    <w:p w14:paraId="714DA73E" w14:textId="4B15F0DB" w:rsidR="00860C0E" w:rsidRDefault="00860C0E" w:rsidP="002B2554">
      <w:pPr>
        <w:pStyle w:val="BodyCenturyGothic"/>
      </w:pPr>
    </w:p>
    <w:p w14:paraId="23C5DACD" w14:textId="7867AAC2" w:rsidR="00860C0E" w:rsidRDefault="00860C0E" w:rsidP="002B2554">
      <w:pPr>
        <w:pStyle w:val="BodyCenturyGothic"/>
      </w:pPr>
    </w:p>
    <w:p w14:paraId="3C0ECED6" w14:textId="77777777" w:rsidR="00860C0E" w:rsidRDefault="00860C0E" w:rsidP="002B2554">
      <w:pPr>
        <w:pStyle w:val="BodyCenturyGothic"/>
      </w:pPr>
    </w:p>
    <w:p w14:paraId="246832FA" w14:textId="18BD40E5" w:rsidR="00FF4C3E" w:rsidRPr="00EC0BED" w:rsidRDefault="00210A7E" w:rsidP="00B21DAC">
      <w:pPr>
        <w:pStyle w:val="SubheadingsCenturyGothicStyle2"/>
        <w:outlineLvl w:val="2"/>
        <w:rPr>
          <w:sz w:val="26"/>
          <w:szCs w:val="26"/>
        </w:rPr>
      </w:pPr>
      <w:r w:rsidRPr="00EC0BED">
        <w:rPr>
          <w:sz w:val="26"/>
          <w:szCs w:val="26"/>
        </w:rPr>
        <w:lastRenderedPageBreak/>
        <w:t>B</w:t>
      </w:r>
      <w:r w:rsidR="009E0602" w:rsidRPr="00EC0BED">
        <w:rPr>
          <w:sz w:val="26"/>
          <w:szCs w:val="26"/>
        </w:rPr>
        <w:t xml:space="preserve">. </w:t>
      </w:r>
      <w:r w:rsidR="00425AB1" w:rsidRPr="00EC0BED">
        <w:rPr>
          <w:sz w:val="26"/>
          <w:szCs w:val="26"/>
        </w:rPr>
        <w:t xml:space="preserve">SCOHR </w:t>
      </w:r>
      <w:r w:rsidR="00A56F58" w:rsidRPr="00E42920">
        <w:rPr>
          <w:sz w:val="26"/>
          <w:szCs w:val="26"/>
        </w:rPr>
        <w:t xml:space="preserve">Upload/Bulk Upload </w:t>
      </w:r>
      <w:r w:rsidR="006A6FCF">
        <w:rPr>
          <w:sz w:val="26"/>
          <w:szCs w:val="26"/>
        </w:rPr>
        <w:t>Function (aggregate level data)</w:t>
      </w:r>
      <w:r w:rsidR="00E42920">
        <w:rPr>
          <w:sz w:val="26"/>
          <w:szCs w:val="26"/>
        </w:rPr>
        <w:t xml:space="preserve"> </w:t>
      </w:r>
    </w:p>
    <w:p w14:paraId="49FB666E" w14:textId="77777777" w:rsidR="00E811C7" w:rsidRPr="00222B72" w:rsidRDefault="00E811C7" w:rsidP="00E811C7">
      <w:pPr>
        <w:pStyle w:val="SubheadingsCenturyGothicStyle2"/>
      </w:pPr>
    </w:p>
    <w:p w14:paraId="7E783CCC" w14:textId="72AB310B" w:rsidR="00871049" w:rsidRDefault="000C5ADF" w:rsidP="00A91AF2">
      <w:pPr>
        <w:pStyle w:val="BodyCenturyGothic"/>
      </w:pPr>
      <w:r w:rsidRPr="00222B72">
        <w:t>The Upload Data/ Bulk Upload section</w:t>
      </w:r>
      <w:r w:rsidR="00255D98">
        <w:t xml:space="preserve"> in SCOHR</w:t>
      </w:r>
      <w:r w:rsidR="00B24D50" w:rsidRPr="00222B72">
        <w:t xml:space="preserve"> can be used </w:t>
      </w:r>
      <w:r w:rsidRPr="00222B72">
        <w:t xml:space="preserve">to </w:t>
      </w:r>
      <w:r w:rsidR="002A3C9D" w:rsidRPr="00222B72">
        <w:t>upload data for multiple schools at one time, such as all schools in a district.</w:t>
      </w:r>
      <w:r w:rsidR="00114FBA">
        <w:t xml:space="preserve"> </w:t>
      </w:r>
      <w:r w:rsidR="002A3C9D" w:rsidRPr="00222B72">
        <w:rPr>
          <w:i/>
          <w:iCs/>
        </w:rPr>
        <w:t xml:space="preserve">There are 21 data fields required. </w:t>
      </w:r>
      <w:r w:rsidRPr="00222B72">
        <w:t>This option has one more field required than the Data Input Form</w:t>
      </w:r>
      <w:r w:rsidR="00D2714F" w:rsidRPr="00222B72">
        <w:t xml:space="preserve">: </w:t>
      </w:r>
      <w:r w:rsidRPr="00222B72">
        <w:t>the CDS code for each school. The data must also be uploaded in “</w:t>
      </w:r>
      <w:r w:rsidR="00045E96" w:rsidRPr="00222B72">
        <w:t>.</w:t>
      </w:r>
      <w:r w:rsidRPr="00222B72">
        <w:t xml:space="preserve">CSV” format (see more details below). </w:t>
      </w:r>
      <w:r w:rsidR="00045E96" w:rsidRPr="00222B72">
        <w:t>To access this section in SCOHR, c</w:t>
      </w:r>
      <w:r w:rsidRPr="00222B72">
        <w:t xml:space="preserve">lick the “Data Input” tab at the top of the menu bar. Then click “Upload Data.” </w:t>
      </w:r>
    </w:p>
    <w:p w14:paraId="44E4A50D" w14:textId="67A15A98" w:rsidR="00871049" w:rsidRPr="00222B72" w:rsidRDefault="00871049" w:rsidP="00A91AF2">
      <w:pPr>
        <w:pStyle w:val="BodyCenturyGothic"/>
      </w:pPr>
    </w:p>
    <w:p w14:paraId="6273FD6B" w14:textId="68F2D7BC" w:rsidR="00A56F58" w:rsidRPr="00222B72" w:rsidRDefault="00871049" w:rsidP="00CC0D18">
      <w:pPr>
        <w:pStyle w:val="BodyCenturyGothic"/>
        <w:jc w:val="center"/>
      </w:pPr>
      <w:r w:rsidRPr="00222B72">
        <w:drawing>
          <wp:inline distT="0" distB="0" distL="0" distR="0" wp14:anchorId="4EA8C232" wp14:editId="22B73181">
            <wp:extent cx="4095750" cy="1384300"/>
            <wp:effectExtent l="19050" t="19050" r="19050" b="25400"/>
            <wp:docPr id="1034164506" name="Picture 103416450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164506" name="Picture 66" descr="A screenshot of a computer&#10;&#10;Description automatically generated with medium confidence"/>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095750" cy="1384300"/>
                    </a:xfrm>
                    <a:prstGeom prst="rect">
                      <a:avLst/>
                    </a:prstGeom>
                    <a:noFill/>
                    <a:ln>
                      <a:solidFill>
                        <a:srgbClr val="DDDDDD">
                          <a:shade val="15000"/>
                        </a:srgbClr>
                      </a:solidFill>
                    </a:ln>
                  </pic:spPr>
                </pic:pic>
              </a:graphicData>
            </a:graphic>
          </wp:inline>
        </w:drawing>
      </w:r>
    </w:p>
    <w:p w14:paraId="1A40C144" w14:textId="77777777" w:rsidR="004B2664" w:rsidRPr="00222B72" w:rsidRDefault="004B2664" w:rsidP="00A91AF2">
      <w:pPr>
        <w:pStyle w:val="BodyCenturyGothic"/>
      </w:pPr>
    </w:p>
    <w:p w14:paraId="43357C9B" w14:textId="3340E3AA" w:rsidR="004B2664" w:rsidRDefault="004B2664" w:rsidP="00A91AF2">
      <w:pPr>
        <w:pStyle w:val="BodyCenturyGothic"/>
      </w:pPr>
      <w:r w:rsidRPr="00222B72">
        <w:t>The data will likely first be entered for multiple schools into an Excel worksheet, following the “data schema format” required in SCOHR, which explains what data should go in each column:</w:t>
      </w:r>
    </w:p>
    <w:p w14:paraId="5F7F20B1" w14:textId="77777777" w:rsidR="00EE4015" w:rsidRPr="00222B72" w:rsidRDefault="00EE4015" w:rsidP="00A91AF2">
      <w:pPr>
        <w:pStyle w:val="BodyCenturyGothic"/>
      </w:pPr>
    </w:p>
    <w:p w14:paraId="553AF40E" w14:textId="3AD8FAEC" w:rsidR="00B133A1" w:rsidRDefault="00EE4015" w:rsidP="00C01AAA">
      <w:pPr>
        <w:pStyle w:val="BodyCenturyGothic"/>
        <w:jc w:val="center"/>
      </w:pPr>
      <w:r>
        <w:drawing>
          <wp:inline distT="0" distB="0" distL="0" distR="0" wp14:anchorId="2A9DF48B" wp14:editId="138AFD88">
            <wp:extent cx="5242072" cy="1989669"/>
            <wp:effectExtent l="0" t="0" r="0" b="0"/>
            <wp:docPr id="534024889" name="Picture 534024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257046" cy="1995353"/>
                    </a:xfrm>
                    <a:prstGeom prst="rect">
                      <a:avLst/>
                    </a:prstGeom>
                    <a:noFill/>
                  </pic:spPr>
                </pic:pic>
              </a:graphicData>
            </a:graphic>
          </wp:inline>
        </w:drawing>
      </w:r>
    </w:p>
    <w:p w14:paraId="311F1603" w14:textId="77777777" w:rsidR="00964F6C" w:rsidRPr="00222B72" w:rsidRDefault="00964F6C" w:rsidP="00C01AAA">
      <w:pPr>
        <w:pStyle w:val="BodyCenturyGothic"/>
        <w:jc w:val="center"/>
      </w:pPr>
    </w:p>
    <w:p w14:paraId="3704EA1F" w14:textId="77777777" w:rsidR="00513FC8" w:rsidRDefault="00513FC8" w:rsidP="00A91AF2">
      <w:pPr>
        <w:pStyle w:val="BodyCenturyGothic"/>
        <w:rPr>
          <w:rStyle w:val="normaltextrun"/>
          <w:rFonts w:cs="Calibri"/>
        </w:rPr>
      </w:pPr>
    </w:p>
    <w:p w14:paraId="73E088BC" w14:textId="77777777" w:rsidR="00513FC8" w:rsidRDefault="00513FC8" w:rsidP="00A91AF2">
      <w:pPr>
        <w:pStyle w:val="BodyCenturyGothic"/>
        <w:rPr>
          <w:rStyle w:val="normaltextrun"/>
          <w:rFonts w:cs="Calibri"/>
        </w:rPr>
      </w:pPr>
    </w:p>
    <w:p w14:paraId="1D242A23" w14:textId="77777777" w:rsidR="00513FC8" w:rsidRDefault="00513FC8" w:rsidP="00A91AF2">
      <w:pPr>
        <w:pStyle w:val="BodyCenturyGothic"/>
        <w:rPr>
          <w:rStyle w:val="normaltextrun"/>
          <w:rFonts w:cs="Calibri"/>
        </w:rPr>
      </w:pPr>
    </w:p>
    <w:p w14:paraId="2BA8B146" w14:textId="225B2196" w:rsidR="00B133A1" w:rsidRDefault="00B133A1" w:rsidP="00A91AF2">
      <w:pPr>
        <w:pStyle w:val="BodyCenturyGothic"/>
        <w:rPr>
          <w:rStyle w:val="eop"/>
          <w:rFonts w:cs="Calibri"/>
        </w:rPr>
      </w:pPr>
      <w:r w:rsidRPr="00222B72">
        <w:rPr>
          <w:rStyle w:val="normaltextrun"/>
          <w:rFonts w:cs="Calibri"/>
        </w:rPr>
        <w:t>Before bulk uploading KOHA data to SCOHR, all column headings (column titles) in the Excel worksheet need to be removed, and the Excel worksheet needs to be converted into (or “Saved As”) a “.CSV” file:</w:t>
      </w:r>
      <w:r w:rsidRPr="00222B72">
        <w:rPr>
          <w:rStyle w:val="eop"/>
          <w:rFonts w:cs="Calibri"/>
        </w:rPr>
        <w:t> </w:t>
      </w:r>
    </w:p>
    <w:p w14:paraId="7DE64F50" w14:textId="77777777" w:rsidR="0013122C" w:rsidRPr="00222B72" w:rsidRDefault="0013122C" w:rsidP="00A91AF2">
      <w:pPr>
        <w:pStyle w:val="BodyCenturyGothic"/>
        <w:rPr>
          <w:rFonts w:cs="Segoe UI"/>
          <w:sz w:val="18"/>
          <w:szCs w:val="18"/>
        </w:rPr>
      </w:pPr>
    </w:p>
    <w:p w14:paraId="01A58AF2" w14:textId="76E54BF2" w:rsidR="00B133A1" w:rsidRPr="00222B72" w:rsidRDefault="00B133A1" w:rsidP="0013122C">
      <w:pPr>
        <w:pStyle w:val="BodyCenturyGothic"/>
        <w:jc w:val="center"/>
        <w:rPr>
          <w:rFonts w:cs="Segoe UI"/>
          <w:sz w:val="18"/>
          <w:szCs w:val="18"/>
        </w:rPr>
      </w:pPr>
      <w:r w:rsidRPr="00222B72">
        <w:rPr>
          <w:rStyle w:val="wacimagecontainer"/>
          <w:rFonts w:cs="Segoe UI"/>
          <w:sz w:val="18"/>
          <w:szCs w:val="18"/>
        </w:rPr>
        <w:drawing>
          <wp:inline distT="0" distB="0" distL="0" distR="0" wp14:anchorId="054EA7C8" wp14:editId="6FA7D5CC">
            <wp:extent cx="4927600" cy="3079750"/>
            <wp:effectExtent l="19050" t="19050" r="25400" b="2540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aphical user interface, text, application&#10;&#10;Description automatically generated"/>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927600" cy="3079750"/>
                    </a:xfrm>
                    <a:prstGeom prst="rect">
                      <a:avLst/>
                    </a:prstGeom>
                    <a:noFill/>
                    <a:ln>
                      <a:solidFill>
                        <a:srgbClr val="DDDDDD">
                          <a:shade val="15000"/>
                        </a:srgbClr>
                      </a:solidFill>
                    </a:ln>
                  </pic:spPr>
                </pic:pic>
              </a:graphicData>
            </a:graphic>
          </wp:inline>
        </w:drawing>
      </w:r>
    </w:p>
    <w:p w14:paraId="46D02873" w14:textId="077DB1C4" w:rsidR="00B133A1" w:rsidRPr="00222B72" w:rsidRDefault="00B133A1" w:rsidP="00A91AF2">
      <w:pPr>
        <w:pStyle w:val="BodyCenturyGothic"/>
        <w:rPr>
          <w:rFonts w:cs="Segoe UI"/>
          <w:sz w:val="18"/>
          <w:szCs w:val="18"/>
        </w:rPr>
      </w:pPr>
    </w:p>
    <w:p w14:paraId="5EA831D4" w14:textId="39CABB44" w:rsidR="0013122C" w:rsidRPr="00222B72" w:rsidRDefault="00B133A1" w:rsidP="00A91AF2">
      <w:pPr>
        <w:pStyle w:val="BodyCenturyGothic"/>
        <w:rPr>
          <w:rFonts w:cs="Segoe UI"/>
          <w:sz w:val="18"/>
          <w:szCs w:val="18"/>
        </w:rPr>
      </w:pPr>
      <w:r w:rsidRPr="00222B72">
        <w:rPr>
          <w:rStyle w:val="normaltextrun"/>
          <w:rFonts w:cs="Calibri"/>
        </w:rPr>
        <w:t>Once the .CSV file version is created, and all column headings have been deleted, the .CSV file can be uploaded by selecting the correct school year (fiscal year</w:t>
      </w:r>
      <w:r w:rsidR="00C6453F" w:rsidRPr="00222B72">
        <w:rPr>
          <w:rStyle w:val="normaltextrun"/>
          <w:rFonts w:cs="Calibri"/>
        </w:rPr>
        <w:t>) and</w:t>
      </w:r>
      <w:r w:rsidRPr="00222B72">
        <w:rPr>
          <w:rStyle w:val="normaltextrun"/>
          <w:rFonts w:cs="Calibri"/>
        </w:rPr>
        <w:t xml:space="preserve"> clicking “Choose File.” Choose the .CSV file from the </w:t>
      </w:r>
      <w:r w:rsidR="00C6453F" w:rsidRPr="00222B72">
        <w:rPr>
          <w:rStyle w:val="normaltextrun"/>
          <w:rFonts w:cs="Calibri"/>
        </w:rPr>
        <w:t>computer and</w:t>
      </w:r>
      <w:r w:rsidRPr="00222B72">
        <w:rPr>
          <w:rStyle w:val="normaltextrun"/>
          <w:rFonts w:cs="Calibri"/>
        </w:rPr>
        <w:t xml:space="preserve"> submit by clicking the “Upload” button. SCOHR will let you know automatically if there are any errors to fix.</w:t>
      </w:r>
      <w:r w:rsidRPr="00222B72">
        <w:rPr>
          <w:rStyle w:val="eop"/>
          <w:rFonts w:cs="Calibri"/>
        </w:rPr>
        <w:t> </w:t>
      </w:r>
    </w:p>
    <w:p w14:paraId="0CDC7FE1" w14:textId="398AD2E7" w:rsidR="00B133A1" w:rsidRPr="00222B72" w:rsidRDefault="00EE164C" w:rsidP="0013122C">
      <w:pPr>
        <w:pStyle w:val="BodyCenturyGothic"/>
        <w:jc w:val="center"/>
      </w:pPr>
      <w:r w:rsidRPr="00222B72">
        <w:rPr>
          <w:rStyle w:val="wacimagecontainer"/>
          <w:rFonts w:cs="Segoe UI"/>
          <w:sz w:val="18"/>
          <w:szCs w:val="18"/>
        </w:rPr>
        <w:drawing>
          <wp:inline distT="0" distB="0" distL="0" distR="0" wp14:anchorId="311DDA3F" wp14:editId="465B59A4">
            <wp:extent cx="2755900" cy="1240790"/>
            <wp:effectExtent l="19050" t="19050" r="25400" b="16510"/>
            <wp:docPr id="10" name="Picture 10"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raphical user interface, text, application, Word&#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755900" cy="1240790"/>
                    </a:xfrm>
                    <a:prstGeom prst="rect">
                      <a:avLst/>
                    </a:prstGeom>
                    <a:noFill/>
                    <a:ln>
                      <a:solidFill>
                        <a:srgbClr val="DDDDDD">
                          <a:shade val="15000"/>
                        </a:srgbClr>
                      </a:solidFill>
                    </a:ln>
                  </pic:spPr>
                </pic:pic>
              </a:graphicData>
            </a:graphic>
          </wp:inline>
        </w:drawing>
      </w:r>
    </w:p>
    <w:p w14:paraId="569A4224" w14:textId="77777777" w:rsidR="00964F6C" w:rsidRDefault="00A95ED5" w:rsidP="005F0105">
      <w:pPr>
        <w:pStyle w:val="BodyCenturyGothic"/>
        <w:rPr>
          <w:rStyle w:val="eop"/>
          <w:rFonts w:cs="Calibri"/>
        </w:rPr>
      </w:pPr>
      <w:r w:rsidRPr="00222B72">
        <w:rPr>
          <w:rStyle w:val="eop"/>
          <w:rFonts w:cs="Calibri"/>
        </w:rPr>
        <w:tab/>
      </w:r>
    </w:p>
    <w:p w14:paraId="47B0EBF6" w14:textId="77777777" w:rsidR="00964F6C" w:rsidRDefault="00964F6C" w:rsidP="005F0105">
      <w:pPr>
        <w:pStyle w:val="BodyCenturyGothic"/>
        <w:rPr>
          <w:rStyle w:val="eop"/>
          <w:rFonts w:cs="Calibri"/>
        </w:rPr>
      </w:pPr>
    </w:p>
    <w:p w14:paraId="3F31F1AA" w14:textId="76E84521" w:rsidR="002A012A" w:rsidRPr="005F0105" w:rsidRDefault="00A95ED5" w:rsidP="005F0105">
      <w:pPr>
        <w:pStyle w:val="BodyCenturyGothic"/>
        <w:rPr>
          <w:rStyle w:val="normaltextrun"/>
          <w:rFonts w:cs="Calibri"/>
        </w:rPr>
      </w:pPr>
      <w:r w:rsidRPr="00222B72">
        <w:rPr>
          <w:rStyle w:val="eop"/>
          <w:rFonts w:cs="Calibri"/>
        </w:rPr>
        <w:lastRenderedPageBreak/>
        <w:tab/>
      </w:r>
      <w:r w:rsidRPr="00222B72">
        <w:rPr>
          <w:rStyle w:val="eop"/>
          <w:rFonts w:cs="Calibri"/>
        </w:rPr>
        <w:tab/>
      </w:r>
      <w:r w:rsidRPr="00222B72">
        <w:rPr>
          <w:rStyle w:val="eop"/>
          <w:rFonts w:cs="Calibri"/>
        </w:rPr>
        <w:tab/>
      </w:r>
      <w:r w:rsidR="00B133A1" w:rsidRPr="00222B72">
        <w:rPr>
          <w:rStyle w:val="eop"/>
          <w:rFonts w:cs="Calibri"/>
        </w:rPr>
        <w:t> </w:t>
      </w:r>
    </w:p>
    <w:p w14:paraId="13D97279" w14:textId="3AFEE31A" w:rsidR="00E77CF6" w:rsidRDefault="00136DE5">
      <w:pPr>
        <w:pStyle w:val="SubheadingsCenturyGothicStyle2"/>
        <w:numPr>
          <w:ilvl w:val="0"/>
          <w:numId w:val="31"/>
        </w:numPr>
        <w:outlineLvl w:val="1"/>
        <w:rPr>
          <w:rStyle w:val="normaltextrun"/>
        </w:rPr>
      </w:pPr>
      <w:r w:rsidRPr="00964F6C">
        <w:rPr>
          <w:rStyle w:val="normaltextrun"/>
        </w:rPr>
        <w:t xml:space="preserve">Individual </w:t>
      </w:r>
      <w:r w:rsidR="001704B0" w:rsidRPr="00964F6C">
        <w:rPr>
          <w:rStyle w:val="normaltextrun"/>
        </w:rPr>
        <w:t>L</w:t>
      </w:r>
      <w:r w:rsidRPr="00964F6C">
        <w:rPr>
          <w:rStyle w:val="normaltextrun"/>
        </w:rPr>
        <w:t>evel</w:t>
      </w:r>
      <w:r w:rsidRPr="00222B72">
        <w:rPr>
          <w:rStyle w:val="normaltextrun"/>
        </w:rPr>
        <w:t xml:space="preserve"> SCOHR </w:t>
      </w:r>
      <w:r w:rsidR="001704B0" w:rsidRPr="00222B72">
        <w:rPr>
          <w:rStyle w:val="normaltextrun"/>
        </w:rPr>
        <w:t>D</w:t>
      </w:r>
      <w:r w:rsidRPr="00222B72">
        <w:rPr>
          <w:rStyle w:val="normaltextrun"/>
        </w:rPr>
        <w:t xml:space="preserve">ata </w:t>
      </w:r>
      <w:r w:rsidR="001704B0" w:rsidRPr="00222B72">
        <w:rPr>
          <w:rStyle w:val="normaltextrun"/>
        </w:rPr>
        <w:t>E</w:t>
      </w:r>
      <w:r w:rsidRPr="00222B72">
        <w:rPr>
          <w:rStyle w:val="normaltextrun"/>
        </w:rPr>
        <w:t xml:space="preserve">ntry </w:t>
      </w:r>
    </w:p>
    <w:p w14:paraId="73628E37" w14:textId="4B00C5CD" w:rsidR="00136DE5" w:rsidRPr="00E77CF6" w:rsidRDefault="00136DE5" w:rsidP="00210A7E">
      <w:pPr>
        <w:pStyle w:val="SubheadingsCenturyGothicStyle2"/>
        <w:ind w:firstLine="360"/>
        <w:rPr>
          <w:rStyle w:val="normaltextrun"/>
          <w:sz w:val="24"/>
          <w:szCs w:val="24"/>
        </w:rPr>
      </w:pPr>
      <w:r w:rsidRPr="00E77CF6">
        <w:rPr>
          <w:rStyle w:val="normaltextrun"/>
          <w:sz w:val="24"/>
          <w:szCs w:val="24"/>
        </w:rPr>
        <w:t>(</w:t>
      </w:r>
      <w:r w:rsidR="00E77CF6" w:rsidRPr="00E77CF6">
        <w:rPr>
          <w:rStyle w:val="normaltextrun"/>
          <w:sz w:val="24"/>
          <w:szCs w:val="24"/>
        </w:rPr>
        <w:t xml:space="preserve">For </w:t>
      </w:r>
      <w:r w:rsidRPr="00E77CF6">
        <w:rPr>
          <w:rStyle w:val="normaltextrun"/>
          <w:sz w:val="24"/>
          <w:szCs w:val="24"/>
        </w:rPr>
        <w:t>“</w:t>
      </w:r>
      <w:r w:rsidR="00DE15BB" w:rsidRPr="00E77CF6">
        <w:rPr>
          <w:rStyle w:val="normaltextrun"/>
          <w:sz w:val="24"/>
          <w:szCs w:val="24"/>
        </w:rPr>
        <w:t>P</w:t>
      </w:r>
      <w:r w:rsidRPr="00E77CF6">
        <w:rPr>
          <w:rStyle w:val="normaltextrun"/>
          <w:sz w:val="24"/>
          <w:szCs w:val="24"/>
        </w:rPr>
        <w:t>articipating”</w:t>
      </w:r>
      <w:r w:rsidR="009E3DAE" w:rsidRPr="00E77CF6">
        <w:rPr>
          <w:rStyle w:val="normaltextrun"/>
          <w:sz w:val="24"/>
          <w:szCs w:val="24"/>
        </w:rPr>
        <w:t xml:space="preserve"> </w:t>
      </w:r>
      <w:r w:rsidR="00DE15BB" w:rsidRPr="00E77CF6">
        <w:rPr>
          <w:rStyle w:val="normaltextrun"/>
          <w:sz w:val="24"/>
          <w:szCs w:val="24"/>
        </w:rPr>
        <w:t>S</w:t>
      </w:r>
      <w:r w:rsidRPr="00E77CF6">
        <w:rPr>
          <w:rStyle w:val="normaltextrun"/>
          <w:sz w:val="24"/>
          <w:szCs w:val="24"/>
        </w:rPr>
        <w:t>chools/</w:t>
      </w:r>
      <w:r w:rsidR="006769A9" w:rsidRPr="00E77CF6">
        <w:rPr>
          <w:rStyle w:val="normaltextrun"/>
          <w:sz w:val="24"/>
          <w:szCs w:val="24"/>
        </w:rPr>
        <w:t>D</w:t>
      </w:r>
      <w:r w:rsidRPr="00E77CF6">
        <w:rPr>
          <w:rStyle w:val="normaltextrun"/>
          <w:sz w:val="24"/>
          <w:szCs w:val="24"/>
        </w:rPr>
        <w:t>istricts)</w:t>
      </w:r>
    </w:p>
    <w:p w14:paraId="61B167B3" w14:textId="77777777" w:rsidR="001704B0" w:rsidRPr="00222B72" w:rsidRDefault="001704B0" w:rsidP="00437665">
      <w:pPr>
        <w:pStyle w:val="SubheadingsCenturyGothicStyle2"/>
        <w:spacing w:line="360" w:lineRule="auto"/>
      </w:pPr>
    </w:p>
    <w:p w14:paraId="797D9E47" w14:textId="1E3428DB" w:rsidR="00C42615" w:rsidRDefault="00136DE5" w:rsidP="00437665">
      <w:pPr>
        <w:pStyle w:val="paragraph"/>
        <w:spacing w:before="0" w:beforeAutospacing="0" w:after="0" w:afterAutospacing="0" w:line="360" w:lineRule="auto"/>
        <w:textAlignment w:val="baseline"/>
        <w:rPr>
          <w:rStyle w:val="normaltextrun"/>
          <w:rFonts w:ascii="Century Gothic" w:hAnsi="Century Gothic" w:cs="Calibri"/>
        </w:rPr>
      </w:pPr>
      <w:r w:rsidRPr="00222B72">
        <w:rPr>
          <w:rStyle w:val="normaltextrun"/>
          <w:rFonts w:ascii="Century Gothic" w:hAnsi="Century Gothic" w:cs="Calibri"/>
        </w:rPr>
        <w:t xml:space="preserve">There is also an option to enter each child’s </w:t>
      </w:r>
      <w:r w:rsidRPr="00222B72">
        <w:rPr>
          <w:rStyle w:val="normaltextrun"/>
          <w:rFonts w:ascii="Century Gothic" w:hAnsi="Century Gothic" w:cs="Calibri"/>
          <w:i/>
          <w:iCs/>
        </w:rPr>
        <w:t>individual level</w:t>
      </w:r>
      <w:r w:rsidRPr="00222B72">
        <w:rPr>
          <w:rStyle w:val="normaltextrun"/>
          <w:rFonts w:ascii="Century Gothic" w:hAnsi="Century Gothic" w:cs="Calibri"/>
        </w:rPr>
        <w:t xml:space="preserve"> data into SCOHR,</w:t>
      </w:r>
      <w:r w:rsidR="00924D77" w:rsidRPr="00222B72">
        <w:rPr>
          <w:rStyle w:val="normaltextrun"/>
          <w:rFonts w:ascii="Century Gothic" w:hAnsi="Century Gothic" w:cs="Calibri"/>
        </w:rPr>
        <w:t xml:space="preserve"> one at a time,</w:t>
      </w:r>
      <w:r w:rsidRPr="00222B72">
        <w:rPr>
          <w:rStyle w:val="normaltextrun"/>
          <w:rFonts w:ascii="Century Gothic" w:hAnsi="Century Gothic" w:cs="Calibri"/>
        </w:rPr>
        <w:t xml:space="preserve"> </w:t>
      </w:r>
      <w:r w:rsidR="00E82CB6" w:rsidRPr="00222B72">
        <w:rPr>
          <w:rStyle w:val="normaltextrun"/>
          <w:rFonts w:ascii="Century Gothic" w:hAnsi="Century Gothic" w:cs="Calibri"/>
        </w:rPr>
        <w:t>and</w:t>
      </w:r>
      <w:r w:rsidR="0050529C">
        <w:rPr>
          <w:rStyle w:val="normaltextrun"/>
          <w:rFonts w:ascii="Century Gothic" w:hAnsi="Century Gothic" w:cs="Calibri"/>
        </w:rPr>
        <w:t xml:space="preserve"> </w:t>
      </w:r>
      <w:r w:rsidR="00DE5069" w:rsidRPr="00222B72">
        <w:rPr>
          <w:rStyle w:val="normaltextrun"/>
          <w:rFonts w:ascii="Century Gothic" w:hAnsi="Century Gothic" w:cs="Calibri"/>
        </w:rPr>
        <w:t>include</w:t>
      </w:r>
      <w:r w:rsidR="0050529C">
        <w:rPr>
          <w:rStyle w:val="normaltextrun"/>
          <w:rFonts w:ascii="Century Gothic" w:hAnsi="Century Gothic" w:cs="Calibri"/>
        </w:rPr>
        <w:t xml:space="preserve"> data from</w:t>
      </w:r>
      <w:r w:rsidR="00DE5069" w:rsidRPr="00222B72">
        <w:rPr>
          <w:rStyle w:val="normaltextrun"/>
          <w:rFonts w:ascii="Century Gothic" w:hAnsi="Century Gothic" w:cs="Calibri"/>
        </w:rPr>
        <w:t xml:space="preserve"> all</w:t>
      </w:r>
      <w:r w:rsidRPr="00222B72">
        <w:rPr>
          <w:rStyle w:val="normaltextrun"/>
          <w:rFonts w:ascii="Century Gothic" w:hAnsi="Century Gothic" w:cs="Calibri"/>
        </w:rPr>
        <w:t xml:space="preserve"> </w:t>
      </w:r>
      <w:r w:rsidR="0050529C">
        <w:rPr>
          <w:rStyle w:val="normaltextrun"/>
          <w:rFonts w:ascii="Century Gothic" w:hAnsi="Century Gothic" w:cs="Calibri"/>
        </w:rPr>
        <w:t xml:space="preserve">the </w:t>
      </w:r>
      <w:r w:rsidRPr="00222B72">
        <w:rPr>
          <w:rStyle w:val="normaltextrun"/>
          <w:rFonts w:ascii="Century Gothic" w:hAnsi="Century Gothic" w:cs="Calibri"/>
        </w:rPr>
        <w:t>Sections 1-3 of the KOHA form</w:t>
      </w:r>
      <w:r w:rsidR="00B269DE" w:rsidRPr="00222B72">
        <w:rPr>
          <w:rStyle w:val="normaltextrun"/>
          <w:rFonts w:ascii="Century Gothic" w:hAnsi="Century Gothic" w:cs="Calibri"/>
        </w:rPr>
        <w:t xml:space="preserve">. </w:t>
      </w:r>
      <w:r w:rsidR="0050529C">
        <w:rPr>
          <w:rStyle w:val="normaltextrun"/>
          <w:rFonts w:ascii="Century Gothic" w:hAnsi="Century Gothic" w:cs="Calibri"/>
        </w:rPr>
        <w:t xml:space="preserve">This is called being a “participating” school/district. </w:t>
      </w:r>
      <w:r w:rsidR="00B269DE" w:rsidRPr="00222B72">
        <w:rPr>
          <w:rStyle w:val="normaltextrun"/>
          <w:rFonts w:ascii="Century Gothic" w:hAnsi="Century Gothic" w:cs="Calibri"/>
        </w:rPr>
        <w:t>Section 1 of the KOHA form</w:t>
      </w:r>
      <w:r w:rsidRPr="00222B72">
        <w:rPr>
          <w:rStyle w:val="normaltextrun"/>
          <w:rFonts w:ascii="Century Gothic" w:hAnsi="Century Gothic" w:cs="Calibri"/>
        </w:rPr>
        <w:t xml:space="preserve"> contains </w:t>
      </w:r>
      <w:r w:rsidRPr="00222B72">
        <w:rPr>
          <w:rStyle w:val="normaltextrun"/>
          <w:rFonts w:ascii="Century Gothic" w:hAnsi="Century Gothic" w:cs="Calibri"/>
          <w:i/>
          <w:iCs/>
        </w:rPr>
        <w:t>demographic data</w:t>
      </w:r>
      <w:r w:rsidRPr="00222B72">
        <w:rPr>
          <w:rStyle w:val="normaltextrun"/>
          <w:rFonts w:ascii="Century Gothic" w:hAnsi="Century Gothic" w:cs="Calibri"/>
        </w:rPr>
        <w:t xml:space="preserve"> </w:t>
      </w:r>
      <w:r w:rsidR="00B269DE" w:rsidRPr="00222B72">
        <w:rPr>
          <w:rStyle w:val="normaltextrun"/>
          <w:rFonts w:ascii="Century Gothic" w:hAnsi="Century Gothic" w:cs="Calibri"/>
        </w:rPr>
        <w:t>for the child, so “participating” schools/districts enter demographic data into SCOHR</w:t>
      </w:r>
      <w:r w:rsidR="006F0D0F">
        <w:rPr>
          <w:rStyle w:val="normaltextrun"/>
          <w:rFonts w:ascii="Century Gothic" w:hAnsi="Century Gothic" w:cs="Calibri"/>
        </w:rPr>
        <w:t>.</w:t>
      </w:r>
      <w:r w:rsidRPr="00222B72">
        <w:rPr>
          <w:rStyle w:val="normaltextrun"/>
          <w:rFonts w:ascii="Century Gothic" w:hAnsi="Century Gothic" w:cs="Calibri"/>
          <w:b/>
          <w:bCs/>
        </w:rPr>
        <w:t xml:space="preserve"> </w:t>
      </w:r>
    </w:p>
    <w:p w14:paraId="52101354" w14:textId="77777777" w:rsidR="006F0D0F" w:rsidRPr="00222B72" w:rsidRDefault="006F0D0F" w:rsidP="00437665">
      <w:pPr>
        <w:pStyle w:val="paragraph"/>
        <w:spacing w:before="0" w:beforeAutospacing="0" w:after="0" w:afterAutospacing="0" w:line="360" w:lineRule="auto"/>
        <w:textAlignment w:val="baseline"/>
        <w:rPr>
          <w:rStyle w:val="normaltextrun"/>
          <w:rFonts w:ascii="Century Gothic" w:hAnsi="Century Gothic" w:cs="Calibri"/>
        </w:rPr>
      </w:pPr>
    </w:p>
    <w:p w14:paraId="5F2A5174" w14:textId="08235817" w:rsidR="00042813" w:rsidRDefault="00136DE5" w:rsidP="00437665">
      <w:pPr>
        <w:pStyle w:val="paragraph"/>
        <w:spacing w:before="0" w:beforeAutospacing="0" w:after="0" w:afterAutospacing="0" w:line="360" w:lineRule="auto"/>
        <w:textAlignment w:val="baseline"/>
        <w:rPr>
          <w:rStyle w:val="eop"/>
          <w:rFonts w:ascii="Century Gothic" w:hAnsi="Century Gothic" w:cs="Calibri"/>
        </w:rPr>
      </w:pPr>
      <w:r w:rsidRPr="00222B72">
        <w:rPr>
          <w:rStyle w:val="normaltextrun"/>
          <w:rFonts w:ascii="Century Gothic" w:hAnsi="Century Gothic" w:cs="Calibri"/>
        </w:rPr>
        <w:t>Contact your Local Oral Health Program</w:t>
      </w:r>
      <w:r w:rsidR="009838D3">
        <w:rPr>
          <w:rStyle w:val="normaltextrun"/>
          <w:rFonts w:ascii="Century Gothic" w:hAnsi="Century Gothic" w:cs="Calibri"/>
        </w:rPr>
        <w:t xml:space="preserve"> </w:t>
      </w:r>
      <w:r w:rsidRPr="00222B72">
        <w:rPr>
          <w:rStyle w:val="normaltextrun"/>
          <w:rFonts w:ascii="Century Gothic" w:hAnsi="Century Gothic" w:cs="Calibri"/>
        </w:rPr>
        <w:t>for further instructions if your school</w:t>
      </w:r>
      <w:r w:rsidR="009838D3">
        <w:rPr>
          <w:rStyle w:val="normaltextrun"/>
          <w:rFonts w:ascii="Century Gothic" w:hAnsi="Century Gothic" w:cs="Calibri"/>
        </w:rPr>
        <w:t xml:space="preserve"> or </w:t>
      </w:r>
      <w:r w:rsidRPr="00222B72">
        <w:rPr>
          <w:rStyle w:val="normaltextrun"/>
          <w:rFonts w:ascii="Century Gothic" w:hAnsi="Century Gothic" w:cs="Calibri"/>
        </w:rPr>
        <w:t>district plans to use this option</w:t>
      </w:r>
      <w:r w:rsidR="000B299D">
        <w:rPr>
          <w:rStyle w:val="normaltextrun"/>
          <w:rFonts w:ascii="Century Gothic" w:hAnsi="Century Gothic" w:cs="Calibri"/>
        </w:rPr>
        <w:t xml:space="preserve"> of entering KOHA data into SCOHR.</w:t>
      </w:r>
      <w:r w:rsidRPr="00222B72">
        <w:rPr>
          <w:rStyle w:val="eop"/>
          <w:rFonts w:ascii="Century Gothic" w:hAnsi="Century Gothic" w:cs="Calibri"/>
        </w:rPr>
        <w:t> </w:t>
      </w:r>
    </w:p>
    <w:p w14:paraId="4D3FD172" w14:textId="7EFE9F04" w:rsidR="00D10BE9" w:rsidRDefault="00D10BE9" w:rsidP="00437665">
      <w:pPr>
        <w:pStyle w:val="paragraph"/>
        <w:spacing w:before="0" w:beforeAutospacing="0" w:after="0" w:afterAutospacing="0" w:line="360" w:lineRule="auto"/>
        <w:textAlignment w:val="baseline"/>
        <w:rPr>
          <w:rStyle w:val="eop"/>
          <w:rFonts w:ascii="Century Gothic" w:hAnsi="Century Gothic" w:cs="Calibri"/>
        </w:rPr>
      </w:pPr>
    </w:p>
    <w:p w14:paraId="09274701" w14:textId="42DBB03A"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01048A20" w14:textId="26339411"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23C40AA0" w14:textId="32D84ED1"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2F5469FA" w14:textId="547266EF"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43E3CF7B" w14:textId="159B6C04"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068B9020" w14:textId="3324D7B8"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27747B3F" w14:textId="3AA8EBB7"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7D679E6C" w14:textId="0B35985D"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2222D678" w14:textId="2D8A734A"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3375B27A" w14:textId="454CCEEF"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2EAB6DC8" w14:textId="019F6C06"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5BFFD7E7" w14:textId="010A9BD4"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0F08C9F8" w14:textId="5F38DA2D"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2316E6B3" w14:textId="409D23DD"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6775B005" w14:textId="28EEAEBF"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58F8881F" w14:textId="705DD355" w:rsidR="00175B8A" w:rsidRDefault="00175B8A" w:rsidP="00437665">
      <w:pPr>
        <w:pStyle w:val="paragraph"/>
        <w:spacing w:before="0" w:beforeAutospacing="0" w:after="0" w:afterAutospacing="0" w:line="360" w:lineRule="auto"/>
        <w:textAlignment w:val="baseline"/>
        <w:rPr>
          <w:rStyle w:val="eop"/>
          <w:rFonts w:ascii="Century Gothic" w:hAnsi="Century Gothic" w:cs="Calibri"/>
        </w:rPr>
      </w:pPr>
    </w:p>
    <w:p w14:paraId="2CC6ED5A" w14:textId="77777777" w:rsidR="00A86BB9" w:rsidRDefault="00A86BB9" w:rsidP="00437665">
      <w:pPr>
        <w:pStyle w:val="paragraph"/>
        <w:spacing w:before="0" w:beforeAutospacing="0" w:after="0" w:afterAutospacing="0" w:line="360" w:lineRule="auto"/>
        <w:textAlignment w:val="baseline"/>
        <w:rPr>
          <w:rStyle w:val="eop"/>
          <w:rFonts w:ascii="Century Gothic" w:hAnsi="Century Gothic" w:cs="Calibri"/>
        </w:rPr>
      </w:pPr>
    </w:p>
    <w:p w14:paraId="1ABB9112" w14:textId="371B1A2F" w:rsidR="00D10BE9" w:rsidRDefault="00A93D2D" w:rsidP="00A93D2D">
      <w:pPr>
        <w:pStyle w:val="paragraph"/>
        <w:spacing w:before="0" w:beforeAutospacing="0" w:after="0" w:afterAutospacing="0" w:line="360" w:lineRule="auto"/>
        <w:textAlignment w:val="baseline"/>
        <w:outlineLvl w:val="0"/>
        <w:rPr>
          <w:rStyle w:val="eop"/>
          <w:rFonts w:ascii="Century Gothic" w:hAnsi="Century Gothic" w:cs="Calibri"/>
        </w:rPr>
      </w:pPr>
      <w:bookmarkStart w:id="52" w:name="_Toc156405835"/>
      <w:r w:rsidRPr="0047309C">
        <w:rPr>
          <w:noProof/>
        </w:rPr>
        <w:drawing>
          <wp:anchor distT="0" distB="0" distL="114300" distR="114300" simplePos="0" relativeHeight="251666501" behindDoc="0" locked="0" layoutInCell="1" allowOverlap="1" wp14:anchorId="464986FD" wp14:editId="7B9FA8C9">
            <wp:simplePos x="0" y="0"/>
            <wp:positionH relativeFrom="margin">
              <wp:align>left</wp:align>
            </wp:positionH>
            <wp:positionV relativeFrom="paragraph">
              <wp:posOffset>568960</wp:posOffset>
            </wp:positionV>
            <wp:extent cx="5797550" cy="67310"/>
            <wp:effectExtent l="0" t="0" r="0" b="8890"/>
            <wp:wrapThrough wrapText="bothSides">
              <wp:wrapPolygon edited="0">
                <wp:start x="0" y="0"/>
                <wp:lineTo x="0" y="18340"/>
                <wp:lineTo x="21505" y="18340"/>
                <wp:lineTo x="21505"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anchor>
        </w:drawing>
      </w:r>
      <w:r w:rsidR="00E77CF6" w:rsidRPr="00D10BE9">
        <w:rPr>
          <w:rStyle w:val="eop"/>
          <w:rFonts w:ascii="Century Gothic" w:hAnsi="Century Gothic" w:cs="Calibri"/>
          <w:b/>
          <w:bCs/>
          <w:sz w:val="52"/>
          <w:szCs w:val="52"/>
        </w:rPr>
        <w:t>Running Reports</w:t>
      </w:r>
      <w:r w:rsidR="00DE4B63">
        <w:rPr>
          <w:rStyle w:val="eop"/>
          <w:rFonts w:ascii="Century Gothic" w:hAnsi="Century Gothic" w:cs="Calibri"/>
          <w:b/>
          <w:bCs/>
          <w:sz w:val="52"/>
          <w:szCs w:val="52"/>
        </w:rPr>
        <w:t xml:space="preserve"> in SCOHR</w:t>
      </w:r>
      <w:bookmarkEnd w:id="52"/>
    </w:p>
    <w:p w14:paraId="349C43A6" w14:textId="2729819C" w:rsidR="00D64663" w:rsidRPr="00CF0067" w:rsidRDefault="00D64663" w:rsidP="00B21DAC">
      <w:pPr>
        <w:pStyle w:val="SubheadingsCenturyGothicStyle2"/>
        <w:outlineLvl w:val="1"/>
        <w:rPr>
          <w:rStyle w:val="eop"/>
        </w:rPr>
      </w:pPr>
      <w:r w:rsidRPr="00CF0067">
        <w:rPr>
          <w:rStyle w:val="eop"/>
        </w:rPr>
        <w:t xml:space="preserve">KOHA Data </w:t>
      </w:r>
      <w:r w:rsidR="00EB0BF9">
        <w:rPr>
          <w:rStyle w:val="eop"/>
        </w:rPr>
        <w:t xml:space="preserve">Reports </w:t>
      </w:r>
      <w:r w:rsidRPr="00CF0067">
        <w:rPr>
          <w:rStyle w:val="eop"/>
        </w:rPr>
        <w:t>in SCOHR</w:t>
      </w:r>
    </w:p>
    <w:p w14:paraId="43077989" w14:textId="77777777" w:rsidR="005336B9" w:rsidRDefault="005336B9" w:rsidP="00A91AF2">
      <w:pPr>
        <w:pStyle w:val="BodyCenturyGothic"/>
      </w:pPr>
    </w:p>
    <w:p w14:paraId="7FF17D6D" w14:textId="41367E85" w:rsidR="00556F47" w:rsidRDefault="00556F47" w:rsidP="00A91AF2">
      <w:pPr>
        <w:pStyle w:val="BodyCenturyGothic"/>
      </w:pPr>
      <w:r w:rsidRPr="00222B72">
        <w:t xml:space="preserve">Per the KOHA legislation, </w:t>
      </w:r>
      <w:r w:rsidRPr="008B6E4B">
        <w:rPr>
          <w:b/>
          <w:bCs w:val="0"/>
        </w:rPr>
        <w:t xml:space="preserve">a KOHA data report </w:t>
      </w:r>
      <w:r w:rsidRPr="00222B72">
        <w:t xml:space="preserve">must be sent to the County Office of Education by </w:t>
      </w:r>
      <w:r w:rsidRPr="008B6E4B">
        <w:rPr>
          <w:b/>
          <w:bCs w:val="0"/>
        </w:rPr>
        <w:t>December 31</w:t>
      </w:r>
      <w:r w:rsidRPr="008B6E4B">
        <w:rPr>
          <w:b/>
          <w:bCs w:val="0"/>
          <w:vertAlign w:val="superscript"/>
        </w:rPr>
        <w:t>st</w:t>
      </w:r>
      <w:r w:rsidRPr="00222B72">
        <w:t xml:space="preserve"> of the following school year (at the latest). Contact your Local Oral Health Program staff for assistance in creating a data report. </w:t>
      </w:r>
    </w:p>
    <w:p w14:paraId="62A09B1E" w14:textId="77777777" w:rsidR="00AD6A64" w:rsidRPr="00222B72" w:rsidRDefault="00AD6A64" w:rsidP="00A91AF2">
      <w:pPr>
        <w:pStyle w:val="BodyCenturyGothic"/>
      </w:pPr>
    </w:p>
    <w:p w14:paraId="635F3757" w14:textId="68AD56EE" w:rsidR="00CF0067" w:rsidRDefault="008E00C8" w:rsidP="00CF0067">
      <w:pPr>
        <w:pStyle w:val="BodyCenturyGothic"/>
        <w:rPr>
          <w:rStyle w:val="eop"/>
          <w:rFonts w:cs="Calibri"/>
        </w:rPr>
      </w:pPr>
      <w:r w:rsidRPr="008E00C8">
        <w:rPr>
          <w:rStyle w:val="eop"/>
          <w:rFonts w:cs="Calibri"/>
        </w:rPr>
        <w:t xml:space="preserve">To download </w:t>
      </w:r>
      <w:r w:rsidR="00BC6491">
        <w:rPr>
          <w:rStyle w:val="eop"/>
          <w:rFonts w:cs="Calibri"/>
        </w:rPr>
        <w:t>the raw data</w:t>
      </w:r>
      <w:r w:rsidRPr="008E00C8">
        <w:rPr>
          <w:rStyle w:val="eop"/>
          <w:rFonts w:cs="Calibri"/>
        </w:rPr>
        <w:t xml:space="preserve"> report</w:t>
      </w:r>
      <w:r w:rsidR="00BC6491">
        <w:rPr>
          <w:rStyle w:val="eop"/>
          <w:rFonts w:cs="Calibri"/>
        </w:rPr>
        <w:t>s from SCOHR</w:t>
      </w:r>
      <w:r w:rsidR="0041706F">
        <w:rPr>
          <w:rStyle w:val="eop"/>
          <w:rFonts w:cs="Calibri"/>
        </w:rPr>
        <w:t>,</w:t>
      </w:r>
      <w:r w:rsidRPr="008E00C8">
        <w:rPr>
          <w:rStyle w:val="eop"/>
          <w:rFonts w:cs="Calibri"/>
        </w:rPr>
        <w:t xml:space="preserve"> go to</w:t>
      </w:r>
      <w:r w:rsidR="00BC6491">
        <w:rPr>
          <w:rStyle w:val="eop"/>
          <w:rFonts w:cs="Calibri"/>
        </w:rPr>
        <w:t xml:space="preserve"> the “Reports” section on the main menu, and select the report desired</w:t>
      </w:r>
      <w:r w:rsidR="002E4665">
        <w:rPr>
          <w:rStyle w:val="eop"/>
          <w:rFonts w:cs="Calibri"/>
        </w:rPr>
        <w:t xml:space="preserve"> or available</w:t>
      </w:r>
      <w:r w:rsidRPr="008E00C8">
        <w:rPr>
          <w:rStyle w:val="eop"/>
          <w:rFonts w:cs="Calibri"/>
        </w:rPr>
        <w:t xml:space="preserve">: </w:t>
      </w:r>
    </w:p>
    <w:p w14:paraId="5CECC4EC" w14:textId="77777777" w:rsidR="000A0463" w:rsidRPr="008E00C8" w:rsidRDefault="000A0463" w:rsidP="00CF0067">
      <w:pPr>
        <w:pStyle w:val="BodyCenturyGothic"/>
        <w:rPr>
          <w:rStyle w:val="eop"/>
          <w:rFonts w:cs="Calibri"/>
        </w:rPr>
      </w:pPr>
    </w:p>
    <w:p w14:paraId="1169239E" w14:textId="70B683EF" w:rsidR="008E00C8" w:rsidRDefault="00BC6491" w:rsidP="00CF0067">
      <w:pPr>
        <w:pStyle w:val="BodyCenturyGothic"/>
        <w:rPr>
          <w:rStyle w:val="eop"/>
          <w:rFonts w:cs="Calibri"/>
          <w:sz w:val="32"/>
          <w:szCs w:val="32"/>
        </w:rPr>
      </w:pPr>
      <w:r>
        <w:rPr>
          <w:rFonts w:cs="Calibri"/>
          <w:sz w:val="32"/>
          <w:szCs w:val="32"/>
        </w:rPr>
        <w:drawing>
          <wp:inline distT="0" distB="0" distL="0" distR="0" wp14:anchorId="4487299A" wp14:editId="45D82189">
            <wp:extent cx="4010025" cy="1733823"/>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113">
                      <a:extLst>
                        <a:ext uri="{28A0092B-C50C-407E-A947-70E740481C1C}">
                          <a14:useLocalDpi xmlns:a14="http://schemas.microsoft.com/office/drawing/2010/main" val="0"/>
                        </a:ext>
                      </a:extLst>
                    </a:blip>
                    <a:stretch>
                      <a:fillRect/>
                    </a:stretch>
                  </pic:blipFill>
                  <pic:spPr>
                    <a:xfrm>
                      <a:off x="0" y="0"/>
                      <a:ext cx="4027193" cy="1741246"/>
                    </a:xfrm>
                    <a:prstGeom prst="rect">
                      <a:avLst/>
                    </a:prstGeom>
                  </pic:spPr>
                </pic:pic>
              </a:graphicData>
            </a:graphic>
          </wp:inline>
        </w:drawing>
      </w:r>
    </w:p>
    <w:p w14:paraId="24F063AF" w14:textId="77777777" w:rsidR="0041706F" w:rsidRPr="008E00C8" w:rsidRDefault="0041706F" w:rsidP="00CF0067">
      <w:pPr>
        <w:pStyle w:val="BodyCenturyGothic"/>
        <w:rPr>
          <w:rStyle w:val="eop"/>
          <w:rFonts w:cs="Calibri"/>
          <w:sz w:val="32"/>
          <w:szCs w:val="32"/>
        </w:rPr>
      </w:pPr>
    </w:p>
    <w:p w14:paraId="514B133B" w14:textId="3AC871E7" w:rsidR="0065609A" w:rsidRPr="00CF0067" w:rsidRDefault="00E1792A" w:rsidP="00364981">
      <w:pPr>
        <w:pStyle w:val="SubheadingsCenturyGothicStyle2"/>
        <w:outlineLvl w:val="1"/>
      </w:pPr>
      <w:r w:rsidRPr="00222B72">
        <w:t xml:space="preserve">Ways to Engage </w:t>
      </w:r>
      <w:r w:rsidR="00525CF9">
        <w:t xml:space="preserve">the COE and Other </w:t>
      </w:r>
      <w:r w:rsidRPr="00222B72">
        <w:t>Partners with</w:t>
      </w:r>
      <w:r w:rsidR="0065609A" w:rsidRPr="00222B72">
        <w:t xml:space="preserve"> KOHA Data</w:t>
      </w:r>
    </w:p>
    <w:p w14:paraId="482DAB74" w14:textId="77777777" w:rsidR="0065609A" w:rsidRPr="00222B72" w:rsidRDefault="0065609A" w:rsidP="00CF0067">
      <w:pPr>
        <w:pStyle w:val="BodyCenturyGothic"/>
      </w:pPr>
    </w:p>
    <w:p w14:paraId="3A574D89" w14:textId="77777777" w:rsidR="00956967" w:rsidRDefault="0065609A" w:rsidP="00956967">
      <w:pPr>
        <w:pStyle w:val="BodyCenturyGothic"/>
        <w:textAlignment w:val="baseline"/>
      </w:pPr>
      <w:r w:rsidRPr="00222B72">
        <w:t xml:space="preserve">LOHP staff can help with data reporting. The following are examples of key data that </w:t>
      </w:r>
      <w:r w:rsidR="00E46045" w:rsidRPr="00222B72">
        <w:t xml:space="preserve">indicate the oral health status of </w:t>
      </w:r>
      <w:r w:rsidR="00DE5069" w:rsidRPr="00222B72">
        <w:t>students and</w:t>
      </w:r>
      <w:r w:rsidR="00E46045" w:rsidRPr="00222B72">
        <w:t xml:space="preserve"> </w:t>
      </w:r>
      <w:r w:rsidR="00CC5D03" w:rsidRPr="00222B72">
        <w:t>can h</w:t>
      </w:r>
      <w:r w:rsidR="00E46045" w:rsidRPr="00222B72">
        <w:t>elp drive conversations</w:t>
      </w:r>
      <w:r w:rsidR="00CC5D03" w:rsidRPr="00222B72">
        <w:t xml:space="preserve"> with partners</w:t>
      </w:r>
      <w:r w:rsidR="00E46045" w:rsidRPr="00222B72">
        <w:t xml:space="preserve"> about how to improve</w:t>
      </w:r>
      <w:r w:rsidR="0003782A" w:rsidRPr="00222B72">
        <w:t xml:space="preserve"> and prioritize</w:t>
      </w:r>
      <w:r w:rsidR="00E46045" w:rsidRPr="00222B72">
        <w:t xml:space="preserve"> oral health in schools and districts.</w:t>
      </w:r>
      <w:r w:rsidR="00956967">
        <w:t xml:space="preserve"> </w:t>
      </w:r>
    </w:p>
    <w:p w14:paraId="1EBE937A" w14:textId="3C652597" w:rsidR="00956967" w:rsidRDefault="00956967" w:rsidP="00956967">
      <w:pPr>
        <w:pStyle w:val="BodyCenturyGothic"/>
        <w:textAlignment w:val="baseline"/>
      </w:pPr>
    </w:p>
    <w:p w14:paraId="1B1765FF" w14:textId="0F5FEDF2" w:rsidR="0065609A" w:rsidRPr="00222B72" w:rsidRDefault="00A448A3" w:rsidP="00F539F6">
      <w:pPr>
        <w:pStyle w:val="BodyCenturyGothic"/>
        <w:textAlignment w:val="baseline"/>
      </w:pPr>
      <w:r w:rsidRPr="006F581E">
        <w:drawing>
          <wp:anchor distT="0" distB="0" distL="114300" distR="114300" simplePos="0" relativeHeight="251674693" behindDoc="0" locked="0" layoutInCell="1" allowOverlap="1" wp14:anchorId="37005F32" wp14:editId="7EE29CB1">
            <wp:simplePos x="0" y="0"/>
            <wp:positionH relativeFrom="column">
              <wp:posOffset>-114300</wp:posOffset>
            </wp:positionH>
            <wp:positionV relativeFrom="paragraph">
              <wp:posOffset>0</wp:posOffset>
            </wp:positionV>
            <wp:extent cx="420370" cy="365760"/>
            <wp:effectExtent l="0" t="0" r="0" b="0"/>
            <wp:wrapThrough wrapText="bothSides">
              <wp:wrapPolygon edited="0">
                <wp:start x="8810" y="0"/>
                <wp:lineTo x="2937" y="6750"/>
                <wp:lineTo x="0" y="12375"/>
                <wp:lineTo x="0" y="20250"/>
                <wp:lineTo x="13704" y="20250"/>
                <wp:lineTo x="19577" y="10125"/>
                <wp:lineTo x="19577" y="7875"/>
                <wp:lineTo x="14683" y="0"/>
                <wp:lineTo x="881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20370" cy="365760"/>
                    </a:xfrm>
                    <a:prstGeom prst="rect">
                      <a:avLst/>
                    </a:prstGeom>
                    <a:noFill/>
                  </pic:spPr>
                </pic:pic>
              </a:graphicData>
            </a:graphic>
          </wp:anchor>
        </w:drawing>
      </w:r>
      <w:r w:rsidR="00956967" w:rsidRPr="00BE1B55">
        <w:rPr>
          <w:i/>
          <w:iCs/>
        </w:rPr>
        <w:t>*Reminder:</w:t>
      </w:r>
      <w:r w:rsidR="00956967">
        <w:t xml:space="preserve"> If your school enters data into SCOHR using the Quick Data Input </w:t>
      </w:r>
      <w:r w:rsidR="00F539F6">
        <w:t>F</w:t>
      </w:r>
      <w:r w:rsidR="00956967">
        <w:t xml:space="preserve">orm, and uses the KOHA SCOHR Data Input Form Excel Worksheet to total that data, </w:t>
      </w:r>
      <w:r w:rsidR="00956967">
        <w:rPr>
          <w:b/>
          <w:bCs w:val="0"/>
        </w:rPr>
        <w:t xml:space="preserve">Tab 3 of that Worksheet </w:t>
      </w:r>
      <w:r w:rsidR="00956967">
        <w:t xml:space="preserve">will automaticallly summarize </w:t>
      </w:r>
      <w:r w:rsidR="00D26713">
        <w:t xml:space="preserve">some of </w:t>
      </w:r>
      <w:r w:rsidR="00956967">
        <w:t xml:space="preserve">the key data </w:t>
      </w:r>
      <w:r w:rsidR="00F539F6">
        <w:t xml:space="preserve">below </w:t>
      </w:r>
      <w:r w:rsidR="00956967">
        <w:t>into tables and graphs.</w:t>
      </w:r>
    </w:p>
    <w:p w14:paraId="6BB0ADD8" w14:textId="77777777" w:rsidR="0065609A" w:rsidRPr="00222B72" w:rsidRDefault="0065609A" w:rsidP="00CF0067">
      <w:pPr>
        <w:pStyle w:val="BodyCenturyGothic"/>
      </w:pPr>
    </w:p>
    <w:p w14:paraId="740A18DF" w14:textId="5E48E31F" w:rsidR="0065609A" w:rsidRPr="00222B72" w:rsidRDefault="0065609A">
      <w:pPr>
        <w:pStyle w:val="BodyCenturyGothic"/>
        <w:numPr>
          <w:ilvl w:val="0"/>
          <w:numId w:val="24"/>
        </w:numPr>
      </w:pPr>
      <w:r w:rsidRPr="00222B72">
        <w:t>Number and percentage of students eligible for KOHA who completed a KOHA screening</w:t>
      </w:r>
      <w:r w:rsidR="00707F2E">
        <w:t>.</w:t>
      </w:r>
      <w:r w:rsidRPr="00222B72">
        <w:t xml:space="preserve"> </w:t>
      </w:r>
    </w:p>
    <w:p w14:paraId="4269284F" w14:textId="77777777" w:rsidR="0065609A" w:rsidRPr="00222B72" w:rsidRDefault="0065609A" w:rsidP="00CF0067">
      <w:pPr>
        <w:pStyle w:val="BodyCenturyGothic"/>
      </w:pPr>
    </w:p>
    <w:p w14:paraId="573C3DEF" w14:textId="2D3E175F" w:rsidR="0065609A" w:rsidRPr="00222B72" w:rsidRDefault="0065609A">
      <w:pPr>
        <w:pStyle w:val="BodyCenturyGothic"/>
        <w:numPr>
          <w:ilvl w:val="0"/>
          <w:numId w:val="24"/>
        </w:numPr>
      </w:pPr>
      <w:r w:rsidRPr="00222B72">
        <w:t>Number and percentage of schools and districts reporting KOHA data in SCOHR</w:t>
      </w:r>
      <w:r w:rsidR="00707F2E">
        <w:t>.</w:t>
      </w:r>
      <w:r w:rsidRPr="00222B72">
        <w:t xml:space="preserve">  </w:t>
      </w:r>
    </w:p>
    <w:p w14:paraId="3D20CE7E" w14:textId="77777777" w:rsidR="0065609A" w:rsidRPr="00222B72" w:rsidRDefault="0065609A" w:rsidP="00CF0067">
      <w:pPr>
        <w:pStyle w:val="BodyCenturyGothic"/>
      </w:pPr>
    </w:p>
    <w:p w14:paraId="6BA313CC" w14:textId="0683885C" w:rsidR="00C8718F" w:rsidRDefault="0065609A">
      <w:pPr>
        <w:pStyle w:val="BodyCenturyGothic"/>
        <w:numPr>
          <w:ilvl w:val="0"/>
          <w:numId w:val="24"/>
        </w:numPr>
      </w:pPr>
      <w:r w:rsidRPr="00222B72">
        <w:t>Number and percentage of students who completed a KOHA screening with untreated decay</w:t>
      </w:r>
      <w:r w:rsidR="00E82A87">
        <w:t xml:space="preserve">. </w:t>
      </w:r>
      <w:r w:rsidR="00E82A87">
        <w:rPr>
          <w:b/>
          <w:bCs w:val="0"/>
        </w:rPr>
        <w:t xml:space="preserve">Untreated decay </w:t>
      </w:r>
      <w:r w:rsidRPr="00222B72">
        <w:t xml:space="preserve"> is tooth decay (e.g., one or more cavities) that has not yet received treatment</w:t>
      </w:r>
      <w:r w:rsidR="008718A1">
        <w:t>.</w:t>
      </w:r>
    </w:p>
    <w:p w14:paraId="57D1C55A" w14:textId="77777777" w:rsidR="005336B9" w:rsidRDefault="005336B9" w:rsidP="00126A68">
      <w:pPr>
        <w:pStyle w:val="BodyCenturyGothic"/>
      </w:pPr>
    </w:p>
    <w:p w14:paraId="106B7ED2" w14:textId="18EC1321" w:rsidR="00777BA6" w:rsidRDefault="0065609A">
      <w:pPr>
        <w:pStyle w:val="BodyCenturyGothic"/>
        <w:numPr>
          <w:ilvl w:val="0"/>
          <w:numId w:val="24"/>
        </w:numPr>
      </w:pPr>
      <w:r w:rsidRPr="00222B72">
        <w:t>Number and percentage of students who completed a KOHA screening with caries experience</w:t>
      </w:r>
      <w:r w:rsidR="00FA7005" w:rsidRPr="00222B72">
        <w:t xml:space="preserve">. </w:t>
      </w:r>
      <w:r w:rsidR="00E82A87">
        <w:rPr>
          <w:b/>
          <w:bCs w:val="0"/>
        </w:rPr>
        <w:t xml:space="preserve">Caries experience </w:t>
      </w:r>
      <w:r w:rsidR="00126A68">
        <w:t>means</w:t>
      </w:r>
      <w:r w:rsidRPr="00222B72">
        <w:t xml:space="preserve"> a child has had tooth decay at some point in time. Caries experience covers both past treatment (e.g., fillings, crowns) and untreated decay at the present time (e.g., untreated cavities). </w:t>
      </w:r>
    </w:p>
    <w:p w14:paraId="09EED518" w14:textId="77777777" w:rsidR="00777BA6" w:rsidRDefault="00777BA6" w:rsidP="00777BA6">
      <w:pPr>
        <w:pStyle w:val="BodyCenturyGothic"/>
      </w:pPr>
    </w:p>
    <w:p w14:paraId="58F61FD6" w14:textId="73678F20" w:rsidR="00042813" w:rsidRPr="00536DA4" w:rsidRDefault="0065609A">
      <w:pPr>
        <w:pStyle w:val="BodyCenturyGothic"/>
        <w:numPr>
          <w:ilvl w:val="0"/>
          <w:numId w:val="25"/>
        </w:numPr>
        <w:textAlignment w:val="baseline"/>
        <w:rPr>
          <w:rFonts w:cs="Segoe UI"/>
          <w:sz w:val="18"/>
          <w:szCs w:val="18"/>
        </w:rPr>
      </w:pPr>
      <w:r w:rsidRPr="00222B72">
        <w:t>Number and percentage of students who completed a KOHA screening with urgent dental care needs.</w:t>
      </w:r>
    </w:p>
    <w:p w14:paraId="66EAC51F" w14:textId="579911E6" w:rsidR="00536DA4" w:rsidRDefault="00536DA4" w:rsidP="00536DA4">
      <w:pPr>
        <w:pStyle w:val="BodyCenturyGothic"/>
        <w:textAlignment w:val="baseline"/>
      </w:pPr>
    </w:p>
    <w:p w14:paraId="26508404" w14:textId="42135BB2" w:rsidR="00536DA4" w:rsidRPr="00536DA4" w:rsidRDefault="00536DA4">
      <w:pPr>
        <w:pStyle w:val="BodyCenturyGothic"/>
        <w:numPr>
          <w:ilvl w:val="0"/>
          <w:numId w:val="25"/>
        </w:numPr>
        <w:textAlignment w:val="baseline"/>
        <w:rPr>
          <w:rFonts w:cs="Segoe UI"/>
        </w:rPr>
      </w:pPr>
      <w:r w:rsidRPr="00536DA4">
        <w:rPr>
          <w:rFonts w:cs="Segoe UI"/>
        </w:rPr>
        <w:t>Number and percentage of students with urgent dental care needs who received needed treatment</w:t>
      </w:r>
      <w:r w:rsidR="00707F2E">
        <w:rPr>
          <w:rFonts w:cs="Segoe UI"/>
        </w:rPr>
        <w:t>.</w:t>
      </w:r>
    </w:p>
    <w:p w14:paraId="1882EB27" w14:textId="466BAFD4" w:rsidR="001772B5" w:rsidRDefault="001772B5" w:rsidP="001772B5">
      <w:pPr>
        <w:pStyle w:val="BodyCenturyGothic"/>
        <w:textAlignment w:val="baseline"/>
      </w:pPr>
    </w:p>
    <w:p w14:paraId="444D065B" w14:textId="1E31DA42" w:rsidR="001772B5" w:rsidRPr="001772B5" w:rsidRDefault="001772B5" w:rsidP="001772B5">
      <w:pPr>
        <w:pStyle w:val="BodyCenturyGothic"/>
        <w:textAlignment w:val="baseline"/>
        <w:rPr>
          <w:rFonts w:cs="Segoe UI"/>
          <w:sz w:val="18"/>
          <w:szCs w:val="18"/>
        </w:rPr>
      </w:pPr>
    </w:p>
    <w:p w14:paraId="7D6CBE89" w14:textId="66E2F797" w:rsidR="0023422C" w:rsidRPr="00777F1D" w:rsidRDefault="00777F1D" w:rsidP="00777F1D">
      <w:pPr>
        <w:pStyle w:val="paragraph"/>
        <w:spacing w:before="0" w:beforeAutospacing="0" w:after="0" w:afterAutospacing="0"/>
        <w:textAlignment w:val="baseline"/>
        <w:outlineLvl w:val="0"/>
        <w:rPr>
          <w:rStyle w:val="normaltextrun"/>
          <w:rFonts w:ascii="Century Gothic" w:hAnsi="Century Gothic" w:cs="Calibri"/>
          <w:b/>
          <w:bCs/>
          <w:sz w:val="52"/>
          <w:szCs w:val="52"/>
        </w:rPr>
      </w:pPr>
      <w:bookmarkStart w:id="53" w:name="_Toc156405836"/>
      <w:r w:rsidRPr="0047309C">
        <w:rPr>
          <w:noProof/>
        </w:rPr>
        <w:lastRenderedPageBreak/>
        <w:drawing>
          <wp:anchor distT="0" distB="0" distL="114300" distR="114300" simplePos="0" relativeHeight="251668549" behindDoc="0" locked="0" layoutInCell="1" allowOverlap="1" wp14:anchorId="318CFE3E" wp14:editId="5B4FF920">
            <wp:simplePos x="0" y="0"/>
            <wp:positionH relativeFrom="margin">
              <wp:align>left</wp:align>
            </wp:positionH>
            <wp:positionV relativeFrom="paragraph">
              <wp:posOffset>1037590</wp:posOffset>
            </wp:positionV>
            <wp:extent cx="5797550" cy="67310"/>
            <wp:effectExtent l="0" t="0" r="0" b="8890"/>
            <wp:wrapThrough wrapText="bothSides">
              <wp:wrapPolygon edited="0">
                <wp:start x="0" y="0"/>
                <wp:lineTo x="0" y="18340"/>
                <wp:lineTo x="21505" y="18340"/>
                <wp:lineTo x="21505"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anchor>
        </w:drawing>
      </w:r>
      <w:r w:rsidR="00B717DD" w:rsidRPr="00B717DD">
        <w:rPr>
          <w:rStyle w:val="eop"/>
          <w:rFonts w:ascii="Century Gothic" w:hAnsi="Century Gothic" w:cs="Calibri"/>
          <w:b/>
          <w:bCs/>
          <w:sz w:val="52"/>
          <w:szCs w:val="52"/>
        </w:rPr>
        <w:t>Tips and Promising Practices for Implementing KOHA</w:t>
      </w:r>
      <w:bookmarkEnd w:id="53"/>
    </w:p>
    <w:p w14:paraId="2F4BF401" w14:textId="53CF7555" w:rsidR="00136DE5" w:rsidRPr="00222B72" w:rsidRDefault="00136DE5" w:rsidP="00355224">
      <w:pPr>
        <w:pStyle w:val="SubheadingsCenturyGothicStyle2"/>
        <w:spacing w:line="360" w:lineRule="auto"/>
        <w:outlineLvl w:val="1"/>
        <w:rPr>
          <w:rStyle w:val="eop"/>
        </w:rPr>
      </w:pPr>
      <w:r w:rsidRPr="00222B72">
        <w:rPr>
          <w:rStyle w:val="normaltextrun"/>
        </w:rPr>
        <w:t xml:space="preserve">Tips to </w:t>
      </w:r>
      <w:r w:rsidR="005D2055">
        <w:rPr>
          <w:rStyle w:val="normaltextrun"/>
        </w:rPr>
        <w:t>Increase</w:t>
      </w:r>
      <w:r w:rsidRPr="00222B72">
        <w:rPr>
          <w:rStyle w:val="normaltextrun"/>
        </w:rPr>
        <w:t xml:space="preserve"> the </w:t>
      </w:r>
      <w:r w:rsidR="005D2055">
        <w:rPr>
          <w:rStyle w:val="normaltextrun"/>
        </w:rPr>
        <w:t>N</w:t>
      </w:r>
      <w:r w:rsidRPr="00222B72">
        <w:rPr>
          <w:rStyle w:val="normaltextrun"/>
        </w:rPr>
        <w:t xml:space="preserve">umber of </w:t>
      </w:r>
      <w:r w:rsidR="00A17568">
        <w:rPr>
          <w:rStyle w:val="normaltextrun"/>
        </w:rPr>
        <w:t xml:space="preserve">KOHA </w:t>
      </w:r>
      <w:r w:rsidR="005D2055">
        <w:rPr>
          <w:rStyle w:val="normaltextrun"/>
        </w:rPr>
        <w:t>F</w:t>
      </w:r>
      <w:r w:rsidRPr="00222B72">
        <w:rPr>
          <w:rStyle w:val="normaltextrun"/>
        </w:rPr>
        <w:t xml:space="preserve">orms </w:t>
      </w:r>
      <w:r w:rsidRPr="00DF466B">
        <w:rPr>
          <w:rStyle w:val="normaltextrun"/>
          <w:i/>
          <w:iCs/>
        </w:rPr>
        <w:t>R</w:t>
      </w:r>
      <w:r w:rsidR="00DF466B" w:rsidRPr="00DF466B">
        <w:rPr>
          <w:rStyle w:val="normaltextrun"/>
          <w:i/>
          <w:iCs/>
        </w:rPr>
        <w:t>eturned</w:t>
      </w:r>
      <w:r w:rsidRPr="00DF466B">
        <w:rPr>
          <w:rStyle w:val="normaltextrun"/>
          <w:i/>
          <w:iCs/>
        </w:rPr>
        <w:t>:</w:t>
      </w:r>
      <w:r w:rsidRPr="00222B72">
        <w:rPr>
          <w:rStyle w:val="normaltextrun"/>
        </w:rPr>
        <w:t> </w:t>
      </w:r>
      <w:r w:rsidRPr="00222B72">
        <w:rPr>
          <w:rStyle w:val="eop"/>
        </w:rPr>
        <w:t> </w:t>
      </w:r>
    </w:p>
    <w:p w14:paraId="0DA91B6A" w14:textId="77777777" w:rsidR="009F099B" w:rsidRPr="00222B72" w:rsidRDefault="009F099B" w:rsidP="00437665">
      <w:pPr>
        <w:pStyle w:val="paragraph"/>
        <w:spacing w:before="0" w:beforeAutospacing="0" w:after="0" w:afterAutospacing="0" w:line="360" w:lineRule="auto"/>
        <w:textAlignment w:val="baseline"/>
        <w:rPr>
          <w:rFonts w:ascii="Century Gothic" w:hAnsi="Century Gothic" w:cs="Segoe UI"/>
          <w:sz w:val="18"/>
          <w:szCs w:val="18"/>
        </w:rPr>
      </w:pPr>
    </w:p>
    <w:p w14:paraId="6CE04CC4" w14:textId="58EAC979" w:rsidR="009F099B" w:rsidRDefault="00136DE5" w:rsidP="00C9085A">
      <w:pPr>
        <w:pStyle w:val="paragraph"/>
        <w:numPr>
          <w:ilvl w:val="0"/>
          <w:numId w:val="27"/>
        </w:numPr>
        <w:spacing w:before="0" w:beforeAutospacing="0" w:after="0" w:afterAutospacing="0" w:line="360" w:lineRule="auto"/>
        <w:ind w:left="1296"/>
        <w:textAlignment w:val="baseline"/>
        <w:rPr>
          <w:rStyle w:val="eop"/>
          <w:rFonts w:ascii="Century Gothic" w:hAnsi="Century Gothic" w:cs="Calibri"/>
        </w:rPr>
      </w:pPr>
      <w:r w:rsidRPr="00222B72">
        <w:rPr>
          <w:rStyle w:val="normaltextrun"/>
          <w:rFonts w:ascii="Century Gothic" w:hAnsi="Century Gothic" w:cs="Calibri"/>
        </w:rPr>
        <w:t xml:space="preserve">Send the KOHA forms to parents/caregivers of </w:t>
      </w:r>
      <w:r w:rsidRPr="00222B72">
        <w:rPr>
          <w:rStyle w:val="normaltextrun"/>
          <w:rFonts w:ascii="Century Gothic" w:hAnsi="Century Gothic" w:cs="Calibri"/>
          <w:b/>
          <w:bCs/>
        </w:rPr>
        <w:t>incoming Kindergartners</w:t>
      </w:r>
      <w:r w:rsidRPr="00222B72">
        <w:rPr>
          <w:rStyle w:val="normaltextrun"/>
          <w:rFonts w:ascii="Century Gothic" w:hAnsi="Century Gothic" w:cs="Calibri"/>
        </w:rPr>
        <w:t xml:space="preserve"> </w:t>
      </w:r>
      <w:r w:rsidRPr="00222B72">
        <w:rPr>
          <w:rStyle w:val="normaltextrun"/>
          <w:rFonts w:ascii="Century Gothic" w:hAnsi="Century Gothic" w:cs="Calibri"/>
          <w:b/>
          <w:bCs/>
          <w:i/>
          <w:iCs/>
        </w:rPr>
        <w:t>before the</w:t>
      </w:r>
      <w:r w:rsidRPr="00222B72">
        <w:rPr>
          <w:rStyle w:val="normaltextrun"/>
          <w:rFonts w:ascii="Century Gothic" w:hAnsi="Century Gothic" w:cs="Calibri"/>
          <w:i/>
          <w:iCs/>
        </w:rPr>
        <w:t xml:space="preserve"> </w:t>
      </w:r>
      <w:r w:rsidRPr="00222B72">
        <w:rPr>
          <w:rStyle w:val="normaltextrun"/>
          <w:rFonts w:ascii="Century Gothic" w:hAnsi="Century Gothic" w:cs="Calibri"/>
          <w:b/>
          <w:bCs/>
          <w:i/>
          <w:iCs/>
        </w:rPr>
        <w:t>summer break,</w:t>
      </w:r>
      <w:r w:rsidRPr="00222B72">
        <w:rPr>
          <w:rStyle w:val="normaltextrun"/>
          <w:rFonts w:ascii="Century Gothic" w:hAnsi="Century Gothic" w:cs="Calibri"/>
          <w:b/>
          <w:bCs/>
        </w:rPr>
        <w:t xml:space="preserve"> </w:t>
      </w:r>
      <w:r w:rsidRPr="00222B72">
        <w:rPr>
          <w:rStyle w:val="normaltextrun"/>
          <w:rFonts w:ascii="Century Gothic" w:hAnsi="Century Gothic" w:cs="Calibri"/>
        </w:rPr>
        <w:t>so they can try to make a dental appointment during the summer. </w:t>
      </w:r>
      <w:r w:rsidRPr="00222B72">
        <w:rPr>
          <w:rStyle w:val="eop"/>
          <w:rFonts w:ascii="Century Gothic" w:hAnsi="Century Gothic" w:cs="Calibri"/>
        </w:rPr>
        <w:t> </w:t>
      </w:r>
    </w:p>
    <w:p w14:paraId="4240090A" w14:textId="77777777" w:rsidR="00927B7C" w:rsidRDefault="00927B7C" w:rsidP="00A24226">
      <w:pPr>
        <w:pStyle w:val="paragraph"/>
        <w:spacing w:before="0" w:beforeAutospacing="0" w:after="0" w:afterAutospacing="0"/>
        <w:ind w:left="1350"/>
        <w:textAlignment w:val="baseline"/>
        <w:rPr>
          <w:rStyle w:val="eop"/>
          <w:rFonts w:ascii="Century Gothic" w:hAnsi="Century Gothic" w:cs="Calibri"/>
        </w:rPr>
      </w:pPr>
    </w:p>
    <w:p w14:paraId="71535BBC" w14:textId="2613993F" w:rsidR="00927B7C" w:rsidRPr="00927B7C" w:rsidRDefault="00927B7C" w:rsidP="00927B7C">
      <w:pPr>
        <w:pStyle w:val="paragraph"/>
        <w:numPr>
          <w:ilvl w:val="0"/>
          <w:numId w:val="27"/>
        </w:numPr>
        <w:spacing w:before="0" w:beforeAutospacing="0" w:after="0" w:afterAutospacing="0" w:line="360" w:lineRule="auto"/>
        <w:ind w:left="1350"/>
        <w:textAlignment w:val="baseline"/>
        <w:rPr>
          <w:rStyle w:val="eop"/>
          <w:rFonts w:ascii="Century Gothic" w:hAnsi="Century Gothic" w:cs="Calibri"/>
        </w:rPr>
      </w:pPr>
      <w:r w:rsidRPr="00222B72">
        <w:rPr>
          <w:rStyle w:val="normaltextrun"/>
          <w:rFonts w:ascii="Century Gothic" w:hAnsi="Century Gothic" w:cs="Calibri"/>
        </w:rPr>
        <w:t xml:space="preserve">Emphasize forms should be </w:t>
      </w:r>
      <w:r w:rsidRPr="00222B72">
        <w:rPr>
          <w:rStyle w:val="normaltextrun"/>
          <w:rFonts w:ascii="Century Gothic" w:hAnsi="Century Gothic" w:cs="Calibri"/>
          <w:b/>
          <w:bCs/>
        </w:rPr>
        <w:t xml:space="preserve">returned as close to the </w:t>
      </w:r>
      <w:r w:rsidRPr="00222B72">
        <w:rPr>
          <w:rStyle w:val="normaltextrun"/>
          <w:rFonts w:ascii="Century Gothic" w:hAnsi="Century Gothic" w:cs="Calibri"/>
          <w:b/>
          <w:bCs/>
          <w:i/>
          <w:iCs/>
        </w:rPr>
        <w:t xml:space="preserve">beginning </w:t>
      </w:r>
      <w:r w:rsidRPr="00222B72">
        <w:rPr>
          <w:rStyle w:val="normaltextrun"/>
          <w:rFonts w:ascii="Century Gothic" w:hAnsi="Century Gothic" w:cs="Calibri"/>
          <w:b/>
          <w:bCs/>
        </w:rPr>
        <w:t>of the school year as possible</w:t>
      </w:r>
      <w:r>
        <w:rPr>
          <w:rStyle w:val="normaltextrun"/>
          <w:rFonts w:ascii="Century Gothic" w:hAnsi="Century Gothic" w:cs="Calibri"/>
          <w:b/>
          <w:bCs/>
        </w:rPr>
        <w:t>,</w:t>
      </w:r>
      <w:r>
        <w:t xml:space="preserve"> </w:t>
      </w:r>
      <w:r w:rsidRPr="00927B7C">
        <w:rPr>
          <w:rFonts w:ascii="Century Gothic" w:hAnsi="Century Gothic"/>
        </w:rPr>
        <w:t>to discourage procrastination</w:t>
      </w:r>
      <w:r w:rsidRPr="00927B7C">
        <w:rPr>
          <w:rStyle w:val="normaltextrun"/>
          <w:rFonts w:ascii="Century Gothic" w:hAnsi="Century Gothic" w:cs="Calibri"/>
          <w:b/>
          <w:bCs/>
        </w:rPr>
        <w:t>.</w:t>
      </w:r>
      <w:r w:rsidRPr="00927B7C">
        <w:rPr>
          <w:rStyle w:val="normaltextrun"/>
          <w:rFonts w:ascii="Century Gothic" w:hAnsi="Century Gothic" w:cs="Calibri"/>
        </w:rPr>
        <w:t xml:space="preserve"> </w:t>
      </w:r>
      <w:r>
        <w:rPr>
          <w:rStyle w:val="normaltextrun"/>
          <w:rFonts w:ascii="Century Gothic" w:hAnsi="Century Gothic" w:cs="Calibri"/>
        </w:rPr>
        <w:t>N</w:t>
      </w:r>
      <w:r w:rsidRPr="00927B7C">
        <w:rPr>
          <w:rStyle w:val="normaltextrun"/>
          <w:rFonts w:ascii="Century Gothic" w:hAnsi="Century Gothic" w:cs="Calibri"/>
        </w:rPr>
        <w:t xml:space="preserve">urses and school staff have given feedback that they’d prefer the forms are turned in </w:t>
      </w:r>
      <w:r w:rsidRPr="00927B7C">
        <w:rPr>
          <w:rStyle w:val="normaltextrun"/>
          <w:rFonts w:ascii="Century Gothic" w:hAnsi="Century Gothic" w:cs="Calibri"/>
          <w:i/>
          <w:iCs/>
        </w:rPr>
        <w:t>before</w:t>
      </w:r>
      <w:r w:rsidRPr="00927B7C">
        <w:rPr>
          <w:rStyle w:val="normaltextrun"/>
          <w:rFonts w:ascii="Century Gothic" w:hAnsi="Century Gothic" w:cs="Calibri"/>
        </w:rPr>
        <w:t xml:space="preserve"> </w:t>
      </w:r>
      <w:r>
        <w:rPr>
          <w:rStyle w:val="normaltextrun"/>
          <w:rFonts w:ascii="Century Gothic" w:hAnsi="Century Gothic" w:cs="Calibri"/>
        </w:rPr>
        <w:t>the May 31</w:t>
      </w:r>
      <w:r w:rsidRPr="00927B7C">
        <w:rPr>
          <w:rStyle w:val="normaltextrun"/>
          <w:rFonts w:ascii="Century Gothic" w:hAnsi="Century Gothic" w:cs="Calibri"/>
          <w:vertAlign w:val="superscript"/>
        </w:rPr>
        <w:t>st</w:t>
      </w:r>
      <w:r>
        <w:rPr>
          <w:rStyle w:val="normaltextrun"/>
          <w:rFonts w:ascii="Century Gothic" w:hAnsi="Century Gothic" w:cs="Calibri"/>
        </w:rPr>
        <w:t>/ end of school year final deadline.</w:t>
      </w:r>
      <w:r w:rsidRPr="00927B7C">
        <w:rPr>
          <w:rStyle w:val="eop"/>
          <w:rFonts w:ascii="Century Gothic" w:hAnsi="Century Gothic" w:cs="Calibri"/>
        </w:rPr>
        <w:t> </w:t>
      </w:r>
    </w:p>
    <w:p w14:paraId="30DC808E" w14:textId="77777777" w:rsidR="00E2034D" w:rsidRPr="00464620" w:rsidRDefault="00E2034D" w:rsidP="00A16E5A">
      <w:pPr>
        <w:pStyle w:val="paragraph"/>
        <w:spacing w:before="0" w:beforeAutospacing="0" w:after="0" w:afterAutospacing="0"/>
        <w:ind w:left="1354"/>
        <w:textAlignment w:val="baseline"/>
        <w:rPr>
          <w:rFonts w:ascii="Century Gothic" w:hAnsi="Century Gothic" w:cs="Calibri"/>
        </w:rPr>
      </w:pPr>
    </w:p>
    <w:p w14:paraId="24DE5947" w14:textId="794C6D48" w:rsidR="000F113E" w:rsidRDefault="00136DE5" w:rsidP="00464620">
      <w:pPr>
        <w:pStyle w:val="paragraph"/>
        <w:numPr>
          <w:ilvl w:val="0"/>
          <w:numId w:val="27"/>
        </w:numPr>
        <w:spacing w:before="0" w:beforeAutospacing="0" w:after="0" w:afterAutospacing="0" w:line="360" w:lineRule="auto"/>
        <w:ind w:left="1350"/>
        <w:textAlignment w:val="baseline"/>
        <w:rPr>
          <w:rStyle w:val="eop"/>
          <w:rFonts w:ascii="Century Gothic" w:hAnsi="Century Gothic" w:cs="Calibri"/>
        </w:rPr>
      </w:pPr>
      <w:r w:rsidRPr="00222B72">
        <w:rPr>
          <w:rStyle w:val="normaltextrun"/>
          <w:rFonts w:ascii="Century Gothic" w:hAnsi="Century Gothic" w:cs="Calibri"/>
        </w:rPr>
        <w:t xml:space="preserve">Include KOHA reminders to parents/caregivers in </w:t>
      </w:r>
      <w:r w:rsidRPr="00222B72">
        <w:rPr>
          <w:rStyle w:val="normaltextrun"/>
          <w:rFonts w:ascii="Century Gothic" w:hAnsi="Century Gothic" w:cs="Calibri"/>
          <w:b/>
          <w:bCs/>
        </w:rPr>
        <w:t>existing reminders about other health paperwork required</w:t>
      </w:r>
      <w:r w:rsidRPr="00222B72">
        <w:rPr>
          <w:rStyle w:val="normaltextrun"/>
          <w:rFonts w:ascii="Century Gothic" w:hAnsi="Century Gothic" w:cs="Calibri"/>
        </w:rPr>
        <w:t xml:space="preserve">: immunizations, the </w:t>
      </w:r>
      <w:r w:rsidR="00DE5069" w:rsidRPr="00222B72">
        <w:rPr>
          <w:rStyle w:val="normaltextrun"/>
          <w:rFonts w:ascii="Century Gothic" w:hAnsi="Century Gothic" w:cs="Calibri"/>
        </w:rPr>
        <w:t>first-grade</w:t>
      </w:r>
      <w:r w:rsidRPr="00222B72">
        <w:rPr>
          <w:rStyle w:val="normaltextrun"/>
          <w:rFonts w:ascii="Century Gothic" w:hAnsi="Century Gothic" w:cs="Calibri"/>
        </w:rPr>
        <w:t xml:space="preserve"> health exam, vision, and hearing screenings.</w:t>
      </w:r>
      <w:r w:rsidRPr="00222B72">
        <w:rPr>
          <w:rStyle w:val="eop"/>
          <w:rFonts w:ascii="Century Gothic" w:hAnsi="Century Gothic" w:cs="Calibri"/>
        </w:rPr>
        <w:t> </w:t>
      </w:r>
    </w:p>
    <w:p w14:paraId="04096E4D" w14:textId="77777777" w:rsidR="00E2034D" w:rsidRPr="00464620" w:rsidRDefault="00E2034D" w:rsidP="00A16E5A">
      <w:pPr>
        <w:pStyle w:val="paragraph"/>
        <w:spacing w:before="0" w:beforeAutospacing="0" w:after="0" w:afterAutospacing="0"/>
        <w:textAlignment w:val="baseline"/>
        <w:rPr>
          <w:rStyle w:val="eop"/>
          <w:rFonts w:ascii="Century Gothic" w:hAnsi="Century Gothic" w:cs="Calibri"/>
        </w:rPr>
      </w:pPr>
    </w:p>
    <w:p w14:paraId="081E0136" w14:textId="20C12D5E" w:rsidR="009F099B" w:rsidRDefault="000F113E" w:rsidP="00464620">
      <w:pPr>
        <w:pStyle w:val="paragraph"/>
        <w:numPr>
          <w:ilvl w:val="0"/>
          <w:numId w:val="27"/>
        </w:numPr>
        <w:spacing w:before="0" w:beforeAutospacing="0" w:after="0" w:afterAutospacing="0" w:line="360" w:lineRule="auto"/>
        <w:ind w:left="1350"/>
        <w:textAlignment w:val="baseline"/>
        <w:rPr>
          <w:rStyle w:val="eop"/>
          <w:rFonts w:ascii="Century Gothic" w:hAnsi="Century Gothic" w:cs="Calibri"/>
        </w:rPr>
      </w:pPr>
      <w:r>
        <w:rPr>
          <w:rStyle w:val="eop"/>
          <w:rFonts w:ascii="Century Gothic" w:hAnsi="Century Gothic" w:cs="Calibri"/>
        </w:rPr>
        <w:t xml:space="preserve">Utilize parent/caregiver communication tools like </w:t>
      </w:r>
      <w:r w:rsidRPr="00A16E5A">
        <w:rPr>
          <w:rStyle w:val="eop"/>
          <w:rFonts w:ascii="Century Gothic" w:hAnsi="Century Gothic" w:cs="Calibri"/>
          <w:b/>
          <w:bCs/>
        </w:rPr>
        <w:t>Peach</w:t>
      </w:r>
      <w:r w:rsidR="00F50169" w:rsidRPr="00A16E5A">
        <w:rPr>
          <w:rStyle w:val="eop"/>
          <w:rFonts w:ascii="Century Gothic" w:hAnsi="Century Gothic" w:cs="Calibri"/>
          <w:b/>
          <w:bCs/>
        </w:rPr>
        <w:t>j</w:t>
      </w:r>
      <w:r w:rsidRPr="00A16E5A">
        <w:rPr>
          <w:rStyle w:val="eop"/>
          <w:rFonts w:ascii="Century Gothic" w:hAnsi="Century Gothic" w:cs="Calibri"/>
          <w:b/>
          <w:bCs/>
        </w:rPr>
        <w:t>ar</w:t>
      </w:r>
      <w:r w:rsidR="00F50169" w:rsidRPr="00A16E5A">
        <w:rPr>
          <w:rStyle w:val="eop"/>
          <w:rFonts w:ascii="Century Gothic" w:hAnsi="Century Gothic" w:cs="Calibri"/>
          <w:b/>
          <w:bCs/>
        </w:rPr>
        <w:t>,</w:t>
      </w:r>
      <w:r w:rsidRPr="00A16E5A">
        <w:rPr>
          <w:rStyle w:val="eop"/>
          <w:rFonts w:ascii="Century Gothic" w:hAnsi="Century Gothic" w:cs="Calibri"/>
          <w:b/>
          <w:bCs/>
        </w:rPr>
        <w:t xml:space="preserve"> ParentSquare</w:t>
      </w:r>
      <w:r w:rsidR="00F50169" w:rsidRPr="00A16E5A">
        <w:rPr>
          <w:rStyle w:val="eop"/>
          <w:rFonts w:ascii="Century Gothic" w:hAnsi="Century Gothic" w:cs="Calibri"/>
          <w:b/>
          <w:bCs/>
        </w:rPr>
        <w:t>, or Student Information Systems</w:t>
      </w:r>
      <w:r w:rsidRPr="00A16E5A">
        <w:rPr>
          <w:rStyle w:val="eop"/>
          <w:rFonts w:ascii="Century Gothic" w:hAnsi="Century Gothic" w:cs="Calibri"/>
          <w:b/>
          <w:bCs/>
        </w:rPr>
        <w:t xml:space="preserve"> </w:t>
      </w:r>
      <w:r>
        <w:rPr>
          <w:rStyle w:val="eop"/>
          <w:rFonts w:ascii="Century Gothic" w:hAnsi="Century Gothic" w:cs="Calibri"/>
        </w:rPr>
        <w:t>to share the KOHA forms, flyers, and/or reminders with parents/caregivers.</w:t>
      </w:r>
    </w:p>
    <w:p w14:paraId="47C310AD" w14:textId="67B5A748" w:rsidR="00E2034D" w:rsidRPr="00464620" w:rsidRDefault="00E2034D" w:rsidP="00A16E5A">
      <w:pPr>
        <w:pStyle w:val="paragraph"/>
        <w:spacing w:before="0" w:beforeAutospacing="0" w:after="0" w:afterAutospacing="0"/>
        <w:textAlignment w:val="baseline"/>
        <w:rPr>
          <w:rFonts w:ascii="Century Gothic" w:hAnsi="Century Gothic" w:cs="Calibri"/>
        </w:rPr>
      </w:pPr>
    </w:p>
    <w:p w14:paraId="484AF22B" w14:textId="4B12B880" w:rsidR="00C9085A" w:rsidRDefault="00136DE5" w:rsidP="008E223E">
      <w:pPr>
        <w:pStyle w:val="paragraph"/>
        <w:numPr>
          <w:ilvl w:val="0"/>
          <w:numId w:val="27"/>
        </w:numPr>
        <w:spacing w:before="0" w:beforeAutospacing="0" w:after="0" w:afterAutospacing="0" w:line="360" w:lineRule="auto"/>
        <w:ind w:left="1350"/>
        <w:textAlignment w:val="baseline"/>
        <w:rPr>
          <w:rStyle w:val="normaltextrun"/>
          <w:rFonts w:ascii="Century Gothic" w:hAnsi="Century Gothic" w:cs="Calibri"/>
          <w:sz w:val="22"/>
          <w:szCs w:val="22"/>
        </w:rPr>
      </w:pPr>
      <w:r w:rsidRPr="008E223E">
        <w:rPr>
          <w:rStyle w:val="normaltextrun"/>
          <w:rFonts w:ascii="Century Gothic" w:hAnsi="Century Gothic" w:cs="Calibri"/>
          <w:b/>
          <w:bCs/>
        </w:rPr>
        <w:t>Make follow- up calls</w:t>
      </w:r>
      <w:r w:rsidRPr="008E223E">
        <w:rPr>
          <w:rStyle w:val="normaltextrun"/>
          <w:rFonts w:ascii="Century Gothic" w:hAnsi="Century Gothic" w:cs="Calibri"/>
        </w:rPr>
        <w:t xml:space="preserve"> to parents/caregivers of children who have not returned the form. Aim for at least 3 follow ups to parents/ caregivers of children who have not returned the form.</w:t>
      </w:r>
    </w:p>
    <w:p w14:paraId="283CE36A" w14:textId="77777777" w:rsidR="008E223E" w:rsidRPr="008E223E" w:rsidRDefault="008E223E" w:rsidP="008E223E">
      <w:pPr>
        <w:pStyle w:val="paragraph"/>
        <w:spacing w:before="0" w:beforeAutospacing="0" w:after="0" w:afterAutospacing="0"/>
        <w:textAlignment w:val="baseline"/>
        <w:rPr>
          <w:rStyle w:val="normaltextrun"/>
          <w:rFonts w:ascii="Century Gothic" w:hAnsi="Century Gothic" w:cs="Calibri"/>
          <w:sz w:val="22"/>
          <w:szCs w:val="22"/>
        </w:rPr>
      </w:pPr>
    </w:p>
    <w:p w14:paraId="04D0C29D" w14:textId="372499F6" w:rsidR="009F099B" w:rsidRDefault="00136DE5" w:rsidP="00927B7C">
      <w:pPr>
        <w:pStyle w:val="paragraph"/>
        <w:numPr>
          <w:ilvl w:val="0"/>
          <w:numId w:val="27"/>
        </w:numPr>
        <w:spacing w:before="0" w:beforeAutospacing="0" w:after="0" w:afterAutospacing="0" w:line="360" w:lineRule="auto"/>
        <w:ind w:left="1354"/>
        <w:textAlignment w:val="baseline"/>
        <w:rPr>
          <w:rStyle w:val="normaltextrun"/>
          <w:rFonts w:ascii="Century Gothic" w:hAnsi="Century Gothic" w:cs="Calibri"/>
        </w:rPr>
      </w:pPr>
      <w:r w:rsidRPr="00222B72">
        <w:rPr>
          <w:rStyle w:val="normaltextrun"/>
          <w:rFonts w:ascii="Century Gothic" w:hAnsi="Century Gothic" w:cs="Calibri"/>
        </w:rPr>
        <w:t>Include information about the oral health examination requirement</w:t>
      </w:r>
      <w:r w:rsidRPr="00222B72">
        <w:rPr>
          <w:rStyle w:val="normaltextrun"/>
          <w:rFonts w:ascii="Century Gothic" w:hAnsi="Century Gothic" w:cs="Calibri"/>
          <w:b/>
          <w:bCs/>
        </w:rPr>
        <w:t xml:space="preserve"> on school and district webpages </w:t>
      </w:r>
      <w:r w:rsidRPr="00222B72">
        <w:rPr>
          <w:rStyle w:val="normaltextrun"/>
          <w:rFonts w:ascii="Century Gothic" w:hAnsi="Century Gothic" w:cs="Calibri"/>
        </w:rPr>
        <w:t>that have health requirements and</w:t>
      </w:r>
      <w:r w:rsidR="001B65FD">
        <w:rPr>
          <w:rStyle w:val="normaltextrun"/>
          <w:rFonts w:ascii="Century Gothic" w:hAnsi="Century Gothic" w:cs="Calibri"/>
        </w:rPr>
        <w:t>/</w:t>
      </w:r>
      <w:r w:rsidRPr="00222B72">
        <w:rPr>
          <w:rStyle w:val="normaltextrun"/>
          <w:rFonts w:ascii="Century Gothic" w:hAnsi="Century Gothic" w:cs="Calibri"/>
        </w:rPr>
        <w:t>or registration requirements.</w:t>
      </w:r>
    </w:p>
    <w:p w14:paraId="1233320F" w14:textId="77777777" w:rsidR="005C5482" w:rsidRPr="00B4207A" w:rsidRDefault="005C5482" w:rsidP="005C5482">
      <w:pPr>
        <w:pStyle w:val="paragraph"/>
        <w:spacing w:before="0" w:beforeAutospacing="0" w:after="0" w:afterAutospacing="0" w:line="360" w:lineRule="auto"/>
        <w:textAlignment w:val="baseline"/>
        <w:rPr>
          <w:rFonts w:ascii="Century Gothic" w:hAnsi="Century Gothic" w:cs="Calibri"/>
        </w:rPr>
      </w:pPr>
    </w:p>
    <w:p w14:paraId="3384F87F" w14:textId="2B1AF868" w:rsidR="00136DE5" w:rsidRPr="00222B72" w:rsidRDefault="00136DE5" w:rsidP="00355224">
      <w:pPr>
        <w:pStyle w:val="SubheadingsCenturyGothicStyle2"/>
        <w:spacing w:line="360" w:lineRule="auto"/>
        <w:outlineLvl w:val="1"/>
      </w:pPr>
      <w:r w:rsidRPr="00222B72">
        <w:rPr>
          <w:rStyle w:val="normaltextrun"/>
        </w:rPr>
        <w:t xml:space="preserve">Tips from </w:t>
      </w:r>
      <w:r w:rsidR="00DF466B">
        <w:rPr>
          <w:rStyle w:val="normaltextrun"/>
        </w:rPr>
        <w:t>S</w:t>
      </w:r>
      <w:r w:rsidRPr="00222B72">
        <w:rPr>
          <w:rStyle w:val="normaltextrun"/>
        </w:rPr>
        <w:t xml:space="preserve">chool </w:t>
      </w:r>
      <w:r w:rsidR="00DF466B">
        <w:rPr>
          <w:rStyle w:val="normaltextrun"/>
        </w:rPr>
        <w:t>S</w:t>
      </w:r>
      <w:r w:rsidRPr="00222B72">
        <w:rPr>
          <w:rStyle w:val="normaltextrun"/>
        </w:rPr>
        <w:t xml:space="preserve">taff </w:t>
      </w:r>
      <w:r w:rsidR="00DF466B">
        <w:rPr>
          <w:rStyle w:val="normaltextrun"/>
        </w:rPr>
        <w:t>on</w:t>
      </w:r>
      <w:r w:rsidRPr="00222B72">
        <w:rPr>
          <w:rStyle w:val="normaltextrun"/>
        </w:rPr>
        <w:t xml:space="preserve"> </w:t>
      </w:r>
      <w:r w:rsidRPr="009D1428">
        <w:rPr>
          <w:rStyle w:val="normaltextrun"/>
          <w:i/>
          <w:iCs/>
        </w:rPr>
        <w:t>T</w:t>
      </w:r>
      <w:r w:rsidR="009D1428" w:rsidRPr="009D1428">
        <w:rPr>
          <w:rStyle w:val="normaltextrun"/>
          <w:i/>
          <w:iCs/>
        </w:rPr>
        <w:t>racking</w:t>
      </w:r>
      <w:r w:rsidRPr="00222B72">
        <w:rPr>
          <w:rStyle w:val="normaltextrun"/>
        </w:rPr>
        <w:t xml:space="preserve"> KOHA </w:t>
      </w:r>
      <w:r w:rsidR="00DF466B">
        <w:rPr>
          <w:rStyle w:val="normaltextrun"/>
        </w:rPr>
        <w:t>D</w:t>
      </w:r>
      <w:r w:rsidRPr="00222B72">
        <w:rPr>
          <w:rStyle w:val="normaltextrun"/>
        </w:rPr>
        <w:t>ata:</w:t>
      </w:r>
      <w:r w:rsidRPr="00222B72">
        <w:rPr>
          <w:rStyle w:val="eop"/>
        </w:rPr>
        <w:t> </w:t>
      </w:r>
    </w:p>
    <w:p w14:paraId="2EC372D3" w14:textId="77777777" w:rsidR="0020345A" w:rsidRPr="00222B72" w:rsidRDefault="0020345A" w:rsidP="00437665">
      <w:pPr>
        <w:pStyle w:val="paragraph"/>
        <w:spacing w:before="0" w:beforeAutospacing="0" w:after="0" w:afterAutospacing="0" w:line="360" w:lineRule="auto"/>
        <w:ind w:left="1080"/>
        <w:textAlignment w:val="baseline"/>
        <w:rPr>
          <w:rStyle w:val="normaltextrun"/>
          <w:rFonts w:ascii="Century Gothic" w:hAnsi="Century Gothic" w:cs="Calibri"/>
        </w:rPr>
      </w:pPr>
    </w:p>
    <w:p w14:paraId="2641B6BD" w14:textId="531A284E" w:rsidR="0020345A" w:rsidRDefault="00136DE5" w:rsidP="00464620">
      <w:pPr>
        <w:pStyle w:val="paragraph"/>
        <w:numPr>
          <w:ilvl w:val="0"/>
          <w:numId w:val="13"/>
        </w:numPr>
        <w:spacing w:before="0" w:beforeAutospacing="0" w:after="0" w:afterAutospacing="0" w:line="360" w:lineRule="auto"/>
        <w:ind w:left="1350"/>
        <w:textAlignment w:val="baseline"/>
        <w:rPr>
          <w:rStyle w:val="eop"/>
          <w:rFonts w:ascii="Century Gothic" w:hAnsi="Century Gothic" w:cs="Calibri"/>
        </w:rPr>
      </w:pPr>
      <w:r w:rsidRPr="00222B72">
        <w:rPr>
          <w:rStyle w:val="normaltextrun"/>
          <w:rFonts w:ascii="Century Gothic" w:hAnsi="Century Gothic" w:cs="Calibri"/>
        </w:rPr>
        <w:t xml:space="preserve">Include KOHA data in existing Student Information Systems (SIS). At a minimum, </w:t>
      </w:r>
      <w:r w:rsidRPr="00222B72">
        <w:rPr>
          <w:rStyle w:val="normaltextrun"/>
          <w:rFonts w:ascii="Century Gothic" w:hAnsi="Century Gothic" w:cs="Calibri"/>
          <w:b/>
          <w:bCs/>
        </w:rPr>
        <w:t>track which students have returned a completed form, waiver,</w:t>
      </w:r>
      <w:r w:rsidR="009F5405" w:rsidRPr="00222B72">
        <w:rPr>
          <w:rStyle w:val="normaltextrun"/>
          <w:rFonts w:ascii="Century Gothic" w:hAnsi="Century Gothic" w:cs="Calibri"/>
          <w:b/>
          <w:bCs/>
        </w:rPr>
        <w:t xml:space="preserve"> </w:t>
      </w:r>
      <w:r w:rsidR="003C0F9C" w:rsidRPr="00222B72">
        <w:rPr>
          <w:rStyle w:val="normaltextrun"/>
          <w:rFonts w:ascii="Century Gothic" w:hAnsi="Century Gothic" w:cs="Calibri"/>
          <w:b/>
          <w:bCs/>
        </w:rPr>
        <w:t>and</w:t>
      </w:r>
      <w:r w:rsidRPr="00222B72">
        <w:rPr>
          <w:rStyle w:val="normaltextrun"/>
          <w:rFonts w:ascii="Century Gothic" w:hAnsi="Century Gothic" w:cs="Calibri"/>
          <w:b/>
          <w:bCs/>
        </w:rPr>
        <w:t xml:space="preserve"> on-site screening opt-out letter in the SIS.</w:t>
      </w:r>
      <w:r w:rsidRPr="00222B72">
        <w:rPr>
          <w:rStyle w:val="eop"/>
          <w:rFonts w:ascii="Century Gothic" w:hAnsi="Century Gothic" w:cs="Calibri"/>
        </w:rPr>
        <w:t> </w:t>
      </w:r>
    </w:p>
    <w:p w14:paraId="2D891E9D" w14:textId="3B1AB50E" w:rsidR="00CD47D1" w:rsidRPr="00464620" w:rsidRDefault="00CD47D1" w:rsidP="00CD47D1">
      <w:pPr>
        <w:pStyle w:val="paragraph"/>
        <w:spacing w:before="0" w:beforeAutospacing="0" w:after="0" w:afterAutospacing="0"/>
        <w:ind w:left="1350"/>
        <w:textAlignment w:val="baseline"/>
        <w:rPr>
          <w:rFonts w:ascii="Century Gothic" w:hAnsi="Century Gothic" w:cs="Calibri"/>
        </w:rPr>
      </w:pPr>
    </w:p>
    <w:p w14:paraId="1A321FF2" w14:textId="7D054148" w:rsidR="0020345A" w:rsidRDefault="00136DE5" w:rsidP="00464620">
      <w:pPr>
        <w:pStyle w:val="paragraph"/>
        <w:numPr>
          <w:ilvl w:val="0"/>
          <w:numId w:val="13"/>
        </w:numPr>
        <w:spacing w:before="0" w:beforeAutospacing="0" w:after="0" w:afterAutospacing="0" w:line="360" w:lineRule="auto"/>
        <w:ind w:left="1350"/>
        <w:textAlignment w:val="baseline"/>
        <w:rPr>
          <w:rStyle w:val="eop"/>
          <w:rFonts w:ascii="Century Gothic" w:hAnsi="Century Gothic" w:cs="Calibri"/>
          <w:i/>
          <w:iCs/>
        </w:rPr>
      </w:pPr>
      <w:r w:rsidRPr="00222B72">
        <w:rPr>
          <w:rStyle w:val="normaltextrun"/>
          <w:rFonts w:ascii="Century Gothic" w:hAnsi="Century Gothic" w:cs="Calibri"/>
        </w:rPr>
        <w:t xml:space="preserve">Run queries from the SIS to get reports showing which students </w:t>
      </w:r>
      <w:r w:rsidRPr="00222B72">
        <w:rPr>
          <w:rStyle w:val="normaltextrun"/>
          <w:rFonts w:ascii="Century Gothic" w:hAnsi="Century Gothic" w:cs="Calibri"/>
          <w:b/>
          <w:bCs/>
        </w:rPr>
        <w:t>still need to submit the KOHA forms: “</w:t>
      </w:r>
      <w:r w:rsidRPr="00222B72">
        <w:rPr>
          <w:rStyle w:val="normaltextrun"/>
          <w:rFonts w:ascii="Century Gothic" w:hAnsi="Century Gothic" w:cs="Calibri"/>
        </w:rPr>
        <w:t xml:space="preserve">The Nurse and I enter the data from the oral assessment forms into Infinite </w:t>
      </w:r>
      <w:r w:rsidR="00054403" w:rsidRPr="00222B72">
        <w:rPr>
          <w:rStyle w:val="normaltextrun"/>
          <w:rFonts w:ascii="Century Gothic" w:hAnsi="Century Gothic" w:cs="Calibri"/>
        </w:rPr>
        <w:t>C</w:t>
      </w:r>
      <w:r w:rsidRPr="00222B72">
        <w:rPr>
          <w:rStyle w:val="normaltextrun"/>
          <w:rFonts w:ascii="Century Gothic" w:hAnsi="Century Gothic" w:cs="Calibri"/>
        </w:rPr>
        <w:t>ampus. Then run queries to get the data that is required for the report (SCOHR).</w:t>
      </w:r>
      <w:r w:rsidR="009F4392" w:rsidRPr="00222B72">
        <w:rPr>
          <w:rStyle w:val="normaltextrun"/>
          <w:rFonts w:ascii="Century Gothic" w:hAnsi="Century Gothic" w:cs="Calibri"/>
        </w:rPr>
        <w:t>”</w:t>
      </w:r>
      <w:r w:rsidRPr="00222B72">
        <w:rPr>
          <w:rStyle w:val="normaltextrun"/>
          <w:rFonts w:ascii="Century Gothic" w:hAnsi="Century Gothic" w:cs="Calibri"/>
        </w:rPr>
        <w:t xml:space="preserve"> </w:t>
      </w:r>
      <w:r w:rsidRPr="00222B72">
        <w:rPr>
          <w:rStyle w:val="normaltextrun"/>
          <w:rFonts w:ascii="Century Gothic" w:hAnsi="Century Gothic" w:cs="Calibri"/>
          <w:i/>
          <w:iCs/>
        </w:rPr>
        <w:t>I also keep a hard copy of the KOHA forms in case I need to refer back to get any other data</w:t>
      </w:r>
      <w:r w:rsidR="009F4392" w:rsidRPr="00222B72">
        <w:rPr>
          <w:rStyle w:val="normaltextrun"/>
          <w:rFonts w:ascii="Century Gothic" w:hAnsi="Century Gothic" w:cs="Calibri"/>
          <w:i/>
          <w:iCs/>
        </w:rPr>
        <w:t>.</w:t>
      </w:r>
      <w:r w:rsidRPr="00222B72">
        <w:rPr>
          <w:rStyle w:val="normaltextrun"/>
          <w:rFonts w:ascii="Century Gothic" w:hAnsi="Century Gothic" w:cs="Calibri"/>
          <w:i/>
          <w:iCs/>
        </w:rPr>
        <w:t>” – School Admin Assistant </w:t>
      </w:r>
      <w:r w:rsidRPr="00222B72">
        <w:rPr>
          <w:rStyle w:val="eop"/>
          <w:rFonts w:ascii="Century Gothic" w:hAnsi="Century Gothic" w:cs="Calibri"/>
          <w:i/>
          <w:iCs/>
        </w:rPr>
        <w:t> </w:t>
      </w:r>
    </w:p>
    <w:p w14:paraId="4DA65214" w14:textId="77777777" w:rsidR="00CD47D1" w:rsidRPr="00464620" w:rsidRDefault="00CD47D1" w:rsidP="00CD47D1">
      <w:pPr>
        <w:pStyle w:val="paragraph"/>
        <w:spacing w:before="0" w:beforeAutospacing="0" w:after="0" w:afterAutospacing="0"/>
        <w:textAlignment w:val="baseline"/>
        <w:rPr>
          <w:rStyle w:val="normaltextrun"/>
          <w:rFonts w:ascii="Century Gothic" w:hAnsi="Century Gothic" w:cs="Calibri"/>
          <w:i/>
          <w:iCs/>
        </w:rPr>
      </w:pPr>
    </w:p>
    <w:p w14:paraId="7C96871B" w14:textId="4736B521" w:rsidR="00153154" w:rsidRPr="00B4207A" w:rsidRDefault="00136DE5">
      <w:pPr>
        <w:pStyle w:val="paragraph"/>
        <w:numPr>
          <w:ilvl w:val="0"/>
          <w:numId w:val="13"/>
        </w:numPr>
        <w:tabs>
          <w:tab w:val="left" w:pos="1350"/>
        </w:tabs>
        <w:spacing w:before="0" w:beforeAutospacing="0" w:after="0" w:afterAutospacing="0" w:line="360" w:lineRule="auto"/>
        <w:ind w:left="1350"/>
        <w:textAlignment w:val="baseline"/>
        <w:rPr>
          <w:rStyle w:val="normaltextrun"/>
        </w:rPr>
      </w:pPr>
      <w:r w:rsidRPr="00B4207A">
        <w:rPr>
          <w:rStyle w:val="normaltextrun"/>
          <w:rFonts w:ascii="Century Gothic" w:hAnsi="Century Gothic" w:cs="Calibri"/>
        </w:rPr>
        <w:t xml:space="preserve">If possible, work with IT to include </w:t>
      </w:r>
      <w:r w:rsidR="008F1D70">
        <w:rPr>
          <w:rStyle w:val="normaltextrun"/>
          <w:rFonts w:ascii="Century Gothic" w:hAnsi="Century Gothic" w:cs="Calibri"/>
        </w:rPr>
        <w:t xml:space="preserve">all </w:t>
      </w:r>
      <w:r w:rsidRPr="00B4207A">
        <w:rPr>
          <w:rStyle w:val="normaltextrun"/>
          <w:rFonts w:ascii="Century Gothic" w:hAnsi="Century Gothic" w:cs="Calibri"/>
        </w:rPr>
        <w:t xml:space="preserve">the data fields required in SCOHR (as of 2022) </w:t>
      </w:r>
      <w:r w:rsidR="008F1D70">
        <w:rPr>
          <w:rStyle w:val="normaltextrun"/>
          <w:rFonts w:ascii="Century Gothic" w:hAnsi="Century Gothic" w:cs="Calibri"/>
        </w:rPr>
        <w:t xml:space="preserve">directly </w:t>
      </w:r>
      <w:r w:rsidRPr="00B4207A">
        <w:rPr>
          <w:rStyle w:val="normaltextrun"/>
          <w:rFonts w:ascii="Century Gothic" w:hAnsi="Century Gothic" w:cs="Calibri"/>
        </w:rPr>
        <w:t>in the S</w:t>
      </w:r>
      <w:r w:rsidR="008F1D70">
        <w:rPr>
          <w:rStyle w:val="normaltextrun"/>
          <w:rFonts w:ascii="Century Gothic" w:hAnsi="Century Gothic" w:cs="Calibri"/>
        </w:rPr>
        <w:t>tudent Information System</w:t>
      </w:r>
      <w:r w:rsidRPr="00B4207A">
        <w:rPr>
          <w:rStyle w:val="normaltextrun"/>
          <w:rFonts w:ascii="Century Gothic" w:hAnsi="Century Gothic" w:cs="Calibri"/>
        </w:rPr>
        <w:t xml:space="preserve">. This will allow </w:t>
      </w:r>
      <w:r w:rsidR="008F1D70">
        <w:rPr>
          <w:rStyle w:val="normaltextrun"/>
          <w:rFonts w:ascii="Century Gothic" w:hAnsi="Century Gothic" w:cs="Calibri"/>
        </w:rPr>
        <w:t>the required data to be entered directly into the SIS</w:t>
      </w:r>
      <w:r w:rsidRPr="00B4207A">
        <w:rPr>
          <w:rStyle w:val="normaltextrun"/>
          <w:rFonts w:ascii="Century Gothic" w:hAnsi="Century Gothic" w:cs="Calibri"/>
        </w:rPr>
        <w:t>.</w:t>
      </w:r>
      <w:r w:rsidR="008F1D70">
        <w:rPr>
          <w:rStyle w:val="normaltextrun"/>
          <w:rFonts w:ascii="Century Gothic" w:hAnsi="Century Gothic" w:cs="Calibri"/>
        </w:rPr>
        <w:t xml:space="preserve"> Reports can then be run in the SIS, and used to enter the required data into SCOHR.</w:t>
      </w:r>
    </w:p>
    <w:p w14:paraId="41727826" w14:textId="77777777" w:rsidR="00B4207A" w:rsidRDefault="00B4207A" w:rsidP="00287E15">
      <w:pPr>
        <w:pStyle w:val="paragraph"/>
        <w:tabs>
          <w:tab w:val="left" w:pos="1350"/>
        </w:tabs>
        <w:spacing w:before="0" w:beforeAutospacing="0" w:after="0" w:afterAutospacing="0"/>
        <w:textAlignment w:val="baseline"/>
        <w:rPr>
          <w:rStyle w:val="normaltextrun"/>
        </w:rPr>
      </w:pPr>
    </w:p>
    <w:p w14:paraId="79E5D55E" w14:textId="7831262F" w:rsidR="007468B4" w:rsidRDefault="00136DE5" w:rsidP="00287E15">
      <w:pPr>
        <w:pStyle w:val="SubheadingsCenturyGothicStyle2"/>
        <w:rPr>
          <w:rStyle w:val="normaltextrun"/>
        </w:rPr>
      </w:pPr>
      <w:r w:rsidRPr="00222B72">
        <w:rPr>
          <w:rStyle w:val="normaltextrun"/>
        </w:rPr>
        <w:t xml:space="preserve">Tips on </w:t>
      </w:r>
      <w:r w:rsidR="00287E15">
        <w:rPr>
          <w:rStyle w:val="normaltextrun"/>
        </w:rPr>
        <w:t xml:space="preserve">Conducting </w:t>
      </w:r>
      <w:r w:rsidR="00F4663F" w:rsidRPr="00222B72">
        <w:rPr>
          <w:rStyle w:val="normaltextrun"/>
        </w:rPr>
        <w:t>Follow-Up</w:t>
      </w:r>
      <w:r w:rsidR="00287E15">
        <w:rPr>
          <w:rStyle w:val="normaltextrun"/>
        </w:rPr>
        <w:t xml:space="preserve"> for Students with </w:t>
      </w:r>
      <w:r w:rsidR="00287E15" w:rsidRPr="00287E15">
        <w:rPr>
          <w:rStyle w:val="normaltextrun"/>
          <w:i/>
          <w:iCs/>
        </w:rPr>
        <w:t>Urgent Dental Care Needs:</w:t>
      </w:r>
      <w:r w:rsidR="00F4663F" w:rsidRPr="00222B72">
        <w:rPr>
          <w:rStyle w:val="normaltextrun"/>
        </w:rPr>
        <w:t xml:space="preserve"> </w:t>
      </w:r>
    </w:p>
    <w:p w14:paraId="1092BE3B" w14:textId="77777777" w:rsidR="00287E15" w:rsidRPr="00B4207A" w:rsidRDefault="00287E15" w:rsidP="00287E15">
      <w:pPr>
        <w:pStyle w:val="SubheadingsCenturyGothicStyle2"/>
        <w:rPr>
          <w:rStyle w:val="normaltextrun"/>
        </w:rPr>
      </w:pPr>
    </w:p>
    <w:p w14:paraId="06521F51" w14:textId="3A30B6E9" w:rsidR="00372C20" w:rsidRPr="00CB3210" w:rsidRDefault="00995E64" w:rsidP="00A91AF2">
      <w:pPr>
        <w:pStyle w:val="BodyCenturyGothic"/>
        <w:rPr>
          <w:rStyle w:val="normaltextrun"/>
          <w:color w:val="FF0000"/>
        </w:rPr>
      </w:pPr>
      <w:r w:rsidRPr="00CB3210">
        <w:rPr>
          <w:rStyle w:val="normaltextrun"/>
          <w:color w:val="FF0000"/>
        </w:rPr>
        <w:t>[</w:t>
      </w:r>
      <w:r w:rsidR="00FF068E" w:rsidRPr="00CB3210">
        <w:rPr>
          <w:rStyle w:val="normaltextrun"/>
          <w:color w:val="FF0000"/>
        </w:rPr>
        <w:t xml:space="preserve">Insert </w:t>
      </w:r>
      <w:r w:rsidR="001D78C2" w:rsidRPr="00CB3210">
        <w:rPr>
          <w:rStyle w:val="normaltextrun"/>
          <w:color w:val="FF0000"/>
        </w:rPr>
        <w:t>your local information about processes developed with schools or other care coordinators</w:t>
      </w:r>
      <w:r w:rsidR="003C55E8" w:rsidRPr="00CB3210">
        <w:rPr>
          <w:rStyle w:val="normaltextrun"/>
          <w:color w:val="FF0000"/>
        </w:rPr>
        <w:t xml:space="preserve"> to provide care coordination and follow-up with students with urgent dental care needs]</w:t>
      </w:r>
      <w:r w:rsidRPr="00CB3210">
        <w:rPr>
          <w:rStyle w:val="normaltextrun"/>
          <w:color w:val="FF0000"/>
        </w:rPr>
        <w:t xml:space="preserve"> </w:t>
      </w:r>
    </w:p>
    <w:p w14:paraId="4DA7D48B" w14:textId="77777777" w:rsidR="001B49F6" w:rsidRPr="00222B72" w:rsidRDefault="00136DE5" w:rsidP="00437665">
      <w:pPr>
        <w:pStyle w:val="SubheadingsCenturyGothicStyle2"/>
        <w:spacing w:line="360" w:lineRule="auto"/>
        <w:rPr>
          <w:rStyle w:val="eop"/>
          <w:rFonts w:cs="Calibri"/>
        </w:rPr>
      </w:pPr>
      <w:r w:rsidRPr="00222B72">
        <w:rPr>
          <w:rStyle w:val="eop"/>
          <w:rFonts w:cs="Calibri"/>
        </w:rPr>
        <w:t> </w:t>
      </w:r>
    </w:p>
    <w:p w14:paraId="02B57BF2" w14:textId="77777777" w:rsidR="001B49F6" w:rsidRPr="00222B72" w:rsidRDefault="001B49F6" w:rsidP="00437665">
      <w:pPr>
        <w:pStyle w:val="PageHeadingsCenturyGothicStyle1"/>
        <w:spacing w:line="360" w:lineRule="auto"/>
        <w:rPr>
          <w:rStyle w:val="eop"/>
        </w:rPr>
      </w:pPr>
    </w:p>
    <w:p w14:paraId="0C48FDBA" w14:textId="77777777" w:rsidR="001B49F6" w:rsidRPr="00222B72" w:rsidRDefault="001B49F6" w:rsidP="00437665">
      <w:pPr>
        <w:pStyle w:val="PageHeadingsCenturyGothicStyle1"/>
        <w:spacing w:line="360" w:lineRule="auto"/>
        <w:rPr>
          <w:rStyle w:val="eop"/>
        </w:rPr>
        <w:sectPr w:rsidR="001B49F6" w:rsidRPr="00222B72" w:rsidSect="000D3BF3">
          <w:footerReference w:type="default" r:id="rId114"/>
          <w:pgSz w:w="12240" w:h="15840" w:code="1"/>
          <w:pgMar w:top="1440" w:right="1440" w:bottom="1440" w:left="1440" w:header="720" w:footer="720" w:gutter="0"/>
          <w:cols w:space="720"/>
          <w:docGrid w:linePitch="360"/>
        </w:sectPr>
      </w:pPr>
    </w:p>
    <w:p w14:paraId="4629975A" w14:textId="654C4B34" w:rsidR="00136DE5" w:rsidRPr="00222B72" w:rsidRDefault="002371C1" w:rsidP="008353B2">
      <w:pPr>
        <w:pStyle w:val="PageHeadingsCenturyGothicStyle1"/>
        <w:spacing w:line="360" w:lineRule="auto"/>
        <w:outlineLvl w:val="0"/>
      </w:pPr>
      <w:bookmarkStart w:id="54" w:name="_Toc156405837"/>
      <w:r w:rsidRPr="00222B72">
        <w:rPr>
          <w:rStyle w:val="normaltextrun"/>
          <w:rFonts w:cs="Calibri"/>
          <w:b w:val="0"/>
          <w:bCs w:val="0"/>
          <w:i/>
          <w:iCs/>
          <w:noProof/>
          <w:sz w:val="26"/>
          <w:szCs w:val="26"/>
        </w:rPr>
        <w:lastRenderedPageBreak/>
        <w:drawing>
          <wp:anchor distT="0" distB="0" distL="114300" distR="114300" simplePos="0" relativeHeight="251658301" behindDoc="0" locked="0" layoutInCell="1" allowOverlap="1" wp14:anchorId="6CED3732" wp14:editId="681F3606">
            <wp:simplePos x="0" y="0"/>
            <wp:positionH relativeFrom="column">
              <wp:posOffset>0</wp:posOffset>
            </wp:positionH>
            <wp:positionV relativeFrom="paragraph">
              <wp:posOffset>481330</wp:posOffset>
            </wp:positionV>
            <wp:extent cx="5943600" cy="68580"/>
            <wp:effectExtent l="0" t="0" r="0" b="7620"/>
            <wp:wrapThrough wrapText="bothSides">
              <wp:wrapPolygon edited="0">
                <wp:start x="0" y="0"/>
                <wp:lineTo x="0" y="18000"/>
                <wp:lineTo x="21531" y="18000"/>
                <wp:lineTo x="21531" y="0"/>
                <wp:lineTo x="0" y="0"/>
              </wp:wrapPolygon>
            </wp:wrapThrough>
            <wp:docPr id="1612949874" name="Picture 1612949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43600" cy="68580"/>
                    </a:xfrm>
                    <a:prstGeom prst="rect">
                      <a:avLst/>
                    </a:prstGeom>
                    <a:noFill/>
                  </pic:spPr>
                </pic:pic>
              </a:graphicData>
            </a:graphic>
            <wp14:sizeRelH relativeFrom="margin">
              <wp14:pctWidth>0</wp14:pctWidth>
            </wp14:sizeRelH>
          </wp:anchor>
        </w:drawing>
      </w:r>
      <w:r w:rsidR="001B49F6" w:rsidRPr="00222B72">
        <w:rPr>
          <w:rStyle w:val="eop"/>
        </w:rPr>
        <w:t>F</w:t>
      </w:r>
      <w:r w:rsidR="00136DE5" w:rsidRPr="00222B72">
        <w:rPr>
          <w:rStyle w:val="normaltextrun"/>
        </w:rPr>
        <w:t>requently Asked Questions (FAQs)</w:t>
      </w:r>
      <w:bookmarkEnd w:id="54"/>
      <w:r w:rsidR="00136DE5" w:rsidRPr="00222B72">
        <w:rPr>
          <w:rStyle w:val="eop"/>
        </w:rPr>
        <w:t> </w:t>
      </w:r>
    </w:p>
    <w:p w14:paraId="0959905B" w14:textId="77777777" w:rsidR="001C47E8" w:rsidRPr="00222B72" w:rsidRDefault="001C47E8" w:rsidP="00437665">
      <w:pPr>
        <w:pStyle w:val="paragraph"/>
        <w:spacing w:before="0" w:beforeAutospacing="0" w:after="0" w:afterAutospacing="0" w:line="360" w:lineRule="auto"/>
        <w:textAlignment w:val="baseline"/>
        <w:rPr>
          <w:rStyle w:val="normaltextrun"/>
          <w:rFonts w:ascii="Century Gothic" w:hAnsi="Century Gothic" w:cs="Calibri"/>
          <w:b/>
          <w:bCs/>
          <w:i/>
          <w:iCs/>
          <w:sz w:val="26"/>
          <w:szCs w:val="26"/>
        </w:rPr>
      </w:pPr>
    </w:p>
    <w:p w14:paraId="44A03402" w14:textId="21977F71" w:rsidR="00136DE5" w:rsidRDefault="001C47E8" w:rsidP="00437665">
      <w:pPr>
        <w:pStyle w:val="paragraph"/>
        <w:spacing w:before="0" w:beforeAutospacing="0" w:after="0" w:afterAutospacing="0" w:line="360" w:lineRule="auto"/>
        <w:textAlignment w:val="baseline"/>
        <w:rPr>
          <w:rStyle w:val="eop"/>
          <w:rFonts w:ascii="Century Gothic" w:hAnsi="Century Gothic" w:cs="Calibri"/>
        </w:rPr>
      </w:pPr>
      <w:r w:rsidRPr="0084691D">
        <w:rPr>
          <w:rStyle w:val="normaltextrun"/>
          <w:rFonts w:ascii="Century Gothic" w:hAnsi="Century Gothic" w:cs="Calibri"/>
          <w:b/>
          <w:bCs/>
          <w:i/>
          <w:iCs/>
        </w:rPr>
        <w:t xml:space="preserve">Q: </w:t>
      </w:r>
      <w:r w:rsidR="00136DE5" w:rsidRPr="0084691D">
        <w:rPr>
          <w:rStyle w:val="normaltextrun"/>
          <w:rFonts w:ascii="Century Gothic" w:hAnsi="Century Gothic" w:cs="Calibri"/>
          <w:b/>
          <w:bCs/>
          <w:i/>
          <w:iCs/>
        </w:rPr>
        <w:t>What about Transitional Kindergartners (TK)- should they complete the KOHA? </w:t>
      </w:r>
      <w:r w:rsidR="00136DE5" w:rsidRPr="0084691D">
        <w:rPr>
          <w:rStyle w:val="eop"/>
          <w:rFonts w:ascii="Century Gothic" w:hAnsi="Century Gothic" w:cs="Calibri"/>
        </w:rPr>
        <w:t> </w:t>
      </w:r>
    </w:p>
    <w:p w14:paraId="4C00E239" w14:textId="77777777" w:rsidR="00972EB9" w:rsidRPr="0084691D" w:rsidRDefault="00972EB9" w:rsidP="00437665">
      <w:pPr>
        <w:pStyle w:val="paragraph"/>
        <w:spacing w:before="0" w:beforeAutospacing="0" w:after="0" w:afterAutospacing="0" w:line="360" w:lineRule="auto"/>
        <w:textAlignment w:val="baseline"/>
        <w:rPr>
          <w:rFonts w:ascii="Century Gothic" w:hAnsi="Century Gothic" w:cs="Segoe UI"/>
        </w:rPr>
      </w:pPr>
    </w:p>
    <w:p w14:paraId="2D3429A1" w14:textId="793035B2" w:rsidR="00871EE3" w:rsidRPr="002217AC" w:rsidRDefault="00136DE5" w:rsidP="003A10C6">
      <w:pPr>
        <w:pStyle w:val="paragraph"/>
        <w:spacing w:before="0" w:beforeAutospacing="0" w:after="0" w:afterAutospacing="0" w:line="360" w:lineRule="auto"/>
        <w:textAlignment w:val="baseline"/>
        <w:rPr>
          <w:rStyle w:val="normaltextrun"/>
          <w:rFonts w:ascii="Century Gothic" w:hAnsi="Century Gothic" w:cs="Calibri"/>
          <w:b/>
          <w:bCs/>
        </w:rPr>
      </w:pPr>
      <w:r w:rsidRPr="0084691D">
        <w:rPr>
          <w:rStyle w:val="normaltextrun"/>
          <w:rFonts w:ascii="Century Gothic" w:hAnsi="Century Gothic" w:cs="Calibri"/>
        </w:rPr>
        <w:t xml:space="preserve">Kindergartners can complete the KOHA </w:t>
      </w:r>
      <w:r w:rsidRPr="0084691D">
        <w:rPr>
          <w:rStyle w:val="normaltextrun"/>
          <w:rFonts w:ascii="Century Gothic" w:hAnsi="Century Gothic" w:cs="Calibri"/>
          <w:i/>
          <w:iCs/>
        </w:rPr>
        <w:t>no earlier than 12 months prior to enrollment,</w:t>
      </w:r>
      <w:r w:rsidRPr="0084691D">
        <w:rPr>
          <w:rStyle w:val="normaltextrun"/>
          <w:rFonts w:ascii="Century Gothic" w:hAnsi="Century Gothic" w:cs="Calibri"/>
        </w:rPr>
        <w:t xml:space="preserve"> or during their Kindergarten school year (</w:t>
      </w:r>
      <w:r w:rsidR="003A38BD" w:rsidRPr="0084691D">
        <w:rPr>
          <w:rStyle w:val="normaltextrun"/>
          <w:rFonts w:ascii="Century Gothic" w:hAnsi="Century Gothic" w:cs="Calibri"/>
        </w:rPr>
        <w:t>if</w:t>
      </w:r>
      <w:r w:rsidRPr="0084691D">
        <w:rPr>
          <w:rStyle w:val="normaltextrun"/>
          <w:rFonts w:ascii="Century Gothic" w:hAnsi="Century Gothic" w:cs="Calibri"/>
        </w:rPr>
        <w:t xml:space="preserve"> it is submitted before May 31</w:t>
      </w:r>
      <w:r w:rsidRPr="0084691D">
        <w:rPr>
          <w:rStyle w:val="normaltextrun"/>
          <w:rFonts w:ascii="Century Gothic" w:hAnsi="Century Gothic" w:cs="Calibri"/>
          <w:vertAlign w:val="superscript"/>
        </w:rPr>
        <w:t>st</w:t>
      </w:r>
      <w:r w:rsidRPr="0084691D">
        <w:rPr>
          <w:rStyle w:val="normaltextrun"/>
          <w:rFonts w:ascii="Century Gothic" w:hAnsi="Century Gothic" w:cs="Calibri"/>
        </w:rPr>
        <w:t xml:space="preserve"> or the end of the school year, whichever date comes first). Therefore, </w:t>
      </w:r>
      <w:r w:rsidRPr="00CD3DBB">
        <w:rPr>
          <w:rStyle w:val="normaltextrun"/>
          <w:rFonts w:ascii="Century Gothic" w:hAnsi="Century Gothic" w:cs="Calibri"/>
          <w:b/>
          <w:bCs/>
        </w:rPr>
        <w:t>TK students can complete KOHA</w:t>
      </w:r>
      <w:r w:rsidRPr="0084691D">
        <w:rPr>
          <w:rStyle w:val="normaltextrun"/>
          <w:rFonts w:ascii="Century Gothic" w:hAnsi="Century Gothic" w:cs="Calibri"/>
        </w:rPr>
        <w:t xml:space="preserve"> and “have it count” to satisfy the KOHA mandate when they get to </w:t>
      </w:r>
      <w:r w:rsidR="00637FA9" w:rsidRPr="0084691D">
        <w:rPr>
          <w:rStyle w:val="normaltextrun"/>
          <w:rFonts w:ascii="Century Gothic" w:hAnsi="Century Gothic" w:cs="Calibri"/>
        </w:rPr>
        <w:t>kindergarten</w:t>
      </w:r>
      <w:r w:rsidRPr="0084691D">
        <w:rPr>
          <w:rStyle w:val="normaltextrun"/>
          <w:rFonts w:ascii="Century Gothic" w:hAnsi="Century Gothic" w:cs="Calibri"/>
        </w:rPr>
        <w:t xml:space="preserve">. </w:t>
      </w:r>
    </w:p>
    <w:p w14:paraId="0BA10DE8" w14:textId="77777777" w:rsidR="00871EE3" w:rsidRPr="0084691D" w:rsidRDefault="00871EE3" w:rsidP="00437665">
      <w:pPr>
        <w:pStyle w:val="paragraph"/>
        <w:spacing w:before="0" w:beforeAutospacing="0" w:after="0" w:afterAutospacing="0" w:line="360" w:lineRule="auto"/>
        <w:ind w:left="990"/>
        <w:textAlignment w:val="baseline"/>
        <w:rPr>
          <w:rStyle w:val="normaltextrun"/>
          <w:rFonts w:ascii="Century Gothic" w:hAnsi="Century Gothic" w:cs="Calibri"/>
        </w:rPr>
      </w:pPr>
    </w:p>
    <w:p w14:paraId="50F8022C" w14:textId="1F1BF68D" w:rsidR="00136DE5" w:rsidRPr="0084691D" w:rsidRDefault="00136DE5" w:rsidP="003A10C6">
      <w:pPr>
        <w:pStyle w:val="paragraph"/>
        <w:spacing w:before="0" w:beforeAutospacing="0" w:after="0" w:afterAutospacing="0" w:line="360" w:lineRule="auto"/>
        <w:textAlignment w:val="baseline"/>
        <w:rPr>
          <w:rStyle w:val="eop"/>
          <w:rFonts w:ascii="Century Gothic" w:hAnsi="Century Gothic" w:cs="Calibri"/>
        </w:rPr>
      </w:pPr>
      <w:r w:rsidRPr="0084691D">
        <w:rPr>
          <w:rStyle w:val="normaltextrun"/>
          <w:rFonts w:ascii="Century Gothic" w:hAnsi="Century Gothic" w:cs="Calibri"/>
          <w:b/>
          <w:bCs/>
        </w:rPr>
        <w:t>However, the</w:t>
      </w:r>
      <w:r w:rsidRPr="0084691D">
        <w:rPr>
          <w:rStyle w:val="normaltextrun"/>
          <w:rFonts w:ascii="Century Gothic" w:hAnsi="Century Gothic" w:cs="Calibri"/>
          <w:b/>
          <w:bCs/>
          <w:i/>
          <w:iCs/>
        </w:rPr>
        <w:t xml:space="preserve"> data</w:t>
      </w:r>
      <w:r w:rsidRPr="0084691D">
        <w:rPr>
          <w:rStyle w:val="normaltextrun"/>
          <w:rFonts w:ascii="Century Gothic" w:hAnsi="Century Gothic" w:cs="Calibri"/>
          <w:b/>
          <w:bCs/>
        </w:rPr>
        <w:t xml:space="preserve"> for TK students should not be entered into the SCOHR database until the </w:t>
      </w:r>
      <w:r w:rsidRPr="0084691D">
        <w:rPr>
          <w:rStyle w:val="normaltextrun"/>
          <w:rFonts w:ascii="Century Gothic" w:hAnsi="Century Gothic" w:cs="Calibri"/>
          <w:b/>
          <w:bCs/>
          <w:i/>
          <w:iCs/>
        </w:rPr>
        <w:t>end of the following school year, which will be their kindergarten year.</w:t>
      </w:r>
      <w:r w:rsidRPr="0084691D">
        <w:rPr>
          <w:rStyle w:val="normaltextrun"/>
          <w:rFonts w:ascii="Century Gothic" w:hAnsi="Century Gothic" w:cs="Calibri"/>
          <w:i/>
          <w:iCs/>
        </w:rPr>
        <w:t xml:space="preserve"> </w:t>
      </w:r>
      <w:r w:rsidRPr="0084691D">
        <w:rPr>
          <w:rStyle w:val="normaltextrun"/>
          <w:rFonts w:ascii="Century Gothic" w:hAnsi="Century Gothic" w:cs="Calibri"/>
        </w:rPr>
        <w:t xml:space="preserve">TK forms collected during the school year should be separated from the K grade forms returned, and organized by school staff so that they can be entered into the database at the end of the </w:t>
      </w:r>
      <w:r w:rsidRPr="0084691D">
        <w:rPr>
          <w:rStyle w:val="normaltextrun"/>
          <w:rFonts w:ascii="Century Gothic" w:hAnsi="Century Gothic" w:cs="Calibri"/>
          <w:i/>
          <w:iCs/>
        </w:rPr>
        <w:t>next</w:t>
      </w:r>
      <w:r w:rsidRPr="0084691D">
        <w:rPr>
          <w:rStyle w:val="normaltextrun"/>
          <w:rFonts w:ascii="Century Gothic" w:hAnsi="Century Gothic" w:cs="Calibri"/>
        </w:rPr>
        <w:t xml:space="preserve"> school year, the child’s kindergarten year.</w:t>
      </w:r>
      <w:r w:rsidRPr="0084691D">
        <w:rPr>
          <w:rStyle w:val="eop"/>
          <w:rFonts w:ascii="Century Gothic" w:hAnsi="Century Gothic" w:cs="Calibri"/>
        </w:rPr>
        <w:t> </w:t>
      </w:r>
    </w:p>
    <w:p w14:paraId="2AA6BF50" w14:textId="77777777" w:rsidR="001658EB" w:rsidRPr="0084691D" w:rsidRDefault="001658EB" w:rsidP="00437665">
      <w:pPr>
        <w:pStyle w:val="paragraph"/>
        <w:spacing w:before="0" w:beforeAutospacing="0" w:after="0" w:afterAutospacing="0" w:line="360" w:lineRule="auto"/>
        <w:ind w:left="990"/>
        <w:textAlignment w:val="baseline"/>
        <w:rPr>
          <w:rFonts w:ascii="Century Gothic" w:hAnsi="Century Gothic" w:cs="Segoe UI"/>
        </w:rPr>
      </w:pPr>
    </w:p>
    <w:p w14:paraId="1255BAFF" w14:textId="77777777" w:rsidR="00972EB9" w:rsidRDefault="001658EB" w:rsidP="00437665">
      <w:pPr>
        <w:pStyle w:val="paragraph"/>
        <w:spacing w:before="0" w:beforeAutospacing="0" w:after="0" w:afterAutospacing="0" w:line="360" w:lineRule="auto"/>
        <w:textAlignment w:val="baseline"/>
        <w:rPr>
          <w:rStyle w:val="normaltextrun"/>
          <w:rFonts w:ascii="Century Gothic" w:hAnsi="Century Gothic" w:cs="Calibri"/>
          <w:b/>
          <w:bCs/>
          <w:i/>
          <w:iCs/>
        </w:rPr>
      </w:pPr>
      <w:r w:rsidRPr="0084691D">
        <w:rPr>
          <w:rStyle w:val="normaltextrun"/>
          <w:rFonts w:ascii="Century Gothic" w:hAnsi="Century Gothic" w:cs="Calibri"/>
          <w:b/>
          <w:bCs/>
          <w:i/>
          <w:iCs/>
        </w:rPr>
        <w:t xml:space="preserve">Q: </w:t>
      </w:r>
      <w:r w:rsidR="00136DE5" w:rsidRPr="0084691D">
        <w:rPr>
          <w:rStyle w:val="normaltextrun"/>
          <w:rFonts w:ascii="Century Gothic" w:hAnsi="Century Gothic" w:cs="Calibri"/>
          <w:b/>
          <w:bCs/>
          <w:i/>
          <w:iCs/>
        </w:rPr>
        <w:t>Can schools still use old forms?</w:t>
      </w:r>
    </w:p>
    <w:p w14:paraId="55783CD5" w14:textId="58F38C2F" w:rsidR="00136DE5" w:rsidRPr="0084691D" w:rsidRDefault="00136DE5" w:rsidP="00437665">
      <w:pPr>
        <w:pStyle w:val="paragraph"/>
        <w:spacing w:before="0" w:beforeAutospacing="0" w:after="0" w:afterAutospacing="0" w:line="360" w:lineRule="auto"/>
        <w:textAlignment w:val="baseline"/>
        <w:rPr>
          <w:rFonts w:ascii="Century Gothic" w:hAnsi="Century Gothic" w:cs="Segoe UI"/>
        </w:rPr>
      </w:pPr>
      <w:r w:rsidRPr="0084691D">
        <w:rPr>
          <w:rStyle w:val="normaltextrun"/>
          <w:rFonts w:ascii="Century Gothic" w:hAnsi="Century Gothic" w:cs="Calibri"/>
          <w:b/>
          <w:bCs/>
          <w:i/>
          <w:iCs/>
        </w:rPr>
        <w:t> </w:t>
      </w:r>
      <w:r w:rsidRPr="0084691D">
        <w:rPr>
          <w:rStyle w:val="eop"/>
          <w:rFonts w:ascii="Century Gothic" w:hAnsi="Century Gothic" w:cs="Calibri"/>
        </w:rPr>
        <w:t> </w:t>
      </w:r>
    </w:p>
    <w:p w14:paraId="263DA1E8" w14:textId="79F6AFCA" w:rsidR="002371C1" w:rsidRDefault="00136DE5" w:rsidP="00437665">
      <w:pPr>
        <w:pStyle w:val="paragraph"/>
        <w:spacing w:before="0" w:beforeAutospacing="0" w:after="0" w:afterAutospacing="0" w:line="360" w:lineRule="auto"/>
        <w:textAlignment w:val="baseline"/>
        <w:rPr>
          <w:rStyle w:val="eop"/>
          <w:rFonts w:ascii="Century Gothic" w:hAnsi="Century Gothic" w:cs="Calibri"/>
        </w:rPr>
      </w:pPr>
      <w:r w:rsidRPr="00CD75F8">
        <w:rPr>
          <w:rStyle w:val="normaltextrun"/>
          <w:rFonts w:ascii="Century Gothic" w:hAnsi="Century Gothic" w:cs="Calibri"/>
          <w:b/>
          <w:bCs/>
        </w:rPr>
        <w:t>No,</w:t>
      </w:r>
      <w:r w:rsidRPr="0084691D">
        <w:rPr>
          <w:rStyle w:val="normaltextrun"/>
          <w:rFonts w:ascii="Century Gothic" w:hAnsi="Century Gothic" w:cs="Calibri"/>
        </w:rPr>
        <w:t xml:space="preserve"> the new form has additional information that the old forms do not have.  This new information helps assure children with urgent care needs receive follow up.  Also, the information on the new form aligns with data entry into SCOHR.  There is an effort across the state to share information and use this information to address gaps</w:t>
      </w:r>
      <w:r w:rsidR="007D1353" w:rsidRPr="0084691D">
        <w:rPr>
          <w:rStyle w:val="normaltextrun"/>
          <w:rFonts w:ascii="Century Gothic" w:hAnsi="Century Gothic" w:cs="Calibri"/>
        </w:rPr>
        <w:t xml:space="preserve"> in oral health care for students</w:t>
      </w:r>
      <w:r w:rsidRPr="0084691D">
        <w:rPr>
          <w:rStyle w:val="normaltextrun"/>
          <w:rFonts w:ascii="Century Gothic" w:hAnsi="Century Gothic" w:cs="Calibri"/>
        </w:rPr>
        <w:t>.   </w:t>
      </w:r>
      <w:r w:rsidRPr="0084691D">
        <w:rPr>
          <w:rStyle w:val="eop"/>
          <w:rFonts w:ascii="Century Gothic" w:hAnsi="Century Gothic" w:cs="Calibri"/>
        </w:rPr>
        <w:t> </w:t>
      </w:r>
    </w:p>
    <w:p w14:paraId="07C2C6D5" w14:textId="77777777" w:rsidR="003A10C6" w:rsidRPr="003A10C6" w:rsidRDefault="003A10C6" w:rsidP="00437665">
      <w:pPr>
        <w:pStyle w:val="paragraph"/>
        <w:spacing w:before="0" w:beforeAutospacing="0" w:after="0" w:afterAutospacing="0" w:line="360" w:lineRule="auto"/>
        <w:textAlignment w:val="baseline"/>
        <w:rPr>
          <w:rStyle w:val="normaltextrun"/>
          <w:rFonts w:ascii="Century Gothic" w:hAnsi="Century Gothic" w:cs="Calibri"/>
        </w:rPr>
      </w:pPr>
    </w:p>
    <w:p w14:paraId="4D259FA6" w14:textId="77777777" w:rsidR="002B5749" w:rsidRDefault="002B5749" w:rsidP="00437665">
      <w:pPr>
        <w:pStyle w:val="paragraph"/>
        <w:spacing w:before="0" w:beforeAutospacing="0" w:after="0" w:afterAutospacing="0" w:line="360" w:lineRule="auto"/>
        <w:textAlignment w:val="baseline"/>
        <w:rPr>
          <w:rStyle w:val="normaltextrun"/>
          <w:rFonts w:ascii="Century Gothic" w:hAnsi="Century Gothic" w:cs="Calibri"/>
          <w:b/>
          <w:bCs/>
          <w:i/>
          <w:iCs/>
        </w:rPr>
      </w:pPr>
    </w:p>
    <w:p w14:paraId="0B07E95A" w14:textId="77777777" w:rsidR="002B5749" w:rsidRDefault="002B5749" w:rsidP="00437665">
      <w:pPr>
        <w:pStyle w:val="paragraph"/>
        <w:spacing w:before="0" w:beforeAutospacing="0" w:after="0" w:afterAutospacing="0" w:line="360" w:lineRule="auto"/>
        <w:textAlignment w:val="baseline"/>
        <w:rPr>
          <w:rStyle w:val="normaltextrun"/>
          <w:rFonts w:ascii="Century Gothic" w:hAnsi="Century Gothic" w:cs="Calibri"/>
          <w:b/>
          <w:bCs/>
          <w:i/>
          <w:iCs/>
        </w:rPr>
      </w:pPr>
    </w:p>
    <w:p w14:paraId="2C11C041" w14:textId="77777777" w:rsidR="002B5749" w:rsidRDefault="002B5749" w:rsidP="00437665">
      <w:pPr>
        <w:pStyle w:val="paragraph"/>
        <w:spacing w:before="0" w:beforeAutospacing="0" w:after="0" w:afterAutospacing="0" w:line="360" w:lineRule="auto"/>
        <w:textAlignment w:val="baseline"/>
        <w:rPr>
          <w:rStyle w:val="normaltextrun"/>
          <w:rFonts w:ascii="Century Gothic" w:hAnsi="Century Gothic" w:cs="Calibri"/>
          <w:b/>
          <w:bCs/>
          <w:i/>
          <w:iCs/>
        </w:rPr>
      </w:pPr>
    </w:p>
    <w:p w14:paraId="0371193E" w14:textId="77777777" w:rsidR="00972EB9" w:rsidRDefault="00F93163" w:rsidP="00437665">
      <w:pPr>
        <w:pStyle w:val="paragraph"/>
        <w:spacing w:before="0" w:beforeAutospacing="0" w:after="0" w:afterAutospacing="0" w:line="360" w:lineRule="auto"/>
        <w:textAlignment w:val="baseline"/>
        <w:rPr>
          <w:rStyle w:val="normaltextrun"/>
          <w:rFonts w:ascii="Century Gothic" w:hAnsi="Century Gothic" w:cs="Calibri"/>
          <w:b/>
          <w:bCs/>
          <w:i/>
          <w:iCs/>
        </w:rPr>
      </w:pPr>
      <w:r w:rsidRPr="0084691D">
        <w:rPr>
          <w:rStyle w:val="normaltextrun"/>
          <w:rFonts w:ascii="Century Gothic" w:hAnsi="Century Gothic" w:cs="Calibri"/>
          <w:b/>
          <w:bCs/>
          <w:i/>
          <w:iCs/>
        </w:rPr>
        <w:t xml:space="preserve">Q: </w:t>
      </w:r>
      <w:r w:rsidR="00136DE5" w:rsidRPr="0084691D">
        <w:rPr>
          <w:rStyle w:val="normaltextrun"/>
          <w:rFonts w:ascii="Century Gothic" w:hAnsi="Century Gothic" w:cs="Calibri"/>
          <w:b/>
          <w:bCs/>
          <w:i/>
          <w:iCs/>
        </w:rPr>
        <w:t xml:space="preserve">How is the KOHA requirement different from the </w:t>
      </w:r>
      <w:r w:rsidR="008F5AF9" w:rsidRPr="0084691D">
        <w:rPr>
          <w:rStyle w:val="normaltextrun"/>
          <w:rFonts w:ascii="Century Gothic" w:hAnsi="Century Gothic" w:cs="Calibri"/>
          <w:b/>
          <w:bCs/>
          <w:i/>
          <w:iCs/>
        </w:rPr>
        <w:t>first-grade</w:t>
      </w:r>
      <w:r w:rsidR="00136DE5" w:rsidRPr="0084691D">
        <w:rPr>
          <w:rStyle w:val="normaltextrun"/>
          <w:rFonts w:ascii="Century Gothic" w:hAnsi="Century Gothic" w:cs="Calibri"/>
          <w:b/>
          <w:bCs/>
          <w:i/>
          <w:iCs/>
        </w:rPr>
        <w:t xml:space="preserve"> health evaluation requirement?</w:t>
      </w:r>
    </w:p>
    <w:p w14:paraId="069278EE" w14:textId="7DF38CE5" w:rsidR="00F93163" w:rsidRPr="00ED3155" w:rsidRDefault="00136DE5" w:rsidP="00437665">
      <w:pPr>
        <w:pStyle w:val="paragraph"/>
        <w:spacing w:before="0" w:beforeAutospacing="0" w:after="0" w:afterAutospacing="0" w:line="360" w:lineRule="auto"/>
        <w:textAlignment w:val="baseline"/>
        <w:rPr>
          <w:rFonts w:ascii="Century Gothic" w:hAnsi="Century Gothic" w:cs="Calibri"/>
        </w:rPr>
      </w:pPr>
      <w:r w:rsidRPr="0084691D">
        <w:rPr>
          <w:rStyle w:val="normaltextrun"/>
          <w:rFonts w:ascii="Century Gothic" w:hAnsi="Century Gothic" w:cs="Calibri"/>
          <w:b/>
          <w:bCs/>
          <w:i/>
          <w:iCs/>
        </w:rPr>
        <w:t> </w:t>
      </w:r>
      <w:r w:rsidRPr="0084691D">
        <w:rPr>
          <w:rStyle w:val="eop"/>
          <w:rFonts w:ascii="Century Gothic" w:hAnsi="Century Gothic" w:cs="Calibri"/>
        </w:rPr>
        <w:t> </w:t>
      </w:r>
    </w:p>
    <w:p w14:paraId="72881889" w14:textId="77777777" w:rsidR="00ED3155" w:rsidRPr="00ED3155" w:rsidRDefault="00136DE5">
      <w:pPr>
        <w:pStyle w:val="paragraph"/>
        <w:numPr>
          <w:ilvl w:val="0"/>
          <w:numId w:val="32"/>
        </w:numPr>
        <w:spacing w:before="0" w:beforeAutospacing="0" w:after="0" w:afterAutospacing="0" w:line="360" w:lineRule="auto"/>
        <w:jc w:val="both"/>
        <w:textAlignment w:val="baseline"/>
        <w:rPr>
          <w:rFonts w:ascii="Century Gothic" w:hAnsi="Century Gothic" w:cs="Calibri"/>
          <w:color w:val="000000" w:themeColor="text1"/>
        </w:rPr>
      </w:pPr>
      <w:r w:rsidRPr="00ED3155">
        <w:rPr>
          <w:rStyle w:val="normaltextrun"/>
          <w:rFonts w:ascii="Century Gothic" w:hAnsi="Century Gothic" w:cs="Calibri"/>
          <w:b/>
          <w:bCs/>
          <w:color w:val="000000" w:themeColor="text1"/>
        </w:rPr>
        <w:t xml:space="preserve">First grade health evaluation- </w:t>
      </w:r>
      <w:r w:rsidRPr="00ED3155">
        <w:rPr>
          <w:rStyle w:val="normaltextrun"/>
          <w:rFonts w:ascii="Century Gothic" w:hAnsi="Century Gothic" w:cs="Calibri"/>
          <w:color w:val="000000" w:themeColor="text1"/>
        </w:rPr>
        <w:t xml:space="preserve">must be completed by a </w:t>
      </w:r>
      <w:r w:rsidRPr="00ED3155">
        <w:rPr>
          <w:rStyle w:val="normaltextrun"/>
          <w:rFonts w:ascii="Century Gothic" w:hAnsi="Century Gothic" w:cs="Calibri"/>
          <w:b/>
          <w:bCs/>
          <w:color w:val="000000" w:themeColor="text1"/>
        </w:rPr>
        <w:t xml:space="preserve">licensed medical professional </w:t>
      </w:r>
      <w:r w:rsidRPr="00ED3155">
        <w:rPr>
          <w:rStyle w:val="normaltextrun"/>
          <w:rFonts w:ascii="Century Gothic" w:hAnsi="Century Gothic" w:cs="Calibri"/>
          <w:color w:val="000000" w:themeColor="text1"/>
        </w:rPr>
        <w:t>within eighteen months prior</w:t>
      </w:r>
      <w:r w:rsidRPr="00ED3155">
        <w:rPr>
          <w:rStyle w:val="normaltextrun"/>
          <w:rFonts w:ascii="Century Gothic" w:hAnsi="Century Gothic" w:cs="Calibri"/>
          <w:b/>
          <w:bCs/>
          <w:color w:val="000000" w:themeColor="text1"/>
        </w:rPr>
        <w:t xml:space="preserve"> </w:t>
      </w:r>
      <w:r w:rsidRPr="00ED3155">
        <w:rPr>
          <w:rStyle w:val="normaltextrun"/>
          <w:rFonts w:ascii="Century Gothic" w:hAnsi="Century Gothic" w:cs="Calibri"/>
          <w:color w:val="000000" w:themeColor="text1"/>
        </w:rPr>
        <w:t>to entering first grade. While it asks briefly about dental care, it is not a full dental screening, like the KOHA. </w:t>
      </w:r>
      <w:r w:rsidRPr="00ED3155">
        <w:rPr>
          <w:rStyle w:val="eop"/>
          <w:rFonts w:ascii="Century Gothic" w:hAnsi="Century Gothic" w:cs="Calibri"/>
          <w:color w:val="000000" w:themeColor="text1"/>
        </w:rPr>
        <w:t> </w:t>
      </w:r>
    </w:p>
    <w:p w14:paraId="56510C0E" w14:textId="77777777" w:rsidR="00ED3155" w:rsidRPr="00ED3155" w:rsidRDefault="00136DE5">
      <w:pPr>
        <w:pStyle w:val="paragraph"/>
        <w:numPr>
          <w:ilvl w:val="0"/>
          <w:numId w:val="32"/>
        </w:numPr>
        <w:spacing w:before="0" w:beforeAutospacing="0" w:after="0" w:afterAutospacing="0" w:line="360" w:lineRule="auto"/>
        <w:jc w:val="both"/>
        <w:textAlignment w:val="baseline"/>
        <w:rPr>
          <w:rFonts w:ascii="Century Gothic" w:hAnsi="Century Gothic" w:cs="Calibri"/>
          <w:color w:val="000000" w:themeColor="text1"/>
        </w:rPr>
      </w:pPr>
      <w:r w:rsidRPr="00ED3155">
        <w:rPr>
          <w:rStyle w:val="normaltextrun"/>
          <w:rFonts w:ascii="Century Gothic" w:hAnsi="Century Gothic" w:cs="Calibri"/>
          <w:b/>
          <w:bCs/>
          <w:color w:val="000000" w:themeColor="text1"/>
        </w:rPr>
        <w:t>KOHA-</w:t>
      </w:r>
      <w:r w:rsidRPr="00ED3155">
        <w:rPr>
          <w:rStyle w:val="normaltextrun"/>
          <w:rFonts w:ascii="Century Gothic" w:hAnsi="Century Gothic" w:cs="Calibri"/>
          <w:color w:val="000000" w:themeColor="text1"/>
        </w:rPr>
        <w:t xml:space="preserve"> must be completed by a </w:t>
      </w:r>
      <w:r w:rsidRPr="00ED3155">
        <w:rPr>
          <w:rStyle w:val="normaltextrun"/>
          <w:rFonts w:ascii="Century Gothic" w:hAnsi="Century Gothic" w:cs="Calibri"/>
          <w:b/>
          <w:bCs/>
          <w:color w:val="000000" w:themeColor="text1"/>
        </w:rPr>
        <w:t xml:space="preserve">licensed dental professional (dentist or dental hygienist), </w:t>
      </w:r>
      <w:r w:rsidRPr="00ED3155">
        <w:rPr>
          <w:rStyle w:val="normaltextrun"/>
          <w:rFonts w:ascii="Century Gothic" w:hAnsi="Century Gothic" w:cs="Calibri"/>
          <w:color w:val="000000" w:themeColor="text1"/>
        </w:rPr>
        <w:t xml:space="preserve">is only for </w:t>
      </w:r>
      <w:r w:rsidRPr="00ED3155">
        <w:rPr>
          <w:rStyle w:val="normaltextrun"/>
          <w:rFonts w:ascii="Century Gothic" w:hAnsi="Century Gothic" w:cs="Calibri"/>
          <w:b/>
          <w:bCs/>
          <w:color w:val="000000" w:themeColor="text1"/>
        </w:rPr>
        <w:t xml:space="preserve">public school students, </w:t>
      </w:r>
      <w:r w:rsidRPr="00ED3155">
        <w:rPr>
          <w:rStyle w:val="normaltextrun"/>
          <w:rFonts w:ascii="Century Gothic" w:hAnsi="Century Gothic" w:cs="Calibri"/>
          <w:color w:val="000000" w:themeColor="text1"/>
        </w:rPr>
        <w:t xml:space="preserve">and must be completed by </w:t>
      </w:r>
      <w:r w:rsidRPr="00ED3155">
        <w:rPr>
          <w:rStyle w:val="normaltextrun"/>
          <w:rFonts w:ascii="Century Gothic" w:hAnsi="Century Gothic" w:cs="Calibri"/>
          <w:b/>
          <w:bCs/>
          <w:color w:val="000000" w:themeColor="text1"/>
        </w:rPr>
        <w:t>kindergartners and first time first graders.</w:t>
      </w:r>
      <w:r w:rsidRPr="00ED3155">
        <w:rPr>
          <w:rStyle w:val="eop"/>
          <w:rFonts w:ascii="Century Gothic" w:hAnsi="Century Gothic" w:cs="Calibri"/>
          <w:color w:val="000000" w:themeColor="text1"/>
        </w:rPr>
        <w:t> </w:t>
      </w:r>
    </w:p>
    <w:p w14:paraId="4E9A9B52" w14:textId="2C305C48" w:rsidR="00136DE5" w:rsidRPr="00ED3155" w:rsidRDefault="00136DE5">
      <w:pPr>
        <w:pStyle w:val="paragraph"/>
        <w:numPr>
          <w:ilvl w:val="0"/>
          <w:numId w:val="32"/>
        </w:numPr>
        <w:spacing w:before="0" w:beforeAutospacing="0" w:after="0" w:afterAutospacing="0" w:line="360" w:lineRule="auto"/>
        <w:jc w:val="both"/>
        <w:textAlignment w:val="baseline"/>
        <w:rPr>
          <w:rStyle w:val="eop"/>
          <w:rFonts w:ascii="Century Gothic" w:hAnsi="Century Gothic" w:cs="Calibri"/>
          <w:color w:val="000000" w:themeColor="text1"/>
        </w:rPr>
      </w:pPr>
      <w:r w:rsidRPr="00ED3155">
        <w:rPr>
          <w:rStyle w:val="normaltextrun"/>
          <w:rFonts w:ascii="Century Gothic" w:hAnsi="Century Gothic" w:cs="Calibri"/>
          <w:b/>
          <w:bCs/>
          <w:color w:val="000000" w:themeColor="text1"/>
        </w:rPr>
        <w:t xml:space="preserve">BOTH </w:t>
      </w:r>
      <w:r w:rsidRPr="00ED3155">
        <w:rPr>
          <w:rStyle w:val="normaltextrun"/>
          <w:rFonts w:ascii="Century Gothic" w:hAnsi="Century Gothic" w:cs="Calibri"/>
          <w:color w:val="000000" w:themeColor="text1"/>
        </w:rPr>
        <w:t xml:space="preserve">the </w:t>
      </w:r>
      <w:r w:rsidR="008F5AF9" w:rsidRPr="00ED3155">
        <w:rPr>
          <w:rStyle w:val="normaltextrun"/>
          <w:rFonts w:ascii="Century Gothic" w:hAnsi="Century Gothic" w:cs="Calibri"/>
          <w:color w:val="000000" w:themeColor="text1"/>
        </w:rPr>
        <w:t>first-grade</w:t>
      </w:r>
      <w:r w:rsidRPr="00ED3155">
        <w:rPr>
          <w:rStyle w:val="normaltextrun"/>
          <w:rFonts w:ascii="Century Gothic" w:hAnsi="Century Gothic" w:cs="Calibri"/>
          <w:color w:val="000000" w:themeColor="text1"/>
        </w:rPr>
        <w:t xml:space="preserve"> health exam and KOHA are required</w:t>
      </w:r>
      <w:r w:rsidRPr="00ED3155">
        <w:rPr>
          <w:rStyle w:val="eop"/>
          <w:rFonts w:ascii="Century Gothic" w:hAnsi="Century Gothic" w:cs="Calibri"/>
          <w:color w:val="000000" w:themeColor="text1"/>
        </w:rPr>
        <w:t> </w:t>
      </w:r>
    </w:p>
    <w:p w14:paraId="556FF604" w14:textId="77777777" w:rsidR="00ED3794" w:rsidRPr="0084691D" w:rsidRDefault="00ED3794" w:rsidP="00437665">
      <w:pPr>
        <w:pStyle w:val="paragraph"/>
        <w:spacing w:before="0" w:beforeAutospacing="0" w:after="0" w:afterAutospacing="0" w:line="360" w:lineRule="auto"/>
        <w:ind w:left="1080"/>
        <w:textAlignment w:val="baseline"/>
        <w:rPr>
          <w:rFonts w:ascii="Century Gothic" w:hAnsi="Century Gothic" w:cs="Calibri"/>
        </w:rPr>
      </w:pPr>
    </w:p>
    <w:p w14:paraId="0F983D55" w14:textId="77777777" w:rsidR="00972EB9" w:rsidRDefault="00ED3794" w:rsidP="0019640B">
      <w:pPr>
        <w:pStyle w:val="paragraph"/>
        <w:spacing w:before="0" w:beforeAutospacing="0" w:after="0" w:afterAutospacing="0" w:line="360" w:lineRule="auto"/>
        <w:textAlignment w:val="baseline"/>
        <w:rPr>
          <w:rStyle w:val="normaltextrun"/>
          <w:rFonts w:ascii="Century Gothic" w:hAnsi="Century Gothic" w:cs="Calibri"/>
          <w:b/>
          <w:bCs/>
          <w:i/>
          <w:iCs/>
          <w:color w:val="000000"/>
        </w:rPr>
      </w:pPr>
      <w:r w:rsidRPr="0084691D">
        <w:rPr>
          <w:rStyle w:val="normaltextrun"/>
          <w:rFonts w:ascii="Century Gothic" w:hAnsi="Century Gothic" w:cs="Calibri"/>
          <w:b/>
          <w:bCs/>
          <w:i/>
          <w:iCs/>
          <w:color w:val="000000"/>
        </w:rPr>
        <w:t xml:space="preserve">Q: </w:t>
      </w:r>
      <w:r>
        <w:rPr>
          <w:rStyle w:val="normaltextrun"/>
          <w:rFonts w:ascii="Century Gothic" w:hAnsi="Century Gothic" w:cs="Calibri"/>
          <w:b/>
          <w:bCs/>
          <w:i/>
          <w:iCs/>
          <w:color w:val="000000"/>
        </w:rPr>
        <w:t>On the KOHA form, what do untreated decay and caries experience mean?</w:t>
      </w:r>
    </w:p>
    <w:p w14:paraId="41027399" w14:textId="24E2104E" w:rsidR="002B5749" w:rsidRPr="0019640B" w:rsidRDefault="00F10FDB" w:rsidP="0019640B">
      <w:pPr>
        <w:pStyle w:val="paragraph"/>
        <w:spacing w:before="0" w:beforeAutospacing="0" w:after="0" w:afterAutospacing="0" w:line="360" w:lineRule="auto"/>
        <w:textAlignment w:val="baseline"/>
        <w:rPr>
          <w:rStyle w:val="normaltextrun"/>
          <w:rFonts w:ascii="Century Gothic" w:hAnsi="Century Gothic" w:cs="Segoe UI"/>
        </w:rPr>
      </w:pPr>
      <w:r>
        <w:rPr>
          <w:rStyle w:val="normaltextrun"/>
          <w:rFonts w:ascii="Century Gothic" w:hAnsi="Century Gothic" w:cs="Calibri"/>
          <w:b/>
          <w:bCs/>
          <w:i/>
          <w:iCs/>
          <w:color w:val="000000"/>
        </w:rPr>
        <w:tab/>
      </w:r>
    </w:p>
    <w:p w14:paraId="4B034806" w14:textId="3C40A96C" w:rsidR="00F10FDB" w:rsidRPr="0015702C" w:rsidRDefault="00F10FDB">
      <w:pPr>
        <w:pStyle w:val="BodyCenturyGothic"/>
        <w:numPr>
          <w:ilvl w:val="0"/>
          <w:numId w:val="35"/>
        </w:numPr>
        <w:rPr>
          <w:rStyle w:val="eop"/>
        </w:rPr>
      </w:pPr>
      <w:r w:rsidRPr="0015702C">
        <w:rPr>
          <w:rStyle w:val="normaltextrun"/>
          <w:rFonts w:cs="Calibri"/>
          <w:b/>
          <w:bCs w:val="0"/>
        </w:rPr>
        <w:t xml:space="preserve">Untreated decay- </w:t>
      </w:r>
      <w:r w:rsidR="00126A68" w:rsidRPr="0015702C">
        <w:t>Untreated decay is tooth decay (e.g., one or more cavities) that has not received treatment.</w:t>
      </w:r>
    </w:p>
    <w:p w14:paraId="34F752A6" w14:textId="0C25FA0A" w:rsidR="00F10FDB" w:rsidRPr="0015702C" w:rsidRDefault="00F10FDB">
      <w:pPr>
        <w:pStyle w:val="paragraph"/>
        <w:numPr>
          <w:ilvl w:val="0"/>
          <w:numId w:val="33"/>
        </w:numPr>
        <w:spacing w:before="0" w:beforeAutospacing="0" w:after="0" w:afterAutospacing="0" w:line="360" w:lineRule="auto"/>
        <w:textAlignment w:val="baseline"/>
        <w:rPr>
          <w:rStyle w:val="normaltextrun"/>
          <w:rFonts w:ascii="Century Gothic" w:hAnsi="Century Gothic" w:cs="Segoe UI"/>
          <w:b/>
          <w:bCs/>
        </w:rPr>
      </w:pPr>
      <w:r w:rsidRPr="0015702C">
        <w:rPr>
          <w:rStyle w:val="normaltextrun"/>
          <w:rFonts w:ascii="Century Gothic" w:hAnsi="Century Gothic" w:cs="Segoe UI"/>
          <w:b/>
          <w:bCs/>
        </w:rPr>
        <w:t xml:space="preserve">Caries experience- </w:t>
      </w:r>
      <w:r w:rsidR="00126A68" w:rsidRPr="0015702C">
        <w:rPr>
          <w:rFonts w:ascii="Century Gothic" w:hAnsi="Century Gothic"/>
        </w:rPr>
        <w:t>Caries experience means that a child has had tooth decay at some point in time. Caries experience covers both past treatment (e.g., fillings, crowns) and untreated decay at the present time (e.g., untreated cavities).</w:t>
      </w:r>
    </w:p>
    <w:p w14:paraId="77528AF0" w14:textId="77777777" w:rsidR="00E32928" w:rsidRPr="0084691D" w:rsidRDefault="00E32928" w:rsidP="00437665">
      <w:pPr>
        <w:pStyle w:val="paragraph"/>
        <w:spacing w:before="0" w:beforeAutospacing="0" w:after="0" w:afterAutospacing="0" w:line="360" w:lineRule="auto"/>
        <w:textAlignment w:val="baseline"/>
        <w:rPr>
          <w:rStyle w:val="normaltextrun"/>
          <w:rFonts w:ascii="Century Gothic" w:hAnsi="Century Gothic" w:cs="Calibri"/>
          <w:b/>
          <w:bCs/>
          <w:i/>
          <w:iCs/>
        </w:rPr>
      </w:pPr>
    </w:p>
    <w:p w14:paraId="77F282FA" w14:textId="5E7593CF" w:rsidR="003A5ED7" w:rsidRDefault="00E32928" w:rsidP="003A5ED7">
      <w:pPr>
        <w:pStyle w:val="paragraph"/>
        <w:spacing w:before="0" w:beforeAutospacing="0" w:after="0" w:afterAutospacing="0" w:line="360" w:lineRule="auto"/>
        <w:textAlignment w:val="baseline"/>
        <w:rPr>
          <w:rStyle w:val="eop"/>
          <w:rFonts w:ascii="Century Gothic" w:hAnsi="Century Gothic" w:cs="Calibri"/>
        </w:rPr>
      </w:pPr>
      <w:r w:rsidRPr="0084691D">
        <w:rPr>
          <w:rStyle w:val="normaltextrun"/>
          <w:rFonts w:ascii="Century Gothic" w:hAnsi="Century Gothic" w:cs="Calibri"/>
          <w:b/>
          <w:bCs/>
          <w:i/>
          <w:iCs/>
        </w:rPr>
        <w:t>Q:</w:t>
      </w:r>
      <w:r w:rsidR="008F411E">
        <w:rPr>
          <w:rStyle w:val="normaltextrun"/>
          <w:rFonts w:ascii="Century Gothic" w:hAnsi="Century Gothic" w:cs="Calibri"/>
          <w:b/>
          <w:bCs/>
          <w:i/>
          <w:iCs/>
        </w:rPr>
        <w:t xml:space="preserve"> </w:t>
      </w:r>
      <w:r w:rsidR="00136DE5" w:rsidRPr="0084691D">
        <w:rPr>
          <w:rStyle w:val="normaltextrun"/>
          <w:rFonts w:ascii="Century Gothic" w:hAnsi="Century Gothic" w:cs="Calibri"/>
          <w:b/>
          <w:bCs/>
          <w:i/>
          <w:iCs/>
        </w:rPr>
        <w:t>On the KOHA form, Section 2, what do the “treatment urgency” levels mean?</w:t>
      </w:r>
      <w:r w:rsidR="00136DE5" w:rsidRPr="0084691D">
        <w:rPr>
          <w:rStyle w:val="eop"/>
          <w:rFonts w:ascii="Century Gothic" w:hAnsi="Century Gothic" w:cs="Calibri"/>
        </w:rPr>
        <w:t> </w:t>
      </w:r>
    </w:p>
    <w:p w14:paraId="5FB4534D" w14:textId="77777777" w:rsidR="00972EB9" w:rsidRDefault="00972EB9" w:rsidP="003A5ED7">
      <w:pPr>
        <w:pStyle w:val="paragraph"/>
        <w:spacing w:before="0" w:beforeAutospacing="0" w:after="0" w:afterAutospacing="0" w:line="360" w:lineRule="auto"/>
        <w:textAlignment w:val="baseline"/>
        <w:rPr>
          <w:rStyle w:val="normaltextrun"/>
          <w:rFonts w:ascii="Century Gothic" w:hAnsi="Century Gothic" w:cs="Segoe UI"/>
        </w:rPr>
      </w:pPr>
    </w:p>
    <w:p w14:paraId="15BD548F" w14:textId="77777777" w:rsidR="003A5ED7" w:rsidRDefault="009E36A8" w:rsidP="003A5ED7">
      <w:pPr>
        <w:pStyle w:val="paragraph"/>
        <w:spacing w:before="0" w:beforeAutospacing="0" w:after="0" w:afterAutospacing="0" w:line="360" w:lineRule="auto"/>
        <w:ind w:left="720"/>
        <w:textAlignment w:val="baseline"/>
        <w:rPr>
          <w:rStyle w:val="normaltextrun"/>
          <w:rFonts w:ascii="Century Gothic" w:hAnsi="Century Gothic" w:cs="Segoe UI"/>
        </w:rPr>
      </w:pPr>
      <w:r w:rsidRPr="0084691D">
        <w:rPr>
          <w:rStyle w:val="normaltextrun"/>
          <w:rFonts w:ascii="Century Gothic" w:hAnsi="Century Gothic" w:cs="Calibri"/>
          <w:b/>
          <w:bCs/>
        </w:rPr>
        <w:t>1-</w:t>
      </w:r>
      <w:r w:rsidR="00136DE5" w:rsidRPr="0084691D">
        <w:rPr>
          <w:rStyle w:val="normaltextrun"/>
          <w:rFonts w:ascii="Century Gothic" w:hAnsi="Century Gothic" w:cs="Calibri"/>
          <w:b/>
          <w:bCs/>
        </w:rPr>
        <w:t>No obvious problem found -</w:t>
      </w:r>
      <w:r w:rsidR="00136DE5" w:rsidRPr="0084691D">
        <w:rPr>
          <w:rStyle w:val="normaltextrun"/>
          <w:rFonts w:ascii="Arial" w:hAnsi="Arial" w:cs="Arial"/>
        </w:rPr>
        <w:t> </w:t>
      </w:r>
      <w:r w:rsidR="00136DE5" w:rsidRPr="0084691D">
        <w:rPr>
          <w:rStyle w:val="normaltextrun"/>
          <w:rFonts w:ascii="Century Gothic" w:hAnsi="Century Gothic" w:cs="Calibri"/>
        </w:rPr>
        <w:t>The</w:t>
      </w:r>
      <w:r w:rsidR="00136DE5" w:rsidRPr="0084691D">
        <w:rPr>
          <w:rStyle w:val="normaltextrun"/>
          <w:rFonts w:ascii="Arial" w:hAnsi="Arial" w:cs="Arial"/>
        </w:rPr>
        <w:t> </w:t>
      </w:r>
      <w:r w:rsidR="00136DE5" w:rsidRPr="0084691D">
        <w:rPr>
          <w:rStyle w:val="normaltextrun"/>
          <w:rFonts w:ascii="Century Gothic" w:hAnsi="Century Gothic" w:cs="Calibri"/>
        </w:rPr>
        <w:t xml:space="preserve">child has no obvious dental </w:t>
      </w:r>
      <w:r w:rsidR="00F7209D" w:rsidRPr="0084691D">
        <w:rPr>
          <w:rStyle w:val="normaltextrun"/>
          <w:rFonts w:ascii="Century Gothic" w:hAnsi="Century Gothic" w:cs="Calibri"/>
        </w:rPr>
        <w:t>problems and</w:t>
      </w:r>
      <w:r w:rsidR="00136DE5" w:rsidRPr="0084691D">
        <w:rPr>
          <w:rStyle w:val="normaltextrun"/>
          <w:rFonts w:ascii="Century Gothic" w:hAnsi="Century Gothic" w:cs="Calibri"/>
        </w:rPr>
        <w:t xml:space="preserve"> should continue to have routine examinations by their dentist every 6 months.</w:t>
      </w:r>
      <w:r w:rsidR="00136DE5" w:rsidRPr="0084691D">
        <w:rPr>
          <w:rStyle w:val="normaltextrun"/>
          <w:rFonts w:ascii="Arial" w:hAnsi="Arial" w:cs="Arial"/>
        </w:rPr>
        <w:t>  </w:t>
      </w:r>
    </w:p>
    <w:p w14:paraId="544B191B" w14:textId="77777777" w:rsidR="003A5ED7" w:rsidRDefault="009E36A8" w:rsidP="003A5ED7">
      <w:pPr>
        <w:pStyle w:val="paragraph"/>
        <w:spacing w:before="0" w:beforeAutospacing="0" w:after="0" w:afterAutospacing="0" w:line="360" w:lineRule="auto"/>
        <w:ind w:left="720"/>
        <w:textAlignment w:val="baseline"/>
        <w:rPr>
          <w:rStyle w:val="normaltextrun"/>
          <w:rFonts w:ascii="Century Gothic" w:hAnsi="Century Gothic" w:cs="Segoe UI"/>
        </w:rPr>
      </w:pPr>
      <w:r w:rsidRPr="0084691D">
        <w:rPr>
          <w:rStyle w:val="normaltextrun"/>
          <w:rFonts w:ascii="Century Gothic" w:hAnsi="Century Gothic" w:cs="Calibri"/>
          <w:b/>
          <w:bCs/>
        </w:rPr>
        <w:t>2-</w:t>
      </w:r>
      <w:r w:rsidR="00136DE5" w:rsidRPr="0084691D">
        <w:rPr>
          <w:rStyle w:val="normaltextrun"/>
          <w:rFonts w:ascii="Century Gothic" w:hAnsi="Century Gothic" w:cs="Calibri"/>
          <w:b/>
          <w:bCs/>
        </w:rPr>
        <w:t>Early dental care recommended -</w:t>
      </w:r>
      <w:r w:rsidR="00136DE5" w:rsidRPr="0084691D">
        <w:rPr>
          <w:rStyle w:val="normaltextrun"/>
          <w:rFonts w:ascii="Arial" w:hAnsi="Arial" w:cs="Arial"/>
          <w:b/>
          <w:bCs/>
        </w:rPr>
        <w:t> </w:t>
      </w:r>
      <w:r w:rsidR="00136DE5" w:rsidRPr="0084691D">
        <w:rPr>
          <w:rStyle w:val="normaltextrun"/>
          <w:rFonts w:ascii="Century Gothic" w:hAnsi="Century Gothic" w:cs="Calibri"/>
        </w:rPr>
        <w:t>The child has a tooth or teeth that should be checked by their</w:t>
      </w:r>
      <w:r w:rsidR="00136DE5" w:rsidRPr="0084691D">
        <w:rPr>
          <w:rStyle w:val="normaltextrun"/>
          <w:rFonts w:ascii="Arial" w:hAnsi="Arial" w:cs="Arial"/>
        </w:rPr>
        <w:t> </w:t>
      </w:r>
      <w:r w:rsidR="00136DE5" w:rsidRPr="0084691D">
        <w:rPr>
          <w:rStyle w:val="normaltextrun"/>
          <w:rFonts w:ascii="Century Gothic" w:hAnsi="Century Gothic" w:cs="Calibri"/>
        </w:rPr>
        <w:t xml:space="preserve">dentist. They may benefit from sealants. The </w:t>
      </w:r>
      <w:r w:rsidR="00136DE5" w:rsidRPr="0084691D">
        <w:rPr>
          <w:rStyle w:val="normaltextrun"/>
          <w:rFonts w:ascii="Century Gothic" w:hAnsi="Century Gothic" w:cs="Calibri"/>
        </w:rPr>
        <w:lastRenderedPageBreak/>
        <w:t>child</w:t>
      </w:r>
      <w:r w:rsidR="00136DE5" w:rsidRPr="0084691D">
        <w:rPr>
          <w:rStyle w:val="normaltextrun"/>
          <w:rFonts w:ascii="Century Gothic" w:hAnsi="Century Gothic" w:cs="Century Gothic"/>
        </w:rPr>
        <w:t>’</w:t>
      </w:r>
      <w:r w:rsidR="00136DE5" w:rsidRPr="0084691D">
        <w:rPr>
          <w:rStyle w:val="normaltextrun"/>
          <w:rFonts w:ascii="Century Gothic" w:hAnsi="Century Gothic" w:cs="Calibri"/>
        </w:rPr>
        <w:t>s parent/guardian should contact the child</w:t>
      </w:r>
      <w:r w:rsidR="00136DE5" w:rsidRPr="0084691D">
        <w:rPr>
          <w:rStyle w:val="normaltextrun"/>
          <w:rFonts w:ascii="Century Gothic" w:hAnsi="Century Gothic" w:cs="Century Gothic"/>
        </w:rPr>
        <w:t>’</w:t>
      </w:r>
      <w:r w:rsidR="00136DE5" w:rsidRPr="0084691D">
        <w:rPr>
          <w:rStyle w:val="normaltextrun"/>
          <w:rFonts w:ascii="Century Gothic" w:hAnsi="Century Gothic" w:cs="Calibri"/>
        </w:rPr>
        <w:t>s</w:t>
      </w:r>
      <w:r w:rsidR="00136DE5" w:rsidRPr="0084691D">
        <w:rPr>
          <w:rStyle w:val="normaltextrun"/>
          <w:rFonts w:ascii="Arial" w:hAnsi="Arial" w:cs="Arial"/>
        </w:rPr>
        <w:t> </w:t>
      </w:r>
      <w:r w:rsidR="00136DE5" w:rsidRPr="0084691D">
        <w:rPr>
          <w:rStyle w:val="normaltextrun"/>
          <w:rFonts w:ascii="Century Gothic" w:hAnsi="Century Gothic" w:cs="Calibri"/>
        </w:rPr>
        <w:t>dentist, who will</w:t>
      </w:r>
      <w:r w:rsidR="00136DE5" w:rsidRPr="0084691D">
        <w:rPr>
          <w:rStyle w:val="normaltextrun"/>
          <w:rFonts w:ascii="Arial" w:hAnsi="Arial" w:cs="Arial"/>
        </w:rPr>
        <w:t> </w:t>
      </w:r>
      <w:r w:rsidR="00136DE5" w:rsidRPr="0084691D">
        <w:rPr>
          <w:rStyle w:val="normaltextrun"/>
          <w:rFonts w:ascii="Century Gothic" w:hAnsi="Century Gothic" w:cs="Calibri"/>
        </w:rPr>
        <w:t>determine whether treatment is needed.</w:t>
      </w:r>
      <w:r w:rsidR="00136DE5" w:rsidRPr="0084691D">
        <w:rPr>
          <w:rStyle w:val="normaltextrun"/>
          <w:rFonts w:ascii="Arial" w:hAnsi="Arial" w:cs="Arial"/>
        </w:rPr>
        <w:t> </w:t>
      </w:r>
      <w:r w:rsidR="00136DE5" w:rsidRPr="0084691D">
        <w:rPr>
          <w:rStyle w:val="eop"/>
          <w:rFonts w:ascii="Century Gothic" w:hAnsi="Century Gothic" w:cs="Calibri"/>
        </w:rPr>
        <w:t> </w:t>
      </w:r>
    </w:p>
    <w:p w14:paraId="1D430FAA" w14:textId="634D4817" w:rsidR="0019640B" w:rsidRDefault="009E36A8" w:rsidP="00AD6A64">
      <w:pPr>
        <w:pStyle w:val="paragraph"/>
        <w:spacing w:before="0" w:beforeAutospacing="0" w:after="0" w:afterAutospacing="0" w:line="360" w:lineRule="auto"/>
        <w:ind w:left="720"/>
        <w:textAlignment w:val="baseline"/>
        <w:rPr>
          <w:rFonts w:ascii="Century Gothic" w:hAnsi="Century Gothic" w:cs="Segoe UI"/>
        </w:rPr>
      </w:pPr>
      <w:r w:rsidRPr="0084691D">
        <w:rPr>
          <w:rStyle w:val="normaltextrun"/>
          <w:rFonts w:ascii="Century Gothic" w:hAnsi="Century Gothic" w:cs="Calibri"/>
          <w:b/>
          <w:bCs/>
        </w:rPr>
        <w:t>3-</w:t>
      </w:r>
      <w:r w:rsidR="00136DE5" w:rsidRPr="0084691D">
        <w:rPr>
          <w:rStyle w:val="normaltextrun"/>
          <w:rFonts w:ascii="Century Gothic" w:hAnsi="Century Gothic" w:cs="Calibri"/>
          <w:b/>
          <w:bCs/>
        </w:rPr>
        <w:t>Urgent care needed -</w:t>
      </w:r>
      <w:r w:rsidR="00136DE5" w:rsidRPr="0084691D">
        <w:rPr>
          <w:rStyle w:val="normaltextrun"/>
          <w:rFonts w:ascii="Arial" w:hAnsi="Arial" w:cs="Arial"/>
        </w:rPr>
        <w:t> </w:t>
      </w:r>
      <w:r w:rsidR="00136DE5" w:rsidRPr="0084691D">
        <w:rPr>
          <w:rStyle w:val="normaltextrun"/>
          <w:rFonts w:ascii="Century Gothic" w:hAnsi="Century Gothic" w:cs="Calibri"/>
        </w:rPr>
        <w:t>The</w:t>
      </w:r>
      <w:r w:rsidR="00136DE5" w:rsidRPr="0084691D">
        <w:rPr>
          <w:rStyle w:val="normaltextrun"/>
          <w:rFonts w:ascii="Arial" w:hAnsi="Arial" w:cs="Arial"/>
        </w:rPr>
        <w:t> </w:t>
      </w:r>
      <w:r w:rsidR="00136DE5" w:rsidRPr="0084691D">
        <w:rPr>
          <w:rStyle w:val="normaltextrun"/>
          <w:rFonts w:ascii="Century Gothic" w:hAnsi="Century Gothic" w:cs="Calibri"/>
        </w:rPr>
        <w:t>child has a tooth or teeth that appear to need immediate care, as there is pain, infection, or swelling.</w:t>
      </w:r>
      <w:r w:rsidR="00136DE5" w:rsidRPr="0084691D">
        <w:rPr>
          <w:rStyle w:val="normaltextrun"/>
          <w:rFonts w:ascii="Arial" w:hAnsi="Arial" w:cs="Arial"/>
        </w:rPr>
        <w:t> </w:t>
      </w:r>
      <w:r w:rsidR="00136DE5" w:rsidRPr="0084691D">
        <w:rPr>
          <w:rStyle w:val="normaltextrun"/>
          <w:rFonts w:ascii="Century Gothic" w:hAnsi="Century Gothic" w:cs="Calibri"/>
        </w:rPr>
        <w:t>The child</w:t>
      </w:r>
      <w:r w:rsidR="00136DE5" w:rsidRPr="0084691D">
        <w:rPr>
          <w:rStyle w:val="normaltextrun"/>
          <w:rFonts w:ascii="Century Gothic" w:hAnsi="Century Gothic" w:cs="Century Gothic"/>
        </w:rPr>
        <w:t>’</w:t>
      </w:r>
      <w:r w:rsidR="00136DE5" w:rsidRPr="0084691D">
        <w:rPr>
          <w:rStyle w:val="normaltextrun"/>
          <w:rFonts w:ascii="Century Gothic" w:hAnsi="Century Gothic" w:cs="Calibri"/>
        </w:rPr>
        <w:t>s parent/guardian should contact the child</w:t>
      </w:r>
      <w:r w:rsidR="00136DE5" w:rsidRPr="0084691D">
        <w:rPr>
          <w:rStyle w:val="normaltextrun"/>
          <w:rFonts w:ascii="Century Gothic" w:hAnsi="Century Gothic" w:cs="Century Gothic"/>
        </w:rPr>
        <w:t>’</w:t>
      </w:r>
      <w:r w:rsidR="00136DE5" w:rsidRPr="0084691D">
        <w:rPr>
          <w:rStyle w:val="normaltextrun"/>
          <w:rFonts w:ascii="Century Gothic" w:hAnsi="Century Gothic" w:cs="Calibri"/>
        </w:rPr>
        <w:t>s</w:t>
      </w:r>
      <w:r w:rsidR="00136DE5" w:rsidRPr="0084691D">
        <w:rPr>
          <w:rStyle w:val="normaltextrun"/>
          <w:rFonts w:ascii="Arial" w:hAnsi="Arial" w:cs="Arial"/>
        </w:rPr>
        <w:t> </w:t>
      </w:r>
      <w:r w:rsidR="00136DE5" w:rsidRPr="0084691D">
        <w:rPr>
          <w:rStyle w:val="normaltextrun"/>
          <w:rFonts w:ascii="Century Gothic" w:hAnsi="Century Gothic" w:cs="Calibri"/>
        </w:rPr>
        <w:t>dentist</w:t>
      </w:r>
      <w:r w:rsidR="00136DE5" w:rsidRPr="0084691D">
        <w:rPr>
          <w:rStyle w:val="normaltextrun"/>
          <w:rFonts w:ascii="Arial" w:hAnsi="Arial" w:cs="Arial"/>
        </w:rPr>
        <w:t> </w:t>
      </w:r>
      <w:r w:rsidR="00136DE5" w:rsidRPr="0084691D">
        <w:rPr>
          <w:rStyle w:val="normaltextrun"/>
          <w:rFonts w:ascii="Century Gothic" w:hAnsi="Century Gothic" w:cs="Calibri"/>
          <w:b/>
          <w:bCs/>
        </w:rPr>
        <w:t>as soon as possible</w:t>
      </w:r>
      <w:r w:rsidR="00136DE5" w:rsidRPr="0084691D">
        <w:rPr>
          <w:rStyle w:val="normaltextrun"/>
          <w:rFonts w:ascii="Arial" w:hAnsi="Arial" w:cs="Arial"/>
        </w:rPr>
        <w:t> </w:t>
      </w:r>
      <w:r w:rsidR="00136DE5" w:rsidRPr="0084691D">
        <w:rPr>
          <w:rStyle w:val="normaltextrun"/>
          <w:rFonts w:ascii="Century Gothic" w:hAnsi="Century Gothic" w:cs="Calibri"/>
        </w:rPr>
        <w:t>for a complete evaluation.</w:t>
      </w:r>
      <w:r w:rsidR="00136DE5" w:rsidRPr="0084691D">
        <w:rPr>
          <w:rStyle w:val="eop"/>
          <w:rFonts w:ascii="Century Gothic" w:hAnsi="Century Gothic" w:cs="Calibri"/>
        </w:rPr>
        <w:t> </w:t>
      </w:r>
    </w:p>
    <w:p w14:paraId="26D378EB" w14:textId="77777777" w:rsidR="00AD6A64" w:rsidRPr="00AD6A64" w:rsidRDefault="00AD6A64" w:rsidP="00AD6A64">
      <w:pPr>
        <w:pStyle w:val="paragraph"/>
        <w:spacing w:before="0" w:beforeAutospacing="0" w:after="0" w:afterAutospacing="0" w:line="360" w:lineRule="auto"/>
        <w:ind w:left="720"/>
        <w:textAlignment w:val="baseline"/>
        <w:rPr>
          <w:rFonts w:ascii="Century Gothic" w:hAnsi="Century Gothic" w:cs="Segoe UI"/>
        </w:rPr>
      </w:pPr>
    </w:p>
    <w:p w14:paraId="02D6CCA3" w14:textId="23EC886A" w:rsidR="00136DE5" w:rsidRDefault="0018377D" w:rsidP="00437665">
      <w:pPr>
        <w:pStyle w:val="paragraph"/>
        <w:spacing w:before="0" w:beforeAutospacing="0" w:after="0" w:afterAutospacing="0" w:line="360" w:lineRule="auto"/>
        <w:textAlignment w:val="baseline"/>
        <w:rPr>
          <w:rStyle w:val="eop"/>
          <w:rFonts w:ascii="Century Gothic" w:hAnsi="Century Gothic" w:cs="Calibri"/>
          <w:color w:val="000000"/>
        </w:rPr>
      </w:pPr>
      <w:r w:rsidRPr="0084691D">
        <w:rPr>
          <w:rStyle w:val="normaltextrun"/>
          <w:rFonts w:ascii="Century Gothic" w:hAnsi="Century Gothic" w:cs="Calibri"/>
          <w:b/>
          <w:bCs/>
          <w:i/>
          <w:iCs/>
          <w:color w:val="000000"/>
        </w:rPr>
        <w:t xml:space="preserve">Q: </w:t>
      </w:r>
      <w:r w:rsidR="00136DE5" w:rsidRPr="0084691D">
        <w:rPr>
          <w:rStyle w:val="normaltextrun"/>
          <w:rFonts w:ascii="Century Gothic" w:hAnsi="Century Gothic" w:cs="Calibri"/>
          <w:b/>
          <w:bCs/>
          <w:i/>
          <w:iCs/>
          <w:color w:val="000000"/>
        </w:rPr>
        <w:t>What if a child does not have a dental care provider or his/her family cannot afford an oral health assessment?</w:t>
      </w:r>
      <w:r w:rsidR="00136DE5" w:rsidRPr="0084691D">
        <w:rPr>
          <w:rStyle w:val="eop"/>
          <w:rFonts w:ascii="Century Gothic" w:hAnsi="Century Gothic" w:cs="Calibri"/>
          <w:color w:val="000000"/>
        </w:rPr>
        <w:t>  </w:t>
      </w:r>
    </w:p>
    <w:p w14:paraId="443A235F" w14:textId="77777777" w:rsidR="00972EB9" w:rsidRPr="0084691D" w:rsidRDefault="00972EB9" w:rsidP="00437665">
      <w:pPr>
        <w:pStyle w:val="paragraph"/>
        <w:spacing w:before="0" w:beforeAutospacing="0" w:after="0" w:afterAutospacing="0" w:line="360" w:lineRule="auto"/>
        <w:textAlignment w:val="baseline"/>
        <w:rPr>
          <w:rFonts w:ascii="Century Gothic" w:hAnsi="Century Gothic" w:cs="Segoe UI"/>
        </w:rPr>
      </w:pPr>
    </w:p>
    <w:p w14:paraId="10E0CF15" w14:textId="07DF76FD" w:rsidR="00136DE5" w:rsidRPr="0084691D" w:rsidRDefault="00136DE5" w:rsidP="008F411E">
      <w:pPr>
        <w:pStyle w:val="BodyCenturyGothic"/>
        <w:tabs>
          <w:tab w:val="left" w:pos="1080"/>
        </w:tabs>
      </w:pPr>
      <w:r w:rsidRPr="0084691D">
        <w:rPr>
          <w:rStyle w:val="normaltextrun"/>
        </w:rPr>
        <w:t>All children should obtain an oral health assessment from a</w:t>
      </w:r>
      <w:r w:rsidR="00652C79" w:rsidRPr="0084691D">
        <w:rPr>
          <w:rStyle w:val="normaltextrun"/>
        </w:rPr>
        <w:t xml:space="preserve"> </w:t>
      </w:r>
      <w:r w:rsidRPr="0084691D">
        <w:rPr>
          <w:rStyle w:val="normaltextrun"/>
        </w:rPr>
        <w:t xml:space="preserve">licensed dental professional. If a child does not have a regular source of dental care or if their family cannot afford an oral health assessment, </w:t>
      </w:r>
      <w:r w:rsidRPr="004D7F4D">
        <w:rPr>
          <w:rStyle w:val="normaltextrun"/>
        </w:rPr>
        <w:t xml:space="preserve">please see </w:t>
      </w:r>
      <w:r w:rsidRPr="004D7F4D">
        <w:rPr>
          <w:rStyle w:val="normaltextrun"/>
          <w:color w:val="FF0000"/>
        </w:rPr>
        <w:t>[insert information about local dental resources</w:t>
      </w:r>
      <w:r w:rsidR="008F5AF9" w:rsidRPr="004D7F4D">
        <w:rPr>
          <w:rStyle w:val="normaltextrun"/>
          <w:color w:val="FF0000"/>
        </w:rPr>
        <w:t>]</w:t>
      </w:r>
      <w:r w:rsidR="008F5AF9" w:rsidRPr="0084691D">
        <w:rPr>
          <w:rStyle w:val="normaltextrun"/>
          <w:i/>
          <w:iCs/>
          <w:color w:val="FF0000"/>
        </w:rPr>
        <w:t xml:space="preserve"> </w:t>
      </w:r>
      <w:r w:rsidR="008F5AF9" w:rsidRPr="0084691D">
        <w:rPr>
          <w:rStyle w:val="normaltextrun"/>
          <w:i/>
          <w:iCs/>
        </w:rPr>
        <w:t>or</w:t>
      </w:r>
      <w:r w:rsidRPr="0084691D">
        <w:rPr>
          <w:rStyle w:val="normaltextrun"/>
        </w:rPr>
        <w:t xml:space="preserve"> contact your child’s school for assistance. </w:t>
      </w:r>
      <w:r w:rsidRPr="00BD4BAA">
        <w:rPr>
          <w:rStyle w:val="normaltextrun"/>
          <w:color w:val="FF0000"/>
        </w:rPr>
        <w:t xml:space="preserve">[If applicable for your county]: </w:t>
      </w:r>
      <w:r w:rsidRPr="0084691D">
        <w:rPr>
          <w:rStyle w:val="normaltextrun"/>
        </w:rPr>
        <w:t xml:space="preserve">Many schools in </w:t>
      </w:r>
      <w:r w:rsidRPr="0084691D">
        <w:rPr>
          <w:rStyle w:val="normaltextrun"/>
          <w:color w:val="FF0000"/>
        </w:rPr>
        <w:t xml:space="preserve">[X] County </w:t>
      </w:r>
      <w:r w:rsidRPr="0084691D">
        <w:rPr>
          <w:rStyle w:val="normaltextrun"/>
        </w:rPr>
        <w:t xml:space="preserve">offer free dental screening events </w:t>
      </w:r>
      <w:r w:rsidRPr="0084691D">
        <w:rPr>
          <w:rStyle w:val="normaltextrun"/>
          <w:color w:val="FF0000"/>
        </w:rPr>
        <w:t xml:space="preserve">and/or participate in school-based </w:t>
      </w:r>
      <w:r w:rsidRPr="0084691D">
        <w:rPr>
          <w:rStyle w:val="normaltextrun"/>
        </w:rPr>
        <w:t>oral health programs. Parents can check with their child’s school to see if these services are available.</w:t>
      </w:r>
      <w:r w:rsidRPr="0084691D">
        <w:rPr>
          <w:rStyle w:val="eop"/>
        </w:rPr>
        <w:t> </w:t>
      </w:r>
    </w:p>
    <w:p w14:paraId="01F01BB1" w14:textId="77777777" w:rsidR="00041DB6" w:rsidRPr="0084691D" w:rsidRDefault="00041DB6" w:rsidP="00437665">
      <w:pPr>
        <w:pStyle w:val="paragraph"/>
        <w:spacing w:before="0" w:beforeAutospacing="0" w:after="0" w:afterAutospacing="0" w:line="360" w:lineRule="auto"/>
        <w:textAlignment w:val="baseline"/>
        <w:rPr>
          <w:rStyle w:val="normaltextrun"/>
          <w:rFonts w:ascii="Century Gothic" w:hAnsi="Century Gothic" w:cs="Calibri"/>
          <w:b/>
          <w:bCs/>
          <w:i/>
          <w:iCs/>
          <w:color w:val="000000"/>
        </w:rPr>
      </w:pPr>
    </w:p>
    <w:p w14:paraId="4BB90FA5" w14:textId="056BDDB0" w:rsidR="00136DE5" w:rsidRDefault="003F7EDA" w:rsidP="00437665">
      <w:pPr>
        <w:pStyle w:val="paragraph"/>
        <w:spacing w:before="0" w:beforeAutospacing="0" w:after="0" w:afterAutospacing="0" w:line="360" w:lineRule="auto"/>
        <w:textAlignment w:val="baseline"/>
        <w:rPr>
          <w:rStyle w:val="eop"/>
          <w:rFonts w:ascii="Century Gothic" w:hAnsi="Century Gothic" w:cs="Calibri"/>
          <w:color w:val="000000"/>
        </w:rPr>
      </w:pPr>
      <w:r w:rsidRPr="0084691D">
        <w:rPr>
          <w:rStyle w:val="normaltextrun"/>
          <w:rFonts w:ascii="Century Gothic" w:hAnsi="Century Gothic" w:cs="Calibri"/>
          <w:b/>
          <w:bCs/>
          <w:i/>
          <w:iCs/>
          <w:color w:val="000000"/>
        </w:rPr>
        <w:t xml:space="preserve">Q: </w:t>
      </w:r>
      <w:r w:rsidR="00136DE5" w:rsidRPr="0084691D">
        <w:rPr>
          <w:rStyle w:val="normaltextrun"/>
          <w:rFonts w:ascii="Century Gothic" w:hAnsi="Century Gothic" w:cs="Calibri"/>
          <w:b/>
          <w:bCs/>
          <w:i/>
          <w:iCs/>
          <w:color w:val="000000"/>
        </w:rPr>
        <w:t>What if a parent/guardian is unable to get an oral health</w:t>
      </w:r>
      <w:r w:rsidRPr="0084691D">
        <w:rPr>
          <w:rStyle w:val="normaltextrun"/>
          <w:rFonts w:ascii="Century Gothic" w:hAnsi="Century Gothic" w:cs="Calibri"/>
          <w:b/>
          <w:bCs/>
          <w:i/>
          <w:iCs/>
          <w:color w:val="000000"/>
        </w:rPr>
        <w:t xml:space="preserve"> </w:t>
      </w:r>
      <w:r w:rsidR="00136DE5" w:rsidRPr="0084691D">
        <w:rPr>
          <w:rStyle w:val="normaltextrun"/>
          <w:rFonts w:ascii="Century Gothic" w:hAnsi="Century Gothic" w:cs="Calibri"/>
          <w:b/>
          <w:bCs/>
          <w:i/>
          <w:iCs/>
          <w:color w:val="000000"/>
        </w:rPr>
        <w:t>assessment for their child?</w:t>
      </w:r>
      <w:r w:rsidR="00136DE5" w:rsidRPr="0084691D">
        <w:rPr>
          <w:rStyle w:val="eop"/>
          <w:rFonts w:ascii="Century Gothic" w:hAnsi="Century Gothic" w:cs="Calibri"/>
          <w:color w:val="000000"/>
        </w:rPr>
        <w:t> </w:t>
      </w:r>
    </w:p>
    <w:p w14:paraId="16246B2D" w14:textId="77777777" w:rsidR="00972EB9" w:rsidRDefault="00972EB9" w:rsidP="00437665">
      <w:pPr>
        <w:pStyle w:val="paragraph"/>
        <w:spacing w:before="0" w:beforeAutospacing="0" w:after="0" w:afterAutospacing="0" w:line="360" w:lineRule="auto"/>
        <w:textAlignment w:val="baseline"/>
        <w:rPr>
          <w:rFonts w:ascii="Century Gothic" w:hAnsi="Century Gothic" w:cs="Segoe UI"/>
        </w:rPr>
      </w:pPr>
    </w:p>
    <w:p w14:paraId="014D955D" w14:textId="2024D646" w:rsidR="00136DE5" w:rsidRPr="0016632A" w:rsidRDefault="003F7EDA" w:rsidP="008F411E">
      <w:pPr>
        <w:pStyle w:val="BodyCenturyGothic"/>
        <w:rPr>
          <w:rFonts w:cs="Calibri"/>
          <w:color w:val="000000"/>
        </w:rPr>
      </w:pPr>
      <w:r w:rsidRPr="0084691D">
        <w:rPr>
          <w:rStyle w:val="normaltextrun"/>
          <w:rFonts w:cs="Calibri"/>
          <w:color w:val="000000"/>
        </w:rPr>
        <w:t>T</w:t>
      </w:r>
      <w:r w:rsidR="00136DE5" w:rsidRPr="0084691D">
        <w:rPr>
          <w:rStyle w:val="normaltextrun"/>
          <w:rFonts w:cs="Calibri"/>
          <w:color w:val="000000"/>
        </w:rPr>
        <w:t>he law recognizes that it may not be possible to get the required dental check-up for a child. </w:t>
      </w:r>
      <w:r w:rsidR="00136DE5" w:rsidRPr="0084691D">
        <w:rPr>
          <w:rStyle w:val="eop"/>
          <w:rFonts w:cs="Calibri"/>
          <w:color w:val="000000"/>
        </w:rPr>
        <w:t> </w:t>
      </w:r>
      <w:r w:rsidR="00136DE5" w:rsidRPr="0084691D">
        <w:rPr>
          <w:rStyle w:val="normaltextrun"/>
          <w:rFonts w:cs="Calibri"/>
          <w:color w:val="000000"/>
        </w:rPr>
        <w:t xml:space="preserve">On rare occasions, a parent/guardian may have their child excused from the requirement </w:t>
      </w:r>
      <w:r w:rsidR="008F5AF9" w:rsidRPr="0084691D">
        <w:rPr>
          <w:rStyle w:val="normaltextrun"/>
          <w:rFonts w:cs="Calibri"/>
          <w:color w:val="000000"/>
        </w:rPr>
        <w:t>by filling</w:t>
      </w:r>
      <w:r w:rsidR="00136DE5" w:rsidRPr="0084691D">
        <w:rPr>
          <w:rStyle w:val="normaltextrun"/>
          <w:rFonts w:cs="Calibri"/>
          <w:color w:val="000000"/>
        </w:rPr>
        <w:t xml:space="preserve"> out the Oral Health Assessment Waiver Form. To waive the assessment, </w:t>
      </w:r>
      <w:r w:rsidR="00136DE5" w:rsidRPr="00222B72">
        <w:rPr>
          <w:rStyle w:val="normaltextrun"/>
          <w:rFonts w:cs="Calibri"/>
          <w:color w:val="000000"/>
        </w:rPr>
        <w:t xml:space="preserve">the parent/guardian must identify on the form what prevented them from getting the dental checkup for the child (i.e. I am unable to find a dental office that will take my child’s dental insurance plan, or I cannot afford a dental check-up, etc.). This information is very important and </w:t>
      </w:r>
      <w:r w:rsidR="00136DE5" w:rsidRPr="00222B72">
        <w:rPr>
          <w:rStyle w:val="normaltextrun"/>
          <w:rFonts w:cs="Calibri"/>
          <w:color w:val="000000"/>
        </w:rPr>
        <w:lastRenderedPageBreak/>
        <w:t>must be included. The waiver request must be submitted by May 31st or the end of the school year (whichever date occurs first). </w:t>
      </w:r>
      <w:r w:rsidR="00136DE5" w:rsidRPr="00222B72">
        <w:rPr>
          <w:rStyle w:val="eop"/>
          <w:rFonts w:cs="Calibri"/>
          <w:color w:val="000000"/>
        </w:rPr>
        <w:t> </w:t>
      </w:r>
    </w:p>
    <w:p w14:paraId="72802A58" w14:textId="40035CA7" w:rsidR="005D2BCA" w:rsidRPr="00A14D81" w:rsidRDefault="00136DE5" w:rsidP="00A91AF2">
      <w:pPr>
        <w:pStyle w:val="BodyCenturyGothic"/>
        <w:rPr>
          <w:rStyle w:val="normaltextrun"/>
          <w:rFonts w:cs="Segoe UI"/>
          <w:sz w:val="18"/>
          <w:szCs w:val="18"/>
        </w:rPr>
      </w:pPr>
      <w:r w:rsidRPr="00222B72">
        <w:rPr>
          <w:rStyle w:val="eop"/>
          <w:rFonts w:cs="Calibri"/>
          <w:color w:val="000000"/>
        </w:rPr>
        <w:t> </w:t>
      </w:r>
    </w:p>
    <w:p w14:paraId="11E6EBF3" w14:textId="2A3B49F0" w:rsidR="00FB2A63" w:rsidRPr="00A14D81" w:rsidRDefault="00FB2A63" w:rsidP="00A91AF2">
      <w:pPr>
        <w:pStyle w:val="BodyCenturyGothic"/>
        <w:rPr>
          <w:rStyle w:val="normaltextrun"/>
          <w:rFonts w:cs="Calibri"/>
          <w:b/>
          <w:bCs w:val="0"/>
          <w:i/>
          <w:iCs/>
          <w:color w:val="000000"/>
        </w:rPr>
      </w:pPr>
      <w:r w:rsidRPr="00A14D81">
        <w:rPr>
          <w:rStyle w:val="normaltextrun"/>
          <w:rFonts w:cs="Calibri"/>
          <w:b/>
          <w:bCs w:val="0"/>
          <w:i/>
          <w:iCs/>
          <w:color w:val="000000"/>
        </w:rPr>
        <w:t xml:space="preserve">Q. What follow-up should we do, if any, for forms that are waived? </w:t>
      </w:r>
    </w:p>
    <w:p w14:paraId="5336FC94" w14:textId="77777777" w:rsidR="00AA2BD5" w:rsidRDefault="00AA2BD5" w:rsidP="00A91AF2">
      <w:pPr>
        <w:pStyle w:val="BodyCenturyGothic"/>
        <w:rPr>
          <w:rStyle w:val="normaltextrun"/>
          <w:rFonts w:cs="Calibri"/>
        </w:rPr>
      </w:pPr>
    </w:p>
    <w:p w14:paraId="193031A4" w14:textId="3DCBEC5A" w:rsidR="00FB2A63" w:rsidRPr="00072F11" w:rsidRDefault="008D12A0" w:rsidP="00A91AF2">
      <w:pPr>
        <w:pStyle w:val="BodyCenturyGothic"/>
        <w:rPr>
          <w:rStyle w:val="normaltextrun"/>
          <w:rFonts w:cs="Calibri"/>
        </w:rPr>
      </w:pPr>
      <w:r w:rsidRPr="00072F11">
        <w:rPr>
          <w:rStyle w:val="normaltextrun"/>
          <w:rFonts w:cs="Calibri"/>
        </w:rPr>
        <w:t>Please refer to above</w:t>
      </w:r>
      <w:r w:rsidR="008F411E">
        <w:rPr>
          <w:rStyle w:val="normaltextrun"/>
          <w:rFonts w:cs="Calibri"/>
        </w:rPr>
        <w:t xml:space="preserve"> section titled</w:t>
      </w:r>
      <w:r w:rsidRPr="00072F11">
        <w:rPr>
          <w:rStyle w:val="normaltextrun"/>
          <w:rFonts w:cs="Calibri"/>
        </w:rPr>
        <w:t xml:space="preserve">: </w:t>
      </w:r>
      <w:r w:rsidRPr="008F411E">
        <w:rPr>
          <w:rStyle w:val="normaltextrun"/>
          <w:rFonts w:cs="Calibri"/>
          <w:b/>
          <w:bCs w:val="0"/>
        </w:rPr>
        <w:t>“Step 5: Waiver Forms”</w:t>
      </w:r>
    </w:p>
    <w:p w14:paraId="7E22134E" w14:textId="77777777" w:rsidR="005B498D" w:rsidRPr="00A14D81" w:rsidRDefault="005B498D" w:rsidP="00A91AF2">
      <w:pPr>
        <w:pStyle w:val="BodyCenturyGothic"/>
        <w:rPr>
          <w:rStyle w:val="normaltextrun"/>
          <w:rFonts w:cs="Calibri"/>
          <w:b/>
          <w:bCs w:val="0"/>
          <w:color w:val="000000"/>
        </w:rPr>
      </w:pPr>
    </w:p>
    <w:p w14:paraId="5EC75CAF" w14:textId="6F9C709B" w:rsidR="00136DE5" w:rsidRPr="009F7B98" w:rsidRDefault="00136DE5" w:rsidP="00A91AF2">
      <w:pPr>
        <w:pStyle w:val="BodyCenturyGothic"/>
        <w:rPr>
          <w:i/>
          <w:iCs/>
        </w:rPr>
      </w:pPr>
      <w:r w:rsidRPr="009F7B98">
        <w:rPr>
          <w:rStyle w:val="normaltextrun"/>
          <w:rFonts w:cs="Calibri"/>
          <w:b/>
          <w:bCs w:val="0"/>
          <w:i/>
          <w:iCs/>
          <w:color w:val="000000"/>
        </w:rPr>
        <w:t>FAQs and answers from COHTAC about KOHA</w:t>
      </w:r>
      <w:r w:rsidR="00A14D81" w:rsidRPr="009F7B98">
        <w:rPr>
          <w:rStyle w:val="normaltextrun"/>
          <w:rFonts w:cs="Calibri"/>
          <w:b/>
          <w:bCs w:val="0"/>
          <w:i/>
          <w:iCs/>
          <w:color w:val="000000"/>
        </w:rPr>
        <w:t>:</w:t>
      </w:r>
      <w:r w:rsidRPr="009F7B98">
        <w:rPr>
          <w:i/>
          <w:iCs/>
        </w:rPr>
        <w:t> </w:t>
      </w:r>
    </w:p>
    <w:p w14:paraId="213B9EB3" w14:textId="77777777" w:rsidR="00136DE5" w:rsidRPr="00A14D81" w:rsidRDefault="00000000" w:rsidP="00A91AF2">
      <w:pPr>
        <w:pStyle w:val="BodyCenturyGothic"/>
        <w:rPr>
          <w:rFonts w:cs="Segoe UI"/>
        </w:rPr>
      </w:pPr>
      <w:hyperlink r:id="rId116" w:tgtFrame="_blank" w:history="1">
        <w:r w:rsidR="00136DE5" w:rsidRPr="00A14D81">
          <w:rPr>
            <w:rStyle w:val="normaltextrun"/>
            <w:rFonts w:cs="Calibri"/>
            <w:color w:val="0563C1"/>
            <w:u w:val="single"/>
          </w:rPr>
          <w:t>KOHA FAQs</w:t>
        </w:r>
      </w:hyperlink>
      <w:r w:rsidR="00136DE5" w:rsidRPr="00A14D81">
        <w:rPr>
          <w:rStyle w:val="eop"/>
          <w:rFonts w:cs="Calibri"/>
        </w:rPr>
        <w:t> </w:t>
      </w:r>
    </w:p>
    <w:p w14:paraId="2F297876" w14:textId="77777777" w:rsidR="005D2BCA" w:rsidRPr="00A14D81" w:rsidRDefault="005D2BCA" w:rsidP="00A91AF2">
      <w:pPr>
        <w:pStyle w:val="BodyCenturyGothic"/>
        <w:rPr>
          <w:rStyle w:val="normaltextrun"/>
          <w:rFonts w:cs="Calibri"/>
          <w:b/>
          <w:bCs w:val="0"/>
          <w:i/>
          <w:iCs/>
          <w:color w:val="000000"/>
        </w:rPr>
      </w:pPr>
    </w:p>
    <w:p w14:paraId="5D0B95F4" w14:textId="77777777" w:rsidR="00495BB3" w:rsidRDefault="00136DE5" w:rsidP="00A91AF2">
      <w:pPr>
        <w:pStyle w:val="BodyCenturyGothic"/>
        <w:rPr>
          <w:rStyle w:val="eop"/>
          <w:rFonts w:cs="Calibri"/>
          <w:b/>
          <w:bCs w:val="0"/>
          <w:i/>
          <w:iCs/>
          <w:color w:val="000000"/>
        </w:rPr>
      </w:pPr>
      <w:r w:rsidRPr="009F7B98">
        <w:rPr>
          <w:rStyle w:val="normaltextrun"/>
          <w:rFonts w:cs="Calibri"/>
          <w:b/>
          <w:bCs w:val="0"/>
          <w:i/>
          <w:iCs/>
          <w:color w:val="000000"/>
        </w:rPr>
        <w:t>FAQS and answers from COHTAC about SCOHR</w:t>
      </w:r>
      <w:r w:rsidR="009F7B98">
        <w:rPr>
          <w:rStyle w:val="normaltextrun"/>
          <w:rFonts w:cs="Calibri"/>
          <w:b/>
          <w:bCs w:val="0"/>
          <w:i/>
          <w:iCs/>
          <w:color w:val="000000"/>
        </w:rPr>
        <w:t>:</w:t>
      </w:r>
      <w:r w:rsidRPr="009F7B98">
        <w:rPr>
          <w:rStyle w:val="normaltextrun"/>
          <w:rFonts w:cs="Calibri"/>
          <w:b/>
          <w:bCs w:val="0"/>
          <w:i/>
          <w:iCs/>
          <w:color w:val="000000"/>
        </w:rPr>
        <w:t> </w:t>
      </w:r>
      <w:r w:rsidRPr="009F7B98">
        <w:rPr>
          <w:rStyle w:val="eop"/>
          <w:rFonts w:cs="Calibri"/>
          <w:b/>
          <w:bCs w:val="0"/>
          <w:i/>
          <w:iCs/>
          <w:color w:val="000000"/>
        </w:rPr>
        <w:t> </w:t>
      </w:r>
    </w:p>
    <w:p w14:paraId="5E7CCD35" w14:textId="42E20D94" w:rsidR="0044485A" w:rsidRPr="00F86595" w:rsidRDefault="00000000" w:rsidP="00F86595">
      <w:pPr>
        <w:pStyle w:val="BodyCenturyGothic"/>
        <w:rPr>
          <w:rFonts w:cs="Segoe UI"/>
        </w:rPr>
      </w:pPr>
      <w:hyperlink r:id="rId117" w:anchor="manual" w:tgtFrame="_blank" w:history="1">
        <w:r w:rsidR="00136DE5" w:rsidRPr="00A14D81">
          <w:rPr>
            <w:rStyle w:val="normaltextrun"/>
            <w:rFonts w:cs="Calibri"/>
            <w:color w:val="0563C1"/>
            <w:u w:val="single"/>
          </w:rPr>
          <w:t>SCOHR information and FAQs</w:t>
        </w:r>
      </w:hyperlink>
      <w:bookmarkStart w:id="55" w:name="_Toc156405838"/>
      <w:bookmarkEnd w:id="51"/>
      <w:r w:rsidR="0044485A">
        <w:br w:type="page"/>
      </w:r>
    </w:p>
    <w:p w14:paraId="4A66B88A" w14:textId="764909B1" w:rsidR="008C4203" w:rsidRDefault="008C4203" w:rsidP="008353B2">
      <w:pPr>
        <w:pStyle w:val="PageHeadingsCenturyGothicStyle1"/>
        <w:spacing w:line="360" w:lineRule="auto"/>
        <w:outlineLvl w:val="0"/>
      </w:pPr>
      <w:r w:rsidRPr="00222B72">
        <w:rPr>
          <w:noProof/>
        </w:rPr>
        <w:lastRenderedPageBreak/>
        <w:drawing>
          <wp:anchor distT="0" distB="0" distL="114300" distR="114300" simplePos="0" relativeHeight="251658305" behindDoc="0" locked="0" layoutInCell="1" allowOverlap="1" wp14:anchorId="3E585C5B" wp14:editId="0D34F590">
            <wp:simplePos x="0" y="0"/>
            <wp:positionH relativeFrom="column">
              <wp:posOffset>0</wp:posOffset>
            </wp:positionH>
            <wp:positionV relativeFrom="paragraph">
              <wp:posOffset>409093</wp:posOffset>
            </wp:positionV>
            <wp:extent cx="5797550" cy="67310"/>
            <wp:effectExtent l="0" t="0" r="0" b="8890"/>
            <wp:wrapThrough wrapText="bothSides">
              <wp:wrapPolygon edited="0">
                <wp:start x="0" y="0"/>
                <wp:lineTo x="0" y="18340"/>
                <wp:lineTo x="21505" y="18340"/>
                <wp:lineTo x="21505" y="0"/>
                <wp:lineTo x="0" y="0"/>
              </wp:wrapPolygon>
            </wp:wrapThrough>
            <wp:docPr id="687342858" name="Picture 687342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anchor>
        </w:drawing>
      </w:r>
      <w:r w:rsidR="00D2685E">
        <w:t>Appendices</w:t>
      </w:r>
      <w:bookmarkEnd w:id="55"/>
    </w:p>
    <w:p w14:paraId="0C756F0C" w14:textId="77777777" w:rsidR="003A38BD" w:rsidRDefault="003A38BD" w:rsidP="00473DAC">
      <w:pPr>
        <w:pStyle w:val="SubheadingsCenturyGothicStyle2"/>
        <w:spacing w:line="480" w:lineRule="auto"/>
        <w:ind w:left="450" w:hanging="180"/>
        <w:rPr>
          <w:b w:val="0"/>
          <w:bCs w:val="0"/>
          <w:sz w:val="28"/>
          <w:szCs w:val="28"/>
        </w:rPr>
      </w:pPr>
    </w:p>
    <w:p w14:paraId="21E2081B" w14:textId="77777777" w:rsidR="005B43AD" w:rsidRPr="00231B57" w:rsidRDefault="00BA3DB6" w:rsidP="00231B57">
      <w:pPr>
        <w:pStyle w:val="SubheadingsCenturyGothicStyle2"/>
        <w:spacing w:line="276" w:lineRule="auto"/>
        <w:ind w:left="450" w:hanging="180"/>
        <w:rPr>
          <w:sz w:val="28"/>
          <w:szCs w:val="28"/>
        </w:rPr>
      </w:pPr>
      <w:r w:rsidRPr="00231B57">
        <w:rPr>
          <w:sz w:val="28"/>
          <w:szCs w:val="28"/>
        </w:rPr>
        <w:t>Appendix A</w:t>
      </w:r>
    </w:p>
    <w:p w14:paraId="325A0DA2" w14:textId="0274CAC5" w:rsidR="00D2685E" w:rsidRPr="00473DAC" w:rsidRDefault="00DE4298" w:rsidP="00231B57">
      <w:pPr>
        <w:pStyle w:val="SubheadingsCenturyGothicStyle2"/>
        <w:spacing w:line="276" w:lineRule="auto"/>
        <w:ind w:left="450" w:hanging="180"/>
        <w:rPr>
          <w:b w:val="0"/>
          <w:bCs w:val="0"/>
          <w:sz w:val="28"/>
          <w:szCs w:val="28"/>
        </w:rPr>
      </w:pPr>
      <w:r>
        <w:rPr>
          <w:b w:val="0"/>
          <w:bCs w:val="0"/>
          <w:sz w:val="28"/>
          <w:szCs w:val="28"/>
        </w:rPr>
        <w:tab/>
      </w:r>
      <w:r w:rsidR="00D2685E" w:rsidRPr="00473DAC">
        <w:rPr>
          <w:b w:val="0"/>
          <w:bCs w:val="0"/>
          <w:sz w:val="28"/>
          <w:szCs w:val="28"/>
        </w:rPr>
        <w:t>Letter to the School Board</w:t>
      </w:r>
      <w:r w:rsidR="00BA3DB6" w:rsidRPr="00473DAC">
        <w:rPr>
          <w:b w:val="0"/>
          <w:bCs w:val="0"/>
          <w:sz w:val="28"/>
          <w:szCs w:val="28"/>
        </w:rPr>
        <w:tab/>
      </w:r>
      <w:r w:rsidR="00BA3DB6" w:rsidRPr="00473DAC">
        <w:rPr>
          <w:b w:val="0"/>
          <w:bCs w:val="0"/>
          <w:sz w:val="28"/>
          <w:szCs w:val="28"/>
        </w:rPr>
        <w:tab/>
      </w:r>
      <w:r w:rsidR="00BA3DB6" w:rsidRPr="00473DAC">
        <w:rPr>
          <w:b w:val="0"/>
          <w:bCs w:val="0"/>
          <w:sz w:val="28"/>
          <w:szCs w:val="28"/>
        </w:rPr>
        <w:tab/>
      </w:r>
      <w:r w:rsidR="006079EC">
        <w:rPr>
          <w:b w:val="0"/>
          <w:bCs w:val="0"/>
          <w:sz w:val="28"/>
          <w:szCs w:val="28"/>
        </w:rPr>
        <w:tab/>
      </w:r>
      <w:r w:rsidR="006079EC">
        <w:rPr>
          <w:b w:val="0"/>
          <w:bCs w:val="0"/>
          <w:sz w:val="28"/>
          <w:szCs w:val="28"/>
        </w:rPr>
        <w:tab/>
      </w:r>
      <w:r w:rsidR="005B43AD">
        <w:rPr>
          <w:b w:val="0"/>
          <w:bCs w:val="0"/>
          <w:sz w:val="28"/>
          <w:szCs w:val="28"/>
        </w:rPr>
        <w:tab/>
      </w:r>
      <w:r w:rsidR="00231B57">
        <w:rPr>
          <w:b w:val="0"/>
          <w:bCs w:val="0"/>
          <w:sz w:val="28"/>
          <w:szCs w:val="28"/>
        </w:rPr>
        <w:tab/>
      </w:r>
      <w:r w:rsidR="00D6219D">
        <w:rPr>
          <w:b w:val="0"/>
          <w:bCs w:val="0"/>
          <w:sz w:val="28"/>
          <w:szCs w:val="28"/>
        </w:rPr>
        <w:t>4</w:t>
      </w:r>
      <w:r w:rsidR="002F6D4E">
        <w:rPr>
          <w:b w:val="0"/>
          <w:bCs w:val="0"/>
          <w:sz w:val="28"/>
          <w:szCs w:val="28"/>
        </w:rPr>
        <w:t>7</w:t>
      </w:r>
    </w:p>
    <w:p w14:paraId="77422932" w14:textId="77777777" w:rsidR="005B43AD" w:rsidRDefault="005B43AD" w:rsidP="00231B57">
      <w:pPr>
        <w:pStyle w:val="SubheadingsCenturyGothicStyle2"/>
        <w:spacing w:line="276" w:lineRule="auto"/>
        <w:ind w:left="450" w:hanging="180"/>
        <w:rPr>
          <w:b w:val="0"/>
          <w:bCs w:val="0"/>
          <w:sz w:val="28"/>
          <w:szCs w:val="28"/>
        </w:rPr>
      </w:pPr>
    </w:p>
    <w:p w14:paraId="3CD9F6F0" w14:textId="79108D28" w:rsidR="005B43AD" w:rsidRPr="00231B57" w:rsidRDefault="00BA3DB6" w:rsidP="00231B57">
      <w:pPr>
        <w:pStyle w:val="SubheadingsCenturyGothicStyle2"/>
        <w:spacing w:line="276" w:lineRule="auto"/>
        <w:ind w:left="450" w:hanging="180"/>
        <w:rPr>
          <w:sz w:val="28"/>
          <w:szCs w:val="28"/>
        </w:rPr>
      </w:pPr>
      <w:r w:rsidRPr="00231B57">
        <w:rPr>
          <w:sz w:val="28"/>
          <w:szCs w:val="28"/>
        </w:rPr>
        <w:t>Appendix B</w:t>
      </w:r>
    </w:p>
    <w:p w14:paraId="7ADCBE42" w14:textId="65946003" w:rsidR="00BA3DB6" w:rsidRPr="00473DAC" w:rsidRDefault="00DE4298" w:rsidP="00231B57">
      <w:pPr>
        <w:pStyle w:val="SubheadingsCenturyGothicStyle2"/>
        <w:spacing w:line="276" w:lineRule="auto"/>
        <w:ind w:left="450" w:hanging="180"/>
        <w:rPr>
          <w:b w:val="0"/>
          <w:bCs w:val="0"/>
          <w:sz w:val="28"/>
          <w:szCs w:val="28"/>
        </w:rPr>
      </w:pPr>
      <w:r>
        <w:rPr>
          <w:b w:val="0"/>
          <w:bCs w:val="0"/>
          <w:sz w:val="28"/>
          <w:szCs w:val="28"/>
        </w:rPr>
        <w:tab/>
      </w:r>
      <w:r w:rsidR="00BA3DB6" w:rsidRPr="00473DAC">
        <w:rPr>
          <w:b w:val="0"/>
          <w:bCs w:val="0"/>
          <w:sz w:val="28"/>
          <w:szCs w:val="28"/>
        </w:rPr>
        <w:t>KOHA Timeline and Checklist for Schools</w:t>
      </w:r>
      <w:r w:rsidR="006079EC">
        <w:rPr>
          <w:b w:val="0"/>
          <w:bCs w:val="0"/>
          <w:sz w:val="28"/>
          <w:szCs w:val="28"/>
        </w:rPr>
        <w:tab/>
      </w:r>
      <w:r w:rsidR="006079EC">
        <w:rPr>
          <w:b w:val="0"/>
          <w:bCs w:val="0"/>
          <w:sz w:val="28"/>
          <w:szCs w:val="28"/>
        </w:rPr>
        <w:tab/>
      </w:r>
      <w:r w:rsidR="005B43AD">
        <w:rPr>
          <w:b w:val="0"/>
          <w:bCs w:val="0"/>
          <w:sz w:val="28"/>
          <w:szCs w:val="28"/>
        </w:rPr>
        <w:tab/>
      </w:r>
      <w:r w:rsidR="005B43AD">
        <w:rPr>
          <w:b w:val="0"/>
          <w:bCs w:val="0"/>
          <w:sz w:val="28"/>
          <w:szCs w:val="28"/>
        </w:rPr>
        <w:tab/>
      </w:r>
      <w:r w:rsidR="002F6D4E">
        <w:rPr>
          <w:b w:val="0"/>
          <w:bCs w:val="0"/>
          <w:sz w:val="28"/>
          <w:szCs w:val="28"/>
        </w:rPr>
        <w:t>49</w:t>
      </w:r>
    </w:p>
    <w:p w14:paraId="76B6D8BC" w14:textId="77777777" w:rsidR="00F03C01" w:rsidRPr="00473DAC" w:rsidRDefault="00F03C01" w:rsidP="00231B57">
      <w:pPr>
        <w:pStyle w:val="SubheadingsCenturyGothicStyle2"/>
        <w:spacing w:line="276" w:lineRule="auto"/>
        <w:ind w:left="450" w:hanging="180"/>
        <w:rPr>
          <w:b w:val="0"/>
          <w:bCs w:val="0"/>
          <w:sz w:val="28"/>
          <w:szCs w:val="28"/>
        </w:rPr>
      </w:pPr>
    </w:p>
    <w:p w14:paraId="582208ED" w14:textId="77777777" w:rsidR="005B43AD" w:rsidRPr="00231B57" w:rsidRDefault="00F03C01" w:rsidP="00231B57">
      <w:pPr>
        <w:pStyle w:val="SubheadingsCenturyGothicStyle2"/>
        <w:spacing w:line="276" w:lineRule="auto"/>
        <w:ind w:left="450" w:hanging="180"/>
        <w:rPr>
          <w:sz w:val="28"/>
          <w:szCs w:val="28"/>
        </w:rPr>
      </w:pPr>
      <w:r w:rsidRPr="00231B57">
        <w:rPr>
          <w:sz w:val="28"/>
          <w:szCs w:val="28"/>
        </w:rPr>
        <w:t>Appendi</w:t>
      </w:r>
      <w:r w:rsidR="006079EC" w:rsidRPr="00231B57">
        <w:rPr>
          <w:sz w:val="28"/>
          <w:szCs w:val="28"/>
        </w:rPr>
        <w:t>x</w:t>
      </w:r>
      <w:r w:rsidRPr="00231B57">
        <w:rPr>
          <w:sz w:val="28"/>
          <w:szCs w:val="28"/>
        </w:rPr>
        <w:t xml:space="preserve"> C</w:t>
      </w:r>
      <w:r w:rsidR="00FF669E" w:rsidRPr="00231B57">
        <w:rPr>
          <w:sz w:val="28"/>
          <w:szCs w:val="28"/>
        </w:rPr>
        <w:t>.</w:t>
      </w:r>
      <w:r w:rsidR="006079EC" w:rsidRPr="00231B57">
        <w:rPr>
          <w:sz w:val="28"/>
          <w:szCs w:val="28"/>
        </w:rPr>
        <w:t xml:space="preserve">1 </w:t>
      </w:r>
    </w:p>
    <w:p w14:paraId="70DB31DD" w14:textId="40CA1638" w:rsidR="00F03C01" w:rsidRPr="00473DAC" w:rsidRDefault="00DE4298" w:rsidP="00231B57">
      <w:pPr>
        <w:pStyle w:val="SubheadingsCenturyGothicStyle2"/>
        <w:spacing w:line="276" w:lineRule="auto"/>
        <w:ind w:left="450" w:hanging="180"/>
        <w:rPr>
          <w:b w:val="0"/>
          <w:bCs w:val="0"/>
          <w:sz w:val="28"/>
          <w:szCs w:val="28"/>
        </w:rPr>
      </w:pPr>
      <w:r>
        <w:rPr>
          <w:b w:val="0"/>
          <w:bCs w:val="0"/>
          <w:sz w:val="28"/>
          <w:szCs w:val="28"/>
        </w:rPr>
        <w:tab/>
      </w:r>
      <w:r w:rsidR="003A38BD" w:rsidRPr="003A38BD">
        <w:rPr>
          <w:b w:val="0"/>
          <w:bCs w:val="0"/>
          <w:sz w:val="28"/>
          <w:szCs w:val="28"/>
        </w:rPr>
        <w:t>On-Site KOHA Screening Results Letter (English)</w:t>
      </w:r>
      <w:r w:rsidR="005B43AD">
        <w:rPr>
          <w:b w:val="0"/>
          <w:bCs w:val="0"/>
          <w:sz w:val="28"/>
          <w:szCs w:val="28"/>
        </w:rPr>
        <w:tab/>
      </w:r>
      <w:r w:rsidR="005B43AD">
        <w:rPr>
          <w:b w:val="0"/>
          <w:bCs w:val="0"/>
          <w:sz w:val="28"/>
          <w:szCs w:val="28"/>
        </w:rPr>
        <w:tab/>
      </w:r>
      <w:r w:rsidR="00231B57">
        <w:rPr>
          <w:b w:val="0"/>
          <w:bCs w:val="0"/>
          <w:sz w:val="28"/>
          <w:szCs w:val="28"/>
        </w:rPr>
        <w:tab/>
      </w:r>
      <w:r w:rsidR="005B43AD">
        <w:rPr>
          <w:b w:val="0"/>
          <w:bCs w:val="0"/>
          <w:sz w:val="28"/>
          <w:szCs w:val="28"/>
        </w:rPr>
        <w:t>5</w:t>
      </w:r>
      <w:r w:rsidR="00BA4F37">
        <w:rPr>
          <w:b w:val="0"/>
          <w:bCs w:val="0"/>
          <w:sz w:val="28"/>
          <w:szCs w:val="28"/>
        </w:rPr>
        <w:t>1</w:t>
      </w:r>
    </w:p>
    <w:p w14:paraId="4A9514E5" w14:textId="77777777" w:rsidR="00F03C01" w:rsidRPr="00473DAC" w:rsidRDefault="00F03C01" w:rsidP="00231B57">
      <w:pPr>
        <w:pStyle w:val="SubheadingsCenturyGothicStyle2"/>
        <w:spacing w:line="276" w:lineRule="auto"/>
        <w:ind w:left="450" w:hanging="180"/>
        <w:rPr>
          <w:b w:val="0"/>
          <w:bCs w:val="0"/>
          <w:sz w:val="28"/>
          <w:szCs w:val="28"/>
        </w:rPr>
      </w:pPr>
    </w:p>
    <w:p w14:paraId="6EECE4B0" w14:textId="77777777" w:rsidR="005B43AD" w:rsidRPr="00231B57" w:rsidRDefault="00F03C01" w:rsidP="00231B57">
      <w:pPr>
        <w:pStyle w:val="SubheadingsCenturyGothicStyle2"/>
        <w:spacing w:line="276" w:lineRule="auto"/>
        <w:ind w:left="450" w:hanging="180"/>
        <w:rPr>
          <w:sz w:val="28"/>
          <w:szCs w:val="28"/>
        </w:rPr>
      </w:pPr>
      <w:r w:rsidRPr="00231B57">
        <w:rPr>
          <w:sz w:val="28"/>
          <w:szCs w:val="28"/>
        </w:rPr>
        <w:t>Appendix C</w:t>
      </w:r>
      <w:r w:rsidR="00FF669E" w:rsidRPr="00231B57">
        <w:rPr>
          <w:sz w:val="28"/>
          <w:szCs w:val="28"/>
        </w:rPr>
        <w:t>.</w:t>
      </w:r>
      <w:r w:rsidR="006079EC" w:rsidRPr="00231B57">
        <w:rPr>
          <w:sz w:val="28"/>
          <w:szCs w:val="28"/>
        </w:rPr>
        <w:t>2</w:t>
      </w:r>
    </w:p>
    <w:p w14:paraId="4F96645C" w14:textId="1159463C" w:rsidR="00F03C01" w:rsidRDefault="00DE4298" w:rsidP="00231B57">
      <w:pPr>
        <w:pStyle w:val="SubheadingsCenturyGothicStyle2"/>
        <w:spacing w:line="276" w:lineRule="auto"/>
        <w:ind w:left="450" w:hanging="180"/>
        <w:rPr>
          <w:b w:val="0"/>
          <w:bCs w:val="0"/>
          <w:sz w:val="28"/>
          <w:szCs w:val="28"/>
        </w:rPr>
      </w:pPr>
      <w:r>
        <w:rPr>
          <w:b w:val="0"/>
          <w:bCs w:val="0"/>
          <w:sz w:val="28"/>
          <w:szCs w:val="28"/>
        </w:rPr>
        <w:tab/>
      </w:r>
      <w:r w:rsidRPr="00DE4298">
        <w:rPr>
          <w:b w:val="0"/>
          <w:bCs w:val="0"/>
          <w:sz w:val="28"/>
          <w:szCs w:val="28"/>
        </w:rPr>
        <w:t>On-Site KOHA Screening Results Letter (Spanish)</w:t>
      </w:r>
      <w:r>
        <w:rPr>
          <w:b w:val="0"/>
          <w:bCs w:val="0"/>
          <w:sz w:val="28"/>
          <w:szCs w:val="28"/>
        </w:rPr>
        <w:tab/>
      </w:r>
      <w:r>
        <w:rPr>
          <w:b w:val="0"/>
          <w:bCs w:val="0"/>
          <w:sz w:val="28"/>
          <w:szCs w:val="28"/>
        </w:rPr>
        <w:tab/>
      </w:r>
      <w:r w:rsidR="00231B57">
        <w:rPr>
          <w:b w:val="0"/>
          <w:bCs w:val="0"/>
          <w:sz w:val="28"/>
          <w:szCs w:val="28"/>
        </w:rPr>
        <w:tab/>
      </w:r>
      <w:r w:rsidR="005B43AD">
        <w:rPr>
          <w:b w:val="0"/>
          <w:bCs w:val="0"/>
          <w:sz w:val="28"/>
          <w:szCs w:val="28"/>
        </w:rPr>
        <w:t>5</w:t>
      </w:r>
      <w:r w:rsidR="00BA4F37">
        <w:rPr>
          <w:b w:val="0"/>
          <w:bCs w:val="0"/>
          <w:sz w:val="28"/>
          <w:szCs w:val="28"/>
        </w:rPr>
        <w:t>3</w:t>
      </w:r>
    </w:p>
    <w:p w14:paraId="4C0E0FDD" w14:textId="77777777" w:rsidR="00FF669E" w:rsidRDefault="00FF669E" w:rsidP="00231B57">
      <w:pPr>
        <w:pStyle w:val="SubheadingsCenturyGothicStyle2"/>
        <w:spacing w:line="276" w:lineRule="auto"/>
        <w:ind w:left="450" w:hanging="180"/>
        <w:rPr>
          <w:b w:val="0"/>
          <w:bCs w:val="0"/>
          <w:sz w:val="28"/>
          <w:szCs w:val="28"/>
        </w:rPr>
      </w:pPr>
    </w:p>
    <w:p w14:paraId="772A0370" w14:textId="77777777" w:rsidR="005B43AD" w:rsidRPr="00231B57" w:rsidRDefault="00FF669E" w:rsidP="00231B57">
      <w:pPr>
        <w:pStyle w:val="SubheadingsCenturyGothicStyle2"/>
        <w:spacing w:line="276" w:lineRule="auto"/>
        <w:ind w:left="450" w:hanging="180"/>
        <w:rPr>
          <w:sz w:val="28"/>
          <w:szCs w:val="28"/>
        </w:rPr>
      </w:pPr>
      <w:r w:rsidRPr="00231B57">
        <w:rPr>
          <w:sz w:val="28"/>
          <w:szCs w:val="28"/>
        </w:rPr>
        <w:t xml:space="preserve">Appendix </w:t>
      </w:r>
      <w:r w:rsidR="000D52E2" w:rsidRPr="00231B57">
        <w:rPr>
          <w:sz w:val="28"/>
          <w:szCs w:val="28"/>
        </w:rPr>
        <w:t>D.</w:t>
      </w:r>
      <w:r w:rsidR="005B43AD" w:rsidRPr="00231B57">
        <w:rPr>
          <w:sz w:val="28"/>
          <w:szCs w:val="28"/>
        </w:rPr>
        <w:t>1</w:t>
      </w:r>
    </w:p>
    <w:p w14:paraId="04D20CC2" w14:textId="4E358944" w:rsidR="00FF669E" w:rsidRDefault="00231B57" w:rsidP="00231B57">
      <w:pPr>
        <w:pStyle w:val="SubheadingsCenturyGothicStyle2"/>
        <w:spacing w:line="276" w:lineRule="auto"/>
        <w:ind w:left="450" w:hanging="180"/>
        <w:rPr>
          <w:b w:val="0"/>
          <w:bCs w:val="0"/>
          <w:sz w:val="28"/>
          <w:szCs w:val="28"/>
        </w:rPr>
      </w:pPr>
      <w:r>
        <w:rPr>
          <w:b w:val="0"/>
          <w:bCs w:val="0"/>
          <w:sz w:val="28"/>
          <w:szCs w:val="28"/>
        </w:rPr>
        <w:tab/>
      </w:r>
      <w:r w:rsidRPr="00231B57">
        <w:rPr>
          <w:b w:val="0"/>
          <w:bCs w:val="0"/>
          <w:sz w:val="28"/>
          <w:szCs w:val="28"/>
        </w:rPr>
        <w:t>KOHA Reminder Letter (English)</w:t>
      </w:r>
      <w:r>
        <w:rPr>
          <w:b w:val="0"/>
          <w:bCs w:val="0"/>
          <w:sz w:val="28"/>
          <w:szCs w:val="28"/>
        </w:rPr>
        <w:tab/>
      </w:r>
      <w:r>
        <w:rPr>
          <w:b w:val="0"/>
          <w:bCs w:val="0"/>
          <w:sz w:val="28"/>
          <w:szCs w:val="28"/>
        </w:rPr>
        <w:tab/>
      </w:r>
      <w:r>
        <w:rPr>
          <w:b w:val="0"/>
          <w:bCs w:val="0"/>
          <w:sz w:val="28"/>
          <w:szCs w:val="28"/>
        </w:rPr>
        <w:tab/>
      </w:r>
      <w:r>
        <w:rPr>
          <w:b w:val="0"/>
          <w:bCs w:val="0"/>
          <w:sz w:val="28"/>
          <w:szCs w:val="28"/>
        </w:rPr>
        <w:tab/>
      </w:r>
      <w:r>
        <w:rPr>
          <w:b w:val="0"/>
          <w:bCs w:val="0"/>
          <w:sz w:val="28"/>
          <w:szCs w:val="28"/>
        </w:rPr>
        <w:tab/>
      </w:r>
      <w:r>
        <w:rPr>
          <w:b w:val="0"/>
          <w:bCs w:val="0"/>
          <w:sz w:val="28"/>
          <w:szCs w:val="28"/>
        </w:rPr>
        <w:tab/>
      </w:r>
      <w:r w:rsidR="005B43AD">
        <w:rPr>
          <w:b w:val="0"/>
          <w:bCs w:val="0"/>
          <w:sz w:val="28"/>
          <w:szCs w:val="28"/>
        </w:rPr>
        <w:t>5</w:t>
      </w:r>
      <w:r w:rsidR="009D580E">
        <w:rPr>
          <w:b w:val="0"/>
          <w:bCs w:val="0"/>
          <w:sz w:val="28"/>
          <w:szCs w:val="28"/>
        </w:rPr>
        <w:t>5</w:t>
      </w:r>
    </w:p>
    <w:p w14:paraId="56FD11C8" w14:textId="77777777" w:rsidR="00FF669E" w:rsidRDefault="00FF669E" w:rsidP="00231B57">
      <w:pPr>
        <w:pStyle w:val="SubheadingsCenturyGothicStyle2"/>
        <w:spacing w:line="276" w:lineRule="auto"/>
        <w:ind w:left="450" w:hanging="180"/>
        <w:rPr>
          <w:b w:val="0"/>
          <w:bCs w:val="0"/>
          <w:sz w:val="28"/>
          <w:szCs w:val="28"/>
        </w:rPr>
      </w:pPr>
    </w:p>
    <w:p w14:paraId="609957A7" w14:textId="77777777" w:rsidR="005B43AD" w:rsidRPr="00231B57" w:rsidRDefault="00FF669E" w:rsidP="00231B57">
      <w:pPr>
        <w:pStyle w:val="SubheadingsCenturyGothicStyle2"/>
        <w:spacing w:line="276" w:lineRule="auto"/>
        <w:ind w:left="450" w:hanging="180"/>
        <w:rPr>
          <w:sz w:val="28"/>
          <w:szCs w:val="28"/>
        </w:rPr>
      </w:pPr>
      <w:r w:rsidRPr="00231B57">
        <w:rPr>
          <w:sz w:val="28"/>
          <w:szCs w:val="28"/>
        </w:rPr>
        <w:t xml:space="preserve">Appendix </w:t>
      </w:r>
      <w:r w:rsidR="00B940DD" w:rsidRPr="00231B57">
        <w:rPr>
          <w:sz w:val="28"/>
          <w:szCs w:val="28"/>
        </w:rPr>
        <w:t>D.2</w:t>
      </w:r>
    </w:p>
    <w:p w14:paraId="38BE2020" w14:textId="7BE5B0CD" w:rsidR="00FF669E" w:rsidRDefault="00231B57" w:rsidP="00231B57">
      <w:pPr>
        <w:pStyle w:val="SubheadingsCenturyGothicStyle2"/>
        <w:spacing w:line="276" w:lineRule="auto"/>
        <w:ind w:left="450" w:hanging="180"/>
        <w:rPr>
          <w:b w:val="0"/>
          <w:bCs w:val="0"/>
          <w:sz w:val="28"/>
          <w:szCs w:val="28"/>
        </w:rPr>
      </w:pPr>
      <w:r>
        <w:rPr>
          <w:b w:val="0"/>
          <w:bCs w:val="0"/>
          <w:sz w:val="28"/>
          <w:szCs w:val="28"/>
        </w:rPr>
        <w:tab/>
      </w:r>
      <w:r w:rsidRPr="00231B57">
        <w:rPr>
          <w:b w:val="0"/>
          <w:bCs w:val="0"/>
          <w:sz w:val="28"/>
          <w:szCs w:val="28"/>
        </w:rPr>
        <w:t>KOHA Reminder Letter (Spanish)</w:t>
      </w:r>
      <w:r>
        <w:rPr>
          <w:b w:val="0"/>
          <w:bCs w:val="0"/>
          <w:sz w:val="28"/>
          <w:szCs w:val="28"/>
        </w:rPr>
        <w:tab/>
      </w:r>
      <w:r>
        <w:rPr>
          <w:b w:val="0"/>
          <w:bCs w:val="0"/>
          <w:sz w:val="28"/>
          <w:szCs w:val="28"/>
        </w:rPr>
        <w:tab/>
      </w:r>
      <w:r>
        <w:rPr>
          <w:b w:val="0"/>
          <w:bCs w:val="0"/>
          <w:sz w:val="28"/>
          <w:szCs w:val="28"/>
        </w:rPr>
        <w:tab/>
      </w:r>
      <w:r>
        <w:rPr>
          <w:b w:val="0"/>
          <w:bCs w:val="0"/>
          <w:sz w:val="28"/>
          <w:szCs w:val="28"/>
        </w:rPr>
        <w:tab/>
      </w:r>
      <w:r>
        <w:rPr>
          <w:b w:val="0"/>
          <w:bCs w:val="0"/>
          <w:sz w:val="28"/>
          <w:szCs w:val="28"/>
        </w:rPr>
        <w:tab/>
      </w:r>
      <w:r>
        <w:rPr>
          <w:b w:val="0"/>
          <w:bCs w:val="0"/>
          <w:sz w:val="28"/>
          <w:szCs w:val="28"/>
        </w:rPr>
        <w:tab/>
      </w:r>
      <w:r w:rsidR="005B43AD">
        <w:rPr>
          <w:b w:val="0"/>
          <w:bCs w:val="0"/>
          <w:sz w:val="28"/>
          <w:szCs w:val="28"/>
        </w:rPr>
        <w:t>5</w:t>
      </w:r>
      <w:r w:rsidR="00264372">
        <w:rPr>
          <w:b w:val="0"/>
          <w:bCs w:val="0"/>
          <w:sz w:val="28"/>
          <w:szCs w:val="28"/>
        </w:rPr>
        <w:t>6</w:t>
      </w:r>
    </w:p>
    <w:p w14:paraId="35958BDF" w14:textId="77777777" w:rsidR="00F90B2C" w:rsidRDefault="00F90B2C" w:rsidP="00231B57">
      <w:pPr>
        <w:pStyle w:val="SubheadingsCenturyGothicStyle2"/>
        <w:spacing w:line="276" w:lineRule="auto"/>
        <w:ind w:left="450" w:hanging="180"/>
        <w:rPr>
          <w:b w:val="0"/>
          <w:bCs w:val="0"/>
          <w:sz w:val="28"/>
          <w:szCs w:val="28"/>
        </w:rPr>
      </w:pPr>
    </w:p>
    <w:p w14:paraId="07A4994D" w14:textId="5C39F2FE" w:rsidR="00F90B2C" w:rsidRDefault="00F90B2C" w:rsidP="00231B57">
      <w:pPr>
        <w:pStyle w:val="SubheadingsCenturyGothicStyle2"/>
        <w:spacing w:line="276" w:lineRule="auto"/>
        <w:ind w:left="450" w:hanging="180"/>
        <w:rPr>
          <w:sz w:val="28"/>
          <w:szCs w:val="28"/>
        </w:rPr>
      </w:pPr>
      <w:r w:rsidRPr="00F90B2C">
        <w:rPr>
          <w:sz w:val="28"/>
          <w:szCs w:val="28"/>
        </w:rPr>
        <w:t>Appendix E</w:t>
      </w:r>
    </w:p>
    <w:p w14:paraId="4B1EC694" w14:textId="183AD6F8" w:rsidR="00F90B2C" w:rsidRPr="00F90B2C" w:rsidRDefault="00F90B2C" w:rsidP="00231B57">
      <w:pPr>
        <w:pStyle w:val="SubheadingsCenturyGothicStyle2"/>
        <w:spacing w:line="276" w:lineRule="auto"/>
        <w:ind w:left="450" w:hanging="180"/>
        <w:rPr>
          <w:b w:val="0"/>
          <w:bCs w:val="0"/>
          <w:sz w:val="28"/>
          <w:szCs w:val="28"/>
        </w:rPr>
      </w:pPr>
      <w:r>
        <w:rPr>
          <w:sz w:val="28"/>
          <w:szCs w:val="28"/>
        </w:rPr>
        <w:tab/>
      </w:r>
      <w:r w:rsidR="002F6D4E">
        <w:rPr>
          <w:b w:val="0"/>
          <w:bCs w:val="0"/>
          <w:sz w:val="28"/>
          <w:szCs w:val="28"/>
        </w:rPr>
        <w:t>KOHA Flyer Example</w:t>
      </w:r>
      <w:r w:rsidR="002F6D4E">
        <w:rPr>
          <w:b w:val="0"/>
          <w:bCs w:val="0"/>
          <w:sz w:val="28"/>
          <w:szCs w:val="28"/>
        </w:rPr>
        <w:tab/>
      </w:r>
      <w:r w:rsidR="002F6D4E">
        <w:rPr>
          <w:b w:val="0"/>
          <w:bCs w:val="0"/>
          <w:sz w:val="28"/>
          <w:szCs w:val="28"/>
        </w:rPr>
        <w:tab/>
      </w:r>
      <w:r w:rsidR="002F6D4E">
        <w:rPr>
          <w:b w:val="0"/>
          <w:bCs w:val="0"/>
          <w:sz w:val="28"/>
          <w:szCs w:val="28"/>
        </w:rPr>
        <w:tab/>
      </w:r>
      <w:r w:rsidR="002F6D4E">
        <w:rPr>
          <w:b w:val="0"/>
          <w:bCs w:val="0"/>
          <w:sz w:val="28"/>
          <w:szCs w:val="28"/>
        </w:rPr>
        <w:tab/>
      </w:r>
      <w:r w:rsidR="002F6D4E">
        <w:rPr>
          <w:b w:val="0"/>
          <w:bCs w:val="0"/>
          <w:sz w:val="28"/>
          <w:szCs w:val="28"/>
        </w:rPr>
        <w:tab/>
      </w:r>
      <w:r w:rsidR="002F6D4E">
        <w:rPr>
          <w:b w:val="0"/>
          <w:bCs w:val="0"/>
          <w:sz w:val="28"/>
          <w:szCs w:val="28"/>
        </w:rPr>
        <w:tab/>
      </w:r>
      <w:r w:rsidR="002F6D4E">
        <w:rPr>
          <w:b w:val="0"/>
          <w:bCs w:val="0"/>
          <w:sz w:val="28"/>
          <w:szCs w:val="28"/>
        </w:rPr>
        <w:tab/>
      </w:r>
      <w:r>
        <w:rPr>
          <w:b w:val="0"/>
          <w:bCs w:val="0"/>
          <w:sz w:val="28"/>
          <w:szCs w:val="28"/>
        </w:rPr>
        <w:tab/>
      </w:r>
      <w:r w:rsidR="00FE56C6">
        <w:rPr>
          <w:b w:val="0"/>
          <w:bCs w:val="0"/>
          <w:sz w:val="28"/>
          <w:szCs w:val="28"/>
        </w:rPr>
        <w:t>5</w:t>
      </w:r>
      <w:r w:rsidR="002F6D4E">
        <w:rPr>
          <w:b w:val="0"/>
          <w:bCs w:val="0"/>
          <w:sz w:val="28"/>
          <w:szCs w:val="28"/>
        </w:rPr>
        <w:t>7</w:t>
      </w:r>
    </w:p>
    <w:p w14:paraId="44835C80" w14:textId="77777777" w:rsidR="00BA3DB6" w:rsidRPr="00473DAC" w:rsidRDefault="00BA3DB6" w:rsidP="005B43AD">
      <w:pPr>
        <w:pStyle w:val="SubheadingsCenturyGothicStyle2"/>
        <w:ind w:left="450" w:hanging="180"/>
        <w:rPr>
          <w:b w:val="0"/>
          <w:bCs w:val="0"/>
          <w:sz w:val="28"/>
          <w:szCs w:val="28"/>
        </w:rPr>
      </w:pPr>
    </w:p>
    <w:p w14:paraId="35F82FF4" w14:textId="5758D0BC" w:rsidR="00264372" w:rsidRDefault="00264372" w:rsidP="00264372">
      <w:pPr>
        <w:pStyle w:val="SubheadingsCenturyGothicStyle2"/>
        <w:spacing w:line="276" w:lineRule="auto"/>
        <w:ind w:left="450" w:hanging="180"/>
        <w:rPr>
          <w:sz w:val="28"/>
          <w:szCs w:val="28"/>
        </w:rPr>
      </w:pPr>
      <w:r w:rsidRPr="00F90B2C">
        <w:rPr>
          <w:sz w:val="28"/>
          <w:szCs w:val="28"/>
        </w:rPr>
        <w:t xml:space="preserve">Appendix </w:t>
      </w:r>
      <w:r>
        <w:rPr>
          <w:sz w:val="28"/>
          <w:szCs w:val="28"/>
        </w:rPr>
        <w:t>F</w:t>
      </w:r>
    </w:p>
    <w:p w14:paraId="0D546967" w14:textId="26095566" w:rsidR="00264372" w:rsidRPr="00F90B2C" w:rsidRDefault="00264372" w:rsidP="00264372">
      <w:pPr>
        <w:pStyle w:val="SubheadingsCenturyGothicStyle2"/>
        <w:spacing w:line="276" w:lineRule="auto"/>
        <w:ind w:left="450" w:hanging="180"/>
        <w:rPr>
          <w:b w:val="0"/>
          <w:bCs w:val="0"/>
          <w:sz w:val="28"/>
          <w:szCs w:val="28"/>
        </w:rPr>
      </w:pPr>
      <w:r>
        <w:rPr>
          <w:sz w:val="28"/>
          <w:szCs w:val="28"/>
        </w:rPr>
        <w:tab/>
      </w:r>
      <w:r>
        <w:rPr>
          <w:b w:val="0"/>
          <w:bCs w:val="0"/>
          <w:sz w:val="28"/>
          <w:szCs w:val="28"/>
        </w:rPr>
        <w:t>SCOHR Infographic Example</w:t>
      </w:r>
      <w:r>
        <w:rPr>
          <w:b w:val="0"/>
          <w:bCs w:val="0"/>
          <w:sz w:val="28"/>
          <w:szCs w:val="28"/>
        </w:rPr>
        <w:tab/>
      </w:r>
      <w:r>
        <w:rPr>
          <w:b w:val="0"/>
          <w:bCs w:val="0"/>
          <w:sz w:val="28"/>
          <w:szCs w:val="28"/>
        </w:rPr>
        <w:tab/>
      </w:r>
      <w:r>
        <w:rPr>
          <w:b w:val="0"/>
          <w:bCs w:val="0"/>
          <w:sz w:val="28"/>
          <w:szCs w:val="28"/>
        </w:rPr>
        <w:tab/>
      </w:r>
      <w:r>
        <w:rPr>
          <w:b w:val="0"/>
          <w:bCs w:val="0"/>
          <w:sz w:val="28"/>
          <w:szCs w:val="28"/>
        </w:rPr>
        <w:tab/>
      </w:r>
      <w:r>
        <w:rPr>
          <w:b w:val="0"/>
          <w:bCs w:val="0"/>
          <w:sz w:val="28"/>
          <w:szCs w:val="28"/>
        </w:rPr>
        <w:tab/>
      </w:r>
      <w:r>
        <w:rPr>
          <w:b w:val="0"/>
          <w:bCs w:val="0"/>
          <w:sz w:val="28"/>
          <w:szCs w:val="28"/>
        </w:rPr>
        <w:tab/>
      </w:r>
      <w:r>
        <w:rPr>
          <w:b w:val="0"/>
          <w:bCs w:val="0"/>
          <w:sz w:val="28"/>
          <w:szCs w:val="28"/>
        </w:rPr>
        <w:tab/>
        <w:t>58</w:t>
      </w:r>
    </w:p>
    <w:p w14:paraId="7A5C4C03" w14:textId="77777777" w:rsidR="00264372" w:rsidRPr="00473DAC" w:rsidRDefault="00264372" w:rsidP="00264372">
      <w:pPr>
        <w:pStyle w:val="SubheadingsCenturyGothicStyle2"/>
        <w:ind w:left="450" w:hanging="180"/>
        <w:rPr>
          <w:b w:val="0"/>
          <w:bCs w:val="0"/>
          <w:sz w:val="28"/>
          <w:szCs w:val="28"/>
        </w:rPr>
      </w:pPr>
    </w:p>
    <w:p w14:paraId="235A83FE" w14:textId="77777777" w:rsidR="00BA3DB6" w:rsidRPr="00473DAC" w:rsidRDefault="00BA3DB6" w:rsidP="005B43AD">
      <w:pPr>
        <w:pStyle w:val="SubheadingsCenturyGothicStyle2"/>
        <w:rPr>
          <w:b w:val="0"/>
          <w:bCs w:val="0"/>
          <w:sz w:val="28"/>
          <w:szCs w:val="28"/>
        </w:rPr>
      </w:pPr>
    </w:p>
    <w:p w14:paraId="78CBE66B" w14:textId="019AFFF5" w:rsidR="008C4203" w:rsidRDefault="008C4203" w:rsidP="005B43AD">
      <w:pPr>
        <w:pStyle w:val="SubheadingsCenturyGothicStyle2"/>
        <w:rPr>
          <w:sz w:val="52"/>
        </w:rPr>
      </w:pPr>
      <w:r>
        <w:br w:type="page"/>
      </w:r>
    </w:p>
    <w:p w14:paraId="05EE0A35" w14:textId="61C25F39" w:rsidR="00713070" w:rsidRDefault="00713070" w:rsidP="00B21DAC">
      <w:pPr>
        <w:pStyle w:val="PageHeadingsCenturyGothicStyle1"/>
        <w:outlineLvl w:val="1"/>
      </w:pPr>
      <w:r w:rsidRPr="00222B72">
        <w:rPr>
          <w:noProof/>
        </w:rPr>
        <w:lastRenderedPageBreak/>
        <w:drawing>
          <wp:anchor distT="0" distB="0" distL="114300" distR="114300" simplePos="0" relativeHeight="251658256" behindDoc="0" locked="0" layoutInCell="1" allowOverlap="1" wp14:anchorId="76F0889D" wp14:editId="6EAC8B3D">
            <wp:simplePos x="0" y="0"/>
            <wp:positionH relativeFrom="column">
              <wp:posOffset>0</wp:posOffset>
            </wp:positionH>
            <wp:positionV relativeFrom="paragraph">
              <wp:posOffset>409947</wp:posOffset>
            </wp:positionV>
            <wp:extent cx="5797550" cy="67310"/>
            <wp:effectExtent l="0" t="0" r="0" b="8890"/>
            <wp:wrapThrough wrapText="bothSides">
              <wp:wrapPolygon edited="0">
                <wp:start x="0" y="0"/>
                <wp:lineTo x="0" y="18340"/>
                <wp:lineTo x="21505" y="18340"/>
                <wp:lineTo x="21505"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anchor>
        </w:drawing>
      </w:r>
      <w:r w:rsidR="000E4C22" w:rsidRPr="00222B72">
        <w:t>Appendi</w:t>
      </w:r>
      <w:r w:rsidR="008C4203">
        <w:t>x A – Letter to School Board</w:t>
      </w:r>
    </w:p>
    <w:p w14:paraId="5AA597CE" w14:textId="48A91FC9" w:rsidR="00816776" w:rsidRPr="00222B72" w:rsidRDefault="00000000" w:rsidP="00437665">
      <w:pPr>
        <w:spacing w:after="0" w:line="360" w:lineRule="auto"/>
        <w:rPr>
          <w:rFonts w:ascii="Century Gothic" w:hAnsi="Century Gothic"/>
          <w:color w:val="0070C0"/>
          <w:sz w:val="24"/>
          <w:szCs w:val="32"/>
        </w:rPr>
      </w:pPr>
      <w:hyperlink r:id="rId119" w:history="1">
        <w:r w:rsidR="00816776" w:rsidRPr="00222B72">
          <w:rPr>
            <w:rStyle w:val="Hyperlink"/>
            <w:rFonts w:ascii="Century Gothic" w:hAnsi="Century Gothic"/>
            <w:color w:val="0070C0"/>
            <w:sz w:val="24"/>
            <w:szCs w:val="32"/>
          </w:rPr>
          <w:t>[Direct link to this letter on COHTAC’s KOHA Toolkit is here]</w:t>
        </w:r>
      </w:hyperlink>
    </w:p>
    <w:p w14:paraId="11540C7E" w14:textId="77777777" w:rsidR="00816776" w:rsidRPr="00472A6B" w:rsidRDefault="00816776" w:rsidP="00437665">
      <w:pPr>
        <w:spacing w:after="0" w:line="360" w:lineRule="auto"/>
        <w:rPr>
          <w:rFonts w:ascii="Century Gothic" w:hAnsi="Century Gothic"/>
          <w:bCs/>
          <w:color w:val="FF0000"/>
          <w:sz w:val="24"/>
          <w:szCs w:val="32"/>
        </w:rPr>
      </w:pPr>
      <w:r w:rsidRPr="00472A6B">
        <w:rPr>
          <w:rFonts w:ascii="Century Gothic" w:hAnsi="Century Gothic"/>
          <w:bCs/>
          <w:color w:val="FF0000"/>
          <w:sz w:val="24"/>
          <w:szCs w:val="32"/>
        </w:rPr>
        <w:t>[Insert date here] </w:t>
      </w:r>
    </w:p>
    <w:p w14:paraId="3FE628AD" w14:textId="336BE506" w:rsidR="00816776" w:rsidRPr="00222B72" w:rsidRDefault="00816776" w:rsidP="00437665">
      <w:pPr>
        <w:spacing w:after="0" w:line="360" w:lineRule="auto"/>
        <w:rPr>
          <w:rFonts w:ascii="Century Gothic" w:hAnsi="Century Gothic"/>
          <w:bCs/>
          <w:sz w:val="24"/>
          <w:szCs w:val="32"/>
        </w:rPr>
      </w:pPr>
      <w:r w:rsidRPr="00222B72">
        <w:rPr>
          <w:rFonts w:ascii="Century Gothic" w:hAnsi="Century Gothic"/>
          <w:bCs/>
          <w:sz w:val="24"/>
          <w:szCs w:val="32"/>
        </w:rPr>
        <w:t xml:space="preserve">Dear Board Member </w:t>
      </w:r>
      <w:r w:rsidRPr="00472A6B">
        <w:rPr>
          <w:rFonts w:ascii="Century Gothic" w:hAnsi="Century Gothic"/>
          <w:bCs/>
          <w:color w:val="FF0000"/>
          <w:sz w:val="24"/>
          <w:szCs w:val="32"/>
        </w:rPr>
        <w:t>[insert</w:t>
      </w:r>
      <w:r w:rsidR="00DD596E">
        <w:rPr>
          <w:rFonts w:ascii="Century Gothic" w:hAnsi="Century Gothic"/>
          <w:bCs/>
          <w:color w:val="FF0000"/>
          <w:sz w:val="24"/>
          <w:szCs w:val="32"/>
        </w:rPr>
        <w:t xml:space="preserve"> first and</w:t>
      </w:r>
      <w:r w:rsidRPr="00472A6B">
        <w:rPr>
          <w:rFonts w:ascii="Century Gothic" w:hAnsi="Century Gothic"/>
          <w:bCs/>
          <w:color w:val="FF0000"/>
          <w:sz w:val="24"/>
          <w:szCs w:val="32"/>
        </w:rPr>
        <w:t xml:space="preserve"> last name here], </w:t>
      </w:r>
    </w:p>
    <w:p w14:paraId="7BB33DF9" w14:textId="77777777" w:rsidR="00816776" w:rsidRPr="00222B72" w:rsidRDefault="00816776" w:rsidP="00437665">
      <w:pPr>
        <w:spacing w:after="0" w:line="360" w:lineRule="auto"/>
        <w:rPr>
          <w:rFonts w:ascii="Century Gothic" w:hAnsi="Century Gothic"/>
          <w:bCs/>
          <w:sz w:val="24"/>
          <w:szCs w:val="32"/>
        </w:rPr>
      </w:pPr>
    </w:p>
    <w:p w14:paraId="265D8473" w14:textId="77777777" w:rsidR="00816776" w:rsidRPr="00222B72" w:rsidRDefault="00816776" w:rsidP="00437665">
      <w:pPr>
        <w:spacing w:after="0" w:line="360" w:lineRule="auto"/>
        <w:rPr>
          <w:rFonts w:ascii="Century Gothic" w:hAnsi="Century Gothic"/>
          <w:bCs/>
          <w:sz w:val="24"/>
          <w:szCs w:val="32"/>
        </w:rPr>
      </w:pPr>
      <w:r w:rsidRPr="00222B72">
        <w:rPr>
          <w:rFonts w:ascii="Century Gothic" w:hAnsi="Century Gothic"/>
          <w:bCs/>
          <w:sz w:val="24"/>
          <w:szCs w:val="32"/>
        </w:rPr>
        <w:t>According to an expert at the Education Commission of the States, most children who drop out of school are “on that trajectory by the time they’re 8 years old.” I am writing to raise awareness about one of the factors that can put kids on that path — poor oral health. Children cannot learn when they are in pain, sleep- deprived or distracted because of tooth decay. The [name of school district] can do more to address this issue. </w:t>
      </w:r>
    </w:p>
    <w:p w14:paraId="6CAF0784" w14:textId="77777777" w:rsidR="00816776" w:rsidRPr="00222B72" w:rsidRDefault="00816776" w:rsidP="00437665">
      <w:pPr>
        <w:spacing w:after="0" w:line="360" w:lineRule="auto"/>
        <w:rPr>
          <w:rFonts w:ascii="Century Gothic" w:hAnsi="Century Gothic"/>
          <w:bCs/>
          <w:sz w:val="24"/>
          <w:szCs w:val="32"/>
        </w:rPr>
      </w:pPr>
    </w:p>
    <w:p w14:paraId="11C047B2" w14:textId="77777777" w:rsidR="00816776" w:rsidRPr="00222B72" w:rsidRDefault="00816776" w:rsidP="00437665">
      <w:pPr>
        <w:spacing w:after="0" w:line="360" w:lineRule="auto"/>
        <w:rPr>
          <w:rFonts w:ascii="Century Gothic" w:hAnsi="Century Gothic"/>
          <w:bCs/>
          <w:sz w:val="24"/>
          <w:szCs w:val="32"/>
        </w:rPr>
      </w:pPr>
      <w:r w:rsidRPr="00222B72">
        <w:rPr>
          <w:rFonts w:ascii="Century Gothic" w:hAnsi="Century Gothic"/>
          <w:bCs/>
          <w:sz w:val="24"/>
          <w:szCs w:val="32"/>
        </w:rPr>
        <w:t xml:space="preserve">Years ago, California created the Kindergarten Oral Health Assessment (KOHA) to improve school readiness and raise families’ awareness of oral health’s importance. </w:t>
      </w:r>
      <w:r w:rsidRPr="00222B72">
        <w:rPr>
          <w:rFonts w:ascii="Century Gothic" w:hAnsi="Century Gothic"/>
          <w:bCs/>
          <w:sz w:val="24"/>
          <w:szCs w:val="32"/>
          <w:u w:val="single"/>
        </w:rPr>
        <w:t xml:space="preserve">The percentage of children in </w:t>
      </w:r>
      <w:r w:rsidRPr="00472A6B">
        <w:rPr>
          <w:rFonts w:ascii="Century Gothic" w:hAnsi="Century Gothic"/>
          <w:bCs/>
          <w:color w:val="FF0000"/>
          <w:sz w:val="24"/>
          <w:szCs w:val="32"/>
          <w:u w:val="single"/>
        </w:rPr>
        <w:t>[name of</w:t>
      </w:r>
      <w:r w:rsidRPr="00472A6B">
        <w:rPr>
          <w:rFonts w:ascii="Century Gothic" w:hAnsi="Century Gothic"/>
          <w:bCs/>
          <w:color w:val="FF0000"/>
          <w:sz w:val="24"/>
          <w:szCs w:val="32"/>
        </w:rPr>
        <w:t xml:space="preserve"> </w:t>
      </w:r>
      <w:r w:rsidRPr="00472A6B">
        <w:rPr>
          <w:rFonts w:ascii="Century Gothic" w:hAnsi="Century Gothic"/>
          <w:bCs/>
          <w:color w:val="FF0000"/>
          <w:sz w:val="24"/>
          <w:szCs w:val="32"/>
          <w:u w:val="single"/>
        </w:rPr>
        <w:t xml:space="preserve">school district] </w:t>
      </w:r>
      <w:r w:rsidRPr="00222B72">
        <w:rPr>
          <w:rFonts w:ascii="Century Gothic" w:hAnsi="Century Gothic"/>
          <w:bCs/>
          <w:sz w:val="24"/>
          <w:szCs w:val="32"/>
          <w:u w:val="single"/>
        </w:rPr>
        <w:t>who get a KOHA dental check-up is higher than the statewide average</w:t>
      </w:r>
      <w:r w:rsidRPr="00222B72">
        <w:rPr>
          <w:rFonts w:ascii="Century Gothic" w:hAnsi="Century Gothic"/>
          <w:bCs/>
          <w:sz w:val="24"/>
          <w:szCs w:val="32"/>
        </w:rPr>
        <w:t>. That’s good news. Will you work with us to build on this progress, ensuring that all kids arrive at school healthy and ready to learn? </w:t>
      </w:r>
    </w:p>
    <w:p w14:paraId="188B2B24" w14:textId="77777777" w:rsidR="00816776" w:rsidRPr="00222B72" w:rsidRDefault="00816776" w:rsidP="00437665">
      <w:pPr>
        <w:spacing w:after="0" w:line="360" w:lineRule="auto"/>
        <w:rPr>
          <w:rFonts w:ascii="Century Gothic" w:hAnsi="Century Gothic"/>
          <w:bCs/>
          <w:sz w:val="24"/>
          <w:szCs w:val="32"/>
        </w:rPr>
      </w:pPr>
    </w:p>
    <w:p w14:paraId="2E02D5C0" w14:textId="77777777" w:rsidR="00816776" w:rsidRPr="00222B72" w:rsidRDefault="00816776" w:rsidP="00437665">
      <w:pPr>
        <w:spacing w:after="0" w:line="360" w:lineRule="auto"/>
        <w:rPr>
          <w:rFonts w:ascii="Century Gothic" w:hAnsi="Century Gothic"/>
          <w:bCs/>
          <w:sz w:val="24"/>
          <w:szCs w:val="32"/>
        </w:rPr>
      </w:pPr>
      <w:r w:rsidRPr="00222B72">
        <w:rPr>
          <w:rFonts w:ascii="Century Gothic" w:hAnsi="Century Gothic"/>
          <w:bCs/>
          <w:sz w:val="24"/>
          <w:szCs w:val="32"/>
        </w:rPr>
        <w:t>Consider what is at stake for our schools. Here’s what the education and health experts tell us: </w:t>
      </w:r>
    </w:p>
    <w:p w14:paraId="3DCF0024" w14:textId="77777777" w:rsidR="00816776" w:rsidRPr="00222B72" w:rsidRDefault="00816776">
      <w:pPr>
        <w:numPr>
          <w:ilvl w:val="0"/>
          <w:numId w:val="14"/>
        </w:numPr>
        <w:spacing w:after="0" w:line="360" w:lineRule="auto"/>
        <w:rPr>
          <w:rFonts w:ascii="Century Gothic" w:hAnsi="Century Gothic"/>
          <w:bCs/>
          <w:sz w:val="24"/>
          <w:szCs w:val="32"/>
        </w:rPr>
      </w:pPr>
      <w:r w:rsidRPr="00222B72">
        <w:rPr>
          <w:rFonts w:ascii="Century Gothic" w:hAnsi="Century Gothic"/>
          <w:b/>
          <w:bCs/>
          <w:sz w:val="24"/>
          <w:szCs w:val="32"/>
        </w:rPr>
        <w:t xml:space="preserve">Poor dental health affects attendance and grades. </w:t>
      </w:r>
      <w:r w:rsidRPr="00222B72">
        <w:rPr>
          <w:rFonts w:ascii="Century Gothic" w:hAnsi="Century Gothic"/>
          <w:bCs/>
          <w:sz w:val="24"/>
          <w:szCs w:val="32"/>
        </w:rPr>
        <w:t>Children with poor dental health are nearly 3 times more likely to be absent from school. Another study found that California teens with recent dental pain were about 4 times more likely to earn lower grades. </w:t>
      </w:r>
    </w:p>
    <w:p w14:paraId="4945334E" w14:textId="77777777" w:rsidR="00816776" w:rsidRPr="00222B72" w:rsidRDefault="00816776">
      <w:pPr>
        <w:numPr>
          <w:ilvl w:val="0"/>
          <w:numId w:val="14"/>
        </w:numPr>
        <w:spacing w:after="0" w:line="360" w:lineRule="auto"/>
        <w:rPr>
          <w:rFonts w:ascii="Century Gothic" w:hAnsi="Century Gothic"/>
          <w:bCs/>
          <w:sz w:val="24"/>
          <w:szCs w:val="32"/>
        </w:rPr>
      </w:pPr>
      <w:r w:rsidRPr="00222B72">
        <w:rPr>
          <w:rFonts w:ascii="Century Gothic" w:hAnsi="Century Gothic"/>
          <w:b/>
          <w:bCs/>
          <w:sz w:val="24"/>
          <w:szCs w:val="32"/>
        </w:rPr>
        <w:t xml:space="preserve">Many California children are affected. </w:t>
      </w:r>
      <w:r w:rsidRPr="00222B72">
        <w:rPr>
          <w:rFonts w:ascii="Century Gothic" w:hAnsi="Century Gothic"/>
          <w:bCs/>
          <w:sz w:val="24"/>
          <w:szCs w:val="32"/>
        </w:rPr>
        <w:t xml:space="preserve">In a recent school year, 186,000 children missed school due to dental problems </w:t>
      </w:r>
      <w:r w:rsidRPr="00BF796C">
        <w:rPr>
          <w:rFonts w:ascii="Century Gothic" w:hAnsi="Century Gothic"/>
          <w:bCs/>
          <w:color w:val="0070C0"/>
          <w:sz w:val="24"/>
          <w:szCs w:val="32"/>
        </w:rPr>
        <w:t>(</w:t>
      </w:r>
      <w:hyperlink r:id="rId120" w:tgtFrame="_blank" w:history="1">
        <w:r w:rsidRPr="00BF796C">
          <w:rPr>
            <w:rFonts w:ascii="Century Gothic" w:hAnsi="Century Gothic"/>
            <w:bCs/>
            <w:color w:val="0070C0"/>
            <w:sz w:val="24"/>
            <w:szCs w:val="32"/>
            <w:u w:val="single"/>
          </w:rPr>
          <w:t>2018 California Health Interview Survey</w:t>
        </w:r>
      </w:hyperlink>
      <w:r w:rsidRPr="00222B72">
        <w:rPr>
          <w:rFonts w:ascii="Century Gothic" w:hAnsi="Century Gothic"/>
          <w:bCs/>
          <w:sz w:val="24"/>
          <w:szCs w:val="32"/>
        </w:rPr>
        <w:t>, UCLA Center for Health Policy Research) </w:t>
      </w:r>
    </w:p>
    <w:p w14:paraId="7ECE0316" w14:textId="77777777" w:rsidR="00816776" w:rsidRPr="00222B72" w:rsidRDefault="00816776">
      <w:pPr>
        <w:numPr>
          <w:ilvl w:val="0"/>
          <w:numId w:val="14"/>
        </w:numPr>
        <w:spacing w:after="0" w:line="360" w:lineRule="auto"/>
        <w:rPr>
          <w:rFonts w:ascii="Century Gothic" w:hAnsi="Century Gothic"/>
          <w:bCs/>
          <w:sz w:val="24"/>
          <w:szCs w:val="32"/>
        </w:rPr>
      </w:pPr>
      <w:r w:rsidRPr="00222B72">
        <w:rPr>
          <w:rFonts w:ascii="Century Gothic" w:hAnsi="Century Gothic"/>
          <w:b/>
          <w:bCs/>
          <w:sz w:val="24"/>
          <w:szCs w:val="32"/>
        </w:rPr>
        <w:lastRenderedPageBreak/>
        <w:t xml:space="preserve">Poor dental health drains school funding. </w:t>
      </w:r>
      <w:r w:rsidRPr="00222B72">
        <w:rPr>
          <w:rFonts w:ascii="Century Gothic" w:hAnsi="Century Gothic"/>
          <w:bCs/>
          <w:sz w:val="24"/>
          <w:szCs w:val="32"/>
        </w:rPr>
        <w:t>The state Department of Education reported that dental-related absences has cost California’s public schools at least $29 million each year. </w:t>
      </w:r>
    </w:p>
    <w:p w14:paraId="40595555" w14:textId="77777777" w:rsidR="00816776" w:rsidRPr="00222B72" w:rsidRDefault="00816776">
      <w:pPr>
        <w:numPr>
          <w:ilvl w:val="0"/>
          <w:numId w:val="15"/>
        </w:numPr>
        <w:spacing w:after="0" w:line="360" w:lineRule="auto"/>
        <w:rPr>
          <w:rFonts w:ascii="Century Gothic" w:hAnsi="Century Gothic"/>
          <w:bCs/>
          <w:sz w:val="24"/>
          <w:szCs w:val="32"/>
        </w:rPr>
      </w:pPr>
      <w:r w:rsidRPr="00222B72">
        <w:rPr>
          <w:rFonts w:ascii="Century Gothic" w:hAnsi="Century Gothic"/>
          <w:b/>
          <w:bCs/>
          <w:sz w:val="24"/>
          <w:szCs w:val="32"/>
        </w:rPr>
        <w:t xml:space="preserve">This is about equity. </w:t>
      </w:r>
      <w:r w:rsidRPr="00222B72">
        <w:rPr>
          <w:rFonts w:ascii="Century Gothic" w:hAnsi="Century Gothic"/>
          <w:bCs/>
          <w:sz w:val="24"/>
          <w:szCs w:val="32"/>
        </w:rPr>
        <w:t>We want all children to succeed. Unfortunately, the negative impact that absences have on learning is greatest among the most vulnerable students — low-income children and English language learners. </w:t>
      </w:r>
    </w:p>
    <w:p w14:paraId="3E2B7EE9" w14:textId="77777777" w:rsidR="00816776" w:rsidRPr="00222B72" w:rsidRDefault="00816776" w:rsidP="00EC0FCA">
      <w:pPr>
        <w:spacing w:after="0" w:line="360" w:lineRule="auto"/>
        <w:ind w:left="720"/>
        <w:rPr>
          <w:rFonts w:ascii="Century Gothic" w:hAnsi="Century Gothic"/>
          <w:bCs/>
          <w:sz w:val="24"/>
          <w:szCs w:val="32"/>
        </w:rPr>
      </w:pPr>
    </w:p>
    <w:p w14:paraId="25B0931A" w14:textId="77777777" w:rsidR="00816776" w:rsidRPr="00222B72" w:rsidRDefault="00816776" w:rsidP="00437665">
      <w:pPr>
        <w:spacing w:after="0" w:line="360" w:lineRule="auto"/>
        <w:rPr>
          <w:rFonts w:ascii="Century Gothic" w:hAnsi="Century Gothic"/>
          <w:bCs/>
          <w:sz w:val="24"/>
          <w:szCs w:val="32"/>
        </w:rPr>
      </w:pPr>
      <w:r w:rsidRPr="00222B72">
        <w:rPr>
          <w:rFonts w:ascii="Century Gothic" w:hAnsi="Century Gothic"/>
          <w:bCs/>
          <w:sz w:val="24"/>
          <w:szCs w:val="32"/>
        </w:rPr>
        <w:t xml:space="preserve">Tooth decay can occur at very early ages, and, if untreated, it can cause toothaches. By encouraging parents to have their kids screened, KOHA helps to identify and treat cavities </w:t>
      </w:r>
      <w:r w:rsidRPr="00222B72">
        <w:rPr>
          <w:rFonts w:ascii="Century Gothic" w:hAnsi="Century Gothic"/>
          <w:bCs/>
          <w:i/>
          <w:iCs/>
          <w:sz w:val="24"/>
          <w:szCs w:val="32"/>
        </w:rPr>
        <w:t xml:space="preserve">before </w:t>
      </w:r>
      <w:r w:rsidRPr="00222B72">
        <w:rPr>
          <w:rFonts w:ascii="Century Gothic" w:hAnsi="Century Gothic"/>
          <w:bCs/>
          <w:sz w:val="24"/>
          <w:szCs w:val="32"/>
        </w:rPr>
        <w:t>they become a more serious infection. This law has helped many parents find a “dental home” (dentist) for their children. </w:t>
      </w:r>
    </w:p>
    <w:p w14:paraId="68C9A979" w14:textId="77777777" w:rsidR="00BF796C" w:rsidRDefault="00816776" w:rsidP="00437665">
      <w:pPr>
        <w:spacing w:after="0" w:line="360" w:lineRule="auto"/>
        <w:rPr>
          <w:rFonts w:ascii="Century Gothic" w:hAnsi="Century Gothic"/>
          <w:bCs/>
          <w:sz w:val="24"/>
          <w:szCs w:val="32"/>
        </w:rPr>
      </w:pPr>
      <w:r w:rsidRPr="00222B72">
        <w:rPr>
          <w:rFonts w:ascii="Century Gothic" w:hAnsi="Century Gothic"/>
          <w:bCs/>
          <w:sz w:val="24"/>
          <w:szCs w:val="32"/>
          <w:u w:val="single"/>
        </w:rPr>
        <w:t>To make KOHA more of a priority, we need the support of you and your fellow board members</w:t>
      </w:r>
      <w:r w:rsidRPr="00222B72">
        <w:rPr>
          <w:rFonts w:ascii="Century Gothic" w:hAnsi="Century Gothic"/>
          <w:bCs/>
          <w:sz w:val="24"/>
          <w:szCs w:val="32"/>
        </w:rPr>
        <w:t xml:space="preserve">. Will you meet with us to discuss ways for the district to raise its KOHA participation rate and collect data to monitor its progress? By working together, schools and local health advocates can promote dental health and put children on a path to better health and academic success. </w:t>
      </w:r>
    </w:p>
    <w:p w14:paraId="509AC352" w14:textId="77777777" w:rsidR="00BF796C" w:rsidRDefault="00BF796C" w:rsidP="00437665">
      <w:pPr>
        <w:spacing w:after="0" w:line="360" w:lineRule="auto"/>
        <w:rPr>
          <w:rFonts w:ascii="Century Gothic" w:hAnsi="Century Gothic"/>
          <w:bCs/>
          <w:sz w:val="24"/>
          <w:szCs w:val="32"/>
        </w:rPr>
      </w:pPr>
    </w:p>
    <w:p w14:paraId="0BD465AA" w14:textId="1B77739B" w:rsidR="00816776" w:rsidRPr="00222B72" w:rsidRDefault="00816776" w:rsidP="00437665">
      <w:pPr>
        <w:spacing w:after="0" w:line="360" w:lineRule="auto"/>
        <w:rPr>
          <w:rFonts w:ascii="Century Gothic" w:hAnsi="Century Gothic"/>
          <w:bCs/>
          <w:sz w:val="24"/>
          <w:szCs w:val="32"/>
        </w:rPr>
      </w:pPr>
      <w:r w:rsidRPr="00222B72">
        <w:rPr>
          <w:rFonts w:ascii="Century Gothic" w:hAnsi="Century Gothic"/>
          <w:bCs/>
          <w:sz w:val="24"/>
          <w:szCs w:val="32"/>
        </w:rPr>
        <w:t>We know our district has a lot of priorities on its plate. Still, we hope you will agree that KOHA is an approach worthy of the district’s time and energy. </w:t>
      </w:r>
    </w:p>
    <w:p w14:paraId="6E4CD757" w14:textId="77777777" w:rsidR="00816776" w:rsidRPr="00BF796C" w:rsidRDefault="00816776" w:rsidP="00437665">
      <w:pPr>
        <w:spacing w:after="0" w:line="360" w:lineRule="auto"/>
        <w:rPr>
          <w:rFonts w:ascii="Century Gothic" w:hAnsi="Century Gothic"/>
          <w:bCs/>
          <w:color w:val="FF0000"/>
          <w:sz w:val="24"/>
          <w:szCs w:val="32"/>
        </w:rPr>
      </w:pPr>
      <w:r w:rsidRPr="00BF796C">
        <w:rPr>
          <w:rFonts w:ascii="Century Gothic" w:hAnsi="Century Gothic"/>
          <w:bCs/>
          <w:color w:val="FF0000"/>
          <w:sz w:val="24"/>
          <w:szCs w:val="32"/>
        </w:rPr>
        <w:t>[Insert a sentence indicating your availability and/or your willingness to work around the Board member’s schedule. If you are sending this as a snail-mail letter, be sure to provide your email address.] </w:t>
      </w:r>
    </w:p>
    <w:p w14:paraId="14EE185D" w14:textId="77777777" w:rsidR="00816776" w:rsidRPr="00222B72" w:rsidRDefault="00816776" w:rsidP="00437665">
      <w:pPr>
        <w:spacing w:after="0" w:line="360" w:lineRule="auto"/>
        <w:rPr>
          <w:rFonts w:ascii="Century Gothic" w:hAnsi="Century Gothic"/>
          <w:bCs/>
          <w:sz w:val="24"/>
          <w:szCs w:val="32"/>
        </w:rPr>
      </w:pPr>
      <w:r w:rsidRPr="00222B72">
        <w:rPr>
          <w:rFonts w:ascii="Century Gothic" w:hAnsi="Century Gothic"/>
          <w:bCs/>
          <w:sz w:val="24"/>
          <w:szCs w:val="32"/>
        </w:rPr>
        <w:t> </w:t>
      </w:r>
    </w:p>
    <w:p w14:paraId="5689B428" w14:textId="77777777" w:rsidR="006F717E" w:rsidRDefault="00816776" w:rsidP="00437665">
      <w:pPr>
        <w:spacing w:after="0" w:line="360" w:lineRule="auto"/>
        <w:rPr>
          <w:rFonts w:ascii="Century Gothic" w:hAnsi="Century Gothic"/>
          <w:bCs/>
          <w:sz w:val="24"/>
          <w:szCs w:val="32"/>
        </w:rPr>
      </w:pPr>
      <w:r w:rsidRPr="00222B72">
        <w:rPr>
          <w:rFonts w:ascii="Century Gothic" w:hAnsi="Century Gothic"/>
          <w:bCs/>
          <w:sz w:val="24"/>
          <w:szCs w:val="32"/>
        </w:rPr>
        <w:t>Sincerely,</w:t>
      </w:r>
    </w:p>
    <w:p w14:paraId="0D296468" w14:textId="7BD13566" w:rsidR="00816776" w:rsidRDefault="006F717E" w:rsidP="00437665">
      <w:pPr>
        <w:spacing w:after="0" w:line="360" w:lineRule="auto"/>
        <w:rPr>
          <w:rFonts w:ascii="Century Gothic" w:hAnsi="Century Gothic"/>
          <w:bCs/>
          <w:color w:val="FF0000"/>
          <w:sz w:val="24"/>
          <w:szCs w:val="32"/>
        </w:rPr>
      </w:pPr>
      <w:r w:rsidRPr="006F717E">
        <w:rPr>
          <w:rFonts w:ascii="Century Gothic" w:hAnsi="Century Gothic"/>
          <w:bCs/>
          <w:color w:val="FF0000"/>
          <w:sz w:val="24"/>
          <w:szCs w:val="32"/>
        </w:rPr>
        <w:t>[Name, Title] [Organization]</w:t>
      </w:r>
    </w:p>
    <w:p w14:paraId="4BE5667B" w14:textId="77777777" w:rsidR="00D2685E" w:rsidRDefault="00D2685E" w:rsidP="00437665">
      <w:pPr>
        <w:spacing w:after="0" w:line="360" w:lineRule="auto"/>
        <w:rPr>
          <w:rFonts w:ascii="Century Gothic" w:hAnsi="Century Gothic"/>
          <w:bCs/>
          <w:color w:val="FF0000"/>
          <w:sz w:val="24"/>
          <w:szCs w:val="32"/>
        </w:rPr>
      </w:pPr>
    </w:p>
    <w:p w14:paraId="26C74DCB" w14:textId="77777777" w:rsidR="00D2685E" w:rsidRDefault="00D2685E" w:rsidP="00437665">
      <w:pPr>
        <w:spacing w:after="0" w:line="360" w:lineRule="auto"/>
        <w:rPr>
          <w:rFonts w:ascii="Century Gothic" w:hAnsi="Century Gothic"/>
          <w:bCs/>
          <w:color w:val="FF0000"/>
          <w:sz w:val="24"/>
          <w:szCs w:val="32"/>
        </w:rPr>
      </w:pPr>
    </w:p>
    <w:p w14:paraId="6E73BD6A" w14:textId="77777777" w:rsidR="00D2685E" w:rsidRPr="006F717E" w:rsidRDefault="00D2685E" w:rsidP="00437665">
      <w:pPr>
        <w:spacing w:after="0" w:line="360" w:lineRule="auto"/>
        <w:rPr>
          <w:rFonts w:ascii="Century Gothic" w:hAnsi="Century Gothic"/>
          <w:bCs/>
          <w:color w:val="FF0000"/>
          <w:sz w:val="24"/>
          <w:szCs w:val="32"/>
        </w:rPr>
      </w:pPr>
    </w:p>
    <w:p w14:paraId="6476E07E" w14:textId="59958C4B" w:rsidR="00D2685E" w:rsidRPr="001F112F" w:rsidRDefault="001F112F" w:rsidP="00B21DAC">
      <w:pPr>
        <w:pStyle w:val="PageHeadingsCenturyGothicStyle1"/>
        <w:outlineLvl w:val="1"/>
      </w:pPr>
      <w:r w:rsidRPr="00222B72">
        <w:rPr>
          <w:noProof/>
        </w:rPr>
        <w:lastRenderedPageBreak/>
        <w:drawing>
          <wp:anchor distT="0" distB="0" distL="114300" distR="114300" simplePos="0" relativeHeight="251658306" behindDoc="0" locked="0" layoutInCell="1" allowOverlap="1" wp14:anchorId="46054E69" wp14:editId="5D76C289">
            <wp:simplePos x="0" y="0"/>
            <wp:positionH relativeFrom="column">
              <wp:posOffset>0</wp:posOffset>
            </wp:positionH>
            <wp:positionV relativeFrom="page">
              <wp:posOffset>1791335</wp:posOffset>
            </wp:positionV>
            <wp:extent cx="5943600" cy="68580"/>
            <wp:effectExtent l="0" t="0" r="0" b="7620"/>
            <wp:wrapThrough wrapText="bothSides">
              <wp:wrapPolygon edited="0">
                <wp:start x="0" y="0"/>
                <wp:lineTo x="0" y="18000"/>
                <wp:lineTo x="21531" y="18000"/>
                <wp:lineTo x="21531" y="0"/>
                <wp:lineTo x="0" y="0"/>
              </wp:wrapPolygon>
            </wp:wrapThrough>
            <wp:docPr id="1619211621" name="Picture 1619211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68580"/>
                    </a:xfrm>
                    <a:prstGeom prst="rect">
                      <a:avLst/>
                    </a:prstGeom>
                    <a:noFill/>
                  </pic:spPr>
                </pic:pic>
              </a:graphicData>
            </a:graphic>
            <wp14:sizeRelH relativeFrom="margin">
              <wp14:pctWidth>0</wp14:pctWidth>
            </wp14:sizeRelH>
          </wp:anchor>
        </w:drawing>
      </w:r>
      <w:r w:rsidR="00D2685E" w:rsidRPr="001F112F">
        <w:t xml:space="preserve">Appendix B – </w:t>
      </w:r>
      <w:bookmarkStart w:id="56" w:name="_Hlk156330306"/>
      <w:r w:rsidR="00D2685E" w:rsidRPr="001F112F">
        <w:t>KOHA Sample Timeline and Checklist for Schools</w:t>
      </w:r>
      <w:bookmarkEnd w:id="56"/>
    </w:p>
    <w:p w14:paraId="5F988BD0" w14:textId="366B9DE8" w:rsidR="006F717E" w:rsidRPr="001F112F" w:rsidRDefault="006F717E" w:rsidP="001F112F">
      <w:pPr>
        <w:spacing w:after="0" w:line="360" w:lineRule="auto"/>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61"/>
        <w:gridCol w:w="3945"/>
        <w:gridCol w:w="2838"/>
      </w:tblGrid>
      <w:tr w:rsidR="004407BB" w:rsidRPr="00222B72" w14:paraId="354588E4" w14:textId="77777777" w:rsidTr="00F2412F">
        <w:trPr>
          <w:trHeight w:val="300"/>
        </w:trPr>
        <w:tc>
          <w:tcPr>
            <w:tcW w:w="2561" w:type="dxa"/>
            <w:tcBorders>
              <w:top w:val="single" w:sz="6" w:space="0" w:color="auto"/>
              <w:left w:val="single" w:sz="6" w:space="0" w:color="auto"/>
              <w:bottom w:val="single" w:sz="6" w:space="0" w:color="auto"/>
              <w:right w:val="single" w:sz="6" w:space="0" w:color="auto"/>
            </w:tcBorders>
            <w:shd w:val="clear" w:color="auto" w:fill="FFF2CC"/>
            <w:hideMark/>
          </w:tcPr>
          <w:p w14:paraId="58F6ACBE" w14:textId="77777777" w:rsidR="004407BB" w:rsidRPr="00222B72" w:rsidRDefault="004407BB" w:rsidP="00A91AF2">
            <w:pPr>
              <w:pStyle w:val="BodyCenturyGothic"/>
              <w:rPr>
                <w:rFonts w:cs="Times New Roman"/>
              </w:rPr>
            </w:pPr>
            <w:r w:rsidRPr="00222B72">
              <w:t>Timeframe  </w:t>
            </w:r>
          </w:p>
        </w:tc>
        <w:tc>
          <w:tcPr>
            <w:tcW w:w="3945" w:type="dxa"/>
            <w:tcBorders>
              <w:top w:val="single" w:sz="6" w:space="0" w:color="auto"/>
              <w:left w:val="single" w:sz="6" w:space="0" w:color="auto"/>
              <w:bottom w:val="single" w:sz="6" w:space="0" w:color="auto"/>
              <w:right w:val="single" w:sz="6" w:space="0" w:color="auto"/>
            </w:tcBorders>
            <w:shd w:val="clear" w:color="auto" w:fill="FFF2CC"/>
            <w:hideMark/>
          </w:tcPr>
          <w:p w14:paraId="0A4DE3C5" w14:textId="77777777" w:rsidR="004407BB" w:rsidRPr="00222B72" w:rsidRDefault="004407BB" w:rsidP="00A91AF2">
            <w:pPr>
              <w:pStyle w:val="BodyCenturyGothic"/>
              <w:rPr>
                <w:rFonts w:cs="Times New Roman"/>
              </w:rPr>
            </w:pPr>
            <w:r w:rsidRPr="00222B72">
              <w:t>Checklist Item </w:t>
            </w:r>
          </w:p>
        </w:tc>
        <w:tc>
          <w:tcPr>
            <w:tcW w:w="2838" w:type="dxa"/>
            <w:tcBorders>
              <w:top w:val="single" w:sz="6" w:space="0" w:color="auto"/>
              <w:left w:val="single" w:sz="6" w:space="0" w:color="auto"/>
              <w:bottom w:val="single" w:sz="6" w:space="0" w:color="auto"/>
              <w:right w:val="single" w:sz="6" w:space="0" w:color="auto"/>
            </w:tcBorders>
            <w:shd w:val="clear" w:color="auto" w:fill="FFF2CC"/>
            <w:hideMark/>
          </w:tcPr>
          <w:p w14:paraId="6927C1DF" w14:textId="77777777" w:rsidR="004407BB" w:rsidRPr="00222B72" w:rsidRDefault="004407BB" w:rsidP="00A91AF2">
            <w:pPr>
              <w:pStyle w:val="BodyCenturyGothic"/>
              <w:rPr>
                <w:rFonts w:cs="Times New Roman"/>
              </w:rPr>
            </w:pPr>
            <w:r w:rsidRPr="00222B72">
              <w:t>Notes </w:t>
            </w:r>
          </w:p>
        </w:tc>
      </w:tr>
      <w:tr w:rsidR="004407BB" w:rsidRPr="00222B72" w14:paraId="56BDCE14" w14:textId="77777777" w:rsidTr="00F2412F">
        <w:trPr>
          <w:trHeight w:val="300"/>
        </w:trPr>
        <w:tc>
          <w:tcPr>
            <w:tcW w:w="2561" w:type="dxa"/>
            <w:tcBorders>
              <w:top w:val="single" w:sz="6" w:space="0" w:color="auto"/>
              <w:left w:val="single" w:sz="6" w:space="0" w:color="auto"/>
              <w:bottom w:val="single" w:sz="6" w:space="0" w:color="auto"/>
              <w:right w:val="single" w:sz="6" w:space="0" w:color="auto"/>
            </w:tcBorders>
            <w:shd w:val="clear" w:color="auto" w:fill="auto"/>
            <w:hideMark/>
          </w:tcPr>
          <w:p w14:paraId="47A1567D" w14:textId="77777777" w:rsidR="004407BB" w:rsidRPr="00222B72" w:rsidRDefault="004407BB" w:rsidP="00A91AF2">
            <w:pPr>
              <w:pStyle w:val="BodyCenturyGothic"/>
              <w:rPr>
                <w:rFonts w:cs="Times New Roman"/>
              </w:rPr>
            </w:pPr>
            <w:r w:rsidRPr="00222B72">
              <w:t xml:space="preserve">Fall to Winter of </w:t>
            </w:r>
            <w:r w:rsidRPr="00222B72">
              <w:rPr>
                <w:i/>
                <w:iCs/>
              </w:rPr>
              <w:t>prior</w:t>
            </w:r>
            <w:r w:rsidRPr="00222B72">
              <w:t xml:space="preserve"> school year </w:t>
            </w:r>
          </w:p>
        </w:tc>
        <w:tc>
          <w:tcPr>
            <w:tcW w:w="3945" w:type="dxa"/>
            <w:tcBorders>
              <w:top w:val="single" w:sz="6" w:space="0" w:color="auto"/>
              <w:left w:val="single" w:sz="6" w:space="0" w:color="auto"/>
              <w:bottom w:val="single" w:sz="6" w:space="0" w:color="auto"/>
              <w:right w:val="single" w:sz="6" w:space="0" w:color="auto"/>
            </w:tcBorders>
            <w:shd w:val="clear" w:color="auto" w:fill="auto"/>
            <w:hideMark/>
          </w:tcPr>
          <w:p w14:paraId="137FD414" w14:textId="5A15F3E2" w:rsidR="004407BB" w:rsidRPr="00222B72" w:rsidRDefault="004407BB" w:rsidP="00A91AF2">
            <w:pPr>
              <w:pStyle w:val="BodyCenturyGothic"/>
              <w:rPr>
                <w:rFonts w:cs="Times New Roman"/>
              </w:rPr>
            </w:pPr>
            <w:r w:rsidRPr="00222B72">
              <w:rPr>
                <w:rFonts w:ascii="Arial" w:hAnsi="Arial" w:cs="Arial"/>
              </w:rPr>
              <w:t>​​</w:t>
            </w:r>
            <w:r w:rsidRPr="00222B72">
              <w:rPr>
                <w:rFonts w:ascii="Segoe UI Symbol" w:eastAsia="MS Gothic" w:hAnsi="Segoe UI Symbol" w:cs="Segoe UI Symbol"/>
              </w:rPr>
              <w:t>☐</w:t>
            </w:r>
            <w:r w:rsidRPr="00222B72">
              <w:rPr>
                <w:rFonts w:ascii="Arial" w:hAnsi="Arial" w:cs="Arial"/>
              </w:rPr>
              <w:t>​</w:t>
            </w:r>
            <w:r w:rsidRPr="00222B72">
              <w:t xml:space="preserve"> Include KOHA forms in </w:t>
            </w:r>
            <w:r w:rsidR="008F5AF9" w:rsidRPr="00222B72">
              <w:t>kindergarten</w:t>
            </w:r>
            <w:r w:rsidRPr="00222B72">
              <w:t xml:space="preserve"> enrollment packets </w:t>
            </w:r>
          </w:p>
          <w:p w14:paraId="29F7AE80" w14:textId="3C070369" w:rsidR="004407BB" w:rsidRPr="00222B72" w:rsidRDefault="00000000" w:rsidP="00A91AF2">
            <w:pPr>
              <w:pStyle w:val="BodyCenturyGothic"/>
              <w:rPr>
                <w:rFonts w:cs="Times New Roman"/>
                <w:sz w:val="20"/>
                <w:szCs w:val="20"/>
              </w:rPr>
            </w:pPr>
            <w:hyperlink r:id="rId121" w:tgtFrame="_blank" w:history="1">
              <w:r w:rsidR="004407BB" w:rsidRPr="00222B72">
                <w:rPr>
                  <w:color w:val="0563C1"/>
                  <w:sz w:val="20"/>
                  <w:szCs w:val="20"/>
                  <w:u w:val="single"/>
                </w:rPr>
                <w:t xml:space="preserve">Link to new KOHA forms </w:t>
              </w:r>
            </w:hyperlink>
            <w:r w:rsidR="004407BB" w:rsidRPr="00222B72">
              <w:rPr>
                <w:sz w:val="20"/>
                <w:szCs w:val="20"/>
              </w:rPr>
              <w:t> </w:t>
            </w:r>
          </w:p>
        </w:tc>
        <w:tc>
          <w:tcPr>
            <w:tcW w:w="2838" w:type="dxa"/>
            <w:tcBorders>
              <w:top w:val="single" w:sz="6" w:space="0" w:color="auto"/>
              <w:left w:val="single" w:sz="6" w:space="0" w:color="auto"/>
              <w:bottom w:val="single" w:sz="6" w:space="0" w:color="auto"/>
              <w:right w:val="single" w:sz="6" w:space="0" w:color="auto"/>
            </w:tcBorders>
            <w:shd w:val="clear" w:color="auto" w:fill="auto"/>
            <w:hideMark/>
          </w:tcPr>
          <w:p w14:paraId="1DEE36EC" w14:textId="77777777" w:rsidR="004407BB" w:rsidRPr="00222B72" w:rsidRDefault="004407BB" w:rsidP="00A91AF2">
            <w:pPr>
              <w:pStyle w:val="BodyCenturyGothic"/>
              <w:rPr>
                <w:rFonts w:cs="Times New Roman"/>
              </w:rPr>
            </w:pPr>
            <w:r w:rsidRPr="00222B72">
              <w:t> </w:t>
            </w:r>
          </w:p>
        </w:tc>
      </w:tr>
      <w:tr w:rsidR="004407BB" w:rsidRPr="00222B72" w14:paraId="48EA7F86" w14:textId="77777777" w:rsidTr="00F2412F">
        <w:trPr>
          <w:trHeight w:val="300"/>
        </w:trPr>
        <w:tc>
          <w:tcPr>
            <w:tcW w:w="2561" w:type="dxa"/>
            <w:tcBorders>
              <w:top w:val="single" w:sz="6" w:space="0" w:color="auto"/>
              <w:left w:val="single" w:sz="6" w:space="0" w:color="auto"/>
              <w:bottom w:val="single" w:sz="6" w:space="0" w:color="auto"/>
              <w:right w:val="single" w:sz="6" w:space="0" w:color="auto"/>
            </w:tcBorders>
            <w:shd w:val="clear" w:color="auto" w:fill="auto"/>
            <w:hideMark/>
          </w:tcPr>
          <w:p w14:paraId="4A97C702" w14:textId="77777777" w:rsidR="004407BB" w:rsidRPr="00222B72" w:rsidRDefault="004407BB" w:rsidP="00A91AF2">
            <w:pPr>
              <w:pStyle w:val="BodyCenturyGothic"/>
              <w:rPr>
                <w:rFonts w:cs="Times New Roman"/>
              </w:rPr>
            </w:pPr>
            <w:r w:rsidRPr="00222B72">
              <w:t>Start of school year  </w:t>
            </w:r>
          </w:p>
        </w:tc>
        <w:tc>
          <w:tcPr>
            <w:tcW w:w="3945" w:type="dxa"/>
            <w:tcBorders>
              <w:top w:val="single" w:sz="6" w:space="0" w:color="auto"/>
              <w:left w:val="single" w:sz="6" w:space="0" w:color="auto"/>
              <w:bottom w:val="single" w:sz="6" w:space="0" w:color="auto"/>
              <w:right w:val="single" w:sz="6" w:space="0" w:color="auto"/>
            </w:tcBorders>
            <w:shd w:val="clear" w:color="auto" w:fill="auto"/>
            <w:hideMark/>
          </w:tcPr>
          <w:p w14:paraId="3BBA673A" w14:textId="77777777" w:rsidR="004407BB" w:rsidRPr="00222B72" w:rsidRDefault="004407BB" w:rsidP="00A91AF2">
            <w:pPr>
              <w:pStyle w:val="BodyCenturyGothic"/>
              <w:rPr>
                <w:rFonts w:cs="Times New Roman"/>
              </w:rPr>
            </w:pPr>
            <w:r w:rsidRPr="00222B72">
              <w:rPr>
                <w:rFonts w:ascii="Arial" w:hAnsi="Arial" w:cs="Arial"/>
              </w:rPr>
              <w:t>​​</w:t>
            </w:r>
            <w:r w:rsidRPr="00222B72">
              <w:rPr>
                <w:rFonts w:ascii="Segoe UI Symbol" w:eastAsia="MS Gothic" w:hAnsi="Segoe UI Symbol" w:cs="Segoe UI Symbol"/>
              </w:rPr>
              <w:t>☐</w:t>
            </w:r>
            <w:r w:rsidRPr="00222B72">
              <w:rPr>
                <w:rFonts w:ascii="Arial" w:hAnsi="Arial" w:cs="Arial"/>
              </w:rPr>
              <w:t>​</w:t>
            </w:r>
            <w:r w:rsidRPr="00222B72">
              <w:t xml:space="preserve"> Distribute KOHA forms </w:t>
            </w:r>
          </w:p>
          <w:p w14:paraId="7916EB31" w14:textId="603F9492" w:rsidR="004407BB" w:rsidRPr="00222B72" w:rsidRDefault="00000000" w:rsidP="00A91AF2">
            <w:pPr>
              <w:pStyle w:val="BodyCenturyGothic"/>
              <w:rPr>
                <w:rFonts w:cs="Times New Roman"/>
              </w:rPr>
            </w:pPr>
            <w:hyperlink r:id="rId122" w:tgtFrame="_blank" w:history="1">
              <w:r w:rsidR="00692778" w:rsidRPr="00056198">
                <w:rPr>
                  <w:rStyle w:val="Hyperlink"/>
                  <w:color w:val="0070C0"/>
                  <w:sz w:val="20"/>
                  <w:szCs w:val="20"/>
                </w:rPr>
                <w:t>Link to new KOHA forms  </w:t>
              </w:r>
            </w:hyperlink>
          </w:p>
        </w:tc>
        <w:tc>
          <w:tcPr>
            <w:tcW w:w="2838" w:type="dxa"/>
            <w:tcBorders>
              <w:top w:val="single" w:sz="6" w:space="0" w:color="auto"/>
              <w:left w:val="single" w:sz="6" w:space="0" w:color="auto"/>
              <w:bottom w:val="single" w:sz="6" w:space="0" w:color="auto"/>
              <w:right w:val="single" w:sz="6" w:space="0" w:color="auto"/>
            </w:tcBorders>
            <w:shd w:val="clear" w:color="auto" w:fill="auto"/>
            <w:hideMark/>
          </w:tcPr>
          <w:p w14:paraId="7F49AFCE" w14:textId="77777777" w:rsidR="004407BB" w:rsidRPr="00222B72" w:rsidRDefault="004407BB" w:rsidP="00A91AF2">
            <w:pPr>
              <w:pStyle w:val="BodyCenturyGothic"/>
              <w:rPr>
                <w:rFonts w:cs="Times New Roman"/>
              </w:rPr>
            </w:pPr>
            <w:r w:rsidRPr="00222B72">
              <w:t> </w:t>
            </w:r>
          </w:p>
        </w:tc>
      </w:tr>
      <w:tr w:rsidR="004407BB" w:rsidRPr="00222B72" w14:paraId="5A06B0AC" w14:textId="77777777" w:rsidTr="00F2412F">
        <w:trPr>
          <w:trHeight w:val="300"/>
        </w:trPr>
        <w:tc>
          <w:tcPr>
            <w:tcW w:w="2561" w:type="dxa"/>
            <w:tcBorders>
              <w:top w:val="single" w:sz="6" w:space="0" w:color="auto"/>
              <w:left w:val="single" w:sz="6" w:space="0" w:color="auto"/>
              <w:bottom w:val="single" w:sz="6" w:space="0" w:color="auto"/>
              <w:right w:val="single" w:sz="6" w:space="0" w:color="auto"/>
            </w:tcBorders>
            <w:shd w:val="clear" w:color="auto" w:fill="auto"/>
            <w:hideMark/>
          </w:tcPr>
          <w:p w14:paraId="672B2419" w14:textId="77777777" w:rsidR="004407BB" w:rsidRPr="00222B72" w:rsidRDefault="004407BB" w:rsidP="00A91AF2">
            <w:pPr>
              <w:pStyle w:val="BodyCenturyGothic"/>
              <w:rPr>
                <w:rFonts w:cs="Times New Roman"/>
              </w:rPr>
            </w:pPr>
            <w:r w:rsidRPr="00222B72">
              <w:t>August – end of school year or May 31</w:t>
            </w:r>
            <w:r w:rsidRPr="00222B72">
              <w:rPr>
                <w:vertAlign w:val="superscript"/>
              </w:rPr>
              <w:t>st</w:t>
            </w:r>
            <w:r w:rsidRPr="00222B72">
              <w:t xml:space="preserve">, whichever comes first </w:t>
            </w:r>
          </w:p>
        </w:tc>
        <w:tc>
          <w:tcPr>
            <w:tcW w:w="3945" w:type="dxa"/>
            <w:tcBorders>
              <w:top w:val="single" w:sz="6" w:space="0" w:color="auto"/>
              <w:left w:val="single" w:sz="6" w:space="0" w:color="auto"/>
              <w:bottom w:val="single" w:sz="6" w:space="0" w:color="auto"/>
              <w:right w:val="single" w:sz="6" w:space="0" w:color="auto"/>
            </w:tcBorders>
            <w:shd w:val="clear" w:color="auto" w:fill="auto"/>
            <w:hideMark/>
          </w:tcPr>
          <w:p w14:paraId="7D14CCE9" w14:textId="77777777" w:rsidR="004407BB" w:rsidRPr="00222B72" w:rsidRDefault="004407BB" w:rsidP="00A91AF2">
            <w:pPr>
              <w:pStyle w:val="BodyCenturyGothic"/>
              <w:rPr>
                <w:rFonts w:cs="Times New Roman"/>
              </w:rPr>
            </w:pPr>
            <w:r w:rsidRPr="00222B72">
              <w:rPr>
                <w:rFonts w:ascii="Arial" w:hAnsi="Arial" w:cs="Arial"/>
              </w:rPr>
              <w:t>​​</w:t>
            </w:r>
            <w:r w:rsidRPr="00222B72">
              <w:rPr>
                <w:rFonts w:ascii="Segoe UI Symbol" w:eastAsia="MS Gothic" w:hAnsi="Segoe UI Symbol" w:cs="Segoe UI Symbol"/>
              </w:rPr>
              <w:t>☐</w:t>
            </w:r>
            <w:r w:rsidRPr="00222B72">
              <w:rPr>
                <w:rFonts w:ascii="Arial" w:hAnsi="Arial" w:cs="Arial"/>
              </w:rPr>
              <w:t>​</w:t>
            </w:r>
            <w:r w:rsidRPr="00222B72">
              <w:t xml:space="preserve"> Send reminders to parents/ caregivers about KOHA requirement and collect forms </w:t>
            </w:r>
          </w:p>
          <w:p w14:paraId="37F4C312" w14:textId="77777777" w:rsidR="00D31137" w:rsidRDefault="004407BB" w:rsidP="00A91AF2">
            <w:pPr>
              <w:pStyle w:val="BodyCenturyGothic"/>
              <w:rPr>
                <w:color w:val="0070C0"/>
              </w:rPr>
            </w:pPr>
            <w:r w:rsidRPr="00222B72">
              <w:t xml:space="preserve">[See Appendix </w:t>
            </w:r>
            <w:r w:rsidR="006953DD" w:rsidRPr="00222B72">
              <w:t>D</w:t>
            </w:r>
            <w:r w:rsidR="00657B8F" w:rsidRPr="00222B72">
              <w:t xml:space="preserve">.1 and </w:t>
            </w:r>
            <w:r w:rsidR="006953DD" w:rsidRPr="00222B72">
              <w:t>D</w:t>
            </w:r>
            <w:r w:rsidR="00657B8F" w:rsidRPr="00222B72">
              <w:t>.2</w:t>
            </w:r>
            <w:r w:rsidRPr="00222B72">
              <w:t xml:space="preserve"> below</w:t>
            </w:r>
            <w:r w:rsidRPr="00E67230">
              <w:rPr>
                <w:color w:val="0070C0"/>
              </w:rPr>
              <w:t xml:space="preserve">. </w:t>
            </w:r>
          </w:p>
          <w:p w14:paraId="39A3D55C" w14:textId="7870FBF6" w:rsidR="00D31137" w:rsidRPr="003A5F1B" w:rsidRDefault="00000000" w:rsidP="00A91AF2">
            <w:pPr>
              <w:pStyle w:val="BodyCenturyGothic"/>
              <w:rPr>
                <w:color w:val="0070C0"/>
                <w:sz w:val="20"/>
                <w:szCs w:val="20"/>
              </w:rPr>
            </w:pPr>
            <w:hyperlink r:id="rId123" w:history="1">
              <w:r w:rsidR="00D31137" w:rsidRPr="003A5F1B">
                <w:rPr>
                  <w:rStyle w:val="Hyperlink"/>
                  <w:color w:val="0070C0"/>
                  <w:sz w:val="20"/>
                  <w:szCs w:val="20"/>
                </w:rPr>
                <w:t>Sample parent/caregiver KOHA reminder letter in English and Spanish</w:t>
              </w:r>
            </w:hyperlink>
          </w:p>
          <w:p w14:paraId="22061430" w14:textId="635C24C3" w:rsidR="004407BB" w:rsidRPr="00222B72" w:rsidRDefault="004407BB" w:rsidP="00A91AF2">
            <w:pPr>
              <w:pStyle w:val="BodyCenturyGothic"/>
            </w:pPr>
          </w:p>
          <w:p w14:paraId="5E412D8F" w14:textId="77777777" w:rsidR="004407BB" w:rsidRPr="00222B72" w:rsidRDefault="004407BB" w:rsidP="00A91AF2">
            <w:pPr>
              <w:pStyle w:val="BodyCenturyGothic"/>
            </w:pPr>
            <w:r w:rsidRPr="00222B72">
              <w:t>*</w:t>
            </w:r>
            <w:r w:rsidRPr="00222B72">
              <w:rPr>
                <w:u w:val="single"/>
              </w:rPr>
              <w:t>Promising practice</w:t>
            </w:r>
            <w:r w:rsidRPr="00222B72">
              <w:t>: aim to send at least 3 reminder calls or emails to parents/caregivers who have not turned in KOHA forms </w:t>
            </w:r>
          </w:p>
          <w:p w14:paraId="057DA2AA" w14:textId="77777777" w:rsidR="004407BB" w:rsidRPr="00222B72" w:rsidRDefault="004407BB" w:rsidP="00A91AF2">
            <w:pPr>
              <w:pStyle w:val="BodyCenturyGothic"/>
            </w:pPr>
          </w:p>
          <w:p w14:paraId="3FD613D2" w14:textId="77777777" w:rsidR="004407BB" w:rsidRPr="00222B72" w:rsidRDefault="004407BB" w:rsidP="00A91AF2">
            <w:pPr>
              <w:pStyle w:val="BodyCenturyGothic"/>
              <w:rPr>
                <w:rFonts w:cs="Times New Roman"/>
              </w:rPr>
            </w:pPr>
            <w:r w:rsidRPr="00222B72">
              <w:rPr>
                <w:rFonts w:ascii="Arial" w:hAnsi="Arial" w:cs="Arial"/>
              </w:rPr>
              <w:t>​​</w:t>
            </w:r>
            <w:r w:rsidRPr="00222B72">
              <w:rPr>
                <w:rFonts w:ascii="Segoe UI Symbol" w:eastAsia="MS Gothic" w:hAnsi="Segoe UI Symbol" w:cs="Segoe UI Symbol"/>
              </w:rPr>
              <w:t>☐</w:t>
            </w:r>
            <w:r w:rsidRPr="00222B72">
              <w:rPr>
                <w:rFonts w:ascii="Arial" w:hAnsi="Arial" w:cs="Arial"/>
              </w:rPr>
              <w:t>​</w:t>
            </w:r>
            <w:r w:rsidRPr="00222B72">
              <w:t xml:space="preserve"> Use a system to track all required data from the forms for database entry </w:t>
            </w:r>
          </w:p>
          <w:p w14:paraId="12C344BF" w14:textId="1BCCA83A" w:rsidR="004407BB" w:rsidRPr="00E67230" w:rsidRDefault="00000000">
            <w:pPr>
              <w:pStyle w:val="BodyCenturyGothic"/>
              <w:numPr>
                <w:ilvl w:val="0"/>
                <w:numId w:val="28"/>
              </w:numPr>
              <w:rPr>
                <w:color w:val="0070C0"/>
                <w:sz w:val="20"/>
                <w:szCs w:val="20"/>
              </w:rPr>
            </w:pPr>
            <w:hyperlink r:id="rId124" w:history="1">
              <w:r w:rsidR="00D0666D" w:rsidRPr="00E67230">
                <w:rPr>
                  <w:rStyle w:val="Hyperlink"/>
                  <w:color w:val="0070C0"/>
                  <w:sz w:val="20"/>
                  <w:szCs w:val="20"/>
                </w:rPr>
                <w:t>SCOHR Quick Data Input Form fillable PDF link</w:t>
              </w:r>
            </w:hyperlink>
            <w:r w:rsidR="004407BB" w:rsidRPr="00E67230">
              <w:rPr>
                <w:color w:val="0070C0"/>
                <w:sz w:val="20"/>
                <w:szCs w:val="20"/>
              </w:rPr>
              <w:t> </w:t>
            </w:r>
          </w:p>
          <w:p w14:paraId="4DAA6BA2" w14:textId="135C02E6" w:rsidR="007319C5" w:rsidRPr="00C9294B" w:rsidRDefault="00000000">
            <w:pPr>
              <w:pStyle w:val="BodyCenturyGothic"/>
              <w:numPr>
                <w:ilvl w:val="0"/>
                <w:numId w:val="28"/>
              </w:numPr>
              <w:rPr>
                <w:color w:val="0070C0"/>
              </w:rPr>
            </w:pPr>
            <w:hyperlink r:id="rId125" w:history="1">
              <w:r w:rsidR="006134F0" w:rsidRPr="00C9294B">
                <w:rPr>
                  <w:rStyle w:val="Hyperlink"/>
                  <w:color w:val="0070C0"/>
                  <w:sz w:val="20"/>
                  <w:szCs w:val="20"/>
                </w:rPr>
                <w:t>KOHA SCOHR Data Input Form Excel Worksheet</w:t>
              </w:r>
            </w:hyperlink>
            <w:r w:rsidR="006134F0" w:rsidRPr="00C9294B">
              <w:rPr>
                <w:color w:val="0070C0"/>
              </w:rPr>
              <w:t xml:space="preserve"> </w:t>
            </w:r>
          </w:p>
          <w:p w14:paraId="6831049D" w14:textId="77777777" w:rsidR="004407BB" w:rsidRPr="00222B72" w:rsidRDefault="004407BB" w:rsidP="00A91AF2">
            <w:pPr>
              <w:pStyle w:val="BodyCenturyGothic"/>
            </w:pPr>
          </w:p>
        </w:tc>
        <w:tc>
          <w:tcPr>
            <w:tcW w:w="2838" w:type="dxa"/>
            <w:tcBorders>
              <w:top w:val="single" w:sz="6" w:space="0" w:color="auto"/>
              <w:left w:val="single" w:sz="6" w:space="0" w:color="auto"/>
              <w:bottom w:val="single" w:sz="6" w:space="0" w:color="auto"/>
              <w:right w:val="single" w:sz="6" w:space="0" w:color="auto"/>
            </w:tcBorders>
            <w:shd w:val="clear" w:color="auto" w:fill="auto"/>
            <w:hideMark/>
          </w:tcPr>
          <w:p w14:paraId="3B8AE1D6" w14:textId="77777777" w:rsidR="004407BB" w:rsidRPr="00222B72" w:rsidRDefault="004407BB" w:rsidP="00A91AF2">
            <w:pPr>
              <w:pStyle w:val="BodyCenturyGothic"/>
              <w:rPr>
                <w:rFonts w:cs="Times New Roman"/>
              </w:rPr>
            </w:pPr>
            <w:r w:rsidRPr="00222B72">
              <w:lastRenderedPageBreak/>
              <w:t> </w:t>
            </w:r>
          </w:p>
        </w:tc>
      </w:tr>
      <w:tr w:rsidR="004407BB" w:rsidRPr="00222B72" w14:paraId="6E92BF31" w14:textId="77777777" w:rsidTr="00F2412F">
        <w:trPr>
          <w:trHeight w:val="300"/>
        </w:trPr>
        <w:tc>
          <w:tcPr>
            <w:tcW w:w="2561" w:type="dxa"/>
            <w:tcBorders>
              <w:top w:val="single" w:sz="6" w:space="0" w:color="auto"/>
              <w:left w:val="single" w:sz="6" w:space="0" w:color="auto"/>
              <w:bottom w:val="single" w:sz="6" w:space="0" w:color="auto"/>
              <w:right w:val="single" w:sz="6" w:space="0" w:color="auto"/>
            </w:tcBorders>
            <w:shd w:val="clear" w:color="auto" w:fill="auto"/>
            <w:hideMark/>
          </w:tcPr>
          <w:p w14:paraId="4DB49FD5" w14:textId="77777777" w:rsidR="004407BB" w:rsidRPr="00222B72" w:rsidRDefault="004407BB" w:rsidP="00A91AF2">
            <w:pPr>
              <w:pStyle w:val="BodyCenturyGothic"/>
              <w:rPr>
                <w:rFonts w:cs="Times New Roman"/>
                <w:sz w:val="20"/>
                <w:szCs w:val="20"/>
              </w:rPr>
            </w:pPr>
            <w:r w:rsidRPr="00222B72">
              <w:rPr>
                <w:sz w:val="20"/>
                <w:szCs w:val="20"/>
              </w:rPr>
              <w:t xml:space="preserve">February:  </w:t>
            </w:r>
            <w:hyperlink r:id="rId126" w:tgtFrame="_blank" w:history="1">
              <w:r w:rsidRPr="00222B72">
                <w:rPr>
                  <w:color w:val="0563C1"/>
                  <w:sz w:val="20"/>
                  <w:szCs w:val="20"/>
                  <w:u w:val="single"/>
                </w:rPr>
                <w:t>National Children’s Dental Health Month (NCDHM)</w:t>
              </w:r>
            </w:hyperlink>
            <w:r w:rsidRPr="00222B72">
              <w:rPr>
                <w:sz w:val="20"/>
                <w:szCs w:val="20"/>
              </w:rPr>
              <w:t xml:space="preserve"> and </w:t>
            </w:r>
            <w:hyperlink r:id="rId127" w:anchor=":~:text=GKAS%20events%20kick%20off%20annually,are%20held%20throughout%20the%20year." w:tgtFrame="_blank" w:history="1">
              <w:r w:rsidRPr="00222B72">
                <w:rPr>
                  <w:color w:val="0563C1"/>
                  <w:sz w:val="20"/>
                  <w:szCs w:val="20"/>
                  <w:u w:val="single"/>
                </w:rPr>
                <w:t>Give Kids a Smile (GKAS) events</w:t>
              </w:r>
            </w:hyperlink>
            <w:r w:rsidRPr="00222B72">
              <w:rPr>
                <w:sz w:val="20"/>
                <w:szCs w:val="20"/>
              </w:rPr>
              <w:t>  </w:t>
            </w:r>
          </w:p>
        </w:tc>
        <w:tc>
          <w:tcPr>
            <w:tcW w:w="3945" w:type="dxa"/>
            <w:tcBorders>
              <w:top w:val="single" w:sz="6" w:space="0" w:color="auto"/>
              <w:left w:val="single" w:sz="6" w:space="0" w:color="auto"/>
              <w:bottom w:val="single" w:sz="6" w:space="0" w:color="auto"/>
              <w:right w:val="single" w:sz="6" w:space="0" w:color="auto"/>
            </w:tcBorders>
            <w:shd w:val="clear" w:color="auto" w:fill="auto"/>
            <w:hideMark/>
          </w:tcPr>
          <w:p w14:paraId="161DA003" w14:textId="77777777" w:rsidR="004407BB" w:rsidRDefault="004407BB" w:rsidP="00A91AF2">
            <w:pPr>
              <w:pStyle w:val="BodyCenturyGothic"/>
            </w:pPr>
            <w:r w:rsidRPr="00222B72">
              <w:rPr>
                <w:rFonts w:ascii="Arial" w:hAnsi="Arial" w:cs="Arial"/>
              </w:rPr>
              <w:t>​​</w:t>
            </w:r>
            <w:r w:rsidRPr="00222B72">
              <w:rPr>
                <w:rFonts w:ascii="Segoe UI Symbol" w:eastAsia="MS Gothic" w:hAnsi="Segoe UI Symbol" w:cs="Segoe UI Symbol"/>
              </w:rPr>
              <w:t>☐</w:t>
            </w:r>
            <w:r w:rsidRPr="00222B72">
              <w:rPr>
                <w:rFonts w:ascii="Arial" w:hAnsi="Arial" w:cs="Arial"/>
              </w:rPr>
              <w:t>​</w:t>
            </w:r>
            <w:r w:rsidRPr="00222B72">
              <w:t xml:space="preserve"> Send reminders to parents/ caregivers to complete KOHA during NCDHM and complete KOHA during GKAS events </w:t>
            </w:r>
          </w:p>
          <w:p w14:paraId="2564970E" w14:textId="6197A7C5" w:rsidR="009D543B" w:rsidRPr="00784B31" w:rsidRDefault="00000000" w:rsidP="00A91AF2">
            <w:pPr>
              <w:pStyle w:val="BodyCenturyGothic"/>
              <w:rPr>
                <w:color w:val="0070C0"/>
                <w:sz w:val="20"/>
                <w:szCs w:val="20"/>
              </w:rPr>
            </w:pPr>
            <w:hyperlink r:id="rId128" w:history="1">
              <w:r w:rsidR="009D543B" w:rsidRPr="00C9294B">
                <w:rPr>
                  <w:rStyle w:val="Hyperlink"/>
                  <w:color w:val="0070C0"/>
                  <w:sz w:val="20"/>
                  <w:szCs w:val="20"/>
                </w:rPr>
                <w:t>Sample parent/caregiver KOHA reminder letter in English and Spanish</w:t>
              </w:r>
            </w:hyperlink>
          </w:p>
        </w:tc>
        <w:tc>
          <w:tcPr>
            <w:tcW w:w="2838" w:type="dxa"/>
            <w:tcBorders>
              <w:top w:val="single" w:sz="6" w:space="0" w:color="auto"/>
              <w:left w:val="single" w:sz="6" w:space="0" w:color="auto"/>
              <w:bottom w:val="single" w:sz="6" w:space="0" w:color="auto"/>
              <w:right w:val="single" w:sz="6" w:space="0" w:color="auto"/>
            </w:tcBorders>
            <w:shd w:val="clear" w:color="auto" w:fill="auto"/>
            <w:hideMark/>
          </w:tcPr>
          <w:p w14:paraId="1F03C469" w14:textId="77777777" w:rsidR="004407BB" w:rsidRPr="00222B72" w:rsidRDefault="004407BB" w:rsidP="00A91AF2">
            <w:pPr>
              <w:pStyle w:val="BodyCenturyGothic"/>
              <w:rPr>
                <w:rFonts w:cs="Times New Roman"/>
              </w:rPr>
            </w:pPr>
            <w:r w:rsidRPr="00222B72">
              <w:t> </w:t>
            </w:r>
          </w:p>
        </w:tc>
      </w:tr>
      <w:tr w:rsidR="004407BB" w:rsidRPr="00222B72" w14:paraId="75034813" w14:textId="77777777" w:rsidTr="00F2412F">
        <w:trPr>
          <w:trHeight w:val="300"/>
        </w:trPr>
        <w:tc>
          <w:tcPr>
            <w:tcW w:w="2561" w:type="dxa"/>
            <w:tcBorders>
              <w:top w:val="single" w:sz="6" w:space="0" w:color="auto"/>
              <w:left w:val="single" w:sz="6" w:space="0" w:color="auto"/>
              <w:bottom w:val="single" w:sz="6" w:space="0" w:color="auto"/>
              <w:right w:val="single" w:sz="6" w:space="0" w:color="auto"/>
            </w:tcBorders>
            <w:shd w:val="clear" w:color="auto" w:fill="auto"/>
            <w:hideMark/>
          </w:tcPr>
          <w:p w14:paraId="0EBDACD8" w14:textId="77777777" w:rsidR="004407BB" w:rsidRPr="00222B72" w:rsidRDefault="004407BB" w:rsidP="00A91AF2">
            <w:pPr>
              <w:pStyle w:val="BodyCenturyGothic"/>
              <w:rPr>
                <w:rFonts w:cs="Times New Roman"/>
              </w:rPr>
            </w:pPr>
            <w:r w:rsidRPr="00222B72">
              <w:t>April-May </w:t>
            </w:r>
          </w:p>
        </w:tc>
        <w:tc>
          <w:tcPr>
            <w:tcW w:w="3945" w:type="dxa"/>
            <w:tcBorders>
              <w:top w:val="single" w:sz="6" w:space="0" w:color="auto"/>
              <w:left w:val="single" w:sz="6" w:space="0" w:color="auto"/>
              <w:bottom w:val="single" w:sz="6" w:space="0" w:color="auto"/>
              <w:right w:val="single" w:sz="6" w:space="0" w:color="auto"/>
            </w:tcBorders>
            <w:shd w:val="clear" w:color="auto" w:fill="auto"/>
            <w:hideMark/>
          </w:tcPr>
          <w:p w14:paraId="1D9C9FA1" w14:textId="77777777" w:rsidR="004407BB" w:rsidRPr="00222B72" w:rsidRDefault="004407BB" w:rsidP="00A91AF2">
            <w:pPr>
              <w:pStyle w:val="BodyCenturyGothic"/>
              <w:rPr>
                <w:rFonts w:cs="Times New Roman"/>
              </w:rPr>
            </w:pPr>
            <w:r w:rsidRPr="00222B72">
              <w:rPr>
                <w:rFonts w:ascii="Arial" w:hAnsi="Arial" w:cs="Arial"/>
              </w:rPr>
              <w:t>​​</w:t>
            </w:r>
            <w:r w:rsidRPr="00222B72">
              <w:rPr>
                <w:rFonts w:ascii="Segoe UI Symbol" w:eastAsia="MS Gothic" w:hAnsi="Segoe UI Symbol" w:cs="Segoe UI Symbol"/>
              </w:rPr>
              <w:t>☐</w:t>
            </w:r>
            <w:r w:rsidRPr="00222B72">
              <w:rPr>
                <w:rFonts w:ascii="Arial" w:hAnsi="Arial" w:cs="Arial"/>
              </w:rPr>
              <w:t>​</w:t>
            </w:r>
            <w:r w:rsidRPr="00222B72">
              <w:t xml:space="preserve"> Prepare for SCOHR data entry: Reach out to local oral health program staff or SCOHR staff if help is needed in obtaining or updating SCOHR usernames/passwords. </w:t>
            </w:r>
          </w:p>
        </w:tc>
        <w:tc>
          <w:tcPr>
            <w:tcW w:w="2838" w:type="dxa"/>
            <w:tcBorders>
              <w:top w:val="single" w:sz="6" w:space="0" w:color="auto"/>
              <w:left w:val="single" w:sz="6" w:space="0" w:color="auto"/>
              <w:bottom w:val="single" w:sz="6" w:space="0" w:color="auto"/>
              <w:right w:val="single" w:sz="6" w:space="0" w:color="auto"/>
            </w:tcBorders>
            <w:shd w:val="clear" w:color="auto" w:fill="auto"/>
            <w:hideMark/>
          </w:tcPr>
          <w:p w14:paraId="1CA4B011" w14:textId="77777777" w:rsidR="004407BB" w:rsidRPr="00222B72" w:rsidRDefault="004407BB" w:rsidP="00A91AF2">
            <w:pPr>
              <w:pStyle w:val="BodyCenturyGothic"/>
              <w:rPr>
                <w:rFonts w:cs="Times New Roman"/>
              </w:rPr>
            </w:pPr>
            <w:r w:rsidRPr="00222B72">
              <w:t> </w:t>
            </w:r>
          </w:p>
        </w:tc>
      </w:tr>
      <w:tr w:rsidR="004407BB" w:rsidRPr="00222B72" w14:paraId="059C468C" w14:textId="77777777" w:rsidTr="00F2412F">
        <w:trPr>
          <w:trHeight w:val="300"/>
        </w:trPr>
        <w:tc>
          <w:tcPr>
            <w:tcW w:w="2561" w:type="dxa"/>
            <w:tcBorders>
              <w:top w:val="single" w:sz="6" w:space="0" w:color="auto"/>
              <w:left w:val="single" w:sz="6" w:space="0" w:color="auto"/>
              <w:bottom w:val="single" w:sz="6" w:space="0" w:color="auto"/>
              <w:right w:val="single" w:sz="6" w:space="0" w:color="auto"/>
            </w:tcBorders>
            <w:shd w:val="clear" w:color="auto" w:fill="auto"/>
            <w:hideMark/>
          </w:tcPr>
          <w:p w14:paraId="19F1012F" w14:textId="4BE7F97C" w:rsidR="004407BB" w:rsidRPr="00222B72" w:rsidRDefault="004407BB" w:rsidP="00A91AF2">
            <w:pPr>
              <w:pStyle w:val="BodyCenturyGothic"/>
              <w:rPr>
                <w:rFonts w:cs="Times New Roman"/>
              </w:rPr>
            </w:pPr>
            <w:r w:rsidRPr="00222B72">
              <w:t>End of school or May 31</w:t>
            </w:r>
            <w:r w:rsidRPr="00222B72">
              <w:rPr>
                <w:vertAlign w:val="superscript"/>
              </w:rPr>
              <w:t>st</w:t>
            </w:r>
            <w:r w:rsidRPr="00222B72">
              <w:t xml:space="preserve"> – whenever school staff leave for summer break, and by July 1</w:t>
            </w:r>
            <w:r w:rsidRPr="00222B72">
              <w:rPr>
                <w:vertAlign w:val="superscript"/>
              </w:rPr>
              <w:t>st</w:t>
            </w:r>
            <w:r w:rsidRPr="00222B72">
              <w:t xml:space="preserve"> at the latest  </w:t>
            </w:r>
          </w:p>
        </w:tc>
        <w:tc>
          <w:tcPr>
            <w:tcW w:w="3945" w:type="dxa"/>
            <w:tcBorders>
              <w:top w:val="single" w:sz="6" w:space="0" w:color="auto"/>
              <w:left w:val="single" w:sz="6" w:space="0" w:color="auto"/>
              <w:bottom w:val="single" w:sz="6" w:space="0" w:color="auto"/>
              <w:right w:val="single" w:sz="6" w:space="0" w:color="auto"/>
            </w:tcBorders>
            <w:shd w:val="clear" w:color="auto" w:fill="auto"/>
            <w:hideMark/>
          </w:tcPr>
          <w:p w14:paraId="4DC71A5A" w14:textId="5A0DC8BB" w:rsidR="004407BB" w:rsidRDefault="004407BB" w:rsidP="00A91AF2">
            <w:pPr>
              <w:pStyle w:val="BodyCenturyGothic"/>
              <w:rPr>
                <w:sz w:val="20"/>
                <w:szCs w:val="20"/>
              </w:rPr>
            </w:pPr>
            <w:r w:rsidRPr="00222B72">
              <w:rPr>
                <w:rFonts w:ascii="Arial" w:hAnsi="Arial" w:cs="Arial"/>
              </w:rPr>
              <w:t>​​</w:t>
            </w:r>
            <w:r w:rsidRPr="00222B72">
              <w:rPr>
                <w:rFonts w:ascii="Segoe UI Symbol" w:eastAsia="MS Gothic" w:hAnsi="Segoe UI Symbol" w:cs="Segoe UI Symbol"/>
              </w:rPr>
              <w:t>☐</w:t>
            </w:r>
            <w:r w:rsidRPr="00222B72">
              <w:rPr>
                <w:rFonts w:ascii="Arial" w:hAnsi="Arial" w:cs="Arial"/>
              </w:rPr>
              <w:t>​</w:t>
            </w:r>
            <w:r w:rsidRPr="00222B72">
              <w:t xml:space="preserve"> Submit KOHA data into System for California Oral Health Reporting (SCOHR) database: </w:t>
            </w:r>
          </w:p>
          <w:p w14:paraId="1DF93FC1" w14:textId="77777777" w:rsidR="006D0F52" w:rsidRDefault="00000000">
            <w:pPr>
              <w:pStyle w:val="BodyCenturyGothic"/>
              <w:numPr>
                <w:ilvl w:val="0"/>
                <w:numId w:val="34"/>
              </w:numPr>
              <w:rPr>
                <w:color w:val="0070C0"/>
              </w:rPr>
            </w:pPr>
            <w:hyperlink r:id="rId129" w:history="1">
              <w:r w:rsidR="0009543C" w:rsidRPr="0009543C">
                <w:rPr>
                  <w:rStyle w:val="Hyperlink"/>
                  <w:color w:val="0070C0"/>
                  <w:sz w:val="20"/>
                  <w:szCs w:val="20"/>
                </w:rPr>
                <w:t>SCOHR database home page</w:t>
              </w:r>
            </w:hyperlink>
          </w:p>
          <w:p w14:paraId="77F50B05" w14:textId="77777777" w:rsidR="006D0F52" w:rsidRDefault="00000000">
            <w:pPr>
              <w:pStyle w:val="BodyCenturyGothic"/>
              <w:numPr>
                <w:ilvl w:val="0"/>
                <w:numId w:val="34"/>
              </w:numPr>
              <w:rPr>
                <w:color w:val="0070C0"/>
              </w:rPr>
            </w:pPr>
            <w:hyperlink r:id="rId130" w:history="1">
              <w:r w:rsidR="004407BB" w:rsidRPr="006D0F52">
                <w:rPr>
                  <w:rStyle w:val="Hyperlink"/>
                  <w:rFonts w:cs="Times New Roman"/>
                  <w:color w:val="0070C0"/>
                  <w:sz w:val="20"/>
                  <w:szCs w:val="20"/>
                </w:rPr>
                <w:t>Detailed SCOHR User Manual</w:t>
              </w:r>
            </w:hyperlink>
            <w:r w:rsidR="004407BB" w:rsidRPr="006D0F52">
              <w:rPr>
                <w:color w:val="0070C0"/>
              </w:rPr>
              <w:t xml:space="preserve"> </w:t>
            </w:r>
          </w:p>
          <w:p w14:paraId="420A11E8" w14:textId="45F8E1A3" w:rsidR="004407BB" w:rsidRPr="006D0F52" w:rsidRDefault="00000000">
            <w:pPr>
              <w:pStyle w:val="BodyCenturyGothic"/>
              <w:numPr>
                <w:ilvl w:val="0"/>
                <w:numId w:val="34"/>
              </w:numPr>
              <w:rPr>
                <w:color w:val="0070C0"/>
              </w:rPr>
            </w:pPr>
            <w:hyperlink r:id="rId131" w:anchor="manual" w:tgtFrame="_blank" w:history="1">
              <w:r w:rsidR="004407BB" w:rsidRPr="006D0F52">
                <w:rPr>
                  <w:color w:val="0563C1"/>
                  <w:sz w:val="20"/>
                  <w:szCs w:val="20"/>
                  <w:u w:val="single"/>
                </w:rPr>
                <w:t>SCOHR information and FAQs from COHTAC</w:t>
              </w:r>
            </w:hyperlink>
            <w:r w:rsidR="004407BB" w:rsidRPr="006D0F52">
              <w:rPr>
                <w:sz w:val="20"/>
                <w:szCs w:val="20"/>
              </w:rPr>
              <w:t> </w:t>
            </w:r>
          </w:p>
        </w:tc>
        <w:tc>
          <w:tcPr>
            <w:tcW w:w="2838" w:type="dxa"/>
            <w:tcBorders>
              <w:top w:val="single" w:sz="6" w:space="0" w:color="auto"/>
              <w:left w:val="single" w:sz="6" w:space="0" w:color="auto"/>
              <w:bottom w:val="single" w:sz="6" w:space="0" w:color="auto"/>
              <w:right w:val="single" w:sz="6" w:space="0" w:color="auto"/>
            </w:tcBorders>
            <w:shd w:val="clear" w:color="auto" w:fill="auto"/>
            <w:hideMark/>
          </w:tcPr>
          <w:p w14:paraId="175DD40A" w14:textId="77777777" w:rsidR="004407BB" w:rsidRPr="00222B72" w:rsidRDefault="004407BB" w:rsidP="00A91AF2">
            <w:pPr>
              <w:pStyle w:val="BodyCenturyGothic"/>
              <w:rPr>
                <w:rFonts w:cs="Times New Roman"/>
              </w:rPr>
            </w:pPr>
            <w:r w:rsidRPr="00222B72">
              <w:t> </w:t>
            </w:r>
          </w:p>
        </w:tc>
      </w:tr>
    </w:tbl>
    <w:p w14:paraId="2CDD1EDB" w14:textId="4F7B6DA7" w:rsidR="004407BB" w:rsidRPr="00222B72" w:rsidRDefault="004407BB" w:rsidP="00A91AF2">
      <w:pPr>
        <w:pStyle w:val="BodyCenturyGothic"/>
        <w:sectPr w:rsidR="004407BB" w:rsidRPr="00222B72" w:rsidSect="000D3BF3">
          <w:footerReference w:type="default" r:id="rId132"/>
          <w:type w:val="continuous"/>
          <w:pgSz w:w="12240" w:h="15840" w:code="1"/>
          <w:pgMar w:top="1440" w:right="1440" w:bottom="1440" w:left="1440" w:header="720" w:footer="720" w:gutter="0"/>
          <w:cols w:space="720"/>
          <w:docGrid w:linePitch="360"/>
        </w:sectPr>
      </w:pPr>
    </w:p>
    <w:p w14:paraId="0570462C" w14:textId="67CCD84A" w:rsidR="00234C8B" w:rsidRPr="00713070" w:rsidRDefault="00234C8B" w:rsidP="00B21DAC">
      <w:pPr>
        <w:pStyle w:val="PageHeadingsCenturyGothicStyle1"/>
        <w:outlineLvl w:val="1"/>
      </w:pPr>
      <w:bookmarkStart w:id="57" w:name="_Hlk153395024"/>
      <w:r w:rsidRPr="00713070">
        <w:lastRenderedPageBreak/>
        <w:t xml:space="preserve">Appendix </w:t>
      </w:r>
      <w:r w:rsidR="006A22CA" w:rsidRPr="00713070">
        <w:t>C</w:t>
      </w:r>
      <w:r w:rsidRPr="00713070">
        <w:t>.1-</w:t>
      </w:r>
      <w:bookmarkStart w:id="58" w:name="_Hlk156335630"/>
      <w:r w:rsidR="00020816">
        <w:t>O</w:t>
      </w:r>
      <w:r w:rsidR="00020816" w:rsidRPr="00020816">
        <w:t>n-</w:t>
      </w:r>
      <w:r w:rsidR="00FF669E">
        <w:t>S</w:t>
      </w:r>
      <w:r w:rsidR="00020816" w:rsidRPr="00020816">
        <w:t xml:space="preserve">ite KOHA </w:t>
      </w:r>
      <w:r w:rsidR="00FF669E">
        <w:t>S</w:t>
      </w:r>
      <w:r w:rsidR="00020816" w:rsidRPr="00020816">
        <w:t xml:space="preserve">creening </w:t>
      </w:r>
      <w:r w:rsidR="00FF669E">
        <w:t>R</w:t>
      </w:r>
      <w:r w:rsidR="00020816" w:rsidRPr="00020816">
        <w:t xml:space="preserve">esults </w:t>
      </w:r>
      <w:r w:rsidR="00FF669E">
        <w:t>L</w:t>
      </w:r>
      <w:r w:rsidR="00020816" w:rsidRPr="00020816">
        <w:t xml:space="preserve">etter </w:t>
      </w:r>
      <w:r w:rsidR="00020816">
        <w:t>(</w:t>
      </w:r>
      <w:r w:rsidRPr="00713070">
        <w:t>English</w:t>
      </w:r>
      <w:r w:rsidR="00020816">
        <w:t>)</w:t>
      </w:r>
    </w:p>
    <w:bookmarkEnd w:id="58"/>
    <w:p w14:paraId="3F40CAD8" w14:textId="77777777" w:rsidR="00234C8B" w:rsidRPr="00222B72" w:rsidRDefault="00234C8B" w:rsidP="00A91AF2">
      <w:pPr>
        <w:pStyle w:val="BodyCenturyGothic"/>
      </w:pPr>
      <w:r w:rsidRPr="00222B72">
        <w:drawing>
          <wp:inline distT="0" distB="0" distL="0" distR="0" wp14:anchorId="48A048BD" wp14:editId="48134E21">
            <wp:extent cx="5797550" cy="673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inline>
        </w:drawing>
      </w:r>
    </w:p>
    <w:p w14:paraId="656C3F27" w14:textId="78CF8364" w:rsidR="00234C8B" w:rsidRPr="00222B72" w:rsidRDefault="00020816" w:rsidP="00437665">
      <w:pPr>
        <w:pStyle w:val="SubheadingsCenturyGothicStyle2"/>
        <w:spacing w:line="360" w:lineRule="auto"/>
      </w:pPr>
      <w:r>
        <w:t xml:space="preserve">(For </w:t>
      </w:r>
      <w:r w:rsidR="00234C8B" w:rsidRPr="00222B72">
        <w:t>parents and caregivers</w:t>
      </w:r>
      <w:r>
        <w:t>)</w:t>
      </w:r>
    </w:p>
    <w:p w14:paraId="155AF18B" w14:textId="126A0149" w:rsidR="00234C8B" w:rsidRPr="009D01C2" w:rsidRDefault="00234C8B" w:rsidP="00437665">
      <w:pPr>
        <w:spacing w:after="0" w:line="360" w:lineRule="auto"/>
        <w:rPr>
          <w:rFonts w:ascii="Century Gothic" w:hAnsi="Century Gothic"/>
          <w:color w:val="FF0000"/>
          <w:sz w:val="24"/>
          <w:szCs w:val="24"/>
        </w:rPr>
      </w:pPr>
      <w:r w:rsidRPr="00020816">
        <w:rPr>
          <w:rFonts w:ascii="Century Gothic" w:hAnsi="Century Gothic"/>
          <w:color w:val="FF0000"/>
          <w:sz w:val="24"/>
          <w:szCs w:val="24"/>
        </w:rPr>
        <w:t>[insert organizational name/ logo here] </w:t>
      </w:r>
    </w:p>
    <w:p w14:paraId="2A7138BC" w14:textId="77777777" w:rsidR="00234C8B" w:rsidRPr="00020816" w:rsidRDefault="00234C8B" w:rsidP="00437665">
      <w:pPr>
        <w:spacing w:after="0" w:line="360" w:lineRule="auto"/>
        <w:rPr>
          <w:rFonts w:ascii="Century Gothic" w:hAnsi="Century Gothic" w:cs="Segoe UI"/>
          <w:sz w:val="24"/>
          <w:szCs w:val="24"/>
        </w:rPr>
      </w:pPr>
      <w:r w:rsidRPr="00020816">
        <w:rPr>
          <w:rFonts w:ascii="Century Gothic" w:hAnsi="Century Gothic"/>
          <w:b/>
          <w:bCs/>
          <w:sz w:val="24"/>
          <w:szCs w:val="24"/>
          <w:u w:val="single"/>
        </w:rPr>
        <w:t>Oral Health Screening Results Letter</w:t>
      </w:r>
      <w:r w:rsidRPr="00020816">
        <w:rPr>
          <w:rFonts w:ascii="Century Gothic" w:hAnsi="Century Gothic"/>
          <w:sz w:val="24"/>
          <w:szCs w:val="24"/>
        </w:rPr>
        <w:t> </w:t>
      </w:r>
    </w:p>
    <w:p w14:paraId="549A4196" w14:textId="77777777" w:rsidR="00234C8B" w:rsidRPr="00020816" w:rsidRDefault="00234C8B" w:rsidP="00A91AF2">
      <w:pPr>
        <w:pStyle w:val="BodyCenturyGothic"/>
        <w:rPr>
          <w:rFonts w:cs="Segoe UI"/>
        </w:rPr>
      </w:pPr>
      <w:r w:rsidRPr="00020816">
        <w:t> </w:t>
      </w:r>
    </w:p>
    <w:p w14:paraId="3CD307A9" w14:textId="77777777" w:rsidR="00234C8B" w:rsidRPr="00020816" w:rsidRDefault="00234C8B" w:rsidP="00A91AF2">
      <w:pPr>
        <w:pStyle w:val="BodyCenturyGothic"/>
        <w:rPr>
          <w:rFonts w:cs="Segoe UI"/>
        </w:rPr>
      </w:pPr>
      <w:r w:rsidRPr="00020816">
        <w:t xml:space="preserve">Child’s Full Name: </w:t>
      </w:r>
      <w:r w:rsidRPr="00020816">
        <w:tab/>
      </w:r>
      <w:r w:rsidRPr="00020816">
        <w:tab/>
      </w:r>
      <w:r w:rsidRPr="00020816">
        <w:tab/>
      </w:r>
      <w:r w:rsidRPr="00020816">
        <w:tab/>
      </w:r>
      <w:r w:rsidRPr="00020816">
        <w:tab/>
      </w:r>
      <w:r w:rsidRPr="00020816">
        <w:tab/>
      </w:r>
      <w:r w:rsidRPr="00020816">
        <w:tab/>
        <w:t>Date:</w:t>
      </w:r>
      <w:r w:rsidRPr="00020816">
        <w:tab/>
      </w:r>
      <w:r w:rsidRPr="00020816">
        <w:tab/>
      </w:r>
      <w:r w:rsidRPr="00020816">
        <w:tab/>
        <w:t> </w:t>
      </w:r>
    </w:p>
    <w:p w14:paraId="06D9B504" w14:textId="77777777" w:rsidR="00234C8B" w:rsidRPr="00020816" w:rsidRDefault="00234C8B" w:rsidP="00A91AF2">
      <w:pPr>
        <w:pStyle w:val="BodyCenturyGothic"/>
      </w:pPr>
    </w:p>
    <w:p w14:paraId="0EBAB6B0" w14:textId="77777777" w:rsidR="00234C8B" w:rsidRPr="00020816" w:rsidRDefault="00234C8B" w:rsidP="00A91AF2">
      <w:pPr>
        <w:pStyle w:val="BodyCenturyGothic"/>
        <w:rPr>
          <w:rFonts w:cs="Segoe UI"/>
        </w:rPr>
      </w:pPr>
      <w:r w:rsidRPr="00020816">
        <w:t>Dear Parent or Guardian,</w:t>
      </w:r>
      <w:r w:rsidRPr="00020816">
        <w:rPr>
          <w:rFonts w:ascii="Arial" w:hAnsi="Arial" w:cs="Arial"/>
        </w:rPr>
        <w:t> </w:t>
      </w:r>
      <w:r w:rsidRPr="00020816">
        <w:t> </w:t>
      </w:r>
    </w:p>
    <w:p w14:paraId="2BFF3C0E" w14:textId="77777777" w:rsidR="00234C8B" w:rsidRPr="00020816" w:rsidRDefault="00234C8B" w:rsidP="00A91AF2">
      <w:pPr>
        <w:pStyle w:val="BodyCenturyGothic"/>
        <w:rPr>
          <w:rFonts w:cs="Segoe UI"/>
        </w:rPr>
      </w:pPr>
      <w:r w:rsidRPr="00020816">
        <w:rPr>
          <w:rFonts w:ascii="Arial" w:hAnsi="Arial"/>
        </w:rPr>
        <w:t> </w:t>
      </w:r>
      <w:r w:rsidRPr="00020816">
        <w:t> </w:t>
      </w:r>
    </w:p>
    <w:p w14:paraId="79AFAED0" w14:textId="71AA91F2" w:rsidR="00234C8B" w:rsidRPr="00020816" w:rsidRDefault="00234C8B" w:rsidP="00A91AF2">
      <w:pPr>
        <w:pStyle w:val="BodyCenturyGothic"/>
        <w:rPr>
          <w:rFonts w:cs="Segoe UI"/>
        </w:rPr>
      </w:pPr>
      <w:r w:rsidRPr="00020816">
        <w:t xml:space="preserve">Your child received a dental screening at </w:t>
      </w:r>
      <w:r w:rsidRPr="00020816">
        <w:rPr>
          <w:color w:val="FF0000"/>
        </w:rPr>
        <w:t xml:space="preserve">[insert school name] </w:t>
      </w:r>
      <w:r w:rsidRPr="00020816">
        <w:t xml:space="preserve">provided by licensed dental professionals from </w:t>
      </w:r>
      <w:r w:rsidRPr="00020816">
        <w:rPr>
          <w:color w:val="FF0000"/>
        </w:rPr>
        <w:t xml:space="preserve">[insert organization] </w:t>
      </w:r>
      <w:r w:rsidRPr="00020816">
        <w:t xml:space="preserve">on </w:t>
      </w:r>
      <w:r w:rsidRPr="00020816">
        <w:rPr>
          <w:color w:val="FF0000"/>
        </w:rPr>
        <w:t xml:space="preserve">[x date]. </w:t>
      </w:r>
      <w:r w:rsidRPr="00020816">
        <w:t xml:space="preserve">No x-rays were </w:t>
      </w:r>
      <w:r w:rsidR="00C61179" w:rsidRPr="00020816">
        <w:t>taken,</w:t>
      </w:r>
      <w:r w:rsidRPr="00020816">
        <w:t xml:space="preserve"> and no treatments were given. The screening does not replace an in-office dental examination by your family dentist.  </w:t>
      </w:r>
    </w:p>
    <w:p w14:paraId="63D25793" w14:textId="77777777" w:rsidR="00234C8B" w:rsidRPr="00020816" w:rsidRDefault="00234C8B" w:rsidP="00A91AF2">
      <w:pPr>
        <w:pStyle w:val="BodyCenturyGothic"/>
        <w:rPr>
          <w:rFonts w:cs="Segoe UI"/>
        </w:rPr>
      </w:pPr>
      <w:r w:rsidRPr="00020816">
        <w:t> </w:t>
      </w:r>
    </w:p>
    <w:p w14:paraId="17767F8A" w14:textId="77777777" w:rsidR="00234C8B" w:rsidRPr="00020816" w:rsidRDefault="00234C8B" w:rsidP="00A91AF2">
      <w:pPr>
        <w:pStyle w:val="BodyCenturyGothic"/>
        <w:rPr>
          <w:rFonts w:cs="Segoe UI"/>
        </w:rPr>
      </w:pPr>
      <w:r w:rsidRPr="00020816">
        <w:t>The results of the screening show: </w:t>
      </w:r>
    </w:p>
    <w:p w14:paraId="3807A281" w14:textId="77777777" w:rsidR="00234C8B" w:rsidRPr="00020816" w:rsidRDefault="00234C8B" w:rsidP="00A91AF2">
      <w:pPr>
        <w:pStyle w:val="BodyCenturyGothic"/>
        <w:rPr>
          <w:rFonts w:cs="Segoe UI"/>
        </w:rPr>
      </w:pPr>
      <w:r w:rsidRPr="00020816">
        <w:rPr>
          <w:rFonts w:ascii="Arial" w:hAnsi="Arial"/>
        </w:rPr>
        <w:t> </w:t>
      </w:r>
      <w:r w:rsidRPr="00020816">
        <w:t> </w:t>
      </w:r>
    </w:p>
    <w:p w14:paraId="17F212BF" w14:textId="77777777" w:rsidR="00234C8B" w:rsidRPr="00020816" w:rsidRDefault="00234C8B" w:rsidP="00A91AF2">
      <w:pPr>
        <w:pStyle w:val="BodyCenturyGothic"/>
        <w:rPr>
          <w:rFonts w:cs="Segoe UI"/>
        </w:rPr>
      </w:pPr>
      <w:r w:rsidRPr="00020816">
        <w:t>_____</w:t>
      </w:r>
      <w:r w:rsidRPr="00020816">
        <w:tab/>
        <w:t>Your child has no obvious dental problems but should continue to have routine examinations by your family dentist every 6 months.</w:t>
      </w:r>
      <w:r w:rsidRPr="00020816">
        <w:rPr>
          <w:rFonts w:ascii="Arial" w:hAnsi="Arial" w:cs="Arial"/>
        </w:rPr>
        <w:t> </w:t>
      </w:r>
      <w:r w:rsidRPr="00020816">
        <w:t> </w:t>
      </w:r>
    </w:p>
    <w:p w14:paraId="3CC5E1BC" w14:textId="77777777" w:rsidR="00234C8B" w:rsidRPr="00020816" w:rsidRDefault="00234C8B" w:rsidP="00A91AF2">
      <w:pPr>
        <w:pStyle w:val="BodyCenturyGothic"/>
        <w:rPr>
          <w:rFonts w:cs="Segoe UI"/>
        </w:rPr>
      </w:pPr>
      <w:r w:rsidRPr="00020816">
        <w:rPr>
          <w:rFonts w:ascii="Arial" w:hAnsi="Arial"/>
        </w:rPr>
        <w:t> </w:t>
      </w:r>
      <w:r w:rsidRPr="00020816">
        <w:t> </w:t>
      </w:r>
    </w:p>
    <w:p w14:paraId="0E71B38E" w14:textId="77777777" w:rsidR="00234C8B" w:rsidRPr="00020816" w:rsidRDefault="00234C8B" w:rsidP="00A91AF2">
      <w:pPr>
        <w:pStyle w:val="BodyCenturyGothic"/>
        <w:rPr>
          <w:rFonts w:cs="Segoe UI"/>
        </w:rPr>
      </w:pPr>
      <w:r w:rsidRPr="00020816">
        <w:t>_____</w:t>
      </w:r>
      <w:r w:rsidRPr="00020816">
        <w:tab/>
        <w:t>Your child has a tooth or teeth that should be checked by your family dentist. Your dentist will determine whether treatment is needed.</w:t>
      </w:r>
      <w:r w:rsidRPr="00020816">
        <w:rPr>
          <w:rFonts w:ascii="Arial" w:hAnsi="Arial" w:cs="Arial"/>
        </w:rPr>
        <w:t> </w:t>
      </w:r>
      <w:r w:rsidRPr="00020816">
        <w:t> </w:t>
      </w:r>
    </w:p>
    <w:p w14:paraId="3B020249" w14:textId="77777777" w:rsidR="00234C8B" w:rsidRPr="00222B72" w:rsidRDefault="00234C8B" w:rsidP="00A91AF2">
      <w:pPr>
        <w:pStyle w:val="BodyCenturyGothic"/>
        <w:rPr>
          <w:rFonts w:cs="Segoe UI"/>
        </w:rPr>
      </w:pPr>
      <w:r w:rsidRPr="00222B72">
        <w:rPr>
          <w:rFonts w:ascii="Arial" w:hAnsi="Arial"/>
        </w:rPr>
        <w:t> </w:t>
      </w:r>
      <w:r w:rsidRPr="00222B72">
        <w:t> </w:t>
      </w:r>
    </w:p>
    <w:p w14:paraId="571E9118" w14:textId="77777777" w:rsidR="00234C8B" w:rsidRPr="00222B72" w:rsidRDefault="00234C8B" w:rsidP="00A91AF2">
      <w:pPr>
        <w:pStyle w:val="BodyCenturyGothic"/>
        <w:rPr>
          <w:rFonts w:cs="Segoe UI"/>
        </w:rPr>
      </w:pPr>
      <w:r w:rsidRPr="00222B72">
        <w:t>_____</w:t>
      </w:r>
      <w:r w:rsidRPr="00222B72">
        <w:tab/>
        <w:t>Your child has a tooth or teeth that appear to need immediate care. Contact your family dentist as soon as possible for a complete evaluation.  </w:t>
      </w:r>
    </w:p>
    <w:p w14:paraId="4AB1391C" w14:textId="77777777" w:rsidR="00234C8B" w:rsidRPr="00222B72" w:rsidRDefault="00234C8B" w:rsidP="00A91AF2">
      <w:pPr>
        <w:pStyle w:val="BodyCenturyGothic"/>
        <w:rPr>
          <w:rFonts w:cs="Segoe UI"/>
        </w:rPr>
      </w:pPr>
      <w:r w:rsidRPr="00222B72">
        <w:t> </w:t>
      </w:r>
    </w:p>
    <w:p w14:paraId="0BE8B686" w14:textId="77777777" w:rsidR="00234C8B" w:rsidRPr="00222B72" w:rsidRDefault="00234C8B" w:rsidP="00A91AF2">
      <w:pPr>
        <w:pStyle w:val="BodyCenturyGothic"/>
        <w:rPr>
          <w:color w:val="FF0000"/>
        </w:rPr>
      </w:pPr>
      <w:r w:rsidRPr="00222B72">
        <w:lastRenderedPageBreak/>
        <w:t>If your child needing emergency dental care does not currently have a dentist and/or dental insurance,</w:t>
      </w:r>
      <w:r w:rsidRPr="00222B72">
        <w:rPr>
          <w:color w:val="FF0000"/>
        </w:rPr>
        <w:t xml:space="preserve"> [Include information about where to access emergency dental care in your county here]. </w:t>
      </w:r>
    </w:p>
    <w:p w14:paraId="47CE6689" w14:textId="5ECE7F83" w:rsidR="00234C8B" w:rsidRPr="00222B72" w:rsidRDefault="00234C8B" w:rsidP="00A91AF2">
      <w:pPr>
        <w:pStyle w:val="BodyCenturyGothic"/>
        <w:rPr>
          <w:rFonts w:cs="Segoe UI"/>
        </w:rPr>
      </w:pPr>
    </w:p>
    <w:p w14:paraId="54407C58" w14:textId="77777777" w:rsidR="00234C8B" w:rsidRPr="00222B72" w:rsidRDefault="00234C8B" w:rsidP="00A91AF2">
      <w:pPr>
        <w:pStyle w:val="BodyCenturyGothic"/>
        <w:rPr>
          <w:rFonts w:cs="Segoe UI"/>
        </w:rPr>
      </w:pPr>
      <w:r w:rsidRPr="00222B72">
        <w:t>Find a Medi-Cal Dental provider here:  </w:t>
      </w:r>
    </w:p>
    <w:p w14:paraId="48EF2F5C" w14:textId="77777777" w:rsidR="00234C8B" w:rsidRPr="00E77D25" w:rsidRDefault="00234C8B" w:rsidP="00A91AF2">
      <w:pPr>
        <w:pStyle w:val="BodyCenturyGothic"/>
        <w:rPr>
          <w:rFonts w:cs="Segoe UI"/>
          <w:color w:val="FF0000"/>
        </w:rPr>
      </w:pPr>
      <w:r w:rsidRPr="00E77D25">
        <w:rPr>
          <w:color w:val="FF0000"/>
        </w:rPr>
        <w:t>[Optional: Insert county-specific information about how to access dental care]  </w:t>
      </w:r>
    </w:p>
    <w:p w14:paraId="1AF8ABC6" w14:textId="77777777" w:rsidR="00234C8B" w:rsidRPr="00222B72" w:rsidRDefault="00234C8B" w:rsidP="00A91AF2">
      <w:pPr>
        <w:pStyle w:val="BodyCenturyGothic"/>
      </w:pPr>
    </w:p>
    <w:p w14:paraId="007B462E" w14:textId="77777777" w:rsidR="003F20B2" w:rsidRDefault="00234C8B" w:rsidP="003F20B2">
      <w:pPr>
        <w:pStyle w:val="BodyCenturyGothic"/>
      </w:pPr>
      <w:r w:rsidRPr="00222B72">
        <w:t>[Optional: If your organization will be coming back to the school to provide this student with sealants, fluoride varnish, or other preventive services, information about that and the active consent form can be inserted here or somewhere else in this screening results letter] </w:t>
      </w:r>
    </w:p>
    <w:p w14:paraId="78178726" w14:textId="77777777" w:rsidR="003F20B2" w:rsidRDefault="003F20B2" w:rsidP="003F20B2">
      <w:pPr>
        <w:pStyle w:val="BodyCenturyGothic"/>
      </w:pPr>
    </w:p>
    <w:p w14:paraId="19803657" w14:textId="77777777" w:rsidR="003F20B2" w:rsidRDefault="003F20B2">
      <w:pPr>
        <w:rPr>
          <w:rFonts w:ascii="Century Gothic" w:hAnsi="Century Gothic"/>
          <w:bCs/>
          <w:noProof/>
          <w:sz w:val="24"/>
          <w:szCs w:val="24"/>
        </w:rPr>
      </w:pPr>
      <w:r>
        <w:br w:type="page"/>
      </w:r>
    </w:p>
    <w:p w14:paraId="108F447F" w14:textId="39A8BDA5" w:rsidR="0016432E" w:rsidRPr="003F20B2" w:rsidRDefault="0016432E" w:rsidP="00B21DAC">
      <w:pPr>
        <w:pStyle w:val="BodyCenturyGothic"/>
        <w:spacing w:line="240" w:lineRule="auto"/>
        <w:outlineLvl w:val="1"/>
        <w:rPr>
          <w:b/>
          <w:bCs w:val="0"/>
          <w:sz w:val="52"/>
          <w:szCs w:val="52"/>
        </w:rPr>
      </w:pPr>
      <w:r w:rsidRPr="003F20B2">
        <w:rPr>
          <w:b/>
          <w:bCs w:val="0"/>
          <w:sz w:val="52"/>
          <w:szCs w:val="52"/>
        </w:rPr>
        <w:lastRenderedPageBreak/>
        <w:t>Appendix C.2-On-</w:t>
      </w:r>
      <w:r w:rsidR="00FF669E" w:rsidRPr="003F20B2">
        <w:rPr>
          <w:b/>
          <w:bCs w:val="0"/>
          <w:sz w:val="52"/>
          <w:szCs w:val="52"/>
        </w:rPr>
        <w:t>S</w:t>
      </w:r>
      <w:r w:rsidRPr="003F20B2">
        <w:rPr>
          <w:b/>
          <w:bCs w:val="0"/>
          <w:sz w:val="52"/>
          <w:szCs w:val="52"/>
        </w:rPr>
        <w:t xml:space="preserve">ite KOHA </w:t>
      </w:r>
      <w:r w:rsidR="00FF669E" w:rsidRPr="003F20B2">
        <w:rPr>
          <w:b/>
          <w:bCs w:val="0"/>
          <w:sz w:val="52"/>
          <w:szCs w:val="52"/>
        </w:rPr>
        <w:t>S</w:t>
      </w:r>
      <w:r w:rsidRPr="003F20B2">
        <w:rPr>
          <w:b/>
          <w:bCs w:val="0"/>
          <w:sz w:val="52"/>
          <w:szCs w:val="52"/>
        </w:rPr>
        <w:t xml:space="preserve">creening </w:t>
      </w:r>
      <w:r w:rsidR="00FF669E" w:rsidRPr="003F20B2">
        <w:rPr>
          <w:b/>
          <w:bCs w:val="0"/>
          <w:sz w:val="52"/>
          <w:szCs w:val="52"/>
        </w:rPr>
        <w:t>R</w:t>
      </w:r>
      <w:r w:rsidRPr="003F20B2">
        <w:rPr>
          <w:b/>
          <w:bCs w:val="0"/>
          <w:sz w:val="52"/>
          <w:szCs w:val="52"/>
        </w:rPr>
        <w:t xml:space="preserve">esults </w:t>
      </w:r>
      <w:r w:rsidR="00FF669E" w:rsidRPr="003F20B2">
        <w:rPr>
          <w:b/>
          <w:bCs w:val="0"/>
          <w:sz w:val="52"/>
          <w:szCs w:val="52"/>
        </w:rPr>
        <w:t>L</w:t>
      </w:r>
      <w:r w:rsidRPr="003F20B2">
        <w:rPr>
          <w:b/>
          <w:bCs w:val="0"/>
          <w:sz w:val="52"/>
          <w:szCs w:val="52"/>
        </w:rPr>
        <w:t>etter (Spanish)</w:t>
      </w:r>
    </w:p>
    <w:p w14:paraId="2FA3CB25" w14:textId="77777777" w:rsidR="005C49BD" w:rsidRPr="00222B72" w:rsidRDefault="005C49BD" w:rsidP="00A91AF2">
      <w:pPr>
        <w:pStyle w:val="BodyCenturyGothic"/>
      </w:pPr>
      <w:r w:rsidRPr="00222B72">
        <w:drawing>
          <wp:inline distT="0" distB="0" distL="0" distR="0" wp14:anchorId="3A6AE5CC" wp14:editId="31FE8FFD">
            <wp:extent cx="5797550" cy="6731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inline>
        </w:drawing>
      </w:r>
    </w:p>
    <w:p w14:paraId="22A1D324" w14:textId="77777777" w:rsidR="0016432E" w:rsidRPr="00FF669E" w:rsidRDefault="0016432E" w:rsidP="0016432E">
      <w:pPr>
        <w:pStyle w:val="SubheadingsCenturyGothicStyle2"/>
        <w:spacing w:line="360" w:lineRule="auto"/>
      </w:pPr>
      <w:r w:rsidRPr="00FF669E">
        <w:t>(For parents and caregivers)</w:t>
      </w:r>
    </w:p>
    <w:p w14:paraId="36766016" w14:textId="77777777" w:rsidR="005C49BD" w:rsidRPr="00B53A06" w:rsidRDefault="005C49BD" w:rsidP="00A91AF2">
      <w:pPr>
        <w:pStyle w:val="BodyCenturyGothic"/>
        <w:rPr>
          <w:color w:val="FF0000"/>
        </w:rPr>
      </w:pPr>
      <w:r w:rsidRPr="00B53A06">
        <w:rPr>
          <w:color w:val="FF0000"/>
        </w:rPr>
        <w:t>[Insert organizational name/ logo here] </w:t>
      </w:r>
    </w:p>
    <w:p w14:paraId="1D792CA1" w14:textId="77777777" w:rsidR="005C49BD" w:rsidRPr="00222B72" w:rsidRDefault="005C49BD" w:rsidP="00A91AF2">
      <w:pPr>
        <w:pStyle w:val="BodyCenturyGothic"/>
      </w:pPr>
      <w:r w:rsidRPr="001F2940">
        <w:rPr>
          <w:u w:val="single"/>
        </w:rPr>
        <w:t>Carta de resultados de la evaluación de salud dental:</w:t>
      </w:r>
      <w:r w:rsidRPr="00222B72">
        <w:t xml:space="preserve"> PLANTILLA </w:t>
      </w:r>
    </w:p>
    <w:p w14:paraId="4CB1EEFC" w14:textId="77777777" w:rsidR="005C49BD" w:rsidRPr="00222B72" w:rsidRDefault="005C49BD" w:rsidP="00A91AF2">
      <w:pPr>
        <w:pStyle w:val="BodyCenturyGothic"/>
      </w:pPr>
      <w:r w:rsidRPr="00222B72">
        <w:t> </w:t>
      </w:r>
    </w:p>
    <w:p w14:paraId="612A12DC" w14:textId="77777777" w:rsidR="005C49BD" w:rsidRPr="00222B72" w:rsidRDefault="005C49BD" w:rsidP="00A91AF2">
      <w:pPr>
        <w:pStyle w:val="BodyCenturyGothic"/>
      </w:pPr>
      <w:r w:rsidRPr="00222B72">
        <w:t xml:space="preserve">Nombre completo del niño: </w:t>
      </w:r>
      <w:r w:rsidRPr="00222B72">
        <w:tab/>
      </w:r>
      <w:r w:rsidRPr="00222B72">
        <w:tab/>
      </w:r>
      <w:r w:rsidRPr="00222B72">
        <w:tab/>
      </w:r>
      <w:r w:rsidRPr="00222B72">
        <w:tab/>
      </w:r>
      <w:r w:rsidRPr="00222B72">
        <w:tab/>
      </w:r>
      <w:r w:rsidRPr="00222B72">
        <w:tab/>
        <w:t>Fecha:</w:t>
      </w:r>
      <w:r w:rsidRPr="00222B72">
        <w:tab/>
      </w:r>
      <w:r w:rsidRPr="00222B72">
        <w:tab/>
        <w:t> </w:t>
      </w:r>
    </w:p>
    <w:p w14:paraId="26226F8B" w14:textId="77777777" w:rsidR="005C49BD" w:rsidRPr="00222B72" w:rsidRDefault="005C49BD" w:rsidP="00A91AF2">
      <w:pPr>
        <w:pStyle w:val="BodyCenturyGothic"/>
      </w:pPr>
      <w:r w:rsidRPr="00222B72">
        <w:rPr>
          <w:rFonts w:ascii="Arial" w:hAnsi="Arial" w:cs="Arial"/>
        </w:rPr>
        <w:t> </w:t>
      </w:r>
    </w:p>
    <w:p w14:paraId="121DF75F" w14:textId="77777777" w:rsidR="005C49BD" w:rsidRPr="00222B72" w:rsidRDefault="005C49BD" w:rsidP="00A91AF2">
      <w:pPr>
        <w:pStyle w:val="BodyCenturyGothic"/>
      </w:pPr>
      <w:r w:rsidRPr="00222B72">
        <w:t>Estimado padre, madre o tutor:</w:t>
      </w:r>
      <w:r w:rsidRPr="00222B72">
        <w:rPr>
          <w:rFonts w:ascii="Arial" w:hAnsi="Arial" w:cs="Arial"/>
        </w:rPr>
        <w:t> </w:t>
      </w:r>
      <w:r w:rsidRPr="00222B72">
        <w:t> </w:t>
      </w:r>
    </w:p>
    <w:p w14:paraId="22A7C31E" w14:textId="77777777" w:rsidR="005C49BD" w:rsidRPr="00222B72" w:rsidRDefault="005C49BD" w:rsidP="00A91AF2">
      <w:pPr>
        <w:pStyle w:val="BodyCenturyGothic"/>
      </w:pPr>
      <w:r w:rsidRPr="00222B72">
        <w:rPr>
          <w:rFonts w:ascii="Arial" w:hAnsi="Arial" w:cs="Arial"/>
        </w:rPr>
        <w:t> </w:t>
      </w:r>
      <w:r w:rsidRPr="00222B72">
        <w:t> </w:t>
      </w:r>
    </w:p>
    <w:p w14:paraId="18F513F1" w14:textId="77777777" w:rsidR="005C49BD" w:rsidRPr="00222B72" w:rsidRDefault="005C49BD" w:rsidP="00A91AF2">
      <w:pPr>
        <w:pStyle w:val="BodyCenturyGothic"/>
      </w:pPr>
      <w:r w:rsidRPr="00222B72">
        <w:t xml:space="preserve">A su hijo se le realizó una evaluación dental en </w:t>
      </w:r>
      <w:r w:rsidRPr="00222B72">
        <w:rPr>
          <w:color w:val="FF0000"/>
        </w:rPr>
        <w:t xml:space="preserve">[insert school name], </w:t>
      </w:r>
      <w:r w:rsidRPr="00222B72">
        <w:t xml:space="preserve">la cual fue realizada por dentistas profesionales de </w:t>
      </w:r>
      <w:r w:rsidRPr="00222B72">
        <w:rPr>
          <w:color w:val="FF0000"/>
        </w:rPr>
        <w:t xml:space="preserve">[insert organization] </w:t>
      </w:r>
      <w:r w:rsidRPr="00222B72">
        <w:t xml:space="preserve">el </w:t>
      </w:r>
      <w:r w:rsidRPr="00222B72">
        <w:rPr>
          <w:color w:val="FF0000"/>
        </w:rPr>
        <w:t xml:space="preserve">[x date]. </w:t>
      </w:r>
      <w:r w:rsidRPr="00222B72">
        <w:t>No se tomaron radiografías y no se le dio ningún tratamiento. La evaluación no sustituye las revisiones de su dentista familiar en el consultorio.  </w:t>
      </w:r>
    </w:p>
    <w:p w14:paraId="0D0AC751" w14:textId="77777777" w:rsidR="005C49BD" w:rsidRPr="00222B72" w:rsidRDefault="005C49BD" w:rsidP="00A91AF2">
      <w:pPr>
        <w:pStyle w:val="BodyCenturyGothic"/>
      </w:pPr>
      <w:r w:rsidRPr="00222B72">
        <w:t> </w:t>
      </w:r>
    </w:p>
    <w:p w14:paraId="718D1BD4" w14:textId="77777777" w:rsidR="005C49BD" w:rsidRPr="00222B72" w:rsidRDefault="005C49BD" w:rsidP="00A91AF2">
      <w:pPr>
        <w:pStyle w:val="BodyCenturyGothic"/>
      </w:pPr>
      <w:r w:rsidRPr="00222B72">
        <w:t>Los resultados de la evaluación indican: </w:t>
      </w:r>
    </w:p>
    <w:p w14:paraId="4D719711" w14:textId="77777777" w:rsidR="005C49BD" w:rsidRPr="00222B72" w:rsidRDefault="005C49BD" w:rsidP="00A91AF2">
      <w:pPr>
        <w:pStyle w:val="BodyCenturyGothic"/>
      </w:pPr>
      <w:r w:rsidRPr="00222B72">
        <w:rPr>
          <w:rFonts w:ascii="Arial" w:hAnsi="Arial" w:cs="Arial"/>
        </w:rPr>
        <w:t> </w:t>
      </w:r>
      <w:r w:rsidRPr="00222B72">
        <w:t> </w:t>
      </w:r>
    </w:p>
    <w:p w14:paraId="19BD352E" w14:textId="77777777" w:rsidR="005C49BD" w:rsidRPr="00222B72" w:rsidRDefault="005C49BD" w:rsidP="00A91AF2">
      <w:pPr>
        <w:pStyle w:val="BodyCenturyGothic"/>
      </w:pPr>
      <w:r w:rsidRPr="00222B72">
        <w:t>_____</w:t>
      </w:r>
      <w:r w:rsidRPr="00222B72">
        <w:tab/>
        <w:t>Que su hijo no tiene problemas dentales evidentes, pero debe seguir acudiendo con el dentista familiar para las revisiones de rutina cada 6 meses.</w:t>
      </w:r>
      <w:r w:rsidRPr="00222B72">
        <w:rPr>
          <w:rFonts w:ascii="Arial" w:hAnsi="Arial" w:cs="Arial"/>
        </w:rPr>
        <w:t> </w:t>
      </w:r>
      <w:r w:rsidRPr="00222B72">
        <w:t> </w:t>
      </w:r>
    </w:p>
    <w:p w14:paraId="0AADDC90" w14:textId="77777777" w:rsidR="005C49BD" w:rsidRPr="00222B72" w:rsidRDefault="005C49BD" w:rsidP="00A91AF2">
      <w:pPr>
        <w:pStyle w:val="BodyCenturyGothic"/>
      </w:pPr>
      <w:r w:rsidRPr="00222B72">
        <w:rPr>
          <w:rFonts w:ascii="Arial" w:hAnsi="Arial" w:cs="Arial"/>
        </w:rPr>
        <w:t> </w:t>
      </w:r>
      <w:r w:rsidRPr="00222B72">
        <w:t> </w:t>
      </w:r>
    </w:p>
    <w:p w14:paraId="4AF3324A" w14:textId="77777777" w:rsidR="005C49BD" w:rsidRPr="00222B72" w:rsidRDefault="005C49BD" w:rsidP="00A91AF2">
      <w:pPr>
        <w:pStyle w:val="BodyCenturyGothic"/>
      </w:pPr>
      <w:r w:rsidRPr="00222B72">
        <w:t>_____</w:t>
      </w:r>
      <w:r w:rsidRPr="00222B72">
        <w:tab/>
        <w:t>Que su hijo tiene un diente o dientes que debe revisar su dentista de familia. Su dentista determinará si se necesita tratamiento.</w:t>
      </w:r>
      <w:r w:rsidRPr="00222B72">
        <w:rPr>
          <w:rFonts w:ascii="Arial" w:hAnsi="Arial" w:cs="Arial"/>
        </w:rPr>
        <w:t> </w:t>
      </w:r>
      <w:r w:rsidRPr="00222B72">
        <w:t> </w:t>
      </w:r>
    </w:p>
    <w:p w14:paraId="6EDD20A3" w14:textId="77777777" w:rsidR="005C49BD" w:rsidRPr="00222B72" w:rsidRDefault="005C49BD" w:rsidP="00A91AF2">
      <w:pPr>
        <w:pStyle w:val="BodyCenturyGothic"/>
      </w:pPr>
      <w:r w:rsidRPr="00222B72">
        <w:rPr>
          <w:rFonts w:ascii="Arial" w:hAnsi="Arial" w:cs="Arial"/>
        </w:rPr>
        <w:t> </w:t>
      </w:r>
      <w:r w:rsidRPr="00222B72">
        <w:t> </w:t>
      </w:r>
    </w:p>
    <w:p w14:paraId="343A12AA" w14:textId="77777777" w:rsidR="005C49BD" w:rsidRPr="00222B72" w:rsidRDefault="005C49BD" w:rsidP="00A91AF2">
      <w:pPr>
        <w:pStyle w:val="BodyCenturyGothic"/>
      </w:pPr>
      <w:r w:rsidRPr="00222B72">
        <w:t>_____</w:t>
      </w:r>
      <w:r w:rsidRPr="00222B72">
        <w:tab/>
        <w:t>Que su hijo tiene un diente o dientes que parecen necesitar atención inmediata. Comuníquese con su dentista familiar lo antes posible para una evaluación completa.  </w:t>
      </w:r>
    </w:p>
    <w:p w14:paraId="32EACA91" w14:textId="77777777" w:rsidR="005C49BD" w:rsidRPr="00222B72" w:rsidRDefault="005C49BD" w:rsidP="00A91AF2">
      <w:pPr>
        <w:pStyle w:val="BodyCenturyGothic"/>
      </w:pPr>
      <w:r w:rsidRPr="00222B72">
        <w:lastRenderedPageBreak/>
        <w:t> </w:t>
      </w:r>
    </w:p>
    <w:p w14:paraId="7469E91A" w14:textId="77777777" w:rsidR="005C49BD" w:rsidRPr="001F2940" w:rsidRDefault="005C49BD" w:rsidP="00A91AF2">
      <w:pPr>
        <w:pStyle w:val="BodyCenturyGothic"/>
        <w:rPr>
          <w:color w:val="FF0000"/>
        </w:rPr>
      </w:pPr>
      <w:r w:rsidRPr="00222B72">
        <w:t xml:space="preserve">Si su hijo necesita atención dental de emergencia y no cuenta con un dentista o seguro dental, </w:t>
      </w:r>
      <w:r w:rsidRPr="001F2940">
        <w:rPr>
          <w:color w:val="FF0000"/>
        </w:rPr>
        <w:t>[Include your organization’s hours and days for emergency dental care if applicable in addition to the ones listed here] </w:t>
      </w:r>
    </w:p>
    <w:p w14:paraId="1E206EC7" w14:textId="77777777" w:rsidR="005C49BD" w:rsidRPr="00222B72" w:rsidRDefault="005C49BD" w:rsidP="00A91AF2">
      <w:pPr>
        <w:pStyle w:val="BodyCenturyGothic"/>
      </w:pPr>
    </w:p>
    <w:p w14:paraId="5D468429" w14:textId="77777777" w:rsidR="005C49BD" w:rsidRPr="00222B72" w:rsidRDefault="005C49BD" w:rsidP="00A91AF2">
      <w:pPr>
        <w:pStyle w:val="BodyCenturyGothic"/>
      </w:pPr>
      <w:r w:rsidRPr="00222B72">
        <w:t>Encuentre un proveedor dental de Medi-Cal aquí: </w:t>
      </w:r>
    </w:p>
    <w:p w14:paraId="7548F7C0" w14:textId="77777777" w:rsidR="005C49BD" w:rsidRPr="00222B72" w:rsidRDefault="005C49BD" w:rsidP="00A91AF2">
      <w:pPr>
        <w:pStyle w:val="BodyCenturyGothic"/>
      </w:pPr>
    </w:p>
    <w:p w14:paraId="0B557F4F" w14:textId="77777777" w:rsidR="005C49BD" w:rsidRPr="001F2940" w:rsidRDefault="005C49BD" w:rsidP="00A91AF2">
      <w:pPr>
        <w:pStyle w:val="BodyCenturyGothic"/>
        <w:rPr>
          <w:color w:val="FF0000"/>
        </w:rPr>
      </w:pPr>
      <w:r w:rsidRPr="001F2940">
        <w:rPr>
          <w:color w:val="FF0000"/>
        </w:rPr>
        <w:t>[OPTIONAL: Insert county-specific information about how to access dental care] </w:t>
      </w:r>
    </w:p>
    <w:p w14:paraId="6A01A53B" w14:textId="77777777" w:rsidR="005C49BD" w:rsidRPr="00222B72" w:rsidRDefault="005C49BD" w:rsidP="00A91AF2">
      <w:pPr>
        <w:pStyle w:val="BodyCenturyGothic"/>
      </w:pPr>
    </w:p>
    <w:p w14:paraId="5C2CB6BA" w14:textId="77777777" w:rsidR="005C49BD" w:rsidRPr="00222B72" w:rsidRDefault="005C49BD" w:rsidP="00A91AF2">
      <w:pPr>
        <w:pStyle w:val="BodyCenturyGothic"/>
      </w:pPr>
      <w:r w:rsidRPr="00222B72">
        <w:t>[OPTIONAL: If your organization will be coming back to the school to provide this student with sealants, fluoride varnish, or other preventive services, information about that and the active consent form can be inserted here or somewhere else in this screening results letter] </w:t>
      </w:r>
    </w:p>
    <w:p w14:paraId="111856C1" w14:textId="77777777" w:rsidR="00234C8B" w:rsidRPr="00222B72" w:rsidRDefault="00234C8B" w:rsidP="00437665">
      <w:pPr>
        <w:spacing w:line="360" w:lineRule="auto"/>
        <w:rPr>
          <w:rFonts w:ascii="Century Gothic" w:hAnsi="Century Gothic"/>
          <w:b/>
          <w:bCs/>
          <w:sz w:val="52"/>
        </w:rPr>
      </w:pPr>
      <w:r w:rsidRPr="00222B72">
        <w:rPr>
          <w:rFonts w:ascii="Century Gothic" w:hAnsi="Century Gothic"/>
          <w:b/>
          <w:sz w:val="52"/>
        </w:rPr>
        <w:br w:type="page"/>
      </w:r>
    </w:p>
    <w:p w14:paraId="68B618AA" w14:textId="2D8EC075" w:rsidR="005959FD" w:rsidRPr="00222B72" w:rsidRDefault="005959FD" w:rsidP="00B21DAC">
      <w:pPr>
        <w:pStyle w:val="PageHeadingsCenturyGothicStyle1"/>
        <w:outlineLvl w:val="1"/>
      </w:pPr>
      <w:r w:rsidRPr="00222B72">
        <w:lastRenderedPageBreak/>
        <w:t xml:space="preserve">Appendix </w:t>
      </w:r>
      <w:r w:rsidR="00D53F97" w:rsidRPr="00222B72">
        <w:t>D</w:t>
      </w:r>
      <w:r w:rsidR="00C249A8" w:rsidRPr="00222B72">
        <w:t>.</w:t>
      </w:r>
      <w:r w:rsidR="007619DD" w:rsidRPr="00222B72">
        <w:t>1</w:t>
      </w:r>
      <w:r w:rsidR="003719F7" w:rsidRPr="00222B72">
        <w:t xml:space="preserve">- </w:t>
      </w:r>
      <w:r w:rsidR="00EE7639" w:rsidRPr="00222B72">
        <w:t xml:space="preserve">KOHA </w:t>
      </w:r>
      <w:r w:rsidR="00EE7639">
        <w:t>R</w:t>
      </w:r>
      <w:r w:rsidR="00EE7639" w:rsidRPr="00222B72">
        <w:t xml:space="preserve">eminder </w:t>
      </w:r>
      <w:r w:rsidR="00EE7639">
        <w:t>L</w:t>
      </w:r>
      <w:r w:rsidR="00EE7639" w:rsidRPr="00222B72">
        <w:t xml:space="preserve">etter </w:t>
      </w:r>
      <w:r w:rsidR="00EE2033">
        <w:t>(</w:t>
      </w:r>
      <w:r w:rsidR="003719F7" w:rsidRPr="00222B72">
        <w:t>English</w:t>
      </w:r>
      <w:r w:rsidR="00EE2033">
        <w:t>)</w:t>
      </w:r>
    </w:p>
    <w:bookmarkEnd w:id="57"/>
    <w:p w14:paraId="3C36BC05" w14:textId="252E7B6D" w:rsidR="005959FD" w:rsidRPr="00222B72" w:rsidRDefault="005959FD" w:rsidP="00A91AF2">
      <w:pPr>
        <w:pStyle w:val="BodyCenturyGothic"/>
      </w:pPr>
      <w:r w:rsidRPr="00222B72">
        <w:drawing>
          <wp:inline distT="0" distB="0" distL="0" distR="0" wp14:anchorId="681C297E" wp14:editId="4CBA612B">
            <wp:extent cx="5797550" cy="67310"/>
            <wp:effectExtent l="0" t="0" r="0" b="8890"/>
            <wp:docPr id="1568152360" name="Picture 1568152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inline>
        </w:drawing>
      </w:r>
    </w:p>
    <w:p w14:paraId="35AD57C4" w14:textId="77777777" w:rsidR="00EE7639" w:rsidRPr="00FF669E" w:rsidRDefault="00EE7639" w:rsidP="00EE7639">
      <w:pPr>
        <w:pStyle w:val="SubheadingsCenturyGothicStyle2"/>
        <w:spacing w:line="360" w:lineRule="auto"/>
      </w:pPr>
      <w:r w:rsidRPr="00FF669E">
        <w:t>(For parents and caregivers)</w:t>
      </w:r>
    </w:p>
    <w:p w14:paraId="045BC677" w14:textId="77777777" w:rsidR="00191134" w:rsidRPr="00B14B79" w:rsidRDefault="00191134" w:rsidP="00191134">
      <w:pPr>
        <w:pStyle w:val="BodyCenturyGothic"/>
        <w:rPr>
          <w:color w:val="FF0000"/>
          <w:sz w:val="22"/>
          <w:szCs w:val="22"/>
        </w:rPr>
      </w:pPr>
      <w:bookmarkStart w:id="59" w:name="_Hlk153396014"/>
      <w:r w:rsidRPr="00B14B79">
        <w:rPr>
          <w:color w:val="FF0000"/>
          <w:sz w:val="22"/>
          <w:szCs w:val="22"/>
        </w:rPr>
        <w:t xml:space="preserve">[Insert logo in header] </w:t>
      </w:r>
    </w:p>
    <w:p w14:paraId="5CDE2869" w14:textId="6DFBA9E8" w:rsidR="005959FD" w:rsidRPr="00B14B79" w:rsidRDefault="000D62CD" w:rsidP="00A91AF2">
      <w:pPr>
        <w:pStyle w:val="BodyCenturyGothic"/>
        <w:rPr>
          <w:rStyle w:val="Hyperlink"/>
          <w:color w:val="0070C0"/>
          <w:sz w:val="22"/>
          <w:szCs w:val="22"/>
        </w:rPr>
      </w:pPr>
      <w:r w:rsidRPr="00B14B79">
        <w:rPr>
          <w:color w:val="0070C0"/>
          <w:sz w:val="22"/>
          <w:szCs w:val="22"/>
        </w:rPr>
        <w:fldChar w:fldCharType="begin"/>
      </w:r>
      <w:r w:rsidRPr="00B14B79">
        <w:rPr>
          <w:color w:val="0070C0"/>
          <w:sz w:val="22"/>
          <w:szCs w:val="22"/>
        </w:rPr>
        <w:instrText>HYPERLINK "https://oralhealthsupport.ucsf.edu/sites/g/files/tkssra861/f/wysiwyg/KOHA%20Reminder%20Letter%20template%20to%20Parents%20Eng%20%26%20Spn.docx"</w:instrText>
      </w:r>
      <w:r w:rsidRPr="00B14B79">
        <w:rPr>
          <w:color w:val="0070C0"/>
          <w:sz w:val="22"/>
          <w:szCs w:val="22"/>
        </w:rPr>
      </w:r>
      <w:r w:rsidRPr="00B14B79">
        <w:rPr>
          <w:color w:val="0070C0"/>
          <w:sz w:val="22"/>
          <w:szCs w:val="22"/>
        </w:rPr>
        <w:fldChar w:fldCharType="separate"/>
      </w:r>
      <w:r w:rsidR="00894F5E" w:rsidRPr="00B14B79">
        <w:rPr>
          <w:rStyle w:val="Hyperlink"/>
          <w:color w:val="0070C0"/>
          <w:sz w:val="22"/>
          <w:szCs w:val="22"/>
        </w:rPr>
        <w:t>[</w:t>
      </w:r>
      <w:r w:rsidR="00E10D84" w:rsidRPr="00B14B79">
        <w:rPr>
          <w:rStyle w:val="Hyperlink"/>
          <w:color w:val="0070C0"/>
          <w:sz w:val="22"/>
          <w:szCs w:val="22"/>
        </w:rPr>
        <w:t>Direct l</w:t>
      </w:r>
      <w:r w:rsidR="00894F5E" w:rsidRPr="00B14B79">
        <w:rPr>
          <w:rStyle w:val="Hyperlink"/>
          <w:color w:val="0070C0"/>
          <w:sz w:val="22"/>
          <w:szCs w:val="22"/>
        </w:rPr>
        <w:t>ink to this letter in</w:t>
      </w:r>
      <w:r w:rsidR="00272D6F" w:rsidRPr="00B14B79">
        <w:rPr>
          <w:rStyle w:val="Hyperlink"/>
          <w:color w:val="0070C0"/>
          <w:sz w:val="22"/>
          <w:szCs w:val="22"/>
        </w:rPr>
        <w:t xml:space="preserve"> </w:t>
      </w:r>
      <w:r w:rsidR="00E10D84" w:rsidRPr="00B14B79">
        <w:rPr>
          <w:rStyle w:val="Hyperlink"/>
          <w:color w:val="0070C0"/>
          <w:sz w:val="22"/>
          <w:szCs w:val="22"/>
        </w:rPr>
        <w:t>W</w:t>
      </w:r>
      <w:r w:rsidR="00272D6F" w:rsidRPr="00B14B79">
        <w:rPr>
          <w:rStyle w:val="Hyperlink"/>
          <w:color w:val="0070C0"/>
          <w:sz w:val="22"/>
          <w:szCs w:val="22"/>
        </w:rPr>
        <w:t>ord format in</w:t>
      </w:r>
      <w:r w:rsidR="00894F5E" w:rsidRPr="00B14B79">
        <w:rPr>
          <w:rStyle w:val="Hyperlink"/>
          <w:color w:val="0070C0"/>
          <w:sz w:val="22"/>
          <w:szCs w:val="22"/>
        </w:rPr>
        <w:t xml:space="preserve"> English and Spanish on COHTAC here]</w:t>
      </w:r>
    </w:p>
    <w:bookmarkEnd w:id="59"/>
    <w:p w14:paraId="4A2730F0" w14:textId="6F7EF5F6" w:rsidR="005E6215" w:rsidRPr="00B14B79" w:rsidRDefault="000D62CD" w:rsidP="00A91AF2">
      <w:pPr>
        <w:pStyle w:val="BodyCenturyGothic"/>
        <w:rPr>
          <w:sz w:val="22"/>
          <w:szCs w:val="22"/>
        </w:rPr>
      </w:pPr>
      <w:r w:rsidRPr="00B14B79">
        <w:rPr>
          <w:color w:val="0070C0"/>
          <w:sz w:val="22"/>
          <w:szCs w:val="22"/>
        </w:rPr>
        <w:fldChar w:fldCharType="end"/>
      </w:r>
      <w:r w:rsidR="005E6215" w:rsidRPr="00B14B79">
        <w:rPr>
          <w:sz w:val="22"/>
          <w:szCs w:val="22"/>
        </w:rPr>
        <w:t xml:space="preserve">Dear </w:t>
      </w:r>
      <w:r w:rsidR="005E6215" w:rsidRPr="00B14B79">
        <w:rPr>
          <w:color w:val="FF0000"/>
          <w:sz w:val="22"/>
          <w:szCs w:val="22"/>
        </w:rPr>
        <w:t xml:space="preserve">[Enter Your School's Name] </w:t>
      </w:r>
      <w:r w:rsidR="005E6215" w:rsidRPr="00B14B79">
        <w:rPr>
          <w:sz w:val="22"/>
          <w:szCs w:val="22"/>
        </w:rPr>
        <w:t>Families of Kindergartners: </w:t>
      </w:r>
    </w:p>
    <w:p w14:paraId="5C8D3D21" w14:textId="77777777" w:rsidR="005E6215" w:rsidRPr="00B14B79" w:rsidRDefault="005E6215" w:rsidP="00A91AF2">
      <w:pPr>
        <w:pStyle w:val="BodyCenturyGothic"/>
        <w:rPr>
          <w:rFonts w:cs="Segoe UI"/>
          <w:sz w:val="22"/>
          <w:szCs w:val="22"/>
        </w:rPr>
      </w:pPr>
      <w:r w:rsidRPr="00B14B79">
        <w:rPr>
          <w:sz w:val="22"/>
          <w:szCs w:val="22"/>
        </w:rPr>
        <w:t> </w:t>
      </w:r>
    </w:p>
    <w:p w14:paraId="0CA1B306" w14:textId="2E295D1D" w:rsidR="003A27B3" w:rsidRPr="00B14B79" w:rsidRDefault="005E6215" w:rsidP="00A91AF2">
      <w:pPr>
        <w:pStyle w:val="BodyCenturyGothic"/>
        <w:rPr>
          <w:color w:val="FF0000"/>
          <w:sz w:val="22"/>
          <w:szCs w:val="22"/>
        </w:rPr>
      </w:pPr>
      <w:r w:rsidRPr="00B14B79">
        <w:rPr>
          <w:sz w:val="22"/>
          <w:szCs w:val="22"/>
        </w:rPr>
        <w:t xml:space="preserve">California law requires your kindergarten student to receive an assessment of their oral health as part of school readiness activities for kindergarten entry. This requirement also applies to those </w:t>
      </w:r>
      <w:r w:rsidR="00C61179" w:rsidRPr="00B14B79">
        <w:rPr>
          <w:sz w:val="22"/>
          <w:szCs w:val="22"/>
        </w:rPr>
        <w:t>first-grade</w:t>
      </w:r>
      <w:r w:rsidRPr="00B14B79">
        <w:rPr>
          <w:sz w:val="22"/>
          <w:szCs w:val="22"/>
        </w:rPr>
        <w:t xml:space="preserve"> public school students entering public school for their first year. An oral health assessment conducted the year prior to kindergarten also satisfies this requirement. A dentist or dental hygienist must complete the form. The form is attached here</w:t>
      </w:r>
      <w:r w:rsidR="0034159A" w:rsidRPr="00B14B79">
        <w:rPr>
          <w:sz w:val="22"/>
          <w:szCs w:val="22"/>
        </w:rPr>
        <w:t>:</w:t>
      </w:r>
      <w:r w:rsidR="008A65C1" w:rsidRPr="00B14B79">
        <w:rPr>
          <w:color w:val="0070C0"/>
          <w:sz w:val="22"/>
          <w:szCs w:val="22"/>
        </w:rPr>
        <w:t xml:space="preserve"> </w:t>
      </w:r>
      <w:r w:rsidR="008A65C1" w:rsidRPr="00B14B79">
        <w:rPr>
          <w:color w:val="FF0000"/>
          <w:sz w:val="22"/>
          <w:szCs w:val="22"/>
        </w:rPr>
        <w:t xml:space="preserve">[Attach the KOHA form to this </w:t>
      </w:r>
      <w:r w:rsidR="00C61179" w:rsidRPr="00B14B79">
        <w:rPr>
          <w:color w:val="FF0000"/>
          <w:sz w:val="22"/>
          <w:szCs w:val="22"/>
        </w:rPr>
        <w:t>letter or</w:t>
      </w:r>
      <w:r w:rsidR="008A65C1" w:rsidRPr="00B14B79">
        <w:rPr>
          <w:color w:val="FF0000"/>
          <w:sz w:val="22"/>
          <w:szCs w:val="22"/>
        </w:rPr>
        <w:t xml:space="preserve"> provide a direct website link to it]. </w:t>
      </w:r>
      <w:r w:rsidRPr="00B14B79">
        <w:rPr>
          <w:color w:val="FF0000"/>
          <w:sz w:val="22"/>
          <w:szCs w:val="22"/>
        </w:rPr>
        <w:t> </w:t>
      </w:r>
    </w:p>
    <w:p w14:paraId="316F01F1" w14:textId="7722C9B9" w:rsidR="005E6215" w:rsidRPr="00B14B79" w:rsidRDefault="005E6215" w:rsidP="00A91AF2">
      <w:pPr>
        <w:pStyle w:val="BodyCenturyGothic"/>
        <w:rPr>
          <w:rFonts w:cs="Segoe UI"/>
          <w:sz w:val="22"/>
          <w:szCs w:val="22"/>
        </w:rPr>
      </w:pPr>
      <w:r w:rsidRPr="00B14B79">
        <w:rPr>
          <w:sz w:val="22"/>
          <w:szCs w:val="22"/>
        </w:rPr>
        <w:t> </w:t>
      </w:r>
    </w:p>
    <w:p w14:paraId="0CDEB55B" w14:textId="77777777" w:rsidR="005E6215" w:rsidRPr="00B14B79" w:rsidRDefault="005E6215" w:rsidP="00A91AF2">
      <w:pPr>
        <w:pStyle w:val="BodyCenturyGothic"/>
        <w:rPr>
          <w:rFonts w:cs="Segoe UI"/>
          <w:sz w:val="22"/>
          <w:szCs w:val="22"/>
        </w:rPr>
      </w:pPr>
      <w:r w:rsidRPr="00B14B79">
        <w:rPr>
          <w:sz w:val="22"/>
          <w:szCs w:val="22"/>
        </w:rPr>
        <w:t>It should be completed and turned into the school at the beginning of the school year. If you have not yet turned in the oral assessment, please do so as soon as possible. You can make an appointment with your child’s dentist, and bring the form to the appointment so the dentist can complete it. Then, turn it into the school office staff. </w:t>
      </w:r>
    </w:p>
    <w:p w14:paraId="56E00A0C" w14:textId="77777777" w:rsidR="005E6215" w:rsidRPr="00B14B79" w:rsidRDefault="005E6215" w:rsidP="00A91AF2">
      <w:pPr>
        <w:pStyle w:val="BodyCenturyGothic"/>
        <w:rPr>
          <w:rFonts w:cs="Segoe UI"/>
          <w:sz w:val="22"/>
          <w:szCs w:val="22"/>
        </w:rPr>
      </w:pPr>
      <w:r w:rsidRPr="00B14B79">
        <w:rPr>
          <w:sz w:val="22"/>
          <w:szCs w:val="22"/>
        </w:rPr>
        <w:t> </w:t>
      </w:r>
    </w:p>
    <w:p w14:paraId="2FDBB81F" w14:textId="595F7E7A" w:rsidR="005E6215" w:rsidRPr="00B14B79" w:rsidRDefault="005E6215" w:rsidP="00A91AF2">
      <w:pPr>
        <w:pStyle w:val="BodyCenturyGothic"/>
        <w:rPr>
          <w:rFonts w:cs="Segoe UI"/>
          <w:sz w:val="22"/>
          <w:szCs w:val="22"/>
        </w:rPr>
      </w:pPr>
      <w:r w:rsidRPr="00B14B79">
        <w:rPr>
          <w:sz w:val="22"/>
          <w:szCs w:val="22"/>
        </w:rPr>
        <w:t>As a reminder, all children should visit the dentist at least once every 6 months for a cleaning and a check-up/oral exam. These twice-yearly visits are covered by public and private dental insurance. </w:t>
      </w:r>
    </w:p>
    <w:p w14:paraId="407DC6FB" w14:textId="77777777" w:rsidR="00B4629F" w:rsidRPr="00B14B79" w:rsidRDefault="00B4629F" w:rsidP="00A91AF2">
      <w:pPr>
        <w:pStyle w:val="BodyCenturyGothic"/>
        <w:rPr>
          <w:sz w:val="22"/>
          <w:szCs w:val="22"/>
        </w:rPr>
      </w:pPr>
    </w:p>
    <w:p w14:paraId="1B4B1600" w14:textId="68CDF6B1" w:rsidR="005E6215" w:rsidRPr="00B14B79" w:rsidRDefault="005E6215" w:rsidP="00A91AF2">
      <w:pPr>
        <w:pStyle w:val="BodyCenturyGothic"/>
        <w:rPr>
          <w:rFonts w:cs="Segoe UI"/>
          <w:sz w:val="22"/>
          <w:szCs w:val="22"/>
        </w:rPr>
      </w:pPr>
      <w:r w:rsidRPr="00B14B79">
        <w:rPr>
          <w:sz w:val="22"/>
          <w:szCs w:val="22"/>
        </w:rPr>
        <w:t>Thank you! </w:t>
      </w:r>
    </w:p>
    <w:p w14:paraId="35EB25DA" w14:textId="3DCDF67A" w:rsidR="007619DD" w:rsidRPr="00B14B79" w:rsidRDefault="000D62CD" w:rsidP="000D62CD">
      <w:pPr>
        <w:spacing w:after="0" w:line="360" w:lineRule="auto"/>
        <w:rPr>
          <w:rFonts w:ascii="Century Gothic" w:hAnsi="Century Gothic"/>
          <w:bCs/>
          <w:color w:val="FF0000"/>
        </w:rPr>
      </w:pPr>
      <w:r w:rsidRPr="00B14B79">
        <w:rPr>
          <w:rFonts w:ascii="Century Gothic" w:hAnsi="Century Gothic"/>
          <w:bCs/>
          <w:color w:val="FF0000"/>
        </w:rPr>
        <w:t>[Name, Title] [Organization]</w:t>
      </w:r>
    </w:p>
    <w:p w14:paraId="7EB0B6F9" w14:textId="3194D5E7" w:rsidR="00EE2033" w:rsidRPr="00222B72" w:rsidRDefault="00EE2033" w:rsidP="00B21DAC">
      <w:pPr>
        <w:pStyle w:val="PageHeadingsCenturyGothicStyle1"/>
        <w:outlineLvl w:val="1"/>
      </w:pPr>
      <w:r w:rsidRPr="00222B72">
        <w:lastRenderedPageBreak/>
        <w:t>Appendix D.</w:t>
      </w:r>
      <w:r w:rsidR="00535D4E">
        <w:t>2</w:t>
      </w:r>
      <w:r w:rsidRPr="00222B72">
        <w:t xml:space="preserve">- </w:t>
      </w:r>
      <w:bookmarkStart w:id="60" w:name="_Hlk156335856"/>
      <w:r w:rsidRPr="00222B72">
        <w:t xml:space="preserve">KOHA </w:t>
      </w:r>
      <w:r>
        <w:t>R</w:t>
      </w:r>
      <w:r w:rsidRPr="00222B72">
        <w:t xml:space="preserve">eminder </w:t>
      </w:r>
      <w:r>
        <w:t>L</w:t>
      </w:r>
      <w:r w:rsidRPr="00222B72">
        <w:t xml:space="preserve">etter </w:t>
      </w:r>
      <w:r>
        <w:t>(Spanish)</w:t>
      </w:r>
    </w:p>
    <w:bookmarkEnd w:id="60"/>
    <w:p w14:paraId="5C686CC9" w14:textId="77777777" w:rsidR="00EE2033" w:rsidRPr="00222B72" w:rsidRDefault="00EE2033" w:rsidP="00EE2033">
      <w:pPr>
        <w:pStyle w:val="BodyCenturyGothic"/>
      </w:pPr>
      <w:r w:rsidRPr="00222B72">
        <w:drawing>
          <wp:inline distT="0" distB="0" distL="0" distR="0" wp14:anchorId="15C29D0B" wp14:editId="660F6B9C">
            <wp:extent cx="5797550" cy="67310"/>
            <wp:effectExtent l="0" t="0" r="0" b="8890"/>
            <wp:docPr id="411117238" name="Picture 411117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inline>
        </w:drawing>
      </w:r>
    </w:p>
    <w:p w14:paraId="2D223E73" w14:textId="77777777" w:rsidR="00EE2033" w:rsidRPr="0095422C" w:rsidRDefault="00EE2033" w:rsidP="00EE2033">
      <w:pPr>
        <w:pStyle w:val="SubheadingsCenturyGothicStyle2"/>
        <w:spacing w:line="360" w:lineRule="auto"/>
      </w:pPr>
      <w:r w:rsidRPr="0095422C">
        <w:t>(For parents and caregivers)</w:t>
      </w:r>
    </w:p>
    <w:p w14:paraId="2731A9F5" w14:textId="40070FE5" w:rsidR="007619DD" w:rsidRPr="0095422C" w:rsidRDefault="007619DD" w:rsidP="00A91AF2">
      <w:pPr>
        <w:pStyle w:val="BodyCenturyGothic"/>
        <w:rPr>
          <w:color w:val="FF0000"/>
          <w:sz w:val="22"/>
          <w:szCs w:val="22"/>
        </w:rPr>
      </w:pPr>
      <w:r w:rsidRPr="0095422C">
        <w:rPr>
          <w:color w:val="FF0000"/>
          <w:sz w:val="22"/>
          <w:szCs w:val="22"/>
        </w:rPr>
        <w:t xml:space="preserve">[Insert logo in header] </w:t>
      </w:r>
    </w:p>
    <w:p w14:paraId="255E1A7E" w14:textId="77777777" w:rsidR="00EE36FB" w:rsidRPr="0095422C" w:rsidRDefault="00EE36FB" w:rsidP="00EE36FB">
      <w:pPr>
        <w:pStyle w:val="BodyCenturyGothic"/>
        <w:rPr>
          <w:rStyle w:val="Hyperlink"/>
          <w:color w:val="0070C0"/>
          <w:sz w:val="22"/>
          <w:szCs w:val="22"/>
        </w:rPr>
      </w:pPr>
      <w:r w:rsidRPr="0095422C">
        <w:rPr>
          <w:color w:val="0070C0"/>
          <w:sz w:val="22"/>
          <w:szCs w:val="22"/>
        </w:rPr>
        <w:fldChar w:fldCharType="begin"/>
      </w:r>
      <w:r w:rsidRPr="0095422C">
        <w:rPr>
          <w:color w:val="0070C0"/>
          <w:sz w:val="22"/>
          <w:szCs w:val="22"/>
        </w:rPr>
        <w:instrText>HYPERLINK "https://oralhealthsupport.ucsf.edu/sites/g/files/tkssra861/f/wysiwyg/KOHA%20Reminder%20Letter%20template%20to%20Parents%20Eng%20%26%20Spn.docx"</w:instrText>
      </w:r>
      <w:r w:rsidRPr="0095422C">
        <w:rPr>
          <w:color w:val="0070C0"/>
          <w:sz w:val="22"/>
          <w:szCs w:val="22"/>
        </w:rPr>
      </w:r>
      <w:r w:rsidRPr="0095422C">
        <w:rPr>
          <w:color w:val="0070C0"/>
          <w:sz w:val="22"/>
          <w:szCs w:val="22"/>
        </w:rPr>
        <w:fldChar w:fldCharType="separate"/>
      </w:r>
      <w:r w:rsidRPr="0095422C">
        <w:rPr>
          <w:rStyle w:val="Hyperlink"/>
          <w:color w:val="0070C0"/>
          <w:sz w:val="22"/>
          <w:szCs w:val="22"/>
        </w:rPr>
        <w:t>[Direct link to this letter in Word format in English and Spanish on COHTAC here]</w:t>
      </w:r>
    </w:p>
    <w:p w14:paraId="3937F969" w14:textId="3E481B6E" w:rsidR="007619DD" w:rsidRPr="0095422C" w:rsidRDefault="00EE36FB" w:rsidP="00A91AF2">
      <w:pPr>
        <w:pStyle w:val="BodyCenturyGothic"/>
        <w:rPr>
          <w:sz w:val="22"/>
          <w:szCs w:val="22"/>
        </w:rPr>
      </w:pPr>
      <w:r w:rsidRPr="0095422C">
        <w:rPr>
          <w:color w:val="0070C0"/>
          <w:sz w:val="22"/>
          <w:szCs w:val="22"/>
        </w:rPr>
        <w:fldChar w:fldCharType="end"/>
      </w:r>
      <w:r w:rsidR="007619DD" w:rsidRPr="0095422C">
        <w:rPr>
          <w:sz w:val="22"/>
          <w:szCs w:val="22"/>
        </w:rPr>
        <w:t xml:space="preserve">Estimadas familias de niños del kínder de </w:t>
      </w:r>
      <w:r w:rsidR="007619DD" w:rsidRPr="0095422C">
        <w:rPr>
          <w:color w:val="FF0000"/>
          <w:sz w:val="22"/>
          <w:szCs w:val="22"/>
        </w:rPr>
        <w:t xml:space="preserve">[Enter Your School's Name]: </w:t>
      </w:r>
    </w:p>
    <w:p w14:paraId="3367FC00" w14:textId="75503659" w:rsidR="007619DD" w:rsidRPr="0095422C" w:rsidRDefault="007619DD" w:rsidP="00A91AF2">
      <w:pPr>
        <w:pStyle w:val="BodyCenturyGothic"/>
        <w:rPr>
          <w:sz w:val="22"/>
          <w:szCs w:val="22"/>
        </w:rPr>
      </w:pPr>
    </w:p>
    <w:p w14:paraId="373B5116" w14:textId="3F61DA4F" w:rsidR="007619DD" w:rsidRPr="0095422C" w:rsidRDefault="007619DD" w:rsidP="00A91AF2">
      <w:pPr>
        <w:pStyle w:val="BodyCenturyGothic"/>
        <w:rPr>
          <w:sz w:val="22"/>
          <w:szCs w:val="22"/>
        </w:rPr>
      </w:pPr>
      <w:r w:rsidRPr="0095422C">
        <w:rPr>
          <w:sz w:val="22"/>
          <w:szCs w:val="22"/>
        </w:rPr>
        <w:t xml:space="preserve">La ley de California requiere que su estudiante del kínder reciba una evaluación de la salud oral como parte de las actividades de preparación escolar para ingresar al kinder. Este requisito también se aplica </w:t>
      </w:r>
      <w:r w:rsidR="00C61179" w:rsidRPr="0095422C">
        <w:rPr>
          <w:sz w:val="22"/>
          <w:szCs w:val="22"/>
        </w:rPr>
        <w:t>an</w:t>
      </w:r>
      <w:r w:rsidRPr="0095422C">
        <w:rPr>
          <w:sz w:val="22"/>
          <w:szCs w:val="22"/>
        </w:rPr>
        <w:t xml:space="preserve"> aquellos estudiantes de primer grado de escuelas públicas que ingresan a la escuela pública para su primer año. Una evaluación de salud oral realizada el año anterior del kínder también cumple con este requisito. Un dentista o un higienista oral debe completar este formulario. Se adjunta el formulario </w:t>
      </w:r>
      <w:r w:rsidRPr="0095422C">
        <w:rPr>
          <w:color w:val="FF0000"/>
          <w:sz w:val="22"/>
          <w:szCs w:val="22"/>
        </w:rPr>
        <w:t xml:space="preserve">[Attach the KOHA form to this </w:t>
      </w:r>
      <w:r w:rsidR="00C61179" w:rsidRPr="0095422C">
        <w:rPr>
          <w:color w:val="FF0000"/>
          <w:sz w:val="22"/>
          <w:szCs w:val="22"/>
        </w:rPr>
        <w:t>letter or</w:t>
      </w:r>
      <w:r w:rsidRPr="0095422C">
        <w:rPr>
          <w:color w:val="FF0000"/>
          <w:sz w:val="22"/>
          <w:szCs w:val="22"/>
        </w:rPr>
        <w:t xml:space="preserve"> provide a direct website link to it].    </w:t>
      </w:r>
    </w:p>
    <w:p w14:paraId="69DFA9F7" w14:textId="4510F046" w:rsidR="007619DD" w:rsidRPr="0095422C" w:rsidRDefault="007619DD" w:rsidP="00A91AF2">
      <w:pPr>
        <w:pStyle w:val="BodyCenturyGothic"/>
        <w:rPr>
          <w:sz w:val="22"/>
          <w:szCs w:val="22"/>
        </w:rPr>
      </w:pPr>
    </w:p>
    <w:p w14:paraId="448868A2" w14:textId="58A31BD3" w:rsidR="007619DD" w:rsidRPr="0095422C" w:rsidRDefault="007619DD" w:rsidP="00A91AF2">
      <w:pPr>
        <w:pStyle w:val="BodyCenturyGothic"/>
        <w:rPr>
          <w:sz w:val="22"/>
          <w:szCs w:val="22"/>
        </w:rPr>
      </w:pPr>
      <w:r w:rsidRPr="0095422C">
        <w:rPr>
          <w:sz w:val="22"/>
          <w:szCs w:val="22"/>
        </w:rPr>
        <w:t xml:space="preserve">Debe completarse y entregarse a la escuela al comienzo del año escolar. Si no ha entregado la evaluación oral, por favor hágalo lo antes posible. Puede programar una cita con el dentista de su hijo y llevar el formulario a la cita para que el dentista pueda completarlo. Luego, entréguelo al personal de la oficina de la escuela. </w:t>
      </w:r>
    </w:p>
    <w:p w14:paraId="4022EB04" w14:textId="046F416D" w:rsidR="007619DD" w:rsidRPr="0095422C" w:rsidRDefault="007619DD" w:rsidP="00A91AF2">
      <w:pPr>
        <w:pStyle w:val="BodyCenturyGothic"/>
        <w:rPr>
          <w:sz w:val="22"/>
          <w:szCs w:val="22"/>
        </w:rPr>
      </w:pPr>
    </w:p>
    <w:p w14:paraId="629DBF75" w14:textId="59DB8081" w:rsidR="007619DD" w:rsidRPr="0095422C" w:rsidRDefault="007619DD" w:rsidP="00A91AF2">
      <w:pPr>
        <w:pStyle w:val="BodyCenturyGothic"/>
        <w:rPr>
          <w:sz w:val="22"/>
          <w:szCs w:val="22"/>
        </w:rPr>
      </w:pPr>
      <w:r w:rsidRPr="0095422C">
        <w:rPr>
          <w:sz w:val="22"/>
          <w:szCs w:val="22"/>
        </w:rPr>
        <w:t xml:space="preserve">Como recordatorio, todos los niños deben visitar al dentista al menos una vez cada 6 meses para una limpieza y un chequeo/examen bucal. Estas visitas bianuales están cubiertas por seguro dental público y privado. </w:t>
      </w:r>
    </w:p>
    <w:p w14:paraId="72F2EADF" w14:textId="77777777" w:rsidR="00D14DFA" w:rsidRDefault="00D14DFA" w:rsidP="005E7091">
      <w:pPr>
        <w:spacing w:after="0" w:line="360" w:lineRule="auto"/>
        <w:rPr>
          <w:rFonts w:ascii="Century Gothic" w:hAnsi="Century Gothic"/>
        </w:rPr>
      </w:pPr>
    </w:p>
    <w:p w14:paraId="495BB4DD" w14:textId="6398AB5D" w:rsidR="0095422C" w:rsidRPr="00D14DFA" w:rsidRDefault="007619DD" w:rsidP="005E7091">
      <w:pPr>
        <w:spacing w:after="0" w:line="360" w:lineRule="auto"/>
        <w:rPr>
          <w:rFonts w:ascii="Century Gothic" w:hAnsi="Century Gothic"/>
        </w:rPr>
      </w:pPr>
      <w:r w:rsidRPr="00D14DFA">
        <w:rPr>
          <w:rFonts w:ascii="Century Gothic" w:hAnsi="Century Gothic"/>
        </w:rPr>
        <w:t xml:space="preserve">¡Gracias! </w:t>
      </w:r>
    </w:p>
    <w:p w14:paraId="657934CE" w14:textId="77777777" w:rsidR="0095422C" w:rsidRPr="0095422C" w:rsidRDefault="0095422C" w:rsidP="005E7091">
      <w:pPr>
        <w:spacing w:after="0" w:line="360" w:lineRule="auto"/>
      </w:pPr>
    </w:p>
    <w:p w14:paraId="2A730103" w14:textId="5E365574" w:rsidR="005E7091" w:rsidRPr="0095422C" w:rsidRDefault="005E7091" w:rsidP="005E7091">
      <w:pPr>
        <w:spacing w:after="0" w:line="360" w:lineRule="auto"/>
        <w:rPr>
          <w:rFonts w:ascii="Century Gothic" w:hAnsi="Century Gothic"/>
          <w:bCs/>
          <w:color w:val="FF0000"/>
        </w:rPr>
      </w:pPr>
      <w:r w:rsidRPr="0095422C">
        <w:rPr>
          <w:rFonts w:ascii="Century Gothic" w:hAnsi="Century Gothic"/>
          <w:bCs/>
          <w:color w:val="FF0000"/>
        </w:rPr>
        <w:t>[Name, Title] [Organization]</w:t>
      </w:r>
    </w:p>
    <w:p w14:paraId="58C6C557" w14:textId="18FA9759" w:rsidR="007619DD" w:rsidRPr="00222B72" w:rsidRDefault="007619DD" w:rsidP="00A91AF2">
      <w:pPr>
        <w:pStyle w:val="BodyCenturyGothic"/>
      </w:pPr>
    </w:p>
    <w:p w14:paraId="6E0E262D" w14:textId="77777777" w:rsidR="0095422C" w:rsidRPr="0095422C" w:rsidRDefault="0095422C" w:rsidP="00437665">
      <w:pPr>
        <w:pStyle w:val="SubheadingsCenturyGothicStyle2"/>
        <w:spacing w:line="360" w:lineRule="auto"/>
        <w:rPr>
          <w:sz w:val="24"/>
          <w:szCs w:val="24"/>
        </w:rPr>
      </w:pPr>
    </w:p>
    <w:p w14:paraId="5EB6D976" w14:textId="1F1DCA5F" w:rsidR="00A43D20" w:rsidRDefault="00C61179" w:rsidP="00A43D20">
      <w:pPr>
        <w:pStyle w:val="SubheadingsCenturyGothicStyle2"/>
        <w:outlineLvl w:val="1"/>
        <w:rPr>
          <w:sz w:val="52"/>
          <w:szCs w:val="52"/>
        </w:rPr>
      </w:pPr>
      <w:r w:rsidRPr="006956E1">
        <w:rPr>
          <w:sz w:val="52"/>
          <w:szCs w:val="52"/>
        </w:rPr>
        <w:lastRenderedPageBreak/>
        <w:t>Appendix</w:t>
      </w:r>
      <w:r w:rsidR="00E2414E" w:rsidRPr="006956E1">
        <w:rPr>
          <w:sz w:val="52"/>
          <w:szCs w:val="52"/>
        </w:rPr>
        <w:t xml:space="preserve"> E</w:t>
      </w:r>
      <w:r w:rsidR="009D7639">
        <w:rPr>
          <w:sz w:val="52"/>
          <w:szCs w:val="52"/>
        </w:rPr>
        <w:t xml:space="preserve"> – </w:t>
      </w:r>
      <w:r w:rsidR="00537D85">
        <w:rPr>
          <w:sz w:val="52"/>
          <w:szCs w:val="52"/>
        </w:rPr>
        <w:t xml:space="preserve">KOHA </w:t>
      </w:r>
      <w:r w:rsidR="00A43D20">
        <w:rPr>
          <w:sz w:val="52"/>
          <w:szCs w:val="52"/>
        </w:rPr>
        <w:t xml:space="preserve">Flyer </w:t>
      </w:r>
      <w:r w:rsidR="009D7639">
        <w:rPr>
          <w:sz w:val="52"/>
          <w:szCs w:val="52"/>
        </w:rPr>
        <w:t>Example</w:t>
      </w:r>
      <w:r w:rsidR="00E2414E" w:rsidRPr="0095422C">
        <w:rPr>
          <w:b w:val="0"/>
          <w:bCs w:val="0"/>
          <w:noProof/>
          <w:sz w:val="24"/>
          <w:szCs w:val="24"/>
        </w:rPr>
        <w:drawing>
          <wp:inline distT="0" distB="0" distL="0" distR="0" wp14:anchorId="2CC87BFA" wp14:editId="2248EE5A">
            <wp:extent cx="5797550" cy="6731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inline>
        </w:drawing>
      </w:r>
    </w:p>
    <w:p w14:paraId="612A68B8" w14:textId="77777777" w:rsidR="00A43D20" w:rsidRDefault="00A43D20" w:rsidP="00A43D20">
      <w:pPr>
        <w:pStyle w:val="SubheadingsCenturyGothicStyle2"/>
        <w:rPr>
          <w:b w:val="0"/>
          <w:bCs w:val="0"/>
          <w:color w:val="0070C0"/>
          <w:sz w:val="22"/>
          <w:szCs w:val="22"/>
        </w:rPr>
      </w:pPr>
    </w:p>
    <w:p w14:paraId="773C754C" w14:textId="5AC2B918" w:rsidR="00A43D20" w:rsidRDefault="00000000" w:rsidP="00A43D20">
      <w:pPr>
        <w:pStyle w:val="SubheadingsCenturyGothicStyle2"/>
        <w:rPr>
          <w:rStyle w:val="Hyperlink"/>
          <w:b w:val="0"/>
          <w:bCs w:val="0"/>
          <w:color w:val="0070C0"/>
          <w:sz w:val="22"/>
          <w:szCs w:val="22"/>
        </w:rPr>
      </w:pPr>
      <w:hyperlink r:id="rId134" w:history="1">
        <w:r w:rsidR="00FB7360" w:rsidRPr="00C16F1B">
          <w:rPr>
            <w:rStyle w:val="Hyperlink"/>
            <w:b w:val="0"/>
            <w:bCs w:val="0"/>
            <w:color w:val="0070C0"/>
            <w:sz w:val="22"/>
            <w:szCs w:val="22"/>
          </w:rPr>
          <w:t>[</w:t>
        </w:r>
        <w:r w:rsidR="005B3A9D" w:rsidRPr="00C16F1B">
          <w:rPr>
            <w:rStyle w:val="Hyperlink"/>
            <w:b w:val="0"/>
            <w:bCs w:val="0"/>
            <w:color w:val="0070C0"/>
            <w:sz w:val="22"/>
            <w:szCs w:val="22"/>
          </w:rPr>
          <w:t xml:space="preserve">Direct link to the editable Canva </w:t>
        </w:r>
        <w:r w:rsidR="00612664">
          <w:rPr>
            <w:rStyle w:val="Hyperlink"/>
            <w:b w:val="0"/>
            <w:bCs w:val="0"/>
            <w:color w:val="0070C0"/>
            <w:sz w:val="22"/>
            <w:szCs w:val="22"/>
          </w:rPr>
          <w:t xml:space="preserve">KOHA Flyer </w:t>
        </w:r>
        <w:r w:rsidR="005B3A9D" w:rsidRPr="00C16F1B">
          <w:rPr>
            <w:rStyle w:val="Hyperlink"/>
            <w:b w:val="0"/>
            <w:bCs w:val="0"/>
            <w:color w:val="0070C0"/>
            <w:sz w:val="22"/>
            <w:szCs w:val="22"/>
          </w:rPr>
          <w:t>document here</w:t>
        </w:r>
        <w:r w:rsidR="00C27364">
          <w:rPr>
            <w:rStyle w:val="Hyperlink"/>
            <w:b w:val="0"/>
            <w:bCs w:val="0"/>
            <w:color w:val="0070C0"/>
            <w:sz w:val="22"/>
            <w:szCs w:val="22"/>
          </w:rPr>
          <w:t>]</w:t>
        </w:r>
      </w:hyperlink>
    </w:p>
    <w:p w14:paraId="7B43ACB9" w14:textId="77777777" w:rsidR="00293FCE" w:rsidRDefault="00293FCE" w:rsidP="00A43D20">
      <w:pPr>
        <w:pStyle w:val="SubheadingsCenturyGothicStyle2"/>
        <w:rPr>
          <w:b w:val="0"/>
          <w:bCs w:val="0"/>
          <w:color w:val="0070C0"/>
          <w:sz w:val="22"/>
          <w:szCs w:val="22"/>
        </w:rPr>
      </w:pPr>
    </w:p>
    <w:p w14:paraId="082FEADF" w14:textId="43329A2E" w:rsidR="00A43D20" w:rsidRDefault="00293FCE" w:rsidP="00140EF2">
      <w:pPr>
        <w:pStyle w:val="SubheadingsCenturyGothicStyle2"/>
        <w:jc w:val="center"/>
        <w:rPr>
          <w:rFonts w:cs="Segoe UI"/>
          <w:bCs w:val="0"/>
          <w:sz w:val="24"/>
          <w:szCs w:val="24"/>
        </w:rPr>
      </w:pPr>
      <w:r>
        <w:rPr>
          <w:rFonts w:cs="Segoe UI"/>
          <w:bCs w:val="0"/>
          <w:noProof/>
          <w:sz w:val="24"/>
          <w:szCs w:val="24"/>
        </w:rPr>
        <w:drawing>
          <wp:inline distT="0" distB="0" distL="0" distR="0" wp14:anchorId="0751AFBB" wp14:editId="65B86E95">
            <wp:extent cx="5422670" cy="701992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5422670" cy="7019925"/>
                    </a:xfrm>
                    <a:prstGeom prst="rect">
                      <a:avLst/>
                    </a:prstGeom>
                  </pic:spPr>
                </pic:pic>
              </a:graphicData>
            </a:graphic>
          </wp:inline>
        </w:drawing>
      </w:r>
    </w:p>
    <w:p w14:paraId="59FD1386" w14:textId="72D7CF36" w:rsidR="00B70858" w:rsidRDefault="00B70858" w:rsidP="00A43D20">
      <w:pPr>
        <w:pStyle w:val="SubheadingsCenturyGothicStyle2"/>
        <w:outlineLvl w:val="1"/>
        <w:rPr>
          <w:sz w:val="52"/>
          <w:szCs w:val="52"/>
        </w:rPr>
      </w:pPr>
      <w:r w:rsidRPr="006956E1">
        <w:rPr>
          <w:sz w:val="52"/>
          <w:szCs w:val="52"/>
        </w:rPr>
        <w:lastRenderedPageBreak/>
        <w:t xml:space="preserve">Appendix </w:t>
      </w:r>
      <w:r>
        <w:rPr>
          <w:sz w:val="52"/>
          <w:szCs w:val="52"/>
        </w:rPr>
        <w:t>F – SCOHR Infographic Example</w:t>
      </w:r>
    </w:p>
    <w:p w14:paraId="5C352FFE" w14:textId="2C5FCA15" w:rsidR="00814593" w:rsidRDefault="00814593" w:rsidP="00612664">
      <w:pPr>
        <w:pStyle w:val="SubheadingsCenturyGothicStyle2"/>
        <w:rPr>
          <w:rFonts w:cs="Segoe UI"/>
          <w:bCs w:val="0"/>
          <w:sz w:val="24"/>
          <w:szCs w:val="24"/>
        </w:rPr>
      </w:pPr>
      <w:r w:rsidRPr="0095422C">
        <w:rPr>
          <w:b w:val="0"/>
          <w:bCs w:val="0"/>
          <w:noProof/>
          <w:sz w:val="24"/>
          <w:szCs w:val="24"/>
        </w:rPr>
        <w:drawing>
          <wp:inline distT="0" distB="0" distL="0" distR="0" wp14:anchorId="4A2220C5" wp14:editId="1A500301">
            <wp:extent cx="5797550" cy="6731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97550" cy="67310"/>
                    </a:xfrm>
                    <a:prstGeom prst="rect">
                      <a:avLst/>
                    </a:prstGeom>
                    <a:noFill/>
                  </pic:spPr>
                </pic:pic>
              </a:graphicData>
            </a:graphic>
          </wp:inline>
        </w:drawing>
      </w:r>
    </w:p>
    <w:p w14:paraId="6650C977" w14:textId="77777777" w:rsidR="00612664" w:rsidRDefault="00612664" w:rsidP="00612664">
      <w:pPr>
        <w:pStyle w:val="SubheadingsCenturyGothicStyle2"/>
        <w:rPr>
          <w:b w:val="0"/>
          <w:bCs w:val="0"/>
          <w:color w:val="0070C0"/>
          <w:sz w:val="22"/>
          <w:szCs w:val="22"/>
        </w:rPr>
      </w:pPr>
    </w:p>
    <w:p w14:paraId="102F432C" w14:textId="47492030" w:rsidR="00612664" w:rsidRPr="00772D8C" w:rsidRDefault="00772D8C" w:rsidP="00612664">
      <w:pPr>
        <w:pStyle w:val="SubheadingsCenturyGothicStyle2"/>
        <w:rPr>
          <w:rStyle w:val="Hyperlink"/>
          <w:b w:val="0"/>
          <w:bCs w:val="0"/>
          <w:color w:val="0070C0"/>
          <w:sz w:val="22"/>
          <w:szCs w:val="22"/>
        </w:rPr>
      </w:pPr>
      <w:r w:rsidRPr="00772D8C">
        <w:rPr>
          <w:b w:val="0"/>
          <w:bCs w:val="0"/>
          <w:color w:val="0070C0"/>
          <w:sz w:val="22"/>
          <w:szCs w:val="22"/>
        </w:rPr>
        <w:fldChar w:fldCharType="begin"/>
      </w:r>
      <w:r w:rsidR="009753DD">
        <w:rPr>
          <w:b w:val="0"/>
          <w:bCs w:val="0"/>
          <w:color w:val="0070C0"/>
          <w:sz w:val="22"/>
          <w:szCs w:val="22"/>
        </w:rPr>
        <w:instrText>HYPERLINK "https://www.canva.com/design/DAF66t9TU5k/Kx0noIYns6o3JL8GE1r8zg/edit?utm_content=DAF66t9TU5k&amp;utm_campaign=designshare&amp;utm_medium=link2&amp;utm_source=sharebutton"</w:instrText>
      </w:r>
      <w:r w:rsidRPr="00772D8C">
        <w:rPr>
          <w:b w:val="0"/>
          <w:bCs w:val="0"/>
          <w:color w:val="0070C0"/>
          <w:sz w:val="22"/>
          <w:szCs w:val="22"/>
        </w:rPr>
      </w:r>
      <w:r w:rsidRPr="00772D8C">
        <w:rPr>
          <w:b w:val="0"/>
          <w:bCs w:val="0"/>
          <w:color w:val="0070C0"/>
          <w:sz w:val="22"/>
          <w:szCs w:val="22"/>
        </w:rPr>
        <w:fldChar w:fldCharType="separate"/>
      </w:r>
      <w:r w:rsidR="00612664" w:rsidRPr="00772D8C">
        <w:rPr>
          <w:rStyle w:val="Hyperlink"/>
          <w:b w:val="0"/>
          <w:bCs w:val="0"/>
          <w:color w:val="0070C0"/>
          <w:sz w:val="22"/>
          <w:szCs w:val="22"/>
        </w:rPr>
        <w:t xml:space="preserve">[Direct link to the editable Canva </w:t>
      </w:r>
      <w:r w:rsidR="009D103F" w:rsidRPr="00772D8C">
        <w:rPr>
          <w:rStyle w:val="Hyperlink"/>
          <w:b w:val="0"/>
          <w:bCs w:val="0"/>
          <w:color w:val="0070C0"/>
          <w:sz w:val="22"/>
          <w:szCs w:val="22"/>
        </w:rPr>
        <w:t xml:space="preserve">SCOHR Infographic </w:t>
      </w:r>
      <w:r w:rsidR="00612664" w:rsidRPr="00772D8C">
        <w:rPr>
          <w:rStyle w:val="Hyperlink"/>
          <w:b w:val="0"/>
          <w:bCs w:val="0"/>
          <w:color w:val="0070C0"/>
          <w:sz w:val="22"/>
          <w:szCs w:val="22"/>
        </w:rPr>
        <w:t>document here</w:t>
      </w:r>
      <w:r w:rsidR="009753DD">
        <w:rPr>
          <w:rStyle w:val="Hyperlink"/>
          <w:b w:val="0"/>
          <w:bCs w:val="0"/>
          <w:color w:val="0070C0"/>
          <w:sz w:val="22"/>
          <w:szCs w:val="22"/>
        </w:rPr>
        <w:t>]</w:t>
      </w:r>
    </w:p>
    <w:p w14:paraId="71D8407F" w14:textId="6F9FFFCF" w:rsidR="00612664" w:rsidRDefault="00772D8C" w:rsidP="00612664">
      <w:pPr>
        <w:pStyle w:val="SubheadingsCenturyGothicStyle2"/>
        <w:rPr>
          <w:b w:val="0"/>
          <w:bCs w:val="0"/>
          <w:color w:val="0070C0"/>
          <w:sz w:val="22"/>
          <w:szCs w:val="22"/>
        </w:rPr>
      </w:pPr>
      <w:r w:rsidRPr="00772D8C">
        <w:rPr>
          <w:b w:val="0"/>
          <w:bCs w:val="0"/>
          <w:color w:val="0070C0"/>
          <w:sz w:val="22"/>
          <w:szCs w:val="22"/>
        </w:rPr>
        <w:fldChar w:fldCharType="end"/>
      </w:r>
    </w:p>
    <w:p w14:paraId="6825A2C8" w14:textId="41F1CAF2" w:rsidR="00140EF2" w:rsidRPr="00A43D20" w:rsidRDefault="00140EF2" w:rsidP="00140EF2">
      <w:pPr>
        <w:pStyle w:val="SubheadingsCenturyGothicStyle2"/>
        <w:jc w:val="center"/>
        <w:rPr>
          <w:rFonts w:cs="Segoe UI"/>
          <w:bCs w:val="0"/>
          <w:sz w:val="24"/>
          <w:szCs w:val="24"/>
        </w:rPr>
      </w:pPr>
      <w:r>
        <w:rPr>
          <w:rFonts w:cs="Segoe UI"/>
          <w:bCs w:val="0"/>
          <w:noProof/>
          <w:sz w:val="24"/>
          <w:szCs w:val="24"/>
        </w:rPr>
        <w:drawing>
          <wp:inline distT="0" distB="0" distL="0" distR="0" wp14:anchorId="74037E67" wp14:editId="688DBA39">
            <wp:extent cx="5133975" cy="6646195"/>
            <wp:effectExtent l="0" t="0" r="0" b="2540"/>
            <wp:docPr id="5" name="Picture 5"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imeline&#10;&#10;Description automatically generated"/>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5133975" cy="6646195"/>
                    </a:xfrm>
                    <a:prstGeom prst="rect">
                      <a:avLst/>
                    </a:prstGeom>
                  </pic:spPr>
                </pic:pic>
              </a:graphicData>
            </a:graphic>
          </wp:inline>
        </w:drawing>
      </w:r>
    </w:p>
    <w:sectPr w:rsidR="00140EF2" w:rsidRPr="00A43D20" w:rsidSect="000D3BF3">
      <w:footerReference w:type="default" r:id="rId13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A86C9" w14:textId="77777777" w:rsidR="00931E07" w:rsidRDefault="00931E07" w:rsidP="003E5856">
      <w:pPr>
        <w:spacing w:after="0" w:line="240" w:lineRule="auto"/>
      </w:pPr>
      <w:r>
        <w:separator/>
      </w:r>
    </w:p>
  </w:endnote>
  <w:endnote w:type="continuationSeparator" w:id="0">
    <w:p w14:paraId="722502BB" w14:textId="77777777" w:rsidR="00931E07" w:rsidRDefault="00931E07" w:rsidP="003E5856">
      <w:pPr>
        <w:spacing w:after="0" w:line="240" w:lineRule="auto"/>
      </w:pPr>
      <w:r>
        <w:continuationSeparator/>
      </w:r>
    </w:p>
  </w:endnote>
  <w:endnote w:type="continuationNotice" w:id="1">
    <w:p w14:paraId="7BF35816" w14:textId="77777777" w:rsidR="00931E07" w:rsidRDefault="00931E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4532E10" w14:paraId="74065C84" w14:textId="77777777" w:rsidTr="14532E10">
      <w:trPr>
        <w:trHeight w:val="300"/>
      </w:trPr>
      <w:tc>
        <w:tcPr>
          <w:tcW w:w="3120" w:type="dxa"/>
        </w:tcPr>
        <w:p w14:paraId="2A9A7D40" w14:textId="673ABF73" w:rsidR="14532E10" w:rsidRDefault="14532E10" w:rsidP="14532E10">
          <w:pPr>
            <w:pStyle w:val="Header"/>
            <w:ind w:left="-115"/>
          </w:pPr>
        </w:p>
      </w:tc>
      <w:tc>
        <w:tcPr>
          <w:tcW w:w="3120" w:type="dxa"/>
        </w:tcPr>
        <w:p w14:paraId="3C23EDC0" w14:textId="3B512F07" w:rsidR="14532E10" w:rsidRDefault="14532E10" w:rsidP="14532E10">
          <w:pPr>
            <w:pStyle w:val="Header"/>
            <w:jc w:val="center"/>
          </w:pPr>
        </w:p>
      </w:tc>
      <w:tc>
        <w:tcPr>
          <w:tcW w:w="3120" w:type="dxa"/>
        </w:tcPr>
        <w:p w14:paraId="06D59AB5" w14:textId="0FEFEBDE" w:rsidR="14532E10" w:rsidRDefault="14532E10" w:rsidP="14532E10">
          <w:pPr>
            <w:pStyle w:val="Header"/>
            <w:ind w:right="-115"/>
            <w:jc w:val="right"/>
          </w:pPr>
        </w:p>
      </w:tc>
    </w:tr>
  </w:tbl>
  <w:p w14:paraId="672311A1" w14:textId="3A3602CB" w:rsidR="14532E10" w:rsidRDefault="14532E10" w:rsidP="14532E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4532E10" w14:paraId="0D49AD7A" w14:textId="77777777" w:rsidTr="14532E10">
      <w:trPr>
        <w:trHeight w:val="300"/>
      </w:trPr>
      <w:tc>
        <w:tcPr>
          <w:tcW w:w="3120" w:type="dxa"/>
        </w:tcPr>
        <w:p w14:paraId="12003946" w14:textId="04889938" w:rsidR="14532E10" w:rsidRDefault="14532E10" w:rsidP="14532E10">
          <w:pPr>
            <w:pStyle w:val="Header"/>
            <w:ind w:left="-115"/>
          </w:pPr>
        </w:p>
      </w:tc>
      <w:tc>
        <w:tcPr>
          <w:tcW w:w="3120" w:type="dxa"/>
        </w:tcPr>
        <w:p w14:paraId="7FB35EE6" w14:textId="1C0EDDD8" w:rsidR="14532E10" w:rsidRDefault="14532E10" w:rsidP="14532E10">
          <w:pPr>
            <w:pStyle w:val="Header"/>
            <w:jc w:val="center"/>
          </w:pPr>
        </w:p>
      </w:tc>
      <w:tc>
        <w:tcPr>
          <w:tcW w:w="3120" w:type="dxa"/>
        </w:tcPr>
        <w:p w14:paraId="0D19D3E2" w14:textId="11AD6FFA" w:rsidR="14532E10" w:rsidRDefault="14532E10" w:rsidP="14532E10">
          <w:pPr>
            <w:pStyle w:val="Header"/>
            <w:ind w:right="-115"/>
            <w:jc w:val="right"/>
          </w:pPr>
        </w:p>
      </w:tc>
    </w:tr>
  </w:tbl>
  <w:p w14:paraId="545B85EB" w14:textId="6F069116" w:rsidR="14532E10" w:rsidRDefault="14532E10" w:rsidP="14532E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4532E10" w14:paraId="4F2840B8" w14:textId="77777777" w:rsidTr="14532E10">
      <w:trPr>
        <w:trHeight w:val="300"/>
      </w:trPr>
      <w:tc>
        <w:tcPr>
          <w:tcW w:w="3120" w:type="dxa"/>
        </w:tcPr>
        <w:p w14:paraId="1C6B9286" w14:textId="6F1E9978" w:rsidR="14532E10" w:rsidRDefault="14532E10" w:rsidP="14532E10">
          <w:pPr>
            <w:pStyle w:val="Header"/>
            <w:ind w:left="-115"/>
          </w:pPr>
        </w:p>
      </w:tc>
      <w:tc>
        <w:tcPr>
          <w:tcW w:w="3120" w:type="dxa"/>
        </w:tcPr>
        <w:p w14:paraId="2CE69487" w14:textId="0E5D6944" w:rsidR="14532E10" w:rsidRDefault="14532E10" w:rsidP="14532E10">
          <w:pPr>
            <w:pStyle w:val="Header"/>
            <w:jc w:val="center"/>
          </w:pPr>
        </w:p>
      </w:tc>
      <w:tc>
        <w:tcPr>
          <w:tcW w:w="3120" w:type="dxa"/>
        </w:tcPr>
        <w:p w14:paraId="2FECE441" w14:textId="653BD196" w:rsidR="14532E10" w:rsidRDefault="14532E10" w:rsidP="14532E10">
          <w:pPr>
            <w:pStyle w:val="Header"/>
            <w:ind w:right="-115"/>
            <w:jc w:val="right"/>
          </w:pPr>
        </w:p>
      </w:tc>
    </w:tr>
  </w:tbl>
  <w:p w14:paraId="0A2F77DF" w14:textId="3E2A8368" w:rsidR="14532E10" w:rsidRDefault="14532E10" w:rsidP="14532E1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4532E10" w14:paraId="2A7D2C30" w14:textId="77777777" w:rsidTr="14532E10">
      <w:trPr>
        <w:trHeight w:val="300"/>
      </w:trPr>
      <w:tc>
        <w:tcPr>
          <w:tcW w:w="3120" w:type="dxa"/>
        </w:tcPr>
        <w:p w14:paraId="31B3AC83" w14:textId="72451ED3" w:rsidR="14532E10" w:rsidRDefault="14532E10" w:rsidP="14532E10">
          <w:pPr>
            <w:pStyle w:val="Header"/>
            <w:ind w:left="-115"/>
          </w:pPr>
        </w:p>
      </w:tc>
      <w:tc>
        <w:tcPr>
          <w:tcW w:w="3120" w:type="dxa"/>
        </w:tcPr>
        <w:p w14:paraId="0934D6F2" w14:textId="2571A15F" w:rsidR="14532E10" w:rsidRDefault="14532E10" w:rsidP="14532E10">
          <w:pPr>
            <w:pStyle w:val="Header"/>
            <w:jc w:val="center"/>
          </w:pPr>
        </w:p>
      </w:tc>
      <w:tc>
        <w:tcPr>
          <w:tcW w:w="3120" w:type="dxa"/>
        </w:tcPr>
        <w:p w14:paraId="53E3B04D" w14:textId="1474732F" w:rsidR="14532E10" w:rsidRDefault="14532E10" w:rsidP="14532E10">
          <w:pPr>
            <w:pStyle w:val="Header"/>
            <w:ind w:right="-115"/>
            <w:jc w:val="right"/>
          </w:pPr>
        </w:p>
      </w:tc>
    </w:tr>
  </w:tbl>
  <w:p w14:paraId="285BA940" w14:textId="4D62598E" w:rsidR="14532E10" w:rsidRDefault="14532E10" w:rsidP="14532E1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4532E10" w14:paraId="2B5151D9" w14:textId="77777777" w:rsidTr="14532E10">
      <w:trPr>
        <w:trHeight w:val="300"/>
      </w:trPr>
      <w:tc>
        <w:tcPr>
          <w:tcW w:w="3120" w:type="dxa"/>
        </w:tcPr>
        <w:p w14:paraId="1239EB68" w14:textId="3895F904" w:rsidR="14532E10" w:rsidRDefault="14532E10" w:rsidP="14532E10">
          <w:pPr>
            <w:pStyle w:val="Header"/>
            <w:ind w:left="-115"/>
          </w:pPr>
        </w:p>
      </w:tc>
      <w:tc>
        <w:tcPr>
          <w:tcW w:w="3120" w:type="dxa"/>
        </w:tcPr>
        <w:p w14:paraId="72FB04EA" w14:textId="50A66ACA" w:rsidR="14532E10" w:rsidRDefault="14532E10" w:rsidP="14532E10">
          <w:pPr>
            <w:pStyle w:val="Header"/>
            <w:jc w:val="center"/>
          </w:pPr>
        </w:p>
      </w:tc>
      <w:tc>
        <w:tcPr>
          <w:tcW w:w="3120" w:type="dxa"/>
        </w:tcPr>
        <w:p w14:paraId="4F8CAA8A" w14:textId="6A1948FF" w:rsidR="14532E10" w:rsidRDefault="14532E10" w:rsidP="14532E10">
          <w:pPr>
            <w:pStyle w:val="Header"/>
            <w:ind w:right="-115"/>
            <w:jc w:val="right"/>
          </w:pPr>
        </w:p>
      </w:tc>
    </w:tr>
  </w:tbl>
  <w:p w14:paraId="37E382B0" w14:textId="3463B014" w:rsidR="14532E10" w:rsidRDefault="14532E10" w:rsidP="14532E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BDC87" w14:textId="77777777" w:rsidR="00931E07" w:rsidRDefault="00931E07" w:rsidP="003E5856">
      <w:pPr>
        <w:spacing w:after="0" w:line="240" w:lineRule="auto"/>
      </w:pPr>
      <w:r>
        <w:separator/>
      </w:r>
    </w:p>
  </w:footnote>
  <w:footnote w:type="continuationSeparator" w:id="0">
    <w:p w14:paraId="4D0B0087" w14:textId="77777777" w:rsidR="00931E07" w:rsidRDefault="00931E07" w:rsidP="003E5856">
      <w:pPr>
        <w:spacing w:after="0" w:line="240" w:lineRule="auto"/>
      </w:pPr>
      <w:r>
        <w:continuationSeparator/>
      </w:r>
    </w:p>
  </w:footnote>
  <w:footnote w:type="continuationNotice" w:id="1">
    <w:p w14:paraId="7E9C9370" w14:textId="77777777" w:rsidR="00931E07" w:rsidRDefault="00931E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D0F80" w14:textId="77777777" w:rsidR="008634D1" w:rsidRDefault="008634D1">
    <w:pPr>
      <w:pStyle w:val="Header"/>
    </w:pPr>
  </w:p>
  <w:p w14:paraId="0DD1F1DA" w14:textId="276CC113" w:rsidR="00230808" w:rsidRDefault="00230808">
    <w:pPr>
      <w:pStyle w:val="Header"/>
    </w:pPr>
  </w:p>
  <w:p w14:paraId="61714E37" w14:textId="1237C674" w:rsidR="00D61E06" w:rsidRDefault="008634D1">
    <w:pPr>
      <w:pStyle w:val="Header"/>
    </w:pPr>
    <w:r>
      <w:rPr>
        <w:noProof/>
      </w:rPr>
      <mc:AlternateContent>
        <mc:Choice Requires="wps">
          <w:drawing>
            <wp:anchor distT="0" distB="0" distL="114300" distR="114300" simplePos="0" relativeHeight="251660288" behindDoc="0" locked="0" layoutInCell="1" allowOverlap="1" wp14:anchorId="31638AE0" wp14:editId="00C50DBC">
              <wp:simplePos x="0" y="0"/>
              <wp:positionH relativeFrom="margin">
                <wp:align>right</wp:align>
              </wp:positionH>
              <wp:positionV relativeFrom="page">
                <wp:posOffset>817880</wp:posOffset>
              </wp:positionV>
              <wp:extent cx="5943600" cy="0"/>
              <wp:effectExtent l="0" t="0" r="0" b="0"/>
              <wp:wrapNone/>
              <wp:docPr id="539951539" name="Straight Connector 539951539"/>
              <wp:cNvGraphicFramePr/>
              <a:graphic xmlns:a="http://schemas.openxmlformats.org/drawingml/2006/main">
                <a:graphicData uri="http://schemas.microsoft.com/office/word/2010/wordprocessingShape">
                  <wps:wsp>
                    <wps:cNvCnPr/>
                    <wps:spPr>
                      <a:xfrm>
                        <a:off x="0" y="0"/>
                        <a:ext cx="5943600"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w:pict>
            <v:line w14:anchorId="7FAC58DB" id="Straight Connector 539951539" o:spid="_x0000_s1026" style="position:absolute;z-index:251660288;visibility:visible;mso-wrap-style:square;mso-width-percent:0;mso-wrap-distance-left:9pt;mso-wrap-distance-top:0;mso-wrap-distance-right:9pt;mso-wrap-distance-bottom:0;mso-position-horizontal:right;mso-position-horizontal-relative:margin;mso-position-vertical:absolute;mso-position-vertical-relative:page;mso-width-percent:0;mso-width-relative:margin" from="416.8pt,64.4pt" to="884.8pt,6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" strokecolor="#4d4d4d [3209]" strokeweight="1.5pt">
              <v:stroke joinstyle="miter"/>
              <w10:wrap anchorx="margin" anchory="page"/>
            </v:line>
          </w:pict>
        </mc:Fallback>
      </mc:AlternateContent>
    </w:r>
    <w:r w:rsidR="00D61E06">
      <w:rPr>
        <w:noProof/>
      </w:rPr>
      <mc:AlternateContent>
        <mc:Choice Requires="wps">
          <w:drawing>
            <wp:anchor distT="0" distB="0" distL="114300" distR="114300" simplePos="0" relativeHeight="251658240" behindDoc="0" locked="0" layoutInCell="0" allowOverlap="1" wp14:anchorId="52D28126" wp14:editId="70B18198">
              <wp:simplePos x="0" y="0"/>
              <wp:positionH relativeFrom="page">
                <wp:align>right</wp:align>
              </wp:positionH>
              <wp:positionV relativeFrom="topMargin">
                <wp:align>center</wp:align>
              </wp:positionV>
              <wp:extent cx="911860" cy="170815"/>
              <wp:effectExtent l="0" t="0" r="0" b="635"/>
              <wp:wrapNone/>
              <wp:docPr id="2073158937" name="Text Box 20731589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bg2">
                          <a:lumMod val="90000"/>
                        </a:schemeClr>
                      </a:solidFill>
                      <a:ln>
                        <a:noFill/>
                      </a:ln>
                    </wps:spPr>
                    <wps:txbx>
                      <w:txbxContent>
                        <w:p w14:paraId="681AA679" w14:textId="77777777" w:rsidR="00D61E06" w:rsidRPr="007D6157" w:rsidRDefault="00D61E06">
                          <w:pPr>
                            <w:spacing w:after="0" w:line="240" w:lineRule="auto"/>
                            <w:rPr>
                              <w:rFonts w:ascii="Century Gothic" w:hAnsi="Century Gothic"/>
                              <w:b/>
                              <w:bCs/>
                              <w:sz w:val="24"/>
                              <w:szCs w:val="24"/>
                            </w:rPr>
                          </w:pPr>
                          <w:r w:rsidRPr="007D6157">
                            <w:rPr>
                              <w:rFonts w:ascii="Century Gothic" w:hAnsi="Century Gothic"/>
                              <w:b/>
                              <w:bCs/>
                              <w:sz w:val="24"/>
                              <w:szCs w:val="24"/>
                            </w:rPr>
                            <w:fldChar w:fldCharType="begin"/>
                          </w:r>
                          <w:r w:rsidRPr="007D6157">
                            <w:rPr>
                              <w:rFonts w:ascii="Century Gothic" w:hAnsi="Century Gothic"/>
                              <w:b/>
                              <w:bCs/>
                              <w:sz w:val="24"/>
                              <w:szCs w:val="24"/>
                            </w:rPr>
                            <w:instrText xml:space="preserve"> PAGE   \* MERGEFORMAT </w:instrText>
                          </w:r>
                          <w:r w:rsidRPr="007D6157">
                            <w:rPr>
                              <w:rFonts w:ascii="Century Gothic" w:hAnsi="Century Gothic"/>
                              <w:b/>
                              <w:bCs/>
                              <w:sz w:val="24"/>
                              <w:szCs w:val="24"/>
                            </w:rPr>
                            <w:fldChar w:fldCharType="separate"/>
                          </w:r>
                          <w:r w:rsidRPr="007D6157">
                            <w:rPr>
                              <w:rFonts w:ascii="Century Gothic" w:hAnsi="Century Gothic"/>
                              <w:b/>
                              <w:bCs/>
                              <w:noProof/>
                              <w:sz w:val="24"/>
                              <w:szCs w:val="24"/>
                            </w:rPr>
                            <w:t>2</w:t>
                          </w:r>
                          <w:r w:rsidRPr="007D6157">
                            <w:rPr>
                              <w:rFonts w:ascii="Century Gothic" w:hAnsi="Century Gothic"/>
                              <w:b/>
                              <w:bCs/>
                              <w:noProof/>
                              <w:sz w:val="24"/>
                              <w:szCs w:val="24"/>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52D28126" id="_x0000_t202" coordsize="21600,21600" o:spt="202" path="m,l,21600r21600,l21600,xe">
              <v:stroke joinstyle="miter"/>
              <v:path gradientshapeok="t" o:connecttype="rect"/>
            </v:shapetype>
            <v:shape id="Text Box 2073158937" o:spid="_x0000_s1032" type="#_x0000_t202" style="position:absolute;margin-left:20.6pt;margin-top:0;width:71.8pt;height:13.45pt;z-index:251658240;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" o:allowincell="f" fillcolor="#dedede [2894]" stroked="f">
              <v:textbox style="mso-fit-shape-to-text:t" inset=",0,,0">
                <w:txbxContent>
                  <w:p w14:paraId="681AA679" w14:textId="77777777" w:rsidR="00D61E06" w:rsidRPr="007D6157" w:rsidRDefault="00D61E06">
                    <w:pPr>
                      <w:spacing w:after="0" w:line="240" w:lineRule="auto"/>
                      <w:rPr>
                        <w:rFonts w:ascii="Century Gothic" w:hAnsi="Century Gothic"/>
                        <w:b/>
                        <w:bCs/>
                        <w:sz w:val="24"/>
                        <w:szCs w:val="24"/>
                      </w:rPr>
                    </w:pPr>
                    <w:r w:rsidRPr="007D6157">
                      <w:rPr>
                        <w:rFonts w:ascii="Century Gothic" w:hAnsi="Century Gothic"/>
                        <w:b/>
                        <w:bCs/>
                        <w:sz w:val="24"/>
                        <w:szCs w:val="24"/>
                      </w:rPr>
                      <w:fldChar w:fldCharType="begin"/>
                    </w:r>
                    <w:r w:rsidRPr="007D6157">
                      <w:rPr>
                        <w:rFonts w:ascii="Century Gothic" w:hAnsi="Century Gothic"/>
                        <w:b/>
                        <w:bCs/>
                        <w:sz w:val="24"/>
                        <w:szCs w:val="24"/>
                      </w:rPr>
                      <w:instrText xml:space="preserve"> PAGE   \* MERGEFORMAT </w:instrText>
                    </w:r>
                    <w:r w:rsidRPr="007D6157">
                      <w:rPr>
                        <w:rFonts w:ascii="Century Gothic" w:hAnsi="Century Gothic"/>
                        <w:b/>
                        <w:bCs/>
                        <w:sz w:val="24"/>
                        <w:szCs w:val="24"/>
                      </w:rPr>
                      <w:fldChar w:fldCharType="separate"/>
                    </w:r>
                    <w:r w:rsidRPr="007D6157">
                      <w:rPr>
                        <w:rFonts w:ascii="Century Gothic" w:hAnsi="Century Gothic"/>
                        <w:b/>
                        <w:bCs/>
                        <w:noProof/>
                        <w:sz w:val="24"/>
                        <w:szCs w:val="24"/>
                      </w:rPr>
                      <w:t>2</w:t>
                    </w:r>
                    <w:r w:rsidRPr="007D6157">
                      <w:rPr>
                        <w:rFonts w:ascii="Century Gothic" w:hAnsi="Century Gothic"/>
                        <w:b/>
                        <w:bCs/>
                        <w:noProof/>
                        <w:sz w:val="24"/>
                        <w:szCs w:val="24"/>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674FC"/>
    <w:multiLevelType w:val="hybridMultilevel"/>
    <w:tmpl w:val="5A444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83C1F"/>
    <w:multiLevelType w:val="hybridMultilevel"/>
    <w:tmpl w:val="685E7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85F68"/>
    <w:multiLevelType w:val="hybridMultilevel"/>
    <w:tmpl w:val="90F224AA"/>
    <w:lvl w:ilvl="0" w:tplc="FA92685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9323A2"/>
    <w:multiLevelType w:val="hybridMultilevel"/>
    <w:tmpl w:val="875EB382"/>
    <w:lvl w:ilvl="0" w:tplc="F59AE11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8A1151"/>
    <w:multiLevelType w:val="hybridMultilevel"/>
    <w:tmpl w:val="0CA68CFA"/>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AB93F77"/>
    <w:multiLevelType w:val="hybridMultilevel"/>
    <w:tmpl w:val="7FB0F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EB1471"/>
    <w:multiLevelType w:val="hybridMultilevel"/>
    <w:tmpl w:val="9DF072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8F2BDB"/>
    <w:multiLevelType w:val="multilevel"/>
    <w:tmpl w:val="16B0B506"/>
    <w:styleLink w:val="CurrentList1"/>
    <w:lvl w:ilvl="0">
      <w:start w:val="1"/>
      <w:numFmt w:val="decimal"/>
      <w:lvlText w:val="%1."/>
      <w:lvlJc w:val="left"/>
      <w:pPr>
        <w:ind w:left="360" w:hanging="360"/>
      </w:pPr>
      <w:rPr>
        <w:rFonts w:hint="default"/>
      </w:rPr>
    </w:lvl>
    <w:lvl w:ilvl="1">
      <w:start w:val="1"/>
      <w:numFmt w:val="bullet"/>
      <w:lvlText w:val="o"/>
      <w:lvlJc w:val="left"/>
      <w:pPr>
        <w:ind w:left="720" w:hanging="360"/>
      </w:pPr>
      <w:rPr>
        <w:rFonts w:ascii="Courier New" w:hAnsi="Courier New" w:cs="Courier New"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4DD4C70"/>
    <w:multiLevelType w:val="hybridMultilevel"/>
    <w:tmpl w:val="6DBAEE6E"/>
    <w:lvl w:ilvl="0" w:tplc="F59AE11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074FCD"/>
    <w:multiLevelType w:val="hybridMultilevel"/>
    <w:tmpl w:val="77F44F8A"/>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10" w15:restartNumberingAfterBreak="0">
    <w:nsid w:val="3DE2453C"/>
    <w:multiLevelType w:val="hybridMultilevel"/>
    <w:tmpl w:val="16482C86"/>
    <w:lvl w:ilvl="0" w:tplc="649C0F06">
      <w:start w:val="1"/>
      <w:numFmt w:val="decimal"/>
      <w:lvlText w:val="%1."/>
      <w:lvlJc w:val="left"/>
      <w:pPr>
        <w:ind w:left="720" w:hanging="360"/>
      </w:pPr>
      <w:rPr>
        <w:rFonts w:hint="default"/>
        <w:b/>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EB32369"/>
    <w:multiLevelType w:val="hybridMultilevel"/>
    <w:tmpl w:val="5BCE7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21532B"/>
    <w:multiLevelType w:val="hybridMultilevel"/>
    <w:tmpl w:val="E17AC97E"/>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46C2E19"/>
    <w:multiLevelType w:val="hybridMultilevel"/>
    <w:tmpl w:val="61B0FF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89D7F38"/>
    <w:multiLevelType w:val="hybridMultilevel"/>
    <w:tmpl w:val="B6FEB954"/>
    <w:lvl w:ilvl="0" w:tplc="F59AE11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CD220F"/>
    <w:multiLevelType w:val="hybridMultilevel"/>
    <w:tmpl w:val="980EE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463DC6"/>
    <w:multiLevelType w:val="hybridMultilevel"/>
    <w:tmpl w:val="5022AD5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F537633"/>
    <w:multiLevelType w:val="hybridMultilevel"/>
    <w:tmpl w:val="A7AC1CDE"/>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18" w15:restartNumberingAfterBreak="0">
    <w:nsid w:val="53C568D9"/>
    <w:multiLevelType w:val="hybridMultilevel"/>
    <w:tmpl w:val="66C05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6B0E1A"/>
    <w:multiLevelType w:val="hybridMultilevel"/>
    <w:tmpl w:val="8FEE3190"/>
    <w:lvl w:ilvl="0" w:tplc="57585C2C">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7E6D5B"/>
    <w:multiLevelType w:val="hybridMultilevel"/>
    <w:tmpl w:val="84A2E44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84D3BD3"/>
    <w:multiLevelType w:val="hybridMultilevel"/>
    <w:tmpl w:val="2E780FA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8F27299"/>
    <w:multiLevelType w:val="hybridMultilevel"/>
    <w:tmpl w:val="98509A5C"/>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976585E"/>
    <w:multiLevelType w:val="hybridMultilevel"/>
    <w:tmpl w:val="E9D8C8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CB478F"/>
    <w:multiLevelType w:val="multilevel"/>
    <w:tmpl w:val="06E6E71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A01DD2"/>
    <w:multiLevelType w:val="hybridMultilevel"/>
    <w:tmpl w:val="7BDE9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7B3343"/>
    <w:multiLevelType w:val="hybridMultilevel"/>
    <w:tmpl w:val="8FB6C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08395A"/>
    <w:multiLevelType w:val="hybridMultilevel"/>
    <w:tmpl w:val="CCB23D42"/>
    <w:lvl w:ilvl="0" w:tplc="9C340D8A">
      <w:start w:val="1"/>
      <w:numFmt w:val="decimal"/>
      <w:lvlText w:val="%1."/>
      <w:lvlJc w:val="left"/>
      <w:pPr>
        <w:ind w:left="1800" w:hanging="36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A85F8A"/>
    <w:multiLevelType w:val="hybridMultilevel"/>
    <w:tmpl w:val="F2426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6D53D3"/>
    <w:multiLevelType w:val="hybridMultilevel"/>
    <w:tmpl w:val="000402EC"/>
    <w:lvl w:ilvl="0" w:tplc="EC8072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951323"/>
    <w:multiLevelType w:val="hybridMultilevel"/>
    <w:tmpl w:val="0182357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8832913"/>
    <w:multiLevelType w:val="hybridMultilevel"/>
    <w:tmpl w:val="022CB3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0E1C4B"/>
    <w:multiLevelType w:val="hybridMultilevel"/>
    <w:tmpl w:val="748E0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0D07FD"/>
    <w:multiLevelType w:val="hybridMultilevel"/>
    <w:tmpl w:val="413E444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0D6CF2"/>
    <w:multiLevelType w:val="hybridMultilevel"/>
    <w:tmpl w:val="838E81BC"/>
    <w:lvl w:ilvl="0" w:tplc="692AD4D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4364A6"/>
    <w:multiLevelType w:val="hybridMultilevel"/>
    <w:tmpl w:val="2766F05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6" w15:restartNumberingAfterBreak="0">
    <w:nsid w:val="76A15EC2"/>
    <w:multiLevelType w:val="hybridMultilevel"/>
    <w:tmpl w:val="2852299C"/>
    <w:lvl w:ilvl="0" w:tplc="AB008A7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A619FC"/>
    <w:multiLevelType w:val="hybridMultilevel"/>
    <w:tmpl w:val="AF247B64"/>
    <w:lvl w:ilvl="0" w:tplc="242E400A">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746EA1"/>
    <w:multiLevelType w:val="hybridMultilevel"/>
    <w:tmpl w:val="9CFE6D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850724"/>
    <w:multiLevelType w:val="multilevel"/>
    <w:tmpl w:val="2A14BCE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77420539">
    <w:abstractNumId w:val="25"/>
  </w:num>
  <w:num w:numId="2" w16cid:durableId="873158907">
    <w:abstractNumId w:val="26"/>
  </w:num>
  <w:num w:numId="3" w16cid:durableId="1590113929">
    <w:abstractNumId w:val="28"/>
  </w:num>
  <w:num w:numId="4" w16cid:durableId="1010572562">
    <w:abstractNumId w:val="1"/>
  </w:num>
  <w:num w:numId="5" w16cid:durableId="2010214354">
    <w:abstractNumId w:val="11"/>
  </w:num>
  <w:num w:numId="6" w16cid:durableId="1152329100">
    <w:abstractNumId w:val="9"/>
  </w:num>
  <w:num w:numId="7" w16cid:durableId="306863522">
    <w:abstractNumId w:val="16"/>
  </w:num>
  <w:num w:numId="8" w16cid:durableId="271791877">
    <w:abstractNumId w:val="0"/>
  </w:num>
  <w:num w:numId="9" w16cid:durableId="1625849226">
    <w:abstractNumId w:val="30"/>
  </w:num>
  <w:num w:numId="10" w16cid:durableId="412362055">
    <w:abstractNumId w:val="27"/>
  </w:num>
  <w:num w:numId="11" w16cid:durableId="1937321447">
    <w:abstractNumId w:val="5"/>
  </w:num>
  <w:num w:numId="12" w16cid:durableId="833300114">
    <w:abstractNumId w:val="7"/>
  </w:num>
  <w:num w:numId="13" w16cid:durableId="1404910893">
    <w:abstractNumId w:val="4"/>
  </w:num>
  <w:num w:numId="14" w16cid:durableId="1737388176">
    <w:abstractNumId w:val="24"/>
  </w:num>
  <w:num w:numId="15" w16cid:durableId="935018980">
    <w:abstractNumId w:val="39"/>
  </w:num>
  <w:num w:numId="16" w16cid:durableId="1924950642">
    <w:abstractNumId w:val="18"/>
  </w:num>
  <w:num w:numId="17" w16cid:durableId="951739940">
    <w:abstractNumId w:val="13"/>
  </w:num>
  <w:num w:numId="18" w16cid:durableId="1820266408">
    <w:abstractNumId w:val="29"/>
  </w:num>
  <w:num w:numId="19" w16cid:durableId="651836281">
    <w:abstractNumId w:val="15"/>
  </w:num>
  <w:num w:numId="20" w16cid:durableId="379939071">
    <w:abstractNumId w:val="20"/>
  </w:num>
  <w:num w:numId="21" w16cid:durableId="1668243168">
    <w:abstractNumId w:val="10"/>
  </w:num>
  <w:num w:numId="22" w16cid:durableId="613563691">
    <w:abstractNumId w:val="22"/>
  </w:num>
  <w:num w:numId="23" w16cid:durableId="782768572">
    <w:abstractNumId w:val="38"/>
  </w:num>
  <w:num w:numId="24" w16cid:durableId="462116203">
    <w:abstractNumId w:val="6"/>
  </w:num>
  <w:num w:numId="25" w16cid:durableId="212278696">
    <w:abstractNumId w:val="37"/>
  </w:num>
  <w:num w:numId="26" w16cid:durableId="873151260">
    <w:abstractNumId w:val="21"/>
  </w:num>
  <w:num w:numId="27" w16cid:durableId="1436825314">
    <w:abstractNumId w:val="12"/>
  </w:num>
  <w:num w:numId="28" w16cid:durableId="443110658">
    <w:abstractNumId w:val="32"/>
  </w:num>
  <w:num w:numId="29" w16cid:durableId="1421828909">
    <w:abstractNumId w:val="23"/>
  </w:num>
  <w:num w:numId="30" w16cid:durableId="1388454385">
    <w:abstractNumId w:val="36"/>
  </w:num>
  <w:num w:numId="31" w16cid:durableId="140928973">
    <w:abstractNumId w:val="31"/>
  </w:num>
  <w:num w:numId="32" w16cid:durableId="1858077595">
    <w:abstractNumId w:val="3"/>
  </w:num>
  <w:num w:numId="33" w16cid:durableId="138504150">
    <w:abstractNumId w:val="14"/>
  </w:num>
  <w:num w:numId="34" w16cid:durableId="1179351301">
    <w:abstractNumId w:val="2"/>
  </w:num>
  <w:num w:numId="35" w16cid:durableId="1715810494">
    <w:abstractNumId w:val="8"/>
  </w:num>
  <w:num w:numId="36" w16cid:durableId="57024870">
    <w:abstractNumId w:val="35"/>
  </w:num>
  <w:num w:numId="37" w16cid:durableId="86386693">
    <w:abstractNumId w:val="34"/>
  </w:num>
  <w:num w:numId="38" w16cid:durableId="50933256">
    <w:abstractNumId w:val="33"/>
  </w:num>
  <w:num w:numId="39" w16cid:durableId="1445153243">
    <w:abstractNumId w:val="19"/>
  </w:num>
  <w:num w:numId="40" w16cid:durableId="1601377029">
    <w:abstractNumId w:val="17"/>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121" w:allStyles="1" w:customStyles="0" w:latentStyles="0" w:stylesInUse="0" w:headingStyles="1" w:numberingStyles="0" w:tableStyles="0" w:directFormattingOnRuns="1" w:directFormattingOnParagraphs="0" w:directFormattingOnNumbering="0" w:directFormattingOnTables="0" w:clearFormatting="1" w:top3HeadingStyles="0" w:visibleStyles="0" w:alternateStyleNames="0"/>
  <w:stylePaneSortMethod w:val="0004"/>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0MzKzMLQ0tTA0MjFU0lEKTi0uzszPAykwqgUAvv+KTCwAAAA="/>
  </w:docVars>
  <w:rsids>
    <w:rsidRoot w:val="00F350FF"/>
    <w:rsid w:val="00000976"/>
    <w:rsid w:val="00003397"/>
    <w:rsid w:val="00003B97"/>
    <w:rsid w:val="0000422B"/>
    <w:rsid w:val="000042A7"/>
    <w:rsid w:val="00004E4B"/>
    <w:rsid w:val="00006507"/>
    <w:rsid w:val="00006C0E"/>
    <w:rsid w:val="00007E57"/>
    <w:rsid w:val="00010519"/>
    <w:rsid w:val="00011201"/>
    <w:rsid w:val="00011281"/>
    <w:rsid w:val="00012B8F"/>
    <w:rsid w:val="0001372A"/>
    <w:rsid w:val="00013BBD"/>
    <w:rsid w:val="00013EFC"/>
    <w:rsid w:val="00014842"/>
    <w:rsid w:val="00014BD9"/>
    <w:rsid w:val="00014ED7"/>
    <w:rsid w:val="00015FDB"/>
    <w:rsid w:val="00016019"/>
    <w:rsid w:val="0001615E"/>
    <w:rsid w:val="00017A03"/>
    <w:rsid w:val="00017AFE"/>
    <w:rsid w:val="0002005D"/>
    <w:rsid w:val="00020816"/>
    <w:rsid w:val="00020A32"/>
    <w:rsid w:val="00021AE0"/>
    <w:rsid w:val="000229AB"/>
    <w:rsid w:val="00025623"/>
    <w:rsid w:val="00027044"/>
    <w:rsid w:val="00027B71"/>
    <w:rsid w:val="000318FE"/>
    <w:rsid w:val="00031C98"/>
    <w:rsid w:val="00035592"/>
    <w:rsid w:val="0003782A"/>
    <w:rsid w:val="000400B4"/>
    <w:rsid w:val="00040EEF"/>
    <w:rsid w:val="00041DB6"/>
    <w:rsid w:val="00042581"/>
    <w:rsid w:val="00042813"/>
    <w:rsid w:val="00044460"/>
    <w:rsid w:val="00045BD1"/>
    <w:rsid w:val="00045E42"/>
    <w:rsid w:val="00045E96"/>
    <w:rsid w:val="0004770D"/>
    <w:rsid w:val="00053873"/>
    <w:rsid w:val="0005409C"/>
    <w:rsid w:val="00054403"/>
    <w:rsid w:val="0005475E"/>
    <w:rsid w:val="000548F8"/>
    <w:rsid w:val="00054B29"/>
    <w:rsid w:val="00055853"/>
    <w:rsid w:val="0005597E"/>
    <w:rsid w:val="00055FED"/>
    <w:rsid w:val="00056198"/>
    <w:rsid w:val="000563BE"/>
    <w:rsid w:val="000565CF"/>
    <w:rsid w:val="00056882"/>
    <w:rsid w:val="000616EC"/>
    <w:rsid w:val="00062C68"/>
    <w:rsid w:val="000638AF"/>
    <w:rsid w:val="0006415B"/>
    <w:rsid w:val="00065251"/>
    <w:rsid w:val="000652A7"/>
    <w:rsid w:val="00065DAA"/>
    <w:rsid w:val="00066E36"/>
    <w:rsid w:val="0007052C"/>
    <w:rsid w:val="00070D77"/>
    <w:rsid w:val="00072DC8"/>
    <w:rsid w:val="00072F11"/>
    <w:rsid w:val="00073212"/>
    <w:rsid w:val="000732D3"/>
    <w:rsid w:val="0007494B"/>
    <w:rsid w:val="00076A97"/>
    <w:rsid w:val="00076BD9"/>
    <w:rsid w:val="00076DE4"/>
    <w:rsid w:val="00077787"/>
    <w:rsid w:val="00080713"/>
    <w:rsid w:val="00080BB3"/>
    <w:rsid w:val="0008115A"/>
    <w:rsid w:val="00083751"/>
    <w:rsid w:val="00084BAA"/>
    <w:rsid w:val="0008507E"/>
    <w:rsid w:val="000904CA"/>
    <w:rsid w:val="00093677"/>
    <w:rsid w:val="00093C02"/>
    <w:rsid w:val="00094853"/>
    <w:rsid w:val="0009543C"/>
    <w:rsid w:val="00097CC2"/>
    <w:rsid w:val="000A0463"/>
    <w:rsid w:val="000A15AC"/>
    <w:rsid w:val="000A16E7"/>
    <w:rsid w:val="000A1ABD"/>
    <w:rsid w:val="000A27F2"/>
    <w:rsid w:val="000A3614"/>
    <w:rsid w:val="000A441B"/>
    <w:rsid w:val="000A452A"/>
    <w:rsid w:val="000A5F86"/>
    <w:rsid w:val="000A68F4"/>
    <w:rsid w:val="000A6F99"/>
    <w:rsid w:val="000A6FAE"/>
    <w:rsid w:val="000B166A"/>
    <w:rsid w:val="000B2080"/>
    <w:rsid w:val="000B23ED"/>
    <w:rsid w:val="000B24F0"/>
    <w:rsid w:val="000B299D"/>
    <w:rsid w:val="000B2D2B"/>
    <w:rsid w:val="000B315A"/>
    <w:rsid w:val="000B4A5B"/>
    <w:rsid w:val="000B74E2"/>
    <w:rsid w:val="000B75B1"/>
    <w:rsid w:val="000C02F3"/>
    <w:rsid w:val="000C1D66"/>
    <w:rsid w:val="000C30A8"/>
    <w:rsid w:val="000C31C4"/>
    <w:rsid w:val="000C36BA"/>
    <w:rsid w:val="000C383D"/>
    <w:rsid w:val="000C5103"/>
    <w:rsid w:val="000C5948"/>
    <w:rsid w:val="000C5ADF"/>
    <w:rsid w:val="000C5D29"/>
    <w:rsid w:val="000C706E"/>
    <w:rsid w:val="000C747A"/>
    <w:rsid w:val="000C7E01"/>
    <w:rsid w:val="000D0570"/>
    <w:rsid w:val="000D05B7"/>
    <w:rsid w:val="000D06A5"/>
    <w:rsid w:val="000D0D2C"/>
    <w:rsid w:val="000D1272"/>
    <w:rsid w:val="000D1DEA"/>
    <w:rsid w:val="000D2789"/>
    <w:rsid w:val="000D2AAB"/>
    <w:rsid w:val="000D3BF3"/>
    <w:rsid w:val="000D52E2"/>
    <w:rsid w:val="000D5FDE"/>
    <w:rsid w:val="000D62CD"/>
    <w:rsid w:val="000E0207"/>
    <w:rsid w:val="000E3B2A"/>
    <w:rsid w:val="000E3FC4"/>
    <w:rsid w:val="000E4C22"/>
    <w:rsid w:val="000E54FE"/>
    <w:rsid w:val="000E564D"/>
    <w:rsid w:val="000E76C6"/>
    <w:rsid w:val="000E775B"/>
    <w:rsid w:val="000F01BC"/>
    <w:rsid w:val="000F03A4"/>
    <w:rsid w:val="000F0FAC"/>
    <w:rsid w:val="000F113E"/>
    <w:rsid w:val="000F15C8"/>
    <w:rsid w:val="000F213F"/>
    <w:rsid w:val="000F3606"/>
    <w:rsid w:val="000F5CAA"/>
    <w:rsid w:val="0010003B"/>
    <w:rsid w:val="001001D1"/>
    <w:rsid w:val="00100C94"/>
    <w:rsid w:val="00102730"/>
    <w:rsid w:val="00106C1B"/>
    <w:rsid w:val="00107207"/>
    <w:rsid w:val="001075D2"/>
    <w:rsid w:val="001117D0"/>
    <w:rsid w:val="00111C44"/>
    <w:rsid w:val="00114056"/>
    <w:rsid w:val="0011470A"/>
    <w:rsid w:val="00114FBA"/>
    <w:rsid w:val="00115634"/>
    <w:rsid w:val="00115CEF"/>
    <w:rsid w:val="00116295"/>
    <w:rsid w:val="00116507"/>
    <w:rsid w:val="00117221"/>
    <w:rsid w:val="00117486"/>
    <w:rsid w:val="001177E2"/>
    <w:rsid w:val="00120604"/>
    <w:rsid w:val="00122575"/>
    <w:rsid w:val="00122B5D"/>
    <w:rsid w:val="00123822"/>
    <w:rsid w:val="001248B2"/>
    <w:rsid w:val="00124B7C"/>
    <w:rsid w:val="00125025"/>
    <w:rsid w:val="00126A68"/>
    <w:rsid w:val="00127380"/>
    <w:rsid w:val="00130D47"/>
    <w:rsid w:val="0013122C"/>
    <w:rsid w:val="00131E73"/>
    <w:rsid w:val="0013259D"/>
    <w:rsid w:val="00132ECB"/>
    <w:rsid w:val="001356F3"/>
    <w:rsid w:val="00135CCF"/>
    <w:rsid w:val="00135FC6"/>
    <w:rsid w:val="00136DE5"/>
    <w:rsid w:val="00137CF0"/>
    <w:rsid w:val="00137E35"/>
    <w:rsid w:val="00140EF2"/>
    <w:rsid w:val="001416DB"/>
    <w:rsid w:val="0014187D"/>
    <w:rsid w:val="0014425A"/>
    <w:rsid w:val="001454F5"/>
    <w:rsid w:val="0014628B"/>
    <w:rsid w:val="00146CDA"/>
    <w:rsid w:val="00147529"/>
    <w:rsid w:val="00147766"/>
    <w:rsid w:val="00147D86"/>
    <w:rsid w:val="001507BC"/>
    <w:rsid w:val="00150AF2"/>
    <w:rsid w:val="00150F9C"/>
    <w:rsid w:val="00153154"/>
    <w:rsid w:val="001535E3"/>
    <w:rsid w:val="00153EC1"/>
    <w:rsid w:val="0015483E"/>
    <w:rsid w:val="00154F47"/>
    <w:rsid w:val="0015702C"/>
    <w:rsid w:val="00157AC4"/>
    <w:rsid w:val="00160EEC"/>
    <w:rsid w:val="00161B45"/>
    <w:rsid w:val="00163795"/>
    <w:rsid w:val="0016432E"/>
    <w:rsid w:val="00164427"/>
    <w:rsid w:val="001658EB"/>
    <w:rsid w:val="0016632A"/>
    <w:rsid w:val="001666A0"/>
    <w:rsid w:val="001666B7"/>
    <w:rsid w:val="00166FBC"/>
    <w:rsid w:val="00167432"/>
    <w:rsid w:val="00167585"/>
    <w:rsid w:val="001704B0"/>
    <w:rsid w:val="001704E3"/>
    <w:rsid w:val="00171309"/>
    <w:rsid w:val="00171895"/>
    <w:rsid w:val="00171A38"/>
    <w:rsid w:val="00171B46"/>
    <w:rsid w:val="001727E8"/>
    <w:rsid w:val="00175B10"/>
    <w:rsid w:val="00175B8A"/>
    <w:rsid w:val="0017626B"/>
    <w:rsid w:val="001767C6"/>
    <w:rsid w:val="001772B5"/>
    <w:rsid w:val="0017730E"/>
    <w:rsid w:val="0017743A"/>
    <w:rsid w:val="00177E22"/>
    <w:rsid w:val="0018037A"/>
    <w:rsid w:val="001807AA"/>
    <w:rsid w:val="00181066"/>
    <w:rsid w:val="0018297B"/>
    <w:rsid w:val="00183136"/>
    <w:rsid w:val="0018377D"/>
    <w:rsid w:val="001861F5"/>
    <w:rsid w:val="0018740D"/>
    <w:rsid w:val="0018761D"/>
    <w:rsid w:val="0018791F"/>
    <w:rsid w:val="00191134"/>
    <w:rsid w:val="001917E6"/>
    <w:rsid w:val="00191A0A"/>
    <w:rsid w:val="0019640B"/>
    <w:rsid w:val="001A0255"/>
    <w:rsid w:val="001A09A4"/>
    <w:rsid w:val="001A12B1"/>
    <w:rsid w:val="001A242C"/>
    <w:rsid w:val="001A39E4"/>
    <w:rsid w:val="001A45BD"/>
    <w:rsid w:val="001A4CA3"/>
    <w:rsid w:val="001A525D"/>
    <w:rsid w:val="001A669C"/>
    <w:rsid w:val="001A6F3B"/>
    <w:rsid w:val="001B2B64"/>
    <w:rsid w:val="001B2E06"/>
    <w:rsid w:val="001B2E9A"/>
    <w:rsid w:val="001B306D"/>
    <w:rsid w:val="001B33D4"/>
    <w:rsid w:val="001B49F6"/>
    <w:rsid w:val="001B4E92"/>
    <w:rsid w:val="001B55A0"/>
    <w:rsid w:val="001B5C44"/>
    <w:rsid w:val="001B60EF"/>
    <w:rsid w:val="001B65FD"/>
    <w:rsid w:val="001B6F8F"/>
    <w:rsid w:val="001B770F"/>
    <w:rsid w:val="001B7AAA"/>
    <w:rsid w:val="001B7AF7"/>
    <w:rsid w:val="001B7F9D"/>
    <w:rsid w:val="001C044E"/>
    <w:rsid w:val="001C12A3"/>
    <w:rsid w:val="001C2554"/>
    <w:rsid w:val="001C47E8"/>
    <w:rsid w:val="001C5A92"/>
    <w:rsid w:val="001C5AD7"/>
    <w:rsid w:val="001C7646"/>
    <w:rsid w:val="001C7E92"/>
    <w:rsid w:val="001D0F97"/>
    <w:rsid w:val="001D2EDD"/>
    <w:rsid w:val="001D368E"/>
    <w:rsid w:val="001D37B4"/>
    <w:rsid w:val="001D6AF6"/>
    <w:rsid w:val="001D78C2"/>
    <w:rsid w:val="001D7906"/>
    <w:rsid w:val="001E017F"/>
    <w:rsid w:val="001E1910"/>
    <w:rsid w:val="001E1EA5"/>
    <w:rsid w:val="001E1F72"/>
    <w:rsid w:val="001E26B4"/>
    <w:rsid w:val="001E2EFD"/>
    <w:rsid w:val="001E3453"/>
    <w:rsid w:val="001E3E9A"/>
    <w:rsid w:val="001E3F94"/>
    <w:rsid w:val="001E4427"/>
    <w:rsid w:val="001E502E"/>
    <w:rsid w:val="001E533D"/>
    <w:rsid w:val="001E5484"/>
    <w:rsid w:val="001E59EC"/>
    <w:rsid w:val="001E6C83"/>
    <w:rsid w:val="001E77BC"/>
    <w:rsid w:val="001E7CBB"/>
    <w:rsid w:val="001F0049"/>
    <w:rsid w:val="001F112F"/>
    <w:rsid w:val="001F16FD"/>
    <w:rsid w:val="001F1A3C"/>
    <w:rsid w:val="001F1B41"/>
    <w:rsid w:val="001F2940"/>
    <w:rsid w:val="001F483F"/>
    <w:rsid w:val="001F5141"/>
    <w:rsid w:val="001F56CB"/>
    <w:rsid w:val="001F6522"/>
    <w:rsid w:val="001F6BA2"/>
    <w:rsid w:val="001F763B"/>
    <w:rsid w:val="002003FE"/>
    <w:rsid w:val="00200A4F"/>
    <w:rsid w:val="00200D11"/>
    <w:rsid w:val="00201E9C"/>
    <w:rsid w:val="0020256D"/>
    <w:rsid w:val="002028DF"/>
    <w:rsid w:val="0020345A"/>
    <w:rsid w:val="00205404"/>
    <w:rsid w:val="00205B8F"/>
    <w:rsid w:val="00206B0E"/>
    <w:rsid w:val="002071FA"/>
    <w:rsid w:val="00210A7E"/>
    <w:rsid w:val="00211F1D"/>
    <w:rsid w:val="00211FDB"/>
    <w:rsid w:val="002128ED"/>
    <w:rsid w:val="00213204"/>
    <w:rsid w:val="00213A44"/>
    <w:rsid w:val="00214101"/>
    <w:rsid w:val="00215FED"/>
    <w:rsid w:val="00216B00"/>
    <w:rsid w:val="002217AC"/>
    <w:rsid w:val="00221D9C"/>
    <w:rsid w:val="00222778"/>
    <w:rsid w:val="00222B72"/>
    <w:rsid w:val="002236E1"/>
    <w:rsid w:val="00223DE7"/>
    <w:rsid w:val="0022428E"/>
    <w:rsid w:val="00224544"/>
    <w:rsid w:val="00226255"/>
    <w:rsid w:val="00226405"/>
    <w:rsid w:val="002306F0"/>
    <w:rsid w:val="00230808"/>
    <w:rsid w:val="00230875"/>
    <w:rsid w:val="00230C65"/>
    <w:rsid w:val="00231604"/>
    <w:rsid w:val="00231B57"/>
    <w:rsid w:val="00232E2F"/>
    <w:rsid w:val="0023363D"/>
    <w:rsid w:val="00233AB4"/>
    <w:rsid w:val="0023422C"/>
    <w:rsid w:val="00234A33"/>
    <w:rsid w:val="00234A5E"/>
    <w:rsid w:val="00234C8B"/>
    <w:rsid w:val="002362EC"/>
    <w:rsid w:val="0023678E"/>
    <w:rsid w:val="002371C1"/>
    <w:rsid w:val="00240B10"/>
    <w:rsid w:val="002421B1"/>
    <w:rsid w:val="00244CA8"/>
    <w:rsid w:val="00244DA3"/>
    <w:rsid w:val="00245ABB"/>
    <w:rsid w:val="00246B81"/>
    <w:rsid w:val="002473FA"/>
    <w:rsid w:val="00250758"/>
    <w:rsid w:val="00250F18"/>
    <w:rsid w:val="00252239"/>
    <w:rsid w:val="002527CC"/>
    <w:rsid w:val="0025389F"/>
    <w:rsid w:val="00254E87"/>
    <w:rsid w:val="00255D98"/>
    <w:rsid w:val="00256466"/>
    <w:rsid w:val="00256949"/>
    <w:rsid w:val="0026053F"/>
    <w:rsid w:val="00262F8D"/>
    <w:rsid w:val="00263469"/>
    <w:rsid w:val="00263581"/>
    <w:rsid w:val="00263DF9"/>
    <w:rsid w:val="00264372"/>
    <w:rsid w:val="00265012"/>
    <w:rsid w:val="00266043"/>
    <w:rsid w:val="00267676"/>
    <w:rsid w:val="00267F1B"/>
    <w:rsid w:val="0027077A"/>
    <w:rsid w:val="00270DF5"/>
    <w:rsid w:val="00271538"/>
    <w:rsid w:val="00272D6F"/>
    <w:rsid w:val="00273045"/>
    <w:rsid w:val="0027353C"/>
    <w:rsid w:val="002737E0"/>
    <w:rsid w:val="00275111"/>
    <w:rsid w:val="00275744"/>
    <w:rsid w:val="0027747C"/>
    <w:rsid w:val="00277D84"/>
    <w:rsid w:val="00281CD8"/>
    <w:rsid w:val="00282DDF"/>
    <w:rsid w:val="00283A1D"/>
    <w:rsid w:val="00284132"/>
    <w:rsid w:val="0028443E"/>
    <w:rsid w:val="002849E4"/>
    <w:rsid w:val="00284A63"/>
    <w:rsid w:val="00285834"/>
    <w:rsid w:val="00285C58"/>
    <w:rsid w:val="002865A5"/>
    <w:rsid w:val="00286673"/>
    <w:rsid w:val="00287208"/>
    <w:rsid w:val="00287E15"/>
    <w:rsid w:val="00287F46"/>
    <w:rsid w:val="00290B8D"/>
    <w:rsid w:val="00292B88"/>
    <w:rsid w:val="00292BB0"/>
    <w:rsid w:val="002930E1"/>
    <w:rsid w:val="002931C6"/>
    <w:rsid w:val="00293FCE"/>
    <w:rsid w:val="00294A06"/>
    <w:rsid w:val="00294C88"/>
    <w:rsid w:val="002976A2"/>
    <w:rsid w:val="002A012A"/>
    <w:rsid w:val="002A0207"/>
    <w:rsid w:val="002A1E01"/>
    <w:rsid w:val="002A2304"/>
    <w:rsid w:val="002A2C07"/>
    <w:rsid w:val="002A3477"/>
    <w:rsid w:val="002A3C9D"/>
    <w:rsid w:val="002A4A42"/>
    <w:rsid w:val="002A5EAE"/>
    <w:rsid w:val="002A5F42"/>
    <w:rsid w:val="002A7244"/>
    <w:rsid w:val="002B1FED"/>
    <w:rsid w:val="002B2554"/>
    <w:rsid w:val="002B2A40"/>
    <w:rsid w:val="002B3B6D"/>
    <w:rsid w:val="002B3D29"/>
    <w:rsid w:val="002B3F98"/>
    <w:rsid w:val="002B3FCB"/>
    <w:rsid w:val="002B45C7"/>
    <w:rsid w:val="002B5648"/>
    <w:rsid w:val="002B5749"/>
    <w:rsid w:val="002B6F00"/>
    <w:rsid w:val="002B7365"/>
    <w:rsid w:val="002B7465"/>
    <w:rsid w:val="002C1154"/>
    <w:rsid w:val="002C2585"/>
    <w:rsid w:val="002C2B4E"/>
    <w:rsid w:val="002C2DA3"/>
    <w:rsid w:val="002C2DAB"/>
    <w:rsid w:val="002C38F1"/>
    <w:rsid w:val="002C415D"/>
    <w:rsid w:val="002C4619"/>
    <w:rsid w:val="002C4AD8"/>
    <w:rsid w:val="002C5B87"/>
    <w:rsid w:val="002C5E5D"/>
    <w:rsid w:val="002C652F"/>
    <w:rsid w:val="002C672B"/>
    <w:rsid w:val="002C6A07"/>
    <w:rsid w:val="002C70D8"/>
    <w:rsid w:val="002C724E"/>
    <w:rsid w:val="002C72C0"/>
    <w:rsid w:val="002C7BC2"/>
    <w:rsid w:val="002D04A8"/>
    <w:rsid w:val="002D0D10"/>
    <w:rsid w:val="002D0FFC"/>
    <w:rsid w:val="002D122A"/>
    <w:rsid w:val="002D1870"/>
    <w:rsid w:val="002D2C41"/>
    <w:rsid w:val="002D32AA"/>
    <w:rsid w:val="002D4324"/>
    <w:rsid w:val="002D52B6"/>
    <w:rsid w:val="002E07F1"/>
    <w:rsid w:val="002E3158"/>
    <w:rsid w:val="002E4665"/>
    <w:rsid w:val="002E4C50"/>
    <w:rsid w:val="002E5E65"/>
    <w:rsid w:val="002E6D46"/>
    <w:rsid w:val="002F16E0"/>
    <w:rsid w:val="002F24E8"/>
    <w:rsid w:val="002F290A"/>
    <w:rsid w:val="002F3C72"/>
    <w:rsid w:val="002F42BF"/>
    <w:rsid w:val="002F446C"/>
    <w:rsid w:val="002F4AE3"/>
    <w:rsid w:val="002F4EF8"/>
    <w:rsid w:val="002F50B7"/>
    <w:rsid w:val="002F5901"/>
    <w:rsid w:val="002F6D4E"/>
    <w:rsid w:val="002F7610"/>
    <w:rsid w:val="0030367A"/>
    <w:rsid w:val="00304341"/>
    <w:rsid w:val="003069B4"/>
    <w:rsid w:val="00306AE2"/>
    <w:rsid w:val="003073E4"/>
    <w:rsid w:val="00310045"/>
    <w:rsid w:val="0031014F"/>
    <w:rsid w:val="003104F9"/>
    <w:rsid w:val="00310543"/>
    <w:rsid w:val="00310B75"/>
    <w:rsid w:val="00310E0F"/>
    <w:rsid w:val="00310E9F"/>
    <w:rsid w:val="00311BD1"/>
    <w:rsid w:val="003120D6"/>
    <w:rsid w:val="00313E0F"/>
    <w:rsid w:val="00314C81"/>
    <w:rsid w:val="0031658D"/>
    <w:rsid w:val="0031699F"/>
    <w:rsid w:val="003204E4"/>
    <w:rsid w:val="003218CF"/>
    <w:rsid w:val="0032205E"/>
    <w:rsid w:val="00322B2B"/>
    <w:rsid w:val="00323621"/>
    <w:rsid w:val="00323853"/>
    <w:rsid w:val="003271E4"/>
    <w:rsid w:val="0033015C"/>
    <w:rsid w:val="00330305"/>
    <w:rsid w:val="00330B77"/>
    <w:rsid w:val="0033166E"/>
    <w:rsid w:val="00332B9E"/>
    <w:rsid w:val="00332CAF"/>
    <w:rsid w:val="00333B5C"/>
    <w:rsid w:val="00334728"/>
    <w:rsid w:val="003376A1"/>
    <w:rsid w:val="00337BB9"/>
    <w:rsid w:val="00337D12"/>
    <w:rsid w:val="0034011F"/>
    <w:rsid w:val="003404D6"/>
    <w:rsid w:val="00340BFB"/>
    <w:rsid w:val="00340FDF"/>
    <w:rsid w:val="0034159A"/>
    <w:rsid w:val="00341E6C"/>
    <w:rsid w:val="00341EE9"/>
    <w:rsid w:val="0034260F"/>
    <w:rsid w:val="00342D5B"/>
    <w:rsid w:val="00342FA1"/>
    <w:rsid w:val="0034388E"/>
    <w:rsid w:val="00343A02"/>
    <w:rsid w:val="0034613A"/>
    <w:rsid w:val="00347CBF"/>
    <w:rsid w:val="003500DC"/>
    <w:rsid w:val="00350BEB"/>
    <w:rsid w:val="00350C25"/>
    <w:rsid w:val="00351679"/>
    <w:rsid w:val="0035431E"/>
    <w:rsid w:val="00355224"/>
    <w:rsid w:val="0035573C"/>
    <w:rsid w:val="00355991"/>
    <w:rsid w:val="003576FA"/>
    <w:rsid w:val="00357CD2"/>
    <w:rsid w:val="00357DD1"/>
    <w:rsid w:val="003605FA"/>
    <w:rsid w:val="00360D90"/>
    <w:rsid w:val="003636B2"/>
    <w:rsid w:val="00363E27"/>
    <w:rsid w:val="00363F5C"/>
    <w:rsid w:val="00363FD6"/>
    <w:rsid w:val="00364066"/>
    <w:rsid w:val="00364981"/>
    <w:rsid w:val="003655E4"/>
    <w:rsid w:val="00365AB1"/>
    <w:rsid w:val="00367257"/>
    <w:rsid w:val="00367591"/>
    <w:rsid w:val="0037019A"/>
    <w:rsid w:val="0037086E"/>
    <w:rsid w:val="00370D91"/>
    <w:rsid w:val="00371797"/>
    <w:rsid w:val="003719F7"/>
    <w:rsid w:val="00372042"/>
    <w:rsid w:val="00372203"/>
    <w:rsid w:val="00372B31"/>
    <w:rsid w:val="00372C20"/>
    <w:rsid w:val="00373481"/>
    <w:rsid w:val="003759C7"/>
    <w:rsid w:val="00375F2A"/>
    <w:rsid w:val="00376B3B"/>
    <w:rsid w:val="00376D6A"/>
    <w:rsid w:val="0037704E"/>
    <w:rsid w:val="00377DAF"/>
    <w:rsid w:val="0038076E"/>
    <w:rsid w:val="0038127D"/>
    <w:rsid w:val="0038170F"/>
    <w:rsid w:val="003821D2"/>
    <w:rsid w:val="00383D27"/>
    <w:rsid w:val="00386F50"/>
    <w:rsid w:val="00387612"/>
    <w:rsid w:val="00387D02"/>
    <w:rsid w:val="00390A7F"/>
    <w:rsid w:val="00392EAA"/>
    <w:rsid w:val="0039301C"/>
    <w:rsid w:val="00394919"/>
    <w:rsid w:val="00394F6B"/>
    <w:rsid w:val="003958C9"/>
    <w:rsid w:val="00395A0A"/>
    <w:rsid w:val="00395C1C"/>
    <w:rsid w:val="003962B5"/>
    <w:rsid w:val="00396DEF"/>
    <w:rsid w:val="003972E4"/>
    <w:rsid w:val="003A07A6"/>
    <w:rsid w:val="003A0911"/>
    <w:rsid w:val="003A10C6"/>
    <w:rsid w:val="003A14CD"/>
    <w:rsid w:val="003A27B3"/>
    <w:rsid w:val="003A2B8E"/>
    <w:rsid w:val="003A351C"/>
    <w:rsid w:val="003A38BD"/>
    <w:rsid w:val="003A3A0D"/>
    <w:rsid w:val="003A3D49"/>
    <w:rsid w:val="003A3EFA"/>
    <w:rsid w:val="003A4EC2"/>
    <w:rsid w:val="003A5ED7"/>
    <w:rsid w:val="003A5F1B"/>
    <w:rsid w:val="003A6CF0"/>
    <w:rsid w:val="003A7CD8"/>
    <w:rsid w:val="003A7D2B"/>
    <w:rsid w:val="003A7D85"/>
    <w:rsid w:val="003B118C"/>
    <w:rsid w:val="003B167F"/>
    <w:rsid w:val="003B53EC"/>
    <w:rsid w:val="003B69DC"/>
    <w:rsid w:val="003B6B05"/>
    <w:rsid w:val="003B78D7"/>
    <w:rsid w:val="003C0367"/>
    <w:rsid w:val="003C0F9C"/>
    <w:rsid w:val="003C2916"/>
    <w:rsid w:val="003C406A"/>
    <w:rsid w:val="003C416C"/>
    <w:rsid w:val="003C55E8"/>
    <w:rsid w:val="003D005D"/>
    <w:rsid w:val="003D2A6B"/>
    <w:rsid w:val="003D35B3"/>
    <w:rsid w:val="003D3920"/>
    <w:rsid w:val="003D435F"/>
    <w:rsid w:val="003D4484"/>
    <w:rsid w:val="003D4FDF"/>
    <w:rsid w:val="003D5736"/>
    <w:rsid w:val="003D5DDD"/>
    <w:rsid w:val="003D63A6"/>
    <w:rsid w:val="003D66F9"/>
    <w:rsid w:val="003D696B"/>
    <w:rsid w:val="003E2308"/>
    <w:rsid w:val="003E252E"/>
    <w:rsid w:val="003E2733"/>
    <w:rsid w:val="003E2A54"/>
    <w:rsid w:val="003E3C6A"/>
    <w:rsid w:val="003E4111"/>
    <w:rsid w:val="003E5856"/>
    <w:rsid w:val="003E608B"/>
    <w:rsid w:val="003E64CD"/>
    <w:rsid w:val="003E7395"/>
    <w:rsid w:val="003F20B2"/>
    <w:rsid w:val="003F24AA"/>
    <w:rsid w:val="003F3685"/>
    <w:rsid w:val="003F3B69"/>
    <w:rsid w:val="003F3BEC"/>
    <w:rsid w:val="003F47CD"/>
    <w:rsid w:val="003F6295"/>
    <w:rsid w:val="003F637D"/>
    <w:rsid w:val="003F6FF8"/>
    <w:rsid w:val="003F7124"/>
    <w:rsid w:val="003F7A1E"/>
    <w:rsid w:val="003F7EDA"/>
    <w:rsid w:val="00400E40"/>
    <w:rsid w:val="004017CB"/>
    <w:rsid w:val="00403175"/>
    <w:rsid w:val="00403669"/>
    <w:rsid w:val="0040369B"/>
    <w:rsid w:val="004042B2"/>
    <w:rsid w:val="00404B13"/>
    <w:rsid w:val="004055FE"/>
    <w:rsid w:val="00405857"/>
    <w:rsid w:val="00405E50"/>
    <w:rsid w:val="00405E9B"/>
    <w:rsid w:val="00406619"/>
    <w:rsid w:val="004069CB"/>
    <w:rsid w:val="00406B23"/>
    <w:rsid w:val="00406F98"/>
    <w:rsid w:val="004116CF"/>
    <w:rsid w:val="00411965"/>
    <w:rsid w:val="004132F9"/>
    <w:rsid w:val="00413341"/>
    <w:rsid w:val="004145BF"/>
    <w:rsid w:val="00416B25"/>
    <w:rsid w:val="0041706F"/>
    <w:rsid w:val="00417F12"/>
    <w:rsid w:val="004221F4"/>
    <w:rsid w:val="00422E27"/>
    <w:rsid w:val="00424771"/>
    <w:rsid w:val="00425AB1"/>
    <w:rsid w:val="00425BC8"/>
    <w:rsid w:val="00425C9B"/>
    <w:rsid w:val="00426B92"/>
    <w:rsid w:val="004306CD"/>
    <w:rsid w:val="00430908"/>
    <w:rsid w:val="00430AC8"/>
    <w:rsid w:val="0043194A"/>
    <w:rsid w:val="00431F7A"/>
    <w:rsid w:val="00432238"/>
    <w:rsid w:val="0043271C"/>
    <w:rsid w:val="0043408B"/>
    <w:rsid w:val="00434281"/>
    <w:rsid w:val="00434DDB"/>
    <w:rsid w:val="00435664"/>
    <w:rsid w:val="00436715"/>
    <w:rsid w:val="0043711E"/>
    <w:rsid w:val="004372A6"/>
    <w:rsid w:val="004373E6"/>
    <w:rsid w:val="004373F2"/>
    <w:rsid w:val="00437665"/>
    <w:rsid w:val="00440091"/>
    <w:rsid w:val="00440205"/>
    <w:rsid w:val="004407BB"/>
    <w:rsid w:val="00440E47"/>
    <w:rsid w:val="00442E20"/>
    <w:rsid w:val="0044348A"/>
    <w:rsid w:val="004446A1"/>
    <w:rsid w:val="0044480A"/>
    <w:rsid w:val="0044485A"/>
    <w:rsid w:val="00444D1A"/>
    <w:rsid w:val="00446CAD"/>
    <w:rsid w:val="00447046"/>
    <w:rsid w:val="0044707A"/>
    <w:rsid w:val="00447445"/>
    <w:rsid w:val="004476B7"/>
    <w:rsid w:val="00450974"/>
    <w:rsid w:val="00451687"/>
    <w:rsid w:val="004519EF"/>
    <w:rsid w:val="00451B80"/>
    <w:rsid w:val="004522DD"/>
    <w:rsid w:val="00452C09"/>
    <w:rsid w:val="00452D89"/>
    <w:rsid w:val="004549DC"/>
    <w:rsid w:val="00455055"/>
    <w:rsid w:val="004557B7"/>
    <w:rsid w:val="00455B86"/>
    <w:rsid w:val="00457079"/>
    <w:rsid w:val="00457E42"/>
    <w:rsid w:val="00460AC9"/>
    <w:rsid w:val="00461137"/>
    <w:rsid w:val="00461224"/>
    <w:rsid w:val="00461273"/>
    <w:rsid w:val="00461BF9"/>
    <w:rsid w:val="004627AF"/>
    <w:rsid w:val="00462903"/>
    <w:rsid w:val="0046300B"/>
    <w:rsid w:val="00463295"/>
    <w:rsid w:val="00463614"/>
    <w:rsid w:val="00464620"/>
    <w:rsid w:val="0047085A"/>
    <w:rsid w:val="00471ADE"/>
    <w:rsid w:val="00472A6B"/>
    <w:rsid w:val="0047309C"/>
    <w:rsid w:val="00473DAC"/>
    <w:rsid w:val="004761A9"/>
    <w:rsid w:val="004768DE"/>
    <w:rsid w:val="00476EB0"/>
    <w:rsid w:val="0047727E"/>
    <w:rsid w:val="00477AFC"/>
    <w:rsid w:val="00481B11"/>
    <w:rsid w:val="00481C65"/>
    <w:rsid w:val="004834A4"/>
    <w:rsid w:val="004836CB"/>
    <w:rsid w:val="00483CD6"/>
    <w:rsid w:val="00484F54"/>
    <w:rsid w:val="004863AD"/>
    <w:rsid w:val="004905DF"/>
    <w:rsid w:val="00490DB4"/>
    <w:rsid w:val="0049108F"/>
    <w:rsid w:val="00491203"/>
    <w:rsid w:val="00491DA7"/>
    <w:rsid w:val="0049406E"/>
    <w:rsid w:val="0049561E"/>
    <w:rsid w:val="00495BB3"/>
    <w:rsid w:val="00497150"/>
    <w:rsid w:val="004A1122"/>
    <w:rsid w:val="004A34FC"/>
    <w:rsid w:val="004A3E79"/>
    <w:rsid w:val="004A3F47"/>
    <w:rsid w:val="004A41EB"/>
    <w:rsid w:val="004A592F"/>
    <w:rsid w:val="004A5DF4"/>
    <w:rsid w:val="004A69FD"/>
    <w:rsid w:val="004A7127"/>
    <w:rsid w:val="004B1EA8"/>
    <w:rsid w:val="004B2664"/>
    <w:rsid w:val="004B2D6D"/>
    <w:rsid w:val="004B3650"/>
    <w:rsid w:val="004B3DE9"/>
    <w:rsid w:val="004B3ED5"/>
    <w:rsid w:val="004B4356"/>
    <w:rsid w:val="004B47CB"/>
    <w:rsid w:val="004B4EB9"/>
    <w:rsid w:val="004B5078"/>
    <w:rsid w:val="004B599B"/>
    <w:rsid w:val="004B5B1A"/>
    <w:rsid w:val="004B5EE1"/>
    <w:rsid w:val="004B6083"/>
    <w:rsid w:val="004C01B6"/>
    <w:rsid w:val="004C0348"/>
    <w:rsid w:val="004C0363"/>
    <w:rsid w:val="004C27AB"/>
    <w:rsid w:val="004C5788"/>
    <w:rsid w:val="004C57EE"/>
    <w:rsid w:val="004C63D4"/>
    <w:rsid w:val="004C6BC7"/>
    <w:rsid w:val="004D028D"/>
    <w:rsid w:val="004D079F"/>
    <w:rsid w:val="004D2E8D"/>
    <w:rsid w:val="004D35D3"/>
    <w:rsid w:val="004D497D"/>
    <w:rsid w:val="004D4DF9"/>
    <w:rsid w:val="004D5C6A"/>
    <w:rsid w:val="004D648A"/>
    <w:rsid w:val="004D6776"/>
    <w:rsid w:val="004D6F3B"/>
    <w:rsid w:val="004D7CA6"/>
    <w:rsid w:val="004D7F4D"/>
    <w:rsid w:val="004E18E6"/>
    <w:rsid w:val="004E1F2F"/>
    <w:rsid w:val="004E250D"/>
    <w:rsid w:val="004E272F"/>
    <w:rsid w:val="004E2B9A"/>
    <w:rsid w:val="004E39CD"/>
    <w:rsid w:val="004E3A71"/>
    <w:rsid w:val="004E4712"/>
    <w:rsid w:val="004E5319"/>
    <w:rsid w:val="004E592B"/>
    <w:rsid w:val="004E66E2"/>
    <w:rsid w:val="004E67E1"/>
    <w:rsid w:val="004F1628"/>
    <w:rsid w:val="004F1EE3"/>
    <w:rsid w:val="004F266F"/>
    <w:rsid w:val="004F2F90"/>
    <w:rsid w:val="004F3080"/>
    <w:rsid w:val="004F3CF3"/>
    <w:rsid w:val="004F63AC"/>
    <w:rsid w:val="004F75B9"/>
    <w:rsid w:val="004F7911"/>
    <w:rsid w:val="00502AA3"/>
    <w:rsid w:val="0050529C"/>
    <w:rsid w:val="0050770B"/>
    <w:rsid w:val="00511DA5"/>
    <w:rsid w:val="00511E3F"/>
    <w:rsid w:val="00512240"/>
    <w:rsid w:val="005122A9"/>
    <w:rsid w:val="005123B2"/>
    <w:rsid w:val="00512E0A"/>
    <w:rsid w:val="005131F5"/>
    <w:rsid w:val="00513283"/>
    <w:rsid w:val="00513930"/>
    <w:rsid w:val="00513A11"/>
    <w:rsid w:val="00513FC8"/>
    <w:rsid w:val="005140BA"/>
    <w:rsid w:val="00514590"/>
    <w:rsid w:val="00514972"/>
    <w:rsid w:val="0051739C"/>
    <w:rsid w:val="005176B5"/>
    <w:rsid w:val="00520724"/>
    <w:rsid w:val="00521777"/>
    <w:rsid w:val="00522859"/>
    <w:rsid w:val="005234E7"/>
    <w:rsid w:val="005240FF"/>
    <w:rsid w:val="00524713"/>
    <w:rsid w:val="005259A6"/>
    <w:rsid w:val="00525CF9"/>
    <w:rsid w:val="005261D1"/>
    <w:rsid w:val="005268ED"/>
    <w:rsid w:val="00527111"/>
    <w:rsid w:val="00531890"/>
    <w:rsid w:val="00532400"/>
    <w:rsid w:val="00532921"/>
    <w:rsid w:val="005336B9"/>
    <w:rsid w:val="0053535D"/>
    <w:rsid w:val="00535D4E"/>
    <w:rsid w:val="0053659A"/>
    <w:rsid w:val="0053660F"/>
    <w:rsid w:val="00536B51"/>
    <w:rsid w:val="00536DA4"/>
    <w:rsid w:val="00537D85"/>
    <w:rsid w:val="00540313"/>
    <w:rsid w:val="00541163"/>
    <w:rsid w:val="0054120D"/>
    <w:rsid w:val="005422C1"/>
    <w:rsid w:val="005426ED"/>
    <w:rsid w:val="005427DE"/>
    <w:rsid w:val="005432A4"/>
    <w:rsid w:val="00546992"/>
    <w:rsid w:val="00546CA5"/>
    <w:rsid w:val="005471E0"/>
    <w:rsid w:val="005478A8"/>
    <w:rsid w:val="00551563"/>
    <w:rsid w:val="00551C5A"/>
    <w:rsid w:val="0055302D"/>
    <w:rsid w:val="0055305C"/>
    <w:rsid w:val="00553546"/>
    <w:rsid w:val="00555D6E"/>
    <w:rsid w:val="00556408"/>
    <w:rsid w:val="00556F47"/>
    <w:rsid w:val="005572B1"/>
    <w:rsid w:val="00557A61"/>
    <w:rsid w:val="00560627"/>
    <w:rsid w:val="0056062C"/>
    <w:rsid w:val="005613A6"/>
    <w:rsid w:val="0056200F"/>
    <w:rsid w:val="005625D2"/>
    <w:rsid w:val="00563D0C"/>
    <w:rsid w:val="005647EB"/>
    <w:rsid w:val="005649F9"/>
    <w:rsid w:val="00565188"/>
    <w:rsid w:val="00565194"/>
    <w:rsid w:val="00567953"/>
    <w:rsid w:val="00571C04"/>
    <w:rsid w:val="00571D24"/>
    <w:rsid w:val="00572A5B"/>
    <w:rsid w:val="00572B79"/>
    <w:rsid w:val="00572DDF"/>
    <w:rsid w:val="00574CF8"/>
    <w:rsid w:val="00575821"/>
    <w:rsid w:val="00575CEC"/>
    <w:rsid w:val="00576343"/>
    <w:rsid w:val="00576795"/>
    <w:rsid w:val="00576A33"/>
    <w:rsid w:val="0057763C"/>
    <w:rsid w:val="0058154B"/>
    <w:rsid w:val="005820ED"/>
    <w:rsid w:val="00582AD2"/>
    <w:rsid w:val="00583041"/>
    <w:rsid w:val="00583291"/>
    <w:rsid w:val="00583C15"/>
    <w:rsid w:val="00584DE0"/>
    <w:rsid w:val="00585968"/>
    <w:rsid w:val="005866C7"/>
    <w:rsid w:val="00587CDF"/>
    <w:rsid w:val="005905FE"/>
    <w:rsid w:val="00592B5F"/>
    <w:rsid w:val="005949B0"/>
    <w:rsid w:val="0059543C"/>
    <w:rsid w:val="005959FD"/>
    <w:rsid w:val="00595A29"/>
    <w:rsid w:val="00595D8E"/>
    <w:rsid w:val="00596587"/>
    <w:rsid w:val="00597D7F"/>
    <w:rsid w:val="005A10D6"/>
    <w:rsid w:val="005A3131"/>
    <w:rsid w:val="005A413E"/>
    <w:rsid w:val="005A4AD5"/>
    <w:rsid w:val="005A4B39"/>
    <w:rsid w:val="005A51A1"/>
    <w:rsid w:val="005A5C3F"/>
    <w:rsid w:val="005A625B"/>
    <w:rsid w:val="005A7204"/>
    <w:rsid w:val="005A7307"/>
    <w:rsid w:val="005A7C07"/>
    <w:rsid w:val="005B0E75"/>
    <w:rsid w:val="005B22AE"/>
    <w:rsid w:val="005B3A9D"/>
    <w:rsid w:val="005B43AD"/>
    <w:rsid w:val="005B44DA"/>
    <w:rsid w:val="005B498D"/>
    <w:rsid w:val="005B4CEF"/>
    <w:rsid w:val="005B66C0"/>
    <w:rsid w:val="005B6C94"/>
    <w:rsid w:val="005B7138"/>
    <w:rsid w:val="005B7558"/>
    <w:rsid w:val="005C0A78"/>
    <w:rsid w:val="005C0AA1"/>
    <w:rsid w:val="005C0CA7"/>
    <w:rsid w:val="005C1104"/>
    <w:rsid w:val="005C156F"/>
    <w:rsid w:val="005C1B6E"/>
    <w:rsid w:val="005C1E95"/>
    <w:rsid w:val="005C2DEF"/>
    <w:rsid w:val="005C3CA3"/>
    <w:rsid w:val="005C3DD1"/>
    <w:rsid w:val="005C42EE"/>
    <w:rsid w:val="005C49BD"/>
    <w:rsid w:val="005C4A11"/>
    <w:rsid w:val="005C5482"/>
    <w:rsid w:val="005C5A9C"/>
    <w:rsid w:val="005C7477"/>
    <w:rsid w:val="005C79C1"/>
    <w:rsid w:val="005D0904"/>
    <w:rsid w:val="005D108A"/>
    <w:rsid w:val="005D2055"/>
    <w:rsid w:val="005D226A"/>
    <w:rsid w:val="005D234B"/>
    <w:rsid w:val="005D2B52"/>
    <w:rsid w:val="005D2BCA"/>
    <w:rsid w:val="005D40EB"/>
    <w:rsid w:val="005D467C"/>
    <w:rsid w:val="005D46BF"/>
    <w:rsid w:val="005D48C7"/>
    <w:rsid w:val="005D500C"/>
    <w:rsid w:val="005D5393"/>
    <w:rsid w:val="005D5BBD"/>
    <w:rsid w:val="005E0776"/>
    <w:rsid w:val="005E28AC"/>
    <w:rsid w:val="005E341B"/>
    <w:rsid w:val="005E3B69"/>
    <w:rsid w:val="005E5042"/>
    <w:rsid w:val="005E563D"/>
    <w:rsid w:val="005E5A74"/>
    <w:rsid w:val="005E5B93"/>
    <w:rsid w:val="005E6215"/>
    <w:rsid w:val="005E636D"/>
    <w:rsid w:val="005E6476"/>
    <w:rsid w:val="005E7091"/>
    <w:rsid w:val="005E7207"/>
    <w:rsid w:val="005E7587"/>
    <w:rsid w:val="005F0105"/>
    <w:rsid w:val="005F0E6C"/>
    <w:rsid w:val="005F3860"/>
    <w:rsid w:val="005F4227"/>
    <w:rsid w:val="005F4389"/>
    <w:rsid w:val="005F51D7"/>
    <w:rsid w:val="005F5A87"/>
    <w:rsid w:val="005F5B21"/>
    <w:rsid w:val="005F64E3"/>
    <w:rsid w:val="005F6B1E"/>
    <w:rsid w:val="005F73EA"/>
    <w:rsid w:val="005F73F8"/>
    <w:rsid w:val="005F74B5"/>
    <w:rsid w:val="005F7D12"/>
    <w:rsid w:val="006006F6"/>
    <w:rsid w:val="00600A3D"/>
    <w:rsid w:val="00600FED"/>
    <w:rsid w:val="00601190"/>
    <w:rsid w:val="006023D6"/>
    <w:rsid w:val="0060270A"/>
    <w:rsid w:val="00602B46"/>
    <w:rsid w:val="00602C7B"/>
    <w:rsid w:val="00606F75"/>
    <w:rsid w:val="006079EC"/>
    <w:rsid w:val="00610BFC"/>
    <w:rsid w:val="00612664"/>
    <w:rsid w:val="006134F0"/>
    <w:rsid w:val="00613A0C"/>
    <w:rsid w:val="00613DA0"/>
    <w:rsid w:val="006159A7"/>
    <w:rsid w:val="00616743"/>
    <w:rsid w:val="00616B29"/>
    <w:rsid w:val="006178AF"/>
    <w:rsid w:val="00617EF3"/>
    <w:rsid w:val="0062002C"/>
    <w:rsid w:val="006206C5"/>
    <w:rsid w:val="006206D7"/>
    <w:rsid w:val="00621116"/>
    <w:rsid w:val="00621639"/>
    <w:rsid w:val="00622419"/>
    <w:rsid w:val="00622672"/>
    <w:rsid w:val="00622F21"/>
    <w:rsid w:val="006246E4"/>
    <w:rsid w:val="00625B2F"/>
    <w:rsid w:val="00627CE1"/>
    <w:rsid w:val="00630C45"/>
    <w:rsid w:val="00630C55"/>
    <w:rsid w:val="006321F9"/>
    <w:rsid w:val="00632B1B"/>
    <w:rsid w:val="00632BDD"/>
    <w:rsid w:val="00633C5C"/>
    <w:rsid w:val="00633DA6"/>
    <w:rsid w:val="00637A23"/>
    <w:rsid w:val="00637FA9"/>
    <w:rsid w:val="006414CD"/>
    <w:rsid w:val="0064334A"/>
    <w:rsid w:val="00645FE4"/>
    <w:rsid w:val="0064785C"/>
    <w:rsid w:val="006506AD"/>
    <w:rsid w:val="00650972"/>
    <w:rsid w:val="00650B02"/>
    <w:rsid w:val="00651028"/>
    <w:rsid w:val="00651CD0"/>
    <w:rsid w:val="00651D72"/>
    <w:rsid w:val="00651DB6"/>
    <w:rsid w:val="00652897"/>
    <w:rsid w:val="00652C79"/>
    <w:rsid w:val="00653A8D"/>
    <w:rsid w:val="00653AAB"/>
    <w:rsid w:val="00655C9A"/>
    <w:rsid w:val="0065609A"/>
    <w:rsid w:val="00656840"/>
    <w:rsid w:val="00657191"/>
    <w:rsid w:val="00657813"/>
    <w:rsid w:val="00657B8F"/>
    <w:rsid w:val="00661838"/>
    <w:rsid w:val="0066207C"/>
    <w:rsid w:val="0066255E"/>
    <w:rsid w:val="00662926"/>
    <w:rsid w:val="006636C8"/>
    <w:rsid w:val="00663A52"/>
    <w:rsid w:val="00663B02"/>
    <w:rsid w:val="0066418F"/>
    <w:rsid w:val="006648F1"/>
    <w:rsid w:val="00665315"/>
    <w:rsid w:val="006703CE"/>
    <w:rsid w:val="006718DE"/>
    <w:rsid w:val="00671CAA"/>
    <w:rsid w:val="0067301C"/>
    <w:rsid w:val="006739C0"/>
    <w:rsid w:val="006744F7"/>
    <w:rsid w:val="00674F31"/>
    <w:rsid w:val="0067584A"/>
    <w:rsid w:val="006769A9"/>
    <w:rsid w:val="00676ECF"/>
    <w:rsid w:val="0067770C"/>
    <w:rsid w:val="00681CFB"/>
    <w:rsid w:val="00684B43"/>
    <w:rsid w:val="00684CC7"/>
    <w:rsid w:val="006861CF"/>
    <w:rsid w:val="00687B50"/>
    <w:rsid w:val="00690725"/>
    <w:rsid w:val="006917DE"/>
    <w:rsid w:val="00691C3B"/>
    <w:rsid w:val="00692545"/>
    <w:rsid w:val="00692778"/>
    <w:rsid w:val="0069466C"/>
    <w:rsid w:val="00695386"/>
    <w:rsid w:val="006953DD"/>
    <w:rsid w:val="006956E1"/>
    <w:rsid w:val="00696B67"/>
    <w:rsid w:val="006975F2"/>
    <w:rsid w:val="00697716"/>
    <w:rsid w:val="006A054D"/>
    <w:rsid w:val="006A07BC"/>
    <w:rsid w:val="006A08AE"/>
    <w:rsid w:val="006A0DE6"/>
    <w:rsid w:val="006A22CA"/>
    <w:rsid w:val="006A2569"/>
    <w:rsid w:val="006A2B20"/>
    <w:rsid w:val="006A457A"/>
    <w:rsid w:val="006A5D2A"/>
    <w:rsid w:val="006A5F1A"/>
    <w:rsid w:val="006A6B48"/>
    <w:rsid w:val="006A6BE0"/>
    <w:rsid w:val="006A6FCF"/>
    <w:rsid w:val="006A7CE3"/>
    <w:rsid w:val="006B0376"/>
    <w:rsid w:val="006B2064"/>
    <w:rsid w:val="006B224D"/>
    <w:rsid w:val="006B2261"/>
    <w:rsid w:val="006B2FAA"/>
    <w:rsid w:val="006B3199"/>
    <w:rsid w:val="006B51E6"/>
    <w:rsid w:val="006B5783"/>
    <w:rsid w:val="006B62B6"/>
    <w:rsid w:val="006B769E"/>
    <w:rsid w:val="006B7CE4"/>
    <w:rsid w:val="006C02C0"/>
    <w:rsid w:val="006C239B"/>
    <w:rsid w:val="006C2F0A"/>
    <w:rsid w:val="006C4504"/>
    <w:rsid w:val="006C4A4B"/>
    <w:rsid w:val="006C555F"/>
    <w:rsid w:val="006C5BF0"/>
    <w:rsid w:val="006C66F6"/>
    <w:rsid w:val="006C70B6"/>
    <w:rsid w:val="006C7D58"/>
    <w:rsid w:val="006D031B"/>
    <w:rsid w:val="006D045D"/>
    <w:rsid w:val="006D0A8A"/>
    <w:rsid w:val="006D0E37"/>
    <w:rsid w:val="006D0F52"/>
    <w:rsid w:val="006D1686"/>
    <w:rsid w:val="006D1EAE"/>
    <w:rsid w:val="006D262C"/>
    <w:rsid w:val="006D4A8D"/>
    <w:rsid w:val="006D5BAA"/>
    <w:rsid w:val="006E05F6"/>
    <w:rsid w:val="006E2F61"/>
    <w:rsid w:val="006E33A2"/>
    <w:rsid w:val="006E5740"/>
    <w:rsid w:val="006E6F37"/>
    <w:rsid w:val="006E71B9"/>
    <w:rsid w:val="006F0D0F"/>
    <w:rsid w:val="006F1EF1"/>
    <w:rsid w:val="006F2AC4"/>
    <w:rsid w:val="006F311B"/>
    <w:rsid w:val="006F4900"/>
    <w:rsid w:val="006F581E"/>
    <w:rsid w:val="006F5CD7"/>
    <w:rsid w:val="006F6013"/>
    <w:rsid w:val="006F717E"/>
    <w:rsid w:val="00700521"/>
    <w:rsid w:val="00700F40"/>
    <w:rsid w:val="00700F8F"/>
    <w:rsid w:val="007014BC"/>
    <w:rsid w:val="00704636"/>
    <w:rsid w:val="00706957"/>
    <w:rsid w:val="00706B30"/>
    <w:rsid w:val="00706F3B"/>
    <w:rsid w:val="007075AF"/>
    <w:rsid w:val="00707F2E"/>
    <w:rsid w:val="00710C04"/>
    <w:rsid w:val="00711B0E"/>
    <w:rsid w:val="00712A71"/>
    <w:rsid w:val="00713070"/>
    <w:rsid w:val="00713460"/>
    <w:rsid w:val="00713A07"/>
    <w:rsid w:val="00714713"/>
    <w:rsid w:val="0071481B"/>
    <w:rsid w:val="0071713E"/>
    <w:rsid w:val="007176B0"/>
    <w:rsid w:val="0071787E"/>
    <w:rsid w:val="00717E9E"/>
    <w:rsid w:val="00721409"/>
    <w:rsid w:val="00721FCE"/>
    <w:rsid w:val="00722DB7"/>
    <w:rsid w:val="007236CD"/>
    <w:rsid w:val="00724318"/>
    <w:rsid w:val="00725438"/>
    <w:rsid w:val="00725612"/>
    <w:rsid w:val="00725A54"/>
    <w:rsid w:val="00726B08"/>
    <w:rsid w:val="00726F39"/>
    <w:rsid w:val="007313B2"/>
    <w:rsid w:val="00731793"/>
    <w:rsid w:val="00731957"/>
    <w:rsid w:val="007319C5"/>
    <w:rsid w:val="00731D5C"/>
    <w:rsid w:val="00731EAD"/>
    <w:rsid w:val="0073214A"/>
    <w:rsid w:val="00732C0B"/>
    <w:rsid w:val="00732C8C"/>
    <w:rsid w:val="00733A46"/>
    <w:rsid w:val="00734DC9"/>
    <w:rsid w:val="00735458"/>
    <w:rsid w:val="00735B37"/>
    <w:rsid w:val="007361F2"/>
    <w:rsid w:val="00736DD9"/>
    <w:rsid w:val="007407C9"/>
    <w:rsid w:val="00743314"/>
    <w:rsid w:val="00743B8C"/>
    <w:rsid w:val="00745071"/>
    <w:rsid w:val="0074508E"/>
    <w:rsid w:val="00745A4F"/>
    <w:rsid w:val="007461F7"/>
    <w:rsid w:val="00746484"/>
    <w:rsid w:val="007468B4"/>
    <w:rsid w:val="00747416"/>
    <w:rsid w:val="007505DA"/>
    <w:rsid w:val="00750DB3"/>
    <w:rsid w:val="007514F0"/>
    <w:rsid w:val="007518C1"/>
    <w:rsid w:val="00751E7B"/>
    <w:rsid w:val="00752BA1"/>
    <w:rsid w:val="00752D44"/>
    <w:rsid w:val="0075399D"/>
    <w:rsid w:val="007541CD"/>
    <w:rsid w:val="007550DA"/>
    <w:rsid w:val="007561F6"/>
    <w:rsid w:val="00757206"/>
    <w:rsid w:val="00760566"/>
    <w:rsid w:val="0076090E"/>
    <w:rsid w:val="007619DD"/>
    <w:rsid w:val="00761AA7"/>
    <w:rsid w:val="00761BA9"/>
    <w:rsid w:val="00763E7C"/>
    <w:rsid w:val="00763FA7"/>
    <w:rsid w:val="00764B8F"/>
    <w:rsid w:val="00765C55"/>
    <w:rsid w:val="00771B7F"/>
    <w:rsid w:val="00771DCA"/>
    <w:rsid w:val="007722D5"/>
    <w:rsid w:val="007728C1"/>
    <w:rsid w:val="00772A3B"/>
    <w:rsid w:val="00772A75"/>
    <w:rsid w:val="00772D8C"/>
    <w:rsid w:val="00774D86"/>
    <w:rsid w:val="00775DE9"/>
    <w:rsid w:val="00775F6D"/>
    <w:rsid w:val="00776E3C"/>
    <w:rsid w:val="00777BA6"/>
    <w:rsid w:val="00777F1D"/>
    <w:rsid w:val="00783434"/>
    <w:rsid w:val="00783ECA"/>
    <w:rsid w:val="007843B5"/>
    <w:rsid w:val="00784597"/>
    <w:rsid w:val="00784A7F"/>
    <w:rsid w:val="00784B31"/>
    <w:rsid w:val="00784FBF"/>
    <w:rsid w:val="00785870"/>
    <w:rsid w:val="00786CA9"/>
    <w:rsid w:val="00786E41"/>
    <w:rsid w:val="00790ACF"/>
    <w:rsid w:val="00792A75"/>
    <w:rsid w:val="00792BF5"/>
    <w:rsid w:val="00792F91"/>
    <w:rsid w:val="00794154"/>
    <w:rsid w:val="0079441F"/>
    <w:rsid w:val="00795383"/>
    <w:rsid w:val="0079538B"/>
    <w:rsid w:val="007953E1"/>
    <w:rsid w:val="00797159"/>
    <w:rsid w:val="007971AA"/>
    <w:rsid w:val="007A01FD"/>
    <w:rsid w:val="007A1097"/>
    <w:rsid w:val="007A1A3A"/>
    <w:rsid w:val="007A27AE"/>
    <w:rsid w:val="007A2FEA"/>
    <w:rsid w:val="007A3535"/>
    <w:rsid w:val="007A44FF"/>
    <w:rsid w:val="007A4AD2"/>
    <w:rsid w:val="007A54F6"/>
    <w:rsid w:val="007A5B2B"/>
    <w:rsid w:val="007A5C0C"/>
    <w:rsid w:val="007A6B34"/>
    <w:rsid w:val="007B0684"/>
    <w:rsid w:val="007B0828"/>
    <w:rsid w:val="007B09A9"/>
    <w:rsid w:val="007B109E"/>
    <w:rsid w:val="007B1F48"/>
    <w:rsid w:val="007B2EC4"/>
    <w:rsid w:val="007B3AD1"/>
    <w:rsid w:val="007C0CEA"/>
    <w:rsid w:val="007C1647"/>
    <w:rsid w:val="007C18DB"/>
    <w:rsid w:val="007C23B5"/>
    <w:rsid w:val="007C27BD"/>
    <w:rsid w:val="007C4D83"/>
    <w:rsid w:val="007C5CB9"/>
    <w:rsid w:val="007C6D89"/>
    <w:rsid w:val="007C75A8"/>
    <w:rsid w:val="007D0591"/>
    <w:rsid w:val="007D1353"/>
    <w:rsid w:val="007D14E5"/>
    <w:rsid w:val="007D1819"/>
    <w:rsid w:val="007D3CFE"/>
    <w:rsid w:val="007D427C"/>
    <w:rsid w:val="007D44DC"/>
    <w:rsid w:val="007D5044"/>
    <w:rsid w:val="007D51B6"/>
    <w:rsid w:val="007D6157"/>
    <w:rsid w:val="007D67BB"/>
    <w:rsid w:val="007D6CA8"/>
    <w:rsid w:val="007E0DBD"/>
    <w:rsid w:val="007E1009"/>
    <w:rsid w:val="007E1450"/>
    <w:rsid w:val="007E1AD4"/>
    <w:rsid w:val="007E2C88"/>
    <w:rsid w:val="007E31E7"/>
    <w:rsid w:val="007E35D8"/>
    <w:rsid w:val="007E596F"/>
    <w:rsid w:val="007E6106"/>
    <w:rsid w:val="007E632B"/>
    <w:rsid w:val="007E65FC"/>
    <w:rsid w:val="007F003D"/>
    <w:rsid w:val="007F0516"/>
    <w:rsid w:val="007F1058"/>
    <w:rsid w:val="007F37FC"/>
    <w:rsid w:val="007F42ED"/>
    <w:rsid w:val="007F48AD"/>
    <w:rsid w:val="007F48DA"/>
    <w:rsid w:val="007F4A55"/>
    <w:rsid w:val="007F4A82"/>
    <w:rsid w:val="007F54FA"/>
    <w:rsid w:val="007F5558"/>
    <w:rsid w:val="0080378C"/>
    <w:rsid w:val="008040FD"/>
    <w:rsid w:val="00806147"/>
    <w:rsid w:val="00806A24"/>
    <w:rsid w:val="008077E3"/>
    <w:rsid w:val="00810B65"/>
    <w:rsid w:val="008120DE"/>
    <w:rsid w:val="008122A3"/>
    <w:rsid w:val="00812B4F"/>
    <w:rsid w:val="00813A80"/>
    <w:rsid w:val="00813D7B"/>
    <w:rsid w:val="00814593"/>
    <w:rsid w:val="00814EE3"/>
    <w:rsid w:val="008166B8"/>
    <w:rsid w:val="00816776"/>
    <w:rsid w:val="00816FC3"/>
    <w:rsid w:val="00817FC1"/>
    <w:rsid w:val="00820263"/>
    <w:rsid w:val="00820810"/>
    <w:rsid w:val="00821310"/>
    <w:rsid w:val="00821CE3"/>
    <w:rsid w:val="00821D2C"/>
    <w:rsid w:val="00821F0F"/>
    <w:rsid w:val="0082218F"/>
    <w:rsid w:val="00823C97"/>
    <w:rsid w:val="00824559"/>
    <w:rsid w:val="00824F79"/>
    <w:rsid w:val="0082559D"/>
    <w:rsid w:val="00825D7A"/>
    <w:rsid w:val="00827F99"/>
    <w:rsid w:val="00830FD6"/>
    <w:rsid w:val="008312A2"/>
    <w:rsid w:val="00832842"/>
    <w:rsid w:val="00832FCC"/>
    <w:rsid w:val="00832FD7"/>
    <w:rsid w:val="00834467"/>
    <w:rsid w:val="0083481E"/>
    <w:rsid w:val="008353B2"/>
    <w:rsid w:val="0083723E"/>
    <w:rsid w:val="00840054"/>
    <w:rsid w:val="00840B7C"/>
    <w:rsid w:val="008443A3"/>
    <w:rsid w:val="0084501A"/>
    <w:rsid w:val="00845A2E"/>
    <w:rsid w:val="00845D1C"/>
    <w:rsid w:val="00845FBB"/>
    <w:rsid w:val="0084691D"/>
    <w:rsid w:val="00847D6A"/>
    <w:rsid w:val="008508BB"/>
    <w:rsid w:val="00850C7F"/>
    <w:rsid w:val="00852934"/>
    <w:rsid w:val="00853B1B"/>
    <w:rsid w:val="00854205"/>
    <w:rsid w:val="00855464"/>
    <w:rsid w:val="00856261"/>
    <w:rsid w:val="008564C1"/>
    <w:rsid w:val="00860C0E"/>
    <w:rsid w:val="008614ED"/>
    <w:rsid w:val="0086246A"/>
    <w:rsid w:val="00863258"/>
    <w:rsid w:val="008634D1"/>
    <w:rsid w:val="0086355A"/>
    <w:rsid w:val="00863930"/>
    <w:rsid w:val="008641F7"/>
    <w:rsid w:val="00864851"/>
    <w:rsid w:val="008649E9"/>
    <w:rsid w:val="00865036"/>
    <w:rsid w:val="008651CA"/>
    <w:rsid w:val="008659E4"/>
    <w:rsid w:val="008660B5"/>
    <w:rsid w:val="0086690C"/>
    <w:rsid w:val="00867580"/>
    <w:rsid w:val="00871049"/>
    <w:rsid w:val="008718A1"/>
    <w:rsid w:val="00871EE3"/>
    <w:rsid w:val="00871EF1"/>
    <w:rsid w:val="008720A5"/>
    <w:rsid w:val="00872567"/>
    <w:rsid w:val="00873E70"/>
    <w:rsid w:val="008743EF"/>
    <w:rsid w:val="008749EB"/>
    <w:rsid w:val="00877DCE"/>
    <w:rsid w:val="00877E67"/>
    <w:rsid w:val="008860C5"/>
    <w:rsid w:val="00886773"/>
    <w:rsid w:val="00891212"/>
    <w:rsid w:val="00892250"/>
    <w:rsid w:val="00893682"/>
    <w:rsid w:val="00894F5E"/>
    <w:rsid w:val="00895B2D"/>
    <w:rsid w:val="0089606F"/>
    <w:rsid w:val="00896216"/>
    <w:rsid w:val="008A0ED9"/>
    <w:rsid w:val="008A0F2F"/>
    <w:rsid w:val="008A2474"/>
    <w:rsid w:val="008A3675"/>
    <w:rsid w:val="008A370E"/>
    <w:rsid w:val="008A41B2"/>
    <w:rsid w:val="008A4239"/>
    <w:rsid w:val="008A5C00"/>
    <w:rsid w:val="008A642F"/>
    <w:rsid w:val="008A65C1"/>
    <w:rsid w:val="008A7C95"/>
    <w:rsid w:val="008B1275"/>
    <w:rsid w:val="008B158B"/>
    <w:rsid w:val="008B3A35"/>
    <w:rsid w:val="008B57CC"/>
    <w:rsid w:val="008B682A"/>
    <w:rsid w:val="008B6958"/>
    <w:rsid w:val="008B6E4B"/>
    <w:rsid w:val="008C16CD"/>
    <w:rsid w:val="008C1C88"/>
    <w:rsid w:val="008C2D75"/>
    <w:rsid w:val="008C2E10"/>
    <w:rsid w:val="008C36C3"/>
    <w:rsid w:val="008C3C8F"/>
    <w:rsid w:val="008C4203"/>
    <w:rsid w:val="008C435C"/>
    <w:rsid w:val="008C5ECE"/>
    <w:rsid w:val="008C7605"/>
    <w:rsid w:val="008D01BD"/>
    <w:rsid w:val="008D12A0"/>
    <w:rsid w:val="008D1664"/>
    <w:rsid w:val="008D1D35"/>
    <w:rsid w:val="008D4707"/>
    <w:rsid w:val="008D5EF9"/>
    <w:rsid w:val="008D6192"/>
    <w:rsid w:val="008D7FBC"/>
    <w:rsid w:val="008E00C8"/>
    <w:rsid w:val="008E01B9"/>
    <w:rsid w:val="008E1406"/>
    <w:rsid w:val="008E16D5"/>
    <w:rsid w:val="008E1F79"/>
    <w:rsid w:val="008E223E"/>
    <w:rsid w:val="008E532B"/>
    <w:rsid w:val="008E559F"/>
    <w:rsid w:val="008E5C7D"/>
    <w:rsid w:val="008E5D11"/>
    <w:rsid w:val="008E6C03"/>
    <w:rsid w:val="008E75BF"/>
    <w:rsid w:val="008E7B26"/>
    <w:rsid w:val="008F030D"/>
    <w:rsid w:val="008F08DF"/>
    <w:rsid w:val="008F09C0"/>
    <w:rsid w:val="008F0BC4"/>
    <w:rsid w:val="008F19EC"/>
    <w:rsid w:val="008F1D70"/>
    <w:rsid w:val="008F411E"/>
    <w:rsid w:val="008F486A"/>
    <w:rsid w:val="008F4C23"/>
    <w:rsid w:val="008F5772"/>
    <w:rsid w:val="008F5AF9"/>
    <w:rsid w:val="008F68BA"/>
    <w:rsid w:val="0090116F"/>
    <w:rsid w:val="00901C2B"/>
    <w:rsid w:val="00901C90"/>
    <w:rsid w:val="00901D01"/>
    <w:rsid w:val="009020B6"/>
    <w:rsid w:val="00902500"/>
    <w:rsid w:val="00902527"/>
    <w:rsid w:val="00902C12"/>
    <w:rsid w:val="009106CF"/>
    <w:rsid w:val="00911BC4"/>
    <w:rsid w:val="009121FC"/>
    <w:rsid w:val="00913DE5"/>
    <w:rsid w:val="00914A0F"/>
    <w:rsid w:val="009152F1"/>
    <w:rsid w:val="00915485"/>
    <w:rsid w:val="00916605"/>
    <w:rsid w:val="00917942"/>
    <w:rsid w:val="00917989"/>
    <w:rsid w:val="00917E53"/>
    <w:rsid w:val="009207EE"/>
    <w:rsid w:val="00920B70"/>
    <w:rsid w:val="00921E82"/>
    <w:rsid w:val="00923AD8"/>
    <w:rsid w:val="00924D77"/>
    <w:rsid w:val="00924FD9"/>
    <w:rsid w:val="00925E62"/>
    <w:rsid w:val="00926B3A"/>
    <w:rsid w:val="00927419"/>
    <w:rsid w:val="00927B7C"/>
    <w:rsid w:val="00930D97"/>
    <w:rsid w:val="00931339"/>
    <w:rsid w:val="00931E07"/>
    <w:rsid w:val="00933D99"/>
    <w:rsid w:val="00934A53"/>
    <w:rsid w:val="00934CA1"/>
    <w:rsid w:val="00935596"/>
    <w:rsid w:val="009368A1"/>
    <w:rsid w:val="00936FA0"/>
    <w:rsid w:val="00940128"/>
    <w:rsid w:val="009409EF"/>
    <w:rsid w:val="00940F2F"/>
    <w:rsid w:val="00940FCB"/>
    <w:rsid w:val="0094148B"/>
    <w:rsid w:val="009426C9"/>
    <w:rsid w:val="0094409F"/>
    <w:rsid w:val="009466E5"/>
    <w:rsid w:val="00947B03"/>
    <w:rsid w:val="00950CFD"/>
    <w:rsid w:val="0095254A"/>
    <w:rsid w:val="00952C85"/>
    <w:rsid w:val="009539AD"/>
    <w:rsid w:val="00953E69"/>
    <w:rsid w:val="009541CA"/>
    <w:rsid w:val="0095422C"/>
    <w:rsid w:val="0095442D"/>
    <w:rsid w:val="0095460C"/>
    <w:rsid w:val="00954D45"/>
    <w:rsid w:val="00954E7C"/>
    <w:rsid w:val="009558D1"/>
    <w:rsid w:val="00955EAD"/>
    <w:rsid w:val="00955F2B"/>
    <w:rsid w:val="00956967"/>
    <w:rsid w:val="009577F7"/>
    <w:rsid w:val="0096247A"/>
    <w:rsid w:val="009640F8"/>
    <w:rsid w:val="0096463A"/>
    <w:rsid w:val="00964F6C"/>
    <w:rsid w:val="00965863"/>
    <w:rsid w:val="009660F0"/>
    <w:rsid w:val="00967B0A"/>
    <w:rsid w:val="00970368"/>
    <w:rsid w:val="0097054D"/>
    <w:rsid w:val="00970B4D"/>
    <w:rsid w:val="0097142F"/>
    <w:rsid w:val="00972EB9"/>
    <w:rsid w:val="00972FE2"/>
    <w:rsid w:val="009753DD"/>
    <w:rsid w:val="0097754C"/>
    <w:rsid w:val="00977E88"/>
    <w:rsid w:val="009802B3"/>
    <w:rsid w:val="00980C98"/>
    <w:rsid w:val="00980CFC"/>
    <w:rsid w:val="009828A8"/>
    <w:rsid w:val="009838D3"/>
    <w:rsid w:val="00985E4D"/>
    <w:rsid w:val="00987E95"/>
    <w:rsid w:val="0099179A"/>
    <w:rsid w:val="00992251"/>
    <w:rsid w:val="009942ED"/>
    <w:rsid w:val="00994AAE"/>
    <w:rsid w:val="00995E64"/>
    <w:rsid w:val="009970F7"/>
    <w:rsid w:val="009A0664"/>
    <w:rsid w:val="009A0DBA"/>
    <w:rsid w:val="009A26F5"/>
    <w:rsid w:val="009A3549"/>
    <w:rsid w:val="009A35EB"/>
    <w:rsid w:val="009A4525"/>
    <w:rsid w:val="009A455D"/>
    <w:rsid w:val="009A463F"/>
    <w:rsid w:val="009A4683"/>
    <w:rsid w:val="009A6F50"/>
    <w:rsid w:val="009B1A46"/>
    <w:rsid w:val="009B2B96"/>
    <w:rsid w:val="009B319F"/>
    <w:rsid w:val="009B64CF"/>
    <w:rsid w:val="009B691C"/>
    <w:rsid w:val="009B71F5"/>
    <w:rsid w:val="009B74B5"/>
    <w:rsid w:val="009B778E"/>
    <w:rsid w:val="009C02EF"/>
    <w:rsid w:val="009C2B61"/>
    <w:rsid w:val="009C2F78"/>
    <w:rsid w:val="009C68B7"/>
    <w:rsid w:val="009C6E36"/>
    <w:rsid w:val="009C6FBF"/>
    <w:rsid w:val="009C76FC"/>
    <w:rsid w:val="009C7796"/>
    <w:rsid w:val="009D01C2"/>
    <w:rsid w:val="009D103F"/>
    <w:rsid w:val="009D1428"/>
    <w:rsid w:val="009D1AA2"/>
    <w:rsid w:val="009D294C"/>
    <w:rsid w:val="009D2C95"/>
    <w:rsid w:val="009D33ED"/>
    <w:rsid w:val="009D3730"/>
    <w:rsid w:val="009D543B"/>
    <w:rsid w:val="009D580E"/>
    <w:rsid w:val="009D7639"/>
    <w:rsid w:val="009D78D1"/>
    <w:rsid w:val="009E0602"/>
    <w:rsid w:val="009E0939"/>
    <w:rsid w:val="009E1895"/>
    <w:rsid w:val="009E1A0D"/>
    <w:rsid w:val="009E2217"/>
    <w:rsid w:val="009E36A8"/>
    <w:rsid w:val="009E3DAE"/>
    <w:rsid w:val="009E48C6"/>
    <w:rsid w:val="009E5379"/>
    <w:rsid w:val="009E6677"/>
    <w:rsid w:val="009E7138"/>
    <w:rsid w:val="009F099B"/>
    <w:rsid w:val="009F20B6"/>
    <w:rsid w:val="009F3469"/>
    <w:rsid w:val="009F4392"/>
    <w:rsid w:val="009F4610"/>
    <w:rsid w:val="009F4628"/>
    <w:rsid w:val="009F4902"/>
    <w:rsid w:val="009F501F"/>
    <w:rsid w:val="009F5405"/>
    <w:rsid w:val="009F57D3"/>
    <w:rsid w:val="009F7B98"/>
    <w:rsid w:val="009F7FF9"/>
    <w:rsid w:val="00A01471"/>
    <w:rsid w:val="00A024C3"/>
    <w:rsid w:val="00A02B6F"/>
    <w:rsid w:val="00A039D9"/>
    <w:rsid w:val="00A0495E"/>
    <w:rsid w:val="00A0558B"/>
    <w:rsid w:val="00A05A4E"/>
    <w:rsid w:val="00A05EB3"/>
    <w:rsid w:val="00A07238"/>
    <w:rsid w:val="00A07E98"/>
    <w:rsid w:val="00A10D73"/>
    <w:rsid w:val="00A12342"/>
    <w:rsid w:val="00A129FE"/>
    <w:rsid w:val="00A1336B"/>
    <w:rsid w:val="00A140D9"/>
    <w:rsid w:val="00A147F0"/>
    <w:rsid w:val="00A14D81"/>
    <w:rsid w:val="00A1668E"/>
    <w:rsid w:val="00A16E5A"/>
    <w:rsid w:val="00A17568"/>
    <w:rsid w:val="00A21EFC"/>
    <w:rsid w:val="00A224E4"/>
    <w:rsid w:val="00A232AB"/>
    <w:rsid w:val="00A24226"/>
    <w:rsid w:val="00A24371"/>
    <w:rsid w:val="00A2443F"/>
    <w:rsid w:val="00A264A0"/>
    <w:rsid w:val="00A26559"/>
    <w:rsid w:val="00A26657"/>
    <w:rsid w:val="00A267EE"/>
    <w:rsid w:val="00A3115E"/>
    <w:rsid w:val="00A3146C"/>
    <w:rsid w:val="00A3179A"/>
    <w:rsid w:val="00A31A5E"/>
    <w:rsid w:val="00A31BB2"/>
    <w:rsid w:val="00A32F56"/>
    <w:rsid w:val="00A33851"/>
    <w:rsid w:val="00A3395B"/>
    <w:rsid w:val="00A33C9A"/>
    <w:rsid w:val="00A3438F"/>
    <w:rsid w:val="00A34C88"/>
    <w:rsid w:val="00A35922"/>
    <w:rsid w:val="00A35A1C"/>
    <w:rsid w:val="00A35EFB"/>
    <w:rsid w:val="00A36E35"/>
    <w:rsid w:val="00A37244"/>
    <w:rsid w:val="00A409DF"/>
    <w:rsid w:val="00A41071"/>
    <w:rsid w:val="00A43609"/>
    <w:rsid w:val="00A43D20"/>
    <w:rsid w:val="00A448A3"/>
    <w:rsid w:val="00A44FB6"/>
    <w:rsid w:val="00A456BD"/>
    <w:rsid w:val="00A46BAD"/>
    <w:rsid w:val="00A47448"/>
    <w:rsid w:val="00A47B7A"/>
    <w:rsid w:val="00A5182E"/>
    <w:rsid w:val="00A53475"/>
    <w:rsid w:val="00A53923"/>
    <w:rsid w:val="00A56976"/>
    <w:rsid w:val="00A56F58"/>
    <w:rsid w:val="00A57340"/>
    <w:rsid w:val="00A57586"/>
    <w:rsid w:val="00A57B5E"/>
    <w:rsid w:val="00A60C96"/>
    <w:rsid w:val="00A61FF6"/>
    <w:rsid w:val="00A63303"/>
    <w:rsid w:val="00A64B30"/>
    <w:rsid w:val="00A64FD1"/>
    <w:rsid w:val="00A6510C"/>
    <w:rsid w:val="00A657C0"/>
    <w:rsid w:val="00A65847"/>
    <w:rsid w:val="00A704C1"/>
    <w:rsid w:val="00A706D7"/>
    <w:rsid w:val="00A72FAE"/>
    <w:rsid w:val="00A74247"/>
    <w:rsid w:val="00A75BC0"/>
    <w:rsid w:val="00A75EE6"/>
    <w:rsid w:val="00A76551"/>
    <w:rsid w:val="00A76624"/>
    <w:rsid w:val="00A76A42"/>
    <w:rsid w:val="00A773C3"/>
    <w:rsid w:val="00A80F18"/>
    <w:rsid w:val="00A82AC2"/>
    <w:rsid w:val="00A86887"/>
    <w:rsid w:val="00A86BB9"/>
    <w:rsid w:val="00A90D1E"/>
    <w:rsid w:val="00A91AF2"/>
    <w:rsid w:val="00A9396A"/>
    <w:rsid w:val="00A93D2D"/>
    <w:rsid w:val="00A9437B"/>
    <w:rsid w:val="00A95C22"/>
    <w:rsid w:val="00A95ED5"/>
    <w:rsid w:val="00A9677A"/>
    <w:rsid w:val="00A96B5F"/>
    <w:rsid w:val="00A972EA"/>
    <w:rsid w:val="00AA0642"/>
    <w:rsid w:val="00AA0B71"/>
    <w:rsid w:val="00AA2125"/>
    <w:rsid w:val="00AA2BD5"/>
    <w:rsid w:val="00AA2EF6"/>
    <w:rsid w:val="00AA3228"/>
    <w:rsid w:val="00AA4526"/>
    <w:rsid w:val="00AA6E54"/>
    <w:rsid w:val="00AA7E0A"/>
    <w:rsid w:val="00AB1B38"/>
    <w:rsid w:val="00AB2543"/>
    <w:rsid w:val="00AB3B65"/>
    <w:rsid w:val="00AB4836"/>
    <w:rsid w:val="00AB5092"/>
    <w:rsid w:val="00AB53AD"/>
    <w:rsid w:val="00AB6627"/>
    <w:rsid w:val="00AB6B78"/>
    <w:rsid w:val="00AC199A"/>
    <w:rsid w:val="00AC19F9"/>
    <w:rsid w:val="00AC2D14"/>
    <w:rsid w:val="00AC3B98"/>
    <w:rsid w:val="00AC6979"/>
    <w:rsid w:val="00AD0176"/>
    <w:rsid w:val="00AD0287"/>
    <w:rsid w:val="00AD0EE6"/>
    <w:rsid w:val="00AD13A8"/>
    <w:rsid w:val="00AD29B8"/>
    <w:rsid w:val="00AD2ECC"/>
    <w:rsid w:val="00AD39E7"/>
    <w:rsid w:val="00AD438A"/>
    <w:rsid w:val="00AD6A64"/>
    <w:rsid w:val="00AD721F"/>
    <w:rsid w:val="00AD7BD7"/>
    <w:rsid w:val="00AE008A"/>
    <w:rsid w:val="00AE1101"/>
    <w:rsid w:val="00AE3510"/>
    <w:rsid w:val="00AE3B11"/>
    <w:rsid w:val="00AE3D71"/>
    <w:rsid w:val="00AE4D82"/>
    <w:rsid w:val="00AE514B"/>
    <w:rsid w:val="00AE5228"/>
    <w:rsid w:val="00AE568B"/>
    <w:rsid w:val="00AE59B2"/>
    <w:rsid w:val="00AE5F59"/>
    <w:rsid w:val="00AE792A"/>
    <w:rsid w:val="00AE7DBE"/>
    <w:rsid w:val="00AF068F"/>
    <w:rsid w:val="00AF0A1F"/>
    <w:rsid w:val="00AF0DD4"/>
    <w:rsid w:val="00AF1778"/>
    <w:rsid w:val="00AF1E94"/>
    <w:rsid w:val="00AF3510"/>
    <w:rsid w:val="00AF4642"/>
    <w:rsid w:val="00AF4FA8"/>
    <w:rsid w:val="00AF520E"/>
    <w:rsid w:val="00AF5D0B"/>
    <w:rsid w:val="00AF5FF9"/>
    <w:rsid w:val="00AF61A5"/>
    <w:rsid w:val="00AF6D06"/>
    <w:rsid w:val="00B0108A"/>
    <w:rsid w:val="00B02B7F"/>
    <w:rsid w:val="00B02F6E"/>
    <w:rsid w:val="00B03C5D"/>
    <w:rsid w:val="00B05228"/>
    <w:rsid w:val="00B107D8"/>
    <w:rsid w:val="00B110CD"/>
    <w:rsid w:val="00B11F48"/>
    <w:rsid w:val="00B12463"/>
    <w:rsid w:val="00B12496"/>
    <w:rsid w:val="00B1337E"/>
    <w:rsid w:val="00B133A1"/>
    <w:rsid w:val="00B14B79"/>
    <w:rsid w:val="00B164A8"/>
    <w:rsid w:val="00B16B01"/>
    <w:rsid w:val="00B171D4"/>
    <w:rsid w:val="00B20D7E"/>
    <w:rsid w:val="00B2127F"/>
    <w:rsid w:val="00B21AFF"/>
    <w:rsid w:val="00B21DAC"/>
    <w:rsid w:val="00B24D50"/>
    <w:rsid w:val="00B25224"/>
    <w:rsid w:val="00B255AE"/>
    <w:rsid w:val="00B26330"/>
    <w:rsid w:val="00B26941"/>
    <w:rsid w:val="00B269DE"/>
    <w:rsid w:val="00B312DA"/>
    <w:rsid w:val="00B32083"/>
    <w:rsid w:val="00B33DCB"/>
    <w:rsid w:val="00B35A69"/>
    <w:rsid w:val="00B36F08"/>
    <w:rsid w:val="00B37FD4"/>
    <w:rsid w:val="00B40AAB"/>
    <w:rsid w:val="00B4207A"/>
    <w:rsid w:val="00B43F87"/>
    <w:rsid w:val="00B44465"/>
    <w:rsid w:val="00B44AA2"/>
    <w:rsid w:val="00B45130"/>
    <w:rsid w:val="00B4553C"/>
    <w:rsid w:val="00B45B92"/>
    <w:rsid w:val="00B45F87"/>
    <w:rsid w:val="00B4629F"/>
    <w:rsid w:val="00B50B23"/>
    <w:rsid w:val="00B50E4C"/>
    <w:rsid w:val="00B53A06"/>
    <w:rsid w:val="00B53CD7"/>
    <w:rsid w:val="00B547F5"/>
    <w:rsid w:val="00B54F08"/>
    <w:rsid w:val="00B551EA"/>
    <w:rsid w:val="00B56041"/>
    <w:rsid w:val="00B57497"/>
    <w:rsid w:val="00B60F6E"/>
    <w:rsid w:val="00B61177"/>
    <w:rsid w:val="00B61F27"/>
    <w:rsid w:val="00B64CEB"/>
    <w:rsid w:val="00B654A0"/>
    <w:rsid w:val="00B66635"/>
    <w:rsid w:val="00B66CBD"/>
    <w:rsid w:val="00B67BC9"/>
    <w:rsid w:val="00B70858"/>
    <w:rsid w:val="00B717DD"/>
    <w:rsid w:val="00B74F4D"/>
    <w:rsid w:val="00B75092"/>
    <w:rsid w:val="00B755EC"/>
    <w:rsid w:val="00B76257"/>
    <w:rsid w:val="00B802B7"/>
    <w:rsid w:val="00B80B7A"/>
    <w:rsid w:val="00B80F76"/>
    <w:rsid w:val="00B819F3"/>
    <w:rsid w:val="00B81F20"/>
    <w:rsid w:val="00B81F72"/>
    <w:rsid w:val="00B82578"/>
    <w:rsid w:val="00B833F1"/>
    <w:rsid w:val="00B84113"/>
    <w:rsid w:val="00B85291"/>
    <w:rsid w:val="00B85EAA"/>
    <w:rsid w:val="00B873A6"/>
    <w:rsid w:val="00B909AA"/>
    <w:rsid w:val="00B92140"/>
    <w:rsid w:val="00B93340"/>
    <w:rsid w:val="00B934B4"/>
    <w:rsid w:val="00B940DD"/>
    <w:rsid w:val="00B94CBC"/>
    <w:rsid w:val="00B9585E"/>
    <w:rsid w:val="00B95951"/>
    <w:rsid w:val="00B95B8A"/>
    <w:rsid w:val="00B95D3D"/>
    <w:rsid w:val="00B96979"/>
    <w:rsid w:val="00BA2573"/>
    <w:rsid w:val="00BA3DB6"/>
    <w:rsid w:val="00BA4E20"/>
    <w:rsid w:val="00BA4F37"/>
    <w:rsid w:val="00BA55CC"/>
    <w:rsid w:val="00BA7E77"/>
    <w:rsid w:val="00BB3258"/>
    <w:rsid w:val="00BB408B"/>
    <w:rsid w:val="00BB50C4"/>
    <w:rsid w:val="00BB5168"/>
    <w:rsid w:val="00BB5940"/>
    <w:rsid w:val="00BB5AE6"/>
    <w:rsid w:val="00BB5CA6"/>
    <w:rsid w:val="00BB68D3"/>
    <w:rsid w:val="00BC361D"/>
    <w:rsid w:val="00BC365A"/>
    <w:rsid w:val="00BC5022"/>
    <w:rsid w:val="00BC5060"/>
    <w:rsid w:val="00BC54E0"/>
    <w:rsid w:val="00BC5BB5"/>
    <w:rsid w:val="00BC6491"/>
    <w:rsid w:val="00BC6AA4"/>
    <w:rsid w:val="00BC7C29"/>
    <w:rsid w:val="00BD20D4"/>
    <w:rsid w:val="00BD3FA6"/>
    <w:rsid w:val="00BD4BAA"/>
    <w:rsid w:val="00BD5E8A"/>
    <w:rsid w:val="00BE1B55"/>
    <w:rsid w:val="00BE2E1F"/>
    <w:rsid w:val="00BE3EE1"/>
    <w:rsid w:val="00BE4C3D"/>
    <w:rsid w:val="00BE4E71"/>
    <w:rsid w:val="00BE5889"/>
    <w:rsid w:val="00BE6E72"/>
    <w:rsid w:val="00BF0F76"/>
    <w:rsid w:val="00BF3DC1"/>
    <w:rsid w:val="00BF4D2B"/>
    <w:rsid w:val="00BF5059"/>
    <w:rsid w:val="00BF5FEE"/>
    <w:rsid w:val="00BF6328"/>
    <w:rsid w:val="00BF796C"/>
    <w:rsid w:val="00C016A5"/>
    <w:rsid w:val="00C01AAA"/>
    <w:rsid w:val="00C033D4"/>
    <w:rsid w:val="00C041D0"/>
    <w:rsid w:val="00C05064"/>
    <w:rsid w:val="00C0698D"/>
    <w:rsid w:val="00C06DBF"/>
    <w:rsid w:val="00C1202B"/>
    <w:rsid w:val="00C128B8"/>
    <w:rsid w:val="00C12B14"/>
    <w:rsid w:val="00C14540"/>
    <w:rsid w:val="00C147A0"/>
    <w:rsid w:val="00C16F1B"/>
    <w:rsid w:val="00C1712A"/>
    <w:rsid w:val="00C17523"/>
    <w:rsid w:val="00C17C7B"/>
    <w:rsid w:val="00C203AA"/>
    <w:rsid w:val="00C21A68"/>
    <w:rsid w:val="00C21F3A"/>
    <w:rsid w:val="00C23B06"/>
    <w:rsid w:val="00C23D64"/>
    <w:rsid w:val="00C249A8"/>
    <w:rsid w:val="00C24FEC"/>
    <w:rsid w:val="00C25B94"/>
    <w:rsid w:val="00C27364"/>
    <w:rsid w:val="00C3133D"/>
    <w:rsid w:val="00C31C63"/>
    <w:rsid w:val="00C31CFE"/>
    <w:rsid w:val="00C31E8F"/>
    <w:rsid w:val="00C3489C"/>
    <w:rsid w:val="00C34E61"/>
    <w:rsid w:val="00C3601D"/>
    <w:rsid w:val="00C37204"/>
    <w:rsid w:val="00C37DE5"/>
    <w:rsid w:val="00C40330"/>
    <w:rsid w:val="00C41144"/>
    <w:rsid w:val="00C41B61"/>
    <w:rsid w:val="00C41D46"/>
    <w:rsid w:val="00C422AA"/>
    <w:rsid w:val="00C42615"/>
    <w:rsid w:val="00C4314B"/>
    <w:rsid w:val="00C4351F"/>
    <w:rsid w:val="00C43F11"/>
    <w:rsid w:val="00C44E31"/>
    <w:rsid w:val="00C44EBA"/>
    <w:rsid w:val="00C44EFA"/>
    <w:rsid w:val="00C4560F"/>
    <w:rsid w:val="00C464DB"/>
    <w:rsid w:val="00C47BF6"/>
    <w:rsid w:val="00C53D48"/>
    <w:rsid w:val="00C54214"/>
    <w:rsid w:val="00C54C9E"/>
    <w:rsid w:val="00C55EFD"/>
    <w:rsid w:val="00C5614B"/>
    <w:rsid w:val="00C564EC"/>
    <w:rsid w:val="00C60FC2"/>
    <w:rsid w:val="00C61179"/>
    <w:rsid w:val="00C61E1A"/>
    <w:rsid w:val="00C61FC3"/>
    <w:rsid w:val="00C62DC0"/>
    <w:rsid w:val="00C62E40"/>
    <w:rsid w:val="00C6391A"/>
    <w:rsid w:val="00C641AC"/>
    <w:rsid w:val="00C6453F"/>
    <w:rsid w:val="00C64C15"/>
    <w:rsid w:val="00C65905"/>
    <w:rsid w:val="00C65D9D"/>
    <w:rsid w:val="00C66331"/>
    <w:rsid w:val="00C66D3A"/>
    <w:rsid w:val="00C66D66"/>
    <w:rsid w:val="00C67247"/>
    <w:rsid w:val="00C677C5"/>
    <w:rsid w:val="00C67D5F"/>
    <w:rsid w:val="00C70600"/>
    <w:rsid w:val="00C72246"/>
    <w:rsid w:val="00C725D9"/>
    <w:rsid w:val="00C7349A"/>
    <w:rsid w:val="00C73500"/>
    <w:rsid w:val="00C73F69"/>
    <w:rsid w:val="00C7413F"/>
    <w:rsid w:val="00C7442E"/>
    <w:rsid w:val="00C74B5A"/>
    <w:rsid w:val="00C75F23"/>
    <w:rsid w:val="00C76001"/>
    <w:rsid w:val="00C76B84"/>
    <w:rsid w:val="00C77EDD"/>
    <w:rsid w:val="00C80311"/>
    <w:rsid w:val="00C81B9F"/>
    <w:rsid w:val="00C81E81"/>
    <w:rsid w:val="00C8254F"/>
    <w:rsid w:val="00C82D28"/>
    <w:rsid w:val="00C83179"/>
    <w:rsid w:val="00C8323D"/>
    <w:rsid w:val="00C83346"/>
    <w:rsid w:val="00C83628"/>
    <w:rsid w:val="00C86893"/>
    <w:rsid w:val="00C8718F"/>
    <w:rsid w:val="00C875E9"/>
    <w:rsid w:val="00C87912"/>
    <w:rsid w:val="00C9085A"/>
    <w:rsid w:val="00C916BB"/>
    <w:rsid w:val="00C9294B"/>
    <w:rsid w:val="00C92AE7"/>
    <w:rsid w:val="00C94D2A"/>
    <w:rsid w:val="00C94D7F"/>
    <w:rsid w:val="00C94F0C"/>
    <w:rsid w:val="00C96131"/>
    <w:rsid w:val="00C96DC2"/>
    <w:rsid w:val="00C97FB2"/>
    <w:rsid w:val="00CA1359"/>
    <w:rsid w:val="00CA1AA5"/>
    <w:rsid w:val="00CA4009"/>
    <w:rsid w:val="00CA4133"/>
    <w:rsid w:val="00CA46C2"/>
    <w:rsid w:val="00CA4768"/>
    <w:rsid w:val="00CA496E"/>
    <w:rsid w:val="00CA500A"/>
    <w:rsid w:val="00CA5150"/>
    <w:rsid w:val="00CA7523"/>
    <w:rsid w:val="00CA757D"/>
    <w:rsid w:val="00CB0227"/>
    <w:rsid w:val="00CB0C7F"/>
    <w:rsid w:val="00CB155E"/>
    <w:rsid w:val="00CB2072"/>
    <w:rsid w:val="00CB28C5"/>
    <w:rsid w:val="00CB2E00"/>
    <w:rsid w:val="00CB3210"/>
    <w:rsid w:val="00CB3835"/>
    <w:rsid w:val="00CB3C52"/>
    <w:rsid w:val="00CB4387"/>
    <w:rsid w:val="00CB5F5E"/>
    <w:rsid w:val="00CB689B"/>
    <w:rsid w:val="00CB6C1D"/>
    <w:rsid w:val="00CB73C2"/>
    <w:rsid w:val="00CC0D18"/>
    <w:rsid w:val="00CC1F15"/>
    <w:rsid w:val="00CC2C7A"/>
    <w:rsid w:val="00CC51CA"/>
    <w:rsid w:val="00CC5257"/>
    <w:rsid w:val="00CC5D03"/>
    <w:rsid w:val="00CC5D6D"/>
    <w:rsid w:val="00CC5DA1"/>
    <w:rsid w:val="00CC68CF"/>
    <w:rsid w:val="00CC7DE2"/>
    <w:rsid w:val="00CD0EC3"/>
    <w:rsid w:val="00CD0FB5"/>
    <w:rsid w:val="00CD3526"/>
    <w:rsid w:val="00CD3625"/>
    <w:rsid w:val="00CD3DBB"/>
    <w:rsid w:val="00CD47D1"/>
    <w:rsid w:val="00CD52FF"/>
    <w:rsid w:val="00CD5EAD"/>
    <w:rsid w:val="00CD6C5F"/>
    <w:rsid w:val="00CD75F8"/>
    <w:rsid w:val="00CD7DD4"/>
    <w:rsid w:val="00CE175C"/>
    <w:rsid w:val="00CE1BDF"/>
    <w:rsid w:val="00CE4DF4"/>
    <w:rsid w:val="00CE5311"/>
    <w:rsid w:val="00CE6739"/>
    <w:rsid w:val="00CF0067"/>
    <w:rsid w:val="00CF0D8B"/>
    <w:rsid w:val="00CF1091"/>
    <w:rsid w:val="00CF219B"/>
    <w:rsid w:val="00CF2873"/>
    <w:rsid w:val="00CF3E2D"/>
    <w:rsid w:val="00CF5292"/>
    <w:rsid w:val="00CF56C1"/>
    <w:rsid w:val="00CF5720"/>
    <w:rsid w:val="00CF6E94"/>
    <w:rsid w:val="00CF7378"/>
    <w:rsid w:val="00CF74FE"/>
    <w:rsid w:val="00D01CE2"/>
    <w:rsid w:val="00D0219B"/>
    <w:rsid w:val="00D03F8E"/>
    <w:rsid w:val="00D047EF"/>
    <w:rsid w:val="00D05411"/>
    <w:rsid w:val="00D05CAC"/>
    <w:rsid w:val="00D05CBE"/>
    <w:rsid w:val="00D0666D"/>
    <w:rsid w:val="00D10BE9"/>
    <w:rsid w:val="00D1185F"/>
    <w:rsid w:val="00D13ADD"/>
    <w:rsid w:val="00D1421F"/>
    <w:rsid w:val="00D14DFA"/>
    <w:rsid w:val="00D156C3"/>
    <w:rsid w:val="00D20043"/>
    <w:rsid w:val="00D20778"/>
    <w:rsid w:val="00D214D8"/>
    <w:rsid w:val="00D216FB"/>
    <w:rsid w:val="00D22AFC"/>
    <w:rsid w:val="00D22BF3"/>
    <w:rsid w:val="00D22D31"/>
    <w:rsid w:val="00D24956"/>
    <w:rsid w:val="00D25551"/>
    <w:rsid w:val="00D260E2"/>
    <w:rsid w:val="00D26713"/>
    <w:rsid w:val="00D2685E"/>
    <w:rsid w:val="00D2714F"/>
    <w:rsid w:val="00D3078E"/>
    <w:rsid w:val="00D31137"/>
    <w:rsid w:val="00D3133D"/>
    <w:rsid w:val="00D32482"/>
    <w:rsid w:val="00D324B1"/>
    <w:rsid w:val="00D32A4B"/>
    <w:rsid w:val="00D33032"/>
    <w:rsid w:val="00D34A09"/>
    <w:rsid w:val="00D35795"/>
    <w:rsid w:val="00D35E63"/>
    <w:rsid w:val="00D36302"/>
    <w:rsid w:val="00D36776"/>
    <w:rsid w:val="00D36BFC"/>
    <w:rsid w:val="00D36C76"/>
    <w:rsid w:val="00D37854"/>
    <w:rsid w:val="00D403D6"/>
    <w:rsid w:val="00D43C54"/>
    <w:rsid w:val="00D44FE6"/>
    <w:rsid w:val="00D45855"/>
    <w:rsid w:val="00D458E0"/>
    <w:rsid w:val="00D47353"/>
    <w:rsid w:val="00D473DF"/>
    <w:rsid w:val="00D478FB"/>
    <w:rsid w:val="00D50C02"/>
    <w:rsid w:val="00D51A3D"/>
    <w:rsid w:val="00D53953"/>
    <w:rsid w:val="00D53F97"/>
    <w:rsid w:val="00D54AA3"/>
    <w:rsid w:val="00D55BCE"/>
    <w:rsid w:val="00D5705B"/>
    <w:rsid w:val="00D5783B"/>
    <w:rsid w:val="00D6164A"/>
    <w:rsid w:val="00D61E06"/>
    <w:rsid w:val="00D6219D"/>
    <w:rsid w:val="00D64010"/>
    <w:rsid w:val="00D64663"/>
    <w:rsid w:val="00D66873"/>
    <w:rsid w:val="00D67308"/>
    <w:rsid w:val="00D7051E"/>
    <w:rsid w:val="00D72FCE"/>
    <w:rsid w:val="00D74E35"/>
    <w:rsid w:val="00D75B06"/>
    <w:rsid w:val="00D7768E"/>
    <w:rsid w:val="00D80FEA"/>
    <w:rsid w:val="00D81151"/>
    <w:rsid w:val="00D81FB1"/>
    <w:rsid w:val="00D82658"/>
    <w:rsid w:val="00D829FC"/>
    <w:rsid w:val="00D83002"/>
    <w:rsid w:val="00D83707"/>
    <w:rsid w:val="00D8395F"/>
    <w:rsid w:val="00D857AF"/>
    <w:rsid w:val="00D858C4"/>
    <w:rsid w:val="00D85C6E"/>
    <w:rsid w:val="00D85F37"/>
    <w:rsid w:val="00D862D4"/>
    <w:rsid w:val="00D905C7"/>
    <w:rsid w:val="00D90935"/>
    <w:rsid w:val="00D9363C"/>
    <w:rsid w:val="00D94659"/>
    <w:rsid w:val="00D948E5"/>
    <w:rsid w:val="00D951CC"/>
    <w:rsid w:val="00DA00AE"/>
    <w:rsid w:val="00DA0137"/>
    <w:rsid w:val="00DA155F"/>
    <w:rsid w:val="00DA2B33"/>
    <w:rsid w:val="00DA412D"/>
    <w:rsid w:val="00DA5981"/>
    <w:rsid w:val="00DA5998"/>
    <w:rsid w:val="00DA5F29"/>
    <w:rsid w:val="00DB120D"/>
    <w:rsid w:val="00DB3258"/>
    <w:rsid w:val="00DB3CC8"/>
    <w:rsid w:val="00DB44A3"/>
    <w:rsid w:val="00DB4858"/>
    <w:rsid w:val="00DB5CC3"/>
    <w:rsid w:val="00DC087C"/>
    <w:rsid w:val="00DC08A3"/>
    <w:rsid w:val="00DC1132"/>
    <w:rsid w:val="00DC152C"/>
    <w:rsid w:val="00DC3BF9"/>
    <w:rsid w:val="00DC3F5A"/>
    <w:rsid w:val="00DC43DE"/>
    <w:rsid w:val="00DC5A22"/>
    <w:rsid w:val="00DD0696"/>
    <w:rsid w:val="00DD0CBA"/>
    <w:rsid w:val="00DD0D85"/>
    <w:rsid w:val="00DD1126"/>
    <w:rsid w:val="00DD1655"/>
    <w:rsid w:val="00DD194E"/>
    <w:rsid w:val="00DD2FFB"/>
    <w:rsid w:val="00DD30AF"/>
    <w:rsid w:val="00DD31DE"/>
    <w:rsid w:val="00DD4AA6"/>
    <w:rsid w:val="00DD4E2A"/>
    <w:rsid w:val="00DD596E"/>
    <w:rsid w:val="00DD68C0"/>
    <w:rsid w:val="00DD6E53"/>
    <w:rsid w:val="00DD7B35"/>
    <w:rsid w:val="00DE15BB"/>
    <w:rsid w:val="00DE19C6"/>
    <w:rsid w:val="00DE4298"/>
    <w:rsid w:val="00DE4B63"/>
    <w:rsid w:val="00DE5069"/>
    <w:rsid w:val="00DE50A3"/>
    <w:rsid w:val="00DE5761"/>
    <w:rsid w:val="00DE6A82"/>
    <w:rsid w:val="00DE7351"/>
    <w:rsid w:val="00DF0805"/>
    <w:rsid w:val="00DF08C1"/>
    <w:rsid w:val="00DF110E"/>
    <w:rsid w:val="00DF18C8"/>
    <w:rsid w:val="00DF1E3E"/>
    <w:rsid w:val="00DF1ED7"/>
    <w:rsid w:val="00DF466B"/>
    <w:rsid w:val="00DF504D"/>
    <w:rsid w:val="00DF5C19"/>
    <w:rsid w:val="00DF794E"/>
    <w:rsid w:val="00E0071F"/>
    <w:rsid w:val="00E0228D"/>
    <w:rsid w:val="00E02A4E"/>
    <w:rsid w:val="00E02C69"/>
    <w:rsid w:val="00E02D0E"/>
    <w:rsid w:val="00E02E3C"/>
    <w:rsid w:val="00E03706"/>
    <w:rsid w:val="00E03ACC"/>
    <w:rsid w:val="00E03CC7"/>
    <w:rsid w:val="00E10026"/>
    <w:rsid w:val="00E10D84"/>
    <w:rsid w:val="00E11F69"/>
    <w:rsid w:val="00E12B6A"/>
    <w:rsid w:val="00E14D98"/>
    <w:rsid w:val="00E16222"/>
    <w:rsid w:val="00E1792A"/>
    <w:rsid w:val="00E17E77"/>
    <w:rsid w:val="00E20216"/>
    <w:rsid w:val="00E2034D"/>
    <w:rsid w:val="00E21E1A"/>
    <w:rsid w:val="00E22DE7"/>
    <w:rsid w:val="00E2313C"/>
    <w:rsid w:val="00E2414E"/>
    <w:rsid w:val="00E24441"/>
    <w:rsid w:val="00E25110"/>
    <w:rsid w:val="00E25560"/>
    <w:rsid w:val="00E26628"/>
    <w:rsid w:val="00E27BC5"/>
    <w:rsid w:val="00E32369"/>
    <w:rsid w:val="00E32528"/>
    <w:rsid w:val="00E32928"/>
    <w:rsid w:val="00E32A65"/>
    <w:rsid w:val="00E33D5A"/>
    <w:rsid w:val="00E35208"/>
    <w:rsid w:val="00E3569B"/>
    <w:rsid w:val="00E360A6"/>
    <w:rsid w:val="00E368FD"/>
    <w:rsid w:val="00E36C08"/>
    <w:rsid w:val="00E36CB3"/>
    <w:rsid w:val="00E374A3"/>
    <w:rsid w:val="00E37AA3"/>
    <w:rsid w:val="00E4003A"/>
    <w:rsid w:val="00E41582"/>
    <w:rsid w:val="00E419F8"/>
    <w:rsid w:val="00E4236A"/>
    <w:rsid w:val="00E42920"/>
    <w:rsid w:val="00E42ABE"/>
    <w:rsid w:val="00E43675"/>
    <w:rsid w:val="00E44002"/>
    <w:rsid w:val="00E46045"/>
    <w:rsid w:val="00E47678"/>
    <w:rsid w:val="00E50C46"/>
    <w:rsid w:val="00E52DD9"/>
    <w:rsid w:val="00E53E8B"/>
    <w:rsid w:val="00E540C8"/>
    <w:rsid w:val="00E5496A"/>
    <w:rsid w:val="00E5567E"/>
    <w:rsid w:val="00E60AED"/>
    <w:rsid w:val="00E60DA8"/>
    <w:rsid w:val="00E6137E"/>
    <w:rsid w:val="00E61D28"/>
    <w:rsid w:val="00E6236D"/>
    <w:rsid w:val="00E627B2"/>
    <w:rsid w:val="00E627C1"/>
    <w:rsid w:val="00E6385F"/>
    <w:rsid w:val="00E63AF4"/>
    <w:rsid w:val="00E64359"/>
    <w:rsid w:val="00E643E5"/>
    <w:rsid w:val="00E64EB4"/>
    <w:rsid w:val="00E66783"/>
    <w:rsid w:val="00E66839"/>
    <w:rsid w:val="00E67230"/>
    <w:rsid w:val="00E7098C"/>
    <w:rsid w:val="00E70F50"/>
    <w:rsid w:val="00E71CF6"/>
    <w:rsid w:val="00E72205"/>
    <w:rsid w:val="00E7261D"/>
    <w:rsid w:val="00E7294E"/>
    <w:rsid w:val="00E730BC"/>
    <w:rsid w:val="00E75092"/>
    <w:rsid w:val="00E768EE"/>
    <w:rsid w:val="00E77B23"/>
    <w:rsid w:val="00E77CF6"/>
    <w:rsid w:val="00E77D25"/>
    <w:rsid w:val="00E81141"/>
    <w:rsid w:val="00E811C7"/>
    <w:rsid w:val="00E82517"/>
    <w:rsid w:val="00E82A87"/>
    <w:rsid w:val="00E82CB6"/>
    <w:rsid w:val="00E8457E"/>
    <w:rsid w:val="00E849D5"/>
    <w:rsid w:val="00E85BDE"/>
    <w:rsid w:val="00E90146"/>
    <w:rsid w:val="00E92682"/>
    <w:rsid w:val="00E92696"/>
    <w:rsid w:val="00E92EE6"/>
    <w:rsid w:val="00E93499"/>
    <w:rsid w:val="00E93696"/>
    <w:rsid w:val="00E9396E"/>
    <w:rsid w:val="00E95F9B"/>
    <w:rsid w:val="00E9644D"/>
    <w:rsid w:val="00EA08F4"/>
    <w:rsid w:val="00EA0E7A"/>
    <w:rsid w:val="00EA166A"/>
    <w:rsid w:val="00EA27A7"/>
    <w:rsid w:val="00EA4288"/>
    <w:rsid w:val="00EA4EF1"/>
    <w:rsid w:val="00EA52AE"/>
    <w:rsid w:val="00EA53A4"/>
    <w:rsid w:val="00EA77E0"/>
    <w:rsid w:val="00EA7D53"/>
    <w:rsid w:val="00EA7E59"/>
    <w:rsid w:val="00EB0BF9"/>
    <w:rsid w:val="00EB2949"/>
    <w:rsid w:val="00EB3CE1"/>
    <w:rsid w:val="00EB6E2C"/>
    <w:rsid w:val="00EB74F1"/>
    <w:rsid w:val="00EC0BED"/>
    <w:rsid w:val="00EC0FCA"/>
    <w:rsid w:val="00EC1027"/>
    <w:rsid w:val="00EC2F31"/>
    <w:rsid w:val="00EC60F5"/>
    <w:rsid w:val="00EC629B"/>
    <w:rsid w:val="00EC77A8"/>
    <w:rsid w:val="00ED01A1"/>
    <w:rsid w:val="00ED17DF"/>
    <w:rsid w:val="00ED3155"/>
    <w:rsid w:val="00ED3438"/>
    <w:rsid w:val="00ED3794"/>
    <w:rsid w:val="00ED4150"/>
    <w:rsid w:val="00ED42ED"/>
    <w:rsid w:val="00ED45FC"/>
    <w:rsid w:val="00ED47AE"/>
    <w:rsid w:val="00ED498C"/>
    <w:rsid w:val="00ED64F5"/>
    <w:rsid w:val="00ED7EF4"/>
    <w:rsid w:val="00EE016E"/>
    <w:rsid w:val="00EE02A0"/>
    <w:rsid w:val="00EE09E3"/>
    <w:rsid w:val="00EE12ED"/>
    <w:rsid w:val="00EE15D3"/>
    <w:rsid w:val="00EE164C"/>
    <w:rsid w:val="00EE2033"/>
    <w:rsid w:val="00EE302C"/>
    <w:rsid w:val="00EE36FB"/>
    <w:rsid w:val="00EE4015"/>
    <w:rsid w:val="00EE40CC"/>
    <w:rsid w:val="00EE511E"/>
    <w:rsid w:val="00EE7639"/>
    <w:rsid w:val="00EE7A73"/>
    <w:rsid w:val="00EF00F2"/>
    <w:rsid w:val="00EF08B8"/>
    <w:rsid w:val="00EF0DD2"/>
    <w:rsid w:val="00EF0E1B"/>
    <w:rsid w:val="00EF1286"/>
    <w:rsid w:val="00EF13A6"/>
    <w:rsid w:val="00EF1A83"/>
    <w:rsid w:val="00EF1C82"/>
    <w:rsid w:val="00EF2120"/>
    <w:rsid w:val="00EF2670"/>
    <w:rsid w:val="00EF33A5"/>
    <w:rsid w:val="00EF38D4"/>
    <w:rsid w:val="00EF3A9D"/>
    <w:rsid w:val="00EF4A5A"/>
    <w:rsid w:val="00EF5839"/>
    <w:rsid w:val="00EF660C"/>
    <w:rsid w:val="00EF7882"/>
    <w:rsid w:val="00F000F7"/>
    <w:rsid w:val="00F00D01"/>
    <w:rsid w:val="00F0190A"/>
    <w:rsid w:val="00F02466"/>
    <w:rsid w:val="00F03C01"/>
    <w:rsid w:val="00F042A4"/>
    <w:rsid w:val="00F0475C"/>
    <w:rsid w:val="00F04DB8"/>
    <w:rsid w:val="00F05039"/>
    <w:rsid w:val="00F054FF"/>
    <w:rsid w:val="00F05D94"/>
    <w:rsid w:val="00F075BD"/>
    <w:rsid w:val="00F102AB"/>
    <w:rsid w:val="00F10DD8"/>
    <w:rsid w:val="00F10DEB"/>
    <w:rsid w:val="00F10FDB"/>
    <w:rsid w:val="00F1141A"/>
    <w:rsid w:val="00F14900"/>
    <w:rsid w:val="00F155E4"/>
    <w:rsid w:val="00F164C2"/>
    <w:rsid w:val="00F1700F"/>
    <w:rsid w:val="00F20276"/>
    <w:rsid w:val="00F20EE0"/>
    <w:rsid w:val="00F213EF"/>
    <w:rsid w:val="00F227A3"/>
    <w:rsid w:val="00F2333C"/>
    <w:rsid w:val="00F2412F"/>
    <w:rsid w:val="00F24A9B"/>
    <w:rsid w:val="00F25228"/>
    <w:rsid w:val="00F25F8A"/>
    <w:rsid w:val="00F2631D"/>
    <w:rsid w:val="00F264CF"/>
    <w:rsid w:val="00F26B35"/>
    <w:rsid w:val="00F26C49"/>
    <w:rsid w:val="00F270DA"/>
    <w:rsid w:val="00F27954"/>
    <w:rsid w:val="00F27D82"/>
    <w:rsid w:val="00F315FA"/>
    <w:rsid w:val="00F3195A"/>
    <w:rsid w:val="00F319A0"/>
    <w:rsid w:val="00F327A4"/>
    <w:rsid w:val="00F339A8"/>
    <w:rsid w:val="00F350FF"/>
    <w:rsid w:val="00F36865"/>
    <w:rsid w:val="00F36AAE"/>
    <w:rsid w:val="00F407FA"/>
    <w:rsid w:val="00F41879"/>
    <w:rsid w:val="00F42836"/>
    <w:rsid w:val="00F42DE9"/>
    <w:rsid w:val="00F45D23"/>
    <w:rsid w:val="00F4663F"/>
    <w:rsid w:val="00F468DC"/>
    <w:rsid w:val="00F47654"/>
    <w:rsid w:val="00F47AC6"/>
    <w:rsid w:val="00F50009"/>
    <w:rsid w:val="00F50169"/>
    <w:rsid w:val="00F5067D"/>
    <w:rsid w:val="00F50D49"/>
    <w:rsid w:val="00F50E68"/>
    <w:rsid w:val="00F510DE"/>
    <w:rsid w:val="00F530B1"/>
    <w:rsid w:val="00F539F6"/>
    <w:rsid w:val="00F53BF5"/>
    <w:rsid w:val="00F54565"/>
    <w:rsid w:val="00F54586"/>
    <w:rsid w:val="00F545C1"/>
    <w:rsid w:val="00F54F38"/>
    <w:rsid w:val="00F55937"/>
    <w:rsid w:val="00F55BC9"/>
    <w:rsid w:val="00F6050B"/>
    <w:rsid w:val="00F632A6"/>
    <w:rsid w:val="00F636B3"/>
    <w:rsid w:val="00F642C3"/>
    <w:rsid w:val="00F64731"/>
    <w:rsid w:val="00F64C36"/>
    <w:rsid w:val="00F667C0"/>
    <w:rsid w:val="00F670EF"/>
    <w:rsid w:val="00F71243"/>
    <w:rsid w:val="00F71A54"/>
    <w:rsid w:val="00F72026"/>
    <w:rsid w:val="00F7209D"/>
    <w:rsid w:val="00F720B9"/>
    <w:rsid w:val="00F7260A"/>
    <w:rsid w:val="00F72E99"/>
    <w:rsid w:val="00F731A0"/>
    <w:rsid w:val="00F73762"/>
    <w:rsid w:val="00F738F3"/>
    <w:rsid w:val="00F74852"/>
    <w:rsid w:val="00F74ADE"/>
    <w:rsid w:val="00F76402"/>
    <w:rsid w:val="00F76BBD"/>
    <w:rsid w:val="00F8179F"/>
    <w:rsid w:val="00F82319"/>
    <w:rsid w:val="00F82A53"/>
    <w:rsid w:val="00F83159"/>
    <w:rsid w:val="00F833E0"/>
    <w:rsid w:val="00F83421"/>
    <w:rsid w:val="00F83919"/>
    <w:rsid w:val="00F846CB"/>
    <w:rsid w:val="00F84D9A"/>
    <w:rsid w:val="00F86473"/>
    <w:rsid w:val="00F86595"/>
    <w:rsid w:val="00F8713A"/>
    <w:rsid w:val="00F905DD"/>
    <w:rsid w:val="00F90B2C"/>
    <w:rsid w:val="00F90B48"/>
    <w:rsid w:val="00F91486"/>
    <w:rsid w:val="00F928E5"/>
    <w:rsid w:val="00F93163"/>
    <w:rsid w:val="00F93390"/>
    <w:rsid w:val="00F94DCC"/>
    <w:rsid w:val="00F94FB7"/>
    <w:rsid w:val="00F967A1"/>
    <w:rsid w:val="00F96C52"/>
    <w:rsid w:val="00F96CBE"/>
    <w:rsid w:val="00FA1605"/>
    <w:rsid w:val="00FA16FB"/>
    <w:rsid w:val="00FA39B6"/>
    <w:rsid w:val="00FA3C3F"/>
    <w:rsid w:val="00FA4DED"/>
    <w:rsid w:val="00FA538C"/>
    <w:rsid w:val="00FA64D2"/>
    <w:rsid w:val="00FA6DFD"/>
    <w:rsid w:val="00FA7005"/>
    <w:rsid w:val="00FA7198"/>
    <w:rsid w:val="00FA7B99"/>
    <w:rsid w:val="00FA7CAB"/>
    <w:rsid w:val="00FB1CAE"/>
    <w:rsid w:val="00FB1DE8"/>
    <w:rsid w:val="00FB232B"/>
    <w:rsid w:val="00FB2A63"/>
    <w:rsid w:val="00FB4FF3"/>
    <w:rsid w:val="00FB6E9B"/>
    <w:rsid w:val="00FB7360"/>
    <w:rsid w:val="00FB73CF"/>
    <w:rsid w:val="00FC1C2E"/>
    <w:rsid w:val="00FC1E3A"/>
    <w:rsid w:val="00FC226A"/>
    <w:rsid w:val="00FC2E36"/>
    <w:rsid w:val="00FC35B9"/>
    <w:rsid w:val="00FC591C"/>
    <w:rsid w:val="00FC5CA3"/>
    <w:rsid w:val="00FC5F50"/>
    <w:rsid w:val="00FC66E6"/>
    <w:rsid w:val="00FC6788"/>
    <w:rsid w:val="00FC7E59"/>
    <w:rsid w:val="00FD1B10"/>
    <w:rsid w:val="00FD267C"/>
    <w:rsid w:val="00FD36A3"/>
    <w:rsid w:val="00FD7143"/>
    <w:rsid w:val="00FE02AE"/>
    <w:rsid w:val="00FE0A26"/>
    <w:rsid w:val="00FE0C56"/>
    <w:rsid w:val="00FE24B3"/>
    <w:rsid w:val="00FE2EB5"/>
    <w:rsid w:val="00FE3F05"/>
    <w:rsid w:val="00FE41EC"/>
    <w:rsid w:val="00FE4962"/>
    <w:rsid w:val="00FE4E05"/>
    <w:rsid w:val="00FE56C6"/>
    <w:rsid w:val="00FF043D"/>
    <w:rsid w:val="00FF061E"/>
    <w:rsid w:val="00FF068E"/>
    <w:rsid w:val="00FF08AB"/>
    <w:rsid w:val="00FF0B5A"/>
    <w:rsid w:val="00FF0B68"/>
    <w:rsid w:val="00FF0D5B"/>
    <w:rsid w:val="00FF1F74"/>
    <w:rsid w:val="00FF201F"/>
    <w:rsid w:val="00FF36A5"/>
    <w:rsid w:val="00FF4C3E"/>
    <w:rsid w:val="00FF5559"/>
    <w:rsid w:val="00FF6381"/>
    <w:rsid w:val="00FF669E"/>
    <w:rsid w:val="00FF6DAA"/>
    <w:rsid w:val="00FF74B4"/>
    <w:rsid w:val="00FF7F59"/>
    <w:rsid w:val="01CDD316"/>
    <w:rsid w:val="062BDF6F"/>
    <w:rsid w:val="0B640078"/>
    <w:rsid w:val="0EB62A5D"/>
    <w:rsid w:val="109365D8"/>
    <w:rsid w:val="11EC7A1E"/>
    <w:rsid w:val="14532E10"/>
    <w:rsid w:val="1B6359C5"/>
    <w:rsid w:val="1C5ADD5F"/>
    <w:rsid w:val="1C850AAE"/>
    <w:rsid w:val="1D8133D5"/>
    <w:rsid w:val="1DB80DC4"/>
    <w:rsid w:val="217FAAF9"/>
    <w:rsid w:val="21CE78F7"/>
    <w:rsid w:val="2206DA59"/>
    <w:rsid w:val="253A20C7"/>
    <w:rsid w:val="25D0E8F3"/>
    <w:rsid w:val="26CE420B"/>
    <w:rsid w:val="2C8ADDE0"/>
    <w:rsid w:val="2D1D3B76"/>
    <w:rsid w:val="2F413E00"/>
    <w:rsid w:val="2F8BB8E7"/>
    <w:rsid w:val="3300313C"/>
    <w:rsid w:val="34BC1A66"/>
    <w:rsid w:val="356D9AD3"/>
    <w:rsid w:val="3E763769"/>
    <w:rsid w:val="44268EF6"/>
    <w:rsid w:val="4878F26F"/>
    <w:rsid w:val="53D641B2"/>
    <w:rsid w:val="63985C6F"/>
    <w:rsid w:val="640A3034"/>
    <w:rsid w:val="6523F06E"/>
    <w:rsid w:val="65841D84"/>
    <w:rsid w:val="65A9965C"/>
    <w:rsid w:val="67DA6F1C"/>
    <w:rsid w:val="6B07899B"/>
    <w:rsid w:val="6C33EA4D"/>
    <w:rsid w:val="6F8D7FCC"/>
    <w:rsid w:val="749206CA"/>
    <w:rsid w:val="79741C1E"/>
    <w:rsid w:val="7A18AF9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F252FC"/>
  <w15:chartTrackingRefBased/>
  <w15:docId w15:val="{08CEE25C-73A9-4376-AB1D-FD7099A77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2"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E7091"/>
  </w:style>
  <w:style w:type="paragraph" w:styleId="Heading1">
    <w:name w:val="heading 1"/>
    <w:basedOn w:val="Normal"/>
    <w:next w:val="Normal"/>
    <w:link w:val="Heading1Char"/>
    <w:uiPriority w:val="9"/>
    <w:rsid w:val="000D5FDE"/>
    <w:pPr>
      <w:keepNext/>
      <w:keepLines/>
      <w:spacing w:before="240" w:after="0"/>
      <w:outlineLvl w:val="0"/>
    </w:pPr>
    <w:rPr>
      <w:rFonts w:asciiTheme="majorHAnsi" w:eastAsiaTheme="majorEastAsia" w:hAnsiTheme="majorHAnsi" w:cstheme="majorBidi"/>
      <w:b/>
      <w:sz w:val="44"/>
      <w:szCs w:val="32"/>
    </w:rPr>
  </w:style>
  <w:style w:type="paragraph" w:styleId="Heading2">
    <w:name w:val="heading 2"/>
    <w:basedOn w:val="Normal"/>
    <w:next w:val="Normal"/>
    <w:link w:val="Heading2Char"/>
    <w:uiPriority w:val="9"/>
    <w:unhideWhenUsed/>
    <w:rsid w:val="00273045"/>
    <w:pPr>
      <w:keepNext/>
      <w:keepLines/>
      <w:spacing w:before="40" w:after="0"/>
      <w:outlineLvl w:val="1"/>
    </w:pPr>
    <w:rPr>
      <w:rFonts w:asciiTheme="majorHAnsi" w:eastAsiaTheme="majorEastAsia" w:hAnsiTheme="majorHAnsi" w:cstheme="majorBidi"/>
      <w:color w:val="A5A5A5" w:themeColor="accent1" w:themeShade="BF"/>
      <w:sz w:val="26"/>
      <w:szCs w:val="26"/>
    </w:rPr>
  </w:style>
  <w:style w:type="paragraph" w:styleId="Heading3">
    <w:name w:val="heading 3"/>
    <w:basedOn w:val="Normal"/>
    <w:next w:val="Normal"/>
    <w:link w:val="Heading3Char"/>
    <w:uiPriority w:val="2"/>
    <w:unhideWhenUsed/>
    <w:rsid w:val="00273045"/>
    <w:pPr>
      <w:keepNext/>
      <w:keepLines/>
      <w:spacing w:before="40" w:after="0"/>
      <w:outlineLvl w:val="2"/>
    </w:pPr>
    <w:rPr>
      <w:rFonts w:asciiTheme="majorHAnsi" w:eastAsiaTheme="majorEastAsia" w:hAnsiTheme="majorHAnsi" w:cstheme="majorBidi"/>
      <w:color w:val="6E6E6E" w:themeColor="accent1" w:themeShade="7F"/>
      <w:sz w:val="24"/>
      <w:szCs w:val="24"/>
    </w:rPr>
  </w:style>
  <w:style w:type="paragraph" w:styleId="Heading4">
    <w:name w:val="heading 4"/>
    <w:basedOn w:val="Normal"/>
    <w:next w:val="Normal"/>
    <w:link w:val="Heading4Char"/>
    <w:uiPriority w:val="9"/>
    <w:unhideWhenUsed/>
    <w:rsid w:val="004519EF"/>
    <w:pPr>
      <w:keepNext/>
      <w:keepLines/>
      <w:spacing w:before="40" w:after="0"/>
      <w:outlineLvl w:val="3"/>
    </w:pPr>
    <w:rPr>
      <w:rFonts w:asciiTheme="majorHAnsi" w:eastAsiaTheme="majorEastAsia" w:hAnsiTheme="majorHAnsi" w:cstheme="majorBidi"/>
      <w:i/>
      <w:iCs/>
      <w:color w:val="A5A5A5" w:themeColor="accent1" w:themeShade="BF"/>
    </w:rPr>
  </w:style>
  <w:style w:type="paragraph" w:styleId="Heading5">
    <w:name w:val="heading 5"/>
    <w:basedOn w:val="Normal"/>
    <w:next w:val="Normal"/>
    <w:link w:val="Heading5Char"/>
    <w:uiPriority w:val="9"/>
    <w:unhideWhenUsed/>
    <w:rsid w:val="004519EF"/>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rsid w:val="004519EF"/>
    <w:pPr>
      <w:keepNext/>
      <w:keepLines/>
      <w:spacing w:before="40" w:after="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unhideWhenUsed/>
    <w:rsid w:val="004519EF"/>
    <w:pPr>
      <w:keepNext/>
      <w:keepLines/>
      <w:spacing w:before="40" w:after="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unhideWhenUsed/>
    <w:rsid w:val="004519EF"/>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4519E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5FDE"/>
    <w:rPr>
      <w:rFonts w:asciiTheme="majorHAnsi" w:eastAsiaTheme="majorEastAsia" w:hAnsiTheme="majorHAnsi" w:cstheme="majorBidi"/>
      <w:b/>
      <w:sz w:val="44"/>
      <w:szCs w:val="32"/>
    </w:rPr>
  </w:style>
  <w:style w:type="paragraph" w:styleId="Header">
    <w:name w:val="header"/>
    <w:basedOn w:val="Normal"/>
    <w:link w:val="HeaderChar"/>
    <w:uiPriority w:val="99"/>
    <w:unhideWhenUsed/>
    <w:rsid w:val="003E58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5856"/>
  </w:style>
  <w:style w:type="paragraph" w:styleId="Footer">
    <w:name w:val="footer"/>
    <w:basedOn w:val="Normal"/>
    <w:link w:val="FooterChar"/>
    <w:uiPriority w:val="99"/>
    <w:unhideWhenUsed/>
    <w:rsid w:val="003E58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5856"/>
  </w:style>
  <w:style w:type="paragraph" w:styleId="NoSpacing">
    <w:name w:val="No Spacing"/>
    <w:uiPriority w:val="1"/>
    <w:rsid w:val="00273045"/>
    <w:pPr>
      <w:spacing w:after="0" w:line="240" w:lineRule="auto"/>
    </w:pPr>
  </w:style>
  <w:style w:type="character" w:customStyle="1" w:styleId="Heading2Char">
    <w:name w:val="Heading 2 Char"/>
    <w:basedOn w:val="DefaultParagraphFont"/>
    <w:link w:val="Heading2"/>
    <w:uiPriority w:val="9"/>
    <w:rsid w:val="00273045"/>
    <w:rPr>
      <w:rFonts w:asciiTheme="majorHAnsi" w:eastAsiaTheme="majorEastAsia" w:hAnsiTheme="majorHAnsi" w:cstheme="majorBidi"/>
      <w:color w:val="A5A5A5" w:themeColor="accent1" w:themeShade="BF"/>
      <w:sz w:val="26"/>
      <w:szCs w:val="26"/>
    </w:rPr>
  </w:style>
  <w:style w:type="character" w:customStyle="1" w:styleId="Heading3Char">
    <w:name w:val="Heading 3 Char"/>
    <w:basedOn w:val="DefaultParagraphFont"/>
    <w:link w:val="Heading3"/>
    <w:uiPriority w:val="2"/>
    <w:rsid w:val="00273045"/>
    <w:rPr>
      <w:rFonts w:asciiTheme="majorHAnsi" w:eastAsiaTheme="majorEastAsia" w:hAnsiTheme="majorHAnsi" w:cstheme="majorBidi"/>
      <w:color w:val="6E6E6E" w:themeColor="accent1" w:themeShade="7F"/>
      <w:sz w:val="24"/>
      <w:szCs w:val="24"/>
    </w:rPr>
  </w:style>
  <w:style w:type="paragraph" w:styleId="Title">
    <w:name w:val="Title"/>
    <w:basedOn w:val="Normal"/>
    <w:next w:val="Normal"/>
    <w:link w:val="TitleChar"/>
    <w:uiPriority w:val="10"/>
    <w:rsid w:val="0027304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304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rsid w:val="0027304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73045"/>
    <w:rPr>
      <w:rFonts w:eastAsiaTheme="minorEastAsia"/>
      <w:color w:val="5A5A5A" w:themeColor="text1" w:themeTint="A5"/>
      <w:spacing w:val="15"/>
    </w:rPr>
  </w:style>
  <w:style w:type="character" w:styleId="SubtleEmphasis">
    <w:name w:val="Subtle Emphasis"/>
    <w:basedOn w:val="DefaultParagraphFont"/>
    <w:uiPriority w:val="19"/>
    <w:rsid w:val="00273045"/>
    <w:rPr>
      <w:i/>
      <w:iCs/>
      <w:color w:val="404040" w:themeColor="text1" w:themeTint="BF"/>
    </w:rPr>
  </w:style>
  <w:style w:type="character" w:styleId="Emphasis">
    <w:name w:val="Emphasis"/>
    <w:basedOn w:val="DefaultParagraphFont"/>
    <w:uiPriority w:val="20"/>
    <w:rsid w:val="00273045"/>
    <w:rPr>
      <w:i/>
      <w:iCs/>
    </w:rPr>
  </w:style>
  <w:style w:type="character" w:styleId="IntenseEmphasis">
    <w:name w:val="Intense Emphasis"/>
    <w:basedOn w:val="DefaultParagraphFont"/>
    <w:uiPriority w:val="21"/>
    <w:rsid w:val="00273045"/>
    <w:rPr>
      <w:i/>
      <w:iCs/>
      <w:color w:val="DDDDDD" w:themeColor="accent1"/>
    </w:rPr>
  </w:style>
  <w:style w:type="character" w:customStyle="1" w:styleId="Heading4Char">
    <w:name w:val="Heading 4 Char"/>
    <w:basedOn w:val="DefaultParagraphFont"/>
    <w:link w:val="Heading4"/>
    <w:uiPriority w:val="9"/>
    <w:rsid w:val="004519EF"/>
    <w:rPr>
      <w:rFonts w:asciiTheme="majorHAnsi" w:eastAsiaTheme="majorEastAsia" w:hAnsiTheme="majorHAnsi" w:cstheme="majorBidi"/>
      <w:i/>
      <w:iCs/>
      <w:color w:val="A5A5A5" w:themeColor="accent1" w:themeShade="BF"/>
    </w:rPr>
  </w:style>
  <w:style w:type="character" w:customStyle="1" w:styleId="Heading5Char">
    <w:name w:val="Heading 5 Char"/>
    <w:basedOn w:val="DefaultParagraphFont"/>
    <w:link w:val="Heading5"/>
    <w:uiPriority w:val="9"/>
    <w:rsid w:val="004519EF"/>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4519EF"/>
    <w:rPr>
      <w:rFonts w:asciiTheme="majorHAnsi" w:eastAsiaTheme="majorEastAsia" w:hAnsiTheme="majorHAnsi" w:cstheme="majorBidi"/>
      <w:color w:val="6E6E6E" w:themeColor="accent1" w:themeShade="7F"/>
    </w:rPr>
  </w:style>
  <w:style w:type="character" w:customStyle="1" w:styleId="Heading7Char">
    <w:name w:val="Heading 7 Char"/>
    <w:basedOn w:val="DefaultParagraphFont"/>
    <w:link w:val="Heading7"/>
    <w:uiPriority w:val="9"/>
    <w:rsid w:val="004519EF"/>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rsid w:val="004519E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4519EF"/>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4519EF"/>
    <w:rPr>
      <w:b/>
      <w:bCs/>
    </w:rPr>
  </w:style>
  <w:style w:type="paragraph" w:styleId="ListParagraph">
    <w:name w:val="List Paragraph"/>
    <w:basedOn w:val="Normal"/>
    <w:uiPriority w:val="34"/>
    <w:rsid w:val="004519EF"/>
    <w:pPr>
      <w:ind w:left="720"/>
      <w:contextualSpacing/>
    </w:pPr>
  </w:style>
  <w:style w:type="paragraph" w:customStyle="1" w:styleId="PageHeadingsCenturyGothicStyle1">
    <w:name w:val="Page Headings Century Gothic Style 1"/>
    <w:basedOn w:val="NoSpacing"/>
    <w:link w:val="PageHeadingsCenturyGothicStyle1Char"/>
    <w:qFormat/>
    <w:rsid w:val="00E540C8"/>
    <w:rPr>
      <w:rFonts w:ascii="Century Gothic" w:hAnsi="Century Gothic"/>
      <w:b/>
      <w:bCs/>
      <w:sz w:val="52"/>
    </w:rPr>
  </w:style>
  <w:style w:type="character" w:customStyle="1" w:styleId="PageHeadingsCenturyGothicStyle1Char">
    <w:name w:val="Page Headings Century Gothic Style 1 Char"/>
    <w:basedOn w:val="SubtitleChar"/>
    <w:link w:val="PageHeadingsCenturyGothicStyle1"/>
    <w:rsid w:val="00E540C8"/>
    <w:rPr>
      <w:rFonts w:ascii="Century Gothic" w:eastAsiaTheme="minorEastAsia" w:hAnsi="Century Gothic"/>
      <w:b/>
      <w:bCs/>
      <w:color w:val="5A5A5A" w:themeColor="text1" w:themeTint="A5"/>
      <w:spacing w:val="15"/>
      <w:sz w:val="52"/>
    </w:rPr>
  </w:style>
  <w:style w:type="paragraph" w:customStyle="1" w:styleId="SubheadingsCenturyGothicStyle2">
    <w:name w:val="Subheadings Century Gothic Style 2"/>
    <w:basedOn w:val="PageHeadingsCenturyGothicStyle1"/>
    <w:link w:val="SubheadingsCenturyGothicStyle2Char"/>
    <w:qFormat/>
    <w:rsid w:val="00AD29B8"/>
    <w:rPr>
      <w:sz w:val="32"/>
      <w:szCs w:val="32"/>
    </w:rPr>
  </w:style>
  <w:style w:type="character" w:customStyle="1" w:styleId="SubheadingsCenturyGothicStyle2Char">
    <w:name w:val="Subheadings Century Gothic Style 2 Char"/>
    <w:basedOn w:val="PageHeadingsCenturyGothicStyle1Char"/>
    <w:link w:val="SubheadingsCenturyGothicStyle2"/>
    <w:rsid w:val="00AD29B8"/>
    <w:rPr>
      <w:rFonts w:ascii="Century Gothic" w:eastAsiaTheme="minorEastAsia" w:hAnsi="Century Gothic"/>
      <w:b/>
      <w:bCs/>
      <w:color w:val="5A5A5A" w:themeColor="text1" w:themeTint="A5"/>
      <w:spacing w:val="15"/>
      <w:sz w:val="32"/>
      <w:szCs w:val="32"/>
    </w:rPr>
  </w:style>
  <w:style w:type="paragraph" w:customStyle="1" w:styleId="BodyCenturyGothic">
    <w:name w:val="Body Century Gothic"/>
    <w:basedOn w:val="SubheadingsCenturyGothicStyle2"/>
    <w:link w:val="BodyCenturyGothicChar"/>
    <w:qFormat/>
    <w:rsid w:val="001E502E"/>
    <w:pPr>
      <w:spacing w:line="360" w:lineRule="auto"/>
    </w:pPr>
    <w:rPr>
      <w:b w:val="0"/>
      <w:noProof/>
      <w:sz w:val="24"/>
      <w:szCs w:val="24"/>
    </w:rPr>
  </w:style>
  <w:style w:type="character" w:customStyle="1" w:styleId="BodyCenturyGothicChar">
    <w:name w:val="Body Century Gothic Char"/>
    <w:basedOn w:val="SubheadingsCenturyGothicStyle2Char"/>
    <w:link w:val="BodyCenturyGothic"/>
    <w:rsid w:val="001E502E"/>
    <w:rPr>
      <w:rFonts w:ascii="Century Gothic" w:eastAsiaTheme="minorEastAsia" w:hAnsi="Century Gothic"/>
      <w:b w:val="0"/>
      <w:bCs/>
      <w:noProof/>
      <w:color w:val="5A5A5A" w:themeColor="text1" w:themeTint="A5"/>
      <w:spacing w:val="15"/>
      <w:sz w:val="24"/>
      <w:szCs w:val="24"/>
    </w:rPr>
  </w:style>
  <w:style w:type="paragraph" w:customStyle="1" w:styleId="TableofContentsCenturyGothic">
    <w:name w:val="Table of Contents Century Gothic"/>
    <w:basedOn w:val="BodyCenturyGothic"/>
    <w:link w:val="TableofContentsCenturyGothicChar"/>
    <w:autoRedefine/>
    <w:qFormat/>
    <w:rsid w:val="00C5614B"/>
    <w:pPr>
      <w:jc w:val="right"/>
    </w:pPr>
    <w:rPr>
      <w:sz w:val="28"/>
    </w:rPr>
  </w:style>
  <w:style w:type="character" w:customStyle="1" w:styleId="TableofContentsCenturyGothicChar">
    <w:name w:val="Table of Contents Century Gothic Char"/>
    <w:basedOn w:val="BodyCenturyGothicChar"/>
    <w:link w:val="TableofContentsCenturyGothic"/>
    <w:rsid w:val="00C5614B"/>
    <w:rPr>
      <w:rFonts w:ascii="Century Gothic" w:eastAsiaTheme="minorEastAsia" w:hAnsi="Century Gothic"/>
      <w:b w:val="0"/>
      <w:bCs/>
      <w:noProof/>
      <w:color w:val="5A5A5A" w:themeColor="text1" w:themeTint="A5"/>
      <w:spacing w:val="15"/>
      <w:sz w:val="28"/>
      <w:szCs w:val="24"/>
    </w:rPr>
  </w:style>
  <w:style w:type="paragraph" w:customStyle="1" w:styleId="paragraph">
    <w:name w:val="paragraph"/>
    <w:basedOn w:val="Normal"/>
    <w:rsid w:val="00653AA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653AAB"/>
  </w:style>
  <w:style w:type="character" w:customStyle="1" w:styleId="eop">
    <w:name w:val="eop"/>
    <w:basedOn w:val="DefaultParagraphFont"/>
    <w:rsid w:val="00653AAB"/>
  </w:style>
  <w:style w:type="paragraph" w:styleId="TOCHeading">
    <w:name w:val="TOC Heading"/>
    <w:basedOn w:val="Heading1"/>
    <w:next w:val="Normal"/>
    <w:uiPriority w:val="39"/>
    <w:unhideWhenUsed/>
    <w:qFormat/>
    <w:rsid w:val="00006C0E"/>
    <w:pPr>
      <w:outlineLvl w:val="9"/>
    </w:pPr>
    <w:rPr>
      <w:b w:val="0"/>
      <w:color w:val="A5A5A5" w:themeColor="accent1" w:themeShade="BF"/>
      <w:kern w:val="0"/>
      <w:sz w:val="32"/>
      <w14:ligatures w14:val="none"/>
    </w:rPr>
  </w:style>
  <w:style w:type="paragraph" w:styleId="TOC1">
    <w:name w:val="toc 1"/>
    <w:basedOn w:val="Normal"/>
    <w:next w:val="Normal"/>
    <w:uiPriority w:val="39"/>
    <w:unhideWhenUsed/>
    <w:rsid w:val="00D857AF"/>
    <w:pPr>
      <w:spacing w:after="100"/>
    </w:pPr>
    <w:rPr>
      <w:rFonts w:ascii="Century Gothic" w:hAnsi="Century Gothic"/>
      <w:sz w:val="28"/>
    </w:rPr>
  </w:style>
  <w:style w:type="paragraph" w:styleId="TOC2">
    <w:name w:val="toc 2"/>
    <w:basedOn w:val="Normal"/>
    <w:next w:val="Normal"/>
    <w:autoRedefine/>
    <w:uiPriority w:val="39"/>
    <w:unhideWhenUsed/>
    <w:rsid w:val="004F1628"/>
    <w:pPr>
      <w:tabs>
        <w:tab w:val="right" w:leader="dot" w:pos="9350"/>
      </w:tabs>
      <w:spacing w:after="100"/>
      <w:ind w:left="220"/>
    </w:pPr>
  </w:style>
  <w:style w:type="character" w:styleId="Hyperlink">
    <w:name w:val="Hyperlink"/>
    <w:basedOn w:val="DefaultParagraphFont"/>
    <w:uiPriority w:val="99"/>
    <w:unhideWhenUsed/>
    <w:rsid w:val="00006C0E"/>
    <w:rPr>
      <w:color w:val="5F5F5F" w:themeColor="hyperlink"/>
      <w:u w:val="single"/>
    </w:rPr>
  </w:style>
  <w:style w:type="paragraph" w:styleId="TOC3">
    <w:name w:val="toc 3"/>
    <w:basedOn w:val="Normal"/>
    <w:next w:val="Normal"/>
    <w:autoRedefine/>
    <w:uiPriority w:val="39"/>
    <w:unhideWhenUsed/>
    <w:rsid w:val="00006C0E"/>
    <w:pPr>
      <w:spacing w:after="100"/>
      <w:ind w:left="440"/>
    </w:pPr>
  </w:style>
  <w:style w:type="character" w:styleId="SubtleReference">
    <w:name w:val="Subtle Reference"/>
    <w:basedOn w:val="DefaultParagraphFont"/>
    <w:uiPriority w:val="31"/>
    <w:rsid w:val="00734DC9"/>
    <w:rPr>
      <w:smallCaps/>
      <w:color w:val="5A5A5A" w:themeColor="text1" w:themeTint="A5"/>
    </w:rPr>
  </w:style>
  <w:style w:type="paragraph" w:styleId="Quote">
    <w:name w:val="Quote"/>
    <w:basedOn w:val="Normal"/>
    <w:next w:val="Normal"/>
    <w:link w:val="QuoteChar"/>
    <w:uiPriority w:val="29"/>
    <w:rsid w:val="00734DC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34DC9"/>
    <w:rPr>
      <w:i/>
      <w:iCs/>
      <w:color w:val="404040" w:themeColor="text1" w:themeTint="BF"/>
    </w:rPr>
  </w:style>
  <w:style w:type="character" w:styleId="IntenseReference">
    <w:name w:val="Intense Reference"/>
    <w:basedOn w:val="DefaultParagraphFont"/>
    <w:uiPriority w:val="32"/>
    <w:rsid w:val="00734DC9"/>
    <w:rPr>
      <w:b/>
      <w:bCs/>
      <w:smallCaps/>
      <w:color w:val="DDDDDD" w:themeColor="accent1"/>
      <w:spacing w:val="5"/>
    </w:rPr>
  </w:style>
  <w:style w:type="character" w:styleId="BookTitle">
    <w:name w:val="Book Title"/>
    <w:basedOn w:val="DefaultParagraphFont"/>
    <w:uiPriority w:val="33"/>
    <w:rsid w:val="00734DC9"/>
    <w:rPr>
      <w:b/>
      <w:bCs/>
      <w:i/>
      <w:iCs/>
      <w:spacing w:val="5"/>
    </w:rPr>
  </w:style>
  <w:style w:type="paragraph" w:customStyle="1" w:styleId="SMALLCAPSCenturyGothic">
    <w:name w:val="SMALL CAPS Century Gothic"/>
    <w:basedOn w:val="Normal"/>
    <w:link w:val="SMALLCAPSCenturyGothicChar"/>
    <w:qFormat/>
    <w:rsid w:val="00AE59B2"/>
    <w:pPr>
      <w:spacing w:after="0" w:line="240" w:lineRule="auto"/>
      <w:jc w:val="right"/>
    </w:pPr>
    <w:rPr>
      <w:rFonts w:ascii="Century Gothic" w:hAnsi="Century Gothic"/>
      <w:bCs/>
      <w:smallCaps/>
      <w14:textOutline w14:w="9525" w14:cap="rnd" w14:cmpd="sng" w14:algn="ctr">
        <w14:noFill/>
        <w14:prstDash w14:val="solid"/>
        <w14:bevel/>
      </w14:textOutline>
    </w:rPr>
  </w:style>
  <w:style w:type="character" w:customStyle="1" w:styleId="SMALLCAPSCenturyGothicChar">
    <w:name w:val="SMALL CAPS Century Gothic Char"/>
    <w:basedOn w:val="DefaultParagraphFont"/>
    <w:link w:val="SMALLCAPSCenturyGothic"/>
    <w:rsid w:val="00AE59B2"/>
    <w:rPr>
      <w:rFonts w:ascii="Century Gothic" w:hAnsi="Century Gothic"/>
      <w:bCs/>
      <w:smallCaps/>
      <w14:textOutline w14:w="9525" w14:cap="rnd" w14:cmpd="sng" w14:algn="ctr">
        <w14:noFill/>
        <w14:prstDash w14:val="solid"/>
        <w14:bevel/>
      </w14:textOutline>
    </w:rPr>
  </w:style>
  <w:style w:type="character" w:styleId="UnresolvedMention">
    <w:name w:val="Unresolved Mention"/>
    <w:basedOn w:val="DefaultParagraphFont"/>
    <w:uiPriority w:val="99"/>
    <w:semiHidden/>
    <w:unhideWhenUsed/>
    <w:rsid w:val="00A95C22"/>
    <w:rPr>
      <w:color w:val="605E5C"/>
      <w:shd w:val="clear" w:color="auto" w:fill="E1DFDD"/>
    </w:rPr>
  </w:style>
  <w:style w:type="paragraph" w:styleId="EndnoteText">
    <w:name w:val="endnote text"/>
    <w:basedOn w:val="Normal"/>
    <w:link w:val="EndnoteTextChar"/>
    <w:uiPriority w:val="99"/>
    <w:semiHidden/>
    <w:unhideWhenUsed/>
    <w:rsid w:val="000F15C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15C8"/>
    <w:rPr>
      <w:sz w:val="20"/>
      <w:szCs w:val="20"/>
    </w:rPr>
  </w:style>
  <w:style w:type="character" w:styleId="EndnoteReference">
    <w:name w:val="endnote reference"/>
    <w:basedOn w:val="DefaultParagraphFont"/>
    <w:uiPriority w:val="99"/>
    <w:semiHidden/>
    <w:unhideWhenUsed/>
    <w:rsid w:val="000F15C8"/>
    <w:rPr>
      <w:vertAlign w:val="superscript"/>
    </w:rPr>
  </w:style>
  <w:style w:type="character" w:styleId="CommentReference">
    <w:name w:val="annotation reference"/>
    <w:basedOn w:val="DefaultParagraphFont"/>
    <w:uiPriority w:val="99"/>
    <w:semiHidden/>
    <w:unhideWhenUsed/>
    <w:rsid w:val="001F0049"/>
    <w:rPr>
      <w:sz w:val="16"/>
      <w:szCs w:val="16"/>
    </w:rPr>
  </w:style>
  <w:style w:type="paragraph" w:styleId="CommentText">
    <w:name w:val="annotation text"/>
    <w:basedOn w:val="Normal"/>
    <w:link w:val="CommentTextChar"/>
    <w:uiPriority w:val="99"/>
    <w:unhideWhenUsed/>
    <w:rsid w:val="001F0049"/>
    <w:pPr>
      <w:spacing w:line="240" w:lineRule="auto"/>
    </w:pPr>
    <w:rPr>
      <w:sz w:val="20"/>
      <w:szCs w:val="20"/>
    </w:rPr>
  </w:style>
  <w:style w:type="character" w:customStyle="1" w:styleId="CommentTextChar">
    <w:name w:val="Comment Text Char"/>
    <w:basedOn w:val="DefaultParagraphFont"/>
    <w:link w:val="CommentText"/>
    <w:uiPriority w:val="99"/>
    <w:rsid w:val="001F0049"/>
    <w:rPr>
      <w:sz w:val="20"/>
      <w:szCs w:val="20"/>
    </w:rPr>
  </w:style>
  <w:style w:type="paragraph" w:styleId="CommentSubject">
    <w:name w:val="annotation subject"/>
    <w:basedOn w:val="CommentText"/>
    <w:next w:val="CommentText"/>
    <w:link w:val="CommentSubjectChar"/>
    <w:uiPriority w:val="99"/>
    <w:semiHidden/>
    <w:unhideWhenUsed/>
    <w:rsid w:val="001F0049"/>
    <w:rPr>
      <w:b/>
      <w:bCs/>
    </w:rPr>
  </w:style>
  <w:style w:type="character" w:customStyle="1" w:styleId="CommentSubjectChar">
    <w:name w:val="Comment Subject Char"/>
    <w:basedOn w:val="CommentTextChar"/>
    <w:link w:val="CommentSubject"/>
    <w:uiPriority w:val="99"/>
    <w:semiHidden/>
    <w:rsid w:val="001F0049"/>
    <w:rPr>
      <w:b/>
      <w:bCs/>
      <w:sz w:val="20"/>
      <w:szCs w:val="20"/>
    </w:rPr>
  </w:style>
  <w:style w:type="character" w:customStyle="1" w:styleId="wacimagecontainer">
    <w:name w:val="wacimagecontainer"/>
    <w:basedOn w:val="DefaultParagraphFont"/>
    <w:rsid w:val="005E341B"/>
  </w:style>
  <w:style w:type="character" w:styleId="FollowedHyperlink">
    <w:name w:val="FollowedHyperlink"/>
    <w:basedOn w:val="DefaultParagraphFont"/>
    <w:uiPriority w:val="99"/>
    <w:semiHidden/>
    <w:unhideWhenUsed/>
    <w:rsid w:val="005D40EB"/>
    <w:rPr>
      <w:color w:val="919191" w:themeColor="followedHyperlink"/>
      <w:u w:val="single"/>
    </w:rPr>
  </w:style>
  <w:style w:type="numbering" w:customStyle="1" w:styleId="CurrentList1">
    <w:name w:val="Current List1"/>
    <w:uiPriority w:val="99"/>
    <w:rsid w:val="00D0219B"/>
    <w:pPr>
      <w:numPr>
        <w:numId w:val="12"/>
      </w:numPr>
    </w:pPr>
  </w:style>
  <w:style w:type="paragraph" w:styleId="Revision">
    <w:name w:val="Revision"/>
    <w:hidden/>
    <w:uiPriority w:val="99"/>
    <w:semiHidden/>
    <w:rsid w:val="00F76BBD"/>
    <w:pPr>
      <w:spacing w:after="0" w:line="240" w:lineRule="auto"/>
    </w:p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styleId="Mention">
    <w:name w:val="Mention"/>
    <w:basedOn w:val="DefaultParagraphFont"/>
    <w:uiPriority w:val="99"/>
    <w:unhideWhenUsed/>
    <w:rsid w:val="00CC0D18"/>
    <w:rPr>
      <w:color w:val="2B579A"/>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56275">
      <w:bodyDiv w:val="1"/>
      <w:marLeft w:val="0"/>
      <w:marRight w:val="0"/>
      <w:marTop w:val="0"/>
      <w:marBottom w:val="0"/>
      <w:divBdr>
        <w:top w:val="none" w:sz="0" w:space="0" w:color="auto"/>
        <w:left w:val="none" w:sz="0" w:space="0" w:color="auto"/>
        <w:bottom w:val="none" w:sz="0" w:space="0" w:color="auto"/>
        <w:right w:val="none" w:sz="0" w:space="0" w:color="auto"/>
      </w:divBdr>
    </w:div>
    <w:div w:id="685324126">
      <w:bodyDiv w:val="1"/>
      <w:marLeft w:val="0"/>
      <w:marRight w:val="0"/>
      <w:marTop w:val="0"/>
      <w:marBottom w:val="0"/>
      <w:divBdr>
        <w:top w:val="none" w:sz="0" w:space="0" w:color="auto"/>
        <w:left w:val="none" w:sz="0" w:space="0" w:color="auto"/>
        <w:bottom w:val="none" w:sz="0" w:space="0" w:color="auto"/>
        <w:right w:val="none" w:sz="0" w:space="0" w:color="auto"/>
      </w:divBdr>
      <w:divsChild>
        <w:div w:id="13843337">
          <w:marLeft w:val="0"/>
          <w:marRight w:val="0"/>
          <w:marTop w:val="0"/>
          <w:marBottom w:val="0"/>
          <w:divBdr>
            <w:top w:val="none" w:sz="0" w:space="0" w:color="auto"/>
            <w:left w:val="none" w:sz="0" w:space="0" w:color="auto"/>
            <w:bottom w:val="none" w:sz="0" w:space="0" w:color="auto"/>
            <w:right w:val="none" w:sz="0" w:space="0" w:color="auto"/>
          </w:divBdr>
        </w:div>
        <w:div w:id="77993045">
          <w:marLeft w:val="0"/>
          <w:marRight w:val="0"/>
          <w:marTop w:val="0"/>
          <w:marBottom w:val="0"/>
          <w:divBdr>
            <w:top w:val="none" w:sz="0" w:space="0" w:color="auto"/>
            <w:left w:val="none" w:sz="0" w:space="0" w:color="auto"/>
            <w:bottom w:val="none" w:sz="0" w:space="0" w:color="auto"/>
            <w:right w:val="none" w:sz="0" w:space="0" w:color="auto"/>
          </w:divBdr>
        </w:div>
        <w:div w:id="146673512">
          <w:marLeft w:val="0"/>
          <w:marRight w:val="0"/>
          <w:marTop w:val="0"/>
          <w:marBottom w:val="0"/>
          <w:divBdr>
            <w:top w:val="none" w:sz="0" w:space="0" w:color="auto"/>
            <w:left w:val="none" w:sz="0" w:space="0" w:color="auto"/>
            <w:bottom w:val="none" w:sz="0" w:space="0" w:color="auto"/>
            <w:right w:val="none" w:sz="0" w:space="0" w:color="auto"/>
          </w:divBdr>
        </w:div>
        <w:div w:id="235095156">
          <w:marLeft w:val="0"/>
          <w:marRight w:val="0"/>
          <w:marTop w:val="0"/>
          <w:marBottom w:val="0"/>
          <w:divBdr>
            <w:top w:val="none" w:sz="0" w:space="0" w:color="auto"/>
            <w:left w:val="none" w:sz="0" w:space="0" w:color="auto"/>
            <w:bottom w:val="none" w:sz="0" w:space="0" w:color="auto"/>
            <w:right w:val="none" w:sz="0" w:space="0" w:color="auto"/>
          </w:divBdr>
        </w:div>
        <w:div w:id="263996081">
          <w:marLeft w:val="0"/>
          <w:marRight w:val="0"/>
          <w:marTop w:val="0"/>
          <w:marBottom w:val="0"/>
          <w:divBdr>
            <w:top w:val="none" w:sz="0" w:space="0" w:color="auto"/>
            <w:left w:val="none" w:sz="0" w:space="0" w:color="auto"/>
            <w:bottom w:val="none" w:sz="0" w:space="0" w:color="auto"/>
            <w:right w:val="none" w:sz="0" w:space="0" w:color="auto"/>
          </w:divBdr>
        </w:div>
        <w:div w:id="321586340">
          <w:marLeft w:val="0"/>
          <w:marRight w:val="0"/>
          <w:marTop w:val="0"/>
          <w:marBottom w:val="0"/>
          <w:divBdr>
            <w:top w:val="none" w:sz="0" w:space="0" w:color="auto"/>
            <w:left w:val="none" w:sz="0" w:space="0" w:color="auto"/>
            <w:bottom w:val="none" w:sz="0" w:space="0" w:color="auto"/>
            <w:right w:val="none" w:sz="0" w:space="0" w:color="auto"/>
          </w:divBdr>
        </w:div>
        <w:div w:id="373309330">
          <w:marLeft w:val="0"/>
          <w:marRight w:val="0"/>
          <w:marTop w:val="0"/>
          <w:marBottom w:val="0"/>
          <w:divBdr>
            <w:top w:val="none" w:sz="0" w:space="0" w:color="auto"/>
            <w:left w:val="none" w:sz="0" w:space="0" w:color="auto"/>
            <w:bottom w:val="none" w:sz="0" w:space="0" w:color="auto"/>
            <w:right w:val="none" w:sz="0" w:space="0" w:color="auto"/>
          </w:divBdr>
        </w:div>
        <w:div w:id="410279510">
          <w:marLeft w:val="0"/>
          <w:marRight w:val="0"/>
          <w:marTop w:val="0"/>
          <w:marBottom w:val="0"/>
          <w:divBdr>
            <w:top w:val="none" w:sz="0" w:space="0" w:color="auto"/>
            <w:left w:val="none" w:sz="0" w:space="0" w:color="auto"/>
            <w:bottom w:val="none" w:sz="0" w:space="0" w:color="auto"/>
            <w:right w:val="none" w:sz="0" w:space="0" w:color="auto"/>
          </w:divBdr>
        </w:div>
        <w:div w:id="486484631">
          <w:marLeft w:val="0"/>
          <w:marRight w:val="0"/>
          <w:marTop w:val="0"/>
          <w:marBottom w:val="0"/>
          <w:divBdr>
            <w:top w:val="none" w:sz="0" w:space="0" w:color="auto"/>
            <w:left w:val="none" w:sz="0" w:space="0" w:color="auto"/>
            <w:bottom w:val="none" w:sz="0" w:space="0" w:color="auto"/>
            <w:right w:val="none" w:sz="0" w:space="0" w:color="auto"/>
          </w:divBdr>
          <w:divsChild>
            <w:div w:id="131800378">
              <w:marLeft w:val="0"/>
              <w:marRight w:val="0"/>
              <w:marTop w:val="0"/>
              <w:marBottom w:val="0"/>
              <w:divBdr>
                <w:top w:val="none" w:sz="0" w:space="0" w:color="auto"/>
                <w:left w:val="none" w:sz="0" w:space="0" w:color="auto"/>
                <w:bottom w:val="none" w:sz="0" w:space="0" w:color="auto"/>
                <w:right w:val="none" w:sz="0" w:space="0" w:color="auto"/>
              </w:divBdr>
            </w:div>
            <w:div w:id="1070806304">
              <w:marLeft w:val="0"/>
              <w:marRight w:val="0"/>
              <w:marTop w:val="0"/>
              <w:marBottom w:val="0"/>
              <w:divBdr>
                <w:top w:val="none" w:sz="0" w:space="0" w:color="auto"/>
                <w:left w:val="none" w:sz="0" w:space="0" w:color="auto"/>
                <w:bottom w:val="none" w:sz="0" w:space="0" w:color="auto"/>
                <w:right w:val="none" w:sz="0" w:space="0" w:color="auto"/>
              </w:divBdr>
            </w:div>
            <w:div w:id="1392658493">
              <w:marLeft w:val="0"/>
              <w:marRight w:val="0"/>
              <w:marTop w:val="0"/>
              <w:marBottom w:val="0"/>
              <w:divBdr>
                <w:top w:val="none" w:sz="0" w:space="0" w:color="auto"/>
                <w:left w:val="none" w:sz="0" w:space="0" w:color="auto"/>
                <w:bottom w:val="none" w:sz="0" w:space="0" w:color="auto"/>
                <w:right w:val="none" w:sz="0" w:space="0" w:color="auto"/>
              </w:divBdr>
            </w:div>
            <w:div w:id="1975865733">
              <w:marLeft w:val="0"/>
              <w:marRight w:val="0"/>
              <w:marTop w:val="0"/>
              <w:marBottom w:val="0"/>
              <w:divBdr>
                <w:top w:val="none" w:sz="0" w:space="0" w:color="auto"/>
                <w:left w:val="none" w:sz="0" w:space="0" w:color="auto"/>
                <w:bottom w:val="none" w:sz="0" w:space="0" w:color="auto"/>
                <w:right w:val="none" w:sz="0" w:space="0" w:color="auto"/>
              </w:divBdr>
            </w:div>
          </w:divsChild>
        </w:div>
        <w:div w:id="571235201">
          <w:marLeft w:val="0"/>
          <w:marRight w:val="0"/>
          <w:marTop w:val="0"/>
          <w:marBottom w:val="0"/>
          <w:divBdr>
            <w:top w:val="none" w:sz="0" w:space="0" w:color="auto"/>
            <w:left w:val="none" w:sz="0" w:space="0" w:color="auto"/>
            <w:bottom w:val="none" w:sz="0" w:space="0" w:color="auto"/>
            <w:right w:val="none" w:sz="0" w:space="0" w:color="auto"/>
          </w:divBdr>
        </w:div>
        <w:div w:id="597644095">
          <w:marLeft w:val="0"/>
          <w:marRight w:val="0"/>
          <w:marTop w:val="0"/>
          <w:marBottom w:val="0"/>
          <w:divBdr>
            <w:top w:val="none" w:sz="0" w:space="0" w:color="auto"/>
            <w:left w:val="none" w:sz="0" w:space="0" w:color="auto"/>
            <w:bottom w:val="none" w:sz="0" w:space="0" w:color="auto"/>
            <w:right w:val="none" w:sz="0" w:space="0" w:color="auto"/>
          </w:divBdr>
        </w:div>
        <w:div w:id="600839188">
          <w:marLeft w:val="0"/>
          <w:marRight w:val="0"/>
          <w:marTop w:val="0"/>
          <w:marBottom w:val="0"/>
          <w:divBdr>
            <w:top w:val="none" w:sz="0" w:space="0" w:color="auto"/>
            <w:left w:val="none" w:sz="0" w:space="0" w:color="auto"/>
            <w:bottom w:val="none" w:sz="0" w:space="0" w:color="auto"/>
            <w:right w:val="none" w:sz="0" w:space="0" w:color="auto"/>
          </w:divBdr>
        </w:div>
        <w:div w:id="639581890">
          <w:marLeft w:val="0"/>
          <w:marRight w:val="0"/>
          <w:marTop w:val="0"/>
          <w:marBottom w:val="0"/>
          <w:divBdr>
            <w:top w:val="none" w:sz="0" w:space="0" w:color="auto"/>
            <w:left w:val="none" w:sz="0" w:space="0" w:color="auto"/>
            <w:bottom w:val="none" w:sz="0" w:space="0" w:color="auto"/>
            <w:right w:val="none" w:sz="0" w:space="0" w:color="auto"/>
          </w:divBdr>
        </w:div>
        <w:div w:id="654577591">
          <w:marLeft w:val="0"/>
          <w:marRight w:val="0"/>
          <w:marTop w:val="0"/>
          <w:marBottom w:val="0"/>
          <w:divBdr>
            <w:top w:val="none" w:sz="0" w:space="0" w:color="auto"/>
            <w:left w:val="none" w:sz="0" w:space="0" w:color="auto"/>
            <w:bottom w:val="none" w:sz="0" w:space="0" w:color="auto"/>
            <w:right w:val="none" w:sz="0" w:space="0" w:color="auto"/>
          </w:divBdr>
        </w:div>
        <w:div w:id="656423130">
          <w:marLeft w:val="0"/>
          <w:marRight w:val="0"/>
          <w:marTop w:val="0"/>
          <w:marBottom w:val="0"/>
          <w:divBdr>
            <w:top w:val="none" w:sz="0" w:space="0" w:color="auto"/>
            <w:left w:val="none" w:sz="0" w:space="0" w:color="auto"/>
            <w:bottom w:val="none" w:sz="0" w:space="0" w:color="auto"/>
            <w:right w:val="none" w:sz="0" w:space="0" w:color="auto"/>
          </w:divBdr>
        </w:div>
        <w:div w:id="680858766">
          <w:marLeft w:val="0"/>
          <w:marRight w:val="0"/>
          <w:marTop w:val="0"/>
          <w:marBottom w:val="0"/>
          <w:divBdr>
            <w:top w:val="none" w:sz="0" w:space="0" w:color="auto"/>
            <w:left w:val="none" w:sz="0" w:space="0" w:color="auto"/>
            <w:bottom w:val="none" w:sz="0" w:space="0" w:color="auto"/>
            <w:right w:val="none" w:sz="0" w:space="0" w:color="auto"/>
          </w:divBdr>
        </w:div>
        <w:div w:id="693772625">
          <w:marLeft w:val="0"/>
          <w:marRight w:val="0"/>
          <w:marTop w:val="0"/>
          <w:marBottom w:val="0"/>
          <w:divBdr>
            <w:top w:val="none" w:sz="0" w:space="0" w:color="auto"/>
            <w:left w:val="none" w:sz="0" w:space="0" w:color="auto"/>
            <w:bottom w:val="none" w:sz="0" w:space="0" w:color="auto"/>
            <w:right w:val="none" w:sz="0" w:space="0" w:color="auto"/>
          </w:divBdr>
        </w:div>
        <w:div w:id="706023456">
          <w:marLeft w:val="0"/>
          <w:marRight w:val="0"/>
          <w:marTop w:val="0"/>
          <w:marBottom w:val="0"/>
          <w:divBdr>
            <w:top w:val="none" w:sz="0" w:space="0" w:color="auto"/>
            <w:left w:val="none" w:sz="0" w:space="0" w:color="auto"/>
            <w:bottom w:val="none" w:sz="0" w:space="0" w:color="auto"/>
            <w:right w:val="none" w:sz="0" w:space="0" w:color="auto"/>
          </w:divBdr>
          <w:divsChild>
            <w:div w:id="366755094">
              <w:marLeft w:val="0"/>
              <w:marRight w:val="0"/>
              <w:marTop w:val="0"/>
              <w:marBottom w:val="0"/>
              <w:divBdr>
                <w:top w:val="none" w:sz="0" w:space="0" w:color="auto"/>
                <w:left w:val="none" w:sz="0" w:space="0" w:color="auto"/>
                <w:bottom w:val="none" w:sz="0" w:space="0" w:color="auto"/>
                <w:right w:val="none" w:sz="0" w:space="0" w:color="auto"/>
              </w:divBdr>
            </w:div>
            <w:div w:id="935022818">
              <w:marLeft w:val="0"/>
              <w:marRight w:val="0"/>
              <w:marTop w:val="0"/>
              <w:marBottom w:val="0"/>
              <w:divBdr>
                <w:top w:val="none" w:sz="0" w:space="0" w:color="auto"/>
                <w:left w:val="none" w:sz="0" w:space="0" w:color="auto"/>
                <w:bottom w:val="none" w:sz="0" w:space="0" w:color="auto"/>
                <w:right w:val="none" w:sz="0" w:space="0" w:color="auto"/>
              </w:divBdr>
            </w:div>
            <w:div w:id="1072238390">
              <w:marLeft w:val="0"/>
              <w:marRight w:val="0"/>
              <w:marTop w:val="0"/>
              <w:marBottom w:val="0"/>
              <w:divBdr>
                <w:top w:val="none" w:sz="0" w:space="0" w:color="auto"/>
                <w:left w:val="none" w:sz="0" w:space="0" w:color="auto"/>
                <w:bottom w:val="none" w:sz="0" w:space="0" w:color="auto"/>
                <w:right w:val="none" w:sz="0" w:space="0" w:color="auto"/>
              </w:divBdr>
            </w:div>
            <w:div w:id="2000691981">
              <w:marLeft w:val="0"/>
              <w:marRight w:val="0"/>
              <w:marTop w:val="0"/>
              <w:marBottom w:val="0"/>
              <w:divBdr>
                <w:top w:val="none" w:sz="0" w:space="0" w:color="auto"/>
                <w:left w:val="none" w:sz="0" w:space="0" w:color="auto"/>
                <w:bottom w:val="none" w:sz="0" w:space="0" w:color="auto"/>
                <w:right w:val="none" w:sz="0" w:space="0" w:color="auto"/>
              </w:divBdr>
            </w:div>
            <w:div w:id="2120026942">
              <w:marLeft w:val="0"/>
              <w:marRight w:val="0"/>
              <w:marTop w:val="0"/>
              <w:marBottom w:val="0"/>
              <w:divBdr>
                <w:top w:val="none" w:sz="0" w:space="0" w:color="auto"/>
                <w:left w:val="none" w:sz="0" w:space="0" w:color="auto"/>
                <w:bottom w:val="none" w:sz="0" w:space="0" w:color="auto"/>
                <w:right w:val="none" w:sz="0" w:space="0" w:color="auto"/>
              </w:divBdr>
            </w:div>
          </w:divsChild>
        </w:div>
        <w:div w:id="748310984">
          <w:marLeft w:val="0"/>
          <w:marRight w:val="0"/>
          <w:marTop w:val="0"/>
          <w:marBottom w:val="0"/>
          <w:divBdr>
            <w:top w:val="none" w:sz="0" w:space="0" w:color="auto"/>
            <w:left w:val="none" w:sz="0" w:space="0" w:color="auto"/>
            <w:bottom w:val="none" w:sz="0" w:space="0" w:color="auto"/>
            <w:right w:val="none" w:sz="0" w:space="0" w:color="auto"/>
          </w:divBdr>
        </w:div>
        <w:div w:id="870461581">
          <w:marLeft w:val="0"/>
          <w:marRight w:val="0"/>
          <w:marTop w:val="0"/>
          <w:marBottom w:val="0"/>
          <w:divBdr>
            <w:top w:val="none" w:sz="0" w:space="0" w:color="auto"/>
            <w:left w:val="none" w:sz="0" w:space="0" w:color="auto"/>
            <w:bottom w:val="none" w:sz="0" w:space="0" w:color="auto"/>
            <w:right w:val="none" w:sz="0" w:space="0" w:color="auto"/>
          </w:divBdr>
        </w:div>
        <w:div w:id="900796808">
          <w:marLeft w:val="0"/>
          <w:marRight w:val="0"/>
          <w:marTop w:val="0"/>
          <w:marBottom w:val="0"/>
          <w:divBdr>
            <w:top w:val="none" w:sz="0" w:space="0" w:color="auto"/>
            <w:left w:val="none" w:sz="0" w:space="0" w:color="auto"/>
            <w:bottom w:val="none" w:sz="0" w:space="0" w:color="auto"/>
            <w:right w:val="none" w:sz="0" w:space="0" w:color="auto"/>
          </w:divBdr>
        </w:div>
        <w:div w:id="1119108440">
          <w:marLeft w:val="0"/>
          <w:marRight w:val="0"/>
          <w:marTop w:val="0"/>
          <w:marBottom w:val="0"/>
          <w:divBdr>
            <w:top w:val="none" w:sz="0" w:space="0" w:color="auto"/>
            <w:left w:val="none" w:sz="0" w:space="0" w:color="auto"/>
            <w:bottom w:val="none" w:sz="0" w:space="0" w:color="auto"/>
            <w:right w:val="none" w:sz="0" w:space="0" w:color="auto"/>
          </w:divBdr>
        </w:div>
        <w:div w:id="1362365634">
          <w:marLeft w:val="0"/>
          <w:marRight w:val="0"/>
          <w:marTop w:val="0"/>
          <w:marBottom w:val="0"/>
          <w:divBdr>
            <w:top w:val="none" w:sz="0" w:space="0" w:color="auto"/>
            <w:left w:val="none" w:sz="0" w:space="0" w:color="auto"/>
            <w:bottom w:val="none" w:sz="0" w:space="0" w:color="auto"/>
            <w:right w:val="none" w:sz="0" w:space="0" w:color="auto"/>
          </w:divBdr>
          <w:divsChild>
            <w:div w:id="48849633">
              <w:marLeft w:val="0"/>
              <w:marRight w:val="0"/>
              <w:marTop w:val="0"/>
              <w:marBottom w:val="0"/>
              <w:divBdr>
                <w:top w:val="none" w:sz="0" w:space="0" w:color="auto"/>
                <w:left w:val="none" w:sz="0" w:space="0" w:color="auto"/>
                <w:bottom w:val="none" w:sz="0" w:space="0" w:color="auto"/>
                <w:right w:val="none" w:sz="0" w:space="0" w:color="auto"/>
              </w:divBdr>
            </w:div>
            <w:div w:id="760175956">
              <w:marLeft w:val="0"/>
              <w:marRight w:val="0"/>
              <w:marTop w:val="0"/>
              <w:marBottom w:val="0"/>
              <w:divBdr>
                <w:top w:val="none" w:sz="0" w:space="0" w:color="auto"/>
                <w:left w:val="none" w:sz="0" w:space="0" w:color="auto"/>
                <w:bottom w:val="none" w:sz="0" w:space="0" w:color="auto"/>
                <w:right w:val="none" w:sz="0" w:space="0" w:color="auto"/>
              </w:divBdr>
            </w:div>
            <w:div w:id="2012442163">
              <w:marLeft w:val="0"/>
              <w:marRight w:val="0"/>
              <w:marTop w:val="0"/>
              <w:marBottom w:val="0"/>
              <w:divBdr>
                <w:top w:val="none" w:sz="0" w:space="0" w:color="auto"/>
                <w:left w:val="none" w:sz="0" w:space="0" w:color="auto"/>
                <w:bottom w:val="none" w:sz="0" w:space="0" w:color="auto"/>
                <w:right w:val="none" w:sz="0" w:space="0" w:color="auto"/>
              </w:divBdr>
            </w:div>
          </w:divsChild>
        </w:div>
        <w:div w:id="1388380667">
          <w:marLeft w:val="0"/>
          <w:marRight w:val="0"/>
          <w:marTop w:val="0"/>
          <w:marBottom w:val="0"/>
          <w:divBdr>
            <w:top w:val="none" w:sz="0" w:space="0" w:color="auto"/>
            <w:left w:val="none" w:sz="0" w:space="0" w:color="auto"/>
            <w:bottom w:val="none" w:sz="0" w:space="0" w:color="auto"/>
            <w:right w:val="none" w:sz="0" w:space="0" w:color="auto"/>
          </w:divBdr>
        </w:div>
        <w:div w:id="1580362617">
          <w:marLeft w:val="0"/>
          <w:marRight w:val="0"/>
          <w:marTop w:val="0"/>
          <w:marBottom w:val="0"/>
          <w:divBdr>
            <w:top w:val="none" w:sz="0" w:space="0" w:color="auto"/>
            <w:left w:val="none" w:sz="0" w:space="0" w:color="auto"/>
            <w:bottom w:val="none" w:sz="0" w:space="0" w:color="auto"/>
            <w:right w:val="none" w:sz="0" w:space="0" w:color="auto"/>
          </w:divBdr>
        </w:div>
        <w:div w:id="1606687629">
          <w:marLeft w:val="0"/>
          <w:marRight w:val="0"/>
          <w:marTop w:val="0"/>
          <w:marBottom w:val="0"/>
          <w:divBdr>
            <w:top w:val="none" w:sz="0" w:space="0" w:color="auto"/>
            <w:left w:val="none" w:sz="0" w:space="0" w:color="auto"/>
            <w:bottom w:val="none" w:sz="0" w:space="0" w:color="auto"/>
            <w:right w:val="none" w:sz="0" w:space="0" w:color="auto"/>
          </w:divBdr>
        </w:div>
        <w:div w:id="1619988934">
          <w:marLeft w:val="0"/>
          <w:marRight w:val="0"/>
          <w:marTop w:val="0"/>
          <w:marBottom w:val="0"/>
          <w:divBdr>
            <w:top w:val="none" w:sz="0" w:space="0" w:color="auto"/>
            <w:left w:val="none" w:sz="0" w:space="0" w:color="auto"/>
            <w:bottom w:val="none" w:sz="0" w:space="0" w:color="auto"/>
            <w:right w:val="none" w:sz="0" w:space="0" w:color="auto"/>
          </w:divBdr>
        </w:div>
        <w:div w:id="1892308109">
          <w:marLeft w:val="0"/>
          <w:marRight w:val="0"/>
          <w:marTop w:val="0"/>
          <w:marBottom w:val="0"/>
          <w:divBdr>
            <w:top w:val="none" w:sz="0" w:space="0" w:color="auto"/>
            <w:left w:val="none" w:sz="0" w:space="0" w:color="auto"/>
            <w:bottom w:val="none" w:sz="0" w:space="0" w:color="auto"/>
            <w:right w:val="none" w:sz="0" w:space="0" w:color="auto"/>
          </w:divBdr>
        </w:div>
        <w:div w:id="1931351102">
          <w:marLeft w:val="0"/>
          <w:marRight w:val="0"/>
          <w:marTop w:val="0"/>
          <w:marBottom w:val="0"/>
          <w:divBdr>
            <w:top w:val="none" w:sz="0" w:space="0" w:color="auto"/>
            <w:left w:val="none" w:sz="0" w:space="0" w:color="auto"/>
            <w:bottom w:val="none" w:sz="0" w:space="0" w:color="auto"/>
            <w:right w:val="none" w:sz="0" w:space="0" w:color="auto"/>
          </w:divBdr>
        </w:div>
        <w:div w:id="1942059719">
          <w:marLeft w:val="0"/>
          <w:marRight w:val="0"/>
          <w:marTop w:val="0"/>
          <w:marBottom w:val="0"/>
          <w:divBdr>
            <w:top w:val="none" w:sz="0" w:space="0" w:color="auto"/>
            <w:left w:val="none" w:sz="0" w:space="0" w:color="auto"/>
            <w:bottom w:val="none" w:sz="0" w:space="0" w:color="auto"/>
            <w:right w:val="none" w:sz="0" w:space="0" w:color="auto"/>
          </w:divBdr>
        </w:div>
        <w:div w:id="2038385723">
          <w:marLeft w:val="0"/>
          <w:marRight w:val="0"/>
          <w:marTop w:val="0"/>
          <w:marBottom w:val="0"/>
          <w:divBdr>
            <w:top w:val="none" w:sz="0" w:space="0" w:color="auto"/>
            <w:left w:val="none" w:sz="0" w:space="0" w:color="auto"/>
            <w:bottom w:val="none" w:sz="0" w:space="0" w:color="auto"/>
            <w:right w:val="none" w:sz="0" w:space="0" w:color="auto"/>
          </w:divBdr>
          <w:divsChild>
            <w:div w:id="683869451">
              <w:marLeft w:val="0"/>
              <w:marRight w:val="0"/>
              <w:marTop w:val="0"/>
              <w:marBottom w:val="0"/>
              <w:divBdr>
                <w:top w:val="none" w:sz="0" w:space="0" w:color="auto"/>
                <w:left w:val="none" w:sz="0" w:space="0" w:color="auto"/>
                <w:bottom w:val="none" w:sz="0" w:space="0" w:color="auto"/>
                <w:right w:val="none" w:sz="0" w:space="0" w:color="auto"/>
              </w:divBdr>
            </w:div>
            <w:div w:id="1098403688">
              <w:marLeft w:val="0"/>
              <w:marRight w:val="0"/>
              <w:marTop w:val="0"/>
              <w:marBottom w:val="0"/>
              <w:divBdr>
                <w:top w:val="none" w:sz="0" w:space="0" w:color="auto"/>
                <w:left w:val="none" w:sz="0" w:space="0" w:color="auto"/>
                <w:bottom w:val="none" w:sz="0" w:space="0" w:color="auto"/>
                <w:right w:val="none" w:sz="0" w:space="0" w:color="auto"/>
              </w:divBdr>
            </w:div>
            <w:div w:id="1237324563">
              <w:marLeft w:val="0"/>
              <w:marRight w:val="0"/>
              <w:marTop w:val="0"/>
              <w:marBottom w:val="0"/>
              <w:divBdr>
                <w:top w:val="none" w:sz="0" w:space="0" w:color="auto"/>
                <w:left w:val="none" w:sz="0" w:space="0" w:color="auto"/>
                <w:bottom w:val="none" w:sz="0" w:space="0" w:color="auto"/>
                <w:right w:val="none" w:sz="0" w:space="0" w:color="auto"/>
              </w:divBdr>
            </w:div>
          </w:divsChild>
        </w:div>
        <w:div w:id="2055931404">
          <w:marLeft w:val="0"/>
          <w:marRight w:val="0"/>
          <w:marTop w:val="0"/>
          <w:marBottom w:val="0"/>
          <w:divBdr>
            <w:top w:val="none" w:sz="0" w:space="0" w:color="auto"/>
            <w:left w:val="none" w:sz="0" w:space="0" w:color="auto"/>
            <w:bottom w:val="none" w:sz="0" w:space="0" w:color="auto"/>
            <w:right w:val="none" w:sz="0" w:space="0" w:color="auto"/>
          </w:divBdr>
        </w:div>
        <w:div w:id="2123064263">
          <w:marLeft w:val="0"/>
          <w:marRight w:val="0"/>
          <w:marTop w:val="0"/>
          <w:marBottom w:val="0"/>
          <w:divBdr>
            <w:top w:val="none" w:sz="0" w:space="0" w:color="auto"/>
            <w:left w:val="none" w:sz="0" w:space="0" w:color="auto"/>
            <w:bottom w:val="none" w:sz="0" w:space="0" w:color="auto"/>
            <w:right w:val="none" w:sz="0" w:space="0" w:color="auto"/>
          </w:divBdr>
        </w:div>
      </w:divsChild>
    </w:div>
    <w:div w:id="920338245">
      <w:bodyDiv w:val="1"/>
      <w:marLeft w:val="0"/>
      <w:marRight w:val="0"/>
      <w:marTop w:val="0"/>
      <w:marBottom w:val="0"/>
      <w:divBdr>
        <w:top w:val="none" w:sz="0" w:space="0" w:color="auto"/>
        <w:left w:val="none" w:sz="0" w:space="0" w:color="auto"/>
        <w:bottom w:val="none" w:sz="0" w:space="0" w:color="auto"/>
        <w:right w:val="none" w:sz="0" w:space="0" w:color="auto"/>
      </w:divBdr>
      <w:divsChild>
        <w:div w:id="1029453006">
          <w:marLeft w:val="0"/>
          <w:marRight w:val="0"/>
          <w:marTop w:val="0"/>
          <w:marBottom w:val="0"/>
          <w:divBdr>
            <w:top w:val="none" w:sz="0" w:space="0" w:color="auto"/>
            <w:left w:val="none" w:sz="0" w:space="0" w:color="auto"/>
            <w:bottom w:val="none" w:sz="0" w:space="0" w:color="auto"/>
            <w:right w:val="none" w:sz="0" w:space="0" w:color="auto"/>
          </w:divBdr>
        </w:div>
        <w:div w:id="1075323082">
          <w:marLeft w:val="0"/>
          <w:marRight w:val="0"/>
          <w:marTop w:val="0"/>
          <w:marBottom w:val="0"/>
          <w:divBdr>
            <w:top w:val="none" w:sz="0" w:space="0" w:color="auto"/>
            <w:left w:val="none" w:sz="0" w:space="0" w:color="auto"/>
            <w:bottom w:val="none" w:sz="0" w:space="0" w:color="auto"/>
            <w:right w:val="none" w:sz="0" w:space="0" w:color="auto"/>
          </w:divBdr>
        </w:div>
        <w:div w:id="1351107768">
          <w:marLeft w:val="0"/>
          <w:marRight w:val="0"/>
          <w:marTop w:val="0"/>
          <w:marBottom w:val="0"/>
          <w:divBdr>
            <w:top w:val="none" w:sz="0" w:space="0" w:color="auto"/>
            <w:left w:val="none" w:sz="0" w:space="0" w:color="auto"/>
            <w:bottom w:val="none" w:sz="0" w:space="0" w:color="auto"/>
            <w:right w:val="none" w:sz="0" w:space="0" w:color="auto"/>
          </w:divBdr>
        </w:div>
        <w:div w:id="1418477260">
          <w:marLeft w:val="0"/>
          <w:marRight w:val="0"/>
          <w:marTop w:val="0"/>
          <w:marBottom w:val="0"/>
          <w:divBdr>
            <w:top w:val="none" w:sz="0" w:space="0" w:color="auto"/>
            <w:left w:val="none" w:sz="0" w:space="0" w:color="auto"/>
            <w:bottom w:val="none" w:sz="0" w:space="0" w:color="auto"/>
            <w:right w:val="none" w:sz="0" w:space="0" w:color="auto"/>
          </w:divBdr>
        </w:div>
      </w:divsChild>
    </w:div>
    <w:div w:id="1166361697">
      <w:bodyDiv w:val="1"/>
      <w:marLeft w:val="0"/>
      <w:marRight w:val="0"/>
      <w:marTop w:val="0"/>
      <w:marBottom w:val="0"/>
      <w:divBdr>
        <w:top w:val="none" w:sz="0" w:space="0" w:color="auto"/>
        <w:left w:val="none" w:sz="0" w:space="0" w:color="auto"/>
        <w:bottom w:val="none" w:sz="0" w:space="0" w:color="auto"/>
        <w:right w:val="none" w:sz="0" w:space="0" w:color="auto"/>
      </w:divBdr>
      <w:divsChild>
        <w:div w:id="2557895">
          <w:marLeft w:val="0"/>
          <w:marRight w:val="0"/>
          <w:marTop w:val="0"/>
          <w:marBottom w:val="0"/>
          <w:divBdr>
            <w:top w:val="none" w:sz="0" w:space="0" w:color="auto"/>
            <w:left w:val="none" w:sz="0" w:space="0" w:color="auto"/>
            <w:bottom w:val="none" w:sz="0" w:space="0" w:color="auto"/>
            <w:right w:val="none" w:sz="0" w:space="0" w:color="auto"/>
          </w:divBdr>
        </w:div>
        <w:div w:id="10188470">
          <w:marLeft w:val="0"/>
          <w:marRight w:val="0"/>
          <w:marTop w:val="0"/>
          <w:marBottom w:val="0"/>
          <w:divBdr>
            <w:top w:val="none" w:sz="0" w:space="0" w:color="auto"/>
            <w:left w:val="none" w:sz="0" w:space="0" w:color="auto"/>
            <w:bottom w:val="none" w:sz="0" w:space="0" w:color="auto"/>
            <w:right w:val="none" w:sz="0" w:space="0" w:color="auto"/>
          </w:divBdr>
        </w:div>
        <w:div w:id="31392552">
          <w:marLeft w:val="0"/>
          <w:marRight w:val="0"/>
          <w:marTop w:val="0"/>
          <w:marBottom w:val="0"/>
          <w:divBdr>
            <w:top w:val="none" w:sz="0" w:space="0" w:color="auto"/>
            <w:left w:val="none" w:sz="0" w:space="0" w:color="auto"/>
            <w:bottom w:val="none" w:sz="0" w:space="0" w:color="auto"/>
            <w:right w:val="none" w:sz="0" w:space="0" w:color="auto"/>
          </w:divBdr>
        </w:div>
        <w:div w:id="102312844">
          <w:marLeft w:val="0"/>
          <w:marRight w:val="0"/>
          <w:marTop w:val="0"/>
          <w:marBottom w:val="0"/>
          <w:divBdr>
            <w:top w:val="none" w:sz="0" w:space="0" w:color="auto"/>
            <w:left w:val="none" w:sz="0" w:space="0" w:color="auto"/>
            <w:bottom w:val="none" w:sz="0" w:space="0" w:color="auto"/>
            <w:right w:val="none" w:sz="0" w:space="0" w:color="auto"/>
          </w:divBdr>
        </w:div>
        <w:div w:id="109012083">
          <w:marLeft w:val="0"/>
          <w:marRight w:val="0"/>
          <w:marTop w:val="0"/>
          <w:marBottom w:val="0"/>
          <w:divBdr>
            <w:top w:val="none" w:sz="0" w:space="0" w:color="auto"/>
            <w:left w:val="none" w:sz="0" w:space="0" w:color="auto"/>
            <w:bottom w:val="none" w:sz="0" w:space="0" w:color="auto"/>
            <w:right w:val="none" w:sz="0" w:space="0" w:color="auto"/>
          </w:divBdr>
        </w:div>
        <w:div w:id="110132101">
          <w:marLeft w:val="0"/>
          <w:marRight w:val="0"/>
          <w:marTop w:val="0"/>
          <w:marBottom w:val="0"/>
          <w:divBdr>
            <w:top w:val="none" w:sz="0" w:space="0" w:color="auto"/>
            <w:left w:val="none" w:sz="0" w:space="0" w:color="auto"/>
            <w:bottom w:val="none" w:sz="0" w:space="0" w:color="auto"/>
            <w:right w:val="none" w:sz="0" w:space="0" w:color="auto"/>
          </w:divBdr>
        </w:div>
        <w:div w:id="126751060">
          <w:marLeft w:val="0"/>
          <w:marRight w:val="0"/>
          <w:marTop w:val="0"/>
          <w:marBottom w:val="0"/>
          <w:divBdr>
            <w:top w:val="none" w:sz="0" w:space="0" w:color="auto"/>
            <w:left w:val="none" w:sz="0" w:space="0" w:color="auto"/>
            <w:bottom w:val="none" w:sz="0" w:space="0" w:color="auto"/>
            <w:right w:val="none" w:sz="0" w:space="0" w:color="auto"/>
          </w:divBdr>
        </w:div>
        <w:div w:id="182288287">
          <w:marLeft w:val="0"/>
          <w:marRight w:val="0"/>
          <w:marTop w:val="0"/>
          <w:marBottom w:val="0"/>
          <w:divBdr>
            <w:top w:val="none" w:sz="0" w:space="0" w:color="auto"/>
            <w:left w:val="none" w:sz="0" w:space="0" w:color="auto"/>
            <w:bottom w:val="none" w:sz="0" w:space="0" w:color="auto"/>
            <w:right w:val="none" w:sz="0" w:space="0" w:color="auto"/>
          </w:divBdr>
        </w:div>
        <w:div w:id="199247576">
          <w:marLeft w:val="0"/>
          <w:marRight w:val="0"/>
          <w:marTop w:val="0"/>
          <w:marBottom w:val="0"/>
          <w:divBdr>
            <w:top w:val="none" w:sz="0" w:space="0" w:color="auto"/>
            <w:left w:val="none" w:sz="0" w:space="0" w:color="auto"/>
            <w:bottom w:val="none" w:sz="0" w:space="0" w:color="auto"/>
            <w:right w:val="none" w:sz="0" w:space="0" w:color="auto"/>
          </w:divBdr>
        </w:div>
        <w:div w:id="204295575">
          <w:marLeft w:val="0"/>
          <w:marRight w:val="0"/>
          <w:marTop w:val="0"/>
          <w:marBottom w:val="0"/>
          <w:divBdr>
            <w:top w:val="none" w:sz="0" w:space="0" w:color="auto"/>
            <w:left w:val="none" w:sz="0" w:space="0" w:color="auto"/>
            <w:bottom w:val="none" w:sz="0" w:space="0" w:color="auto"/>
            <w:right w:val="none" w:sz="0" w:space="0" w:color="auto"/>
          </w:divBdr>
        </w:div>
        <w:div w:id="209152972">
          <w:marLeft w:val="0"/>
          <w:marRight w:val="0"/>
          <w:marTop w:val="0"/>
          <w:marBottom w:val="0"/>
          <w:divBdr>
            <w:top w:val="none" w:sz="0" w:space="0" w:color="auto"/>
            <w:left w:val="none" w:sz="0" w:space="0" w:color="auto"/>
            <w:bottom w:val="none" w:sz="0" w:space="0" w:color="auto"/>
            <w:right w:val="none" w:sz="0" w:space="0" w:color="auto"/>
          </w:divBdr>
        </w:div>
        <w:div w:id="298919396">
          <w:marLeft w:val="0"/>
          <w:marRight w:val="0"/>
          <w:marTop w:val="0"/>
          <w:marBottom w:val="0"/>
          <w:divBdr>
            <w:top w:val="none" w:sz="0" w:space="0" w:color="auto"/>
            <w:left w:val="none" w:sz="0" w:space="0" w:color="auto"/>
            <w:bottom w:val="none" w:sz="0" w:space="0" w:color="auto"/>
            <w:right w:val="none" w:sz="0" w:space="0" w:color="auto"/>
          </w:divBdr>
        </w:div>
        <w:div w:id="304360485">
          <w:marLeft w:val="0"/>
          <w:marRight w:val="0"/>
          <w:marTop w:val="0"/>
          <w:marBottom w:val="0"/>
          <w:divBdr>
            <w:top w:val="none" w:sz="0" w:space="0" w:color="auto"/>
            <w:left w:val="none" w:sz="0" w:space="0" w:color="auto"/>
            <w:bottom w:val="none" w:sz="0" w:space="0" w:color="auto"/>
            <w:right w:val="none" w:sz="0" w:space="0" w:color="auto"/>
          </w:divBdr>
        </w:div>
        <w:div w:id="307906202">
          <w:marLeft w:val="0"/>
          <w:marRight w:val="0"/>
          <w:marTop w:val="0"/>
          <w:marBottom w:val="0"/>
          <w:divBdr>
            <w:top w:val="none" w:sz="0" w:space="0" w:color="auto"/>
            <w:left w:val="none" w:sz="0" w:space="0" w:color="auto"/>
            <w:bottom w:val="none" w:sz="0" w:space="0" w:color="auto"/>
            <w:right w:val="none" w:sz="0" w:space="0" w:color="auto"/>
          </w:divBdr>
        </w:div>
        <w:div w:id="313920313">
          <w:marLeft w:val="0"/>
          <w:marRight w:val="0"/>
          <w:marTop w:val="0"/>
          <w:marBottom w:val="0"/>
          <w:divBdr>
            <w:top w:val="none" w:sz="0" w:space="0" w:color="auto"/>
            <w:left w:val="none" w:sz="0" w:space="0" w:color="auto"/>
            <w:bottom w:val="none" w:sz="0" w:space="0" w:color="auto"/>
            <w:right w:val="none" w:sz="0" w:space="0" w:color="auto"/>
          </w:divBdr>
        </w:div>
        <w:div w:id="324746384">
          <w:marLeft w:val="0"/>
          <w:marRight w:val="0"/>
          <w:marTop w:val="0"/>
          <w:marBottom w:val="0"/>
          <w:divBdr>
            <w:top w:val="none" w:sz="0" w:space="0" w:color="auto"/>
            <w:left w:val="none" w:sz="0" w:space="0" w:color="auto"/>
            <w:bottom w:val="none" w:sz="0" w:space="0" w:color="auto"/>
            <w:right w:val="none" w:sz="0" w:space="0" w:color="auto"/>
          </w:divBdr>
        </w:div>
        <w:div w:id="371805665">
          <w:marLeft w:val="0"/>
          <w:marRight w:val="0"/>
          <w:marTop w:val="0"/>
          <w:marBottom w:val="0"/>
          <w:divBdr>
            <w:top w:val="none" w:sz="0" w:space="0" w:color="auto"/>
            <w:left w:val="none" w:sz="0" w:space="0" w:color="auto"/>
            <w:bottom w:val="none" w:sz="0" w:space="0" w:color="auto"/>
            <w:right w:val="none" w:sz="0" w:space="0" w:color="auto"/>
          </w:divBdr>
        </w:div>
        <w:div w:id="376324003">
          <w:marLeft w:val="0"/>
          <w:marRight w:val="0"/>
          <w:marTop w:val="0"/>
          <w:marBottom w:val="0"/>
          <w:divBdr>
            <w:top w:val="none" w:sz="0" w:space="0" w:color="auto"/>
            <w:left w:val="none" w:sz="0" w:space="0" w:color="auto"/>
            <w:bottom w:val="none" w:sz="0" w:space="0" w:color="auto"/>
            <w:right w:val="none" w:sz="0" w:space="0" w:color="auto"/>
          </w:divBdr>
        </w:div>
        <w:div w:id="404374097">
          <w:marLeft w:val="0"/>
          <w:marRight w:val="0"/>
          <w:marTop w:val="0"/>
          <w:marBottom w:val="0"/>
          <w:divBdr>
            <w:top w:val="none" w:sz="0" w:space="0" w:color="auto"/>
            <w:left w:val="none" w:sz="0" w:space="0" w:color="auto"/>
            <w:bottom w:val="none" w:sz="0" w:space="0" w:color="auto"/>
            <w:right w:val="none" w:sz="0" w:space="0" w:color="auto"/>
          </w:divBdr>
        </w:div>
        <w:div w:id="406735555">
          <w:marLeft w:val="0"/>
          <w:marRight w:val="0"/>
          <w:marTop w:val="0"/>
          <w:marBottom w:val="0"/>
          <w:divBdr>
            <w:top w:val="none" w:sz="0" w:space="0" w:color="auto"/>
            <w:left w:val="none" w:sz="0" w:space="0" w:color="auto"/>
            <w:bottom w:val="none" w:sz="0" w:space="0" w:color="auto"/>
            <w:right w:val="none" w:sz="0" w:space="0" w:color="auto"/>
          </w:divBdr>
        </w:div>
        <w:div w:id="446848622">
          <w:marLeft w:val="0"/>
          <w:marRight w:val="0"/>
          <w:marTop w:val="0"/>
          <w:marBottom w:val="0"/>
          <w:divBdr>
            <w:top w:val="none" w:sz="0" w:space="0" w:color="auto"/>
            <w:left w:val="none" w:sz="0" w:space="0" w:color="auto"/>
            <w:bottom w:val="none" w:sz="0" w:space="0" w:color="auto"/>
            <w:right w:val="none" w:sz="0" w:space="0" w:color="auto"/>
          </w:divBdr>
        </w:div>
        <w:div w:id="479078608">
          <w:marLeft w:val="0"/>
          <w:marRight w:val="0"/>
          <w:marTop w:val="0"/>
          <w:marBottom w:val="0"/>
          <w:divBdr>
            <w:top w:val="none" w:sz="0" w:space="0" w:color="auto"/>
            <w:left w:val="none" w:sz="0" w:space="0" w:color="auto"/>
            <w:bottom w:val="none" w:sz="0" w:space="0" w:color="auto"/>
            <w:right w:val="none" w:sz="0" w:space="0" w:color="auto"/>
          </w:divBdr>
        </w:div>
        <w:div w:id="491412203">
          <w:marLeft w:val="0"/>
          <w:marRight w:val="0"/>
          <w:marTop w:val="0"/>
          <w:marBottom w:val="0"/>
          <w:divBdr>
            <w:top w:val="none" w:sz="0" w:space="0" w:color="auto"/>
            <w:left w:val="none" w:sz="0" w:space="0" w:color="auto"/>
            <w:bottom w:val="none" w:sz="0" w:space="0" w:color="auto"/>
            <w:right w:val="none" w:sz="0" w:space="0" w:color="auto"/>
          </w:divBdr>
        </w:div>
        <w:div w:id="511068126">
          <w:marLeft w:val="0"/>
          <w:marRight w:val="0"/>
          <w:marTop w:val="0"/>
          <w:marBottom w:val="0"/>
          <w:divBdr>
            <w:top w:val="none" w:sz="0" w:space="0" w:color="auto"/>
            <w:left w:val="none" w:sz="0" w:space="0" w:color="auto"/>
            <w:bottom w:val="none" w:sz="0" w:space="0" w:color="auto"/>
            <w:right w:val="none" w:sz="0" w:space="0" w:color="auto"/>
          </w:divBdr>
        </w:div>
        <w:div w:id="516310374">
          <w:marLeft w:val="0"/>
          <w:marRight w:val="0"/>
          <w:marTop w:val="0"/>
          <w:marBottom w:val="0"/>
          <w:divBdr>
            <w:top w:val="none" w:sz="0" w:space="0" w:color="auto"/>
            <w:left w:val="none" w:sz="0" w:space="0" w:color="auto"/>
            <w:bottom w:val="none" w:sz="0" w:space="0" w:color="auto"/>
            <w:right w:val="none" w:sz="0" w:space="0" w:color="auto"/>
          </w:divBdr>
        </w:div>
        <w:div w:id="554051400">
          <w:marLeft w:val="0"/>
          <w:marRight w:val="0"/>
          <w:marTop w:val="0"/>
          <w:marBottom w:val="0"/>
          <w:divBdr>
            <w:top w:val="none" w:sz="0" w:space="0" w:color="auto"/>
            <w:left w:val="none" w:sz="0" w:space="0" w:color="auto"/>
            <w:bottom w:val="none" w:sz="0" w:space="0" w:color="auto"/>
            <w:right w:val="none" w:sz="0" w:space="0" w:color="auto"/>
          </w:divBdr>
        </w:div>
        <w:div w:id="571039220">
          <w:marLeft w:val="0"/>
          <w:marRight w:val="0"/>
          <w:marTop w:val="0"/>
          <w:marBottom w:val="0"/>
          <w:divBdr>
            <w:top w:val="none" w:sz="0" w:space="0" w:color="auto"/>
            <w:left w:val="none" w:sz="0" w:space="0" w:color="auto"/>
            <w:bottom w:val="none" w:sz="0" w:space="0" w:color="auto"/>
            <w:right w:val="none" w:sz="0" w:space="0" w:color="auto"/>
          </w:divBdr>
        </w:div>
        <w:div w:id="603542170">
          <w:marLeft w:val="0"/>
          <w:marRight w:val="0"/>
          <w:marTop w:val="0"/>
          <w:marBottom w:val="0"/>
          <w:divBdr>
            <w:top w:val="none" w:sz="0" w:space="0" w:color="auto"/>
            <w:left w:val="none" w:sz="0" w:space="0" w:color="auto"/>
            <w:bottom w:val="none" w:sz="0" w:space="0" w:color="auto"/>
            <w:right w:val="none" w:sz="0" w:space="0" w:color="auto"/>
          </w:divBdr>
        </w:div>
        <w:div w:id="607272601">
          <w:marLeft w:val="0"/>
          <w:marRight w:val="0"/>
          <w:marTop w:val="0"/>
          <w:marBottom w:val="0"/>
          <w:divBdr>
            <w:top w:val="none" w:sz="0" w:space="0" w:color="auto"/>
            <w:left w:val="none" w:sz="0" w:space="0" w:color="auto"/>
            <w:bottom w:val="none" w:sz="0" w:space="0" w:color="auto"/>
            <w:right w:val="none" w:sz="0" w:space="0" w:color="auto"/>
          </w:divBdr>
        </w:div>
        <w:div w:id="622929334">
          <w:marLeft w:val="0"/>
          <w:marRight w:val="0"/>
          <w:marTop w:val="0"/>
          <w:marBottom w:val="0"/>
          <w:divBdr>
            <w:top w:val="none" w:sz="0" w:space="0" w:color="auto"/>
            <w:left w:val="none" w:sz="0" w:space="0" w:color="auto"/>
            <w:bottom w:val="none" w:sz="0" w:space="0" w:color="auto"/>
            <w:right w:val="none" w:sz="0" w:space="0" w:color="auto"/>
          </w:divBdr>
        </w:div>
        <w:div w:id="650981708">
          <w:marLeft w:val="0"/>
          <w:marRight w:val="0"/>
          <w:marTop w:val="0"/>
          <w:marBottom w:val="0"/>
          <w:divBdr>
            <w:top w:val="none" w:sz="0" w:space="0" w:color="auto"/>
            <w:left w:val="none" w:sz="0" w:space="0" w:color="auto"/>
            <w:bottom w:val="none" w:sz="0" w:space="0" w:color="auto"/>
            <w:right w:val="none" w:sz="0" w:space="0" w:color="auto"/>
          </w:divBdr>
        </w:div>
        <w:div w:id="688726385">
          <w:marLeft w:val="0"/>
          <w:marRight w:val="0"/>
          <w:marTop w:val="0"/>
          <w:marBottom w:val="0"/>
          <w:divBdr>
            <w:top w:val="none" w:sz="0" w:space="0" w:color="auto"/>
            <w:left w:val="none" w:sz="0" w:space="0" w:color="auto"/>
            <w:bottom w:val="none" w:sz="0" w:space="0" w:color="auto"/>
            <w:right w:val="none" w:sz="0" w:space="0" w:color="auto"/>
          </w:divBdr>
        </w:div>
        <w:div w:id="746457768">
          <w:marLeft w:val="0"/>
          <w:marRight w:val="0"/>
          <w:marTop w:val="0"/>
          <w:marBottom w:val="0"/>
          <w:divBdr>
            <w:top w:val="none" w:sz="0" w:space="0" w:color="auto"/>
            <w:left w:val="none" w:sz="0" w:space="0" w:color="auto"/>
            <w:bottom w:val="none" w:sz="0" w:space="0" w:color="auto"/>
            <w:right w:val="none" w:sz="0" w:space="0" w:color="auto"/>
          </w:divBdr>
        </w:div>
        <w:div w:id="762603922">
          <w:marLeft w:val="0"/>
          <w:marRight w:val="0"/>
          <w:marTop w:val="0"/>
          <w:marBottom w:val="0"/>
          <w:divBdr>
            <w:top w:val="none" w:sz="0" w:space="0" w:color="auto"/>
            <w:left w:val="none" w:sz="0" w:space="0" w:color="auto"/>
            <w:bottom w:val="none" w:sz="0" w:space="0" w:color="auto"/>
            <w:right w:val="none" w:sz="0" w:space="0" w:color="auto"/>
          </w:divBdr>
        </w:div>
        <w:div w:id="808015443">
          <w:marLeft w:val="0"/>
          <w:marRight w:val="0"/>
          <w:marTop w:val="0"/>
          <w:marBottom w:val="0"/>
          <w:divBdr>
            <w:top w:val="none" w:sz="0" w:space="0" w:color="auto"/>
            <w:left w:val="none" w:sz="0" w:space="0" w:color="auto"/>
            <w:bottom w:val="none" w:sz="0" w:space="0" w:color="auto"/>
            <w:right w:val="none" w:sz="0" w:space="0" w:color="auto"/>
          </w:divBdr>
        </w:div>
        <w:div w:id="814488125">
          <w:marLeft w:val="0"/>
          <w:marRight w:val="0"/>
          <w:marTop w:val="0"/>
          <w:marBottom w:val="0"/>
          <w:divBdr>
            <w:top w:val="none" w:sz="0" w:space="0" w:color="auto"/>
            <w:left w:val="none" w:sz="0" w:space="0" w:color="auto"/>
            <w:bottom w:val="none" w:sz="0" w:space="0" w:color="auto"/>
            <w:right w:val="none" w:sz="0" w:space="0" w:color="auto"/>
          </w:divBdr>
        </w:div>
        <w:div w:id="831140717">
          <w:marLeft w:val="0"/>
          <w:marRight w:val="0"/>
          <w:marTop w:val="0"/>
          <w:marBottom w:val="0"/>
          <w:divBdr>
            <w:top w:val="none" w:sz="0" w:space="0" w:color="auto"/>
            <w:left w:val="none" w:sz="0" w:space="0" w:color="auto"/>
            <w:bottom w:val="none" w:sz="0" w:space="0" w:color="auto"/>
            <w:right w:val="none" w:sz="0" w:space="0" w:color="auto"/>
          </w:divBdr>
        </w:div>
        <w:div w:id="833759653">
          <w:marLeft w:val="0"/>
          <w:marRight w:val="0"/>
          <w:marTop w:val="0"/>
          <w:marBottom w:val="0"/>
          <w:divBdr>
            <w:top w:val="none" w:sz="0" w:space="0" w:color="auto"/>
            <w:left w:val="none" w:sz="0" w:space="0" w:color="auto"/>
            <w:bottom w:val="none" w:sz="0" w:space="0" w:color="auto"/>
            <w:right w:val="none" w:sz="0" w:space="0" w:color="auto"/>
          </w:divBdr>
        </w:div>
        <w:div w:id="834225917">
          <w:marLeft w:val="0"/>
          <w:marRight w:val="0"/>
          <w:marTop w:val="0"/>
          <w:marBottom w:val="0"/>
          <w:divBdr>
            <w:top w:val="none" w:sz="0" w:space="0" w:color="auto"/>
            <w:left w:val="none" w:sz="0" w:space="0" w:color="auto"/>
            <w:bottom w:val="none" w:sz="0" w:space="0" w:color="auto"/>
            <w:right w:val="none" w:sz="0" w:space="0" w:color="auto"/>
          </w:divBdr>
          <w:divsChild>
            <w:div w:id="92286361">
              <w:marLeft w:val="0"/>
              <w:marRight w:val="0"/>
              <w:marTop w:val="0"/>
              <w:marBottom w:val="0"/>
              <w:divBdr>
                <w:top w:val="none" w:sz="0" w:space="0" w:color="auto"/>
                <w:left w:val="none" w:sz="0" w:space="0" w:color="auto"/>
                <w:bottom w:val="none" w:sz="0" w:space="0" w:color="auto"/>
                <w:right w:val="none" w:sz="0" w:space="0" w:color="auto"/>
              </w:divBdr>
            </w:div>
            <w:div w:id="172578340">
              <w:marLeft w:val="0"/>
              <w:marRight w:val="0"/>
              <w:marTop w:val="0"/>
              <w:marBottom w:val="0"/>
              <w:divBdr>
                <w:top w:val="none" w:sz="0" w:space="0" w:color="auto"/>
                <w:left w:val="none" w:sz="0" w:space="0" w:color="auto"/>
                <w:bottom w:val="none" w:sz="0" w:space="0" w:color="auto"/>
                <w:right w:val="none" w:sz="0" w:space="0" w:color="auto"/>
              </w:divBdr>
            </w:div>
            <w:div w:id="1206403824">
              <w:marLeft w:val="0"/>
              <w:marRight w:val="0"/>
              <w:marTop w:val="0"/>
              <w:marBottom w:val="0"/>
              <w:divBdr>
                <w:top w:val="none" w:sz="0" w:space="0" w:color="auto"/>
                <w:left w:val="none" w:sz="0" w:space="0" w:color="auto"/>
                <w:bottom w:val="none" w:sz="0" w:space="0" w:color="auto"/>
                <w:right w:val="none" w:sz="0" w:space="0" w:color="auto"/>
              </w:divBdr>
            </w:div>
          </w:divsChild>
        </w:div>
        <w:div w:id="836648032">
          <w:marLeft w:val="0"/>
          <w:marRight w:val="0"/>
          <w:marTop w:val="0"/>
          <w:marBottom w:val="0"/>
          <w:divBdr>
            <w:top w:val="none" w:sz="0" w:space="0" w:color="auto"/>
            <w:left w:val="none" w:sz="0" w:space="0" w:color="auto"/>
            <w:bottom w:val="none" w:sz="0" w:space="0" w:color="auto"/>
            <w:right w:val="none" w:sz="0" w:space="0" w:color="auto"/>
          </w:divBdr>
        </w:div>
        <w:div w:id="913901068">
          <w:marLeft w:val="0"/>
          <w:marRight w:val="0"/>
          <w:marTop w:val="0"/>
          <w:marBottom w:val="0"/>
          <w:divBdr>
            <w:top w:val="none" w:sz="0" w:space="0" w:color="auto"/>
            <w:left w:val="none" w:sz="0" w:space="0" w:color="auto"/>
            <w:bottom w:val="none" w:sz="0" w:space="0" w:color="auto"/>
            <w:right w:val="none" w:sz="0" w:space="0" w:color="auto"/>
          </w:divBdr>
        </w:div>
        <w:div w:id="919875601">
          <w:marLeft w:val="0"/>
          <w:marRight w:val="0"/>
          <w:marTop w:val="0"/>
          <w:marBottom w:val="0"/>
          <w:divBdr>
            <w:top w:val="none" w:sz="0" w:space="0" w:color="auto"/>
            <w:left w:val="none" w:sz="0" w:space="0" w:color="auto"/>
            <w:bottom w:val="none" w:sz="0" w:space="0" w:color="auto"/>
            <w:right w:val="none" w:sz="0" w:space="0" w:color="auto"/>
          </w:divBdr>
        </w:div>
        <w:div w:id="929657089">
          <w:marLeft w:val="0"/>
          <w:marRight w:val="0"/>
          <w:marTop w:val="0"/>
          <w:marBottom w:val="0"/>
          <w:divBdr>
            <w:top w:val="none" w:sz="0" w:space="0" w:color="auto"/>
            <w:left w:val="none" w:sz="0" w:space="0" w:color="auto"/>
            <w:bottom w:val="none" w:sz="0" w:space="0" w:color="auto"/>
            <w:right w:val="none" w:sz="0" w:space="0" w:color="auto"/>
          </w:divBdr>
        </w:div>
        <w:div w:id="989360904">
          <w:marLeft w:val="0"/>
          <w:marRight w:val="0"/>
          <w:marTop w:val="0"/>
          <w:marBottom w:val="0"/>
          <w:divBdr>
            <w:top w:val="none" w:sz="0" w:space="0" w:color="auto"/>
            <w:left w:val="none" w:sz="0" w:space="0" w:color="auto"/>
            <w:bottom w:val="none" w:sz="0" w:space="0" w:color="auto"/>
            <w:right w:val="none" w:sz="0" w:space="0" w:color="auto"/>
          </w:divBdr>
        </w:div>
        <w:div w:id="992753470">
          <w:marLeft w:val="0"/>
          <w:marRight w:val="0"/>
          <w:marTop w:val="0"/>
          <w:marBottom w:val="0"/>
          <w:divBdr>
            <w:top w:val="none" w:sz="0" w:space="0" w:color="auto"/>
            <w:left w:val="none" w:sz="0" w:space="0" w:color="auto"/>
            <w:bottom w:val="none" w:sz="0" w:space="0" w:color="auto"/>
            <w:right w:val="none" w:sz="0" w:space="0" w:color="auto"/>
          </w:divBdr>
        </w:div>
        <w:div w:id="1006176670">
          <w:marLeft w:val="0"/>
          <w:marRight w:val="0"/>
          <w:marTop w:val="0"/>
          <w:marBottom w:val="0"/>
          <w:divBdr>
            <w:top w:val="none" w:sz="0" w:space="0" w:color="auto"/>
            <w:left w:val="none" w:sz="0" w:space="0" w:color="auto"/>
            <w:bottom w:val="none" w:sz="0" w:space="0" w:color="auto"/>
            <w:right w:val="none" w:sz="0" w:space="0" w:color="auto"/>
          </w:divBdr>
        </w:div>
        <w:div w:id="1071930402">
          <w:marLeft w:val="0"/>
          <w:marRight w:val="0"/>
          <w:marTop w:val="0"/>
          <w:marBottom w:val="0"/>
          <w:divBdr>
            <w:top w:val="none" w:sz="0" w:space="0" w:color="auto"/>
            <w:left w:val="none" w:sz="0" w:space="0" w:color="auto"/>
            <w:bottom w:val="none" w:sz="0" w:space="0" w:color="auto"/>
            <w:right w:val="none" w:sz="0" w:space="0" w:color="auto"/>
          </w:divBdr>
        </w:div>
        <w:div w:id="1103065966">
          <w:marLeft w:val="0"/>
          <w:marRight w:val="0"/>
          <w:marTop w:val="0"/>
          <w:marBottom w:val="0"/>
          <w:divBdr>
            <w:top w:val="none" w:sz="0" w:space="0" w:color="auto"/>
            <w:left w:val="none" w:sz="0" w:space="0" w:color="auto"/>
            <w:bottom w:val="none" w:sz="0" w:space="0" w:color="auto"/>
            <w:right w:val="none" w:sz="0" w:space="0" w:color="auto"/>
          </w:divBdr>
        </w:div>
        <w:div w:id="1104886833">
          <w:marLeft w:val="0"/>
          <w:marRight w:val="0"/>
          <w:marTop w:val="0"/>
          <w:marBottom w:val="0"/>
          <w:divBdr>
            <w:top w:val="none" w:sz="0" w:space="0" w:color="auto"/>
            <w:left w:val="none" w:sz="0" w:space="0" w:color="auto"/>
            <w:bottom w:val="none" w:sz="0" w:space="0" w:color="auto"/>
            <w:right w:val="none" w:sz="0" w:space="0" w:color="auto"/>
          </w:divBdr>
          <w:divsChild>
            <w:div w:id="18897276">
              <w:marLeft w:val="0"/>
              <w:marRight w:val="0"/>
              <w:marTop w:val="0"/>
              <w:marBottom w:val="0"/>
              <w:divBdr>
                <w:top w:val="none" w:sz="0" w:space="0" w:color="auto"/>
                <w:left w:val="none" w:sz="0" w:space="0" w:color="auto"/>
                <w:bottom w:val="none" w:sz="0" w:space="0" w:color="auto"/>
                <w:right w:val="none" w:sz="0" w:space="0" w:color="auto"/>
              </w:divBdr>
            </w:div>
            <w:div w:id="366099777">
              <w:marLeft w:val="0"/>
              <w:marRight w:val="0"/>
              <w:marTop w:val="0"/>
              <w:marBottom w:val="0"/>
              <w:divBdr>
                <w:top w:val="none" w:sz="0" w:space="0" w:color="auto"/>
                <w:left w:val="none" w:sz="0" w:space="0" w:color="auto"/>
                <w:bottom w:val="none" w:sz="0" w:space="0" w:color="auto"/>
                <w:right w:val="none" w:sz="0" w:space="0" w:color="auto"/>
              </w:divBdr>
            </w:div>
            <w:div w:id="1503205635">
              <w:marLeft w:val="0"/>
              <w:marRight w:val="0"/>
              <w:marTop w:val="0"/>
              <w:marBottom w:val="0"/>
              <w:divBdr>
                <w:top w:val="none" w:sz="0" w:space="0" w:color="auto"/>
                <w:left w:val="none" w:sz="0" w:space="0" w:color="auto"/>
                <w:bottom w:val="none" w:sz="0" w:space="0" w:color="auto"/>
                <w:right w:val="none" w:sz="0" w:space="0" w:color="auto"/>
              </w:divBdr>
            </w:div>
            <w:div w:id="2072003297">
              <w:marLeft w:val="0"/>
              <w:marRight w:val="0"/>
              <w:marTop w:val="0"/>
              <w:marBottom w:val="0"/>
              <w:divBdr>
                <w:top w:val="none" w:sz="0" w:space="0" w:color="auto"/>
                <w:left w:val="none" w:sz="0" w:space="0" w:color="auto"/>
                <w:bottom w:val="none" w:sz="0" w:space="0" w:color="auto"/>
                <w:right w:val="none" w:sz="0" w:space="0" w:color="auto"/>
              </w:divBdr>
            </w:div>
            <w:div w:id="2082561219">
              <w:marLeft w:val="0"/>
              <w:marRight w:val="0"/>
              <w:marTop w:val="0"/>
              <w:marBottom w:val="0"/>
              <w:divBdr>
                <w:top w:val="none" w:sz="0" w:space="0" w:color="auto"/>
                <w:left w:val="none" w:sz="0" w:space="0" w:color="auto"/>
                <w:bottom w:val="none" w:sz="0" w:space="0" w:color="auto"/>
                <w:right w:val="none" w:sz="0" w:space="0" w:color="auto"/>
              </w:divBdr>
            </w:div>
          </w:divsChild>
        </w:div>
        <w:div w:id="1124079321">
          <w:marLeft w:val="0"/>
          <w:marRight w:val="0"/>
          <w:marTop w:val="0"/>
          <w:marBottom w:val="0"/>
          <w:divBdr>
            <w:top w:val="none" w:sz="0" w:space="0" w:color="auto"/>
            <w:left w:val="none" w:sz="0" w:space="0" w:color="auto"/>
            <w:bottom w:val="none" w:sz="0" w:space="0" w:color="auto"/>
            <w:right w:val="none" w:sz="0" w:space="0" w:color="auto"/>
          </w:divBdr>
        </w:div>
        <w:div w:id="1126578218">
          <w:marLeft w:val="0"/>
          <w:marRight w:val="0"/>
          <w:marTop w:val="0"/>
          <w:marBottom w:val="0"/>
          <w:divBdr>
            <w:top w:val="none" w:sz="0" w:space="0" w:color="auto"/>
            <w:left w:val="none" w:sz="0" w:space="0" w:color="auto"/>
            <w:bottom w:val="none" w:sz="0" w:space="0" w:color="auto"/>
            <w:right w:val="none" w:sz="0" w:space="0" w:color="auto"/>
          </w:divBdr>
        </w:div>
        <w:div w:id="1144810723">
          <w:marLeft w:val="0"/>
          <w:marRight w:val="0"/>
          <w:marTop w:val="0"/>
          <w:marBottom w:val="0"/>
          <w:divBdr>
            <w:top w:val="none" w:sz="0" w:space="0" w:color="auto"/>
            <w:left w:val="none" w:sz="0" w:space="0" w:color="auto"/>
            <w:bottom w:val="none" w:sz="0" w:space="0" w:color="auto"/>
            <w:right w:val="none" w:sz="0" w:space="0" w:color="auto"/>
          </w:divBdr>
        </w:div>
        <w:div w:id="1162619398">
          <w:marLeft w:val="0"/>
          <w:marRight w:val="0"/>
          <w:marTop w:val="0"/>
          <w:marBottom w:val="0"/>
          <w:divBdr>
            <w:top w:val="none" w:sz="0" w:space="0" w:color="auto"/>
            <w:left w:val="none" w:sz="0" w:space="0" w:color="auto"/>
            <w:bottom w:val="none" w:sz="0" w:space="0" w:color="auto"/>
            <w:right w:val="none" w:sz="0" w:space="0" w:color="auto"/>
          </w:divBdr>
        </w:div>
        <w:div w:id="1174998162">
          <w:marLeft w:val="0"/>
          <w:marRight w:val="0"/>
          <w:marTop w:val="0"/>
          <w:marBottom w:val="0"/>
          <w:divBdr>
            <w:top w:val="none" w:sz="0" w:space="0" w:color="auto"/>
            <w:left w:val="none" w:sz="0" w:space="0" w:color="auto"/>
            <w:bottom w:val="none" w:sz="0" w:space="0" w:color="auto"/>
            <w:right w:val="none" w:sz="0" w:space="0" w:color="auto"/>
          </w:divBdr>
        </w:div>
        <w:div w:id="1190799750">
          <w:marLeft w:val="0"/>
          <w:marRight w:val="0"/>
          <w:marTop w:val="0"/>
          <w:marBottom w:val="0"/>
          <w:divBdr>
            <w:top w:val="none" w:sz="0" w:space="0" w:color="auto"/>
            <w:left w:val="none" w:sz="0" w:space="0" w:color="auto"/>
            <w:bottom w:val="none" w:sz="0" w:space="0" w:color="auto"/>
            <w:right w:val="none" w:sz="0" w:space="0" w:color="auto"/>
          </w:divBdr>
        </w:div>
        <w:div w:id="1201891806">
          <w:marLeft w:val="0"/>
          <w:marRight w:val="0"/>
          <w:marTop w:val="0"/>
          <w:marBottom w:val="0"/>
          <w:divBdr>
            <w:top w:val="none" w:sz="0" w:space="0" w:color="auto"/>
            <w:left w:val="none" w:sz="0" w:space="0" w:color="auto"/>
            <w:bottom w:val="none" w:sz="0" w:space="0" w:color="auto"/>
            <w:right w:val="none" w:sz="0" w:space="0" w:color="auto"/>
          </w:divBdr>
        </w:div>
        <w:div w:id="1220559532">
          <w:marLeft w:val="0"/>
          <w:marRight w:val="0"/>
          <w:marTop w:val="0"/>
          <w:marBottom w:val="0"/>
          <w:divBdr>
            <w:top w:val="none" w:sz="0" w:space="0" w:color="auto"/>
            <w:left w:val="none" w:sz="0" w:space="0" w:color="auto"/>
            <w:bottom w:val="none" w:sz="0" w:space="0" w:color="auto"/>
            <w:right w:val="none" w:sz="0" w:space="0" w:color="auto"/>
          </w:divBdr>
        </w:div>
        <w:div w:id="1258830160">
          <w:marLeft w:val="0"/>
          <w:marRight w:val="0"/>
          <w:marTop w:val="0"/>
          <w:marBottom w:val="0"/>
          <w:divBdr>
            <w:top w:val="none" w:sz="0" w:space="0" w:color="auto"/>
            <w:left w:val="none" w:sz="0" w:space="0" w:color="auto"/>
            <w:bottom w:val="none" w:sz="0" w:space="0" w:color="auto"/>
            <w:right w:val="none" w:sz="0" w:space="0" w:color="auto"/>
          </w:divBdr>
        </w:div>
        <w:div w:id="1262764105">
          <w:marLeft w:val="0"/>
          <w:marRight w:val="0"/>
          <w:marTop w:val="0"/>
          <w:marBottom w:val="0"/>
          <w:divBdr>
            <w:top w:val="none" w:sz="0" w:space="0" w:color="auto"/>
            <w:left w:val="none" w:sz="0" w:space="0" w:color="auto"/>
            <w:bottom w:val="none" w:sz="0" w:space="0" w:color="auto"/>
            <w:right w:val="none" w:sz="0" w:space="0" w:color="auto"/>
          </w:divBdr>
        </w:div>
        <w:div w:id="1265070767">
          <w:marLeft w:val="0"/>
          <w:marRight w:val="0"/>
          <w:marTop w:val="0"/>
          <w:marBottom w:val="0"/>
          <w:divBdr>
            <w:top w:val="none" w:sz="0" w:space="0" w:color="auto"/>
            <w:left w:val="none" w:sz="0" w:space="0" w:color="auto"/>
            <w:bottom w:val="none" w:sz="0" w:space="0" w:color="auto"/>
            <w:right w:val="none" w:sz="0" w:space="0" w:color="auto"/>
          </w:divBdr>
        </w:div>
        <w:div w:id="1402295366">
          <w:marLeft w:val="0"/>
          <w:marRight w:val="0"/>
          <w:marTop w:val="0"/>
          <w:marBottom w:val="0"/>
          <w:divBdr>
            <w:top w:val="none" w:sz="0" w:space="0" w:color="auto"/>
            <w:left w:val="none" w:sz="0" w:space="0" w:color="auto"/>
            <w:bottom w:val="none" w:sz="0" w:space="0" w:color="auto"/>
            <w:right w:val="none" w:sz="0" w:space="0" w:color="auto"/>
          </w:divBdr>
        </w:div>
        <w:div w:id="1437217580">
          <w:marLeft w:val="0"/>
          <w:marRight w:val="0"/>
          <w:marTop w:val="0"/>
          <w:marBottom w:val="0"/>
          <w:divBdr>
            <w:top w:val="none" w:sz="0" w:space="0" w:color="auto"/>
            <w:left w:val="none" w:sz="0" w:space="0" w:color="auto"/>
            <w:bottom w:val="none" w:sz="0" w:space="0" w:color="auto"/>
            <w:right w:val="none" w:sz="0" w:space="0" w:color="auto"/>
          </w:divBdr>
        </w:div>
        <w:div w:id="1468548650">
          <w:marLeft w:val="0"/>
          <w:marRight w:val="0"/>
          <w:marTop w:val="0"/>
          <w:marBottom w:val="0"/>
          <w:divBdr>
            <w:top w:val="none" w:sz="0" w:space="0" w:color="auto"/>
            <w:left w:val="none" w:sz="0" w:space="0" w:color="auto"/>
            <w:bottom w:val="none" w:sz="0" w:space="0" w:color="auto"/>
            <w:right w:val="none" w:sz="0" w:space="0" w:color="auto"/>
          </w:divBdr>
        </w:div>
        <w:div w:id="1471630353">
          <w:marLeft w:val="0"/>
          <w:marRight w:val="0"/>
          <w:marTop w:val="0"/>
          <w:marBottom w:val="0"/>
          <w:divBdr>
            <w:top w:val="none" w:sz="0" w:space="0" w:color="auto"/>
            <w:left w:val="none" w:sz="0" w:space="0" w:color="auto"/>
            <w:bottom w:val="none" w:sz="0" w:space="0" w:color="auto"/>
            <w:right w:val="none" w:sz="0" w:space="0" w:color="auto"/>
          </w:divBdr>
        </w:div>
        <w:div w:id="1475758732">
          <w:marLeft w:val="0"/>
          <w:marRight w:val="0"/>
          <w:marTop w:val="0"/>
          <w:marBottom w:val="0"/>
          <w:divBdr>
            <w:top w:val="none" w:sz="0" w:space="0" w:color="auto"/>
            <w:left w:val="none" w:sz="0" w:space="0" w:color="auto"/>
            <w:bottom w:val="none" w:sz="0" w:space="0" w:color="auto"/>
            <w:right w:val="none" w:sz="0" w:space="0" w:color="auto"/>
          </w:divBdr>
        </w:div>
        <w:div w:id="1513495525">
          <w:marLeft w:val="0"/>
          <w:marRight w:val="0"/>
          <w:marTop w:val="0"/>
          <w:marBottom w:val="0"/>
          <w:divBdr>
            <w:top w:val="none" w:sz="0" w:space="0" w:color="auto"/>
            <w:left w:val="none" w:sz="0" w:space="0" w:color="auto"/>
            <w:bottom w:val="none" w:sz="0" w:space="0" w:color="auto"/>
            <w:right w:val="none" w:sz="0" w:space="0" w:color="auto"/>
          </w:divBdr>
        </w:div>
        <w:div w:id="1521041475">
          <w:marLeft w:val="0"/>
          <w:marRight w:val="0"/>
          <w:marTop w:val="0"/>
          <w:marBottom w:val="0"/>
          <w:divBdr>
            <w:top w:val="none" w:sz="0" w:space="0" w:color="auto"/>
            <w:left w:val="none" w:sz="0" w:space="0" w:color="auto"/>
            <w:bottom w:val="none" w:sz="0" w:space="0" w:color="auto"/>
            <w:right w:val="none" w:sz="0" w:space="0" w:color="auto"/>
          </w:divBdr>
        </w:div>
        <w:div w:id="1549803868">
          <w:marLeft w:val="0"/>
          <w:marRight w:val="0"/>
          <w:marTop w:val="0"/>
          <w:marBottom w:val="0"/>
          <w:divBdr>
            <w:top w:val="none" w:sz="0" w:space="0" w:color="auto"/>
            <w:left w:val="none" w:sz="0" w:space="0" w:color="auto"/>
            <w:bottom w:val="none" w:sz="0" w:space="0" w:color="auto"/>
            <w:right w:val="none" w:sz="0" w:space="0" w:color="auto"/>
          </w:divBdr>
        </w:div>
        <w:div w:id="1562987185">
          <w:marLeft w:val="0"/>
          <w:marRight w:val="0"/>
          <w:marTop w:val="0"/>
          <w:marBottom w:val="0"/>
          <w:divBdr>
            <w:top w:val="none" w:sz="0" w:space="0" w:color="auto"/>
            <w:left w:val="none" w:sz="0" w:space="0" w:color="auto"/>
            <w:bottom w:val="none" w:sz="0" w:space="0" w:color="auto"/>
            <w:right w:val="none" w:sz="0" w:space="0" w:color="auto"/>
          </w:divBdr>
        </w:div>
        <w:div w:id="1616208846">
          <w:marLeft w:val="0"/>
          <w:marRight w:val="0"/>
          <w:marTop w:val="0"/>
          <w:marBottom w:val="0"/>
          <w:divBdr>
            <w:top w:val="none" w:sz="0" w:space="0" w:color="auto"/>
            <w:left w:val="none" w:sz="0" w:space="0" w:color="auto"/>
            <w:bottom w:val="none" w:sz="0" w:space="0" w:color="auto"/>
            <w:right w:val="none" w:sz="0" w:space="0" w:color="auto"/>
          </w:divBdr>
        </w:div>
        <w:div w:id="1622573019">
          <w:marLeft w:val="0"/>
          <w:marRight w:val="0"/>
          <w:marTop w:val="0"/>
          <w:marBottom w:val="0"/>
          <w:divBdr>
            <w:top w:val="none" w:sz="0" w:space="0" w:color="auto"/>
            <w:left w:val="none" w:sz="0" w:space="0" w:color="auto"/>
            <w:bottom w:val="none" w:sz="0" w:space="0" w:color="auto"/>
            <w:right w:val="none" w:sz="0" w:space="0" w:color="auto"/>
          </w:divBdr>
        </w:div>
        <w:div w:id="1638144334">
          <w:marLeft w:val="0"/>
          <w:marRight w:val="0"/>
          <w:marTop w:val="0"/>
          <w:marBottom w:val="0"/>
          <w:divBdr>
            <w:top w:val="none" w:sz="0" w:space="0" w:color="auto"/>
            <w:left w:val="none" w:sz="0" w:space="0" w:color="auto"/>
            <w:bottom w:val="none" w:sz="0" w:space="0" w:color="auto"/>
            <w:right w:val="none" w:sz="0" w:space="0" w:color="auto"/>
          </w:divBdr>
        </w:div>
        <w:div w:id="1656642348">
          <w:marLeft w:val="0"/>
          <w:marRight w:val="0"/>
          <w:marTop w:val="0"/>
          <w:marBottom w:val="0"/>
          <w:divBdr>
            <w:top w:val="none" w:sz="0" w:space="0" w:color="auto"/>
            <w:left w:val="none" w:sz="0" w:space="0" w:color="auto"/>
            <w:bottom w:val="none" w:sz="0" w:space="0" w:color="auto"/>
            <w:right w:val="none" w:sz="0" w:space="0" w:color="auto"/>
          </w:divBdr>
        </w:div>
        <w:div w:id="1712219051">
          <w:marLeft w:val="0"/>
          <w:marRight w:val="0"/>
          <w:marTop w:val="0"/>
          <w:marBottom w:val="0"/>
          <w:divBdr>
            <w:top w:val="none" w:sz="0" w:space="0" w:color="auto"/>
            <w:left w:val="none" w:sz="0" w:space="0" w:color="auto"/>
            <w:bottom w:val="none" w:sz="0" w:space="0" w:color="auto"/>
            <w:right w:val="none" w:sz="0" w:space="0" w:color="auto"/>
          </w:divBdr>
        </w:div>
        <w:div w:id="1725829566">
          <w:marLeft w:val="0"/>
          <w:marRight w:val="0"/>
          <w:marTop w:val="0"/>
          <w:marBottom w:val="0"/>
          <w:divBdr>
            <w:top w:val="none" w:sz="0" w:space="0" w:color="auto"/>
            <w:left w:val="none" w:sz="0" w:space="0" w:color="auto"/>
            <w:bottom w:val="none" w:sz="0" w:space="0" w:color="auto"/>
            <w:right w:val="none" w:sz="0" w:space="0" w:color="auto"/>
          </w:divBdr>
        </w:div>
        <w:div w:id="1732655061">
          <w:marLeft w:val="0"/>
          <w:marRight w:val="0"/>
          <w:marTop w:val="0"/>
          <w:marBottom w:val="0"/>
          <w:divBdr>
            <w:top w:val="none" w:sz="0" w:space="0" w:color="auto"/>
            <w:left w:val="none" w:sz="0" w:space="0" w:color="auto"/>
            <w:bottom w:val="none" w:sz="0" w:space="0" w:color="auto"/>
            <w:right w:val="none" w:sz="0" w:space="0" w:color="auto"/>
          </w:divBdr>
        </w:div>
        <w:div w:id="1774544953">
          <w:marLeft w:val="0"/>
          <w:marRight w:val="0"/>
          <w:marTop w:val="0"/>
          <w:marBottom w:val="0"/>
          <w:divBdr>
            <w:top w:val="none" w:sz="0" w:space="0" w:color="auto"/>
            <w:left w:val="none" w:sz="0" w:space="0" w:color="auto"/>
            <w:bottom w:val="none" w:sz="0" w:space="0" w:color="auto"/>
            <w:right w:val="none" w:sz="0" w:space="0" w:color="auto"/>
          </w:divBdr>
        </w:div>
        <w:div w:id="1775662033">
          <w:marLeft w:val="0"/>
          <w:marRight w:val="0"/>
          <w:marTop w:val="0"/>
          <w:marBottom w:val="0"/>
          <w:divBdr>
            <w:top w:val="none" w:sz="0" w:space="0" w:color="auto"/>
            <w:left w:val="none" w:sz="0" w:space="0" w:color="auto"/>
            <w:bottom w:val="none" w:sz="0" w:space="0" w:color="auto"/>
            <w:right w:val="none" w:sz="0" w:space="0" w:color="auto"/>
          </w:divBdr>
        </w:div>
        <w:div w:id="1782801138">
          <w:marLeft w:val="0"/>
          <w:marRight w:val="0"/>
          <w:marTop w:val="0"/>
          <w:marBottom w:val="0"/>
          <w:divBdr>
            <w:top w:val="none" w:sz="0" w:space="0" w:color="auto"/>
            <w:left w:val="none" w:sz="0" w:space="0" w:color="auto"/>
            <w:bottom w:val="none" w:sz="0" w:space="0" w:color="auto"/>
            <w:right w:val="none" w:sz="0" w:space="0" w:color="auto"/>
          </w:divBdr>
        </w:div>
        <w:div w:id="1793984619">
          <w:marLeft w:val="0"/>
          <w:marRight w:val="0"/>
          <w:marTop w:val="0"/>
          <w:marBottom w:val="0"/>
          <w:divBdr>
            <w:top w:val="none" w:sz="0" w:space="0" w:color="auto"/>
            <w:left w:val="none" w:sz="0" w:space="0" w:color="auto"/>
            <w:bottom w:val="none" w:sz="0" w:space="0" w:color="auto"/>
            <w:right w:val="none" w:sz="0" w:space="0" w:color="auto"/>
          </w:divBdr>
        </w:div>
        <w:div w:id="1794135056">
          <w:marLeft w:val="0"/>
          <w:marRight w:val="0"/>
          <w:marTop w:val="0"/>
          <w:marBottom w:val="0"/>
          <w:divBdr>
            <w:top w:val="none" w:sz="0" w:space="0" w:color="auto"/>
            <w:left w:val="none" w:sz="0" w:space="0" w:color="auto"/>
            <w:bottom w:val="none" w:sz="0" w:space="0" w:color="auto"/>
            <w:right w:val="none" w:sz="0" w:space="0" w:color="auto"/>
          </w:divBdr>
        </w:div>
        <w:div w:id="1797522212">
          <w:marLeft w:val="0"/>
          <w:marRight w:val="0"/>
          <w:marTop w:val="0"/>
          <w:marBottom w:val="0"/>
          <w:divBdr>
            <w:top w:val="none" w:sz="0" w:space="0" w:color="auto"/>
            <w:left w:val="none" w:sz="0" w:space="0" w:color="auto"/>
            <w:bottom w:val="none" w:sz="0" w:space="0" w:color="auto"/>
            <w:right w:val="none" w:sz="0" w:space="0" w:color="auto"/>
          </w:divBdr>
        </w:div>
        <w:div w:id="1806577981">
          <w:marLeft w:val="0"/>
          <w:marRight w:val="0"/>
          <w:marTop w:val="0"/>
          <w:marBottom w:val="0"/>
          <w:divBdr>
            <w:top w:val="none" w:sz="0" w:space="0" w:color="auto"/>
            <w:left w:val="none" w:sz="0" w:space="0" w:color="auto"/>
            <w:bottom w:val="none" w:sz="0" w:space="0" w:color="auto"/>
            <w:right w:val="none" w:sz="0" w:space="0" w:color="auto"/>
          </w:divBdr>
        </w:div>
        <w:div w:id="1880122171">
          <w:marLeft w:val="0"/>
          <w:marRight w:val="0"/>
          <w:marTop w:val="0"/>
          <w:marBottom w:val="0"/>
          <w:divBdr>
            <w:top w:val="none" w:sz="0" w:space="0" w:color="auto"/>
            <w:left w:val="none" w:sz="0" w:space="0" w:color="auto"/>
            <w:bottom w:val="none" w:sz="0" w:space="0" w:color="auto"/>
            <w:right w:val="none" w:sz="0" w:space="0" w:color="auto"/>
          </w:divBdr>
        </w:div>
        <w:div w:id="1899705917">
          <w:marLeft w:val="0"/>
          <w:marRight w:val="0"/>
          <w:marTop w:val="0"/>
          <w:marBottom w:val="0"/>
          <w:divBdr>
            <w:top w:val="none" w:sz="0" w:space="0" w:color="auto"/>
            <w:left w:val="none" w:sz="0" w:space="0" w:color="auto"/>
            <w:bottom w:val="none" w:sz="0" w:space="0" w:color="auto"/>
            <w:right w:val="none" w:sz="0" w:space="0" w:color="auto"/>
          </w:divBdr>
        </w:div>
        <w:div w:id="1905289941">
          <w:marLeft w:val="0"/>
          <w:marRight w:val="0"/>
          <w:marTop w:val="0"/>
          <w:marBottom w:val="0"/>
          <w:divBdr>
            <w:top w:val="none" w:sz="0" w:space="0" w:color="auto"/>
            <w:left w:val="none" w:sz="0" w:space="0" w:color="auto"/>
            <w:bottom w:val="none" w:sz="0" w:space="0" w:color="auto"/>
            <w:right w:val="none" w:sz="0" w:space="0" w:color="auto"/>
          </w:divBdr>
        </w:div>
        <w:div w:id="1906984966">
          <w:marLeft w:val="0"/>
          <w:marRight w:val="0"/>
          <w:marTop w:val="0"/>
          <w:marBottom w:val="0"/>
          <w:divBdr>
            <w:top w:val="none" w:sz="0" w:space="0" w:color="auto"/>
            <w:left w:val="none" w:sz="0" w:space="0" w:color="auto"/>
            <w:bottom w:val="none" w:sz="0" w:space="0" w:color="auto"/>
            <w:right w:val="none" w:sz="0" w:space="0" w:color="auto"/>
          </w:divBdr>
        </w:div>
        <w:div w:id="1909415268">
          <w:marLeft w:val="0"/>
          <w:marRight w:val="0"/>
          <w:marTop w:val="0"/>
          <w:marBottom w:val="0"/>
          <w:divBdr>
            <w:top w:val="none" w:sz="0" w:space="0" w:color="auto"/>
            <w:left w:val="none" w:sz="0" w:space="0" w:color="auto"/>
            <w:bottom w:val="none" w:sz="0" w:space="0" w:color="auto"/>
            <w:right w:val="none" w:sz="0" w:space="0" w:color="auto"/>
          </w:divBdr>
        </w:div>
        <w:div w:id="1927496718">
          <w:marLeft w:val="0"/>
          <w:marRight w:val="0"/>
          <w:marTop w:val="0"/>
          <w:marBottom w:val="0"/>
          <w:divBdr>
            <w:top w:val="none" w:sz="0" w:space="0" w:color="auto"/>
            <w:left w:val="none" w:sz="0" w:space="0" w:color="auto"/>
            <w:bottom w:val="none" w:sz="0" w:space="0" w:color="auto"/>
            <w:right w:val="none" w:sz="0" w:space="0" w:color="auto"/>
          </w:divBdr>
        </w:div>
        <w:div w:id="1947346986">
          <w:marLeft w:val="0"/>
          <w:marRight w:val="0"/>
          <w:marTop w:val="0"/>
          <w:marBottom w:val="0"/>
          <w:divBdr>
            <w:top w:val="none" w:sz="0" w:space="0" w:color="auto"/>
            <w:left w:val="none" w:sz="0" w:space="0" w:color="auto"/>
            <w:bottom w:val="none" w:sz="0" w:space="0" w:color="auto"/>
            <w:right w:val="none" w:sz="0" w:space="0" w:color="auto"/>
          </w:divBdr>
        </w:div>
        <w:div w:id="1949655209">
          <w:marLeft w:val="0"/>
          <w:marRight w:val="0"/>
          <w:marTop w:val="0"/>
          <w:marBottom w:val="0"/>
          <w:divBdr>
            <w:top w:val="none" w:sz="0" w:space="0" w:color="auto"/>
            <w:left w:val="none" w:sz="0" w:space="0" w:color="auto"/>
            <w:bottom w:val="none" w:sz="0" w:space="0" w:color="auto"/>
            <w:right w:val="none" w:sz="0" w:space="0" w:color="auto"/>
          </w:divBdr>
        </w:div>
        <w:div w:id="1991519614">
          <w:marLeft w:val="0"/>
          <w:marRight w:val="0"/>
          <w:marTop w:val="0"/>
          <w:marBottom w:val="0"/>
          <w:divBdr>
            <w:top w:val="none" w:sz="0" w:space="0" w:color="auto"/>
            <w:left w:val="none" w:sz="0" w:space="0" w:color="auto"/>
            <w:bottom w:val="none" w:sz="0" w:space="0" w:color="auto"/>
            <w:right w:val="none" w:sz="0" w:space="0" w:color="auto"/>
          </w:divBdr>
        </w:div>
        <w:div w:id="2040549491">
          <w:marLeft w:val="0"/>
          <w:marRight w:val="0"/>
          <w:marTop w:val="0"/>
          <w:marBottom w:val="0"/>
          <w:divBdr>
            <w:top w:val="none" w:sz="0" w:space="0" w:color="auto"/>
            <w:left w:val="none" w:sz="0" w:space="0" w:color="auto"/>
            <w:bottom w:val="none" w:sz="0" w:space="0" w:color="auto"/>
            <w:right w:val="none" w:sz="0" w:space="0" w:color="auto"/>
          </w:divBdr>
          <w:divsChild>
            <w:div w:id="1542015111">
              <w:marLeft w:val="-75"/>
              <w:marRight w:val="0"/>
              <w:marTop w:val="30"/>
              <w:marBottom w:val="30"/>
              <w:divBdr>
                <w:top w:val="none" w:sz="0" w:space="0" w:color="auto"/>
                <w:left w:val="none" w:sz="0" w:space="0" w:color="auto"/>
                <w:bottom w:val="none" w:sz="0" w:space="0" w:color="auto"/>
                <w:right w:val="none" w:sz="0" w:space="0" w:color="auto"/>
              </w:divBdr>
              <w:divsChild>
                <w:div w:id="177426461">
                  <w:marLeft w:val="0"/>
                  <w:marRight w:val="0"/>
                  <w:marTop w:val="0"/>
                  <w:marBottom w:val="0"/>
                  <w:divBdr>
                    <w:top w:val="none" w:sz="0" w:space="0" w:color="auto"/>
                    <w:left w:val="none" w:sz="0" w:space="0" w:color="auto"/>
                    <w:bottom w:val="none" w:sz="0" w:space="0" w:color="auto"/>
                    <w:right w:val="none" w:sz="0" w:space="0" w:color="auto"/>
                  </w:divBdr>
                  <w:divsChild>
                    <w:div w:id="565576844">
                      <w:marLeft w:val="0"/>
                      <w:marRight w:val="0"/>
                      <w:marTop w:val="0"/>
                      <w:marBottom w:val="0"/>
                      <w:divBdr>
                        <w:top w:val="none" w:sz="0" w:space="0" w:color="auto"/>
                        <w:left w:val="none" w:sz="0" w:space="0" w:color="auto"/>
                        <w:bottom w:val="none" w:sz="0" w:space="0" w:color="auto"/>
                        <w:right w:val="none" w:sz="0" w:space="0" w:color="auto"/>
                      </w:divBdr>
                    </w:div>
                  </w:divsChild>
                </w:div>
                <w:div w:id="492527316">
                  <w:marLeft w:val="0"/>
                  <w:marRight w:val="0"/>
                  <w:marTop w:val="0"/>
                  <w:marBottom w:val="0"/>
                  <w:divBdr>
                    <w:top w:val="none" w:sz="0" w:space="0" w:color="auto"/>
                    <w:left w:val="none" w:sz="0" w:space="0" w:color="auto"/>
                    <w:bottom w:val="none" w:sz="0" w:space="0" w:color="auto"/>
                    <w:right w:val="none" w:sz="0" w:space="0" w:color="auto"/>
                  </w:divBdr>
                  <w:divsChild>
                    <w:div w:id="1916821685">
                      <w:marLeft w:val="0"/>
                      <w:marRight w:val="0"/>
                      <w:marTop w:val="0"/>
                      <w:marBottom w:val="0"/>
                      <w:divBdr>
                        <w:top w:val="none" w:sz="0" w:space="0" w:color="auto"/>
                        <w:left w:val="none" w:sz="0" w:space="0" w:color="auto"/>
                        <w:bottom w:val="none" w:sz="0" w:space="0" w:color="auto"/>
                        <w:right w:val="none" w:sz="0" w:space="0" w:color="auto"/>
                      </w:divBdr>
                    </w:div>
                  </w:divsChild>
                </w:div>
                <w:div w:id="1542596550">
                  <w:marLeft w:val="0"/>
                  <w:marRight w:val="0"/>
                  <w:marTop w:val="0"/>
                  <w:marBottom w:val="0"/>
                  <w:divBdr>
                    <w:top w:val="none" w:sz="0" w:space="0" w:color="auto"/>
                    <w:left w:val="none" w:sz="0" w:space="0" w:color="auto"/>
                    <w:bottom w:val="none" w:sz="0" w:space="0" w:color="auto"/>
                    <w:right w:val="none" w:sz="0" w:space="0" w:color="auto"/>
                  </w:divBdr>
                  <w:divsChild>
                    <w:div w:id="2221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267967">
          <w:marLeft w:val="0"/>
          <w:marRight w:val="0"/>
          <w:marTop w:val="0"/>
          <w:marBottom w:val="0"/>
          <w:divBdr>
            <w:top w:val="none" w:sz="0" w:space="0" w:color="auto"/>
            <w:left w:val="none" w:sz="0" w:space="0" w:color="auto"/>
            <w:bottom w:val="none" w:sz="0" w:space="0" w:color="auto"/>
            <w:right w:val="none" w:sz="0" w:space="0" w:color="auto"/>
          </w:divBdr>
        </w:div>
        <w:div w:id="2092433785">
          <w:marLeft w:val="0"/>
          <w:marRight w:val="0"/>
          <w:marTop w:val="0"/>
          <w:marBottom w:val="0"/>
          <w:divBdr>
            <w:top w:val="none" w:sz="0" w:space="0" w:color="auto"/>
            <w:left w:val="none" w:sz="0" w:space="0" w:color="auto"/>
            <w:bottom w:val="none" w:sz="0" w:space="0" w:color="auto"/>
            <w:right w:val="none" w:sz="0" w:space="0" w:color="auto"/>
          </w:divBdr>
        </w:div>
        <w:div w:id="2113163365">
          <w:marLeft w:val="0"/>
          <w:marRight w:val="0"/>
          <w:marTop w:val="0"/>
          <w:marBottom w:val="0"/>
          <w:divBdr>
            <w:top w:val="none" w:sz="0" w:space="0" w:color="auto"/>
            <w:left w:val="none" w:sz="0" w:space="0" w:color="auto"/>
            <w:bottom w:val="none" w:sz="0" w:space="0" w:color="auto"/>
            <w:right w:val="none" w:sz="0" w:space="0" w:color="auto"/>
          </w:divBdr>
        </w:div>
      </w:divsChild>
    </w:div>
    <w:div w:id="1975673749">
      <w:bodyDiv w:val="1"/>
      <w:marLeft w:val="0"/>
      <w:marRight w:val="0"/>
      <w:marTop w:val="0"/>
      <w:marBottom w:val="0"/>
      <w:divBdr>
        <w:top w:val="none" w:sz="0" w:space="0" w:color="auto"/>
        <w:left w:val="none" w:sz="0" w:space="0" w:color="auto"/>
        <w:bottom w:val="none" w:sz="0" w:space="0" w:color="auto"/>
        <w:right w:val="none" w:sz="0" w:space="0" w:color="auto"/>
      </w:divBdr>
      <w:divsChild>
        <w:div w:id="673268763">
          <w:marLeft w:val="0"/>
          <w:marRight w:val="0"/>
          <w:marTop w:val="0"/>
          <w:marBottom w:val="0"/>
          <w:divBdr>
            <w:top w:val="none" w:sz="0" w:space="0" w:color="auto"/>
            <w:left w:val="none" w:sz="0" w:space="0" w:color="auto"/>
            <w:bottom w:val="none" w:sz="0" w:space="0" w:color="auto"/>
            <w:right w:val="none" w:sz="0" w:space="0" w:color="auto"/>
          </w:divBdr>
        </w:div>
        <w:div w:id="1235092283">
          <w:marLeft w:val="0"/>
          <w:marRight w:val="0"/>
          <w:marTop w:val="0"/>
          <w:marBottom w:val="0"/>
          <w:divBdr>
            <w:top w:val="none" w:sz="0" w:space="0" w:color="auto"/>
            <w:left w:val="none" w:sz="0" w:space="0" w:color="auto"/>
            <w:bottom w:val="none" w:sz="0" w:space="0" w:color="auto"/>
            <w:right w:val="none" w:sz="0" w:space="0" w:color="auto"/>
          </w:divBdr>
        </w:div>
        <w:div w:id="1304308778">
          <w:marLeft w:val="0"/>
          <w:marRight w:val="0"/>
          <w:marTop w:val="0"/>
          <w:marBottom w:val="0"/>
          <w:divBdr>
            <w:top w:val="none" w:sz="0" w:space="0" w:color="auto"/>
            <w:left w:val="none" w:sz="0" w:space="0" w:color="auto"/>
            <w:bottom w:val="none" w:sz="0" w:space="0" w:color="auto"/>
            <w:right w:val="none" w:sz="0" w:space="0" w:color="auto"/>
          </w:divBdr>
        </w:div>
        <w:div w:id="1773353868">
          <w:marLeft w:val="0"/>
          <w:marRight w:val="0"/>
          <w:marTop w:val="0"/>
          <w:marBottom w:val="0"/>
          <w:divBdr>
            <w:top w:val="none" w:sz="0" w:space="0" w:color="auto"/>
            <w:left w:val="none" w:sz="0" w:space="0" w:color="auto"/>
            <w:bottom w:val="none" w:sz="0" w:space="0" w:color="auto"/>
            <w:right w:val="none" w:sz="0" w:space="0" w:color="auto"/>
          </w:divBdr>
        </w:div>
        <w:div w:id="1797943153">
          <w:marLeft w:val="0"/>
          <w:marRight w:val="0"/>
          <w:marTop w:val="0"/>
          <w:marBottom w:val="0"/>
          <w:divBdr>
            <w:top w:val="none" w:sz="0" w:space="0" w:color="auto"/>
            <w:left w:val="none" w:sz="0" w:space="0" w:color="auto"/>
            <w:bottom w:val="none" w:sz="0" w:space="0" w:color="auto"/>
            <w:right w:val="none" w:sz="0" w:space="0" w:color="auto"/>
          </w:divBdr>
        </w:div>
        <w:div w:id="19639957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hyperlink" Target="https://oralhealthsupport.ucsf.edu/scohr" TargetMode="External"/><Relationship Id="rId21" Type="http://schemas.openxmlformats.org/officeDocument/2006/relationships/image" Target="media/image11.png"/><Relationship Id="rId42" Type="http://schemas.openxmlformats.org/officeDocument/2006/relationships/image" Target="media/image32.svg"/><Relationship Id="rId47" Type="http://schemas.openxmlformats.org/officeDocument/2006/relationships/image" Target="media/image37.png"/><Relationship Id="rId63" Type="http://schemas.openxmlformats.org/officeDocument/2006/relationships/hyperlink" Target="https://oralhealthsupport.ucsf.edu/sites/g/files/tkssra861/f/wysiwyg/KOHA%20Letter.pdf" TargetMode="External"/><Relationship Id="rId68" Type="http://schemas.openxmlformats.org/officeDocument/2006/relationships/footer" Target="footer1.xml"/><Relationship Id="rId84" Type="http://schemas.openxmlformats.org/officeDocument/2006/relationships/hyperlink" Target="https://oralhealthsupport.ucsf.edu/sites/g/files/tkssra861/f/wysiwyg/KOHA_Waiver_Form_508_7.2022_ADA.pdf" TargetMode="External"/><Relationship Id="rId89" Type="http://schemas.openxmlformats.org/officeDocument/2006/relationships/hyperlink" Target="https://oralhealthsupport.ucsf.edu/sites/g/files/tkssra861/f/wysiwyg/KOHA%20Reminder%20Letter%20template%20to%20Parents%20Eng%20%26%20Spn.docx" TargetMode="External"/><Relationship Id="rId112" Type="http://schemas.openxmlformats.org/officeDocument/2006/relationships/image" Target="media/image67.png"/><Relationship Id="rId133" Type="http://schemas.openxmlformats.org/officeDocument/2006/relationships/image" Target="media/image71.png"/><Relationship Id="rId138" Type="http://schemas.openxmlformats.org/officeDocument/2006/relationships/fontTable" Target="fontTable.xml"/><Relationship Id="rId16" Type="http://schemas.openxmlformats.org/officeDocument/2006/relationships/image" Target="media/image6.svg"/><Relationship Id="rId107" Type="http://schemas.openxmlformats.org/officeDocument/2006/relationships/image" Target="media/image62.png"/><Relationship Id="rId11" Type="http://schemas.openxmlformats.org/officeDocument/2006/relationships/image" Target="media/image1.png"/><Relationship Id="rId32" Type="http://schemas.openxmlformats.org/officeDocument/2006/relationships/image" Target="media/image22.svg"/><Relationship Id="rId37" Type="http://schemas.openxmlformats.org/officeDocument/2006/relationships/image" Target="media/image27.png"/><Relationship Id="rId53" Type="http://schemas.openxmlformats.org/officeDocument/2006/relationships/hyperlink" Target="mailto:oralhealthsupport@ucsf.edu" TargetMode="External"/><Relationship Id="rId58" Type="http://schemas.openxmlformats.org/officeDocument/2006/relationships/hyperlink" Target="https://oralhealthsupport.ucsf.edu/our-programs/school-programs/kindergarten-oral-health-assessment/koha-toolkit" TargetMode="External"/><Relationship Id="rId74" Type="http://schemas.openxmlformats.org/officeDocument/2006/relationships/hyperlink" Target="https://oralhealthsupport.ucsf.edu/scohr" TargetMode="External"/><Relationship Id="rId79" Type="http://schemas.openxmlformats.org/officeDocument/2006/relationships/hyperlink" Target="https://oralhealthsupport.ucsf.edu/spanish-scohr-forms" TargetMode="External"/><Relationship Id="rId102" Type="http://schemas.openxmlformats.org/officeDocument/2006/relationships/hyperlink" Target="https://oralhealthsupport.ucsf.edu/sites/g/files/tkssra861/f/wysiwyg/KOHA%20Data%20Input%20Form%20Excel%20Worksheet_1.2024.xlsx" TargetMode="External"/><Relationship Id="rId123" Type="http://schemas.openxmlformats.org/officeDocument/2006/relationships/hyperlink" Target="https://oralhealthsupport.ucsf.edu/sites/g/files/tkssra861/f/wysiwyg/KOHA%20Reminder%20Letter%20template%20to%20Parents%20Eng%20%26%20Spn.docx" TargetMode="External"/><Relationship Id="rId128" Type="http://schemas.openxmlformats.org/officeDocument/2006/relationships/hyperlink" Target="https://oralhealthsupport.ucsf.edu/sites/g/files/tkssra861/f/wysiwyg/KOHA%20Reminder%20Letter%20template%20to%20Parents%20Eng%20%26%20Spn.docx" TargetMode="External"/><Relationship Id="rId5" Type="http://schemas.openxmlformats.org/officeDocument/2006/relationships/numbering" Target="numbering.xml"/><Relationship Id="rId90" Type="http://schemas.openxmlformats.org/officeDocument/2006/relationships/image" Target="media/image52.png"/><Relationship Id="rId95" Type="http://schemas.openxmlformats.org/officeDocument/2006/relationships/footer" Target="footer2.xml"/><Relationship Id="rId22" Type="http://schemas.openxmlformats.org/officeDocument/2006/relationships/image" Target="media/image12.png"/><Relationship Id="rId27" Type="http://schemas.openxmlformats.org/officeDocument/2006/relationships/image" Target="media/image17.svg"/><Relationship Id="rId43" Type="http://schemas.openxmlformats.org/officeDocument/2006/relationships/image" Target="media/image33.png"/><Relationship Id="rId48" Type="http://schemas.openxmlformats.org/officeDocument/2006/relationships/image" Target="media/image38.svg"/><Relationship Id="rId64" Type="http://schemas.openxmlformats.org/officeDocument/2006/relationships/hyperlink" Target="http://bit.ly/sb-379" TargetMode="External"/><Relationship Id="rId69" Type="http://schemas.openxmlformats.org/officeDocument/2006/relationships/hyperlink" Target="https://www.dhcs.ca.gov/community-health-workers" TargetMode="External"/><Relationship Id="rId113" Type="http://schemas.openxmlformats.org/officeDocument/2006/relationships/image" Target="media/image68.png"/><Relationship Id="rId118" Type="http://schemas.openxmlformats.org/officeDocument/2006/relationships/image" Target="media/image70.png"/><Relationship Id="rId134" Type="http://schemas.openxmlformats.org/officeDocument/2006/relationships/hyperlink" Target="https://www.canva.com/design/DAF66UFoC6E/FNcW6WoPxiTjs4-rld8mZw/edit?utm_content=DAF66UFoC6E&amp;utm_campaign=designshare&amp;utm_medium=link2&amp;utm_source=sharebutton" TargetMode="External"/><Relationship Id="rId13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45.png"/><Relationship Id="rId80" Type="http://schemas.openxmlformats.org/officeDocument/2006/relationships/hyperlink" Target="https://oralhealthsupport.ucsf.edu/sites/g/files/tkssra861/f/wysiwyg/KOHA_Notification_Letter_508_7.2022_6_27_2022.pdf" TargetMode="External"/><Relationship Id="rId85" Type="http://schemas.openxmlformats.org/officeDocument/2006/relationships/image" Target="media/image49.png"/><Relationship Id="rId93" Type="http://schemas.openxmlformats.org/officeDocument/2006/relationships/image" Target="media/image54.png"/><Relationship Id="rId98" Type="http://schemas.openxmlformats.org/officeDocument/2006/relationships/hyperlink" Target="https://www.ab1433.org/home/overview" TargetMode="External"/><Relationship Id="rId121" Type="http://schemas.openxmlformats.org/officeDocument/2006/relationships/hyperlink" Target="https://oralhealthsupport.ucsf.edu/scohr"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svg"/><Relationship Id="rId33" Type="http://schemas.openxmlformats.org/officeDocument/2006/relationships/image" Target="media/image23.png"/><Relationship Id="rId38" Type="http://schemas.openxmlformats.org/officeDocument/2006/relationships/image" Target="media/image28.svg"/><Relationship Id="rId46" Type="http://schemas.openxmlformats.org/officeDocument/2006/relationships/image" Target="media/image36.svg"/><Relationship Id="rId59" Type="http://schemas.openxmlformats.org/officeDocument/2006/relationships/hyperlink" Target="https://oralhealthsupport.ucsf.edu/scohr" TargetMode="External"/><Relationship Id="rId67" Type="http://schemas.openxmlformats.org/officeDocument/2006/relationships/header" Target="header1.xml"/><Relationship Id="rId103" Type="http://schemas.openxmlformats.org/officeDocument/2006/relationships/hyperlink" Target="https://oralhealthsupport.ucsf.edu/sites/g/files/tkssra861/f/wysiwyg/LOHP%20SCOHR%20quick%20data%20input%20form%20template_2023_0.pdf" TargetMode="External"/><Relationship Id="rId108" Type="http://schemas.openxmlformats.org/officeDocument/2006/relationships/image" Target="media/image63.png"/><Relationship Id="rId116" Type="http://schemas.openxmlformats.org/officeDocument/2006/relationships/hyperlink" Target="https://oralhealthsupport.ucsf.edu/our-programs/school-programs/kindergarten-oral-health-assessment" TargetMode="External"/><Relationship Id="rId124" Type="http://schemas.openxmlformats.org/officeDocument/2006/relationships/hyperlink" Target="https://oralhealthsupport.ucsf.edu/sites/g/files/tkssra861/f/wysiwyg/LOHP%20SCOHR%20quick%20data%20input%20form%20template_2023_0.pdf" TargetMode="External"/><Relationship Id="rId129" Type="http://schemas.openxmlformats.org/officeDocument/2006/relationships/hyperlink" Target="http://www.ab1433.org/home/overview" TargetMode="External"/><Relationship Id="rId137" Type="http://schemas.openxmlformats.org/officeDocument/2006/relationships/footer" Target="footer5.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hyperlink" Target="https://oralhealthsupport.ucsf.edu/" TargetMode="External"/><Relationship Id="rId62" Type="http://schemas.openxmlformats.org/officeDocument/2006/relationships/hyperlink" Target="https://www.ab1433.org/home/overview" TargetMode="External"/><Relationship Id="rId70" Type="http://schemas.openxmlformats.org/officeDocument/2006/relationships/image" Target="media/image44.png"/><Relationship Id="rId75" Type="http://schemas.openxmlformats.org/officeDocument/2006/relationships/hyperlink" Target="https://oralhealthsupport.ucsf.edu/sites/g/files/tkssra861/f/wysiwyg/KOHA_Notification_Letter_508_7.2022_6_27_2022.pdf" TargetMode="External"/><Relationship Id="rId83" Type="http://schemas.openxmlformats.org/officeDocument/2006/relationships/image" Target="media/image48.png"/><Relationship Id="rId88" Type="http://schemas.openxmlformats.org/officeDocument/2006/relationships/image" Target="media/image51.png"/><Relationship Id="rId91" Type="http://schemas.openxmlformats.org/officeDocument/2006/relationships/hyperlink" Target="https://www.ab1433.org/home/overview" TargetMode="External"/><Relationship Id="rId96" Type="http://schemas.openxmlformats.org/officeDocument/2006/relationships/hyperlink" Target="https://www.ab1433.org/home/overview" TargetMode="External"/><Relationship Id="rId111" Type="http://schemas.openxmlformats.org/officeDocument/2006/relationships/image" Target="media/image66.png"/><Relationship Id="rId132"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svg"/><Relationship Id="rId49" Type="http://schemas.openxmlformats.org/officeDocument/2006/relationships/image" Target="media/image39.png"/><Relationship Id="rId57" Type="http://schemas.openxmlformats.org/officeDocument/2006/relationships/hyperlink" Target="https://oralhealthsupport.ucsf.edu/spanish-scohr-forms" TargetMode="External"/><Relationship Id="rId106" Type="http://schemas.openxmlformats.org/officeDocument/2006/relationships/image" Target="media/image61.png"/><Relationship Id="rId114" Type="http://schemas.openxmlformats.org/officeDocument/2006/relationships/footer" Target="footer3.xml"/><Relationship Id="rId119" Type="http://schemas.openxmlformats.org/officeDocument/2006/relationships/hyperlink" Target="https://oralhealthsupport.ucsf.edu/sites/g/files/tkssra861/f/wysiwyg/Letter%20to%20BOE%20Members_A%20-%20glass%20half%20full.pdf" TargetMode="External"/><Relationship Id="rId127" Type="http://schemas.openxmlformats.org/officeDocument/2006/relationships/hyperlink" Target="https://www.adafoundation.org/give-kids-a-smile/about-give-kids-a-smile" TargetMode="Externa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svg"/><Relationship Id="rId52" Type="http://schemas.openxmlformats.org/officeDocument/2006/relationships/hyperlink" Target="https://ab1433.org/home/overview" TargetMode="External"/><Relationship Id="rId60" Type="http://schemas.openxmlformats.org/officeDocument/2006/relationships/image" Target="media/image43.png"/><Relationship Id="rId65" Type="http://schemas.openxmlformats.org/officeDocument/2006/relationships/hyperlink" Target="https://oralhealthsupport.ucsf.edu/sites/g/files/tkssra861/f/wysiwyg/PCOHP%20Social%20Media%20Toolkit_February%202023.pdf" TargetMode="External"/><Relationship Id="rId73" Type="http://schemas.openxmlformats.org/officeDocument/2006/relationships/image" Target="media/image46.png"/><Relationship Id="rId78" Type="http://schemas.openxmlformats.org/officeDocument/2006/relationships/hyperlink" Target="https://oralhealthsupport.ucsf.edu/sites/g/files/tkssra861/f/wysiwyg/KOHA-On_Site_Opt_Out_508_7.2022_ADA.pdf" TargetMode="External"/><Relationship Id="rId81" Type="http://schemas.openxmlformats.org/officeDocument/2006/relationships/image" Target="media/image47.png"/><Relationship Id="rId86" Type="http://schemas.openxmlformats.org/officeDocument/2006/relationships/hyperlink" Target="https://oralhealthsupport.ucsf.edu/sites/g/files/tkssra861/f/wysiwyg/KOHA-On_Site_Opt_Out_508_7.2022_ADA.pdf" TargetMode="External"/><Relationship Id="rId94" Type="http://schemas.openxmlformats.org/officeDocument/2006/relationships/image" Target="media/image55.png"/><Relationship Id="rId99" Type="http://schemas.openxmlformats.org/officeDocument/2006/relationships/image" Target="media/image56.png"/><Relationship Id="rId101" Type="http://schemas.openxmlformats.org/officeDocument/2006/relationships/image" Target="media/image58.png"/><Relationship Id="rId122" Type="http://schemas.openxmlformats.org/officeDocument/2006/relationships/hyperlink" Target="https://oralhealthsupport.ucsf.edu/scohr" TargetMode="External"/><Relationship Id="rId130" Type="http://schemas.openxmlformats.org/officeDocument/2006/relationships/hyperlink" Target="https://oralhealthsupport.ucsf.edu/sites/g/files/tkssra861/f/wysiwyg/SCOHR%20User%20Manual%202023.pdf" TargetMode="External"/><Relationship Id="rId135" Type="http://schemas.openxmlformats.org/officeDocument/2006/relationships/image" Target="media/image72.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64.png"/><Relationship Id="rId34" Type="http://schemas.openxmlformats.org/officeDocument/2006/relationships/image" Target="media/image24.svg"/><Relationship Id="rId50" Type="http://schemas.openxmlformats.org/officeDocument/2006/relationships/image" Target="media/image40.svg"/><Relationship Id="rId55" Type="http://schemas.openxmlformats.org/officeDocument/2006/relationships/image" Target="media/image42.png"/><Relationship Id="rId76" Type="http://schemas.openxmlformats.org/officeDocument/2006/relationships/hyperlink" Target="https://oralhealthsupport.ucsf.edu/sites/g/files/tkssra861/f/wysiwyg/KOHA_Assessment_Form_508_7.2022_ADA.pdf" TargetMode="External"/><Relationship Id="rId97" Type="http://schemas.openxmlformats.org/officeDocument/2006/relationships/hyperlink" Target="https://oralhealthsupport.ucsf.edu/scohr" TargetMode="External"/><Relationship Id="rId104" Type="http://schemas.openxmlformats.org/officeDocument/2006/relationships/image" Target="media/image59.png"/><Relationship Id="rId120" Type="http://schemas.openxmlformats.org/officeDocument/2006/relationships/hyperlink" Target="https://healthpolicy.ucla.edu/chis/Pages/default.aspx" TargetMode="External"/><Relationship Id="rId125" Type="http://schemas.openxmlformats.org/officeDocument/2006/relationships/hyperlink" Target="https://oralhealthsupport.ucsf.edu/sites/g/files/tkssra861/f/wysiwyg/KOHA%20Data%20Input%20Form%20Excel%20Worksheet_1.2024.xlsx" TargetMode="External"/><Relationship Id="rId7" Type="http://schemas.openxmlformats.org/officeDocument/2006/relationships/settings" Target="settings.xml"/><Relationship Id="rId71" Type="http://schemas.openxmlformats.org/officeDocument/2006/relationships/hyperlink" Target="https://oralhealthsupport.ucsf.edu/sites/g/files/tkssra861/f/wysiwyg/KOHA%20process%20flow%20charts-%20editable%20samples_1.2024.pptx" TargetMode="External"/><Relationship Id="rId92" Type="http://schemas.openxmlformats.org/officeDocument/2006/relationships/image" Target="media/image53.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svg"/><Relationship Id="rId45" Type="http://schemas.openxmlformats.org/officeDocument/2006/relationships/image" Target="media/image35.png"/><Relationship Id="rId66" Type="http://schemas.openxmlformats.org/officeDocument/2006/relationships/hyperlink" Target="https://www.cda.org/Home/Public-Health/Kindergarten-Oral-Health-Requirement" TargetMode="External"/><Relationship Id="rId87" Type="http://schemas.openxmlformats.org/officeDocument/2006/relationships/image" Target="media/image50.png"/><Relationship Id="rId110" Type="http://schemas.openxmlformats.org/officeDocument/2006/relationships/image" Target="media/image65.png"/><Relationship Id="rId115" Type="http://schemas.openxmlformats.org/officeDocument/2006/relationships/image" Target="media/image69.png"/><Relationship Id="rId131" Type="http://schemas.openxmlformats.org/officeDocument/2006/relationships/hyperlink" Target="https://oralhealthsupport.ucsf.edu/scohr" TargetMode="External"/><Relationship Id="rId136" Type="http://schemas.openxmlformats.org/officeDocument/2006/relationships/image" Target="media/image73.png"/><Relationship Id="rId61" Type="http://schemas.openxmlformats.org/officeDocument/2006/relationships/hyperlink" Target="http://bit.ly/ab-1433" TargetMode="External"/><Relationship Id="rId82" Type="http://schemas.openxmlformats.org/officeDocument/2006/relationships/hyperlink" Target="https://oralhealthsupport.ucsf.edu/sites/g/files/tkssra861/f/wysiwyg/KOHA_Assessment_Form_508_7.2022_ADA.pdf"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svg"/><Relationship Id="rId35" Type="http://schemas.openxmlformats.org/officeDocument/2006/relationships/image" Target="media/image25.png"/><Relationship Id="rId56" Type="http://schemas.openxmlformats.org/officeDocument/2006/relationships/hyperlink" Target="https://oralhealthsupport.ucsf.edu/scohr" TargetMode="External"/><Relationship Id="rId77" Type="http://schemas.openxmlformats.org/officeDocument/2006/relationships/hyperlink" Target="https://oralhealthsupport.ucsf.edu/sites/g/files/tkssra861/f/wysiwyg/KOHA_Waiver_Form_508_7.2022_ADA.pdf" TargetMode="External"/><Relationship Id="rId100" Type="http://schemas.openxmlformats.org/officeDocument/2006/relationships/image" Target="media/image57.png"/><Relationship Id="rId105" Type="http://schemas.openxmlformats.org/officeDocument/2006/relationships/image" Target="media/image60.png"/><Relationship Id="rId126" Type="http://schemas.openxmlformats.org/officeDocument/2006/relationships/hyperlink" Target="https://www.ada.org/en/resources/community-initiatives/national-childrens-dental-health-month"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c721af5-e076-461c-8fd3-f140c564c86b">
      <Terms xmlns="http://schemas.microsoft.com/office/infopath/2007/PartnerControls"/>
    </lcf76f155ced4ddcb4097134ff3c332f>
    <TaxCatchAll xmlns="fbf33938-53bb-4a66-bd57-8b5fe6e3346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00664B788CF6D418673A2E5340EB394" ma:contentTypeVersion="15" ma:contentTypeDescription="Create a new document." ma:contentTypeScope="" ma:versionID="8e4ce8c95621a9b4b1d8a8fd21186500">
  <xsd:schema xmlns:xsd="http://www.w3.org/2001/XMLSchema" xmlns:xs="http://www.w3.org/2001/XMLSchema" xmlns:p="http://schemas.microsoft.com/office/2006/metadata/properties" xmlns:ns2="ac721af5-e076-461c-8fd3-f140c564c86b" xmlns:ns3="77556924-da1d-4c93-8080-6a59fc77fd98" xmlns:ns4="fbf33938-53bb-4a66-bd57-8b5fe6e3346a" targetNamespace="http://schemas.microsoft.com/office/2006/metadata/properties" ma:root="true" ma:fieldsID="894db7e3b5bc6c44219aa1f648542887" ns2:_="" ns3:_="" ns4:_="">
    <xsd:import namespace="ac721af5-e076-461c-8fd3-f140c564c86b"/>
    <xsd:import namespace="77556924-da1d-4c93-8080-6a59fc77fd98"/>
    <xsd:import namespace="fbf33938-53bb-4a66-bd57-8b5fe6e3346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721af5-e076-461c-8fd3-f140c564c8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2796539-644c-497a-9d4d-748e6215631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7556924-da1d-4c93-8080-6a59fc77fd9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bf33938-53bb-4a66-bd57-8b5fe6e3346a"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63c9cce2-a5a1-42b1-a0cb-618f07e411ad}" ma:internalName="TaxCatchAll" ma:showField="CatchAllData" ma:web="77556924-da1d-4c93-8080-6a59fc77fd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02E05C-5188-4437-A2E4-589FABED506F}">
  <ds:schemaRefs>
    <ds:schemaRef ds:uri="http://schemas.microsoft.com/office/2006/metadata/properties"/>
    <ds:schemaRef ds:uri="http://schemas.microsoft.com/office/infopath/2007/PartnerControls"/>
    <ds:schemaRef ds:uri="ac721af5-e076-461c-8fd3-f140c564c86b"/>
    <ds:schemaRef ds:uri="fbf33938-53bb-4a66-bd57-8b5fe6e3346a"/>
  </ds:schemaRefs>
</ds:datastoreItem>
</file>

<file path=customXml/itemProps2.xml><?xml version="1.0" encoding="utf-8"?>
<ds:datastoreItem xmlns:ds="http://schemas.openxmlformats.org/officeDocument/2006/customXml" ds:itemID="{D0A823E6-2D07-4AA9-AC9C-6326F9CEE5F8}">
  <ds:schemaRefs>
    <ds:schemaRef ds:uri="http://schemas.microsoft.com/sharepoint/v3/contenttype/forms"/>
  </ds:schemaRefs>
</ds:datastoreItem>
</file>

<file path=customXml/itemProps3.xml><?xml version="1.0" encoding="utf-8"?>
<ds:datastoreItem xmlns:ds="http://schemas.openxmlformats.org/officeDocument/2006/customXml" ds:itemID="{1BC13006-D64D-4A09-9EB4-C17F9CE91164}">
  <ds:schemaRefs>
    <ds:schemaRef ds:uri="http://schemas.openxmlformats.org/officeDocument/2006/bibliography"/>
  </ds:schemaRefs>
</ds:datastoreItem>
</file>

<file path=customXml/itemProps4.xml><?xml version="1.0" encoding="utf-8"?>
<ds:datastoreItem xmlns:ds="http://schemas.openxmlformats.org/officeDocument/2006/customXml" ds:itemID="{73C8F589-BFC0-44BC-9800-F0795828F83E}"/>
</file>

<file path=docProps/app.xml><?xml version="1.0" encoding="utf-8"?>
<Properties xmlns="http://schemas.openxmlformats.org/officeDocument/2006/extended-properties" xmlns:vt="http://schemas.openxmlformats.org/officeDocument/2006/docPropsVTypes">
  <Template>Normal</Template>
  <TotalTime>171</TotalTime>
  <Pages>58</Pages>
  <Words>8948</Words>
  <Characters>51010</Characters>
  <Application>Microsoft Office Word</Application>
  <DocSecurity>0</DocSecurity>
  <Lines>425</Lines>
  <Paragraphs>119</Paragraphs>
  <ScaleCrop>false</ScaleCrop>
  <Company/>
  <LinksUpToDate>false</LinksUpToDate>
  <CharactersWithSpaces>59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son, Brandy</dc:creator>
  <cp:keywords/>
  <dc:description/>
  <cp:lastModifiedBy>Claire Bleymaier</cp:lastModifiedBy>
  <cp:revision>229</cp:revision>
  <cp:lastPrinted>2024-01-16T19:58:00Z</cp:lastPrinted>
  <dcterms:created xsi:type="dcterms:W3CDTF">2024-01-25T02:56:00Z</dcterms:created>
  <dcterms:modified xsi:type="dcterms:W3CDTF">2024-02-01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0664B788CF6D418673A2E5340EB394</vt:lpwstr>
  </property>
  <property fmtid="{D5CDD505-2E9C-101B-9397-08002B2CF9AE}" pid="3" name="GrammarlyDocumentId">
    <vt:lpwstr>3e3436d46bea9430fe705f729a6cc806d96b9d68c5c3947f088c845a20f1c9ee</vt:lpwstr>
  </property>
  <property fmtid="{D5CDD505-2E9C-101B-9397-08002B2CF9AE}" pid="4" name="MediaServiceImageTags">
    <vt:lpwstr/>
  </property>
</Properties>
</file>